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0EA81" w14:textId="77777777" w:rsidR="0099468B" w:rsidRDefault="0099468B" w:rsidP="000C16C7">
      <w:pPr>
        <w:jc w:val="right"/>
        <w:rPr>
          <w:rFonts w:ascii="Arial" w:eastAsia="Arial" w:hAnsi="Arial" w:cs="Arial"/>
          <w:sz w:val="9"/>
          <w:szCs w:val="9"/>
        </w:rPr>
      </w:pPr>
    </w:p>
    <w:p w14:paraId="03A7E6A8" w14:textId="77777777" w:rsidR="00054540" w:rsidRPr="00054540" w:rsidRDefault="00054540" w:rsidP="00054540">
      <w:pPr>
        <w:jc w:val="right"/>
        <w:rPr>
          <w:rFonts w:ascii="Arial" w:eastAsia="Arial" w:hAnsi="Arial" w:cs="Arial"/>
          <w:sz w:val="9"/>
          <w:szCs w:val="9"/>
        </w:rPr>
      </w:pPr>
    </w:p>
    <w:p w14:paraId="5B4879AC" w14:textId="3CF5497C" w:rsidR="00054540" w:rsidRPr="00054540" w:rsidRDefault="00054540" w:rsidP="00054540">
      <w:pPr>
        <w:jc w:val="right"/>
        <w:rPr>
          <w:rFonts w:ascii="Arial" w:eastAsia="Arial" w:hAnsi="Arial" w:cs="Arial"/>
          <w:sz w:val="9"/>
          <w:szCs w:val="9"/>
        </w:rPr>
      </w:pPr>
    </w:p>
    <w:p w14:paraId="5B9371E7" w14:textId="00B25106" w:rsidR="00C9431A" w:rsidRDefault="00C9431A" w:rsidP="00C9431A">
      <w:pPr>
        <w:pStyle w:val="BodyText"/>
        <w:rPr>
          <w:rFonts w:ascii="Times New Roman"/>
          <w:b w:val="0"/>
          <w:sz w:val="20"/>
        </w:rPr>
      </w:pPr>
      <w:r>
        <w:rPr>
          <w:noProof/>
          <w:lang w:val="en-AU" w:eastAsia="en-AU"/>
        </w:rPr>
        <mc:AlternateContent>
          <mc:Choice Requires="wpg">
            <w:drawing>
              <wp:anchor distT="0" distB="0" distL="114300" distR="114300" simplePos="0" relativeHeight="252589056" behindDoc="1" locked="0" layoutInCell="1" allowOverlap="1" wp14:anchorId="3F312634" wp14:editId="5134A469">
                <wp:simplePos x="0" y="0"/>
                <wp:positionH relativeFrom="page">
                  <wp:posOffset>4445</wp:posOffset>
                </wp:positionH>
                <wp:positionV relativeFrom="page">
                  <wp:posOffset>1905</wp:posOffset>
                </wp:positionV>
                <wp:extent cx="7555865" cy="9609455"/>
                <wp:effectExtent l="4445" t="1905" r="254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38"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68"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extLst>
                            <a:ext uri="{909E8E84-426E-40DD-AFC4-6F175D3DCCD1}">
                              <a14:hiddenFill xmlns:a14="http://schemas.microsoft.com/office/drawing/2010/main">
                                <a:solidFill>
                                  <a:srgbClr val="FFFFFF"/>
                                </a:solidFill>
                              </a14:hiddenFill>
                            </a:ext>
                          </a:extLst>
                        </pic:spPr>
                      </pic:pic>
                      <wps:wsp>
                        <wps:cNvPr id="1569"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7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23E15F6" id="Group 30" o:spid="_x0000_s1026" style="position:absolute;margin-left:.35pt;margin-top:.15pt;width:594.95pt;height:756.65pt;z-index:-250727424;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">
                  <v:imagedata r:id="rId11" o:title=""/>
                </v:shape>
                <w10:wrap anchorx="page" anchory="page"/>
              </v:group>
            </w:pict>
          </mc:Fallback>
        </mc:AlternateContent>
      </w:r>
    </w:p>
    <w:p w14:paraId="4285A307" w14:textId="77777777" w:rsidR="00C9431A" w:rsidRDefault="00C9431A" w:rsidP="00C9431A">
      <w:pPr>
        <w:pStyle w:val="BodyText"/>
        <w:rPr>
          <w:rFonts w:ascii="Times New Roman"/>
          <w:b w:val="0"/>
          <w:sz w:val="20"/>
        </w:rPr>
      </w:pPr>
    </w:p>
    <w:p w14:paraId="1BCC23E7" w14:textId="77777777" w:rsidR="00C9431A" w:rsidRDefault="00C9431A" w:rsidP="00C9431A">
      <w:pPr>
        <w:pStyle w:val="BodyText"/>
        <w:rPr>
          <w:rFonts w:ascii="Times New Roman"/>
          <w:b w:val="0"/>
          <w:sz w:val="20"/>
        </w:rPr>
      </w:pPr>
    </w:p>
    <w:p w14:paraId="018A1F07" w14:textId="77777777" w:rsidR="00C9431A" w:rsidRDefault="00C9431A" w:rsidP="00C9431A">
      <w:pPr>
        <w:pStyle w:val="BodyText"/>
        <w:rPr>
          <w:rFonts w:ascii="Times New Roman"/>
          <w:b w:val="0"/>
          <w:sz w:val="20"/>
        </w:rPr>
      </w:pPr>
    </w:p>
    <w:p w14:paraId="2AD4F54F" w14:textId="77777777" w:rsidR="00C9431A" w:rsidRDefault="00C9431A" w:rsidP="00C9431A">
      <w:pPr>
        <w:pStyle w:val="BodyText"/>
        <w:rPr>
          <w:rFonts w:ascii="Times New Roman"/>
          <w:b w:val="0"/>
          <w:sz w:val="20"/>
        </w:rPr>
      </w:pPr>
    </w:p>
    <w:p w14:paraId="46D3A028" w14:textId="77777777" w:rsidR="00C9431A" w:rsidRDefault="00C9431A" w:rsidP="00C9431A">
      <w:pPr>
        <w:pStyle w:val="BodyText"/>
        <w:rPr>
          <w:rFonts w:ascii="Times New Roman"/>
          <w:b w:val="0"/>
          <w:sz w:val="20"/>
        </w:rPr>
      </w:pPr>
    </w:p>
    <w:p w14:paraId="3FB3F64F" w14:textId="77777777" w:rsidR="00C9431A" w:rsidRDefault="00C9431A" w:rsidP="00C9431A">
      <w:pPr>
        <w:pStyle w:val="BodyText"/>
        <w:rPr>
          <w:rFonts w:ascii="Times New Roman"/>
          <w:b w:val="0"/>
          <w:sz w:val="20"/>
        </w:rPr>
      </w:pPr>
    </w:p>
    <w:p w14:paraId="75FD19B3" w14:textId="77777777" w:rsidR="00C9431A" w:rsidRDefault="00C9431A" w:rsidP="00C9431A">
      <w:pPr>
        <w:pStyle w:val="BodyText"/>
        <w:rPr>
          <w:rFonts w:ascii="Times New Roman"/>
          <w:b w:val="0"/>
          <w:sz w:val="20"/>
        </w:rPr>
      </w:pPr>
    </w:p>
    <w:p w14:paraId="09CFE28A" w14:textId="77777777" w:rsidR="00C9431A" w:rsidRDefault="00C9431A" w:rsidP="00C9431A">
      <w:pPr>
        <w:pStyle w:val="BodyText"/>
        <w:rPr>
          <w:rFonts w:ascii="Times New Roman"/>
          <w:b w:val="0"/>
          <w:sz w:val="20"/>
        </w:rPr>
      </w:pPr>
    </w:p>
    <w:p w14:paraId="07327B03" w14:textId="77777777" w:rsidR="00C9431A" w:rsidRDefault="00C9431A" w:rsidP="00C9431A">
      <w:pPr>
        <w:pStyle w:val="BodyText"/>
        <w:rPr>
          <w:rFonts w:ascii="Times New Roman"/>
          <w:b w:val="0"/>
          <w:sz w:val="20"/>
        </w:rPr>
      </w:pPr>
    </w:p>
    <w:p w14:paraId="36A5E261" w14:textId="77777777" w:rsidR="00C9431A" w:rsidRDefault="00C9431A" w:rsidP="00C9431A">
      <w:pPr>
        <w:pStyle w:val="BodyText"/>
        <w:rPr>
          <w:rFonts w:ascii="Times New Roman"/>
          <w:b w:val="0"/>
          <w:sz w:val="20"/>
        </w:rPr>
      </w:pPr>
    </w:p>
    <w:p w14:paraId="14EA773C" w14:textId="77777777" w:rsidR="00C9431A" w:rsidRDefault="00C9431A" w:rsidP="00C9431A">
      <w:pPr>
        <w:pStyle w:val="BodyText"/>
        <w:rPr>
          <w:rFonts w:ascii="Times New Roman"/>
          <w:b w:val="0"/>
          <w:sz w:val="20"/>
        </w:rPr>
      </w:pPr>
    </w:p>
    <w:p w14:paraId="01ED0407" w14:textId="77777777" w:rsidR="00C9431A" w:rsidRDefault="00C9431A" w:rsidP="00C9431A">
      <w:pPr>
        <w:pStyle w:val="BodyText"/>
        <w:rPr>
          <w:rFonts w:ascii="Times New Roman"/>
          <w:b w:val="0"/>
          <w:sz w:val="20"/>
        </w:rPr>
      </w:pPr>
    </w:p>
    <w:p w14:paraId="7CC0421A" w14:textId="77777777" w:rsidR="00C9431A" w:rsidRDefault="00C9431A" w:rsidP="00C9431A">
      <w:pPr>
        <w:pStyle w:val="BodyText"/>
        <w:rPr>
          <w:rFonts w:ascii="Times New Roman"/>
          <w:b w:val="0"/>
          <w:sz w:val="20"/>
        </w:rPr>
      </w:pPr>
    </w:p>
    <w:p w14:paraId="76B4DD2D" w14:textId="77777777" w:rsidR="00C9431A" w:rsidRDefault="00C9431A" w:rsidP="00C9431A">
      <w:pPr>
        <w:pStyle w:val="BodyText"/>
        <w:rPr>
          <w:rFonts w:ascii="Times New Roman"/>
          <w:b w:val="0"/>
          <w:sz w:val="20"/>
        </w:rPr>
      </w:pPr>
    </w:p>
    <w:p w14:paraId="1395F053" w14:textId="77777777" w:rsidR="00C9431A" w:rsidRDefault="00C9431A" w:rsidP="00C9431A">
      <w:pPr>
        <w:pStyle w:val="BodyText"/>
        <w:rPr>
          <w:rFonts w:ascii="Times New Roman"/>
          <w:b w:val="0"/>
          <w:sz w:val="20"/>
        </w:rPr>
      </w:pPr>
    </w:p>
    <w:p w14:paraId="7A31660F" w14:textId="77777777" w:rsidR="00C9431A" w:rsidRDefault="00C9431A" w:rsidP="00C9431A">
      <w:pPr>
        <w:pStyle w:val="BodyText"/>
        <w:rPr>
          <w:rFonts w:ascii="Times New Roman"/>
          <w:b w:val="0"/>
          <w:sz w:val="20"/>
        </w:rPr>
      </w:pPr>
    </w:p>
    <w:p w14:paraId="54253958" w14:textId="77777777" w:rsidR="00C9431A" w:rsidRDefault="00C9431A" w:rsidP="00C9431A">
      <w:pPr>
        <w:pStyle w:val="BodyText"/>
        <w:rPr>
          <w:rFonts w:ascii="Times New Roman"/>
          <w:b w:val="0"/>
          <w:sz w:val="20"/>
        </w:rPr>
      </w:pPr>
    </w:p>
    <w:p w14:paraId="3315D463" w14:textId="77777777" w:rsidR="00C9431A" w:rsidRDefault="00C9431A" w:rsidP="00C9431A">
      <w:pPr>
        <w:pStyle w:val="BodyText"/>
        <w:rPr>
          <w:rFonts w:ascii="Times New Roman"/>
          <w:b w:val="0"/>
          <w:sz w:val="20"/>
        </w:rPr>
      </w:pPr>
    </w:p>
    <w:p w14:paraId="6781B7A0" w14:textId="77777777" w:rsidR="00C9431A" w:rsidRDefault="00C9431A" w:rsidP="00C9431A">
      <w:pPr>
        <w:pStyle w:val="BodyText"/>
        <w:rPr>
          <w:rFonts w:ascii="Times New Roman"/>
          <w:b w:val="0"/>
          <w:sz w:val="20"/>
        </w:rPr>
      </w:pPr>
    </w:p>
    <w:p w14:paraId="766E50E9" w14:textId="77777777" w:rsidR="00C9431A" w:rsidRDefault="00C9431A" w:rsidP="00C9431A">
      <w:pPr>
        <w:pStyle w:val="BodyText"/>
        <w:rPr>
          <w:rFonts w:ascii="Times New Roman"/>
          <w:b w:val="0"/>
          <w:sz w:val="20"/>
        </w:rPr>
      </w:pPr>
    </w:p>
    <w:p w14:paraId="0122E80B" w14:textId="77777777" w:rsidR="00C9431A" w:rsidRDefault="00C9431A" w:rsidP="00C9431A">
      <w:pPr>
        <w:pStyle w:val="BodyText"/>
        <w:rPr>
          <w:rFonts w:ascii="Times New Roman"/>
          <w:b w:val="0"/>
          <w:sz w:val="20"/>
        </w:rPr>
      </w:pPr>
    </w:p>
    <w:p w14:paraId="332CA8F7" w14:textId="77777777" w:rsidR="00C9431A" w:rsidRDefault="00C9431A" w:rsidP="00C9431A">
      <w:pPr>
        <w:pStyle w:val="BodyText"/>
        <w:rPr>
          <w:rFonts w:ascii="Times New Roman"/>
          <w:b w:val="0"/>
          <w:sz w:val="20"/>
        </w:rPr>
      </w:pPr>
    </w:p>
    <w:p w14:paraId="535AE3B2" w14:textId="77777777" w:rsidR="00C9431A" w:rsidRDefault="00C9431A" w:rsidP="00C9431A">
      <w:pPr>
        <w:pStyle w:val="BodyText"/>
        <w:rPr>
          <w:rFonts w:ascii="Times New Roman"/>
          <w:b w:val="0"/>
          <w:sz w:val="20"/>
        </w:rPr>
      </w:pPr>
    </w:p>
    <w:p w14:paraId="60DE1272" w14:textId="77777777" w:rsidR="00C9431A" w:rsidRDefault="00C9431A" w:rsidP="00C9431A">
      <w:pPr>
        <w:pStyle w:val="BodyText"/>
        <w:rPr>
          <w:rFonts w:ascii="Times New Roman"/>
          <w:b w:val="0"/>
          <w:sz w:val="20"/>
        </w:rPr>
      </w:pPr>
    </w:p>
    <w:p w14:paraId="42767B6D" w14:textId="77777777" w:rsidR="00C9431A" w:rsidRDefault="00C9431A" w:rsidP="00C9431A">
      <w:pPr>
        <w:pStyle w:val="BodyText"/>
        <w:rPr>
          <w:rFonts w:ascii="Times New Roman"/>
          <w:b w:val="0"/>
          <w:sz w:val="20"/>
        </w:rPr>
      </w:pPr>
    </w:p>
    <w:p w14:paraId="5669E089" w14:textId="77777777" w:rsidR="00C9431A" w:rsidRDefault="00C9431A" w:rsidP="00C9431A">
      <w:pPr>
        <w:pStyle w:val="BodyText"/>
        <w:rPr>
          <w:rFonts w:ascii="Times New Roman"/>
          <w:b w:val="0"/>
          <w:sz w:val="20"/>
        </w:rPr>
      </w:pPr>
    </w:p>
    <w:p w14:paraId="36D7BCBD" w14:textId="77777777" w:rsidR="00C9431A" w:rsidRDefault="00C9431A" w:rsidP="00C9431A">
      <w:pPr>
        <w:pStyle w:val="BodyText"/>
        <w:rPr>
          <w:rFonts w:ascii="Times New Roman"/>
          <w:b w:val="0"/>
          <w:sz w:val="20"/>
        </w:rPr>
      </w:pPr>
    </w:p>
    <w:p w14:paraId="0D7077C1" w14:textId="77777777" w:rsidR="00C9431A" w:rsidRDefault="00C9431A" w:rsidP="00C9431A">
      <w:pPr>
        <w:pStyle w:val="BodyText"/>
        <w:rPr>
          <w:rFonts w:ascii="Times New Roman"/>
          <w:b w:val="0"/>
          <w:sz w:val="20"/>
        </w:rPr>
      </w:pPr>
    </w:p>
    <w:p w14:paraId="2EAED977" w14:textId="77777777" w:rsidR="00C9431A" w:rsidRDefault="00C9431A" w:rsidP="00C9431A">
      <w:pPr>
        <w:pStyle w:val="BodyText"/>
        <w:rPr>
          <w:rFonts w:ascii="Times New Roman"/>
          <w:b w:val="0"/>
          <w:sz w:val="20"/>
        </w:rPr>
      </w:pPr>
    </w:p>
    <w:p w14:paraId="04D98679" w14:textId="77777777" w:rsidR="00C9431A" w:rsidRDefault="00C9431A" w:rsidP="00C9431A">
      <w:pPr>
        <w:pStyle w:val="BodyText"/>
        <w:rPr>
          <w:rFonts w:ascii="Times New Roman"/>
          <w:b w:val="0"/>
          <w:sz w:val="20"/>
        </w:rPr>
      </w:pPr>
    </w:p>
    <w:p w14:paraId="28087413" w14:textId="77777777" w:rsidR="00C9431A" w:rsidRDefault="00C9431A" w:rsidP="00C9431A">
      <w:pPr>
        <w:pStyle w:val="BodyText"/>
        <w:rPr>
          <w:rFonts w:ascii="Times New Roman"/>
          <w:b w:val="0"/>
          <w:sz w:val="20"/>
        </w:rPr>
      </w:pPr>
    </w:p>
    <w:p w14:paraId="6759C581" w14:textId="77777777" w:rsidR="00C9431A" w:rsidRDefault="00C9431A" w:rsidP="00C9431A">
      <w:pPr>
        <w:pStyle w:val="BodyText"/>
        <w:rPr>
          <w:rFonts w:ascii="Times New Roman"/>
          <w:b w:val="0"/>
          <w:sz w:val="20"/>
        </w:rPr>
      </w:pPr>
    </w:p>
    <w:p w14:paraId="79FAE670" w14:textId="77777777" w:rsidR="00C9431A" w:rsidRDefault="00C9431A" w:rsidP="00C9431A">
      <w:pPr>
        <w:pStyle w:val="BodyText"/>
        <w:rPr>
          <w:rFonts w:ascii="Times New Roman"/>
          <w:b w:val="0"/>
          <w:sz w:val="20"/>
        </w:rPr>
      </w:pPr>
    </w:p>
    <w:p w14:paraId="29674B34" w14:textId="77777777" w:rsidR="00C9431A" w:rsidRDefault="00C9431A" w:rsidP="00C9431A">
      <w:pPr>
        <w:pStyle w:val="BodyText"/>
        <w:rPr>
          <w:rFonts w:ascii="Times New Roman"/>
          <w:b w:val="0"/>
          <w:sz w:val="20"/>
        </w:rPr>
      </w:pPr>
    </w:p>
    <w:p w14:paraId="7ABCCEBF" w14:textId="77777777" w:rsidR="00C9431A" w:rsidRDefault="00C9431A" w:rsidP="00C9431A">
      <w:pPr>
        <w:pStyle w:val="BodyText"/>
        <w:rPr>
          <w:rFonts w:ascii="Times New Roman"/>
          <w:b w:val="0"/>
          <w:sz w:val="20"/>
        </w:rPr>
      </w:pPr>
    </w:p>
    <w:p w14:paraId="385472D1" w14:textId="77777777" w:rsidR="00C9431A" w:rsidRDefault="00C9431A" w:rsidP="00C9431A">
      <w:pPr>
        <w:pStyle w:val="BodyText"/>
        <w:rPr>
          <w:rFonts w:ascii="Times New Roman"/>
          <w:b w:val="0"/>
          <w:sz w:val="20"/>
        </w:rPr>
      </w:pPr>
    </w:p>
    <w:p w14:paraId="1AC59877" w14:textId="77777777" w:rsidR="00C9431A" w:rsidRDefault="00C9431A" w:rsidP="00C9431A">
      <w:pPr>
        <w:pStyle w:val="BodyText"/>
        <w:rPr>
          <w:rFonts w:ascii="Times New Roman"/>
          <w:b w:val="0"/>
          <w:sz w:val="20"/>
        </w:rPr>
      </w:pPr>
    </w:p>
    <w:p w14:paraId="2976CD39" w14:textId="77777777" w:rsidR="00C9431A" w:rsidRDefault="00C9431A" w:rsidP="00C9431A">
      <w:pPr>
        <w:pStyle w:val="BodyText"/>
        <w:rPr>
          <w:rFonts w:ascii="Times New Roman"/>
          <w:b w:val="0"/>
          <w:sz w:val="20"/>
        </w:rPr>
      </w:pPr>
    </w:p>
    <w:p w14:paraId="4DABBBD4" w14:textId="77777777" w:rsidR="00C9431A" w:rsidRDefault="00C9431A" w:rsidP="00C9431A">
      <w:pPr>
        <w:pStyle w:val="BodyText"/>
        <w:rPr>
          <w:rFonts w:ascii="Times New Roman"/>
          <w:b w:val="0"/>
          <w:sz w:val="20"/>
        </w:rPr>
      </w:pPr>
    </w:p>
    <w:p w14:paraId="50518FBA" w14:textId="77777777" w:rsidR="00C9431A" w:rsidRDefault="00C9431A" w:rsidP="00C9431A">
      <w:pPr>
        <w:pStyle w:val="BodyText"/>
        <w:rPr>
          <w:rFonts w:ascii="Times New Roman"/>
          <w:b w:val="0"/>
          <w:sz w:val="20"/>
        </w:rPr>
      </w:pPr>
    </w:p>
    <w:p w14:paraId="6403B8FF" w14:textId="77777777" w:rsidR="00C9431A" w:rsidRDefault="00C9431A" w:rsidP="00C9431A">
      <w:pPr>
        <w:pStyle w:val="BodyText"/>
        <w:rPr>
          <w:rFonts w:ascii="Times New Roman"/>
          <w:b w:val="0"/>
          <w:sz w:val="20"/>
        </w:rPr>
      </w:pPr>
    </w:p>
    <w:p w14:paraId="7DDCF416" w14:textId="77777777" w:rsidR="00C9431A" w:rsidRDefault="00C9431A" w:rsidP="00C9431A">
      <w:pPr>
        <w:pStyle w:val="BodyText"/>
        <w:rPr>
          <w:rFonts w:ascii="Times New Roman"/>
          <w:b w:val="0"/>
          <w:sz w:val="20"/>
        </w:rPr>
      </w:pPr>
    </w:p>
    <w:p w14:paraId="208CEDF3" w14:textId="77777777" w:rsidR="00C9431A" w:rsidRDefault="00C9431A" w:rsidP="00C9431A">
      <w:pPr>
        <w:pStyle w:val="BodyText"/>
        <w:rPr>
          <w:rFonts w:ascii="Times New Roman"/>
          <w:b w:val="0"/>
          <w:sz w:val="20"/>
        </w:rPr>
      </w:pPr>
    </w:p>
    <w:p w14:paraId="599143CA" w14:textId="77777777" w:rsidR="00C9431A" w:rsidRDefault="00C9431A" w:rsidP="00C9431A">
      <w:pPr>
        <w:pStyle w:val="BodyText"/>
        <w:rPr>
          <w:rFonts w:ascii="Times New Roman"/>
          <w:b w:val="0"/>
          <w:sz w:val="20"/>
        </w:rPr>
      </w:pPr>
    </w:p>
    <w:p w14:paraId="7EDC0B9E" w14:textId="77777777" w:rsidR="00C9431A" w:rsidRPr="00C9431A" w:rsidRDefault="00C9431A" w:rsidP="00C9431A">
      <w:pPr>
        <w:spacing w:line="240" w:lineRule="auto"/>
        <w:jc w:val="center"/>
        <w:rPr>
          <w:rFonts w:asciiTheme="minorHAnsi" w:hAnsiTheme="minorHAnsi" w:cstheme="minorHAnsi"/>
          <w:sz w:val="42"/>
          <w:szCs w:val="42"/>
        </w:rPr>
      </w:pPr>
      <w:r w:rsidRPr="00C9431A">
        <w:rPr>
          <w:rFonts w:asciiTheme="minorHAnsi" w:hAnsiTheme="minorHAnsi" w:cstheme="minorHAnsi"/>
          <w:sz w:val="42"/>
          <w:szCs w:val="42"/>
        </w:rPr>
        <w:t>CURRICULUM RESOURCE MODULE</w:t>
      </w:r>
    </w:p>
    <w:p w14:paraId="146C7762" w14:textId="77777777" w:rsidR="00C9431A" w:rsidRPr="00C9431A" w:rsidRDefault="00C9431A" w:rsidP="00C9431A">
      <w:pPr>
        <w:spacing w:line="240" w:lineRule="auto"/>
        <w:jc w:val="center"/>
        <w:rPr>
          <w:rFonts w:asciiTheme="minorHAnsi" w:hAnsiTheme="minorHAnsi" w:cstheme="minorHAnsi"/>
          <w:b/>
          <w:sz w:val="72"/>
          <w:szCs w:val="72"/>
        </w:rPr>
      </w:pPr>
      <w:r w:rsidRPr="00C9431A">
        <w:rPr>
          <w:rFonts w:asciiTheme="minorHAnsi" w:hAnsiTheme="minorHAnsi" w:cstheme="minorHAnsi"/>
          <w:b/>
          <w:sz w:val="72"/>
          <w:szCs w:val="72"/>
        </w:rPr>
        <w:t>Honey bees</w:t>
      </w:r>
    </w:p>
    <w:p w14:paraId="5E8D4CF6" w14:textId="202CA5B9" w:rsidR="00C9431A" w:rsidRPr="00C9431A" w:rsidRDefault="00C9431A" w:rsidP="00C9431A">
      <w:pPr>
        <w:spacing w:line="240" w:lineRule="auto"/>
        <w:jc w:val="center"/>
        <w:rPr>
          <w:rFonts w:asciiTheme="minorHAnsi" w:hAnsiTheme="minorHAnsi" w:cstheme="minorHAnsi"/>
          <w:sz w:val="42"/>
          <w:szCs w:val="42"/>
        </w:rPr>
      </w:pPr>
      <w:r w:rsidRPr="00C9431A">
        <w:rPr>
          <w:rFonts w:asciiTheme="minorHAnsi" w:hAnsiTheme="minorHAnsi" w:cstheme="minorHAnsi"/>
          <w:sz w:val="42"/>
          <w:szCs w:val="42"/>
        </w:rPr>
        <w:t>YEAR 4</w:t>
      </w:r>
      <w:r w:rsidRPr="00C9431A">
        <w:rPr>
          <w:rFonts w:asciiTheme="minorHAnsi" w:hAnsiTheme="minorHAnsi" w:cstheme="minorHAnsi"/>
          <w:sz w:val="42"/>
          <w:szCs w:val="42"/>
        </w:rPr>
        <w:br w:type="page"/>
      </w:r>
    </w:p>
    <w:p w14:paraId="76E5D3A1" w14:textId="05D885AF" w:rsidR="00E404F9" w:rsidRPr="00E404F9" w:rsidRDefault="00E404F9" w:rsidP="00061DB0">
      <w:pPr>
        <w:spacing w:before="0" w:after="0" w:line="240" w:lineRule="auto"/>
        <w:rPr>
          <w:b/>
          <w:color w:val="2E74B5" w:themeColor="accent1" w:themeShade="BF"/>
          <w:sz w:val="28"/>
          <w:szCs w:val="28"/>
          <w:lang w:eastAsia="en-AU"/>
        </w:rPr>
      </w:pPr>
      <w:r w:rsidRPr="00E404F9">
        <w:rPr>
          <w:b/>
          <w:color w:val="2E74B5" w:themeColor="accent1" w:themeShade="BF"/>
          <w:sz w:val="28"/>
          <w:szCs w:val="28"/>
          <w:lang w:eastAsia="en-AU"/>
        </w:rPr>
        <w:lastRenderedPageBreak/>
        <w:t>Acknowledgements</w:t>
      </w:r>
    </w:p>
    <w:p w14:paraId="3EF72FD2" w14:textId="77777777" w:rsidR="004471BF" w:rsidRDefault="004471BF" w:rsidP="004471BF">
      <w:pPr>
        <w:spacing w:before="0" w:after="0" w:line="240" w:lineRule="auto"/>
        <w:rPr>
          <w:color w:val="2E4E6B"/>
          <w:spacing w:val="-4"/>
          <w:sz w:val="20"/>
          <w:szCs w:val="20"/>
          <w:lang w:eastAsia="en-AU"/>
        </w:rPr>
      </w:pPr>
      <w:r w:rsidRPr="0045302D">
        <w:rPr>
          <w:color w:val="2E4E6B"/>
          <w:spacing w:val="-4"/>
          <w:sz w:val="20"/>
          <w:szCs w:val="20"/>
          <w:lang w:eastAsia="en-AU"/>
        </w:rPr>
        <w:t>The STEM Learning Project respectfully acknowledges the Traditional Custodians of the lands upon which our students and teachers live, learn and educate.</w:t>
      </w:r>
    </w:p>
    <w:p w14:paraId="2D070A30" w14:textId="77777777" w:rsidR="004471BF" w:rsidRDefault="004471BF" w:rsidP="00E404F9">
      <w:pPr>
        <w:spacing w:before="0" w:after="0" w:line="240" w:lineRule="auto"/>
        <w:rPr>
          <w:color w:val="2E4E6B"/>
          <w:sz w:val="20"/>
          <w:szCs w:val="20"/>
        </w:rPr>
      </w:pPr>
    </w:p>
    <w:p w14:paraId="6EE29FF1" w14:textId="613FA1FE" w:rsidR="00E404F9" w:rsidRDefault="00E404F9" w:rsidP="00E404F9">
      <w:pPr>
        <w:spacing w:before="0" w:after="0" w:line="240" w:lineRule="auto"/>
        <w:rPr>
          <w:color w:val="2E4E6B"/>
          <w:sz w:val="20"/>
          <w:szCs w:val="20"/>
        </w:rPr>
      </w:pPr>
      <w:r w:rsidRPr="00E404F9">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w:t>
      </w:r>
      <w:r w:rsidR="004471BF">
        <w:rPr>
          <w:color w:val="2E4E6B"/>
          <w:sz w:val="20"/>
          <w:szCs w:val="20"/>
        </w:rPr>
        <w:t xml:space="preserve"> </w:t>
      </w:r>
      <w:r w:rsidRPr="00E404F9">
        <w:rPr>
          <w:color w:val="2E4E6B"/>
          <w:sz w:val="20"/>
          <w:szCs w:val="20"/>
        </w:rPr>
        <w:t>We acknowledge and thank the teachers and schools who are the co-creators of these resources.</w:t>
      </w:r>
    </w:p>
    <w:p w14:paraId="7396D1DF" w14:textId="77777777" w:rsidR="00E404F9" w:rsidRPr="00E404F9" w:rsidRDefault="00E404F9" w:rsidP="00E404F9">
      <w:pPr>
        <w:spacing w:before="0" w:after="0" w:line="240" w:lineRule="auto"/>
        <w:rPr>
          <w:color w:val="2E4E6B"/>
          <w:sz w:val="8"/>
          <w:szCs w:val="8"/>
        </w:rPr>
      </w:pPr>
    </w:p>
    <w:p w14:paraId="01ECB2F1" w14:textId="5B107414" w:rsidR="00054540" w:rsidRPr="00E404F9" w:rsidRDefault="00054540" w:rsidP="00061DB0">
      <w:pPr>
        <w:spacing w:after="0" w:line="240" w:lineRule="auto"/>
        <w:rPr>
          <w:b/>
          <w:color w:val="2E74B5" w:themeColor="accent1" w:themeShade="BF"/>
          <w:sz w:val="28"/>
          <w:szCs w:val="28"/>
          <w:lang w:eastAsia="en-AU"/>
        </w:rPr>
      </w:pPr>
      <w:r w:rsidRPr="00E404F9">
        <w:rPr>
          <w:b/>
          <w:color w:val="2E74B5" w:themeColor="accent1" w:themeShade="BF"/>
          <w:sz w:val="28"/>
          <w:szCs w:val="28"/>
          <w:lang w:eastAsia="en-AU"/>
        </w:rPr>
        <w:t>Copyright and intellectual property</w:t>
      </w:r>
    </w:p>
    <w:p w14:paraId="729E391E" w14:textId="205C7C4A" w:rsidR="00CB0BBD" w:rsidRDefault="00CB0BBD" w:rsidP="00E404F9">
      <w:pPr>
        <w:spacing w:before="0" w:after="0" w:line="240" w:lineRule="auto"/>
        <w:rPr>
          <w:color w:val="2E4E6B"/>
          <w:sz w:val="20"/>
          <w:szCs w:val="20"/>
          <w:lang w:eastAsia="en-AU"/>
        </w:rPr>
      </w:pPr>
      <w:r w:rsidRPr="00E404F9">
        <w:rPr>
          <w:color w:val="2E4E6B"/>
          <w:sz w:val="20"/>
          <w:szCs w:val="20"/>
          <w:lang w:eastAsia="en-AU"/>
        </w:rPr>
        <w:t>The copyright and intellectual property of this module remain the property of the Department.</w:t>
      </w:r>
    </w:p>
    <w:p w14:paraId="1718D40A" w14:textId="77777777" w:rsidR="00E404F9" w:rsidRPr="00E404F9" w:rsidRDefault="00E404F9" w:rsidP="00E404F9">
      <w:pPr>
        <w:spacing w:before="0" w:after="0" w:line="240" w:lineRule="auto"/>
        <w:rPr>
          <w:color w:val="2E4E6B"/>
          <w:sz w:val="8"/>
          <w:szCs w:val="8"/>
        </w:rPr>
      </w:pPr>
    </w:p>
    <w:p w14:paraId="5EB83091" w14:textId="359B71F4" w:rsidR="00CB0BBD" w:rsidRDefault="00CB0BBD" w:rsidP="00E404F9">
      <w:pPr>
        <w:spacing w:before="0" w:after="0" w:line="240" w:lineRule="auto"/>
        <w:rPr>
          <w:color w:val="2E4E6B"/>
          <w:sz w:val="20"/>
          <w:szCs w:val="20"/>
        </w:rPr>
      </w:pPr>
      <w:r w:rsidRPr="00E404F9">
        <w:rPr>
          <w:color w:val="2E4E6B"/>
          <w:sz w:val="20"/>
          <w:szCs w:val="20"/>
        </w:rPr>
        <w:t>Any Western Australian Curriculum content in this resource is used with the permission of the School Curriculum and Standards Authority</w:t>
      </w:r>
      <w:r w:rsidR="00564860" w:rsidRPr="00E404F9">
        <w:rPr>
          <w:color w:val="2E4E6B"/>
          <w:sz w:val="20"/>
          <w:szCs w:val="20"/>
        </w:rPr>
        <w:t xml:space="preserve"> (the Authority)</w:t>
      </w:r>
      <w:r w:rsidRPr="00E404F9">
        <w:rPr>
          <w:color w:val="2E4E6B"/>
          <w:sz w:val="20"/>
          <w:szCs w:val="20"/>
        </w:rPr>
        <w:t xml:space="preserve">; this permission does not constitute Authority endorsement of the resource. The Authority accepts no liability for any errors or damages arising from reliance on its content. </w:t>
      </w:r>
      <w:r w:rsidR="004471BF">
        <w:rPr>
          <w:color w:val="2E4E6B"/>
          <w:sz w:val="20"/>
          <w:szCs w:val="20"/>
        </w:rPr>
        <w:t xml:space="preserve"> </w:t>
      </w:r>
      <w:r w:rsidRPr="00E404F9">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E404F9">
        <w:rPr>
          <w:color w:val="2E4E6B"/>
          <w:sz w:val="20"/>
          <w:szCs w:val="20"/>
        </w:rPr>
        <w:softHyphen/>
      </w:r>
      <w:r w:rsidR="00564860" w:rsidRPr="00E404F9">
        <w:rPr>
          <w:color w:val="2E4E6B"/>
          <w:sz w:val="20"/>
          <w:szCs w:val="20"/>
        </w:rPr>
        <w:t>-</w:t>
      </w:r>
      <w:r w:rsidRPr="00E404F9">
        <w:rPr>
          <w:color w:val="2E4E6B"/>
          <w:sz w:val="20"/>
          <w:szCs w:val="20"/>
        </w:rPr>
        <w:t>NonCommercial 3.0 Australia licence.</w:t>
      </w:r>
    </w:p>
    <w:p w14:paraId="7D139642" w14:textId="77777777" w:rsidR="00E404F9" w:rsidRPr="00E404F9" w:rsidRDefault="00E404F9" w:rsidP="00E404F9">
      <w:pPr>
        <w:spacing w:before="0" w:after="0" w:line="240" w:lineRule="auto"/>
        <w:rPr>
          <w:rFonts w:ascii="Calibri" w:hAnsi="Calibri"/>
          <w:color w:val="2E4E6B"/>
          <w:sz w:val="8"/>
          <w:szCs w:val="8"/>
        </w:rPr>
      </w:pPr>
    </w:p>
    <w:p w14:paraId="5B2C1645" w14:textId="3AF32C4D" w:rsidR="00CB0BBD" w:rsidRDefault="00CB0BBD" w:rsidP="00E404F9">
      <w:pPr>
        <w:spacing w:before="0" w:after="0" w:line="240" w:lineRule="auto"/>
        <w:rPr>
          <w:color w:val="2E4E6B"/>
          <w:sz w:val="20"/>
          <w:szCs w:val="20"/>
        </w:rPr>
      </w:pPr>
      <w:r w:rsidRPr="00E404F9">
        <w:rPr>
          <w:color w:val="2E4E6B"/>
          <w:sz w:val="20"/>
          <w:szCs w:val="20"/>
        </w:rPr>
        <w:t>Any content on the www.scsa.wa.edu.au domain that has been derived from the Australian Curriculum may be used under the terms of Creative Commons Attribution-NonCommercial 3.0 Australia licence.</w:t>
      </w:r>
    </w:p>
    <w:p w14:paraId="1DF75DB7" w14:textId="77777777" w:rsidR="00E404F9" w:rsidRPr="00E404F9" w:rsidRDefault="00E404F9" w:rsidP="00E404F9">
      <w:pPr>
        <w:spacing w:before="0" w:after="0" w:line="240" w:lineRule="auto"/>
        <w:rPr>
          <w:rFonts w:ascii="Calibri" w:hAnsi="Calibri"/>
          <w:color w:val="2E4E6B"/>
          <w:sz w:val="8"/>
          <w:szCs w:val="8"/>
        </w:rPr>
      </w:pPr>
    </w:p>
    <w:p w14:paraId="455F4EFA" w14:textId="4A885CB9" w:rsidR="00CB0BBD" w:rsidRDefault="00CB0BBD" w:rsidP="00E404F9">
      <w:pPr>
        <w:spacing w:before="0" w:after="0" w:line="240" w:lineRule="auto"/>
        <w:rPr>
          <w:color w:val="2E4E6B"/>
          <w:sz w:val="20"/>
          <w:szCs w:val="20"/>
        </w:rPr>
      </w:pPr>
      <w:r w:rsidRPr="00E404F9">
        <w:rPr>
          <w:color w:val="2E4E6B"/>
          <w:sz w:val="20"/>
          <w:szCs w:val="20"/>
        </w:rPr>
        <w:t xml:space="preserve">Appendix 2: </w:t>
      </w:r>
      <w:r w:rsidR="00564860" w:rsidRPr="00E404F9">
        <w:rPr>
          <w:color w:val="2E4E6B"/>
          <w:sz w:val="20"/>
          <w:szCs w:val="20"/>
        </w:rPr>
        <w:t>G</w:t>
      </w:r>
      <w:r w:rsidRPr="00E404F9">
        <w:rPr>
          <w:color w:val="2E4E6B"/>
          <w:sz w:val="20"/>
          <w:szCs w:val="20"/>
        </w:rPr>
        <w:t>eneral capabilities continuums is adapted from ACARA, © Australian Curriculum, Assessment and Reporting Authority (</w:t>
      </w:r>
      <w:r w:rsidRPr="00E404F9">
        <w:rPr>
          <w:bCs/>
          <w:color w:val="2E4E6B"/>
          <w:sz w:val="20"/>
          <w:szCs w:val="20"/>
        </w:rPr>
        <w:t>ACARA</w:t>
      </w:r>
      <w:r w:rsidRPr="00E404F9">
        <w:rPr>
          <w:color w:val="2E4E6B"/>
          <w:sz w:val="20"/>
          <w:szCs w:val="20"/>
        </w:rPr>
        <w:t>) 2009 to present, unless otherwise indicated. This material was downloaded from the ACARA website (www.acara.edu.au</w:t>
      </w:r>
      <w:r w:rsidR="00CA2807" w:rsidRPr="00E404F9">
        <w:rPr>
          <w:color w:val="2E4E6B"/>
          <w:sz w:val="20"/>
          <w:szCs w:val="20"/>
        </w:rPr>
        <w:t xml:space="preserve">) </w:t>
      </w:r>
      <w:r w:rsidRPr="00E404F9">
        <w:rPr>
          <w:color w:val="2E4E6B"/>
          <w:sz w:val="20"/>
          <w:szCs w:val="20"/>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6C59FCF2" w14:textId="77777777" w:rsidR="00E404F9" w:rsidRPr="00E404F9" w:rsidRDefault="00E404F9" w:rsidP="00E404F9">
      <w:pPr>
        <w:spacing w:before="0" w:after="0" w:line="240" w:lineRule="auto"/>
        <w:rPr>
          <w:color w:val="2E4E6B"/>
          <w:sz w:val="8"/>
          <w:szCs w:val="8"/>
        </w:rPr>
      </w:pPr>
    </w:p>
    <w:p w14:paraId="74659499" w14:textId="6A85346C" w:rsidR="00CB0BBD" w:rsidRDefault="00CB0BBD" w:rsidP="00E404F9">
      <w:pPr>
        <w:spacing w:before="0" w:after="0" w:line="240" w:lineRule="auto"/>
        <w:rPr>
          <w:color w:val="2E4E6B"/>
          <w:sz w:val="20"/>
          <w:szCs w:val="20"/>
        </w:rPr>
      </w:pPr>
      <w:r w:rsidRPr="00E404F9">
        <w:rPr>
          <w:color w:val="2E4E6B"/>
          <w:sz w:val="20"/>
          <w:szCs w:val="20"/>
        </w:rPr>
        <w:t>This resource includes references and examples of iOS, Android and other apps. The Department does not endorse or recommend any commercial products and simply provides these as examples for teachers.</w:t>
      </w:r>
    </w:p>
    <w:p w14:paraId="1338F10C" w14:textId="77777777" w:rsidR="00E404F9" w:rsidRPr="00E404F9" w:rsidRDefault="00E404F9" w:rsidP="00E404F9">
      <w:pPr>
        <w:spacing w:before="0" w:after="0" w:line="240" w:lineRule="auto"/>
        <w:rPr>
          <w:color w:val="2E4E6B"/>
          <w:sz w:val="8"/>
          <w:szCs w:val="8"/>
        </w:rPr>
      </w:pPr>
    </w:p>
    <w:p w14:paraId="7802B23B" w14:textId="23F46A12" w:rsidR="00CB0BBD" w:rsidRDefault="00CB0BBD" w:rsidP="00E404F9">
      <w:pPr>
        <w:spacing w:before="0" w:after="0" w:line="240" w:lineRule="auto"/>
        <w:rPr>
          <w:color w:val="2E4E6B"/>
          <w:sz w:val="20"/>
          <w:szCs w:val="20"/>
        </w:rPr>
      </w:pPr>
      <w:r w:rsidRPr="00E404F9">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7295F20D" w14:textId="77777777" w:rsidR="00E404F9" w:rsidRPr="00E404F9" w:rsidRDefault="00E404F9" w:rsidP="00E404F9">
      <w:pPr>
        <w:spacing w:before="0" w:after="0" w:line="240" w:lineRule="auto"/>
        <w:rPr>
          <w:color w:val="2E4E6B"/>
          <w:sz w:val="8"/>
          <w:szCs w:val="8"/>
        </w:rPr>
      </w:pPr>
    </w:p>
    <w:p w14:paraId="0D3F22AC" w14:textId="2BF08B0F" w:rsidR="0076650F" w:rsidRPr="00801290" w:rsidRDefault="00054540" w:rsidP="00E404F9">
      <w:pPr>
        <w:spacing w:before="0" w:after="0" w:line="240" w:lineRule="auto"/>
        <w:rPr>
          <w:color w:val="2E4E6B"/>
          <w:sz w:val="20"/>
          <w:szCs w:val="20"/>
        </w:rPr>
      </w:pPr>
      <w:r w:rsidRPr="00E404F9">
        <w:rPr>
          <w:color w:val="2E4E6B"/>
          <w:sz w:val="20"/>
          <w:szCs w:val="20"/>
        </w:rPr>
        <w:t xml:space="preserve">Attributions: </w:t>
      </w:r>
      <w:r w:rsidR="00791C87" w:rsidRPr="00E404F9">
        <w:rPr>
          <w:i/>
          <w:color w:val="2E4E6B"/>
          <w:sz w:val="20"/>
          <w:szCs w:val="20"/>
        </w:rPr>
        <w:t>Google Drive</w:t>
      </w:r>
      <w:r w:rsidR="006B71A9" w:rsidRPr="00E404F9">
        <w:rPr>
          <w:i/>
          <w:color w:val="2E4E6B"/>
          <w:sz w:val="20"/>
          <w:szCs w:val="20"/>
        </w:rPr>
        <w:t xml:space="preserve"> and Google Docs</w:t>
      </w:r>
      <w:r w:rsidRPr="00E404F9">
        <w:rPr>
          <w:i/>
          <w:color w:val="2E4E6B"/>
          <w:sz w:val="20"/>
          <w:szCs w:val="20"/>
        </w:rPr>
        <w:t>, Microsoft Word</w:t>
      </w:r>
      <w:r w:rsidR="006B71A9" w:rsidRPr="00E404F9">
        <w:rPr>
          <w:i/>
          <w:color w:val="2E4E6B"/>
          <w:sz w:val="20"/>
          <w:szCs w:val="20"/>
        </w:rPr>
        <w:t xml:space="preserve">, </w:t>
      </w:r>
      <w:r w:rsidRPr="00E404F9">
        <w:rPr>
          <w:i/>
          <w:color w:val="2E4E6B"/>
          <w:sz w:val="20"/>
          <w:szCs w:val="20"/>
        </w:rPr>
        <w:t>PowerPoint</w:t>
      </w:r>
      <w:r w:rsidR="006B71A9" w:rsidRPr="00E404F9">
        <w:rPr>
          <w:i/>
          <w:color w:val="2E4E6B"/>
          <w:sz w:val="20"/>
          <w:szCs w:val="20"/>
        </w:rPr>
        <w:t xml:space="preserve"> and OneNote</w:t>
      </w:r>
      <w:r w:rsidRPr="00E404F9">
        <w:rPr>
          <w:i/>
          <w:color w:val="2E4E6B"/>
          <w:sz w:val="20"/>
          <w:szCs w:val="20"/>
        </w:rPr>
        <w:t xml:space="preserve">, iMovie, Scratch, Scratch Jr, </w:t>
      </w:r>
      <w:r w:rsidR="006B71A9" w:rsidRPr="00E404F9">
        <w:rPr>
          <w:i/>
          <w:color w:val="2E4E6B"/>
          <w:sz w:val="20"/>
          <w:szCs w:val="20"/>
        </w:rPr>
        <w:t xml:space="preserve">Tynker, </w:t>
      </w:r>
      <w:r w:rsidRPr="00E404F9">
        <w:rPr>
          <w:i/>
          <w:color w:val="2E4E6B"/>
          <w:sz w:val="20"/>
          <w:szCs w:val="20"/>
        </w:rPr>
        <w:t>Book Creator, Pages, Keynote, Seesaw, Sphero, Little Bits, Ozobot, Bee Bots, Makey Makey,</w:t>
      </w:r>
      <w:r w:rsidR="00791C87" w:rsidRPr="00E404F9">
        <w:rPr>
          <w:i/>
          <w:color w:val="2E4E6B"/>
          <w:sz w:val="20"/>
          <w:szCs w:val="20"/>
        </w:rPr>
        <w:t xml:space="preserve"> Popplet, Piktochart, Canva, Numbers, Easy Chart, Dropbox, Dash and Dot, Edison, Green Screen, Lego EV3, Hopscotch, Qrafter, i-nigma, Aurasma, Puppet-Pals, SketchUp</w:t>
      </w:r>
      <w:r w:rsidR="006B71A9" w:rsidRPr="00E404F9">
        <w:rPr>
          <w:i/>
          <w:color w:val="2E4E6B"/>
          <w:sz w:val="20"/>
          <w:szCs w:val="20"/>
        </w:rPr>
        <w:t>, Connect</w:t>
      </w:r>
      <w:r w:rsidR="00791C87" w:rsidRPr="00E404F9">
        <w:rPr>
          <w:i/>
          <w:color w:val="2E4E6B"/>
          <w:sz w:val="20"/>
          <w:szCs w:val="20"/>
        </w:rPr>
        <w:t>.</w:t>
      </w:r>
    </w:p>
    <w:p w14:paraId="3E3A4829" w14:textId="77777777" w:rsidR="00FD3D83" w:rsidRDefault="00FD3D83" w:rsidP="0057249E">
      <w:pPr>
        <w:sectPr w:rsidR="00FD3D83" w:rsidSect="00C9431A">
          <w:footerReference w:type="first" r:id="rId12"/>
          <w:pgSz w:w="11906" w:h="16838"/>
          <w:pgMar w:top="1440" w:right="1440" w:bottom="1440" w:left="1440" w:header="709" w:footer="709" w:gutter="0"/>
          <w:pgNumType w:start="0"/>
          <w:cols w:space="708"/>
          <w:titlePg/>
          <w:docGrid w:linePitch="360"/>
        </w:sectPr>
      </w:pPr>
    </w:p>
    <w:p w14:paraId="2ACEAF13" w14:textId="77777777" w:rsidR="0041637B" w:rsidRDefault="00054540" w:rsidP="004F4A06">
      <w:pPr>
        <w:spacing w:before="0" w:after="0"/>
        <w:rPr>
          <w:b/>
        </w:rPr>
      </w:pPr>
      <w:r w:rsidRPr="0070517D">
        <w:rPr>
          <w:rFonts w:eastAsia="Arial" w:cs="Arial"/>
          <w:noProof/>
          <w:lang w:eastAsia="en-AU"/>
        </w:rPr>
        <w:lastRenderedPageBreak/>
        <w:drawing>
          <wp:anchor distT="0" distB="0" distL="114300" distR="114300" simplePos="0" relativeHeight="252228608" behindDoc="0" locked="0" layoutInCell="1" allowOverlap="1" wp14:anchorId="493CB506" wp14:editId="241EBB97">
            <wp:simplePos x="0" y="0"/>
            <wp:positionH relativeFrom="margin">
              <wp:align>right</wp:align>
            </wp:positionH>
            <wp:positionV relativeFrom="margin">
              <wp:align>top</wp:align>
            </wp:positionV>
            <wp:extent cx="2224800" cy="799200"/>
            <wp:effectExtent l="0" t="0" r="4445" b="1270"/>
            <wp:wrapTopAndBottom/>
            <wp:docPr id="225" name="Picture 225"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4800" cy="799200"/>
                    </a:xfrm>
                    <a:prstGeom prst="rect">
                      <a:avLst/>
                    </a:prstGeom>
                  </pic:spPr>
                </pic:pic>
              </a:graphicData>
            </a:graphic>
            <wp14:sizeRelH relativeFrom="margin">
              <wp14:pctWidth>0</wp14:pctWidth>
            </wp14:sizeRelH>
            <wp14:sizeRelV relativeFrom="margin">
              <wp14:pctHeight>0</wp14:pctHeight>
            </wp14:sizeRelV>
          </wp:anchor>
        </w:drawing>
      </w:r>
      <w:bookmarkStart w:id="0" w:name="_Toc465262472"/>
    </w:p>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14:paraId="354ABEBC" w14:textId="6680E6BC" w:rsidR="0077338F" w:rsidRPr="00134DF0" w:rsidRDefault="003F250E" w:rsidP="006A7E90">
          <w:pPr>
            <w:pStyle w:val="TOCHeading"/>
            <w:spacing w:before="0" w:after="120"/>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14:paraId="6B74AD5F" w14:textId="535E598C" w:rsidR="004F710A"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9743120" w:history="1">
            <w:r w:rsidR="004F710A" w:rsidRPr="00E46358">
              <w:rPr>
                <w:rStyle w:val="Hyperlink"/>
              </w:rPr>
              <w:t>The STEM Learning Project</w:t>
            </w:r>
            <w:r w:rsidR="004F710A">
              <w:rPr>
                <w:webHidden/>
              </w:rPr>
              <w:tab/>
            </w:r>
            <w:r w:rsidR="004F710A">
              <w:rPr>
                <w:webHidden/>
              </w:rPr>
              <w:fldChar w:fldCharType="begin"/>
            </w:r>
            <w:r w:rsidR="004F710A">
              <w:rPr>
                <w:webHidden/>
              </w:rPr>
              <w:instrText xml:space="preserve"> PAGEREF _Toc39743120 \h </w:instrText>
            </w:r>
            <w:r w:rsidR="004F710A">
              <w:rPr>
                <w:webHidden/>
              </w:rPr>
            </w:r>
            <w:r w:rsidR="004F710A">
              <w:rPr>
                <w:webHidden/>
              </w:rPr>
              <w:fldChar w:fldCharType="separate"/>
            </w:r>
            <w:r w:rsidR="00D86ACF">
              <w:rPr>
                <w:webHidden/>
              </w:rPr>
              <w:t>2</w:t>
            </w:r>
            <w:r w:rsidR="004F710A">
              <w:rPr>
                <w:webHidden/>
              </w:rPr>
              <w:fldChar w:fldCharType="end"/>
            </w:r>
          </w:hyperlink>
        </w:p>
        <w:p w14:paraId="762C02FB" w14:textId="17250B0B" w:rsidR="004F710A" w:rsidRDefault="001110AB">
          <w:pPr>
            <w:pStyle w:val="TOC1"/>
            <w:rPr>
              <w:rFonts w:asciiTheme="minorHAnsi" w:eastAsiaTheme="minorEastAsia" w:hAnsiTheme="minorHAnsi"/>
              <w:lang w:eastAsia="en-AU"/>
            </w:rPr>
          </w:pPr>
          <w:hyperlink w:anchor="_Toc39743121" w:history="1">
            <w:r w:rsidR="004F710A" w:rsidRPr="00E46358">
              <w:rPr>
                <w:rStyle w:val="Hyperlink"/>
              </w:rPr>
              <w:t>Overview</w:t>
            </w:r>
            <w:r w:rsidR="004F710A">
              <w:rPr>
                <w:webHidden/>
              </w:rPr>
              <w:tab/>
            </w:r>
            <w:r w:rsidR="004F710A">
              <w:rPr>
                <w:webHidden/>
              </w:rPr>
              <w:fldChar w:fldCharType="begin"/>
            </w:r>
            <w:r w:rsidR="004F710A">
              <w:rPr>
                <w:webHidden/>
              </w:rPr>
              <w:instrText xml:space="preserve"> PAGEREF _Toc39743121 \h </w:instrText>
            </w:r>
            <w:r w:rsidR="004F710A">
              <w:rPr>
                <w:webHidden/>
              </w:rPr>
            </w:r>
            <w:r w:rsidR="004F710A">
              <w:rPr>
                <w:webHidden/>
              </w:rPr>
              <w:fldChar w:fldCharType="separate"/>
            </w:r>
            <w:r w:rsidR="00D86ACF">
              <w:rPr>
                <w:webHidden/>
              </w:rPr>
              <w:t>3</w:t>
            </w:r>
            <w:r w:rsidR="004F710A">
              <w:rPr>
                <w:webHidden/>
              </w:rPr>
              <w:fldChar w:fldCharType="end"/>
            </w:r>
          </w:hyperlink>
        </w:p>
        <w:p w14:paraId="117B3F90" w14:textId="6D316DD8" w:rsidR="004F710A" w:rsidRDefault="001110AB">
          <w:pPr>
            <w:pStyle w:val="TOC1"/>
            <w:rPr>
              <w:rFonts w:asciiTheme="minorHAnsi" w:eastAsiaTheme="minorEastAsia" w:hAnsiTheme="minorHAnsi"/>
              <w:lang w:eastAsia="en-AU"/>
            </w:rPr>
          </w:pPr>
          <w:hyperlink w:anchor="_Toc39743122" w:history="1">
            <w:r w:rsidR="004F710A" w:rsidRPr="00E46358">
              <w:rPr>
                <w:rStyle w:val="Hyperlink"/>
              </w:rPr>
              <w:t>Activity sequence and purpose</w:t>
            </w:r>
            <w:r w:rsidR="004F710A">
              <w:rPr>
                <w:webHidden/>
              </w:rPr>
              <w:tab/>
            </w:r>
            <w:r w:rsidR="004F710A">
              <w:rPr>
                <w:webHidden/>
              </w:rPr>
              <w:fldChar w:fldCharType="begin"/>
            </w:r>
            <w:r w:rsidR="004F710A">
              <w:rPr>
                <w:webHidden/>
              </w:rPr>
              <w:instrText xml:space="preserve"> PAGEREF _Toc39743122 \h </w:instrText>
            </w:r>
            <w:r w:rsidR="004F710A">
              <w:rPr>
                <w:webHidden/>
              </w:rPr>
            </w:r>
            <w:r w:rsidR="004F710A">
              <w:rPr>
                <w:webHidden/>
              </w:rPr>
              <w:fldChar w:fldCharType="separate"/>
            </w:r>
            <w:r w:rsidR="00D86ACF">
              <w:rPr>
                <w:webHidden/>
              </w:rPr>
              <w:t>7</w:t>
            </w:r>
            <w:r w:rsidR="004F710A">
              <w:rPr>
                <w:webHidden/>
              </w:rPr>
              <w:fldChar w:fldCharType="end"/>
            </w:r>
          </w:hyperlink>
        </w:p>
        <w:p w14:paraId="40422BD6" w14:textId="1CD82701" w:rsidR="004F710A" w:rsidRDefault="001110AB">
          <w:pPr>
            <w:pStyle w:val="TOC1"/>
            <w:rPr>
              <w:rFonts w:asciiTheme="minorHAnsi" w:eastAsiaTheme="minorEastAsia" w:hAnsiTheme="minorHAnsi"/>
              <w:lang w:eastAsia="en-AU"/>
            </w:rPr>
          </w:pPr>
          <w:hyperlink w:anchor="_Toc39743123" w:history="1">
            <w:r w:rsidR="004F710A" w:rsidRPr="00E46358">
              <w:rPr>
                <w:rStyle w:val="Hyperlink"/>
              </w:rPr>
              <w:t>Background</w:t>
            </w:r>
            <w:r w:rsidR="004F710A">
              <w:rPr>
                <w:webHidden/>
              </w:rPr>
              <w:tab/>
            </w:r>
            <w:r w:rsidR="004F710A">
              <w:rPr>
                <w:webHidden/>
              </w:rPr>
              <w:fldChar w:fldCharType="begin"/>
            </w:r>
            <w:r w:rsidR="004F710A">
              <w:rPr>
                <w:webHidden/>
              </w:rPr>
              <w:instrText xml:space="preserve"> PAGEREF _Toc39743123 \h </w:instrText>
            </w:r>
            <w:r w:rsidR="004F710A">
              <w:rPr>
                <w:webHidden/>
              </w:rPr>
            </w:r>
            <w:r w:rsidR="004F710A">
              <w:rPr>
                <w:webHidden/>
              </w:rPr>
              <w:fldChar w:fldCharType="separate"/>
            </w:r>
            <w:r w:rsidR="00D86ACF">
              <w:rPr>
                <w:webHidden/>
              </w:rPr>
              <w:t>8</w:t>
            </w:r>
            <w:r w:rsidR="004F710A">
              <w:rPr>
                <w:webHidden/>
              </w:rPr>
              <w:fldChar w:fldCharType="end"/>
            </w:r>
          </w:hyperlink>
        </w:p>
        <w:p w14:paraId="4598973E" w14:textId="5FBFF8BF" w:rsidR="004F710A" w:rsidRDefault="001110AB">
          <w:pPr>
            <w:pStyle w:val="TOC1"/>
            <w:rPr>
              <w:rFonts w:asciiTheme="minorHAnsi" w:eastAsiaTheme="minorEastAsia" w:hAnsiTheme="minorHAnsi"/>
              <w:lang w:eastAsia="en-AU"/>
            </w:rPr>
          </w:pPr>
          <w:hyperlink w:anchor="_Toc39743124" w:history="1">
            <w:r w:rsidR="004F710A" w:rsidRPr="00E46358">
              <w:rPr>
                <w:rStyle w:val="Hyperlink"/>
              </w:rPr>
              <w:t>Activity 2: Identifying causes, finding solutions</w:t>
            </w:r>
            <w:r w:rsidR="004F710A">
              <w:rPr>
                <w:webHidden/>
              </w:rPr>
              <w:tab/>
            </w:r>
            <w:r w:rsidR="004F710A">
              <w:rPr>
                <w:webHidden/>
              </w:rPr>
              <w:fldChar w:fldCharType="begin"/>
            </w:r>
            <w:r w:rsidR="004F710A">
              <w:rPr>
                <w:webHidden/>
              </w:rPr>
              <w:instrText xml:space="preserve"> PAGEREF _Toc39743124 \h </w:instrText>
            </w:r>
            <w:r w:rsidR="004F710A">
              <w:rPr>
                <w:webHidden/>
              </w:rPr>
            </w:r>
            <w:r w:rsidR="004F710A">
              <w:rPr>
                <w:webHidden/>
              </w:rPr>
              <w:fldChar w:fldCharType="separate"/>
            </w:r>
            <w:r w:rsidR="00D86ACF">
              <w:rPr>
                <w:webHidden/>
              </w:rPr>
              <w:t>18</w:t>
            </w:r>
            <w:r w:rsidR="004F710A">
              <w:rPr>
                <w:webHidden/>
              </w:rPr>
              <w:fldChar w:fldCharType="end"/>
            </w:r>
          </w:hyperlink>
        </w:p>
        <w:p w14:paraId="09EF11F3" w14:textId="618ABCAE" w:rsidR="004F710A" w:rsidRDefault="001110AB">
          <w:pPr>
            <w:pStyle w:val="TOC1"/>
            <w:rPr>
              <w:rFonts w:asciiTheme="minorHAnsi" w:eastAsiaTheme="minorEastAsia" w:hAnsiTheme="minorHAnsi"/>
              <w:lang w:eastAsia="en-AU"/>
            </w:rPr>
          </w:pPr>
          <w:hyperlink w:anchor="_Toc39743125" w:history="1">
            <w:r w:rsidR="004F710A" w:rsidRPr="00E46358">
              <w:rPr>
                <w:rStyle w:val="Hyperlink"/>
              </w:rPr>
              <w:t>Activity 3: Game workshop</w:t>
            </w:r>
            <w:r w:rsidR="004F710A">
              <w:rPr>
                <w:webHidden/>
              </w:rPr>
              <w:tab/>
            </w:r>
            <w:r w:rsidR="004F710A">
              <w:rPr>
                <w:webHidden/>
              </w:rPr>
              <w:fldChar w:fldCharType="begin"/>
            </w:r>
            <w:r w:rsidR="004F710A">
              <w:rPr>
                <w:webHidden/>
              </w:rPr>
              <w:instrText xml:space="preserve"> PAGEREF _Toc39743125 \h </w:instrText>
            </w:r>
            <w:r w:rsidR="004F710A">
              <w:rPr>
                <w:webHidden/>
              </w:rPr>
            </w:r>
            <w:r w:rsidR="004F710A">
              <w:rPr>
                <w:webHidden/>
              </w:rPr>
              <w:fldChar w:fldCharType="separate"/>
            </w:r>
            <w:r w:rsidR="00D86ACF">
              <w:rPr>
                <w:webHidden/>
              </w:rPr>
              <w:t>31</w:t>
            </w:r>
            <w:r w:rsidR="004F710A">
              <w:rPr>
                <w:webHidden/>
              </w:rPr>
              <w:fldChar w:fldCharType="end"/>
            </w:r>
          </w:hyperlink>
        </w:p>
        <w:p w14:paraId="33904463" w14:textId="546F885C" w:rsidR="004F710A" w:rsidRDefault="001110AB">
          <w:pPr>
            <w:pStyle w:val="TOC1"/>
            <w:rPr>
              <w:rFonts w:asciiTheme="minorHAnsi" w:eastAsiaTheme="minorEastAsia" w:hAnsiTheme="minorHAnsi"/>
              <w:lang w:eastAsia="en-AU"/>
            </w:rPr>
          </w:pPr>
          <w:hyperlink w:anchor="_Toc39743126" w:history="1">
            <w:r w:rsidR="004F710A" w:rsidRPr="00E46358">
              <w:rPr>
                <w:rStyle w:val="Hyperlink"/>
              </w:rPr>
              <w:t>Activity 4: The hive</w:t>
            </w:r>
            <w:r w:rsidR="004F710A">
              <w:rPr>
                <w:webHidden/>
              </w:rPr>
              <w:tab/>
            </w:r>
            <w:r w:rsidR="004F710A">
              <w:rPr>
                <w:webHidden/>
              </w:rPr>
              <w:fldChar w:fldCharType="begin"/>
            </w:r>
            <w:r w:rsidR="004F710A">
              <w:rPr>
                <w:webHidden/>
              </w:rPr>
              <w:instrText xml:space="preserve"> PAGEREF _Toc39743126 \h </w:instrText>
            </w:r>
            <w:r w:rsidR="004F710A">
              <w:rPr>
                <w:webHidden/>
              </w:rPr>
            </w:r>
            <w:r w:rsidR="004F710A">
              <w:rPr>
                <w:webHidden/>
              </w:rPr>
              <w:fldChar w:fldCharType="separate"/>
            </w:r>
            <w:r w:rsidR="00D86ACF">
              <w:rPr>
                <w:webHidden/>
              </w:rPr>
              <w:t>35</w:t>
            </w:r>
            <w:r w:rsidR="004F710A">
              <w:rPr>
                <w:webHidden/>
              </w:rPr>
              <w:fldChar w:fldCharType="end"/>
            </w:r>
          </w:hyperlink>
        </w:p>
        <w:p w14:paraId="409C4AC7" w14:textId="71A17AD8" w:rsidR="004F710A" w:rsidRDefault="001110AB">
          <w:pPr>
            <w:pStyle w:val="TOC1"/>
            <w:rPr>
              <w:rFonts w:asciiTheme="minorHAnsi" w:eastAsiaTheme="minorEastAsia" w:hAnsiTheme="minorHAnsi"/>
              <w:lang w:eastAsia="en-AU"/>
            </w:rPr>
          </w:pPr>
          <w:hyperlink w:anchor="_Toc39743127" w:history="1">
            <w:r w:rsidR="004F710A" w:rsidRPr="00E46358">
              <w:rPr>
                <w:rStyle w:val="Hyperlink"/>
              </w:rPr>
              <w:t>Appendix 1A: Links to the Western Australian Curriculum</w:t>
            </w:r>
            <w:r w:rsidR="004F710A">
              <w:rPr>
                <w:webHidden/>
              </w:rPr>
              <w:tab/>
            </w:r>
            <w:r w:rsidR="004F710A">
              <w:rPr>
                <w:webHidden/>
              </w:rPr>
              <w:fldChar w:fldCharType="begin"/>
            </w:r>
            <w:r w:rsidR="004F710A">
              <w:rPr>
                <w:webHidden/>
              </w:rPr>
              <w:instrText xml:space="preserve"> PAGEREF _Toc39743127 \h </w:instrText>
            </w:r>
            <w:r w:rsidR="004F710A">
              <w:rPr>
                <w:webHidden/>
              </w:rPr>
            </w:r>
            <w:r w:rsidR="004F710A">
              <w:rPr>
                <w:webHidden/>
              </w:rPr>
              <w:fldChar w:fldCharType="separate"/>
            </w:r>
            <w:r w:rsidR="00D86ACF">
              <w:rPr>
                <w:webHidden/>
              </w:rPr>
              <w:t>39</w:t>
            </w:r>
            <w:r w:rsidR="004F710A">
              <w:rPr>
                <w:webHidden/>
              </w:rPr>
              <w:fldChar w:fldCharType="end"/>
            </w:r>
          </w:hyperlink>
        </w:p>
        <w:p w14:paraId="46ED92B4" w14:textId="0F8B8F8A" w:rsidR="004F710A" w:rsidRDefault="001110AB">
          <w:pPr>
            <w:pStyle w:val="TOC1"/>
            <w:rPr>
              <w:rFonts w:asciiTheme="minorHAnsi" w:eastAsiaTheme="minorEastAsia" w:hAnsiTheme="minorHAnsi"/>
              <w:lang w:eastAsia="en-AU"/>
            </w:rPr>
          </w:pPr>
          <w:hyperlink w:anchor="_Toc39743128" w:history="1">
            <w:r w:rsidR="004F710A" w:rsidRPr="00E46358">
              <w:rPr>
                <w:rStyle w:val="Hyperlink"/>
              </w:rPr>
              <w:t>Appendix 1B: Mathematics proficiency strands</w:t>
            </w:r>
            <w:r w:rsidR="004F710A">
              <w:rPr>
                <w:webHidden/>
              </w:rPr>
              <w:tab/>
            </w:r>
            <w:r w:rsidR="004F710A">
              <w:rPr>
                <w:webHidden/>
              </w:rPr>
              <w:fldChar w:fldCharType="begin"/>
            </w:r>
            <w:r w:rsidR="004F710A">
              <w:rPr>
                <w:webHidden/>
              </w:rPr>
              <w:instrText xml:space="preserve"> PAGEREF _Toc39743128 \h </w:instrText>
            </w:r>
            <w:r w:rsidR="004F710A">
              <w:rPr>
                <w:webHidden/>
              </w:rPr>
            </w:r>
            <w:r w:rsidR="004F710A">
              <w:rPr>
                <w:webHidden/>
              </w:rPr>
              <w:fldChar w:fldCharType="separate"/>
            </w:r>
            <w:r w:rsidR="00D86ACF">
              <w:rPr>
                <w:webHidden/>
              </w:rPr>
              <w:t>41</w:t>
            </w:r>
            <w:r w:rsidR="004F710A">
              <w:rPr>
                <w:webHidden/>
              </w:rPr>
              <w:fldChar w:fldCharType="end"/>
            </w:r>
          </w:hyperlink>
        </w:p>
        <w:p w14:paraId="2321D823" w14:textId="57CB0914" w:rsidR="004F710A" w:rsidRDefault="001110AB">
          <w:pPr>
            <w:pStyle w:val="TOC1"/>
            <w:rPr>
              <w:rFonts w:asciiTheme="minorHAnsi" w:eastAsiaTheme="minorEastAsia" w:hAnsiTheme="minorHAnsi"/>
              <w:lang w:eastAsia="en-AU"/>
            </w:rPr>
          </w:pPr>
          <w:hyperlink w:anchor="_Toc39743129" w:history="1">
            <w:r w:rsidR="004F710A" w:rsidRPr="00E46358">
              <w:rPr>
                <w:rStyle w:val="Hyperlink"/>
              </w:rPr>
              <w:t>Appendix 2: General capabilities continuums</w:t>
            </w:r>
            <w:r w:rsidR="004F710A">
              <w:rPr>
                <w:webHidden/>
              </w:rPr>
              <w:tab/>
            </w:r>
            <w:r w:rsidR="004F710A">
              <w:rPr>
                <w:webHidden/>
              </w:rPr>
              <w:fldChar w:fldCharType="begin"/>
            </w:r>
            <w:r w:rsidR="004F710A">
              <w:rPr>
                <w:webHidden/>
              </w:rPr>
              <w:instrText xml:space="preserve"> PAGEREF _Toc39743129 \h </w:instrText>
            </w:r>
            <w:r w:rsidR="004F710A">
              <w:rPr>
                <w:webHidden/>
              </w:rPr>
            </w:r>
            <w:r w:rsidR="004F710A">
              <w:rPr>
                <w:webHidden/>
              </w:rPr>
              <w:fldChar w:fldCharType="separate"/>
            </w:r>
            <w:r w:rsidR="00D86ACF">
              <w:rPr>
                <w:webHidden/>
              </w:rPr>
              <w:t>42</w:t>
            </w:r>
            <w:r w:rsidR="004F710A">
              <w:rPr>
                <w:webHidden/>
              </w:rPr>
              <w:fldChar w:fldCharType="end"/>
            </w:r>
          </w:hyperlink>
        </w:p>
        <w:p w14:paraId="646D7AE6" w14:textId="3C576AA2" w:rsidR="004F710A" w:rsidRDefault="001110AB">
          <w:pPr>
            <w:pStyle w:val="TOC1"/>
            <w:rPr>
              <w:rFonts w:asciiTheme="minorHAnsi" w:eastAsiaTheme="minorEastAsia" w:hAnsiTheme="minorHAnsi"/>
              <w:lang w:eastAsia="en-AU"/>
            </w:rPr>
          </w:pPr>
          <w:hyperlink w:anchor="_Toc39743130" w:history="1">
            <w:r w:rsidR="004F710A" w:rsidRPr="00E46358">
              <w:rPr>
                <w:rStyle w:val="Hyperlink"/>
              </w:rPr>
              <w:t>Appendix 3: Materials list</w:t>
            </w:r>
            <w:r w:rsidR="004F710A">
              <w:rPr>
                <w:webHidden/>
              </w:rPr>
              <w:tab/>
            </w:r>
            <w:r w:rsidR="004F710A">
              <w:rPr>
                <w:webHidden/>
              </w:rPr>
              <w:fldChar w:fldCharType="begin"/>
            </w:r>
            <w:r w:rsidR="004F710A">
              <w:rPr>
                <w:webHidden/>
              </w:rPr>
              <w:instrText xml:space="preserve"> PAGEREF _Toc39743130 \h </w:instrText>
            </w:r>
            <w:r w:rsidR="004F710A">
              <w:rPr>
                <w:webHidden/>
              </w:rPr>
            </w:r>
            <w:r w:rsidR="004F710A">
              <w:rPr>
                <w:webHidden/>
              </w:rPr>
              <w:fldChar w:fldCharType="separate"/>
            </w:r>
            <w:r w:rsidR="00D86ACF">
              <w:rPr>
                <w:webHidden/>
              </w:rPr>
              <w:t>45</w:t>
            </w:r>
            <w:r w:rsidR="004F710A">
              <w:rPr>
                <w:webHidden/>
              </w:rPr>
              <w:fldChar w:fldCharType="end"/>
            </w:r>
          </w:hyperlink>
        </w:p>
        <w:p w14:paraId="5710AEA2" w14:textId="46C9FB88" w:rsidR="004F710A" w:rsidRDefault="001110AB">
          <w:pPr>
            <w:pStyle w:val="TOC1"/>
            <w:rPr>
              <w:rFonts w:asciiTheme="minorHAnsi" w:eastAsiaTheme="minorEastAsia" w:hAnsiTheme="minorHAnsi"/>
              <w:lang w:eastAsia="en-AU"/>
            </w:rPr>
          </w:pPr>
          <w:hyperlink w:anchor="_Toc39743131" w:history="1">
            <w:r w:rsidR="004F710A" w:rsidRPr="00E46358">
              <w:rPr>
                <w:rStyle w:val="Hyperlink"/>
              </w:rPr>
              <w:t>Appendix 4: Design process guide</w:t>
            </w:r>
            <w:r w:rsidR="004F710A">
              <w:rPr>
                <w:webHidden/>
              </w:rPr>
              <w:tab/>
            </w:r>
            <w:r w:rsidR="004F710A">
              <w:rPr>
                <w:webHidden/>
              </w:rPr>
              <w:fldChar w:fldCharType="begin"/>
            </w:r>
            <w:r w:rsidR="004F710A">
              <w:rPr>
                <w:webHidden/>
              </w:rPr>
              <w:instrText xml:space="preserve"> PAGEREF _Toc39743131 \h </w:instrText>
            </w:r>
            <w:r w:rsidR="004F710A">
              <w:rPr>
                <w:webHidden/>
              </w:rPr>
            </w:r>
            <w:r w:rsidR="004F710A">
              <w:rPr>
                <w:webHidden/>
              </w:rPr>
              <w:fldChar w:fldCharType="separate"/>
            </w:r>
            <w:r w:rsidR="00D86ACF">
              <w:rPr>
                <w:webHidden/>
              </w:rPr>
              <w:t>46</w:t>
            </w:r>
            <w:r w:rsidR="004F710A">
              <w:rPr>
                <w:webHidden/>
              </w:rPr>
              <w:fldChar w:fldCharType="end"/>
            </w:r>
          </w:hyperlink>
        </w:p>
        <w:p w14:paraId="360857F7" w14:textId="5F005AC6" w:rsidR="004F710A" w:rsidRDefault="001110AB">
          <w:pPr>
            <w:pStyle w:val="TOC1"/>
            <w:rPr>
              <w:rFonts w:asciiTheme="minorHAnsi" w:eastAsiaTheme="minorEastAsia" w:hAnsiTheme="minorHAnsi"/>
              <w:lang w:eastAsia="en-AU"/>
            </w:rPr>
          </w:pPr>
          <w:hyperlink w:anchor="_Toc39743132" w:history="1">
            <w:r w:rsidR="004F710A" w:rsidRPr="00E46358">
              <w:rPr>
                <w:rStyle w:val="Hyperlink"/>
              </w:rPr>
              <w:t>Appendix 5: Reflective journal</w:t>
            </w:r>
            <w:r w:rsidR="004F710A">
              <w:rPr>
                <w:webHidden/>
              </w:rPr>
              <w:tab/>
            </w:r>
            <w:r w:rsidR="004F710A">
              <w:rPr>
                <w:webHidden/>
              </w:rPr>
              <w:fldChar w:fldCharType="begin"/>
            </w:r>
            <w:r w:rsidR="004F710A">
              <w:rPr>
                <w:webHidden/>
              </w:rPr>
              <w:instrText xml:space="preserve"> PAGEREF _Toc39743132 \h </w:instrText>
            </w:r>
            <w:r w:rsidR="004F710A">
              <w:rPr>
                <w:webHidden/>
              </w:rPr>
            </w:r>
            <w:r w:rsidR="004F710A">
              <w:rPr>
                <w:webHidden/>
              </w:rPr>
              <w:fldChar w:fldCharType="separate"/>
            </w:r>
            <w:r w:rsidR="00D86ACF">
              <w:rPr>
                <w:webHidden/>
              </w:rPr>
              <w:t>47</w:t>
            </w:r>
            <w:r w:rsidR="004F710A">
              <w:rPr>
                <w:webHidden/>
              </w:rPr>
              <w:fldChar w:fldCharType="end"/>
            </w:r>
          </w:hyperlink>
        </w:p>
        <w:p w14:paraId="792373C5" w14:textId="57F3CFB1" w:rsidR="004F710A" w:rsidRDefault="001110AB">
          <w:pPr>
            <w:pStyle w:val="TOC1"/>
            <w:rPr>
              <w:rFonts w:asciiTheme="minorHAnsi" w:eastAsiaTheme="minorEastAsia" w:hAnsiTheme="minorHAnsi"/>
              <w:lang w:eastAsia="en-AU"/>
            </w:rPr>
          </w:pPr>
          <w:hyperlink w:anchor="_Toc39743133" w:history="1">
            <w:r w:rsidR="004F710A" w:rsidRPr="00E46358">
              <w:rPr>
                <w:rStyle w:val="Hyperlink"/>
              </w:rPr>
              <w:t>Appendix 6: Student activity sheet 1.0: Journal checklist</w:t>
            </w:r>
            <w:r w:rsidR="004F710A">
              <w:rPr>
                <w:webHidden/>
              </w:rPr>
              <w:tab/>
            </w:r>
            <w:r w:rsidR="004F710A">
              <w:rPr>
                <w:webHidden/>
              </w:rPr>
              <w:fldChar w:fldCharType="begin"/>
            </w:r>
            <w:r w:rsidR="004F710A">
              <w:rPr>
                <w:webHidden/>
              </w:rPr>
              <w:instrText xml:space="preserve"> PAGEREF _Toc39743133 \h </w:instrText>
            </w:r>
            <w:r w:rsidR="004F710A">
              <w:rPr>
                <w:webHidden/>
              </w:rPr>
            </w:r>
            <w:r w:rsidR="004F710A">
              <w:rPr>
                <w:webHidden/>
              </w:rPr>
              <w:fldChar w:fldCharType="separate"/>
            </w:r>
            <w:r w:rsidR="00D86ACF">
              <w:rPr>
                <w:webHidden/>
              </w:rPr>
              <w:t>48</w:t>
            </w:r>
            <w:r w:rsidR="004F710A">
              <w:rPr>
                <w:webHidden/>
              </w:rPr>
              <w:fldChar w:fldCharType="end"/>
            </w:r>
          </w:hyperlink>
        </w:p>
        <w:p w14:paraId="601D52FC" w14:textId="4FCFB3CB" w:rsidR="004F710A" w:rsidRDefault="001110AB">
          <w:pPr>
            <w:pStyle w:val="TOC1"/>
            <w:rPr>
              <w:rFonts w:asciiTheme="minorHAnsi" w:eastAsiaTheme="minorEastAsia" w:hAnsiTheme="minorHAnsi"/>
              <w:lang w:eastAsia="en-AU"/>
            </w:rPr>
          </w:pPr>
          <w:hyperlink w:anchor="_Toc39743134" w:history="1">
            <w:r w:rsidR="004F710A" w:rsidRPr="00E46358">
              <w:rPr>
                <w:rStyle w:val="Hyperlink"/>
              </w:rPr>
              <w:t>Appendix 7: Teacher resource sheet 1.1: Cooperative learning – Roles</w:t>
            </w:r>
            <w:r w:rsidR="004F710A">
              <w:rPr>
                <w:webHidden/>
              </w:rPr>
              <w:tab/>
            </w:r>
            <w:r w:rsidR="004F710A">
              <w:rPr>
                <w:webHidden/>
              </w:rPr>
              <w:fldChar w:fldCharType="begin"/>
            </w:r>
            <w:r w:rsidR="004F710A">
              <w:rPr>
                <w:webHidden/>
              </w:rPr>
              <w:instrText xml:space="preserve"> PAGEREF _Toc39743134 \h </w:instrText>
            </w:r>
            <w:r w:rsidR="004F710A">
              <w:rPr>
                <w:webHidden/>
              </w:rPr>
            </w:r>
            <w:r w:rsidR="004F710A">
              <w:rPr>
                <w:webHidden/>
              </w:rPr>
              <w:fldChar w:fldCharType="separate"/>
            </w:r>
            <w:r w:rsidR="00D86ACF">
              <w:rPr>
                <w:webHidden/>
              </w:rPr>
              <w:t>49</w:t>
            </w:r>
            <w:r w:rsidR="004F710A">
              <w:rPr>
                <w:webHidden/>
              </w:rPr>
              <w:fldChar w:fldCharType="end"/>
            </w:r>
          </w:hyperlink>
        </w:p>
        <w:p w14:paraId="600588A7" w14:textId="55EB51F5" w:rsidR="004F710A" w:rsidRDefault="001110AB">
          <w:pPr>
            <w:pStyle w:val="TOC1"/>
            <w:rPr>
              <w:rFonts w:asciiTheme="minorHAnsi" w:eastAsiaTheme="minorEastAsia" w:hAnsiTheme="minorHAnsi"/>
              <w:lang w:eastAsia="en-AU"/>
            </w:rPr>
          </w:pPr>
          <w:hyperlink w:anchor="_Toc39743135" w:history="1">
            <w:r w:rsidR="004F710A" w:rsidRPr="00E46358">
              <w:rPr>
                <w:rStyle w:val="Hyperlink"/>
              </w:rPr>
              <w:t>Appendix 8: Teacher resource sheet 1.2: Cooperative learning – Jigsaw</w:t>
            </w:r>
            <w:r w:rsidR="004F710A">
              <w:rPr>
                <w:webHidden/>
              </w:rPr>
              <w:tab/>
            </w:r>
            <w:r w:rsidR="004F710A">
              <w:rPr>
                <w:webHidden/>
              </w:rPr>
              <w:fldChar w:fldCharType="begin"/>
            </w:r>
            <w:r w:rsidR="004F710A">
              <w:rPr>
                <w:webHidden/>
              </w:rPr>
              <w:instrText xml:space="preserve"> PAGEREF _Toc39743135 \h </w:instrText>
            </w:r>
            <w:r w:rsidR="004F710A">
              <w:rPr>
                <w:webHidden/>
              </w:rPr>
            </w:r>
            <w:r w:rsidR="004F710A">
              <w:rPr>
                <w:webHidden/>
              </w:rPr>
              <w:fldChar w:fldCharType="separate"/>
            </w:r>
            <w:r w:rsidR="00D86ACF">
              <w:rPr>
                <w:webHidden/>
              </w:rPr>
              <w:t>50</w:t>
            </w:r>
            <w:r w:rsidR="004F710A">
              <w:rPr>
                <w:webHidden/>
              </w:rPr>
              <w:fldChar w:fldCharType="end"/>
            </w:r>
          </w:hyperlink>
        </w:p>
        <w:p w14:paraId="4F585937" w14:textId="25909250" w:rsidR="004F710A" w:rsidRDefault="001110AB">
          <w:pPr>
            <w:pStyle w:val="TOC1"/>
            <w:rPr>
              <w:rFonts w:asciiTheme="minorHAnsi" w:eastAsiaTheme="minorEastAsia" w:hAnsiTheme="minorHAnsi"/>
              <w:lang w:eastAsia="en-AU"/>
            </w:rPr>
          </w:pPr>
          <w:hyperlink w:anchor="_Toc39743136" w:history="1">
            <w:r w:rsidR="004F710A" w:rsidRPr="00E46358">
              <w:rPr>
                <w:rStyle w:val="Hyperlink"/>
              </w:rPr>
              <w:t>Appendix 9: Teacher resource sheet 1.3: Cooperative learning – Placemat</w:t>
            </w:r>
            <w:r w:rsidR="004F710A">
              <w:rPr>
                <w:webHidden/>
              </w:rPr>
              <w:tab/>
            </w:r>
            <w:r w:rsidR="004F710A">
              <w:rPr>
                <w:webHidden/>
              </w:rPr>
              <w:fldChar w:fldCharType="begin"/>
            </w:r>
            <w:r w:rsidR="004F710A">
              <w:rPr>
                <w:webHidden/>
              </w:rPr>
              <w:instrText xml:space="preserve"> PAGEREF _Toc39743136 \h </w:instrText>
            </w:r>
            <w:r w:rsidR="004F710A">
              <w:rPr>
                <w:webHidden/>
              </w:rPr>
            </w:r>
            <w:r w:rsidR="004F710A">
              <w:rPr>
                <w:webHidden/>
              </w:rPr>
              <w:fldChar w:fldCharType="separate"/>
            </w:r>
            <w:r w:rsidR="00D86ACF">
              <w:rPr>
                <w:webHidden/>
              </w:rPr>
              <w:t>51</w:t>
            </w:r>
            <w:r w:rsidR="004F710A">
              <w:rPr>
                <w:webHidden/>
              </w:rPr>
              <w:fldChar w:fldCharType="end"/>
            </w:r>
          </w:hyperlink>
        </w:p>
        <w:p w14:paraId="0B637810" w14:textId="7A1C344B" w:rsidR="004F710A" w:rsidRDefault="001110AB">
          <w:pPr>
            <w:pStyle w:val="TOC1"/>
            <w:rPr>
              <w:rFonts w:asciiTheme="minorHAnsi" w:eastAsiaTheme="minorEastAsia" w:hAnsiTheme="minorHAnsi"/>
              <w:lang w:eastAsia="en-AU"/>
            </w:rPr>
          </w:pPr>
          <w:hyperlink w:anchor="_Toc39743137" w:history="1">
            <w:r w:rsidR="004F710A" w:rsidRPr="00E46358">
              <w:rPr>
                <w:rStyle w:val="Hyperlink"/>
              </w:rPr>
              <w:t>Appendix 10: Teacher resource sheet 1.4: Cooperative learning – Think, Pair, Share</w:t>
            </w:r>
            <w:r w:rsidR="004F710A">
              <w:rPr>
                <w:webHidden/>
              </w:rPr>
              <w:tab/>
            </w:r>
            <w:r w:rsidR="004F710A">
              <w:rPr>
                <w:webHidden/>
              </w:rPr>
              <w:fldChar w:fldCharType="begin"/>
            </w:r>
            <w:r w:rsidR="004F710A">
              <w:rPr>
                <w:webHidden/>
              </w:rPr>
              <w:instrText xml:space="preserve"> PAGEREF _Toc39743137 \h </w:instrText>
            </w:r>
            <w:r w:rsidR="004F710A">
              <w:rPr>
                <w:webHidden/>
              </w:rPr>
            </w:r>
            <w:r w:rsidR="004F710A">
              <w:rPr>
                <w:webHidden/>
              </w:rPr>
              <w:fldChar w:fldCharType="separate"/>
            </w:r>
            <w:r w:rsidR="00D86ACF">
              <w:rPr>
                <w:webHidden/>
              </w:rPr>
              <w:t>52</w:t>
            </w:r>
            <w:r w:rsidR="004F710A">
              <w:rPr>
                <w:webHidden/>
              </w:rPr>
              <w:fldChar w:fldCharType="end"/>
            </w:r>
          </w:hyperlink>
        </w:p>
        <w:p w14:paraId="0201B291" w14:textId="137A956F" w:rsidR="004F710A" w:rsidRDefault="001110AB">
          <w:pPr>
            <w:pStyle w:val="TOC1"/>
            <w:rPr>
              <w:rFonts w:asciiTheme="minorHAnsi" w:eastAsiaTheme="minorEastAsia" w:hAnsiTheme="minorHAnsi"/>
              <w:lang w:eastAsia="en-AU"/>
            </w:rPr>
          </w:pPr>
          <w:hyperlink w:anchor="_Toc39743138" w:history="1">
            <w:r w:rsidR="004F710A" w:rsidRPr="00E46358">
              <w:rPr>
                <w:rStyle w:val="Hyperlink"/>
              </w:rPr>
              <w:t>Appendix 11: Teacher resource sheet 1.5: Picture stimuli</w:t>
            </w:r>
            <w:r w:rsidR="004F710A">
              <w:rPr>
                <w:webHidden/>
              </w:rPr>
              <w:tab/>
            </w:r>
            <w:r w:rsidR="004F710A">
              <w:rPr>
                <w:webHidden/>
              </w:rPr>
              <w:fldChar w:fldCharType="begin"/>
            </w:r>
            <w:r w:rsidR="004F710A">
              <w:rPr>
                <w:webHidden/>
              </w:rPr>
              <w:instrText xml:space="preserve"> PAGEREF _Toc39743138 \h </w:instrText>
            </w:r>
            <w:r w:rsidR="004F710A">
              <w:rPr>
                <w:webHidden/>
              </w:rPr>
            </w:r>
            <w:r w:rsidR="004F710A">
              <w:rPr>
                <w:webHidden/>
              </w:rPr>
              <w:fldChar w:fldCharType="separate"/>
            </w:r>
            <w:r w:rsidR="00D86ACF">
              <w:rPr>
                <w:webHidden/>
              </w:rPr>
              <w:t>53</w:t>
            </w:r>
            <w:r w:rsidR="004F710A">
              <w:rPr>
                <w:webHidden/>
              </w:rPr>
              <w:fldChar w:fldCharType="end"/>
            </w:r>
          </w:hyperlink>
        </w:p>
        <w:p w14:paraId="162C135C" w14:textId="0A842F1F" w:rsidR="004F710A" w:rsidRDefault="001110AB">
          <w:pPr>
            <w:pStyle w:val="TOC1"/>
            <w:rPr>
              <w:rFonts w:asciiTheme="minorHAnsi" w:eastAsiaTheme="minorEastAsia" w:hAnsiTheme="minorHAnsi"/>
              <w:lang w:eastAsia="en-AU"/>
            </w:rPr>
          </w:pPr>
          <w:hyperlink w:anchor="_Toc39743139" w:history="1">
            <w:r w:rsidR="004F710A" w:rsidRPr="00E46358">
              <w:rPr>
                <w:rStyle w:val="Hyperlink"/>
              </w:rPr>
              <w:t>Appendix 12: Student activity sheet 1.6: Mind map</w:t>
            </w:r>
            <w:r w:rsidR="004F710A">
              <w:rPr>
                <w:webHidden/>
              </w:rPr>
              <w:tab/>
            </w:r>
            <w:r w:rsidR="004F710A">
              <w:rPr>
                <w:webHidden/>
              </w:rPr>
              <w:fldChar w:fldCharType="begin"/>
            </w:r>
            <w:r w:rsidR="004F710A">
              <w:rPr>
                <w:webHidden/>
              </w:rPr>
              <w:instrText xml:space="preserve"> PAGEREF _Toc39743139 \h </w:instrText>
            </w:r>
            <w:r w:rsidR="004F710A">
              <w:rPr>
                <w:webHidden/>
              </w:rPr>
            </w:r>
            <w:r w:rsidR="004F710A">
              <w:rPr>
                <w:webHidden/>
              </w:rPr>
              <w:fldChar w:fldCharType="separate"/>
            </w:r>
            <w:r w:rsidR="00D86ACF">
              <w:rPr>
                <w:webHidden/>
              </w:rPr>
              <w:t>54</w:t>
            </w:r>
            <w:r w:rsidR="004F710A">
              <w:rPr>
                <w:webHidden/>
              </w:rPr>
              <w:fldChar w:fldCharType="end"/>
            </w:r>
          </w:hyperlink>
        </w:p>
        <w:p w14:paraId="33EF6A1F" w14:textId="1A9BD3A3" w:rsidR="004F710A" w:rsidRDefault="001110AB">
          <w:pPr>
            <w:pStyle w:val="TOC1"/>
            <w:rPr>
              <w:rFonts w:asciiTheme="minorHAnsi" w:eastAsiaTheme="minorEastAsia" w:hAnsiTheme="minorHAnsi"/>
              <w:lang w:eastAsia="en-AU"/>
            </w:rPr>
          </w:pPr>
          <w:hyperlink w:anchor="_Toc39743140" w:history="1">
            <w:r w:rsidR="004F710A" w:rsidRPr="00E46358">
              <w:rPr>
                <w:rStyle w:val="Hyperlink"/>
              </w:rPr>
              <w:t>Appendix 13: Student activity sheet 1.7: I see, I think, I wonder</w:t>
            </w:r>
            <w:r w:rsidR="004F710A">
              <w:rPr>
                <w:webHidden/>
              </w:rPr>
              <w:tab/>
            </w:r>
            <w:r w:rsidR="004F710A">
              <w:rPr>
                <w:webHidden/>
              </w:rPr>
              <w:fldChar w:fldCharType="begin"/>
            </w:r>
            <w:r w:rsidR="004F710A">
              <w:rPr>
                <w:webHidden/>
              </w:rPr>
              <w:instrText xml:space="preserve"> PAGEREF _Toc39743140 \h </w:instrText>
            </w:r>
            <w:r w:rsidR="004F710A">
              <w:rPr>
                <w:webHidden/>
              </w:rPr>
            </w:r>
            <w:r w:rsidR="004F710A">
              <w:rPr>
                <w:webHidden/>
              </w:rPr>
              <w:fldChar w:fldCharType="separate"/>
            </w:r>
            <w:r w:rsidR="00D86ACF">
              <w:rPr>
                <w:webHidden/>
              </w:rPr>
              <w:t>55</w:t>
            </w:r>
            <w:r w:rsidR="004F710A">
              <w:rPr>
                <w:webHidden/>
              </w:rPr>
              <w:fldChar w:fldCharType="end"/>
            </w:r>
          </w:hyperlink>
        </w:p>
        <w:p w14:paraId="02C6EC80" w14:textId="4043DE99" w:rsidR="004F710A" w:rsidRDefault="001110AB">
          <w:pPr>
            <w:pStyle w:val="TOC1"/>
            <w:rPr>
              <w:rFonts w:asciiTheme="minorHAnsi" w:eastAsiaTheme="minorEastAsia" w:hAnsiTheme="minorHAnsi"/>
              <w:lang w:eastAsia="en-AU"/>
            </w:rPr>
          </w:pPr>
          <w:hyperlink w:anchor="_Toc39743141" w:history="1">
            <w:r w:rsidR="004F710A" w:rsidRPr="00E46358">
              <w:rPr>
                <w:rStyle w:val="Hyperlink"/>
              </w:rPr>
              <w:t>Appendix 14: Student activity sheet 1.8: Animation – Storyboarding</w:t>
            </w:r>
            <w:r w:rsidR="004F710A">
              <w:rPr>
                <w:webHidden/>
              </w:rPr>
              <w:tab/>
            </w:r>
            <w:r w:rsidR="004F710A">
              <w:rPr>
                <w:webHidden/>
              </w:rPr>
              <w:fldChar w:fldCharType="begin"/>
            </w:r>
            <w:r w:rsidR="004F710A">
              <w:rPr>
                <w:webHidden/>
              </w:rPr>
              <w:instrText xml:space="preserve"> PAGEREF _Toc39743141 \h </w:instrText>
            </w:r>
            <w:r w:rsidR="004F710A">
              <w:rPr>
                <w:webHidden/>
              </w:rPr>
            </w:r>
            <w:r w:rsidR="004F710A">
              <w:rPr>
                <w:webHidden/>
              </w:rPr>
              <w:fldChar w:fldCharType="separate"/>
            </w:r>
            <w:r w:rsidR="00D86ACF">
              <w:rPr>
                <w:webHidden/>
              </w:rPr>
              <w:t>56</w:t>
            </w:r>
            <w:r w:rsidR="004F710A">
              <w:rPr>
                <w:webHidden/>
              </w:rPr>
              <w:fldChar w:fldCharType="end"/>
            </w:r>
          </w:hyperlink>
        </w:p>
        <w:p w14:paraId="246B97AF" w14:textId="52DF5B60" w:rsidR="004F710A" w:rsidRDefault="001110AB">
          <w:pPr>
            <w:pStyle w:val="TOC1"/>
            <w:rPr>
              <w:rFonts w:asciiTheme="minorHAnsi" w:eastAsiaTheme="minorEastAsia" w:hAnsiTheme="minorHAnsi"/>
              <w:lang w:eastAsia="en-AU"/>
            </w:rPr>
          </w:pPr>
          <w:hyperlink w:anchor="_Toc39743142" w:history="1">
            <w:r w:rsidR="004F710A" w:rsidRPr="00E46358">
              <w:rPr>
                <w:rStyle w:val="Hyperlink"/>
              </w:rPr>
              <w:t>Appendix 15: Student activity sheet 1.9: Pollinated by honey bees</w:t>
            </w:r>
            <w:r w:rsidR="004F710A">
              <w:rPr>
                <w:webHidden/>
              </w:rPr>
              <w:tab/>
            </w:r>
            <w:r w:rsidR="004F710A">
              <w:rPr>
                <w:webHidden/>
              </w:rPr>
              <w:fldChar w:fldCharType="begin"/>
            </w:r>
            <w:r w:rsidR="004F710A">
              <w:rPr>
                <w:webHidden/>
              </w:rPr>
              <w:instrText xml:space="preserve"> PAGEREF _Toc39743142 \h </w:instrText>
            </w:r>
            <w:r w:rsidR="004F710A">
              <w:rPr>
                <w:webHidden/>
              </w:rPr>
            </w:r>
            <w:r w:rsidR="004F710A">
              <w:rPr>
                <w:webHidden/>
              </w:rPr>
              <w:fldChar w:fldCharType="separate"/>
            </w:r>
            <w:r w:rsidR="00D86ACF">
              <w:rPr>
                <w:webHidden/>
              </w:rPr>
              <w:t>57</w:t>
            </w:r>
            <w:r w:rsidR="004F710A">
              <w:rPr>
                <w:webHidden/>
              </w:rPr>
              <w:fldChar w:fldCharType="end"/>
            </w:r>
          </w:hyperlink>
        </w:p>
        <w:p w14:paraId="4EA6DC5B" w14:textId="62D89CD1" w:rsidR="004F710A" w:rsidRDefault="001110AB">
          <w:pPr>
            <w:pStyle w:val="TOC1"/>
            <w:rPr>
              <w:rFonts w:asciiTheme="minorHAnsi" w:eastAsiaTheme="minorEastAsia" w:hAnsiTheme="minorHAnsi"/>
              <w:lang w:eastAsia="en-AU"/>
            </w:rPr>
          </w:pPr>
          <w:hyperlink w:anchor="_Toc39743143" w:history="1">
            <w:r w:rsidR="004F710A" w:rsidRPr="00E46358">
              <w:rPr>
                <w:rStyle w:val="Hyperlink"/>
              </w:rPr>
              <w:t>Appendix 16: Teacher resource sheet 1.10: Glossary</w:t>
            </w:r>
            <w:r w:rsidR="004F710A">
              <w:rPr>
                <w:webHidden/>
              </w:rPr>
              <w:tab/>
            </w:r>
            <w:r w:rsidR="004F710A">
              <w:rPr>
                <w:webHidden/>
              </w:rPr>
              <w:fldChar w:fldCharType="begin"/>
            </w:r>
            <w:r w:rsidR="004F710A">
              <w:rPr>
                <w:webHidden/>
              </w:rPr>
              <w:instrText xml:space="preserve"> PAGEREF _Toc39743143 \h </w:instrText>
            </w:r>
            <w:r w:rsidR="004F710A">
              <w:rPr>
                <w:webHidden/>
              </w:rPr>
            </w:r>
            <w:r w:rsidR="004F710A">
              <w:rPr>
                <w:webHidden/>
              </w:rPr>
              <w:fldChar w:fldCharType="separate"/>
            </w:r>
            <w:r w:rsidR="00D86ACF">
              <w:rPr>
                <w:webHidden/>
              </w:rPr>
              <w:t>58</w:t>
            </w:r>
            <w:r w:rsidR="004F710A">
              <w:rPr>
                <w:webHidden/>
              </w:rPr>
              <w:fldChar w:fldCharType="end"/>
            </w:r>
          </w:hyperlink>
        </w:p>
        <w:p w14:paraId="72608059" w14:textId="76F287F9" w:rsidR="004F710A" w:rsidRDefault="001110AB">
          <w:pPr>
            <w:pStyle w:val="TOC1"/>
            <w:rPr>
              <w:rFonts w:asciiTheme="minorHAnsi" w:eastAsiaTheme="minorEastAsia" w:hAnsiTheme="minorHAnsi"/>
              <w:lang w:eastAsia="en-AU"/>
            </w:rPr>
          </w:pPr>
          <w:hyperlink w:anchor="_Toc39743144" w:history="1">
            <w:r w:rsidR="004F710A" w:rsidRPr="00E46358">
              <w:rPr>
                <w:rStyle w:val="Hyperlink"/>
              </w:rPr>
              <w:t>Appendix 17: Student activity sheet 2.1: Percentage grids</w:t>
            </w:r>
            <w:r w:rsidR="004F710A">
              <w:rPr>
                <w:webHidden/>
              </w:rPr>
              <w:tab/>
            </w:r>
            <w:r w:rsidR="004F710A">
              <w:rPr>
                <w:webHidden/>
              </w:rPr>
              <w:fldChar w:fldCharType="begin"/>
            </w:r>
            <w:r w:rsidR="004F710A">
              <w:rPr>
                <w:webHidden/>
              </w:rPr>
              <w:instrText xml:space="preserve"> PAGEREF _Toc39743144 \h </w:instrText>
            </w:r>
            <w:r w:rsidR="004F710A">
              <w:rPr>
                <w:webHidden/>
              </w:rPr>
            </w:r>
            <w:r w:rsidR="004F710A">
              <w:rPr>
                <w:webHidden/>
              </w:rPr>
              <w:fldChar w:fldCharType="separate"/>
            </w:r>
            <w:r w:rsidR="00D86ACF">
              <w:rPr>
                <w:webHidden/>
              </w:rPr>
              <w:t>59</w:t>
            </w:r>
            <w:r w:rsidR="004F710A">
              <w:rPr>
                <w:webHidden/>
              </w:rPr>
              <w:fldChar w:fldCharType="end"/>
            </w:r>
          </w:hyperlink>
        </w:p>
        <w:p w14:paraId="7B28C8BF" w14:textId="3760A72D" w:rsidR="004F710A" w:rsidRDefault="001110AB">
          <w:pPr>
            <w:pStyle w:val="TOC1"/>
            <w:rPr>
              <w:rFonts w:asciiTheme="minorHAnsi" w:eastAsiaTheme="minorEastAsia" w:hAnsiTheme="minorHAnsi"/>
              <w:lang w:eastAsia="en-AU"/>
            </w:rPr>
          </w:pPr>
          <w:hyperlink w:anchor="_Toc39743145" w:history="1">
            <w:r w:rsidR="004F710A" w:rsidRPr="00E46358">
              <w:rPr>
                <w:rStyle w:val="Hyperlink"/>
              </w:rPr>
              <w:t>Appendix 18: Student activity sheet 2.2: Example design brief</w:t>
            </w:r>
            <w:r w:rsidR="004F710A">
              <w:rPr>
                <w:webHidden/>
              </w:rPr>
              <w:tab/>
            </w:r>
            <w:r w:rsidR="004F710A">
              <w:rPr>
                <w:webHidden/>
              </w:rPr>
              <w:fldChar w:fldCharType="begin"/>
            </w:r>
            <w:r w:rsidR="004F710A">
              <w:rPr>
                <w:webHidden/>
              </w:rPr>
              <w:instrText xml:space="preserve"> PAGEREF _Toc39743145 \h </w:instrText>
            </w:r>
            <w:r w:rsidR="004F710A">
              <w:rPr>
                <w:webHidden/>
              </w:rPr>
            </w:r>
            <w:r w:rsidR="004F710A">
              <w:rPr>
                <w:webHidden/>
              </w:rPr>
              <w:fldChar w:fldCharType="separate"/>
            </w:r>
            <w:r w:rsidR="00D86ACF">
              <w:rPr>
                <w:webHidden/>
              </w:rPr>
              <w:t>60</w:t>
            </w:r>
            <w:r w:rsidR="004F710A">
              <w:rPr>
                <w:webHidden/>
              </w:rPr>
              <w:fldChar w:fldCharType="end"/>
            </w:r>
          </w:hyperlink>
        </w:p>
        <w:p w14:paraId="66AA2F4F" w14:textId="2263AD48" w:rsidR="004F710A" w:rsidRDefault="001110AB">
          <w:pPr>
            <w:pStyle w:val="TOC1"/>
            <w:rPr>
              <w:rFonts w:asciiTheme="minorHAnsi" w:eastAsiaTheme="minorEastAsia" w:hAnsiTheme="minorHAnsi"/>
              <w:lang w:eastAsia="en-AU"/>
            </w:rPr>
          </w:pPr>
          <w:hyperlink w:anchor="_Toc39743146" w:history="1">
            <w:r w:rsidR="004F710A" w:rsidRPr="00E46358">
              <w:rPr>
                <w:rStyle w:val="Hyperlink"/>
              </w:rPr>
              <w:t>Appendix 19: Student activity sheet 2.3: Infographic</w:t>
            </w:r>
            <w:r w:rsidR="004F710A">
              <w:rPr>
                <w:webHidden/>
              </w:rPr>
              <w:tab/>
            </w:r>
            <w:r w:rsidR="004F710A">
              <w:rPr>
                <w:webHidden/>
              </w:rPr>
              <w:fldChar w:fldCharType="begin"/>
            </w:r>
            <w:r w:rsidR="004F710A">
              <w:rPr>
                <w:webHidden/>
              </w:rPr>
              <w:instrText xml:space="preserve"> PAGEREF _Toc39743146 \h </w:instrText>
            </w:r>
            <w:r w:rsidR="004F710A">
              <w:rPr>
                <w:webHidden/>
              </w:rPr>
            </w:r>
            <w:r w:rsidR="004F710A">
              <w:rPr>
                <w:webHidden/>
              </w:rPr>
              <w:fldChar w:fldCharType="separate"/>
            </w:r>
            <w:r w:rsidR="00D86ACF">
              <w:rPr>
                <w:webHidden/>
              </w:rPr>
              <w:t>61</w:t>
            </w:r>
            <w:r w:rsidR="004F710A">
              <w:rPr>
                <w:webHidden/>
              </w:rPr>
              <w:fldChar w:fldCharType="end"/>
            </w:r>
          </w:hyperlink>
        </w:p>
        <w:p w14:paraId="29E5E781" w14:textId="086E85A0" w:rsidR="004F710A" w:rsidRDefault="001110AB">
          <w:pPr>
            <w:pStyle w:val="TOC1"/>
            <w:rPr>
              <w:rFonts w:asciiTheme="minorHAnsi" w:eastAsiaTheme="minorEastAsia" w:hAnsiTheme="minorHAnsi"/>
              <w:lang w:eastAsia="en-AU"/>
            </w:rPr>
          </w:pPr>
          <w:hyperlink w:anchor="_Toc39743147" w:history="1">
            <w:r w:rsidR="004F710A" w:rsidRPr="00E46358">
              <w:rPr>
                <w:rStyle w:val="Hyperlink"/>
              </w:rPr>
              <w:t>Appendix 20: Student activity sheet 3.1: Action plan</w:t>
            </w:r>
            <w:r w:rsidR="004F710A">
              <w:rPr>
                <w:webHidden/>
              </w:rPr>
              <w:tab/>
            </w:r>
            <w:r w:rsidR="004F710A">
              <w:rPr>
                <w:webHidden/>
              </w:rPr>
              <w:fldChar w:fldCharType="begin"/>
            </w:r>
            <w:r w:rsidR="004F710A">
              <w:rPr>
                <w:webHidden/>
              </w:rPr>
              <w:instrText xml:space="preserve"> PAGEREF _Toc39743147 \h </w:instrText>
            </w:r>
            <w:r w:rsidR="004F710A">
              <w:rPr>
                <w:webHidden/>
              </w:rPr>
            </w:r>
            <w:r w:rsidR="004F710A">
              <w:rPr>
                <w:webHidden/>
              </w:rPr>
              <w:fldChar w:fldCharType="separate"/>
            </w:r>
            <w:r w:rsidR="00D86ACF">
              <w:rPr>
                <w:webHidden/>
              </w:rPr>
              <w:t>63</w:t>
            </w:r>
            <w:r w:rsidR="004F710A">
              <w:rPr>
                <w:webHidden/>
              </w:rPr>
              <w:fldChar w:fldCharType="end"/>
            </w:r>
          </w:hyperlink>
        </w:p>
        <w:p w14:paraId="73EF18BA" w14:textId="5479007C" w:rsidR="004F710A" w:rsidRDefault="001110AB">
          <w:pPr>
            <w:pStyle w:val="TOC1"/>
            <w:rPr>
              <w:rFonts w:asciiTheme="minorHAnsi" w:eastAsiaTheme="minorEastAsia" w:hAnsiTheme="minorHAnsi"/>
              <w:lang w:eastAsia="en-AU"/>
            </w:rPr>
          </w:pPr>
          <w:hyperlink w:anchor="_Toc39743148" w:history="1">
            <w:r w:rsidR="004F710A" w:rsidRPr="00E46358">
              <w:rPr>
                <w:rStyle w:val="Hyperlink"/>
              </w:rPr>
              <w:t>Appendix 21: Student activity sheet 3.2: Prototype troubleshooting</w:t>
            </w:r>
            <w:r w:rsidR="004F710A">
              <w:rPr>
                <w:webHidden/>
              </w:rPr>
              <w:tab/>
            </w:r>
            <w:r w:rsidR="004F710A">
              <w:rPr>
                <w:webHidden/>
              </w:rPr>
              <w:fldChar w:fldCharType="begin"/>
            </w:r>
            <w:r w:rsidR="004F710A">
              <w:rPr>
                <w:webHidden/>
              </w:rPr>
              <w:instrText xml:space="preserve"> PAGEREF _Toc39743148 \h </w:instrText>
            </w:r>
            <w:r w:rsidR="004F710A">
              <w:rPr>
                <w:webHidden/>
              </w:rPr>
            </w:r>
            <w:r w:rsidR="004F710A">
              <w:rPr>
                <w:webHidden/>
              </w:rPr>
              <w:fldChar w:fldCharType="separate"/>
            </w:r>
            <w:r w:rsidR="00D86ACF">
              <w:rPr>
                <w:webHidden/>
              </w:rPr>
              <w:t>64</w:t>
            </w:r>
            <w:r w:rsidR="004F710A">
              <w:rPr>
                <w:webHidden/>
              </w:rPr>
              <w:fldChar w:fldCharType="end"/>
            </w:r>
          </w:hyperlink>
        </w:p>
        <w:p w14:paraId="369481BF" w14:textId="0962CC81" w:rsidR="004F710A" w:rsidRDefault="001110AB">
          <w:pPr>
            <w:pStyle w:val="TOC1"/>
            <w:rPr>
              <w:rFonts w:asciiTheme="minorHAnsi" w:eastAsiaTheme="minorEastAsia" w:hAnsiTheme="minorHAnsi"/>
              <w:lang w:eastAsia="en-AU"/>
            </w:rPr>
          </w:pPr>
          <w:hyperlink w:anchor="_Toc39743149" w:history="1">
            <w:r w:rsidR="004F710A" w:rsidRPr="00E46358">
              <w:rPr>
                <w:rStyle w:val="Hyperlink"/>
              </w:rPr>
              <w:t>Appendix 22: Teacher resource sheet 4.1: Question prompts</w:t>
            </w:r>
            <w:r w:rsidR="004F710A">
              <w:rPr>
                <w:webHidden/>
              </w:rPr>
              <w:tab/>
            </w:r>
            <w:r w:rsidR="004F710A">
              <w:rPr>
                <w:webHidden/>
              </w:rPr>
              <w:fldChar w:fldCharType="begin"/>
            </w:r>
            <w:r w:rsidR="004F710A">
              <w:rPr>
                <w:webHidden/>
              </w:rPr>
              <w:instrText xml:space="preserve"> PAGEREF _Toc39743149 \h </w:instrText>
            </w:r>
            <w:r w:rsidR="004F710A">
              <w:rPr>
                <w:webHidden/>
              </w:rPr>
            </w:r>
            <w:r w:rsidR="004F710A">
              <w:rPr>
                <w:webHidden/>
              </w:rPr>
              <w:fldChar w:fldCharType="separate"/>
            </w:r>
            <w:r w:rsidR="00D86ACF">
              <w:rPr>
                <w:webHidden/>
              </w:rPr>
              <w:t>65</w:t>
            </w:r>
            <w:r w:rsidR="004F710A">
              <w:rPr>
                <w:webHidden/>
              </w:rPr>
              <w:fldChar w:fldCharType="end"/>
            </w:r>
          </w:hyperlink>
        </w:p>
        <w:p w14:paraId="7A423EB2" w14:textId="284F6519" w:rsidR="004F710A" w:rsidRDefault="001110AB">
          <w:pPr>
            <w:pStyle w:val="TOC1"/>
            <w:rPr>
              <w:rFonts w:asciiTheme="minorHAnsi" w:eastAsiaTheme="minorEastAsia" w:hAnsiTheme="minorHAnsi"/>
              <w:lang w:eastAsia="en-AU"/>
            </w:rPr>
          </w:pPr>
          <w:hyperlink w:anchor="_Toc39743150" w:history="1">
            <w:r w:rsidR="004F710A" w:rsidRPr="00E46358">
              <w:rPr>
                <w:rStyle w:val="Hyperlink"/>
              </w:rPr>
              <w:t>Appendix 23: Teacher resource sheet 4.2: Game tokens</w:t>
            </w:r>
            <w:r w:rsidR="004F710A">
              <w:rPr>
                <w:webHidden/>
              </w:rPr>
              <w:tab/>
            </w:r>
            <w:r w:rsidR="004F710A">
              <w:rPr>
                <w:webHidden/>
              </w:rPr>
              <w:fldChar w:fldCharType="begin"/>
            </w:r>
            <w:r w:rsidR="004F710A">
              <w:rPr>
                <w:webHidden/>
              </w:rPr>
              <w:instrText xml:space="preserve"> PAGEREF _Toc39743150 \h </w:instrText>
            </w:r>
            <w:r w:rsidR="004F710A">
              <w:rPr>
                <w:webHidden/>
              </w:rPr>
            </w:r>
            <w:r w:rsidR="004F710A">
              <w:rPr>
                <w:webHidden/>
              </w:rPr>
              <w:fldChar w:fldCharType="separate"/>
            </w:r>
            <w:r w:rsidR="00D86ACF">
              <w:rPr>
                <w:webHidden/>
              </w:rPr>
              <w:t>66</w:t>
            </w:r>
            <w:r w:rsidR="004F710A">
              <w:rPr>
                <w:webHidden/>
              </w:rPr>
              <w:fldChar w:fldCharType="end"/>
            </w:r>
          </w:hyperlink>
        </w:p>
        <w:p w14:paraId="5A6C2959" w14:textId="75CB8EA2" w:rsidR="004F710A" w:rsidRDefault="001110AB">
          <w:pPr>
            <w:pStyle w:val="TOC1"/>
            <w:rPr>
              <w:rFonts w:asciiTheme="minorHAnsi" w:eastAsiaTheme="minorEastAsia" w:hAnsiTheme="minorHAnsi"/>
              <w:lang w:eastAsia="en-AU"/>
            </w:rPr>
          </w:pPr>
          <w:hyperlink w:anchor="_Toc39743151" w:history="1">
            <w:r w:rsidR="004F710A" w:rsidRPr="00E46358">
              <w:rPr>
                <w:rStyle w:val="Hyperlink"/>
              </w:rPr>
              <w:t>Appendix 24: Teacher resource sheet 4.3: Example flyer</w:t>
            </w:r>
            <w:r w:rsidR="004F710A">
              <w:rPr>
                <w:webHidden/>
              </w:rPr>
              <w:tab/>
            </w:r>
            <w:r w:rsidR="004F710A">
              <w:rPr>
                <w:webHidden/>
              </w:rPr>
              <w:fldChar w:fldCharType="begin"/>
            </w:r>
            <w:r w:rsidR="004F710A">
              <w:rPr>
                <w:webHidden/>
              </w:rPr>
              <w:instrText xml:space="preserve"> PAGEREF _Toc39743151 \h </w:instrText>
            </w:r>
            <w:r w:rsidR="004F710A">
              <w:rPr>
                <w:webHidden/>
              </w:rPr>
            </w:r>
            <w:r w:rsidR="004F710A">
              <w:rPr>
                <w:webHidden/>
              </w:rPr>
              <w:fldChar w:fldCharType="separate"/>
            </w:r>
            <w:r w:rsidR="00D86ACF">
              <w:rPr>
                <w:webHidden/>
              </w:rPr>
              <w:t>67</w:t>
            </w:r>
            <w:r w:rsidR="004F710A">
              <w:rPr>
                <w:webHidden/>
              </w:rPr>
              <w:fldChar w:fldCharType="end"/>
            </w:r>
          </w:hyperlink>
        </w:p>
        <w:p w14:paraId="027B30C0" w14:textId="1A14AE48" w:rsidR="004F710A" w:rsidRDefault="001110AB">
          <w:pPr>
            <w:pStyle w:val="TOC1"/>
            <w:rPr>
              <w:rFonts w:asciiTheme="minorHAnsi" w:eastAsiaTheme="minorEastAsia" w:hAnsiTheme="minorHAnsi"/>
              <w:lang w:eastAsia="en-AU"/>
            </w:rPr>
          </w:pPr>
          <w:hyperlink w:anchor="_Toc39743152" w:history="1">
            <w:r w:rsidR="004F710A" w:rsidRPr="00E46358">
              <w:rPr>
                <w:rStyle w:val="Hyperlink"/>
              </w:rPr>
              <w:t>Appendix 25: Teacher resource sheet 4.4: Adopt a bee (seed envelope labels)</w:t>
            </w:r>
            <w:r w:rsidR="004F710A">
              <w:rPr>
                <w:webHidden/>
              </w:rPr>
              <w:tab/>
            </w:r>
            <w:r w:rsidR="004F710A">
              <w:rPr>
                <w:webHidden/>
              </w:rPr>
              <w:fldChar w:fldCharType="begin"/>
            </w:r>
            <w:r w:rsidR="004F710A">
              <w:rPr>
                <w:webHidden/>
              </w:rPr>
              <w:instrText xml:space="preserve"> PAGEREF _Toc39743152 \h </w:instrText>
            </w:r>
            <w:r w:rsidR="004F710A">
              <w:rPr>
                <w:webHidden/>
              </w:rPr>
            </w:r>
            <w:r w:rsidR="004F710A">
              <w:rPr>
                <w:webHidden/>
              </w:rPr>
              <w:fldChar w:fldCharType="separate"/>
            </w:r>
            <w:r w:rsidR="00D86ACF">
              <w:rPr>
                <w:webHidden/>
              </w:rPr>
              <w:t>68</w:t>
            </w:r>
            <w:r w:rsidR="004F710A">
              <w:rPr>
                <w:webHidden/>
              </w:rPr>
              <w:fldChar w:fldCharType="end"/>
            </w:r>
          </w:hyperlink>
        </w:p>
        <w:p w14:paraId="4B09DB10" w14:textId="1219CCED" w:rsidR="004F710A" w:rsidRDefault="001110AB">
          <w:pPr>
            <w:pStyle w:val="TOC1"/>
            <w:rPr>
              <w:rFonts w:asciiTheme="minorHAnsi" w:eastAsiaTheme="minorEastAsia" w:hAnsiTheme="minorHAnsi"/>
              <w:lang w:eastAsia="en-AU"/>
            </w:rPr>
          </w:pPr>
          <w:hyperlink w:anchor="_Toc39743153" w:history="1">
            <w:r w:rsidR="004F710A" w:rsidRPr="00E46358">
              <w:rPr>
                <w:rStyle w:val="Hyperlink"/>
              </w:rPr>
              <w:t>Appendix 26: Teacher resource sheet 4.5: Peer or parent feedback</w:t>
            </w:r>
            <w:r w:rsidR="004F710A">
              <w:rPr>
                <w:webHidden/>
              </w:rPr>
              <w:tab/>
            </w:r>
            <w:r w:rsidR="004F710A">
              <w:rPr>
                <w:webHidden/>
              </w:rPr>
              <w:fldChar w:fldCharType="begin"/>
            </w:r>
            <w:r w:rsidR="004F710A">
              <w:rPr>
                <w:webHidden/>
              </w:rPr>
              <w:instrText xml:space="preserve"> PAGEREF _Toc39743153 \h </w:instrText>
            </w:r>
            <w:r w:rsidR="004F710A">
              <w:rPr>
                <w:webHidden/>
              </w:rPr>
            </w:r>
            <w:r w:rsidR="004F710A">
              <w:rPr>
                <w:webHidden/>
              </w:rPr>
              <w:fldChar w:fldCharType="separate"/>
            </w:r>
            <w:r w:rsidR="00D86ACF">
              <w:rPr>
                <w:webHidden/>
              </w:rPr>
              <w:t>69</w:t>
            </w:r>
            <w:r w:rsidR="004F710A">
              <w:rPr>
                <w:webHidden/>
              </w:rPr>
              <w:fldChar w:fldCharType="end"/>
            </w:r>
          </w:hyperlink>
        </w:p>
        <w:p w14:paraId="5425E030" w14:textId="20C288C7" w:rsidR="004F710A" w:rsidRDefault="001110AB">
          <w:pPr>
            <w:pStyle w:val="TOC1"/>
            <w:rPr>
              <w:rFonts w:asciiTheme="minorHAnsi" w:eastAsiaTheme="minorEastAsia" w:hAnsiTheme="minorHAnsi"/>
              <w:lang w:eastAsia="en-AU"/>
            </w:rPr>
          </w:pPr>
          <w:hyperlink w:anchor="_Toc39743154" w:history="1">
            <w:r w:rsidR="004F710A" w:rsidRPr="00E46358">
              <w:rPr>
                <w:rStyle w:val="Hyperlink"/>
              </w:rPr>
              <w:t>Appendix 27: Student activity sheet 4.6: Self-evaluation</w:t>
            </w:r>
            <w:r w:rsidR="004F710A">
              <w:rPr>
                <w:webHidden/>
              </w:rPr>
              <w:tab/>
            </w:r>
            <w:r w:rsidR="004F710A">
              <w:rPr>
                <w:webHidden/>
              </w:rPr>
              <w:fldChar w:fldCharType="begin"/>
            </w:r>
            <w:r w:rsidR="004F710A">
              <w:rPr>
                <w:webHidden/>
              </w:rPr>
              <w:instrText xml:space="preserve"> PAGEREF _Toc39743154 \h </w:instrText>
            </w:r>
            <w:r w:rsidR="004F710A">
              <w:rPr>
                <w:webHidden/>
              </w:rPr>
            </w:r>
            <w:r w:rsidR="004F710A">
              <w:rPr>
                <w:webHidden/>
              </w:rPr>
              <w:fldChar w:fldCharType="separate"/>
            </w:r>
            <w:r w:rsidR="00D86ACF">
              <w:rPr>
                <w:webHidden/>
              </w:rPr>
              <w:t>70</w:t>
            </w:r>
            <w:r w:rsidR="004F710A">
              <w:rPr>
                <w:webHidden/>
              </w:rPr>
              <w:fldChar w:fldCharType="end"/>
            </w:r>
          </w:hyperlink>
        </w:p>
        <w:p w14:paraId="4C166715" w14:textId="3E8F9896" w:rsidR="004F710A" w:rsidRDefault="001110AB">
          <w:pPr>
            <w:pStyle w:val="TOC1"/>
            <w:rPr>
              <w:rFonts w:asciiTheme="minorHAnsi" w:eastAsiaTheme="minorEastAsia" w:hAnsiTheme="minorHAnsi"/>
              <w:lang w:eastAsia="en-AU"/>
            </w:rPr>
          </w:pPr>
          <w:hyperlink w:anchor="_Toc39743155" w:history="1">
            <w:r w:rsidR="004F710A" w:rsidRPr="00E46358">
              <w:rPr>
                <w:rStyle w:val="Hyperlink"/>
              </w:rPr>
              <w:t>Appendix 28: Teacher resource sheet 4.7: Student evaluation</w:t>
            </w:r>
            <w:r w:rsidR="004F710A">
              <w:rPr>
                <w:webHidden/>
              </w:rPr>
              <w:tab/>
            </w:r>
            <w:r w:rsidR="004F710A">
              <w:rPr>
                <w:webHidden/>
              </w:rPr>
              <w:fldChar w:fldCharType="begin"/>
            </w:r>
            <w:r w:rsidR="004F710A">
              <w:rPr>
                <w:webHidden/>
              </w:rPr>
              <w:instrText xml:space="preserve"> PAGEREF _Toc39743155 \h </w:instrText>
            </w:r>
            <w:r w:rsidR="004F710A">
              <w:rPr>
                <w:webHidden/>
              </w:rPr>
            </w:r>
            <w:r w:rsidR="004F710A">
              <w:rPr>
                <w:webHidden/>
              </w:rPr>
              <w:fldChar w:fldCharType="separate"/>
            </w:r>
            <w:r w:rsidR="00D86ACF">
              <w:rPr>
                <w:webHidden/>
              </w:rPr>
              <w:t>71</w:t>
            </w:r>
            <w:r w:rsidR="004F710A">
              <w:rPr>
                <w:webHidden/>
              </w:rPr>
              <w:fldChar w:fldCharType="end"/>
            </w:r>
          </w:hyperlink>
        </w:p>
        <w:p w14:paraId="127D5BB6" w14:textId="491D2EB6" w:rsidR="004F710A" w:rsidRDefault="001110AB">
          <w:pPr>
            <w:pStyle w:val="TOC1"/>
            <w:rPr>
              <w:rFonts w:asciiTheme="minorHAnsi" w:eastAsiaTheme="minorEastAsia" w:hAnsiTheme="minorHAnsi"/>
              <w:lang w:eastAsia="en-AU"/>
            </w:rPr>
          </w:pPr>
          <w:hyperlink w:anchor="_Toc39743156" w:history="1">
            <w:r w:rsidR="004F710A" w:rsidRPr="00E46358">
              <w:rPr>
                <w:rStyle w:val="Hyperlink"/>
              </w:rPr>
              <w:t>Appendix 29: Student activity sheet 4.8: Design review</w:t>
            </w:r>
            <w:r w:rsidR="004F710A">
              <w:rPr>
                <w:webHidden/>
              </w:rPr>
              <w:tab/>
            </w:r>
            <w:r w:rsidR="004F710A">
              <w:rPr>
                <w:webHidden/>
              </w:rPr>
              <w:fldChar w:fldCharType="begin"/>
            </w:r>
            <w:r w:rsidR="004F710A">
              <w:rPr>
                <w:webHidden/>
              </w:rPr>
              <w:instrText xml:space="preserve"> PAGEREF _Toc39743156 \h </w:instrText>
            </w:r>
            <w:r w:rsidR="004F710A">
              <w:rPr>
                <w:webHidden/>
              </w:rPr>
            </w:r>
            <w:r w:rsidR="004F710A">
              <w:rPr>
                <w:webHidden/>
              </w:rPr>
              <w:fldChar w:fldCharType="separate"/>
            </w:r>
            <w:r w:rsidR="00D86ACF">
              <w:rPr>
                <w:webHidden/>
              </w:rPr>
              <w:t>72</w:t>
            </w:r>
            <w:r w:rsidR="004F710A">
              <w:rPr>
                <w:webHidden/>
              </w:rPr>
              <w:fldChar w:fldCharType="end"/>
            </w:r>
          </w:hyperlink>
        </w:p>
        <w:p w14:paraId="062B687F" w14:textId="78E888D7" w:rsidR="008B570B" w:rsidRPr="00CC1A74" w:rsidRDefault="006A2F75" w:rsidP="003D60F2">
          <w:pPr>
            <w:pStyle w:val="TOC1"/>
            <w:rPr>
              <w:bCs/>
            </w:rPr>
          </w:pPr>
          <w:r>
            <w:rPr>
              <w:b/>
              <w:bCs/>
            </w:rPr>
            <w:fldChar w:fldCharType="end"/>
          </w:r>
        </w:p>
      </w:sdtContent>
    </w:sdt>
    <w:bookmarkEnd w:id="0" w:displacedByCustomXml="prev"/>
    <w:p w14:paraId="51DBA84F" w14:textId="084604CF" w:rsidR="00791C87" w:rsidRPr="00791C87" w:rsidRDefault="00B50217" w:rsidP="00791C87">
      <w:pPr>
        <w:pStyle w:val="Heading1"/>
        <w:rPr>
          <w:b w:val="0"/>
        </w:rPr>
      </w:pPr>
      <w:bookmarkStart w:id="1" w:name="_Toc493843580"/>
      <w:bookmarkStart w:id="2" w:name="_Toc39743120"/>
      <w:r>
        <w:lastRenderedPageBreak/>
        <w:t xml:space="preserve">The </w:t>
      </w:r>
      <w:bookmarkEnd w:id="1"/>
      <w:r w:rsidR="00791C87" w:rsidRPr="00791C87">
        <w:t>STEM Learning Project</w:t>
      </w:r>
      <w:bookmarkEnd w:id="2"/>
    </w:p>
    <w:p w14:paraId="72D4B769" w14:textId="77777777" w:rsidR="00791C87" w:rsidRPr="00791C87" w:rsidRDefault="00791C87" w:rsidP="00791C87">
      <w:pPr>
        <w:spacing w:after="240"/>
        <w:rPr>
          <w:lang w:eastAsia="en-AU"/>
        </w:rPr>
      </w:pPr>
      <w:r w:rsidRPr="00791C87">
        <w:rPr>
          <w:lang w:eastAsia="en-AU"/>
        </w:rPr>
        <w:t>The aim of the STEM Learning Project is to generate students’ interest, enjoyment and engagement with STEM (Science, Technology, Engineering and Mathematics) and to encourage their ongoing participation in STEM both at school and in subsequent careers. The curriculum resources will support teachers to implement and extend the Western Australian Curriculum and develop the general capabilities across Kindergarten to Year 12.</w:t>
      </w:r>
    </w:p>
    <w:p w14:paraId="658D39BE" w14:textId="77777777" w:rsidR="00791C87" w:rsidRPr="00791C87" w:rsidRDefault="00791C87" w:rsidP="00791C87">
      <w:pPr>
        <w:rPr>
          <w:b/>
          <w:color w:val="757575"/>
          <w:lang w:eastAsia="en-AU"/>
        </w:rPr>
      </w:pPr>
      <w:r w:rsidRPr="00791C87">
        <w:rPr>
          <w:b/>
          <w:lang w:eastAsia="en-AU"/>
        </w:rPr>
        <w:t>Why STEM?</w:t>
      </w:r>
    </w:p>
    <w:p w14:paraId="75ED1EF0" w14:textId="70EB6AB6" w:rsidR="00791C87" w:rsidRPr="00791C87" w:rsidRDefault="00791C87" w:rsidP="00791C87">
      <w:pPr>
        <w:rPr>
          <w:lang w:eastAsia="en-AU"/>
        </w:rPr>
      </w:pPr>
      <w:r w:rsidRPr="00791C87">
        <w:rPr>
          <w:lang w:eastAsia="en-AU"/>
        </w:rPr>
        <w:t>A quality STEM education will develop the knowledge and intellectual skills to drive the innovation required to address global economic, social and environmental challenges.</w:t>
      </w:r>
    </w:p>
    <w:p w14:paraId="24C8D320" w14:textId="77777777" w:rsidR="00791C87" w:rsidRPr="00791C87" w:rsidRDefault="00791C87" w:rsidP="004C2B51">
      <w:pPr>
        <w:spacing w:after="240"/>
        <w:ind w:right="-46"/>
        <w:rPr>
          <w:lang w:eastAsia="en-AU"/>
        </w:rPr>
      </w:pPr>
      <w:r w:rsidRPr="00791C87">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 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14:paraId="475848DE" w14:textId="77777777" w:rsidR="00791C87" w:rsidRPr="00791C87" w:rsidRDefault="00791C87" w:rsidP="00791C87">
      <w:pPr>
        <w:rPr>
          <w:b/>
          <w:lang w:eastAsia="en-AU"/>
        </w:rPr>
      </w:pPr>
      <w:r w:rsidRPr="00791C87">
        <w:rPr>
          <w:b/>
          <w:lang w:eastAsia="en-AU"/>
        </w:rPr>
        <w:t>The approach</w:t>
      </w:r>
    </w:p>
    <w:p w14:paraId="20F0491D" w14:textId="0E107527" w:rsidR="00791C87" w:rsidRPr="00791C87" w:rsidRDefault="004C2B51" w:rsidP="004C2B51">
      <w:pPr>
        <w:ind w:right="-188"/>
        <w:rPr>
          <w:color w:val="757575"/>
          <w:lang w:eastAsia="en-AU"/>
        </w:rPr>
      </w:pPr>
      <w:r>
        <w:rPr>
          <w:noProof/>
          <w:lang w:eastAsia="en-AU"/>
        </w:rPr>
        <mc:AlternateContent>
          <mc:Choice Requires="wpg">
            <w:drawing>
              <wp:anchor distT="0" distB="0" distL="114300" distR="114300" simplePos="0" relativeHeight="252389376" behindDoc="1" locked="0" layoutInCell="1" allowOverlap="1" wp14:anchorId="67EBF4B5" wp14:editId="4BAB6652">
                <wp:simplePos x="0" y="0"/>
                <wp:positionH relativeFrom="margin">
                  <wp:posOffset>391160</wp:posOffset>
                </wp:positionH>
                <wp:positionV relativeFrom="paragraph">
                  <wp:posOffset>469265</wp:posOffset>
                </wp:positionV>
                <wp:extent cx="4454525" cy="3235960"/>
                <wp:effectExtent l="0" t="0" r="3175" b="2540"/>
                <wp:wrapTight wrapText="bothSides">
                  <wp:wrapPolygon edited="0">
                    <wp:start x="554" y="0"/>
                    <wp:lineTo x="554" y="2035"/>
                    <wp:lineTo x="0" y="3815"/>
                    <wp:lineTo x="0" y="21490"/>
                    <wp:lineTo x="21523" y="21490"/>
                    <wp:lineTo x="21523" y="0"/>
                    <wp:lineTo x="554" y="0"/>
                  </wp:wrapPolygon>
                </wp:wrapTight>
                <wp:docPr id="228" name="Group 22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54525" cy="3235960"/>
                          <a:chOff x="0" y="118406"/>
                          <a:chExt cx="4454577" cy="3121720"/>
                        </a:xfrm>
                      </wpg:grpSpPr>
                      <pic:pic xmlns:pic="http://schemas.openxmlformats.org/drawingml/2006/picture">
                        <pic:nvPicPr>
                          <pic:cNvPr id="229" name="Picture 22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46102" y="118406"/>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0" name="Picture 230"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124BC7" id="Group 228"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0.8pt;margin-top:36.95pt;width:350.75pt;height:254.8pt;z-index:-250927104;mso-position-horizontal-relative:margin;mso-width-relative:margin;mso-height-relative:margin" coordorigin=",1184" coordsize="44545,312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PwoooAPwooooAMD0o/CiigA/CjA9KKKAD8KMD0oooAMe1H4UUUAGPajHtRRQAYHpR+&#10;FFFAB+FGB6UUUAGPajHtRRQAUfhRRQAfhR+FFFABj2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CUGGhGkAEBAJABAQAVAAAAZHJzL21lZGlhL2ltYWdlMi5qcGVn/9j/&#10;4AAQSkZJRgABAQEA3ADcAAD/2wBDAAIBAQEBAQIBAQECAgICAgQDAgICAgUEBAMEBgUGBgYFBgYG&#10;BwkIBgcJBwYGCAsICQoKCgoKBggLDAsKDAkKCgr/2wBDAQICAgICAgUDAwUKBwYHCgoKCgoKCgoK&#10;CgoKCgoKCgoKCgoKCgoKCgoKCgoKCgoKCgoKCgoKCgoKCgoKCgoKCgr/wAARCAJsBC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iH/gon/wAE6dY8Qa1dftW/so6Wtv4whVpvE3hm&#10;2j/d6/H1eWNB1uDjLIMecRuXEwzJ8v8AwT+Hnxw/bD8eyfBX4Y+ENU8KzafcGHx74i1qyZE8OKrb&#10;ZIguVZrksHRIjskJUnCKryRfr9RUyp05yTktio1Jxi0mcT+z3+z58L/2YfhfY/CX4S6F9j02z/eT&#10;zzENcX9wwAe5uHAHmSvtGTgABVRAqIiL21FFUSFFFFABRRRQAUUUUAFFFFABRRRQAUUUUAFFFFAB&#10;RRRQAViWPw0+HGl+Obz4n6b8P9Et/Euo2wt9Q8RQaTCl9dQgIBHJOF8x0AiiG0sR+7T+6Mbd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&#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461;top:1184;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">
                  <v:imagedata r:id="rId16"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230"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">
                  <v:imagedata r:id="rId17" o:title="A close up of a map&#10;&#10;Description generated with high confidence"/>
                  <v:path arrowok="t"/>
                </v:shape>
                <w10:wrap type="tight" anchorx="margin"/>
              </v:group>
            </w:pict>
          </mc:Fallback>
        </mc:AlternateContent>
      </w:r>
      <w:r w:rsidR="00791C87" w:rsidRPr="00791C87">
        <w:rPr>
          <w:lang w:eastAsia="en-AU"/>
        </w:rPr>
        <w:t>STEM capabilities are developed when students are challenged to solve open-ended, real-world problems that engage students in the processes of the STEM disciplines.</w:t>
      </w:r>
    </w:p>
    <w:p w14:paraId="3D31968E" w14:textId="03772D45" w:rsidR="00791C87" w:rsidRPr="00791C87" w:rsidRDefault="00F33A4B" w:rsidP="00791C87">
      <w:pPr>
        <w:widowControl/>
        <w:spacing w:before="0" w:after="160" w:line="259" w:lineRule="auto"/>
      </w:pPr>
      <w:r>
        <w:rPr>
          <w:noProof/>
          <w:lang w:eastAsia="en-AU"/>
        </w:rPr>
        <mc:AlternateContent>
          <mc:Choice Requires="wps">
            <w:drawing>
              <wp:anchor distT="0" distB="0" distL="114300" distR="114300" simplePos="0" relativeHeight="252425216" behindDoc="1" locked="0" layoutInCell="1" allowOverlap="1" wp14:anchorId="29C08169" wp14:editId="75911911">
                <wp:simplePos x="0" y="0"/>
                <wp:positionH relativeFrom="column">
                  <wp:posOffset>646430</wp:posOffset>
                </wp:positionH>
                <wp:positionV relativeFrom="paragraph">
                  <wp:posOffset>3075940</wp:posOffset>
                </wp:positionV>
                <wp:extent cx="4429125" cy="635"/>
                <wp:effectExtent l="0" t="0" r="0" b="0"/>
                <wp:wrapTight wrapText="bothSides">
                  <wp:wrapPolygon edited="0">
                    <wp:start x="0" y="0"/>
                    <wp:lineTo x="0" y="21600"/>
                    <wp:lineTo x="21600" y="21600"/>
                    <wp:lineTo x="21600" y="0"/>
                  </wp:wrapPolygon>
                </wp:wrapTight>
                <wp:docPr id="31" name="Text Box 31"/>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1C55571B" w14:textId="20039DBE" w:rsidR="005735BA" w:rsidRPr="00840BC3" w:rsidRDefault="005735BA" w:rsidP="00F33A4B">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C08169" id="_x0000_t202" coordsize="21600,21600" o:spt="202" path="m,l,21600r21600,l21600,xe">
                <v:stroke joinstyle="miter"/>
                <v:path gradientshapeok="t" o:connecttype="rect"/>
              </v:shapetype>
              <v:shape id="Text Box 31" o:spid="_x0000_s1026" type="#_x0000_t202" style="position:absolute;margin-left:50.9pt;margin-top:242.2pt;width:348.75pt;height:.05pt;z-index:-25089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" stroked="f">
                <v:textbox style="mso-fit-shape-to-text:t" inset="0,0,0,0">
                  <w:txbxContent>
                    <w:p w14:paraId="1C55571B" w14:textId="20039DBE" w:rsidR="005735BA" w:rsidRPr="00840BC3" w:rsidRDefault="005735BA" w:rsidP="00F33A4B">
                      <w:pPr>
                        <w:pStyle w:val="Caption"/>
                        <w:jc w:val="right"/>
                        <w:rPr>
                          <w:noProof/>
                        </w:rPr>
                      </w:pPr>
                      <w:r>
                        <w:t>STEM Consortium</w:t>
                      </w:r>
                    </w:p>
                  </w:txbxContent>
                </v:textbox>
                <w10:wrap type="tight"/>
              </v:shape>
            </w:pict>
          </mc:Fallback>
        </mc:AlternateContent>
      </w:r>
    </w:p>
    <w:p w14:paraId="059A93DF" w14:textId="6FF7D29F" w:rsidR="00E54F28" w:rsidRPr="00791C87" w:rsidRDefault="00791C87" w:rsidP="00791C87">
      <w:pPr>
        <w:rPr>
          <w:b/>
          <w:color w:val="0070C0"/>
          <w:sz w:val="28"/>
          <w:szCs w:val="28"/>
        </w:rPr>
      </w:pPr>
      <w:r w:rsidRPr="00791C87">
        <w:br w:type="page"/>
      </w:r>
      <w:r w:rsidR="00277D0D" w:rsidRPr="00791C87">
        <w:rPr>
          <w:b/>
          <w:color w:val="2E74B5" w:themeColor="accent1" w:themeShade="BF"/>
          <w:sz w:val="28"/>
          <w:szCs w:val="28"/>
        </w:rPr>
        <w:lastRenderedPageBreak/>
        <w:t xml:space="preserve">Year 4 – </w:t>
      </w:r>
      <w:r w:rsidR="00CB0BBD" w:rsidRPr="00791C87">
        <w:rPr>
          <w:b/>
          <w:color w:val="2E74B5" w:themeColor="accent1" w:themeShade="BF"/>
          <w:sz w:val="28"/>
          <w:szCs w:val="28"/>
        </w:rPr>
        <w:t>Honey</w:t>
      </w:r>
      <w:r w:rsidR="00F32002">
        <w:rPr>
          <w:b/>
          <w:color w:val="2E74B5" w:themeColor="accent1" w:themeShade="BF"/>
          <w:sz w:val="28"/>
          <w:szCs w:val="28"/>
        </w:rPr>
        <w:t xml:space="preserve"> </w:t>
      </w:r>
      <w:r w:rsidR="00CB0BBD" w:rsidRPr="00791C87">
        <w:rPr>
          <w:b/>
          <w:color w:val="2E74B5" w:themeColor="accent1" w:themeShade="BF"/>
          <w:sz w:val="28"/>
          <w:szCs w:val="28"/>
        </w:rPr>
        <w:t>bees</w:t>
      </w:r>
    </w:p>
    <w:p w14:paraId="4CE7FA4C" w14:textId="7DC93CD5" w:rsidR="00E54F28" w:rsidRPr="00277D0D" w:rsidRDefault="00E54F28" w:rsidP="00277D0D">
      <w:pPr>
        <w:pStyle w:val="Heading1"/>
        <w:spacing w:after="240"/>
      </w:pPr>
      <w:bookmarkStart w:id="3" w:name="_Toc465262493"/>
      <w:bookmarkStart w:id="4" w:name="_Toc39743121"/>
      <w:r w:rsidRPr="00277D0D">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9A118E7" w14:textId="139F76AE" w:rsidR="00945D6E" w:rsidRPr="00945D6E" w:rsidRDefault="00945D6E" w:rsidP="00945D6E">
            <w:pPr>
              <w:rPr>
                <w:rFonts w:cstheme="minorHAnsi"/>
                <w:lang w:val="en-GB"/>
              </w:rPr>
            </w:pPr>
            <w:r w:rsidRPr="00945D6E">
              <w:rPr>
                <w:rFonts w:cstheme="minorHAnsi"/>
                <w:lang w:val="en-GB"/>
              </w:rPr>
              <w:t xml:space="preserve">When </w:t>
            </w:r>
            <w:r w:rsidR="0047673C">
              <w:rPr>
                <w:rFonts w:cstheme="minorHAnsi"/>
                <w:lang w:val="en-GB"/>
              </w:rPr>
              <w:t>we think of bees and how they contribute to our lives, the first thing that comes to mind is honey.</w:t>
            </w:r>
            <w:r w:rsidRPr="00945D6E">
              <w:rPr>
                <w:rFonts w:cstheme="minorHAnsi"/>
                <w:lang w:val="en-GB"/>
              </w:rPr>
              <w:t xml:space="preserve"> However, bees play a much more important role. Bees </w:t>
            </w:r>
            <w:r w:rsidR="00080C1F">
              <w:rPr>
                <w:rFonts w:cstheme="minorHAnsi"/>
                <w:lang w:val="en-GB"/>
              </w:rPr>
              <w:t>contribute to</w:t>
            </w:r>
            <w:r w:rsidRPr="00945D6E">
              <w:rPr>
                <w:rFonts w:cstheme="minorHAnsi"/>
                <w:lang w:val="en-GB"/>
              </w:rPr>
              <w:t xml:space="preserve"> one of the most important </w:t>
            </w:r>
            <w:r w:rsidR="00080C1F">
              <w:rPr>
                <w:rFonts w:cstheme="minorHAnsi"/>
                <w:lang w:val="en-GB"/>
              </w:rPr>
              <w:t xml:space="preserve">processes in horticulture and </w:t>
            </w:r>
            <w:r w:rsidRPr="00945D6E">
              <w:rPr>
                <w:rFonts w:cstheme="minorHAnsi"/>
                <w:lang w:val="en-GB"/>
              </w:rPr>
              <w:t>agricultur</w:t>
            </w:r>
            <w:r w:rsidR="00080C1F">
              <w:rPr>
                <w:rFonts w:cstheme="minorHAnsi"/>
                <w:lang w:val="en-GB"/>
              </w:rPr>
              <w:t>e</w:t>
            </w:r>
            <w:r w:rsidR="00564860">
              <w:rPr>
                <w:rFonts w:cstheme="minorHAnsi"/>
                <w:lang w:val="en-GB"/>
              </w:rPr>
              <w:t xml:space="preserve"> –</w:t>
            </w:r>
            <w:r w:rsidRPr="00945D6E">
              <w:rPr>
                <w:rFonts w:cstheme="minorHAnsi"/>
                <w:lang w:val="en-GB"/>
              </w:rPr>
              <w:t xml:space="preserve">pollination. </w:t>
            </w:r>
          </w:p>
          <w:p w14:paraId="14453049" w14:textId="77798EDF" w:rsidR="00945D6E" w:rsidRPr="00945D6E" w:rsidRDefault="00945D6E" w:rsidP="00945D6E">
            <w:pPr>
              <w:rPr>
                <w:rFonts w:cstheme="minorHAnsi"/>
                <w:lang w:val="en-GB"/>
              </w:rPr>
            </w:pPr>
            <w:r w:rsidRPr="00945D6E">
              <w:rPr>
                <w:rFonts w:cstheme="minorHAnsi"/>
                <w:lang w:val="en-GB"/>
              </w:rPr>
              <w:t>According to Barbara Baer, a researcher at the Centre of Integrative Bee Research, U</w:t>
            </w:r>
            <w:r w:rsidR="00791C87">
              <w:rPr>
                <w:rFonts w:cstheme="minorHAnsi"/>
                <w:lang w:val="en-GB"/>
              </w:rPr>
              <w:t>niversity of Western Australia</w:t>
            </w:r>
            <w:r w:rsidRPr="00945D6E">
              <w:rPr>
                <w:rFonts w:cstheme="minorHAnsi"/>
                <w:lang w:val="en-GB"/>
              </w:rPr>
              <w:t xml:space="preserve">, “Every third spoon of food we eat has been pollinated by a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which makes them really important agricultural animals”.</w:t>
            </w:r>
          </w:p>
          <w:p w14:paraId="3D5A163E" w14:textId="34A9AC6A" w:rsidR="00945D6E" w:rsidRPr="00945D6E" w:rsidRDefault="00C168C3" w:rsidP="00945D6E">
            <w:pPr>
              <w:rPr>
                <w:rFonts w:cstheme="minorHAnsi"/>
                <w:lang w:val="en-GB"/>
              </w:rPr>
            </w:pPr>
            <w:r>
              <w:rPr>
                <w:rFonts w:cstheme="minorHAnsi"/>
                <w:lang w:val="en-GB"/>
              </w:rPr>
              <w:t>Bee</w:t>
            </w:r>
            <w:r w:rsidRPr="00945D6E">
              <w:rPr>
                <w:rFonts w:cstheme="minorHAnsi"/>
                <w:lang w:val="en-GB"/>
              </w:rPr>
              <w:t>s</w:t>
            </w:r>
            <w:r w:rsidR="00945D6E" w:rsidRPr="00945D6E">
              <w:rPr>
                <w:rFonts w:cstheme="minorHAnsi"/>
                <w:lang w:val="en-GB"/>
              </w:rPr>
              <w:t xml:space="preserve"> are responsible for the pollination of vegetables, fruits, nuts, spices, canola and countless plants. </w:t>
            </w:r>
          </w:p>
          <w:p w14:paraId="44142B6E" w14:textId="0A0D58DB" w:rsidR="00945D6E" w:rsidRPr="00945D6E" w:rsidRDefault="00945D6E" w:rsidP="00945D6E">
            <w:pPr>
              <w:rPr>
                <w:rFonts w:cstheme="minorHAnsi"/>
                <w:lang w:val="en-GB"/>
              </w:rPr>
            </w:pPr>
            <w:r w:rsidRPr="00945D6E">
              <w:rPr>
                <w:rFonts w:cstheme="minorHAnsi"/>
                <w:lang w:val="en-GB"/>
              </w:rPr>
              <w:t xml:space="preserve">In recent years,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populations have been in decline. Some reasons </w:t>
            </w:r>
            <w:r w:rsidR="00B92FA1">
              <w:rPr>
                <w:rFonts w:cstheme="minorHAnsi"/>
                <w:lang w:val="en-GB"/>
              </w:rPr>
              <w:t xml:space="preserve">for this </w:t>
            </w:r>
            <w:r w:rsidRPr="00945D6E">
              <w:rPr>
                <w:rFonts w:cstheme="minorHAnsi"/>
                <w:lang w:val="en-GB"/>
              </w:rPr>
              <w:t>include climate change, pesticide use, modern agricultural practices</w:t>
            </w:r>
            <w:r w:rsidR="00791C87">
              <w:rPr>
                <w:rFonts w:cstheme="minorHAnsi"/>
                <w:lang w:val="en-GB"/>
              </w:rPr>
              <w:t xml:space="preserve">, </w:t>
            </w:r>
            <w:r w:rsidRPr="00945D6E">
              <w:rPr>
                <w:rFonts w:cstheme="minorHAnsi"/>
                <w:lang w:val="en-GB"/>
              </w:rPr>
              <w:t xml:space="preserve">viruses and bacteria. The parasitic </w:t>
            </w:r>
            <w:r w:rsidRPr="00B97D6F">
              <w:rPr>
                <w:rFonts w:cstheme="minorHAnsi"/>
                <w:i/>
                <w:lang w:val="en-GB"/>
              </w:rPr>
              <w:t>V</w:t>
            </w:r>
            <w:r w:rsidR="00B92FA1" w:rsidRPr="00B97D6F">
              <w:rPr>
                <w:rFonts w:cstheme="minorHAnsi"/>
                <w:i/>
                <w:lang w:val="en-GB"/>
              </w:rPr>
              <w:t>a</w:t>
            </w:r>
            <w:r w:rsidRPr="00B97D6F">
              <w:rPr>
                <w:rFonts w:cstheme="minorHAnsi"/>
                <w:i/>
                <w:lang w:val="en-GB"/>
              </w:rPr>
              <w:t>rroa</w:t>
            </w:r>
            <w:r w:rsidRPr="00945D6E">
              <w:rPr>
                <w:rFonts w:cstheme="minorHAnsi"/>
                <w:lang w:val="en-GB"/>
              </w:rPr>
              <w:t xml:space="preserve"> mite</w:t>
            </w:r>
            <w:r w:rsidR="00C168C3" w:rsidRPr="00945D6E">
              <w:rPr>
                <w:rFonts w:cstheme="minorHAnsi"/>
                <w:lang w:val="en-GB"/>
              </w:rPr>
              <w:t xml:space="preserve"> has</w:t>
            </w:r>
            <w:r w:rsidRPr="00945D6E">
              <w:rPr>
                <w:rFonts w:cstheme="minorHAnsi"/>
                <w:lang w:val="en-GB"/>
              </w:rPr>
              <w:t xml:space="preserve"> led to a huge drop in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Pr="00945D6E">
              <w:rPr>
                <w:rFonts w:cstheme="minorHAnsi"/>
                <w:lang w:val="en-GB"/>
              </w:rPr>
              <w:t xml:space="preserve"> numbers. </w:t>
            </w:r>
          </w:p>
          <w:p w14:paraId="54D2EBCF" w14:textId="0A685250" w:rsidR="00945D6E" w:rsidRPr="00945D6E" w:rsidRDefault="00945D6E" w:rsidP="00945D6E">
            <w:pPr>
              <w:rPr>
                <w:rFonts w:cstheme="minorHAnsi"/>
                <w:lang w:val="en-GB"/>
              </w:rPr>
            </w:pPr>
            <w:r w:rsidRPr="00945D6E">
              <w:rPr>
                <w:rFonts w:cstheme="minorHAnsi"/>
                <w:lang w:val="en-GB"/>
              </w:rPr>
              <w:t>Australia remains the only contin</w:t>
            </w:r>
            <w:r w:rsidR="004D0A66">
              <w:rPr>
                <w:rFonts w:cstheme="minorHAnsi"/>
                <w:lang w:val="en-GB"/>
              </w:rPr>
              <w:t xml:space="preserve">ent in the world to be free of </w:t>
            </w:r>
            <w:r w:rsidR="004D0A66" w:rsidRPr="00B97D6F">
              <w:rPr>
                <w:rFonts w:cstheme="minorHAnsi"/>
                <w:i/>
                <w:lang w:val="en-GB"/>
              </w:rPr>
              <w:t>V</w:t>
            </w:r>
            <w:r w:rsidR="00C24A82" w:rsidRPr="00B97D6F">
              <w:rPr>
                <w:rFonts w:cstheme="minorHAnsi"/>
                <w:i/>
                <w:lang w:val="en-GB"/>
              </w:rPr>
              <w:t>a</w:t>
            </w:r>
            <w:r w:rsidRPr="00B97D6F">
              <w:rPr>
                <w:rFonts w:cstheme="minorHAnsi"/>
                <w:i/>
                <w:lang w:val="en-GB"/>
              </w:rPr>
              <w:t>rroa</w:t>
            </w:r>
            <w:r w:rsidRPr="00945D6E">
              <w:rPr>
                <w:rFonts w:cstheme="minorHAnsi"/>
                <w:lang w:val="en-GB"/>
              </w:rPr>
              <w:t xml:space="preserve"> mite. However, given the importance the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ee</w:t>
            </w:r>
            <w:r w:rsidR="00445597" w:rsidRPr="00945D6E">
              <w:rPr>
                <w:rFonts w:cstheme="minorHAnsi"/>
                <w:lang w:val="en-GB"/>
              </w:rPr>
              <w:t xml:space="preserve"> </w:t>
            </w:r>
            <w:r w:rsidRPr="00945D6E">
              <w:rPr>
                <w:rFonts w:cstheme="minorHAnsi"/>
                <w:lang w:val="en-GB"/>
              </w:rPr>
              <w:t>plays in food production, the decline in population</w:t>
            </w:r>
            <w:r w:rsidR="00445597">
              <w:rPr>
                <w:rFonts w:cstheme="minorHAnsi"/>
                <w:lang w:val="en-GB"/>
              </w:rPr>
              <w:t>s</w:t>
            </w:r>
            <w:r w:rsidRPr="00945D6E">
              <w:rPr>
                <w:rFonts w:cstheme="minorHAnsi"/>
                <w:lang w:val="en-GB"/>
              </w:rPr>
              <w:t xml:space="preserve"> around the world serve</w:t>
            </w:r>
            <w:r w:rsidR="004D0A66">
              <w:rPr>
                <w:rFonts w:cstheme="minorHAnsi"/>
                <w:lang w:val="en-GB"/>
              </w:rPr>
              <w:t>s</w:t>
            </w:r>
            <w:r w:rsidRPr="00945D6E">
              <w:rPr>
                <w:rFonts w:cstheme="minorHAnsi"/>
                <w:lang w:val="en-GB"/>
              </w:rPr>
              <w:t xml:space="preserve"> as a warning to Australia. </w:t>
            </w:r>
          </w:p>
          <w:p w14:paraId="3AAD3DAA" w14:textId="05D8D38E" w:rsidR="00945D6E" w:rsidRPr="00945D6E" w:rsidRDefault="00945D6E" w:rsidP="00945D6E">
            <w:pPr>
              <w:rPr>
                <w:rFonts w:cstheme="minorHAnsi"/>
                <w:lang w:val="en-GB"/>
              </w:rPr>
            </w:pPr>
            <w:r w:rsidRPr="00945D6E">
              <w:rPr>
                <w:rFonts w:cstheme="minorHAnsi"/>
                <w:lang w:val="en-GB"/>
              </w:rPr>
              <w:t xml:space="preserve">In this module, students explore the problem of declining </w:t>
            </w:r>
            <w:r w:rsidR="002F2512">
              <w:rPr>
                <w:rFonts w:cstheme="minorHAnsi"/>
                <w:lang w:val="en-GB"/>
              </w:rPr>
              <w:t>h</w:t>
            </w:r>
            <w:r w:rsidR="00445597">
              <w:rPr>
                <w:rFonts w:cstheme="minorHAnsi"/>
                <w:lang w:val="en-GB"/>
              </w:rPr>
              <w:t xml:space="preserve">oney </w:t>
            </w:r>
            <w:r w:rsidR="002F2512">
              <w:rPr>
                <w:rFonts w:cstheme="minorHAnsi"/>
                <w:lang w:val="en-GB"/>
              </w:rPr>
              <w:t>b</w:t>
            </w:r>
            <w:r w:rsidR="00445597">
              <w:rPr>
                <w:rFonts w:cstheme="minorHAnsi"/>
                <w:lang w:val="en-GB"/>
              </w:rPr>
              <w:t xml:space="preserve">ee </w:t>
            </w:r>
            <w:r w:rsidRPr="00945D6E">
              <w:rPr>
                <w:rFonts w:cstheme="minorHAnsi"/>
                <w:lang w:val="en-GB"/>
              </w:rPr>
              <w:t>populations</w:t>
            </w:r>
            <w:r w:rsidR="00CE43FE">
              <w:rPr>
                <w:rFonts w:cstheme="minorHAnsi"/>
                <w:lang w:val="en-GB"/>
              </w:rPr>
              <w:t>.</w:t>
            </w:r>
          </w:p>
          <w:p w14:paraId="5E92398D" w14:textId="77777777" w:rsidR="00E54F28" w:rsidRPr="00E54F28" w:rsidRDefault="00E54F28" w:rsidP="00902776">
            <w:pPr>
              <w:spacing w:before="240"/>
              <w:rPr>
                <w:rFonts w:cstheme="minorHAnsi"/>
                <w:b/>
                <w:lang w:val="en-GB"/>
              </w:rPr>
            </w:pPr>
            <w:r w:rsidRPr="00E54F28">
              <w:rPr>
                <w:rFonts w:cstheme="minorHAnsi"/>
                <w:b/>
                <w:lang w:val="en-GB"/>
              </w:rPr>
              <w:t xml:space="preserve">What is the context? </w:t>
            </w:r>
          </w:p>
          <w:p w14:paraId="716F81F0" w14:textId="0C085A4F" w:rsidR="00945D6E" w:rsidRPr="00FB4949" w:rsidRDefault="00945D6E" w:rsidP="00945D6E">
            <w:pPr>
              <w:autoSpaceDE w:val="0"/>
              <w:autoSpaceDN w:val="0"/>
              <w:adjustRightInd w:val="0"/>
              <w:rPr>
                <w:rFonts w:cs="Times"/>
              </w:rPr>
            </w:pPr>
            <w:r w:rsidRPr="00FB4949">
              <w:rPr>
                <w:rFonts w:cs="Times"/>
              </w:rPr>
              <w:t xml:space="preserve">Beekeepers around the world have observed a sudden decline in </w:t>
            </w:r>
            <w:r w:rsidR="00C24A82">
              <w:rPr>
                <w:rFonts w:cs="Times"/>
              </w:rPr>
              <w:t xml:space="preserve">numbers of </w:t>
            </w:r>
            <w:r w:rsidR="002F2512">
              <w:rPr>
                <w:rFonts w:cs="Times"/>
              </w:rPr>
              <w:t>h</w:t>
            </w:r>
            <w:r w:rsidR="00445597">
              <w:rPr>
                <w:rFonts w:cs="Times"/>
              </w:rPr>
              <w:t xml:space="preserve">oney </w:t>
            </w:r>
            <w:r w:rsidR="002F2512">
              <w:rPr>
                <w:rFonts w:cs="Times"/>
              </w:rPr>
              <w:t>b</w:t>
            </w:r>
            <w:r w:rsidR="00445597">
              <w:rPr>
                <w:rFonts w:cs="Times"/>
              </w:rPr>
              <w:t xml:space="preserve">ees and </w:t>
            </w:r>
            <w:r w:rsidR="002F2512">
              <w:rPr>
                <w:rFonts w:cs="Times"/>
              </w:rPr>
              <w:t>h</w:t>
            </w:r>
            <w:r w:rsidR="00445597">
              <w:rPr>
                <w:rFonts w:cs="Times"/>
              </w:rPr>
              <w:t xml:space="preserve">oney </w:t>
            </w:r>
            <w:r w:rsidR="002F2512">
              <w:rPr>
                <w:rFonts w:cs="Times"/>
              </w:rPr>
              <w:t>b</w:t>
            </w:r>
            <w:r w:rsidR="00445597">
              <w:rPr>
                <w:rFonts w:cs="Times"/>
              </w:rPr>
              <w:t>ee</w:t>
            </w:r>
            <w:r w:rsidRPr="00FB4949">
              <w:rPr>
                <w:rFonts w:cs="Times"/>
              </w:rPr>
              <w:t xml:space="preserve"> colonies.</w:t>
            </w:r>
          </w:p>
          <w:p w14:paraId="04716FF9" w14:textId="77777777" w:rsidR="00E54F28" w:rsidRPr="00E54F28" w:rsidRDefault="00E54F28" w:rsidP="00902776">
            <w:pPr>
              <w:spacing w:before="240"/>
              <w:rPr>
                <w:rFonts w:cstheme="minorHAnsi"/>
                <w:b/>
                <w:lang w:val="en-GB"/>
              </w:rPr>
            </w:pPr>
            <w:r w:rsidRPr="00E54F28">
              <w:rPr>
                <w:rFonts w:cstheme="minorHAnsi"/>
                <w:b/>
                <w:lang w:val="en-GB"/>
              </w:rPr>
              <w:t>What is the problem?</w:t>
            </w:r>
          </w:p>
          <w:p w14:paraId="33CB1285" w14:textId="092D46E7" w:rsidR="006010D2" w:rsidRPr="00202450" w:rsidRDefault="00945D6E" w:rsidP="00CD3C59">
            <w:pPr>
              <w:spacing w:after="240"/>
              <w:rPr>
                <w:color w:val="000000" w:themeColor="text1"/>
                <w:lang w:val="en-AU"/>
              </w:rPr>
            </w:pPr>
            <w:r w:rsidRPr="005F79BD">
              <w:rPr>
                <w:color w:val="000000" w:themeColor="text1"/>
                <w:lang w:val="en-AU"/>
              </w:rPr>
              <w:t>How can we raise awa</w:t>
            </w:r>
            <w:r>
              <w:rPr>
                <w:color w:val="000000" w:themeColor="text1"/>
                <w:lang w:val="en-AU"/>
              </w:rPr>
              <w:t>renes</w:t>
            </w:r>
            <w:r w:rsidR="00072119">
              <w:rPr>
                <w:color w:val="000000" w:themeColor="text1"/>
                <w:lang w:val="en-AU"/>
              </w:rPr>
              <w:t xml:space="preserve">s about the </w:t>
            </w:r>
            <w:r w:rsidR="00C24A82">
              <w:rPr>
                <w:color w:val="000000" w:themeColor="text1"/>
                <w:lang w:val="en-AU"/>
              </w:rPr>
              <w:t xml:space="preserve">importance and </w:t>
            </w:r>
            <w:r w:rsidR="005F6B73">
              <w:rPr>
                <w:color w:val="000000" w:themeColor="text1"/>
                <w:lang w:val="en-AU"/>
              </w:rPr>
              <w:t xml:space="preserve">the </w:t>
            </w:r>
            <w:r w:rsidR="00072119">
              <w:rPr>
                <w:color w:val="000000" w:themeColor="text1"/>
                <w:lang w:val="en-AU"/>
              </w:rPr>
              <w:t xml:space="preserve">plight of the </w:t>
            </w:r>
            <w:r w:rsidR="002F2512">
              <w:rPr>
                <w:color w:val="000000" w:themeColor="text1"/>
                <w:lang w:val="en-AU"/>
              </w:rPr>
              <w:t>h</w:t>
            </w:r>
            <w:r w:rsidR="00445597">
              <w:rPr>
                <w:color w:val="000000" w:themeColor="text1"/>
                <w:lang w:val="en-AU"/>
              </w:rPr>
              <w:t xml:space="preserve">oney </w:t>
            </w:r>
            <w:r w:rsidR="002F2512">
              <w:rPr>
                <w:color w:val="000000" w:themeColor="text1"/>
                <w:lang w:val="en-AU"/>
              </w:rPr>
              <w:t>b</w:t>
            </w:r>
            <w:r w:rsidR="00445597">
              <w:rPr>
                <w:color w:val="000000" w:themeColor="text1"/>
                <w:lang w:val="en-AU"/>
              </w:rPr>
              <w:t>ee</w:t>
            </w:r>
            <w:r w:rsidRPr="005F79BD">
              <w:rPr>
                <w:color w:val="000000" w:themeColor="text1"/>
                <w:lang w:val="en-AU"/>
              </w:rPr>
              <w:t>?</w:t>
            </w:r>
          </w:p>
        </w:tc>
      </w:tr>
      <w:tr w:rsidR="00E54F28" w14:paraId="301E05F9" w14:textId="77777777" w:rsidTr="00B7711B">
        <w:tc>
          <w:tcPr>
            <w:tcW w:w="9016" w:type="dxa"/>
            <w:vAlign w:val="center"/>
          </w:tcPr>
          <w:p w14:paraId="0CD63279" w14:textId="77777777" w:rsidR="00902776" w:rsidRDefault="00D96940" w:rsidP="00307738">
            <w:pPr>
              <w:spacing w:before="240"/>
              <w:rPr>
                <w:b/>
                <w:lang w:val="en-AU"/>
              </w:rPr>
            </w:pPr>
            <w:r>
              <w:rPr>
                <w:lang w:val="en-AU"/>
              </w:rPr>
              <w:br w:type="page"/>
            </w:r>
            <w:r w:rsidR="00902776" w:rsidRPr="009A614B">
              <w:rPr>
                <w:b/>
                <w:lang w:val="en-AU"/>
              </w:rPr>
              <w:t xml:space="preserve">How does this module support </w:t>
            </w:r>
            <w:r w:rsidR="00902776">
              <w:rPr>
                <w:b/>
                <w:lang w:val="en-AU"/>
              </w:rPr>
              <w:t>integration of the STEM disciplines?</w:t>
            </w:r>
          </w:p>
          <w:p w14:paraId="2E1953EF" w14:textId="471F0A2D" w:rsidR="00A17139" w:rsidRPr="00902776" w:rsidRDefault="00A17139" w:rsidP="004C52FA">
            <w:pPr>
              <w:rPr>
                <w:b/>
                <w:lang w:val="en-GB"/>
              </w:rPr>
            </w:pPr>
            <w:r>
              <w:rPr>
                <w:b/>
                <w:lang w:val="en-GB"/>
              </w:rPr>
              <w:t>Science</w:t>
            </w:r>
          </w:p>
          <w:p w14:paraId="24D1FB68" w14:textId="1B6E44B7" w:rsidR="00B7711B" w:rsidRDefault="00945D6E" w:rsidP="00B7711B">
            <w:pPr>
              <w:rPr>
                <w:lang w:val="en-GB"/>
              </w:rPr>
            </w:pPr>
            <w:r w:rsidRPr="00945D6E">
              <w:rPr>
                <w:lang w:val="en-GB"/>
              </w:rPr>
              <w:t xml:space="preserve">Students investigate the </w:t>
            </w:r>
            <w:r w:rsidR="00072119">
              <w:rPr>
                <w:lang w:val="en-GB"/>
              </w:rPr>
              <w:t xml:space="preserve">role </w:t>
            </w:r>
            <w:r w:rsidR="002F2512">
              <w:rPr>
                <w:lang w:val="en-GB"/>
              </w:rPr>
              <w:t>h</w:t>
            </w:r>
            <w:r w:rsidR="00445597">
              <w:rPr>
                <w:lang w:val="en-GB"/>
              </w:rPr>
              <w:t xml:space="preserve">oney </w:t>
            </w:r>
            <w:r w:rsidR="002F2512">
              <w:rPr>
                <w:lang w:val="en-GB"/>
              </w:rPr>
              <w:t>b</w:t>
            </w:r>
            <w:r w:rsidR="00445597">
              <w:rPr>
                <w:lang w:val="en-GB"/>
              </w:rPr>
              <w:t>ees</w:t>
            </w:r>
            <w:r w:rsidR="00445597" w:rsidRPr="00C570AF">
              <w:rPr>
                <w:lang w:val="en-GB"/>
              </w:rPr>
              <w:t xml:space="preserve"> </w:t>
            </w:r>
            <w:r w:rsidRPr="00C570AF">
              <w:rPr>
                <w:lang w:val="en-GB"/>
              </w:rPr>
              <w:t>play in pollination</w:t>
            </w:r>
            <w:r w:rsidR="002241AA">
              <w:rPr>
                <w:lang w:val="en-GB"/>
              </w:rPr>
              <w:t>,</w:t>
            </w:r>
            <w:r w:rsidRPr="00C570AF">
              <w:rPr>
                <w:lang w:val="en-GB"/>
              </w:rPr>
              <w:t xml:space="preserve"> agriculture</w:t>
            </w:r>
            <w:r w:rsidR="00435E64">
              <w:rPr>
                <w:lang w:val="en-GB"/>
              </w:rPr>
              <w:t xml:space="preserve"> and horticulture</w:t>
            </w:r>
            <w:r w:rsidRPr="00C570AF">
              <w:rPr>
                <w:lang w:val="en-GB"/>
              </w:rPr>
              <w:t>. This provides students with the opportunity to engage with an authentic and relevant ecological issue. Using a multidisciplinary approach, students apply content knowledge and processes to develop a greater understanding of the natural environment and develop advocacy fo</w:t>
            </w:r>
            <w:r w:rsidR="00072119">
              <w:rPr>
                <w:lang w:val="en-GB"/>
              </w:rPr>
              <w:t>r the conservation of the honey</w:t>
            </w:r>
            <w:r w:rsidR="002F2512">
              <w:rPr>
                <w:lang w:val="en-GB"/>
              </w:rPr>
              <w:t xml:space="preserve"> </w:t>
            </w:r>
            <w:r w:rsidRPr="00C570AF">
              <w:rPr>
                <w:lang w:val="en-GB"/>
              </w:rPr>
              <w:t>bee</w:t>
            </w:r>
            <w:r w:rsidR="0052177B" w:rsidRPr="00C570AF">
              <w:rPr>
                <w:lang w:val="en-GB"/>
              </w:rPr>
              <w:t xml:space="preserve"> (</w:t>
            </w:r>
            <w:r w:rsidR="0052177B" w:rsidRPr="00F40BEB">
              <w:rPr>
                <w:i/>
                <w:color w:val="2E74B5" w:themeColor="accent1" w:themeShade="BF"/>
                <w:lang w:val="en-GB"/>
              </w:rPr>
              <w:t>ACSHE062</w:t>
            </w:r>
            <w:r w:rsidR="00744C32" w:rsidRPr="00F40BEB">
              <w:rPr>
                <w:i/>
                <w:color w:val="2E74B5" w:themeColor="accent1" w:themeShade="BF"/>
                <w:lang w:val="en-GB"/>
              </w:rPr>
              <w:t xml:space="preserve">: </w:t>
            </w:r>
            <w:r w:rsidR="00744C32" w:rsidRPr="00F40BEB">
              <w:rPr>
                <w:i/>
                <w:color w:val="2E74B5" w:themeColor="accent1" w:themeShade="BF"/>
              </w:rPr>
              <w:t>Science knowledge helps people to understand the effect of their actions</w:t>
            </w:r>
            <w:r w:rsidR="0052177B" w:rsidRPr="00C570AF">
              <w:rPr>
                <w:lang w:val="en-GB"/>
              </w:rPr>
              <w:t>)</w:t>
            </w:r>
            <w:r w:rsidRPr="00C570AF">
              <w:rPr>
                <w:lang w:val="en-GB"/>
              </w:rPr>
              <w:t>.</w:t>
            </w:r>
          </w:p>
          <w:p w14:paraId="3ADE5705" w14:textId="6BBC6D11" w:rsidR="00744C32" w:rsidRPr="00F40BEB" w:rsidRDefault="00564860" w:rsidP="00B7711B">
            <w:pPr>
              <w:pageBreakBefore/>
              <w:spacing w:before="240"/>
              <w:rPr>
                <w:rFonts w:eastAsiaTheme="minorEastAsia" w:cs="Times New Roman"/>
                <w:lang w:val="en-GB"/>
              </w:rPr>
            </w:pPr>
            <w:r>
              <w:rPr>
                <w:lang w:val="en-GB"/>
              </w:rPr>
              <w:lastRenderedPageBreak/>
              <w:t>S</w:t>
            </w:r>
            <w:r w:rsidR="00B92974">
              <w:rPr>
                <w:lang w:val="en-GB"/>
              </w:rPr>
              <w:t>tudents engage in the b</w:t>
            </w:r>
            <w:r w:rsidR="00945D6E" w:rsidRPr="00C570AF">
              <w:rPr>
                <w:lang w:val="en-GB"/>
              </w:rPr>
              <w:t>io</w:t>
            </w:r>
            <w:r w:rsidR="005F6B73">
              <w:rPr>
                <w:lang w:val="en-GB"/>
              </w:rPr>
              <w:t>logical sciences strand of the S</w:t>
            </w:r>
            <w:r w:rsidR="00945D6E" w:rsidRPr="00C570AF">
              <w:rPr>
                <w:lang w:val="en-GB"/>
              </w:rPr>
              <w:t xml:space="preserve">cience </w:t>
            </w:r>
            <w:r w:rsidR="005F6B73">
              <w:rPr>
                <w:lang w:val="en-GB"/>
              </w:rPr>
              <w:t>syllabus</w:t>
            </w:r>
            <w:r w:rsidR="00945D6E" w:rsidRPr="00C570AF">
              <w:rPr>
                <w:lang w:val="en-GB"/>
              </w:rPr>
              <w:t xml:space="preserve"> by researching </w:t>
            </w:r>
            <w:r w:rsidR="001730D6" w:rsidRPr="00C570AF">
              <w:rPr>
                <w:lang w:val="en-GB"/>
              </w:rPr>
              <w:t xml:space="preserve">the causes and solutions </w:t>
            </w:r>
            <w:r w:rsidR="00435E64">
              <w:rPr>
                <w:lang w:val="en-GB"/>
              </w:rPr>
              <w:t>to the decline o</w:t>
            </w:r>
            <w:r w:rsidR="001730D6" w:rsidRPr="00C570AF">
              <w:rPr>
                <w:lang w:val="en-GB"/>
              </w:rPr>
              <w:t xml:space="preserve">f </w:t>
            </w:r>
            <w:r w:rsidR="00C570AF" w:rsidRPr="00C570AF">
              <w:rPr>
                <w:lang w:val="en-GB"/>
              </w:rPr>
              <w:t>honey</w:t>
            </w:r>
            <w:r w:rsidR="002F2512">
              <w:rPr>
                <w:lang w:val="en-GB"/>
              </w:rPr>
              <w:t xml:space="preserve"> </w:t>
            </w:r>
            <w:r w:rsidR="001730D6" w:rsidRPr="00C570AF">
              <w:rPr>
                <w:lang w:val="en-GB"/>
              </w:rPr>
              <w:t>bee</w:t>
            </w:r>
            <w:r w:rsidR="00435E64">
              <w:rPr>
                <w:lang w:val="en-GB"/>
              </w:rPr>
              <w:t>s</w:t>
            </w:r>
            <w:r>
              <w:rPr>
                <w:lang w:val="en-GB"/>
              </w:rPr>
              <w:t xml:space="preserve"> and </w:t>
            </w:r>
            <w:r w:rsidR="001730D6" w:rsidRPr="00C570AF">
              <w:rPr>
                <w:lang w:val="en-GB"/>
              </w:rPr>
              <w:t>develop</w:t>
            </w:r>
            <w:r w:rsidR="00945D6E" w:rsidRPr="00C570AF">
              <w:rPr>
                <w:lang w:val="en-GB"/>
              </w:rPr>
              <w:t xml:space="preserve"> an understanding of how </w:t>
            </w:r>
            <w:r>
              <w:rPr>
                <w:lang w:val="en-GB"/>
              </w:rPr>
              <w:t>l</w:t>
            </w:r>
            <w:r w:rsidR="00945D6E" w:rsidRPr="00C570AF">
              <w:rPr>
                <w:lang w:val="en-GB"/>
              </w:rPr>
              <w:t xml:space="preserve">iving things depend on each other and the environment to </w:t>
            </w:r>
            <w:r w:rsidR="00C570AF" w:rsidRPr="00C570AF">
              <w:rPr>
                <w:lang w:val="en-GB"/>
              </w:rPr>
              <w:t>survive</w:t>
            </w:r>
            <w:r w:rsidR="00C570AF" w:rsidRPr="00C570AF">
              <w:rPr>
                <w:lang w:val="en-AU"/>
              </w:rPr>
              <w:t xml:space="preserve"> (</w:t>
            </w:r>
            <w:r w:rsidR="0052177B" w:rsidRPr="00F40BEB">
              <w:rPr>
                <w:i/>
                <w:color w:val="2E74B5" w:themeColor="accent1" w:themeShade="BF"/>
                <w:lang w:val="en-GB"/>
              </w:rPr>
              <w:t>ACSSU073</w:t>
            </w:r>
            <w:r w:rsidR="00744C32" w:rsidRPr="00F40BEB">
              <w:rPr>
                <w:i/>
                <w:color w:val="2E74B5" w:themeColor="accent1" w:themeShade="BF"/>
                <w:lang w:val="en-GB"/>
              </w:rPr>
              <w:t>: Living things depend on each other and the environment to survive</w:t>
            </w:r>
            <w:r w:rsidR="0052177B" w:rsidRPr="00C570AF">
              <w:rPr>
                <w:lang w:val="en-AU"/>
              </w:rPr>
              <w:t>)</w:t>
            </w:r>
            <w:r w:rsidR="005D5CF1" w:rsidRPr="00C570AF">
              <w:rPr>
                <w:lang w:val="en-AU"/>
              </w:rPr>
              <w:t>.</w:t>
            </w:r>
            <w:r w:rsidR="0052177B" w:rsidRPr="00C570AF">
              <w:rPr>
                <w:lang w:val="en-GB"/>
              </w:rPr>
              <w:t xml:space="preserve"> </w:t>
            </w:r>
            <w:r w:rsidR="00142985">
              <w:rPr>
                <w:lang w:val="en-GB"/>
              </w:rPr>
              <w:t xml:space="preserve">As important pollinators, bees play a key role in the plant life </w:t>
            </w:r>
            <w:r w:rsidR="00142985" w:rsidRPr="00716918">
              <w:rPr>
                <w:lang w:val="en-GB"/>
              </w:rPr>
              <w:t>cycle</w:t>
            </w:r>
            <w:r w:rsidR="00142985" w:rsidRPr="00142985">
              <w:rPr>
                <w:lang w:val="en-GB"/>
              </w:rPr>
              <w:t xml:space="preserve"> </w:t>
            </w:r>
            <w:r w:rsidRPr="00EC481A">
              <w:rPr>
                <w:rStyle w:val="Hyperlink"/>
                <w:rFonts w:cs="Helvetica"/>
                <w:i w:val="0"/>
                <w:color w:val="auto"/>
                <w:u w:val="none"/>
                <w:lang w:val="en"/>
              </w:rPr>
              <w:t>(</w:t>
            </w:r>
            <w:r w:rsidRPr="00F40BEB">
              <w:rPr>
                <w:color w:val="2E74B5" w:themeColor="accent1" w:themeShade="BF"/>
                <w:lang w:val="en-GB"/>
              </w:rPr>
              <w:t>ACSSU072</w:t>
            </w:r>
            <w:r w:rsidR="00744C32" w:rsidRPr="00F40BEB">
              <w:rPr>
                <w:color w:val="2E74B5" w:themeColor="accent1" w:themeShade="BF"/>
                <w:lang w:val="en-GB"/>
              </w:rPr>
              <w:t xml:space="preserve">: </w:t>
            </w:r>
            <w:r w:rsidR="00744C32" w:rsidRPr="00F40BEB">
              <w:rPr>
                <w:i/>
                <w:color w:val="2E74B5" w:themeColor="accent1" w:themeShade="BF"/>
                <w:lang w:val="en-GB"/>
              </w:rPr>
              <w:t>Living things have life cycles</w:t>
            </w:r>
            <w:r w:rsidRPr="00EC481A">
              <w:rPr>
                <w:rStyle w:val="Hyperlink"/>
                <w:rFonts w:cs="Helvetica"/>
                <w:i w:val="0"/>
                <w:color w:val="auto"/>
                <w:u w:val="none"/>
                <w:lang w:val="en"/>
              </w:rPr>
              <w:t>)</w:t>
            </w:r>
            <w:r w:rsidR="00142985" w:rsidRPr="005F6B73">
              <w:rPr>
                <w:rFonts w:cs="Helvetica"/>
                <w:color w:val="565656"/>
                <w:lang w:val="en"/>
              </w:rPr>
              <w:t xml:space="preserve"> </w:t>
            </w:r>
            <w:r w:rsidR="00142985" w:rsidRPr="005F6B73">
              <w:rPr>
                <w:rFonts w:eastAsiaTheme="minorEastAsia" w:cs="Times New Roman"/>
                <w:lang w:val="en-GB"/>
              </w:rPr>
              <w:t>because</w:t>
            </w:r>
            <w:r w:rsidR="00142985" w:rsidRPr="00734120">
              <w:rPr>
                <w:rFonts w:eastAsiaTheme="minorEastAsia" w:cs="Times New Roman"/>
                <w:lang w:val="en-GB"/>
              </w:rPr>
              <w:t xml:space="preserve"> many plants cannot produce seeds or fruit without cross-pollination. </w:t>
            </w:r>
          </w:p>
          <w:p w14:paraId="22BAD33C" w14:textId="77777777" w:rsidR="005F6B73" w:rsidRPr="00A17139" w:rsidRDefault="005F6B73" w:rsidP="00B7711B">
            <w:pPr>
              <w:rPr>
                <w:rFonts w:eastAsiaTheme="minorEastAsia" w:cs="Times New Roman"/>
                <w:b/>
                <w:lang w:val="en-GB"/>
              </w:rPr>
            </w:pPr>
            <w:r w:rsidRPr="00A17139">
              <w:rPr>
                <w:rFonts w:eastAsiaTheme="minorEastAsia" w:cs="Times New Roman"/>
                <w:b/>
                <w:lang w:val="en-GB"/>
              </w:rPr>
              <w:t>Technology</w:t>
            </w:r>
          </w:p>
          <w:p w14:paraId="74466981" w14:textId="02CCE1D4" w:rsidR="005F6B73" w:rsidRPr="00C570AF" w:rsidRDefault="005F6B73" w:rsidP="005F6B73">
            <w:pPr>
              <w:rPr>
                <w:lang w:val="en-GB"/>
              </w:rPr>
            </w:pPr>
            <w:r w:rsidRPr="00B97D6F">
              <w:rPr>
                <w:lang w:val="en-GB"/>
              </w:rPr>
              <w:t xml:space="preserve">This module allows students to engage in technology as they create solutions and design </w:t>
            </w:r>
            <w:r w:rsidRPr="00C570AF">
              <w:rPr>
                <w:lang w:val="en-GB"/>
              </w:rPr>
              <w:t>an engaging and informative</w:t>
            </w:r>
            <w:r w:rsidRPr="00B97D6F">
              <w:rPr>
                <w:lang w:val="en-GB"/>
              </w:rPr>
              <w:t xml:space="preserve"> game.</w:t>
            </w:r>
            <w:r w:rsidRPr="00C570AF">
              <w:rPr>
                <w:lang w:val="en-GB"/>
              </w:rPr>
              <w:t xml:space="preserve"> </w:t>
            </w:r>
            <w:r w:rsidRPr="00832461">
              <w:rPr>
                <w:lang w:val="en-GB"/>
              </w:rPr>
              <w:t>S</w:t>
            </w:r>
            <w:r w:rsidRPr="00C570AF">
              <w:rPr>
                <w:lang w:val="en-GB"/>
              </w:rPr>
              <w:t>tudents investigate, design, produce, evaluate and collaborate effectively</w:t>
            </w:r>
            <w:r>
              <w:rPr>
                <w:lang w:val="en-GB"/>
              </w:rPr>
              <w:t xml:space="preserve"> in developing their game</w:t>
            </w:r>
            <w:r w:rsidRPr="00C570AF">
              <w:rPr>
                <w:lang w:val="en-GB"/>
              </w:rPr>
              <w:t xml:space="preserve"> </w:t>
            </w:r>
            <w:r w:rsidRPr="00C54652">
              <w:rPr>
                <w:lang w:val="en-AU"/>
              </w:rPr>
              <w:t>(</w:t>
            </w:r>
            <w:r w:rsidRPr="00061DB0">
              <w:rPr>
                <w:i/>
                <w:color w:val="2E74B5" w:themeColor="accent1" w:themeShade="BF"/>
                <w:lang w:val="en-GB"/>
              </w:rPr>
              <w:t>WATPPS26</w:t>
            </w:r>
            <w:r w:rsidR="00061DB0" w:rsidRPr="00061DB0">
              <w:rPr>
                <w:i/>
                <w:color w:val="2E74B5" w:themeColor="accent1" w:themeShade="BF"/>
                <w:lang w:val="en-GB"/>
              </w:rPr>
              <w:t>: Work independently, or collaboratively when required, to plan, create and communicate ideas and </w:t>
            </w:r>
            <w:hyperlink r:id="rId18" w:tooltip="Display the glossary entry for information" w:history="1">
              <w:r w:rsidR="00061DB0" w:rsidRPr="00061DB0">
                <w:rPr>
                  <w:i/>
                  <w:color w:val="2E74B5" w:themeColor="accent1" w:themeShade="BF"/>
                  <w:lang w:val="en-GB"/>
                </w:rPr>
                <w:t>information</w:t>
              </w:r>
            </w:hyperlink>
            <w:r w:rsidR="00061DB0" w:rsidRPr="00061DB0">
              <w:rPr>
                <w:i/>
                <w:color w:val="2E74B5" w:themeColor="accent1" w:themeShade="BF"/>
                <w:lang w:val="en-GB"/>
              </w:rPr>
              <w:t> for solutions</w:t>
            </w:r>
            <w:r w:rsidRPr="00061DB0">
              <w:rPr>
                <w:i/>
                <w:color w:val="2E74B5" w:themeColor="accent1" w:themeShade="BF"/>
                <w:lang w:val="en-GB"/>
              </w:rPr>
              <w:t>, WATPPS23</w:t>
            </w:r>
            <w:r w:rsidR="00061DB0" w:rsidRPr="00061DB0">
              <w:rPr>
                <w:i/>
                <w:color w:val="2E74B5" w:themeColor="accent1" w:themeShade="BF"/>
                <w:lang w:val="en-GB"/>
              </w:rPr>
              <w:t xml:space="preserve">: Develop and communicate design ideas and decisions using annotated drawings and appropriate technical terms AND </w:t>
            </w:r>
            <w:r w:rsidRPr="00061DB0">
              <w:rPr>
                <w:i/>
                <w:color w:val="2E74B5" w:themeColor="accent1" w:themeShade="BF"/>
                <w:lang w:val="en-GB"/>
              </w:rPr>
              <w:t>WATPPS25</w:t>
            </w:r>
            <w:r w:rsidR="00061DB0" w:rsidRPr="00061DB0">
              <w:rPr>
                <w:i/>
                <w:color w:val="2E74B5" w:themeColor="accent1" w:themeShade="BF"/>
                <w:lang w:val="en-GB"/>
              </w:rPr>
              <w:t>: Use criteria to evaluate and justify simple design processes and solutions</w:t>
            </w:r>
            <w:r w:rsidRPr="00C54652">
              <w:rPr>
                <w:lang w:val="en-AU"/>
              </w:rPr>
              <w:t>)</w:t>
            </w:r>
            <w:r>
              <w:rPr>
                <w:lang w:val="en-AU"/>
              </w:rPr>
              <w:t>.</w:t>
            </w:r>
          </w:p>
          <w:p w14:paraId="4C4A695B" w14:textId="09003532" w:rsidR="005F6B73" w:rsidRPr="00C570AF" w:rsidRDefault="005F6B73" w:rsidP="005F6B73">
            <w:pPr>
              <w:rPr>
                <w:lang w:val="en-GB"/>
              </w:rPr>
            </w:pPr>
            <w:r w:rsidRPr="00C570AF">
              <w:rPr>
                <w:lang w:val="en-GB"/>
              </w:rPr>
              <w:t xml:space="preserve">Students engage </w:t>
            </w:r>
            <w:r>
              <w:rPr>
                <w:lang w:val="en-GB"/>
              </w:rPr>
              <w:t>in</w:t>
            </w:r>
            <w:r w:rsidRPr="00C570AF">
              <w:rPr>
                <w:lang w:val="en-GB"/>
              </w:rPr>
              <w:t xml:space="preserve"> computational thinking </w:t>
            </w:r>
            <w:r>
              <w:rPr>
                <w:lang w:val="en-GB"/>
              </w:rPr>
              <w:t>when developing</w:t>
            </w:r>
            <w:r w:rsidRPr="00C570AF">
              <w:rPr>
                <w:lang w:val="en-GB"/>
              </w:rPr>
              <w:t xml:space="preserve"> algorithms that </w:t>
            </w:r>
            <w:r>
              <w:rPr>
                <w:lang w:val="en-GB"/>
              </w:rPr>
              <w:t>use</w:t>
            </w:r>
            <w:r w:rsidRPr="00C570AF">
              <w:rPr>
                <w:lang w:val="en-GB"/>
              </w:rPr>
              <w:t xml:space="preserve"> branching to develop their product </w:t>
            </w:r>
            <w:r w:rsidRPr="00C570AF">
              <w:rPr>
                <w:lang w:val="en-AU"/>
              </w:rPr>
              <w:t>(</w:t>
            </w:r>
            <w:r w:rsidRPr="00061DB0">
              <w:rPr>
                <w:i/>
                <w:color w:val="2E74B5" w:themeColor="accent1" w:themeShade="BF"/>
                <w:lang w:val="en-GB"/>
              </w:rPr>
              <w:t>ACTDIP011</w:t>
            </w:r>
            <w:r w:rsidR="005C5EBD" w:rsidRPr="00061DB0">
              <w:rPr>
                <w:i/>
                <w:color w:val="2E74B5" w:themeColor="accent1" w:themeShade="BF"/>
                <w:lang w:val="en-GB"/>
              </w:rPr>
              <w:t xml:space="preserve">: Use simple </w:t>
            </w:r>
            <w:hyperlink r:id="rId19" w:history="1">
              <w:r w:rsidR="005C5EBD" w:rsidRPr="00061DB0">
                <w:rPr>
                  <w:i/>
                  <w:color w:val="2E74B5" w:themeColor="accent1" w:themeShade="BF"/>
                  <w:lang w:val="en-GB"/>
                </w:rPr>
                <w:t>visual programming</w:t>
              </w:r>
            </w:hyperlink>
            <w:r w:rsidR="005C5EBD" w:rsidRPr="00061DB0">
              <w:rPr>
                <w:i/>
                <w:color w:val="2E74B5" w:themeColor="accent1" w:themeShade="BF"/>
                <w:lang w:val="en-GB"/>
              </w:rPr>
              <w:t xml:space="preserve"> environments that include a sequence of steps (algorithm) involving decisions made by the user (branching)</w:t>
            </w:r>
            <w:r w:rsidRPr="00C570AF">
              <w:rPr>
                <w:lang w:val="en-AU"/>
              </w:rPr>
              <w:t>)</w:t>
            </w:r>
            <w:r w:rsidRPr="00C570AF">
              <w:rPr>
                <w:lang w:val="en-GB"/>
              </w:rPr>
              <w:t xml:space="preserve">. There </w:t>
            </w:r>
            <w:r>
              <w:rPr>
                <w:lang w:val="en-GB"/>
              </w:rPr>
              <w:t>are</w:t>
            </w:r>
            <w:r w:rsidRPr="00C570AF">
              <w:rPr>
                <w:lang w:val="en-GB"/>
              </w:rPr>
              <w:t xml:space="preserve"> opportunities for students to engage in coding using software and peripheral devices.</w:t>
            </w:r>
          </w:p>
          <w:p w14:paraId="5DB8ACB0" w14:textId="680574F6" w:rsidR="005F6B73" w:rsidRDefault="005F6B73" w:rsidP="005F6B73">
            <w:pPr>
              <w:rPr>
                <w:lang w:val="en-AU"/>
              </w:rPr>
            </w:pPr>
            <w:r>
              <w:rPr>
                <w:lang w:val="en-AU"/>
              </w:rPr>
              <w:t xml:space="preserve">The </w:t>
            </w:r>
            <w:hyperlink w:anchor="_Appendix_4:_Design" w:history="1">
              <w:r w:rsidRPr="00A31D72">
                <w:rPr>
                  <w:rStyle w:val="Hyperlink"/>
                  <w:lang w:val="en-AU"/>
                </w:rPr>
                <w:t>Design process guide</w:t>
              </w:r>
            </w:hyperlink>
            <w:r>
              <w:rPr>
                <w:lang w:val="en-AU"/>
              </w:rPr>
              <w:t xml:space="preserve"> is included as a resource to </w:t>
            </w:r>
            <w:r w:rsidR="00E86145">
              <w:rPr>
                <w:lang w:val="en-AU"/>
              </w:rPr>
              <w:t>aid</w:t>
            </w:r>
            <w:r>
              <w:rPr>
                <w:lang w:val="en-AU"/>
              </w:rPr>
              <w:t xml:space="preserve"> teachers in understanding the complete design process as develo</w:t>
            </w:r>
            <w:r w:rsidR="004471BF">
              <w:rPr>
                <w:lang w:val="en-AU"/>
              </w:rPr>
              <w:t>ped in the Technologies curriculum</w:t>
            </w:r>
            <w:r>
              <w:rPr>
                <w:lang w:val="en-AU"/>
              </w:rPr>
              <w:t>.</w:t>
            </w:r>
          </w:p>
          <w:p w14:paraId="74D8939C" w14:textId="33A3CDC2" w:rsidR="00A17139" w:rsidRPr="00A17139" w:rsidRDefault="00A17139" w:rsidP="005F6B73">
            <w:pPr>
              <w:spacing w:before="240"/>
              <w:rPr>
                <w:rFonts w:eastAsiaTheme="minorEastAsia" w:cs="Times New Roman"/>
                <w:b/>
                <w:lang w:val="en-GB"/>
              </w:rPr>
            </w:pPr>
            <w:r w:rsidRPr="00A17139">
              <w:rPr>
                <w:rFonts w:eastAsiaTheme="minorEastAsia" w:cs="Times New Roman"/>
                <w:b/>
                <w:lang w:val="en-GB"/>
              </w:rPr>
              <w:t>Mathematics</w:t>
            </w:r>
          </w:p>
          <w:p w14:paraId="1F8DCF98" w14:textId="3465023C" w:rsidR="00F40BEB" w:rsidRDefault="005F6B73" w:rsidP="00F40BEB">
            <w:pPr>
              <w:rPr>
                <w:lang w:val="en-GB"/>
              </w:rPr>
            </w:pPr>
            <w:r>
              <w:rPr>
                <w:lang w:val="en-GB"/>
              </w:rPr>
              <w:t xml:space="preserve">When developing a </w:t>
            </w:r>
            <w:r w:rsidRPr="00C570AF">
              <w:rPr>
                <w:lang w:val="en-GB"/>
              </w:rPr>
              <w:t>design brief for the</w:t>
            </w:r>
            <w:r w:rsidR="00516EE4">
              <w:rPr>
                <w:lang w:val="en-GB"/>
              </w:rPr>
              <w:t>ir</w:t>
            </w:r>
            <w:r w:rsidRPr="00C570AF">
              <w:rPr>
                <w:lang w:val="en-GB"/>
              </w:rPr>
              <w:t xml:space="preserve"> game, students engage in mathematics </w:t>
            </w:r>
            <w:r>
              <w:rPr>
                <w:lang w:val="en-GB"/>
              </w:rPr>
              <w:t>as they collect, represent and analyse</w:t>
            </w:r>
            <w:r w:rsidRPr="00C570AF">
              <w:rPr>
                <w:lang w:val="en-GB"/>
              </w:rPr>
              <w:t xml:space="preserve"> data </w:t>
            </w:r>
            <w:r w:rsidRPr="004471BF">
              <w:rPr>
                <w:lang w:val="en-GB"/>
              </w:rPr>
              <w:t>(</w:t>
            </w:r>
            <w:r w:rsidRPr="00F40BEB">
              <w:rPr>
                <w:i/>
                <w:color w:val="2E74B5" w:themeColor="accent1" w:themeShade="BF"/>
                <w:lang w:val="en-GB"/>
              </w:rPr>
              <w:t>ACMSP095</w:t>
            </w:r>
            <w:r w:rsidR="00F40BEB" w:rsidRPr="00F40BEB">
              <w:rPr>
                <w:i/>
                <w:color w:val="2E74B5" w:themeColor="accent1" w:themeShade="BF"/>
                <w:lang w:val="en-GB"/>
              </w:rPr>
              <w:t>:</w:t>
            </w:r>
            <w:r w:rsidR="00F40BEB" w:rsidRPr="00F40BEB">
              <w:rPr>
                <w:rFonts w:cs="Helvetica"/>
                <w:i/>
                <w:color w:val="2E74B5" w:themeColor="accent1" w:themeShade="BF"/>
                <w:lang w:val="en"/>
              </w:rPr>
              <w:t xml:space="preserve"> Select and trial methods for data collection, including survey questions and recording sheets</w:t>
            </w:r>
            <w:r w:rsidRPr="004471BF">
              <w:rPr>
                <w:lang w:val="en-GB"/>
              </w:rPr>
              <w:t>)</w:t>
            </w:r>
            <w:r>
              <w:rPr>
                <w:lang w:val="en-GB"/>
              </w:rPr>
              <w:t>. They develop surveys and</w:t>
            </w:r>
            <w:r w:rsidRPr="00C570AF">
              <w:rPr>
                <w:lang w:val="en-GB"/>
              </w:rPr>
              <w:t xml:space="preserve"> construct data displays that provide </w:t>
            </w:r>
            <w:r w:rsidR="00516EE4">
              <w:rPr>
                <w:lang w:val="en-GB"/>
              </w:rPr>
              <w:t xml:space="preserve">tabular and </w:t>
            </w:r>
            <w:r w:rsidRPr="00C570AF">
              <w:rPr>
                <w:lang w:val="en-GB"/>
              </w:rPr>
              <w:t>graphic</w:t>
            </w:r>
            <w:r>
              <w:rPr>
                <w:lang w:val="en-GB"/>
              </w:rPr>
              <w:t>al</w:t>
            </w:r>
            <w:r w:rsidRPr="00C570AF">
              <w:rPr>
                <w:lang w:val="en-GB"/>
              </w:rPr>
              <w:t xml:space="preserve"> represen</w:t>
            </w:r>
            <w:r>
              <w:rPr>
                <w:lang w:val="en-GB"/>
              </w:rPr>
              <w:t xml:space="preserve">tations of </w:t>
            </w:r>
            <w:r w:rsidR="00516EE4">
              <w:rPr>
                <w:lang w:val="en-GB"/>
              </w:rPr>
              <w:t>game features</w:t>
            </w:r>
            <w:r w:rsidRPr="004471BF">
              <w:rPr>
                <w:lang w:val="en-GB"/>
              </w:rPr>
              <w:t xml:space="preserve"> (</w:t>
            </w:r>
            <w:r w:rsidRPr="00F40BEB">
              <w:rPr>
                <w:i/>
                <w:color w:val="2E74B5" w:themeColor="accent1" w:themeShade="BF"/>
                <w:lang w:val="en-GB"/>
              </w:rPr>
              <w:t>ACMSP096</w:t>
            </w:r>
            <w:r w:rsidR="00F40BEB" w:rsidRPr="00F40BEB">
              <w:rPr>
                <w:i/>
                <w:color w:val="2E74B5" w:themeColor="accent1" w:themeShade="BF"/>
                <w:lang w:val="en-GB"/>
              </w:rPr>
              <w:t>:</w:t>
            </w:r>
            <w:r w:rsidR="00F40BEB" w:rsidRPr="00F40BEB">
              <w:rPr>
                <w:i/>
                <w:color w:val="2E74B5" w:themeColor="accent1" w:themeShade="BF"/>
              </w:rPr>
              <w:t xml:space="preserve"> Construct suitable data displays, with and without the use of digital technologies, from given or collected data. Include tables, column graphs and picture graphs where one picture can represent many data values</w:t>
            </w:r>
            <w:r w:rsidRPr="004471BF">
              <w:rPr>
                <w:lang w:val="en-GB"/>
              </w:rPr>
              <w:t>).</w:t>
            </w:r>
            <w:r w:rsidR="00CA5320" w:rsidRPr="004471BF">
              <w:rPr>
                <w:lang w:val="en-GB"/>
              </w:rPr>
              <w:t xml:space="preserve"> When comparing their</w:t>
            </w:r>
            <w:r w:rsidR="00516EE4" w:rsidRPr="004471BF">
              <w:rPr>
                <w:lang w:val="en-GB"/>
              </w:rPr>
              <w:t xml:space="preserve"> data from their</w:t>
            </w:r>
            <w:r w:rsidR="00CA5320" w:rsidRPr="004471BF">
              <w:rPr>
                <w:lang w:val="en-GB"/>
              </w:rPr>
              <w:t xml:space="preserve"> </w:t>
            </w:r>
            <w:r w:rsidR="00516EE4" w:rsidRPr="004471BF">
              <w:rPr>
                <w:lang w:val="en-GB"/>
              </w:rPr>
              <w:t>investigations</w:t>
            </w:r>
            <w:r w:rsidR="00CA5320" w:rsidRPr="004471BF">
              <w:rPr>
                <w:lang w:val="en-GB"/>
              </w:rPr>
              <w:t xml:space="preserve"> of plants and bee activity they will be </w:t>
            </w:r>
            <w:r w:rsidR="00516EE4" w:rsidRPr="004471BF">
              <w:rPr>
                <w:lang w:val="en-GB"/>
              </w:rPr>
              <w:t>exposed to</w:t>
            </w:r>
            <w:r w:rsidR="002C59F9" w:rsidRPr="004471BF">
              <w:rPr>
                <w:lang w:val="en-GB"/>
              </w:rPr>
              <w:t xml:space="preserve"> equivalent fractions used in contexts </w:t>
            </w:r>
            <w:hyperlink r:id="rId20" w:tgtFrame="_blank" w:history="1">
              <w:r w:rsidR="002C59F9" w:rsidRPr="004471BF">
                <w:rPr>
                  <w:lang w:val="en-GB"/>
                </w:rPr>
                <w:t>(</w:t>
              </w:r>
              <w:r w:rsidR="002C59F9" w:rsidRPr="00F40BEB">
                <w:rPr>
                  <w:i/>
                  <w:color w:val="2E74B5" w:themeColor="accent1" w:themeShade="BF"/>
                  <w:lang w:val="en-GB"/>
                </w:rPr>
                <w:t>ACMNA077</w:t>
              </w:r>
              <w:r w:rsidR="00F40BEB" w:rsidRPr="00F40BEB">
                <w:rPr>
                  <w:i/>
                  <w:color w:val="2E74B5" w:themeColor="accent1" w:themeShade="BF"/>
                  <w:lang w:val="en-GB"/>
                </w:rPr>
                <w:t>:</w:t>
              </w:r>
              <w:r w:rsidR="00F40BEB" w:rsidRPr="00F40BEB">
                <w:rPr>
                  <w:rFonts w:cstheme="minorHAnsi"/>
                  <w:i/>
                  <w:color w:val="2E74B5" w:themeColor="accent1" w:themeShade="BF"/>
                </w:rPr>
                <w:t xml:space="preserve"> Investigate equivalent fractions used in contexts</w:t>
              </w:r>
              <w:r w:rsidR="002C59F9" w:rsidRPr="004471BF">
                <w:rPr>
                  <w:lang w:val="en-GB"/>
                </w:rPr>
                <w:t>)</w:t>
              </w:r>
            </w:hyperlink>
            <w:r w:rsidR="00CA5320" w:rsidRPr="004471BF">
              <w:rPr>
                <w:lang w:val="en-GB"/>
              </w:rPr>
              <w:t>. They will be introduced to the idea of using percentages to compare fractions</w:t>
            </w:r>
            <w:r w:rsidR="00516EE4" w:rsidRPr="004471BF">
              <w:rPr>
                <w:lang w:val="en-GB"/>
              </w:rPr>
              <w:t xml:space="preserve"> as foundation for learning in later years</w:t>
            </w:r>
            <w:r w:rsidR="00CA5320" w:rsidRPr="004471BF">
              <w:rPr>
                <w:lang w:val="en-GB"/>
              </w:rPr>
              <w:t>.</w:t>
            </w:r>
          </w:p>
          <w:p w14:paraId="4F904DE4" w14:textId="77777777" w:rsidR="004C52FA" w:rsidRDefault="004C52FA" w:rsidP="00F40BEB">
            <w:pPr>
              <w:rPr>
                <w:lang w:val="en-GB"/>
              </w:rPr>
            </w:pPr>
          </w:p>
          <w:p w14:paraId="59411060" w14:textId="230D4803" w:rsidR="004C52FA" w:rsidRPr="00CA5320" w:rsidRDefault="004C52FA" w:rsidP="00F40BEB">
            <w:pPr>
              <w:rPr>
                <w:lang w:val="en-AU"/>
              </w:rPr>
            </w:pPr>
          </w:p>
        </w:tc>
      </w:tr>
      <w:tr w:rsidR="00A17139" w14:paraId="7EB11219" w14:textId="77777777" w:rsidTr="00E54F28">
        <w:tc>
          <w:tcPr>
            <w:tcW w:w="9016" w:type="dxa"/>
          </w:tcPr>
          <w:p w14:paraId="6A103D72" w14:textId="10CBBDB4" w:rsidR="00A17139" w:rsidRPr="00356052" w:rsidRDefault="00A17139" w:rsidP="00A17139">
            <w:pPr>
              <w:spacing w:before="240"/>
              <w:rPr>
                <w:b/>
                <w:lang w:val="en-GB"/>
              </w:rPr>
            </w:pPr>
            <w:r w:rsidRPr="00356052">
              <w:rPr>
                <w:b/>
                <w:lang w:val="en-GB"/>
              </w:rPr>
              <w:lastRenderedPageBreak/>
              <w:t>General capabilities</w:t>
            </w:r>
            <w:r w:rsidRPr="00D93326">
              <w:rPr>
                <w:lang w:val="en-GB"/>
              </w:rPr>
              <w:t xml:space="preserve"> </w:t>
            </w:r>
          </w:p>
          <w:p w14:paraId="0C121BB4" w14:textId="383EF542" w:rsidR="00A17139" w:rsidRPr="00F624BA" w:rsidRDefault="00A17139" w:rsidP="00A17139">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 xml:space="preserve">engage </w:t>
            </w:r>
            <w:r w:rsidRPr="00A17139">
              <w:rPr>
                <w:rFonts w:cstheme="minorHAnsi"/>
                <w:lang w:val="en-GB"/>
              </w:rPr>
              <w:t xml:space="preserve">with </w:t>
            </w:r>
            <w:r w:rsidR="00B667FF">
              <w:rPr>
                <w:rFonts w:cstheme="minorHAnsi"/>
                <w:lang w:val="en-GB"/>
              </w:rPr>
              <w:t xml:space="preserve">the </w:t>
            </w:r>
            <w:r w:rsidR="00B667FF">
              <w:rPr>
                <w:rFonts w:cstheme="minorHAnsi"/>
                <w:i/>
                <w:lang w:val="en-GB"/>
              </w:rPr>
              <w:t>h</w:t>
            </w:r>
            <w:r w:rsidR="00CB0BBD">
              <w:rPr>
                <w:rFonts w:cstheme="minorHAnsi"/>
                <w:i/>
                <w:lang w:val="en-GB"/>
              </w:rPr>
              <w:t>oney</w:t>
            </w:r>
            <w:r w:rsidR="00B667FF">
              <w:rPr>
                <w:rFonts w:cstheme="minorHAnsi"/>
                <w:i/>
                <w:lang w:val="en-GB"/>
              </w:rPr>
              <w:t xml:space="preserve"> </w:t>
            </w:r>
            <w:proofErr w:type="gramStart"/>
            <w:r w:rsidR="00CB0BBD">
              <w:rPr>
                <w:rFonts w:cstheme="minorHAnsi"/>
                <w:i/>
                <w:lang w:val="en-GB"/>
              </w:rPr>
              <w:t>bees</w:t>
            </w:r>
            <w:proofErr w:type="gramEnd"/>
            <w:r w:rsidR="00B667FF">
              <w:rPr>
                <w:rFonts w:cstheme="minorHAnsi"/>
                <w:i/>
                <w:lang w:val="en-GB"/>
              </w:rPr>
              <w:t xml:space="preserve"> </w:t>
            </w:r>
            <w:r w:rsidR="00B667FF">
              <w:rPr>
                <w:rFonts w:cstheme="minorHAnsi"/>
                <w:lang w:val="en-GB"/>
              </w:rPr>
              <w:t>module</w:t>
            </w:r>
            <w:r w:rsidRPr="00A17139">
              <w:rPr>
                <w:rFonts w:cstheme="minorHAnsi"/>
                <w:lang w:val="en-GB"/>
              </w:rPr>
              <w:t xml:space="preserve">. </w:t>
            </w:r>
            <w:r w:rsidRPr="00E42D13">
              <w:rPr>
                <w:rFonts w:cstheme="minorHAnsi"/>
                <w:lang w:val="en-GB"/>
              </w:rPr>
              <w:t xml:space="preserve">In this module, </w:t>
            </w:r>
            <w:r w:rsidRPr="00F624BA">
              <w:rPr>
                <w:rFonts w:cstheme="minorHAnsi"/>
                <w:lang w:val="en-GB"/>
              </w:rPr>
              <w:t>students:</w:t>
            </w:r>
          </w:p>
          <w:p w14:paraId="2DBD8156" w14:textId="77777777" w:rsidR="00A17139" w:rsidRPr="00F624BA" w:rsidRDefault="00A17139" w:rsidP="00902776">
            <w:pPr>
              <w:widowControl/>
              <w:numPr>
                <w:ilvl w:val="0"/>
                <w:numId w:val="33"/>
              </w:numPr>
              <w:spacing w:after="0"/>
              <w:ind w:left="454" w:hanging="227"/>
              <w:rPr>
                <w:lang w:val="en-GB"/>
              </w:rPr>
            </w:pPr>
            <w:r w:rsidRPr="00F624BA">
              <w:rPr>
                <w:lang w:val="en-GB"/>
              </w:rPr>
              <w:t>Develop problem solving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5A179BE1" w14:textId="61606917" w:rsidR="00A17139" w:rsidRPr="00F624BA" w:rsidRDefault="00A17139" w:rsidP="00902776">
            <w:pPr>
              <w:widowControl/>
              <w:numPr>
                <w:ilvl w:val="0"/>
                <w:numId w:val="33"/>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r w:rsidR="000E752F">
              <w:rPr>
                <w:lang w:val="en-GB"/>
              </w:rPr>
              <w:t xml:space="preserve"> of raising awareness about the importance and plight of the honey</w:t>
            </w:r>
            <w:r w:rsidR="00B667FF">
              <w:rPr>
                <w:lang w:val="en-GB"/>
              </w:rPr>
              <w:t xml:space="preserve"> </w:t>
            </w:r>
            <w:r w:rsidR="000E752F">
              <w:rPr>
                <w:lang w:val="en-GB"/>
              </w:rPr>
              <w:t xml:space="preserve">bee. </w:t>
            </w:r>
          </w:p>
          <w:p w14:paraId="21F6B566" w14:textId="3474A446" w:rsidR="006575E7" w:rsidRPr="00331FE0" w:rsidRDefault="00A17139" w:rsidP="00331FE0">
            <w:pPr>
              <w:pStyle w:val="ListParagraph"/>
              <w:numPr>
                <w:ilvl w:val="3"/>
                <w:numId w:val="35"/>
              </w:numPr>
              <w:spacing w:line="276" w:lineRule="auto"/>
              <w:ind w:left="454" w:hanging="227"/>
              <w:rPr>
                <w:lang w:val="en-AU"/>
              </w:rPr>
            </w:pPr>
            <w:r w:rsidRPr="00331FE0">
              <w:rPr>
                <w:lang w:val="en-AU"/>
              </w:rPr>
              <w:t xml:space="preserve">Utilise personal </w:t>
            </w:r>
            <w:r w:rsidRPr="00F624BA">
              <w:rPr>
                <w:lang w:val="en-AU"/>
              </w:rPr>
              <w:t xml:space="preserve">and social capability as they develop socially cohesive and effective working teams; </w:t>
            </w:r>
            <w:r w:rsidRPr="000E752F">
              <w:rPr>
                <w:lang w:val="en-AU"/>
              </w:rPr>
              <w:t xml:space="preserve">collaborate in generating solutions; adopt group </w:t>
            </w:r>
            <w:r w:rsidRPr="006575E7">
              <w:rPr>
                <w:lang w:val="en-AU"/>
              </w:rPr>
              <w:t>roles; and reflect on their group work capabilities through self and peer evaluation.</w:t>
            </w:r>
          </w:p>
          <w:p w14:paraId="2983DC07" w14:textId="06BBE423" w:rsidR="00902776" w:rsidRPr="00331FE0" w:rsidRDefault="00A17139" w:rsidP="00331FE0">
            <w:pPr>
              <w:pStyle w:val="ListParagraph"/>
              <w:numPr>
                <w:ilvl w:val="3"/>
                <w:numId w:val="35"/>
              </w:numPr>
              <w:spacing w:line="276" w:lineRule="auto"/>
              <w:ind w:left="454" w:hanging="227"/>
              <w:rPr>
                <w:lang w:val="en-AU"/>
              </w:rPr>
            </w:pPr>
            <w:r w:rsidRPr="00331FE0">
              <w:rPr>
                <w:lang w:val="en-AU"/>
              </w:rPr>
              <w:t xml:space="preserve">Utilise </w:t>
            </w:r>
            <w:r w:rsidR="005F6B73">
              <w:rPr>
                <w:lang w:val="en-AU"/>
              </w:rPr>
              <w:t>a range of literacies and i</w:t>
            </w:r>
            <w:r w:rsidRPr="00F624BA">
              <w:rPr>
                <w:lang w:val="en-AU"/>
              </w:rPr>
              <w:t xml:space="preserve">nformation and communication technologies capabilities as they collate records of work completed throughout the module in a journal; </w:t>
            </w:r>
            <w:r w:rsidR="00835FB9">
              <w:rPr>
                <w:lang w:val="en-AU"/>
              </w:rPr>
              <w:t xml:space="preserve">and </w:t>
            </w:r>
            <w:r w:rsidRPr="00F624BA">
              <w:rPr>
                <w:lang w:val="en-AU"/>
              </w:rPr>
              <w:t xml:space="preserve">represent and communicate their solutions to an audience using digital technologies </w:t>
            </w:r>
            <w:r w:rsidR="00B667FF" w:rsidRPr="00331FE0">
              <w:t>(</w:t>
            </w:r>
            <w:r w:rsidRPr="00331FE0">
              <w:t>Activity 4</w:t>
            </w:r>
            <w:r w:rsidR="00B667FF" w:rsidRPr="00331FE0">
              <w:t>)</w:t>
            </w:r>
            <w:r w:rsidRPr="00331FE0">
              <w:t>.</w:t>
            </w:r>
          </w:p>
          <w:p w14:paraId="6E6DA071" w14:textId="7223266B" w:rsidR="00841FBE" w:rsidRPr="005F6B73" w:rsidRDefault="00A17139" w:rsidP="004C52FA">
            <w:pPr>
              <w:pStyle w:val="ListParagraph"/>
              <w:numPr>
                <w:ilvl w:val="3"/>
                <w:numId w:val="35"/>
              </w:numPr>
              <w:spacing w:after="120" w:line="276" w:lineRule="auto"/>
              <w:ind w:left="454" w:hanging="227"/>
            </w:pPr>
            <w:r w:rsidRPr="00F624BA">
              <w:rPr>
                <w:lang w:val="en-AU"/>
              </w:rPr>
              <w:t xml:space="preserve">Communicate and, using evidence, justify their group’s design to </w:t>
            </w:r>
            <w:r w:rsidR="000E752F" w:rsidRPr="000E752F">
              <w:rPr>
                <w:lang w:val="en-AU"/>
              </w:rPr>
              <w:t>an audience beyond the classroom.</w:t>
            </w:r>
          </w:p>
        </w:tc>
      </w:tr>
    </w:tbl>
    <w:p w14:paraId="33F269F2" w14:textId="77777777" w:rsidR="004C52FA" w:rsidRDefault="004C52FA">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0E752F" w14:paraId="4F0A8998" w14:textId="77777777" w:rsidTr="00E54F28">
        <w:tc>
          <w:tcPr>
            <w:tcW w:w="9016" w:type="dxa"/>
          </w:tcPr>
          <w:p w14:paraId="624D7784" w14:textId="20E2B2CF" w:rsidR="000E752F" w:rsidRPr="00B2183D" w:rsidRDefault="000E752F" w:rsidP="000E752F">
            <w:pPr>
              <w:spacing w:before="240"/>
              <w:rPr>
                <w:rFonts w:asciiTheme="minorHAnsi" w:hAnsiTheme="minorHAnsi"/>
                <w:b/>
              </w:rPr>
            </w:pPr>
            <w:r w:rsidRPr="00B2183D">
              <w:rPr>
                <w:b/>
              </w:rPr>
              <w:lastRenderedPageBreak/>
              <w:t>What are the pedagogical principles of the STEM learning modules?</w:t>
            </w:r>
          </w:p>
          <w:p w14:paraId="50EEE0FD" w14:textId="77777777" w:rsidR="000E752F" w:rsidRPr="00B2183D" w:rsidRDefault="000E752F" w:rsidP="000E752F">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773A222C" w14:textId="77777777" w:rsidR="000E752F" w:rsidRPr="00D93326" w:rsidRDefault="000E752F" w:rsidP="000E752F">
            <w:pPr>
              <w:rPr>
                <w:lang w:val="en-AU"/>
              </w:rPr>
            </w:pPr>
            <w:r w:rsidRPr="00D93326">
              <w:rPr>
                <w:lang w:val="en-AU"/>
              </w:rPr>
              <w:t>The design of the modules is based on four pedagogical principles:</w:t>
            </w:r>
          </w:p>
          <w:p w14:paraId="0C3DF124" w14:textId="77777777" w:rsidR="000E752F" w:rsidRPr="00F32002" w:rsidRDefault="000E752F" w:rsidP="000E752F">
            <w:pPr>
              <w:widowControl/>
              <w:numPr>
                <w:ilvl w:val="0"/>
                <w:numId w:val="34"/>
              </w:numPr>
              <w:autoSpaceDE w:val="0"/>
              <w:autoSpaceDN w:val="0"/>
              <w:adjustRightInd w:val="0"/>
              <w:spacing w:after="0"/>
              <w:ind w:left="454" w:hanging="227"/>
              <w:rPr>
                <w:b/>
                <w:lang w:val="en-AU"/>
              </w:rPr>
            </w:pPr>
            <w:r w:rsidRPr="00F32002">
              <w:rPr>
                <w:b/>
              </w:rPr>
              <w:t>Problem-based learning</w:t>
            </w:r>
          </w:p>
          <w:p w14:paraId="3F58AEFF" w14:textId="5A10B761" w:rsidR="000E752F" w:rsidRPr="00D93326" w:rsidRDefault="000E752F" w:rsidP="000E752F">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483E39F6"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Developing higher order thinking</w:t>
            </w:r>
          </w:p>
          <w:p w14:paraId="16427D98" w14:textId="77777777" w:rsidR="000E752F" w:rsidRPr="00D93326" w:rsidRDefault="000E752F" w:rsidP="000E752F">
            <w:pPr>
              <w:widowControl/>
              <w:ind w:left="454"/>
              <w:contextualSpacing/>
              <w:rPr>
                <w:lang w:val="en-AU"/>
              </w:rPr>
            </w:pPr>
            <w:r w:rsidRPr="00D93326">
              <w:rPr>
                <w:rFonts w:cstheme="minorHAnsi"/>
                <w:noProof/>
                <w:lang w:eastAsia="en-AU"/>
              </w:rPr>
              <w:drawing>
                <wp:anchor distT="0" distB="0" distL="114300" distR="114300" simplePos="0" relativeHeight="252185600" behindDoc="0" locked="0" layoutInCell="1" allowOverlap="1" wp14:anchorId="4E91CD41" wp14:editId="5C2B0641">
                  <wp:simplePos x="0" y="0"/>
                  <wp:positionH relativeFrom="margin">
                    <wp:align>right</wp:align>
                  </wp:positionH>
                  <wp:positionV relativeFrom="paragraph">
                    <wp:posOffset>43180</wp:posOffset>
                  </wp:positionV>
                  <wp:extent cx="504000" cy="504000"/>
                  <wp:effectExtent l="0" t="0" r="0" b="0"/>
                  <wp:wrapSquare wrapText="bothSides"/>
                  <wp:docPr id="236" name="Picture 236" descr="Questioning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0FD8E0ED"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Collaborative learning</w:t>
            </w:r>
          </w:p>
          <w:p w14:paraId="0E399A20" w14:textId="77777777" w:rsidR="000E752F" w:rsidRPr="00D93326" w:rsidRDefault="000E752F" w:rsidP="000E752F">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52DA6FAD" w14:textId="77777777" w:rsidR="000E752F" w:rsidRPr="00F32002" w:rsidRDefault="000E752F" w:rsidP="000E752F">
            <w:pPr>
              <w:widowControl/>
              <w:numPr>
                <w:ilvl w:val="0"/>
                <w:numId w:val="34"/>
              </w:numPr>
              <w:autoSpaceDE w:val="0"/>
              <w:autoSpaceDN w:val="0"/>
              <w:adjustRightInd w:val="0"/>
              <w:spacing w:before="240" w:after="0"/>
              <w:ind w:left="454" w:hanging="227"/>
              <w:rPr>
                <w:b/>
                <w:lang w:val="en-AU"/>
              </w:rPr>
            </w:pPr>
            <w:r w:rsidRPr="00F32002">
              <w:rPr>
                <w:b/>
              </w:rPr>
              <w:t>Reflective practice</w:t>
            </w:r>
          </w:p>
          <w:p w14:paraId="20FB2694" w14:textId="0F294998" w:rsidR="000E752F" w:rsidRPr="00D93326" w:rsidRDefault="000E752F" w:rsidP="000E752F">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Pr>
                <w:lang w:val="en-AU"/>
              </w:rPr>
              <w:t>t</w:t>
            </w:r>
            <w:r w:rsidRPr="00D93326">
              <w:rPr>
                <w:lang w:val="en-AU"/>
              </w:rPr>
              <w:t xml:space="preserve">. Information that can support teachers with </w:t>
            </w:r>
            <w:r w:rsidR="00B667FF" w:rsidRPr="00D93326">
              <w:rPr>
                <w:lang w:val="en-AU"/>
              </w:rPr>
              <w:t>journaling</w:t>
            </w:r>
            <w:r w:rsidRPr="00D93326">
              <w:rPr>
                <w:lang w:val="en-AU"/>
              </w:rPr>
              <w:t xml:space="preserve"> is included in the resource sheets.</w:t>
            </w:r>
          </w:p>
          <w:p w14:paraId="482BAFF8" w14:textId="5E03B05D" w:rsidR="000E752F" w:rsidRPr="00356052" w:rsidRDefault="000E752F" w:rsidP="000E752F">
            <w:pPr>
              <w:spacing w:before="240"/>
              <w:rPr>
                <w:b/>
                <w:lang w:val="en-GB"/>
              </w:rPr>
            </w:pPr>
            <w:r w:rsidRPr="00731984">
              <w:t xml:space="preserve">These pedagogical principles can be explored further in the STEM Learning Project online professional learning modules </w:t>
            </w:r>
            <w:r>
              <w:t>located in Connect Resources</w:t>
            </w:r>
            <w:r w:rsidRPr="00731984">
              <w:t>.</w:t>
            </w:r>
          </w:p>
        </w:tc>
      </w:tr>
    </w:tbl>
    <w:p w14:paraId="6F486E00" w14:textId="36B35E4F" w:rsidR="002B54C0" w:rsidRDefault="000256E5" w:rsidP="00DD1010">
      <w:pPr>
        <w:pStyle w:val="Heading1"/>
        <w:spacing w:before="120" w:after="240"/>
      </w:pPr>
      <w:bookmarkStart w:id="5" w:name="_Toc39743122"/>
      <w:r>
        <w:lastRenderedPageBreak/>
        <w:t>Activity sequence</w:t>
      </w:r>
      <w:r w:rsidR="00355B45">
        <w:t xml:space="preserve"> and purpose</w:t>
      </w:r>
      <w:bookmarkEnd w:id="5"/>
    </w:p>
    <w:tbl>
      <w:tblPr>
        <w:tblStyle w:val="PlainTable21"/>
        <w:tblW w:w="5000" w:type="pct"/>
        <w:jc w:val="center"/>
        <w:tblLook w:val="04A0" w:firstRow="1" w:lastRow="0" w:firstColumn="1" w:lastColumn="0" w:noHBand="0" w:noVBand="1"/>
      </w:tblPr>
      <w:tblGrid>
        <w:gridCol w:w="3970"/>
        <w:gridCol w:w="5056"/>
      </w:tblGrid>
      <w:tr w:rsidR="000C16C7" w:rsidRPr="00A868B1" w14:paraId="5C6069E1" w14:textId="77777777" w:rsidTr="002B7886">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AA79F9F" w14:textId="417C48ED" w:rsidR="000C16C7" w:rsidRPr="000954F7" w:rsidRDefault="000E752F" w:rsidP="0062573F">
            <w:pPr>
              <w:spacing w:before="60" w:after="60"/>
              <w:rPr>
                <w:rFonts w:cstheme="minorHAnsi"/>
                <w:lang w:val="en-GB"/>
              </w:rPr>
            </w:pPr>
            <w:r w:rsidRPr="001616A6">
              <w:rPr>
                <w:rFonts w:cstheme="minorHAnsi"/>
                <w:noProof/>
                <w:lang w:eastAsia="en-AU"/>
              </w:rPr>
              <w:drawing>
                <wp:anchor distT="0" distB="0" distL="114300" distR="114300" simplePos="0" relativeHeight="252189696" behindDoc="0" locked="0" layoutInCell="1" allowOverlap="1" wp14:anchorId="354FE71B" wp14:editId="799BD735">
                  <wp:simplePos x="0" y="0"/>
                  <wp:positionH relativeFrom="column">
                    <wp:posOffset>1153795</wp:posOffset>
                  </wp:positionH>
                  <wp:positionV relativeFrom="paragraph">
                    <wp:posOffset>42545</wp:posOffset>
                  </wp:positionV>
                  <wp:extent cx="576000" cy="576000"/>
                  <wp:effectExtent l="0" t="0" r="0" b="0"/>
                  <wp:wrapNone/>
                  <wp:docPr id="237" name="Picture 237" descr="Activity 1 Research&#10;&#10;The Activity 1 icon consists of a magnifying glass to represent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6A9C0629">
                  <wp:extent cx="2076450" cy="1476375"/>
                  <wp:effectExtent l="0" t="0" r="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A261E9F" w14:textId="0CD655A8" w:rsidR="000C16C7" w:rsidRPr="000954F7" w:rsidRDefault="000C16C7" w:rsidP="00945D6E">
            <w:pPr>
              <w:spacing w:after="240"/>
              <w:rPr>
                <w:rFonts w:cstheme="minorHAnsi"/>
                <w:lang w:val="en-GB"/>
              </w:rPr>
            </w:pPr>
          </w:p>
        </w:tc>
        <w:tc>
          <w:tcPr>
            <w:tcW w:w="2801" w:type="pct"/>
            <w:tcMar>
              <w:left w:w="85" w:type="dxa"/>
              <w:right w:w="85" w:type="dxa"/>
            </w:tcMar>
            <w:vAlign w:val="center"/>
          </w:tcPr>
          <w:p w14:paraId="21161A62" w14:textId="77777777" w:rsidR="00FD141C" w:rsidRDefault="00FD141C" w:rsidP="00301F33">
            <w:pPr>
              <w:cnfStyle w:val="100000000000" w:firstRow="1" w:lastRow="0" w:firstColumn="0" w:lastColumn="0" w:oddVBand="0" w:evenVBand="0" w:oddHBand="0" w:evenHBand="0" w:firstRowFirstColumn="0" w:firstRowLastColumn="0" w:lastRowFirstColumn="0" w:lastRowLastColumn="0"/>
              <w:rPr>
                <w:rFonts w:cstheme="minorHAnsi"/>
                <w:lang w:val="en-GB"/>
              </w:rPr>
            </w:pPr>
            <w:r>
              <w:rPr>
                <w:rFonts w:cstheme="minorHAnsi"/>
              </w:rPr>
              <w:t>Pollination animation</w:t>
            </w:r>
            <w:r w:rsidRPr="00945D6E">
              <w:rPr>
                <w:rFonts w:cstheme="minorHAnsi"/>
                <w:lang w:val="en-GB"/>
              </w:rPr>
              <w:t xml:space="preserve"> </w:t>
            </w:r>
          </w:p>
          <w:p w14:paraId="722DA6AF" w14:textId="56CEE979" w:rsidR="000C16C7" w:rsidRPr="00331FE0" w:rsidRDefault="002C74D1" w:rsidP="00331FE0">
            <w:pPr>
              <w:widowControl/>
              <w:spacing w:after="240"/>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331FE0">
              <w:rPr>
                <w:b w:val="0"/>
              </w:rPr>
              <w:t>Students build on their prior knowledge of honey bees and the role of bees as pollinators. They represent what they currently know through storyboarding or by using visual programming (coding) software. Students identify the problem of honey bee population decline and understand the impact it has on ecosystems.</w:t>
            </w:r>
          </w:p>
        </w:tc>
      </w:tr>
      <w:tr w:rsidR="000C16C7" w:rsidRPr="00A868B1" w14:paraId="0D61345B" w14:textId="77777777" w:rsidTr="002B788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73759BC" w14:textId="4D2BF7D1" w:rsidR="000C16C7" w:rsidRPr="000954F7" w:rsidRDefault="003D60F2" w:rsidP="00945D6E">
            <w:pPr>
              <w:spacing w:after="240"/>
              <w:rPr>
                <w:rFonts w:cstheme="minorHAnsi"/>
                <w:lang w:val="en-GB"/>
              </w:rPr>
            </w:pPr>
            <w:r>
              <w:rPr>
                <w:noProof/>
                <w:lang w:eastAsia="en-AU"/>
              </w:rPr>
              <w:drawing>
                <wp:anchor distT="0" distB="0" distL="114300" distR="114300" simplePos="0" relativeHeight="252421120" behindDoc="0" locked="0" layoutInCell="1" allowOverlap="1" wp14:anchorId="4D113C86" wp14:editId="7EA5411C">
                  <wp:simplePos x="0" y="0"/>
                  <wp:positionH relativeFrom="column">
                    <wp:posOffset>1003300</wp:posOffset>
                  </wp:positionH>
                  <wp:positionV relativeFrom="paragraph">
                    <wp:posOffset>128270</wp:posOffset>
                  </wp:positionV>
                  <wp:extent cx="1047750" cy="360045"/>
                  <wp:effectExtent l="0" t="0" r="0" b="1905"/>
                  <wp:wrapNone/>
                  <wp:docPr id="19" name="Picture 19"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47750" cy="360045"/>
                          </a:xfrm>
                          <a:prstGeom prst="rect">
                            <a:avLst/>
                          </a:prstGeom>
                          <a:noFill/>
                        </pic:spPr>
                      </pic:pic>
                    </a:graphicData>
                  </a:graphic>
                  <wp14:sizeRelH relativeFrom="page">
                    <wp14:pctWidth>0</wp14:pctWidth>
                  </wp14:sizeRelH>
                  <wp14:sizeRelV relativeFrom="page">
                    <wp14:pctHeight>0</wp14:pctHeight>
                  </wp14:sizeRelV>
                </wp:anchor>
              </w:drawing>
            </w:r>
            <w:r w:rsidRPr="000954F7">
              <w:rPr>
                <w:noProof/>
                <w:lang w:eastAsia="en-AU"/>
              </w:rPr>
              <w:drawing>
                <wp:anchor distT="0" distB="0" distL="114300" distR="114300" simplePos="0" relativeHeight="251611135" behindDoc="0" locked="0" layoutInCell="1" allowOverlap="1" wp14:anchorId="72F6BF95" wp14:editId="24BFD6CB">
                  <wp:simplePos x="0" y="0"/>
                  <wp:positionH relativeFrom="column">
                    <wp:posOffset>25400</wp:posOffset>
                  </wp:positionH>
                  <wp:positionV relativeFrom="paragraph">
                    <wp:posOffset>45085</wp:posOffset>
                  </wp:positionV>
                  <wp:extent cx="2076450" cy="1466850"/>
                  <wp:effectExtent l="0" t="0" r="19050" b="0"/>
                  <wp:wrapSquare wrapText="bothSides"/>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anchor>
              </w:drawing>
            </w:r>
            <w:r w:rsidR="00945D6E" w:rsidRPr="0077503E">
              <w:rPr>
                <w:rFonts w:cstheme="minorHAnsi"/>
                <w:color w:val="FF0000"/>
                <w:lang w:val="en-GB"/>
              </w:rPr>
              <w:t xml:space="preserve"> </w:t>
            </w:r>
          </w:p>
        </w:tc>
        <w:tc>
          <w:tcPr>
            <w:tcW w:w="2801" w:type="pct"/>
            <w:tcMar>
              <w:left w:w="85" w:type="dxa"/>
              <w:right w:w="85" w:type="dxa"/>
            </w:tcMar>
            <w:vAlign w:val="center"/>
          </w:tcPr>
          <w:p w14:paraId="146D0390" w14:textId="77777777" w:rsidR="00FD141C" w:rsidRPr="00FD141C" w:rsidRDefault="00FD141C" w:rsidP="00301F33">
            <w:pPr>
              <w:cnfStyle w:val="000000100000" w:firstRow="0" w:lastRow="0" w:firstColumn="0" w:lastColumn="0" w:oddVBand="0" w:evenVBand="0" w:oddHBand="1" w:evenHBand="0" w:firstRowFirstColumn="0" w:firstRowLastColumn="0" w:lastRowFirstColumn="0" w:lastRowLastColumn="0"/>
              <w:rPr>
                <w:rFonts w:cstheme="minorHAnsi"/>
                <w:b/>
                <w:bCs/>
              </w:rPr>
            </w:pPr>
            <w:r w:rsidRPr="00FD141C">
              <w:rPr>
                <w:rFonts w:cstheme="minorHAnsi"/>
                <w:b/>
                <w:bCs/>
              </w:rPr>
              <w:t xml:space="preserve">Identifying causes, finding solutions </w:t>
            </w:r>
          </w:p>
          <w:p w14:paraId="00A314EE" w14:textId="77777777" w:rsidR="002C74D1" w:rsidRDefault="002C74D1" w:rsidP="002C74D1">
            <w:pPr>
              <w:widowControl/>
              <w:spacing w:after="160"/>
              <w:cnfStyle w:val="000000100000" w:firstRow="0" w:lastRow="0" w:firstColumn="0" w:lastColumn="0" w:oddVBand="0" w:evenVBand="0" w:oddHBand="1" w:evenHBand="0" w:firstRowFirstColumn="0" w:firstRowLastColumn="0" w:lastRowFirstColumn="0" w:lastRowLastColumn="0"/>
              <w:rPr>
                <w:lang w:val="en-GB"/>
              </w:rPr>
            </w:pPr>
            <w:r>
              <w:t xml:space="preserve">Students investigate why honey bee populations are declining. They </w:t>
            </w:r>
            <w:r w:rsidRPr="00A32F34">
              <w:t>work collaboratively to research an</w:t>
            </w:r>
            <w:r>
              <w:t xml:space="preserve">d document causes and </w:t>
            </w:r>
            <w:r>
              <w:rPr>
                <w:lang w:val="en-GB"/>
              </w:rPr>
              <w:t xml:space="preserve">identify potential </w:t>
            </w:r>
            <w:r w:rsidRPr="00F6714A">
              <w:rPr>
                <w:lang w:val="en-GB"/>
              </w:rPr>
              <w:t>solu</w:t>
            </w:r>
            <w:r>
              <w:rPr>
                <w:lang w:val="en-GB"/>
              </w:rPr>
              <w:t>tions. Students present their findings as an infographic.</w:t>
            </w:r>
          </w:p>
          <w:p w14:paraId="5D7C8758" w14:textId="4A84486A" w:rsidR="000C16C7" w:rsidRPr="000954F7" w:rsidRDefault="000C16C7" w:rsidP="00301F33">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0C16C7" w:rsidRPr="00A868B1" w14:paraId="6AE67437" w14:textId="77777777" w:rsidTr="002B7886">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38714102" w14:textId="006F838F" w:rsidR="000C16C7" w:rsidRPr="000954F7" w:rsidRDefault="000E752F" w:rsidP="00FD141C">
            <w:pPr>
              <w:spacing w:after="240"/>
              <w:rPr>
                <w:rFonts w:cstheme="minorHAnsi"/>
              </w:rPr>
            </w:pPr>
            <w:r w:rsidRPr="001616A6">
              <w:rPr>
                <w:noProof/>
                <w:lang w:eastAsia="en-AU"/>
              </w:rPr>
              <w:drawing>
                <wp:anchor distT="0" distB="0" distL="114300" distR="114300" simplePos="0" relativeHeight="252193792" behindDoc="0" locked="0" layoutInCell="1" allowOverlap="1" wp14:anchorId="1D237828" wp14:editId="6E9FFAE4">
                  <wp:simplePos x="0" y="0"/>
                  <wp:positionH relativeFrom="column">
                    <wp:posOffset>1092200</wp:posOffset>
                  </wp:positionH>
                  <wp:positionV relativeFrom="paragraph">
                    <wp:posOffset>144780</wp:posOffset>
                  </wp:positionV>
                  <wp:extent cx="576000" cy="576000"/>
                  <wp:effectExtent l="0" t="0" r="0" b="0"/>
                  <wp:wrapNone/>
                  <wp:docPr id="34" name="Picture 34"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0A68F22B">
                  <wp:extent cx="2076450" cy="1638300"/>
                  <wp:effectExtent l="0" t="0" r="0" b="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tc>
        <w:tc>
          <w:tcPr>
            <w:tcW w:w="2801" w:type="pct"/>
            <w:tcMar>
              <w:left w:w="85" w:type="dxa"/>
              <w:right w:w="85" w:type="dxa"/>
            </w:tcMar>
            <w:vAlign w:val="center"/>
          </w:tcPr>
          <w:p w14:paraId="3ED2C0D6" w14:textId="77777777" w:rsidR="00FD141C" w:rsidRPr="00FD141C" w:rsidRDefault="00FD141C" w:rsidP="00835FB9">
            <w:pPr>
              <w:cnfStyle w:val="000000000000" w:firstRow="0" w:lastRow="0" w:firstColumn="0" w:lastColumn="0" w:oddVBand="0" w:evenVBand="0" w:oddHBand="0" w:evenHBand="0" w:firstRowFirstColumn="0" w:firstRowLastColumn="0" w:lastRowFirstColumn="0" w:lastRowLastColumn="0"/>
              <w:rPr>
                <w:b/>
              </w:rPr>
            </w:pPr>
            <w:r w:rsidRPr="00FD141C">
              <w:rPr>
                <w:rFonts w:cstheme="minorHAnsi"/>
                <w:b/>
              </w:rPr>
              <w:t>Game workshop</w:t>
            </w:r>
            <w:r w:rsidRPr="00FD141C">
              <w:rPr>
                <w:b/>
              </w:rPr>
              <w:t xml:space="preserve"> </w:t>
            </w:r>
          </w:p>
          <w:p w14:paraId="1F00D56F" w14:textId="77777777" w:rsidR="002C74D1" w:rsidRDefault="002C74D1" w:rsidP="002C74D1">
            <w:pPr>
              <w:widowControl/>
              <w:spacing w:after="240" w:line="259" w:lineRule="auto"/>
              <w:cnfStyle w:val="000000000000" w:firstRow="0" w:lastRow="0" w:firstColumn="0" w:lastColumn="0" w:oddVBand="0" w:evenVBand="0" w:oddHBand="0" w:evenHBand="0" w:firstRowFirstColumn="0" w:firstRowLastColumn="0" w:lastRowFirstColumn="0" w:lastRowLastColumn="0"/>
            </w:pPr>
            <w:r>
              <w:t xml:space="preserve">This activity requires students to engage with the design thinking process to develop a game that promotes awareness about honey bee decline and inspires advocacy. </w:t>
            </w:r>
          </w:p>
          <w:p w14:paraId="7627AB60" w14:textId="249CB019" w:rsidR="000C16C7" w:rsidRPr="000954F7" w:rsidRDefault="000C16C7" w:rsidP="00835FB9">
            <w:pPr>
              <w:cnfStyle w:val="000000000000" w:firstRow="0" w:lastRow="0" w:firstColumn="0" w:lastColumn="0" w:oddVBand="0" w:evenVBand="0" w:oddHBand="0" w:evenHBand="0" w:firstRowFirstColumn="0" w:firstRowLastColumn="0" w:lastRowFirstColumn="0" w:lastRowLastColumn="0"/>
              <w:rPr>
                <w:rFonts w:cstheme="minorHAnsi"/>
                <w:lang w:val="en-GB"/>
              </w:rPr>
            </w:pPr>
          </w:p>
        </w:tc>
      </w:tr>
      <w:tr w:rsidR="00A67E01" w:rsidRPr="00A868B1" w14:paraId="1683AD87" w14:textId="77777777" w:rsidTr="002B7886">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074E43F" w14:textId="0A1C93AB" w:rsidR="00945D6E" w:rsidRDefault="000E752F" w:rsidP="00945D6E">
            <w:pPr>
              <w:spacing w:before="60" w:after="60"/>
            </w:pPr>
            <w:r w:rsidRPr="001616A6">
              <w:rPr>
                <w:rFonts w:cstheme="minorHAnsi"/>
                <w:noProof/>
                <w:lang w:eastAsia="en-AU"/>
              </w:rPr>
              <w:drawing>
                <wp:anchor distT="0" distB="0" distL="114300" distR="114300" simplePos="0" relativeHeight="252195840" behindDoc="0" locked="0" layoutInCell="1" allowOverlap="1" wp14:anchorId="313AF07A" wp14:editId="771F207A">
                  <wp:simplePos x="0" y="0"/>
                  <wp:positionH relativeFrom="column">
                    <wp:posOffset>1206500</wp:posOffset>
                  </wp:positionH>
                  <wp:positionV relativeFrom="paragraph">
                    <wp:posOffset>16510</wp:posOffset>
                  </wp:positionV>
                  <wp:extent cx="576000" cy="576000"/>
                  <wp:effectExtent l="0" t="0" r="0" b="0"/>
                  <wp:wrapNone/>
                  <wp:docPr id="239" name="Picture 239"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002DE5C1">
                  <wp:extent cx="2076450" cy="1428750"/>
                  <wp:effectExtent l="0" t="0" r="0" b="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0FD87CCF" w14:textId="0D9E4895" w:rsidR="00A67E01" w:rsidRPr="000954F7" w:rsidRDefault="00A67E01" w:rsidP="00902776">
            <w:pPr>
              <w:spacing w:after="240"/>
              <w:rPr>
                <w:noProof/>
                <w:lang w:eastAsia="en-AU"/>
              </w:rPr>
            </w:pPr>
          </w:p>
        </w:tc>
        <w:tc>
          <w:tcPr>
            <w:tcW w:w="2801" w:type="pct"/>
            <w:tcMar>
              <w:left w:w="85" w:type="dxa"/>
              <w:right w:w="85" w:type="dxa"/>
            </w:tcMar>
            <w:vAlign w:val="center"/>
          </w:tcPr>
          <w:p w14:paraId="2EDA436E" w14:textId="77777777" w:rsidR="00FD141C" w:rsidRPr="00FD141C" w:rsidRDefault="00FD141C" w:rsidP="00301F33">
            <w:pPr>
              <w:cnfStyle w:val="000000100000" w:firstRow="0" w:lastRow="0" w:firstColumn="0" w:lastColumn="0" w:oddVBand="0" w:evenVBand="0" w:oddHBand="1" w:evenHBand="0" w:firstRowFirstColumn="0" w:firstRowLastColumn="0" w:lastRowFirstColumn="0" w:lastRowLastColumn="0"/>
              <w:rPr>
                <w:b/>
              </w:rPr>
            </w:pPr>
            <w:r w:rsidRPr="00FD141C">
              <w:rPr>
                <w:b/>
              </w:rPr>
              <w:t xml:space="preserve">The hive </w:t>
            </w:r>
          </w:p>
          <w:p w14:paraId="47C047F4" w14:textId="77777777" w:rsidR="002C74D1" w:rsidRDefault="002C74D1" w:rsidP="002C74D1">
            <w:pPr>
              <w:cnfStyle w:val="000000100000" w:firstRow="0" w:lastRow="0" w:firstColumn="0" w:lastColumn="0" w:oddVBand="0" w:evenVBand="0" w:oddHBand="1" w:evenHBand="0" w:firstRowFirstColumn="0" w:firstRowLastColumn="0" w:lastRowFirstColumn="0" w:lastRowLastColumn="0"/>
            </w:pPr>
            <w:r w:rsidRPr="0080592C">
              <w:t xml:space="preserve">Students present their game to the class and a wider audience such as </w:t>
            </w:r>
            <w:r>
              <w:t xml:space="preserve">other students, </w:t>
            </w:r>
            <w:r w:rsidRPr="0080592C">
              <w:t>parents, carers, duty teachers</w:t>
            </w:r>
            <w:r>
              <w:t>, apiarists</w:t>
            </w:r>
            <w:r w:rsidRPr="0080592C">
              <w:t xml:space="preserve"> and scientists. </w:t>
            </w:r>
          </w:p>
          <w:p w14:paraId="69B66D15" w14:textId="65DED0F9" w:rsidR="00BB5F2E" w:rsidRPr="000F4ECF" w:rsidRDefault="00BB5F2E" w:rsidP="00301F33">
            <w:pPr>
              <w:cnfStyle w:val="000000100000" w:firstRow="0" w:lastRow="0" w:firstColumn="0" w:lastColumn="0" w:oddVBand="0" w:evenVBand="0" w:oddHBand="1" w:evenHBand="0" w:firstRowFirstColumn="0" w:firstRowLastColumn="0" w:lastRowFirstColumn="0" w:lastRowLastColumn="0"/>
              <w:rPr>
                <w:rFonts w:cstheme="minorHAnsi"/>
              </w:rPr>
            </w:pPr>
          </w:p>
        </w:tc>
      </w:tr>
    </w:tbl>
    <w:p w14:paraId="7587E84C" w14:textId="22CD9EA7" w:rsidR="007B7169" w:rsidRDefault="00AE5877" w:rsidP="00DD1010">
      <w:pPr>
        <w:pStyle w:val="Heading1"/>
        <w:spacing w:before="120" w:after="240"/>
      </w:pPr>
      <w:bookmarkStart w:id="6" w:name="_Toc39743123"/>
      <w:r>
        <w:lastRenderedPageBreak/>
        <w:t>Background</w:t>
      </w:r>
      <w:bookmarkEnd w:id="6"/>
    </w:p>
    <w:tbl>
      <w:tblPr>
        <w:tblStyle w:val="TableGrid"/>
        <w:tblpPr w:leftFromText="180" w:rightFromText="180" w:vertAnchor="text"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331FE0">
        <w:tc>
          <w:tcPr>
            <w:tcW w:w="2405" w:type="dxa"/>
          </w:tcPr>
          <w:p w14:paraId="73DF2492" w14:textId="0FBCC0A4" w:rsidR="004D6247" w:rsidRPr="00902776" w:rsidRDefault="001940C5">
            <w:pPr>
              <w:widowControl/>
              <w:spacing w:after="240" w:line="259" w:lineRule="auto"/>
              <w:rPr>
                <w:sz w:val="24"/>
                <w:szCs w:val="24"/>
                <w:lang w:val="en-AU"/>
              </w:rPr>
            </w:pPr>
            <w:r w:rsidRPr="00902776">
              <w:rPr>
                <w:b/>
                <w:sz w:val="24"/>
                <w:szCs w:val="24"/>
                <w:lang w:val="en-AU"/>
              </w:rPr>
              <w:t xml:space="preserve">Expected </w:t>
            </w:r>
            <w:r w:rsidR="00277D0D" w:rsidRPr="00902776">
              <w:rPr>
                <w:b/>
                <w:sz w:val="24"/>
                <w:szCs w:val="24"/>
                <w:lang w:val="en-AU"/>
              </w:rPr>
              <w:t>l</w:t>
            </w:r>
            <w:r w:rsidR="004D6247" w:rsidRPr="00902776">
              <w:rPr>
                <w:b/>
                <w:sz w:val="24"/>
                <w:szCs w:val="24"/>
                <w:lang w:val="en-AU"/>
              </w:rPr>
              <w:t>earning</w:t>
            </w:r>
            <w:r w:rsidR="00F6727F" w:rsidRPr="00902776">
              <w:rPr>
                <w:b/>
                <w:sz w:val="24"/>
                <w:szCs w:val="24"/>
                <w:lang w:val="en-AU"/>
              </w:rPr>
              <w:t xml:space="preserve"> </w:t>
            </w:r>
          </w:p>
        </w:tc>
        <w:tc>
          <w:tcPr>
            <w:tcW w:w="6611" w:type="dxa"/>
          </w:tcPr>
          <w:p w14:paraId="0DD60468" w14:textId="77777777" w:rsidR="00A70019" w:rsidRPr="002A64D6" w:rsidRDefault="00A70019">
            <w:pPr>
              <w:widowControl/>
              <w:rPr>
                <w:lang w:val="en-AU"/>
              </w:rPr>
            </w:pPr>
            <w:r>
              <w:rPr>
                <w:lang w:val="en-AU"/>
              </w:rPr>
              <w:t>At the completion</w:t>
            </w:r>
            <w:r w:rsidRPr="002A64D6">
              <w:rPr>
                <w:lang w:val="en-AU"/>
              </w:rPr>
              <w:t xml:space="preserve"> of this module students will be able to:</w:t>
            </w:r>
          </w:p>
          <w:p w14:paraId="681224DD" w14:textId="176A1C89" w:rsidR="00CD4086" w:rsidRPr="00CD4086" w:rsidRDefault="00CD4086">
            <w:pPr>
              <w:pStyle w:val="ListParagraph"/>
              <w:numPr>
                <w:ilvl w:val="0"/>
                <w:numId w:val="24"/>
              </w:numPr>
              <w:ind w:left="681" w:hanging="454"/>
            </w:pPr>
            <w:r w:rsidRPr="003F0977">
              <w:t>Describe the interdependence of bees, plants, humans and other animals</w:t>
            </w:r>
            <w:r w:rsidR="00F23F16">
              <w:t>.</w:t>
            </w:r>
          </w:p>
          <w:p w14:paraId="1B1D24C7" w14:textId="234C5F50" w:rsidR="00CD4086" w:rsidRPr="003F0977" w:rsidRDefault="00CD4086">
            <w:pPr>
              <w:pStyle w:val="ListParagraph"/>
              <w:numPr>
                <w:ilvl w:val="0"/>
                <w:numId w:val="24"/>
              </w:numPr>
              <w:ind w:left="681" w:hanging="454"/>
            </w:pPr>
            <w:r w:rsidRPr="003F0977">
              <w:t>Describe the role played by bees as pollinators in the</w:t>
            </w:r>
            <w:r w:rsidR="00C31F03">
              <w:t xml:space="preserve"> life cycle of flowering plants</w:t>
            </w:r>
            <w:r w:rsidR="00F23F16">
              <w:t>.</w:t>
            </w:r>
          </w:p>
          <w:p w14:paraId="129644F8" w14:textId="11EFE4ED" w:rsidR="00CD4086" w:rsidRPr="003F0977" w:rsidRDefault="00564FC3">
            <w:pPr>
              <w:pStyle w:val="ListParagraph"/>
              <w:numPr>
                <w:ilvl w:val="0"/>
                <w:numId w:val="24"/>
              </w:numPr>
              <w:ind w:left="681" w:hanging="454"/>
            </w:pPr>
            <w:r>
              <w:t>C</w:t>
            </w:r>
            <w:r w:rsidRPr="003F0977">
              <w:t>ontribute to</w:t>
            </w:r>
            <w:r>
              <w:t xml:space="preserve"> the</w:t>
            </w:r>
            <w:r w:rsidRPr="003F0977">
              <w:t xml:space="preserve"> planning and </w:t>
            </w:r>
            <w:r>
              <w:t>administering</w:t>
            </w:r>
            <w:r w:rsidRPr="003F0977">
              <w:t xml:space="preserve"> </w:t>
            </w:r>
            <w:r>
              <w:t xml:space="preserve">of a </w:t>
            </w:r>
            <w:r w:rsidR="00CD4086" w:rsidRPr="003F0977">
              <w:t xml:space="preserve">survey about the features of games and </w:t>
            </w:r>
            <w:r>
              <w:t xml:space="preserve">recognise the need to think in advance about how the data will be </w:t>
            </w:r>
            <w:r w:rsidR="00331FE0">
              <w:t>organis</w:t>
            </w:r>
            <w:r>
              <w:t xml:space="preserve">ed. </w:t>
            </w:r>
          </w:p>
          <w:p w14:paraId="29E09DB6" w14:textId="55BDD489" w:rsidR="00CD4086" w:rsidRDefault="00C31F03">
            <w:pPr>
              <w:pStyle w:val="ListParagraph"/>
              <w:numPr>
                <w:ilvl w:val="0"/>
                <w:numId w:val="24"/>
              </w:numPr>
              <w:ind w:left="681" w:hanging="454"/>
            </w:pPr>
            <w:r>
              <w:t xml:space="preserve">Collate, tabulate, </w:t>
            </w:r>
            <w:r w:rsidR="00CD4086" w:rsidRPr="003F0977">
              <w:t>graph</w:t>
            </w:r>
            <w:r>
              <w:t xml:space="preserve"> and interpret</w:t>
            </w:r>
            <w:r w:rsidR="00CD4086" w:rsidRPr="003F0977">
              <w:t xml:space="preserve"> survey data</w:t>
            </w:r>
            <w:r w:rsidR="00A70019">
              <w:t>.</w:t>
            </w:r>
            <w:r w:rsidR="00536A05">
              <w:t xml:space="preserve"> </w:t>
            </w:r>
          </w:p>
          <w:p w14:paraId="5DCF5B80" w14:textId="78A75B04" w:rsidR="00536A05" w:rsidRPr="00A56CE6" w:rsidRDefault="00536A05">
            <w:pPr>
              <w:pStyle w:val="ListParagraph"/>
              <w:numPr>
                <w:ilvl w:val="0"/>
                <w:numId w:val="24"/>
              </w:numPr>
              <w:ind w:left="681" w:hanging="454"/>
            </w:pPr>
            <w:r w:rsidRPr="00A56CE6">
              <w:t>Identify a question for their investigation and make a pred</w:t>
            </w:r>
            <w:r w:rsidR="00A70019">
              <w:t>iction based on prior knowledge.</w:t>
            </w:r>
          </w:p>
          <w:p w14:paraId="76F62DE4" w14:textId="765B2E34" w:rsidR="00536A05" w:rsidRPr="00A56CE6" w:rsidRDefault="00536A05">
            <w:pPr>
              <w:pStyle w:val="ListParagraph"/>
              <w:numPr>
                <w:ilvl w:val="0"/>
                <w:numId w:val="24"/>
              </w:numPr>
              <w:ind w:left="681" w:hanging="454"/>
            </w:pPr>
            <w:r w:rsidRPr="00A56CE6">
              <w:t>Plan and conduct a scientific investigation</w:t>
            </w:r>
            <w:r w:rsidR="00301F33">
              <w:t>.</w:t>
            </w:r>
            <w:r w:rsidRPr="00A56CE6">
              <w:t xml:space="preserve"> </w:t>
            </w:r>
          </w:p>
          <w:p w14:paraId="5D4B6F59" w14:textId="19287138" w:rsidR="00536A05" w:rsidRPr="00A56CE6" w:rsidRDefault="00516EE4">
            <w:pPr>
              <w:pStyle w:val="ListParagraph"/>
              <w:numPr>
                <w:ilvl w:val="0"/>
                <w:numId w:val="24"/>
              </w:numPr>
              <w:ind w:left="681" w:hanging="454"/>
            </w:pPr>
            <w:r>
              <w:t>Use fractions to represent their data and,</w:t>
            </w:r>
            <w:r w:rsidR="00A70019">
              <w:t xml:space="preserve"> </w:t>
            </w:r>
            <w:r>
              <w:t>with teacher assistance, see why using percentages can help make fairer comparisons.</w:t>
            </w:r>
          </w:p>
          <w:p w14:paraId="31FB9C59" w14:textId="245821A3" w:rsidR="00536A05" w:rsidRPr="00A56CE6" w:rsidRDefault="00536A05">
            <w:pPr>
              <w:pStyle w:val="ListParagraph"/>
              <w:numPr>
                <w:ilvl w:val="0"/>
                <w:numId w:val="24"/>
              </w:numPr>
              <w:ind w:left="681" w:hanging="454"/>
            </w:pPr>
            <w:r w:rsidRPr="00A56CE6">
              <w:t xml:space="preserve">Communicate the findings of their investigation in the form of an email </w:t>
            </w:r>
            <w:r w:rsidR="00A70019">
              <w:t>message.</w:t>
            </w:r>
          </w:p>
          <w:p w14:paraId="743ED043" w14:textId="04B7E809" w:rsidR="00536A05" w:rsidRPr="00536A05" w:rsidRDefault="00536A05">
            <w:pPr>
              <w:pStyle w:val="ListParagraph"/>
              <w:numPr>
                <w:ilvl w:val="0"/>
                <w:numId w:val="24"/>
              </w:numPr>
              <w:ind w:left="681" w:hanging="454"/>
            </w:pPr>
            <w:r w:rsidRPr="00A56CE6">
              <w:t>Organise and displ</w:t>
            </w:r>
            <w:r w:rsidR="00A70019">
              <w:t>ay findings into an infographic.</w:t>
            </w:r>
          </w:p>
          <w:p w14:paraId="290F0AC3" w14:textId="2D6C4582" w:rsidR="00CD4086" w:rsidRPr="003F0977" w:rsidRDefault="00CD4086">
            <w:pPr>
              <w:pStyle w:val="ListParagraph"/>
              <w:numPr>
                <w:ilvl w:val="0"/>
                <w:numId w:val="24"/>
              </w:numPr>
              <w:ind w:left="681" w:hanging="454"/>
            </w:pPr>
            <w:r w:rsidRPr="003F0977">
              <w:t xml:space="preserve">Use simple visual programming (coding) software to develop a game </w:t>
            </w:r>
            <w:r w:rsidR="00301F33">
              <w:t>that simulates factors impacting on</w:t>
            </w:r>
            <w:r w:rsidRPr="003F0977">
              <w:t xml:space="preserve"> populations of honey</w:t>
            </w:r>
            <w:r w:rsidR="005649DA">
              <w:t xml:space="preserve"> </w:t>
            </w:r>
            <w:r w:rsidRPr="003F0977">
              <w:t>bees</w:t>
            </w:r>
            <w:r w:rsidR="00301F33">
              <w:t>,</w:t>
            </w:r>
            <w:r w:rsidRPr="003F0977">
              <w:t xml:space="preserve"> </w:t>
            </w:r>
            <w:r w:rsidR="00037143">
              <w:t>which</w:t>
            </w:r>
            <w:r w:rsidR="00037143" w:rsidRPr="003F0977">
              <w:t xml:space="preserve"> </w:t>
            </w:r>
            <w:r w:rsidRPr="003F0977">
              <w:t xml:space="preserve">meets </w:t>
            </w:r>
            <w:r w:rsidR="00301F33">
              <w:t xml:space="preserve">the </w:t>
            </w:r>
            <w:r w:rsidRPr="003F0977">
              <w:t>agreed design criteria</w:t>
            </w:r>
            <w:r w:rsidR="00533CC8">
              <w:t>.</w:t>
            </w:r>
          </w:p>
          <w:p w14:paraId="411CA4CB" w14:textId="42223D4F" w:rsidR="00CD4086" w:rsidRPr="003F0977" w:rsidRDefault="00CD4086">
            <w:pPr>
              <w:pStyle w:val="ListParagraph"/>
              <w:numPr>
                <w:ilvl w:val="0"/>
                <w:numId w:val="24"/>
              </w:numPr>
              <w:ind w:left="681" w:hanging="454"/>
            </w:pPr>
            <w:r w:rsidRPr="003F0977">
              <w:t xml:space="preserve">Develop </w:t>
            </w:r>
            <w:r w:rsidR="000A6541">
              <w:t xml:space="preserve">a design brief </w:t>
            </w:r>
            <w:r w:rsidRPr="003F0977">
              <w:t>and communicate designs using annotated drawings</w:t>
            </w:r>
            <w:r w:rsidR="00533CC8">
              <w:t>.</w:t>
            </w:r>
          </w:p>
          <w:p w14:paraId="3085B4A7" w14:textId="67762087" w:rsidR="00CD4086" w:rsidRPr="003F0977" w:rsidRDefault="00CD4086">
            <w:pPr>
              <w:pStyle w:val="ListParagraph"/>
              <w:numPr>
                <w:ilvl w:val="0"/>
                <w:numId w:val="24"/>
              </w:numPr>
              <w:ind w:left="681" w:hanging="454"/>
              <w:rPr>
                <w:lang w:val="en-GB"/>
              </w:rPr>
            </w:pPr>
            <w:r w:rsidRPr="003F0977">
              <w:rPr>
                <w:lang w:val="en-GB"/>
              </w:rPr>
              <w:t>Work collaboratively to b</w:t>
            </w:r>
            <w:r w:rsidR="00C31F03">
              <w:rPr>
                <w:lang w:val="en-GB"/>
              </w:rPr>
              <w:t>uild and present honey</w:t>
            </w:r>
            <w:r w:rsidR="005649DA">
              <w:rPr>
                <w:lang w:val="en-GB"/>
              </w:rPr>
              <w:t xml:space="preserve"> </w:t>
            </w:r>
            <w:r w:rsidR="00C31F03">
              <w:rPr>
                <w:lang w:val="en-GB"/>
              </w:rPr>
              <w:t>bee games</w:t>
            </w:r>
            <w:r w:rsidR="00533CC8">
              <w:rPr>
                <w:lang w:val="en-GB"/>
              </w:rPr>
              <w:t>.</w:t>
            </w:r>
          </w:p>
          <w:p w14:paraId="36145AFC" w14:textId="37D4082E" w:rsidR="004D6247" w:rsidRPr="00761885" w:rsidRDefault="00CD4086">
            <w:pPr>
              <w:pStyle w:val="ListParagraph"/>
              <w:numPr>
                <w:ilvl w:val="0"/>
                <w:numId w:val="24"/>
              </w:numPr>
              <w:spacing w:after="240"/>
              <w:ind w:left="681" w:hanging="454"/>
            </w:pPr>
            <w:r w:rsidRPr="003F0977">
              <w:rPr>
                <w:lang w:val="en-GB"/>
              </w:rPr>
              <w:t>Evaluate the effectiveness of their design processes and solutions using an agreed set of criteria and person</w:t>
            </w:r>
            <w:r w:rsidR="00C31F03">
              <w:rPr>
                <w:lang w:val="en-GB"/>
              </w:rPr>
              <w:t>al reflection strategies</w:t>
            </w:r>
            <w:r w:rsidR="00533CC8">
              <w:rPr>
                <w:lang w:val="en-GB"/>
              </w:rPr>
              <w:t>.</w:t>
            </w:r>
          </w:p>
        </w:tc>
      </w:tr>
      <w:tr w:rsidR="00277D0D" w:rsidRPr="00384F40" w14:paraId="5EBB0AA7" w14:textId="77777777" w:rsidTr="00331FE0">
        <w:tc>
          <w:tcPr>
            <w:tcW w:w="2405" w:type="dxa"/>
          </w:tcPr>
          <w:p w14:paraId="196EE1AB" w14:textId="09DC65EF" w:rsidR="00277D0D" w:rsidRPr="00902776" w:rsidRDefault="00277D0D">
            <w:pPr>
              <w:widowControl/>
              <w:spacing w:after="240" w:line="259" w:lineRule="auto"/>
              <w:rPr>
                <w:b/>
                <w:sz w:val="24"/>
                <w:szCs w:val="24"/>
                <w:lang w:val="en-AU"/>
              </w:rPr>
            </w:pPr>
            <w:r w:rsidRPr="00902776">
              <w:rPr>
                <w:b/>
                <w:sz w:val="24"/>
                <w:szCs w:val="24"/>
                <w:lang w:val="en-AU"/>
              </w:rPr>
              <w:t>Vocabulary</w:t>
            </w:r>
          </w:p>
        </w:tc>
        <w:tc>
          <w:tcPr>
            <w:tcW w:w="6611" w:type="dxa"/>
          </w:tcPr>
          <w:p w14:paraId="52766B58" w14:textId="2213928A" w:rsidR="00277D0D" w:rsidRDefault="00301F33">
            <w:pPr>
              <w:rPr>
                <w:i/>
                <w:lang w:val="en-AU"/>
              </w:rPr>
            </w:pPr>
            <w:r>
              <w:rPr>
                <w:lang w:val="en-AU"/>
              </w:rPr>
              <w:t>This module uses subject-</w:t>
            </w:r>
            <w:r w:rsidR="00277D0D" w:rsidRPr="00384F40">
              <w:rPr>
                <w:lang w:val="en-AU"/>
              </w:rPr>
              <w:t xml:space="preserve">specific terminology, some of which is </w:t>
            </w:r>
            <w:r w:rsidR="00E73A0F">
              <w:rPr>
                <w:lang w:val="en-AU"/>
              </w:rPr>
              <w:t>listed</w:t>
            </w:r>
            <w:r w:rsidR="00E73A0F" w:rsidRPr="00384F40">
              <w:rPr>
                <w:lang w:val="en-AU"/>
              </w:rPr>
              <w:t xml:space="preserve"> </w:t>
            </w:r>
            <w:r w:rsidR="00277D0D" w:rsidRPr="00384F40">
              <w:rPr>
                <w:lang w:val="en-AU"/>
              </w:rPr>
              <w:t>in</w:t>
            </w:r>
            <w:r w:rsidR="00277D0D" w:rsidRPr="00384F40">
              <w:rPr>
                <w:color w:val="FF0000"/>
                <w:lang w:val="en-AU"/>
              </w:rPr>
              <w:t xml:space="preserve"> </w:t>
            </w:r>
            <w:hyperlink w:anchor="_Appendix_17:_Teacher" w:history="1">
              <w:r w:rsidR="00F2101D">
                <w:rPr>
                  <w:rStyle w:val="Hyperlink"/>
                  <w:lang w:val="en-AU"/>
                </w:rPr>
                <w:t>Teacher resource sheet 1.11: Glossary</w:t>
              </w:r>
            </w:hyperlink>
            <w:r w:rsidR="00277D0D" w:rsidRPr="003F0977">
              <w:rPr>
                <w:i/>
                <w:lang w:val="en-AU"/>
              </w:rPr>
              <w:t>.</w:t>
            </w:r>
          </w:p>
          <w:p w14:paraId="4DD425CD" w14:textId="471B4823" w:rsidR="00277D0D" w:rsidRPr="00384F40" w:rsidRDefault="00277D0D">
            <w:pPr>
              <w:spacing w:after="240"/>
            </w:pPr>
            <w:r w:rsidRPr="00384F40">
              <w:rPr>
                <w:lang w:val="en-AU"/>
              </w:rPr>
              <w:t xml:space="preserve">The list contains terms that </w:t>
            </w:r>
            <w:r w:rsidR="00E73A0F">
              <w:rPr>
                <w:lang w:val="en-AU"/>
              </w:rPr>
              <w:t xml:space="preserve">students </w:t>
            </w:r>
            <w:r w:rsidRPr="00384F40">
              <w:rPr>
                <w:lang w:val="en-AU"/>
              </w:rPr>
              <w:t xml:space="preserve">need to </w:t>
            </w:r>
            <w:r w:rsidR="00E73A0F">
              <w:rPr>
                <w:lang w:val="en-AU"/>
              </w:rPr>
              <w:t>understand</w:t>
            </w:r>
            <w:r w:rsidRPr="00384F40">
              <w:rPr>
                <w:lang w:val="en-AU"/>
              </w:rPr>
              <w:t xml:space="preserve"> eith</w:t>
            </w:r>
            <w:r>
              <w:rPr>
                <w:lang w:val="en-AU"/>
              </w:rPr>
              <w:t xml:space="preserve">er before the module commences </w:t>
            </w:r>
            <w:r w:rsidRPr="00384F40">
              <w:rPr>
                <w:lang w:val="en-AU"/>
              </w:rPr>
              <w:t>or developed as they are used.</w:t>
            </w:r>
          </w:p>
        </w:tc>
      </w:tr>
      <w:tr w:rsidR="00277D0D" w:rsidRPr="00384F40" w14:paraId="1540C489" w14:textId="77777777" w:rsidTr="00331FE0">
        <w:tc>
          <w:tcPr>
            <w:tcW w:w="2405" w:type="dxa"/>
          </w:tcPr>
          <w:p w14:paraId="1612F6C4" w14:textId="17A0A7BE" w:rsidR="00277D0D" w:rsidRPr="00902776" w:rsidRDefault="00277D0D">
            <w:pPr>
              <w:widowControl/>
              <w:spacing w:after="240" w:line="259" w:lineRule="auto"/>
              <w:rPr>
                <w:b/>
                <w:sz w:val="24"/>
                <w:szCs w:val="24"/>
                <w:lang w:val="en-AU"/>
              </w:rPr>
            </w:pPr>
            <w:r w:rsidRPr="00902776">
              <w:rPr>
                <w:b/>
                <w:sz w:val="24"/>
                <w:szCs w:val="24"/>
                <w:lang w:val="en-AU"/>
              </w:rPr>
              <w:t>Timing</w:t>
            </w:r>
          </w:p>
        </w:tc>
        <w:tc>
          <w:tcPr>
            <w:tcW w:w="6611" w:type="dxa"/>
          </w:tcPr>
          <w:p w14:paraId="7091679C" w14:textId="4D95BCC3" w:rsidR="00277D0D" w:rsidRPr="00384F40" w:rsidRDefault="00277D0D">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277D0D" w:rsidRPr="00384F40" w14:paraId="0A123078" w14:textId="77777777" w:rsidTr="00331FE0">
        <w:tc>
          <w:tcPr>
            <w:tcW w:w="2405" w:type="dxa"/>
          </w:tcPr>
          <w:p w14:paraId="09556342" w14:textId="6F9AF550" w:rsidR="00277D0D" w:rsidRPr="00902776" w:rsidRDefault="00277D0D">
            <w:pPr>
              <w:widowControl/>
              <w:spacing w:after="240" w:line="259" w:lineRule="auto"/>
              <w:rPr>
                <w:b/>
                <w:sz w:val="24"/>
                <w:szCs w:val="24"/>
                <w:lang w:val="en-AU"/>
              </w:rPr>
            </w:pPr>
            <w:r w:rsidRPr="00902776">
              <w:rPr>
                <w:b/>
                <w:sz w:val="24"/>
                <w:szCs w:val="24"/>
                <w:lang w:val="en-AU"/>
              </w:rPr>
              <w:lastRenderedPageBreak/>
              <w:t>Consumable materials</w:t>
            </w:r>
          </w:p>
        </w:tc>
        <w:tc>
          <w:tcPr>
            <w:tcW w:w="6611" w:type="dxa"/>
          </w:tcPr>
          <w:p w14:paraId="2BCD9D24" w14:textId="63E96A55" w:rsidR="00277D0D" w:rsidRPr="00384F40" w:rsidRDefault="00277D0D">
            <w:pPr>
              <w:widowControl/>
              <w:rPr>
                <w:lang w:val="en-AU"/>
              </w:rPr>
            </w:pPr>
            <w:r>
              <w:rPr>
                <w:lang w:val="en-AU"/>
              </w:rPr>
              <w:t xml:space="preserve">A </w:t>
            </w:r>
            <w:hyperlink w:anchor="_Appendix_3:_Materials" w:history="1">
              <w:r w:rsidRPr="00A31D72">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277D0D" w:rsidRPr="00384F40" w14:paraId="3E3A4C85" w14:textId="77777777" w:rsidTr="00331FE0">
        <w:tc>
          <w:tcPr>
            <w:tcW w:w="2405" w:type="dxa"/>
          </w:tcPr>
          <w:p w14:paraId="2F933BC1" w14:textId="0E1A4C13" w:rsidR="00277D0D" w:rsidRPr="00902776" w:rsidRDefault="00277D0D">
            <w:pPr>
              <w:widowControl/>
              <w:spacing w:after="240" w:line="259" w:lineRule="auto"/>
              <w:rPr>
                <w:b/>
                <w:sz w:val="24"/>
                <w:szCs w:val="24"/>
                <w:lang w:val="en-AU"/>
              </w:rPr>
            </w:pPr>
            <w:r w:rsidRPr="00902776">
              <w:rPr>
                <w:b/>
                <w:sz w:val="24"/>
                <w:szCs w:val="24"/>
                <w:lang w:val="en-AU"/>
              </w:rPr>
              <w:t>Safety notes</w:t>
            </w:r>
          </w:p>
        </w:tc>
        <w:tc>
          <w:tcPr>
            <w:tcW w:w="6611" w:type="dxa"/>
          </w:tcPr>
          <w:p w14:paraId="20F799C8" w14:textId="77777777" w:rsidR="00277D0D" w:rsidRDefault="00277D0D">
            <w:pPr>
              <w:rPr>
                <w:lang w:val="en-GB"/>
              </w:rPr>
            </w:pPr>
            <w:r>
              <w:rPr>
                <w:lang w:val="en-GB"/>
              </w:rPr>
              <w:t xml:space="preserve">There are potential hazards inherent in these activities and with the equipment being used, and a plan to mitigate any risks will be required. </w:t>
            </w:r>
          </w:p>
          <w:p w14:paraId="016760CC" w14:textId="79102684" w:rsidR="0041738C" w:rsidRDefault="0041738C">
            <w:pPr>
              <w:spacing w:after="0"/>
              <w:rPr>
                <w:lang w:val="en-GB"/>
              </w:rPr>
            </w:pPr>
            <w:r>
              <w:rPr>
                <w:lang w:val="en-GB"/>
              </w:rPr>
              <w:t>Potential hazards specific to this module include but are not limited to:</w:t>
            </w:r>
          </w:p>
          <w:p w14:paraId="7BA2A091" w14:textId="4C6080BD" w:rsidR="00564FC3" w:rsidRPr="00331FE0" w:rsidRDefault="00564FC3" w:rsidP="00331FE0">
            <w:pPr>
              <w:pStyle w:val="ListParagraph"/>
              <w:spacing w:after="120"/>
            </w:pPr>
            <w:r w:rsidRPr="00331FE0">
              <w:rPr>
                <w:lang w:val="en-AU"/>
              </w:rPr>
              <w:t>Exposure to bee</w:t>
            </w:r>
            <w:r>
              <w:t>s</w:t>
            </w:r>
            <w:r w:rsidRPr="00331FE0">
              <w:rPr>
                <w:lang w:val="en-AU"/>
              </w:rPr>
              <w:t xml:space="preserve"> by students who are allergic to bee stings</w:t>
            </w:r>
          </w:p>
          <w:p w14:paraId="3E68315B" w14:textId="5EC7BE15" w:rsidR="00277D0D" w:rsidRPr="00675A2A" w:rsidRDefault="002A5ECD">
            <w:pPr>
              <w:pStyle w:val="ListParagraph"/>
              <w:spacing w:after="120"/>
            </w:pPr>
            <w:r w:rsidRPr="002A5ECD">
              <w:t>Possible exposure to cyber bullying, privacy violations and uninvited solicitations when using the internet</w:t>
            </w:r>
            <w:r w:rsidR="00331FE0">
              <w:t>.</w:t>
            </w:r>
          </w:p>
        </w:tc>
      </w:tr>
      <w:tr w:rsidR="00277D0D" w:rsidRPr="00384F40" w14:paraId="1D2AABC7" w14:textId="77777777" w:rsidTr="00331FE0">
        <w:tc>
          <w:tcPr>
            <w:tcW w:w="2405" w:type="dxa"/>
          </w:tcPr>
          <w:p w14:paraId="32E02FD4" w14:textId="705C8D28" w:rsidR="00277D0D" w:rsidRPr="00902776" w:rsidRDefault="00277D0D">
            <w:pPr>
              <w:widowControl/>
              <w:spacing w:after="240" w:line="259" w:lineRule="auto"/>
              <w:rPr>
                <w:b/>
                <w:sz w:val="24"/>
                <w:szCs w:val="24"/>
              </w:rPr>
            </w:pPr>
            <w:r w:rsidRPr="00902776">
              <w:rPr>
                <w:b/>
                <w:sz w:val="24"/>
                <w:szCs w:val="24"/>
                <w:lang w:val="en-AU"/>
              </w:rPr>
              <w:t>Assessment</w:t>
            </w:r>
          </w:p>
        </w:tc>
        <w:tc>
          <w:tcPr>
            <w:tcW w:w="6611" w:type="dxa"/>
          </w:tcPr>
          <w:p w14:paraId="5B2286DD" w14:textId="77777777" w:rsidR="00902776" w:rsidRPr="00384F40" w:rsidRDefault="00902776">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60B34E2A" w14:textId="77777777" w:rsidR="00835FB9" w:rsidRDefault="00277D0D">
            <w:pPr>
              <w:pStyle w:val="ListParagraph"/>
              <w:numPr>
                <w:ilvl w:val="3"/>
                <w:numId w:val="35"/>
              </w:numPr>
              <w:spacing w:line="276" w:lineRule="auto"/>
              <w:ind w:left="454" w:hanging="227"/>
              <w:rPr>
                <w:lang w:val="en-AU"/>
              </w:rPr>
            </w:pPr>
            <w:r>
              <w:rPr>
                <w:lang w:val="en-AU"/>
              </w:rPr>
              <w:t xml:space="preserve">The mind map and infographic produced by students will provide helpful formative information to track students’ developing understandings. </w:t>
            </w:r>
          </w:p>
          <w:p w14:paraId="6006DCAB" w14:textId="15A99039" w:rsidR="00277D0D" w:rsidRPr="00A26C8E" w:rsidRDefault="00277D0D">
            <w:pPr>
              <w:pStyle w:val="ListParagraph"/>
              <w:numPr>
                <w:ilvl w:val="3"/>
                <w:numId w:val="35"/>
              </w:numPr>
              <w:spacing w:line="276" w:lineRule="auto"/>
              <w:ind w:left="454" w:hanging="227"/>
              <w:rPr>
                <w:lang w:val="en-AU"/>
              </w:rPr>
            </w:pPr>
            <w:r>
              <w:rPr>
                <w:lang w:val="en-AU"/>
              </w:rPr>
              <w:t>The game, student journals and anecdotal records from t</w:t>
            </w:r>
            <w:r w:rsidRPr="00A26C8E">
              <w:rPr>
                <w:lang w:val="en-AU"/>
              </w:rPr>
              <w:t>eacher observatio</w:t>
            </w:r>
            <w:r>
              <w:rPr>
                <w:lang w:val="en-AU"/>
              </w:rPr>
              <w:t>ns and conversations with students will provide useful summative evaluation data.</w:t>
            </w:r>
            <w:r w:rsidRPr="00A26C8E">
              <w:rPr>
                <w:lang w:val="en-AU"/>
              </w:rPr>
              <w:t xml:space="preserve"> </w:t>
            </w:r>
          </w:p>
          <w:bookmarkStart w:id="7" w:name="_Hlk528308725"/>
          <w:p w14:paraId="3E34072B" w14:textId="0CA1338C" w:rsidR="00FC0DBD" w:rsidRDefault="00EB0F16">
            <w:r>
              <w:fldChar w:fldCharType="begin"/>
            </w:r>
            <w:r>
              <w:instrText xml:space="preserve"> HYPERLINK  \l "_Appendix_1A:_Links" </w:instrText>
            </w:r>
            <w:r>
              <w:fldChar w:fldCharType="separate"/>
            </w:r>
            <w:r w:rsidR="00FC0DBD" w:rsidRPr="00EB0F16">
              <w:rPr>
                <w:rStyle w:val="Hyperlink"/>
              </w:rPr>
              <w:t>Appendix 1</w:t>
            </w:r>
            <w:r>
              <w:fldChar w:fldCharType="end"/>
            </w:r>
            <w:r w:rsidR="00FC0DBD">
              <w:t xml:space="preserve"> indicates how the activities are linked to the Western Australian Curriculum. </w:t>
            </w:r>
          </w:p>
          <w:bookmarkEnd w:id="7"/>
          <w:p w14:paraId="5DD0B068" w14:textId="3AE4F6D5" w:rsidR="00DE71A0" w:rsidRPr="008F5335" w:rsidRDefault="00DE71A0">
            <w:pPr>
              <w:rPr>
                <w:lang w:val="en-AU"/>
              </w:rPr>
            </w:pPr>
            <w:r w:rsidRPr="006A7CA6">
              <w:rPr>
                <w:lang w:val="en"/>
              </w:rPr>
              <w:t>Evidence of learn</w:t>
            </w:r>
            <w:r w:rsidRPr="005F0242">
              <w:rPr>
                <w:lang w:val="en"/>
              </w:rPr>
              <w:t xml:space="preserve">ing from </w:t>
            </w:r>
            <w:r w:rsidR="0008165A" w:rsidRPr="005F0242">
              <w:rPr>
                <w:lang w:val="en"/>
              </w:rPr>
              <w:t>journa</w:t>
            </w:r>
            <w:r w:rsidR="0008165A">
              <w:rPr>
                <w:lang w:val="en"/>
              </w:rPr>
              <w:t>l</w:t>
            </w:r>
            <w:r w:rsidR="0008165A" w:rsidRPr="005F0242">
              <w:rPr>
                <w:lang w:val="en"/>
              </w:rPr>
              <w:t>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5D97A1E5" w14:textId="1F432E38" w:rsidR="00277D0D" w:rsidRPr="00D66EB0" w:rsidRDefault="00DE71A0">
            <w:pPr>
              <w:widowControl/>
              <w:spacing w:after="240" w:line="269" w:lineRule="auto"/>
            </w:pPr>
            <w:r w:rsidRPr="008F5335">
              <w:rPr>
                <w:lang w:val="en-AU"/>
              </w:rPr>
              <w:t xml:space="preserve">Students can further develop the general capabilities </w:t>
            </w:r>
            <w:r>
              <w:rPr>
                <w:lang w:val="en-AU"/>
              </w:rPr>
              <w:t xml:space="preserve">of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_2" w:history="1">
              <w:r w:rsidRPr="0099366D">
                <w:rPr>
                  <w:rStyle w:val="Hyperlink"/>
                  <w:lang w:val="en-AU"/>
                </w:rPr>
                <w:t>General capabilities continuums</w:t>
              </w:r>
            </w:hyperlink>
            <w:r w:rsidRPr="008F5335">
              <w:rPr>
                <w:lang w:val="en-AU"/>
              </w:rPr>
              <w:t xml:space="preserve"> but are not </w:t>
            </w:r>
            <w:r>
              <w:rPr>
                <w:lang w:val="en-AU"/>
              </w:rPr>
              <w:t>intended to be</w:t>
            </w:r>
            <w:r w:rsidR="0008165A">
              <w:rPr>
                <w:lang w:val="en-AU"/>
              </w:rPr>
              <w:t xml:space="preserve"> used</w:t>
            </w:r>
            <w:r>
              <w:rPr>
                <w:lang w:val="en-AU"/>
              </w:rPr>
              <w:t xml:space="preserve"> </w:t>
            </w:r>
            <w:r w:rsidRPr="008F5335">
              <w:rPr>
                <w:lang w:val="en-AU"/>
              </w:rPr>
              <w:t>for assessment purposes.</w:t>
            </w:r>
          </w:p>
        </w:tc>
      </w:tr>
    </w:tbl>
    <w:p w14:paraId="31F2FA60" w14:textId="114DD864" w:rsidR="006F4BBF" w:rsidRPr="00384F40" w:rsidRDefault="007E436C" w:rsidP="004A0808">
      <w:pPr>
        <w:widowControl/>
        <w:spacing w:before="0" w:after="160" w:line="259" w:lineRule="auto"/>
      </w:pPr>
      <w:r>
        <w:br w:type="page"/>
      </w:r>
      <w:r w:rsidR="006F4BBF" w:rsidRPr="00384F40">
        <w:lastRenderedPageBreak/>
        <w:t xml:space="preserve">Activity 1: </w:t>
      </w:r>
      <w:r w:rsidR="00CC46C8">
        <w:t>Pollination</w:t>
      </w:r>
      <w:r w:rsidR="00902776">
        <w:t xml:space="preserve"> a</w:t>
      </w:r>
      <w:r w:rsidR="00C414C0">
        <w:t xml:space="preserve">nimation </w:t>
      </w:r>
    </w:p>
    <w:tbl>
      <w:tblPr>
        <w:tblStyle w:val="TableGrid"/>
        <w:tblW w:w="9038" w:type="dxa"/>
        <w:tblLayout w:type="fixed"/>
        <w:tblLook w:val="04A0" w:firstRow="1" w:lastRow="0" w:firstColumn="1" w:lastColumn="0" w:noHBand="0" w:noVBand="1"/>
      </w:tblPr>
      <w:tblGrid>
        <w:gridCol w:w="2404"/>
        <w:gridCol w:w="6634"/>
      </w:tblGrid>
      <w:tr w:rsidR="006F4BBF" w:rsidRPr="00384F40" w14:paraId="33FA6735" w14:textId="77777777" w:rsidTr="00A30455">
        <w:tc>
          <w:tcPr>
            <w:tcW w:w="2404" w:type="dxa"/>
            <w:tcBorders>
              <w:left w:val="nil"/>
              <w:right w:val="nil"/>
            </w:tcBorders>
          </w:tcPr>
          <w:p w14:paraId="01218CD5" w14:textId="19AF949C" w:rsidR="006F4BBF" w:rsidRPr="00384F40" w:rsidRDefault="00675A2A" w:rsidP="00157DD6">
            <w:pPr>
              <w:widowControl/>
              <w:spacing w:after="240" w:line="259" w:lineRule="auto"/>
              <w:rPr>
                <w:b/>
                <w:lang w:val="en-AU"/>
              </w:rPr>
            </w:pPr>
            <w:r w:rsidRPr="001F27A1">
              <w:rPr>
                <w:b/>
                <w:noProof/>
                <w:lang w:eastAsia="en-AU"/>
              </w:rPr>
              <w:drawing>
                <wp:anchor distT="0" distB="0" distL="114300" distR="114300" simplePos="0" relativeHeight="252197888" behindDoc="0" locked="0" layoutInCell="1" allowOverlap="1" wp14:anchorId="33B2DF94" wp14:editId="7BD3D348">
                  <wp:simplePos x="0" y="0"/>
                  <wp:positionH relativeFrom="margin">
                    <wp:align>left</wp:align>
                  </wp:positionH>
                  <wp:positionV relativeFrom="paragraph">
                    <wp:posOffset>360045</wp:posOffset>
                  </wp:positionV>
                  <wp:extent cx="687600" cy="687600"/>
                  <wp:effectExtent l="0" t="0" r="0" b="0"/>
                  <wp:wrapNone/>
                  <wp:docPr id="240" name="Picture 240"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7600" cy="68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tc>
        <w:tc>
          <w:tcPr>
            <w:tcW w:w="6634" w:type="dxa"/>
            <w:tcBorders>
              <w:left w:val="nil"/>
              <w:right w:val="nil"/>
            </w:tcBorders>
          </w:tcPr>
          <w:p w14:paraId="486145E8" w14:textId="14AFDD21" w:rsidR="0008165A" w:rsidRDefault="00BD7A0B" w:rsidP="00EC481A">
            <w:pPr>
              <w:widowControl/>
              <w:spacing w:after="240"/>
              <w:rPr>
                <w:lang w:val="en-AU"/>
              </w:rPr>
            </w:pPr>
            <w:r>
              <w:rPr>
                <w:lang w:val="en-AU"/>
              </w:rPr>
              <w:t>Students</w:t>
            </w:r>
            <w:r w:rsidR="000B2AB6" w:rsidRPr="000B2AB6">
              <w:rPr>
                <w:lang w:val="en-AU"/>
              </w:rPr>
              <w:t xml:space="preserve"> b</w:t>
            </w:r>
            <w:r w:rsidR="003D4DAF">
              <w:rPr>
                <w:lang w:val="en-AU"/>
              </w:rPr>
              <w:t xml:space="preserve">uild </w:t>
            </w:r>
            <w:r w:rsidR="000B2AB6" w:rsidRPr="000B2AB6">
              <w:rPr>
                <w:lang w:val="en-AU"/>
              </w:rPr>
              <w:t xml:space="preserve">on </w:t>
            </w:r>
            <w:r w:rsidR="003D4DAF">
              <w:rPr>
                <w:lang w:val="en-AU"/>
              </w:rPr>
              <w:t xml:space="preserve">their </w:t>
            </w:r>
            <w:r w:rsidR="000B2AB6" w:rsidRPr="000B2AB6">
              <w:rPr>
                <w:lang w:val="en-AU"/>
              </w:rPr>
              <w:t xml:space="preserve">prior knowledge </w:t>
            </w:r>
            <w:r>
              <w:rPr>
                <w:lang w:val="en-AU"/>
              </w:rPr>
              <w:t>of</w:t>
            </w:r>
            <w:r w:rsidR="000B2AB6" w:rsidRPr="000B2AB6">
              <w:rPr>
                <w:lang w:val="en-AU"/>
              </w:rPr>
              <w:t xml:space="preserve"> </w:t>
            </w:r>
            <w:r w:rsidR="008006A8">
              <w:t>honey</w:t>
            </w:r>
            <w:r w:rsidR="0008165A">
              <w:t xml:space="preserve"> </w:t>
            </w:r>
            <w:r w:rsidR="008006A8">
              <w:t>b</w:t>
            </w:r>
            <w:r>
              <w:t>ees</w:t>
            </w:r>
            <w:r w:rsidR="00301F33">
              <w:t xml:space="preserve"> and</w:t>
            </w:r>
            <w:r>
              <w:t xml:space="preserve"> </w:t>
            </w:r>
            <w:r>
              <w:rPr>
                <w:lang w:val="en-AU"/>
              </w:rPr>
              <w:t xml:space="preserve">the role </w:t>
            </w:r>
            <w:r w:rsidR="00104EF5">
              <w:rPr>
                <w:lang w:val="en-AU"/>
              </w:rPr>
              <w:t xml:space="preserve">of bees </w:t>
            </w:r>
            <w:r w:rsidR="00301F33">
              <w:rPr>
                <w:lang w:val="en-AU"/>
              </w:rPr>
              <w:t xml:space="preserve">as pollinators. They </w:t>
            </w:r>
            <w:r w:rsidR="00DE71A0">
              <w:t xml:space="preserve">represent </w:t>
            </w:r>
            <w:r w:rsidR="0008165A">
              <w:t xml:space="preserve">what they currently know </w:t>
            </w:r>
            <w:r w:rsidR="00DE71A0">
              <w:t>through</w:t>
            </w:r>
            <w:r w:rsidR="007735ED" w:rsidRPr="00202450">
              <w:t xml:space="preserve"> storyboard</w:t>
            </w:r>
            <w:r w:rsidR="00DE71A0">
              <w:t>ing</w:t>
            </w:r>
            <w:r w:rsidR="007735ED" w:rsidRPr="00202450">
              <w:t xml:space="preserve"> or by </w:t>
            </w:r>
            <w:r w:rsidR="005B1A54" w:rsidRPr="00716918">
              <w:rPr>
                <w:lang w:val="en-AU"/>
              </w:rPr>
              <w:t>u</w:t>
            </w:r>
            <w:r w:rsidR="00A6117F">
              <w:rPr>
                <w:lang w:val="en-AU"/>
              </w:rPr>
              <w:t>sing</w:t>
            </w:r>
            <w:r w:rsidR="005B1A54" w:rsidRPr="007735ED">
              <w:t xml:space="preserve"> visual programming (coding) software.</w:t>
            </w:r>
            <w:r>
              <w:rPr>
                <w:lang w:val="en-AU"/>
              </w:rPr>
              <w:t xml:space="preserve"> </w:t>
            </w:r>
          </w:p>
          <w:p w14:paraId="7F247070" w14:textId="2EC4A100" w:rsidR="00C414C0" w:rsidRPr="00384F40" w:rsidRDefault="00BD7A0B" w:rsidP="00EC481A">
            <w:pPr>
              <w:widowControl/>
              <w:spacing w:after="240"/>
              <w:rPr>
                <w:lang w:val="en-AU"/>
              </w:rPr>
            </w:pPr>
            <w:r w:rsidRPr="00EB3351">
              <w:t>Students</w:t>
            </w:r>
            <w:r w:rsidR="008006A8">
              <w:t xml:space="preserve"> identify the problem of honey</w:t>
            </w:r>
            <w:r w:rsidR="0008165A">
              <w:t xml:space="preserve"> </w:t>
            </w:r>
            <w:r w:rsidR="008006A8">
              <w:t>b</w:t>
            </w:r>
            <w:r w:rsidR="00C414C0" w:rsidRPr="00EB3351">
              <w:t>ee population decline and understand the impact it has on e</w:t>
            </w:r>
            <w:r w:rsidR="00A34DF3">
              <w:t>cosystems</w:t>
            </w:r>
            <w:r w:rsidR="00C414C0" w:rsidRPr="00EB3351">
              <w:t>.</w:t>
            </w:r>
          </w:p>
        </w:tc>
      </w:tr>
      <w:tr w:rsidR="006F4BBF" w:rsidRPr="00384F40" w14:paraId="16B7E542" w14:textId="77777777" w:rsidTr="00A30455">
        <w:tc>
          <w:tcPr>
            <w:tcW w:w="2404" w:type="dxa"/>
            <w:tcBorders>
              <w:left w:val="nil"/>
              <w:right w:val="nil"/>
            </w:tcBorders>
          </w:tcPr>
          <w:p w14:paraId="28563EA3" w14:textId="35E31A6B" w:rsidR="006F4BBF" w:rsidRPr="00384F40" w:rsidRDefault="00E77586" w:rsidP="007F3BF3">
            <w:pPr>
              <w:widowControl/>
              <w:spacing w:after="240" w:line="259" w:lineRule="auto"/>
              <w:rPr>
                <w:b/>
                <w:lang w:val="en-AU"/>
              </w:rPr>
            </w:pPr>
            <w:r>
              <w:rPr>
                <w:b/>
                <w:lang w:val="en-AU"/>
              </w:rPr>
              <w:t>B</w:t>
            </w:r>
            <w:r w:rsidR="00243932" w:rsidRPr="00384F40">
              <w:rPr>
                <w:b/>
                <w:lang w:val="en-AU"/>
              </w:rPr>
              <w:t xml:space="preserve">ackground </w:t>
            </w:r>
            <w:r w:rsidR="00243932" w:rsidRPr="006010D2">
              <w:rPr>
                <w:b/>
                <w:color w:val="000000" w:themeColor="text1"/>
                <w:lang w:val="en-AU"/>
              </w:rPr>
              <w:t xml:space="preserve">information </w:t>
            </w:r>
          </w:p>
        </w:tc>
        <w:tc>
          <w:tcPr>
            <w:tcW w:w="6634" w:type="dxa"/>
            <w:tcBorders>
              <w:left w:val="nil"/>
              <w:right w:val="nil"/>
            </w:tcBorders>
          </w:tcPr>
          <w:p w14:paraId="1BB96F6F" w14:textId="09C217FA" w:rsidR="003F3477" w:rsidRDefault="003F3477" w:rsidP="003F3477">
            <w:r>
              <w:t>M</w:t>
            </w:r>
            <w:r w:rsidR="008006A8">
              <w:t xml:space="preserve">any </w:t>
            </w:r>
            <w:r w:rsidR="007A074F">
              <w:t xml:space="preserve">flowering </w:t>
            </w:r>
            <w:r w:rsidR="008006A8">
              <w:t>plants rely on honey</w:t>
            </w:r>
            <w:r w:rsidR="0008165A">
              <w:t xml:space="preserve"> </w:t>
            </w:r>
            <w:r w:rsidR="008006A8">
              <w:t>b</w:t>
            </w:r>
            <w:r>
              <w:t>ees to assist in the process of pollin</w:t>
            </w:r>
            <w:r w:rsidR="008006A8">
              <w:t>ation. As such, honey</w:t>
            </w:r>
            <w:r w:rsidR="0008165A">
              <w:t xml:space="preserve"> </w:t>
            </w:r>
            <w:r w:rsidR="008006A8">
              <w:t>b</w:t>
            </w:r>
            <w:r>
              <w:t>ees play a</w:t>
            </w:r>
            <w:r w:rsidR="008006A8">
              <w:t xml:space="preserve">n important role in </w:t>
            </w:r>
            <w:r w:rsidR="007A074F">
              <w:t xml:space="preserve">horticulture and </w:t>
            </w:r>
            <w:r w:rsidR="008006A8">
              <w:t>agriculture</w:t>
            </w:r>
            <w:r>
              <w:t>, with honey</w:t>
            </w:r>
            <w:r w:rsidR="0008165A">
              <w:t xml:space="preserve"> </w:t>
            </w:r>
            <w:r>
              <w:t xml:space="preserve">bees estimated to </w:t>
            </w:r>
            <w:r w:rsidR="00DE71A0">
              <w:t>contribute to</w:t>
            </w:r>
            <w:r>
              <w:t xml:space="preserve"> about 70</w:t>
            </w:r>
            <w:r w:rsidR="007A074F">
              <w:t>%</w:t>
            </w:r>
            <w:r>
              <w:t xml:space="preserve"> of Australian crop pollination. </w:t>
            </w:r>
          </w:p>
          <w:p w14:paraId="1C554CD5" w14:textId="0D6A1CC7" w:rsidR="001861A9" w:rsidRDefault="003F3477" w:rsidP="003F3477">
            <w:pPr>
              <w:rPr>
                <w:lang w:val="en-AU"/>
              </w:rPr>
            </w:pPr>
            <w:r w:rsidRPr="003C24FA">
              <w:rPr>
                <w:lang w:val="en-AU"/>
              </w:rPr>
              <w:t xml:space="preserve">Pollination is the transfer of pollen </w:t>
            </w:r>
            <w:r w:rsidR="001861A9">
              <w:rPr>
                <w:lang w:val="en-AU"/>
              </w:rPr>
              <w:t xml:space="preserve">from the male part of a flower to the female part of the same or different flower. </w:t>
            </w:r>
            <w:r w:rsidR="00A6117F">
              <w:rPr>
                <w:lang w:val="en-AU"/>
              </w:rPr>
              <w:t>P</w:t>
            </w:r>
            <w:r w:rsidR="001B4FF9">
              <w:rPr>
                <w:lang w:val="en-AU"/>
              </w:rPr>
              <w:t xml:space="preserve">lants are pollinated by various agents including, </w:t>
            </w:r>
            <w:r w:rsidR="00DE71A0">
              <w:rPr>
                <w:lang w:val="en-AU"/>
              </w:rPr>
              <w:t>small mammals,</w:t>
            </w:r>
            <w:r w:rsidR="001861A9">
              <w:rPr>
                <w:lang w:val="en-AU"/>
              </w:rPr>
              <w:t xml:space="preserve"> be</w:t>
            </w:r>
            <w:r w:rsidR="001B4FF9">
              <w:rPr>
                <w:lang w:val="en-AU"/>
              </w:rPr>
              <w:t xml:space="preserve">es, other insects, birds or by </w:t>
            </w:r>
            <w:r w:rsidR="001861A9">
              <w:rPr>
                <w:lang w:val="en-AU"/>
              </w:rPr>
              <w:t>wind</w:t>
            </w:r>
            <w:r w:rsidR="001B4FF9">
              <w:rPr>
                <w:lang w:val="en-AU"/>
              </w:rPr>
              <w:t xml:space="preserve"> or water</w:t>
            </w:r>
            <w:r w:rsidR="001861A9">
              <w:rPr>
                <w:lang w:val="en-AU"/>
              </w:rPr>
              <w:t>.</w:t>
            </w:r>
            <w:r w:rsidR="00E408AE">
              <w:rPr>
                <w:lang w:val="en-AU"/>
              </w:rPr>
              <w:t xml:space="preserve"> </w:t>
            </w:r>
          </w:p>
          <w:p w14:paraId="7139E70B" w14:textId="39394959" w:rsidR="0028705A" w:rsidRDefault="001861A9" w:rsidP="003F3477">
            <w:pPr>
              <w:rPr>
                <w:lang w:val="en-AU"/>
              </w:rPr>
            </w:pPr>
            <w:r>
              <w:rPr>
                <w:lang w:val="en-AU"/>
              </w:rPr>
              <w:t xml:space="preserve">Pollen is produced in the </w:t>
            </w:r>
            <w:r w:rsidR="001B4FF9">
              <w:rPr>
                <w:lang w:val="en-AU"/>
              </w:rPr>
              <w:t xml:space="preserve">male </w:t>
            </w:r>
            <w:r>
              <w:rPr>
                <w:lang w:val="en-AU"/>
              </w:rPr>
              <w:t xml:space="preserve">anther and it is transferred to the </w:t>
            </w:r>
            <w:r w:rsidR="001B4FF9">
              <w:rPr>
                <w:lang w:val="en-AU"/>
              </w:rPr>
              <w:t>female stigma</w:t>
            </w:r>
            <w:r>
              <w:rPr>
                <w:lang w:val="en-AU"/>
              </w:rPr>
              <w:t xml:space="preserve">. </w:t>
            </w:r>
            <w:r w:rsidR="00E408AE" w:rsidRPr="003C24FA">
              <w:rPr>
                <w:lang w:val="en-AU"/>
              </w:rPr>
              <w:t xml:space="preserve">Bees </w:t>
            </w:r>
            <w:r w:rsidR="00A33610">
              <w:rPr>
                <w:lang w:val="en-AU"/>
              </w:rPr>
              <w:t>visit flowers to collect nectar and pollen</w:t>
            </w:r>
            <w:r w:rsidR="00E408AE" w:rsidRPr="003C24FA">
              <w:rPr>
                <w:lang w:val="en-AU"/>
              </w:rPr>
              <w:t>.</w:t>
            </w:r>
            <w:r w:rsidR="00E408AE">
              <w:rPr>
                <w:lang w:val="en-AU"/>
              </w:rPr>
              <w:t xml:space="preserve"> </w:t>
            </w:r>
            <w:r w:rsidR="00A33610">
              <w:rPr>
                <w:lang w:val="en-AU"/>
              </w:rPr>
              <w:t xml:space="preserve">When they </w:t>
            </w:r>
            <w:r w:rsidR="001B4FF9">
              <w:rPr>
                <w:lang w:val="en-AU"/>
              </w:rPr>
              <w:t>move</w:t>
            </w:r>
            <w:r w:rsidR="00A33610">
              <w:rPr>
                <w:lang w:val="en-AU"/>
              </w:rPr>
              <w:t xml:space="preserve"> from one flower to the next, some of the first flower’s pollen will be </w:t>
            </w:r>
            <w:r w:rsidR="001B4FF9">
              <w:rPr>
                <w:lang w:val="en-AU"/>
              </w:rPr>
              <w:t xml:space="preserve">transferred </w:t>
            </w:r>
            <w:r w:rsidR="00A33610">
              <w:rPr>
                <w:lang w:val="en-AU"/>
              </w:rPr>
              <w:t xml:space="preserve">to the next flower. </w:t>
            </w:r>
          </w:p>
          <w:p w14:paraId="62B95593" w14:textId="77777777" w:rsidR="001B4FF9" w:rsidRDefault="0028705A" w:rsidP="003F3477">
            <w:pPr>
              <w:rPr>
                <w:lang w:val="en-AU"/>
              </w:rPr>
            </w:pPr>
            <w:r>
              <w:rPr>
                <w:lang w:val="en-AU"/>
              </w:rPr>
              <w:t xml:space="preserve">When pollen grains are deposited on the stigma of a flower, they </w:t>
            </w:r>
            <w:r w:rsidR="001B4FF9">
              <w:rPr>
                <w:lang w:val="en-AU"/>
              </w:rPr>
              <w:t xml:space="preserve">absorb water and </w:t>
            </w:r>
            <w:r w:rsidR="00172DE4">
              <w:rPr>
                <w:lang w:val="en-AU"/>
              </w:rPr>
              <w:t>germinate</w:t>
            </w:r>
            <w:r w:rsidR="001B4FF9">
              <w:rPr>
                <w:lang w:val="en-AU"/>
              </w:rPr>
              <w:t xml:space="preserve"> (like seeds)</w:t>
            </w:r>
            <w:r>
              <w:rPr>
                <w:lang w:val="en-AU"/>
              </w:rPr>
              <w:t xml:space="preserve"> and a </w:t>
            </w:r>
            <w:r w:rsidR="001B4FF9">
              <w:rPr>
                <w:lang w:val="en-AU"/>
              </w:rPr>
              <w:t xml:space="preserve">pollen </w:t>
            </w:r>
            <w:r>
              <w:rPr>
                <w:lang w:val="en-AU"/>
              </w:rPr>
              <w:t xml:space="preserve">tube grows down to the </w:t>
            </w:r>
            <w:r w:rsidR="00E408AE">
              <w:rPr>
                <w:lang w:val="en-AU"/>
              </w:rPr>
              <w:t>ova (</w:t>
            </w:r>
            <w:r>
              <w:rPr>
                <w:lang w:val="en-AU"/>
              </w:rPr>
              <w:t>eggs</w:t>
            </w:r>
            <w:r w:rsidR="00E408AE">
              <w:rPr>
                <w:lang w:val="en-AU"/>
              </w:rPr>
              <w:t>)</w:t>
            </w:r>
            <w:r>
              <w:rPr>
                <w:lang w:val="en-AU"/>
              </w:rPr>
              <w:t xml:space="preserve"> which are fertilised and develop into seeds</w:t>
            </w:r>
            <w:r w:rsidR="00E408AE">
              <w:rPr>
                <w:lang w:val="en-AU"/>
              </w:rPr>
              <w:t xml:space="preserve"> enclosed in the developing fruit</w:t>
            </w:r>
            <w:r>
              <w:rPr>
                <w:lang w:val="en-AU"/>
              </w:rPr>
              <w:t xml:space="preserve">. </w:t>
            </w:r>
          </w:p>
          <w:p w14:paraId="1879F5E2" w14:textId="7D224B61" w:rsidR="0062436F" w:rsidRDefault="001B4FF9" w:rsidP="00B7711B">
            <w:r>
              <w:rPr>
                <w:lang w:val="en-AU"/>
              </w:rPr>
              <w:t>Without pollination</w:t>
            </w:r>
            <w:r w:rsidR="0062436F">
              <w:rPr>
                <w:lang w:val="en-AU"/>
              </w:rPr>
              <w:t>,</w:t>
            </w:r>
            <w:r w:rsidR="003F3477" w:rsidRPr="003C24FA">
              <w:rPr>
                <w:lang w:val="en-AU"/>
              </w:rPr>
              <w:t xml:space="preserve"> most plants could </w:t>
            </w:r>
            <w:r w:rsidR="003F3477">
              <w:t xml:space="preserve">not produce </w:t>
            </w:r>
            <w:r w:rsidR="0028705A">
              <w:t xml:space="preserve">seeds or set </w:t>
            </w:r>
            <w:r w:rsidR="003F3477">
              <w:t xml:space="preserve">fruit. </w:t>
            </w:r>
            <w:r w:rsidR="008006A8">
              <w:rPr>
                <w:rFonts w:cs="Arial"/>
                <w:bCs/>
                <w:lang w:val="en-AU"/>
              </w:rPr>
              <w:t>Honey</w:t>
            </w:r>
            <w:r w:rsidR="0008165A">
              <w:rPr>
                <w:rFonts w:cs="Arial"/>
                <w:bCs/>
                <w:lang w:val="en-AU"/>
              </w:rPr>
              <w:t xml:space="preserve"> </w:t>
            </w:r>
            <w:r w:rsidR="008006A8">
              <w:rPr>
                <w:rFonts w:cs="Arial"/>
                <w:bCs/>
                <w:lang w:val="en-AU"/>
              </w:rPr>
              <w:t>b</w:t>
            </w:r>
            <w:r w:rsidR="003F3477" w:rsidRPr="003C24FA">
              <w:rPr>
                <w:rFonts w:cs="Arial"/>
                <w:bCs/>
                <w:lang w:val="en-AU"/>
              </w:rPr>
              <w:t>ees are an</w:t>
            </w:r>
            <w:r w:rsidR="003F3477">
              <w:rPr>
                <w:rFonts w:cs="Arial"/>
                <w:bCs/>
              </w:rPr>
              <w:t xml:space="preserve"> important part of this process and</w:t>
            </w:r>
            <w:r w:rsidR="003F3477">
              <w:t xml:space="preserve"> are responsible for the pollination of </w:t>
            </w:r>
            <w:r w:rsidR="00E408AE">
              <w:t>many flowers</w:t>
            </w:r>
            <w:r w:rsidR="004D4DB4">
              <w:t xml:space="preserve"> including those of food crops</w:t>
            </w:r>
            <w:r w:rsidR="00E408AE">
              <w:t>.</w:t>
            </w:r>
            <w:r w:rsidR="007F1E04">
              <w:t xml:space="preserve"> </w:t>
            </w:r>
            <w:r w:rsidR="009C54FF">
              <w:t>A diagram showing th</w:t>
            </w:r>
            <w:r w:rsidR="00EF2BF3">
              <w:t xml:space="preserve">is process </w:t>
            </w:r>
            <w:r w:rsidR="009C54FF">
              <w:t xml:space="preserve">can be found </w:t>
            </w:r>
            <w:r w:rsidR="00A25DE1">
              <w:t xml:space="preserve">using </w:t>
            </w:r>
            <w:r w:rsidR="00A25DE1">
              <w:rPr>
                <w:i/>
              </w:rPr>
              <w:t xml:space="preserve">google images </w:t>
            </w:r>
            <w:r w:rsidR="00A25DE1">
              <w:t>(or similar)</w:t>
            </w:r>
            <w:r w:rsidR="00EF2BF3">
              <w:t xml:space="preserve"> by searching for </w:t>
            </w:r>
            <w:r w:rsidR="00EF2BF3" w:rsidRPr="00EF2BF3">
              <w:rPr>
                <w:i/>
              </w:rPr>
              <w:t>plant fertilization</w:t>
            </w:r>
            <w:r w:rsidR="00EF2BF3">
              <w:t xml:space="preserve">. </w:t>
            </w:r>
          </w:p>
          <w:p w14:paraId="59825364" w14:textId="77777777" w:rsidR="002B3107" w:rsidRDefault="002B3107" w:rsidP="002B3107">
            <w:pPr>
              <w:spacing w:after="0" w:line="240" w:lineRule="auto"/>
              <w:jc w:val="both"/>
            </w:pPr>
            <w:r w:rsidRPr="00F0313B">
              <w:t xml:space="preserve">Note: </w:t>
            </w:r>
          </w:p>
          <w:p w14:paraId="77C60E96" w14:textId="0AA46495" w:rsidR="002B3107" w:rsidRDefault="002B3107" w:rsidP="002B3107">
            <w:pPr>
              <w:pStyle w:val="ListParagraph"/>
            </w:pPr>
            <w:r w:rsidRPr="0003702F">
              <w:t xml:space="preserve">Some plants </w:t>
            </w:r>
            <w:r w:rsidR="00331FE0">
              <w:t xml:space="preserve">that </w:t>
            </w:r>
            <w:r w:rsidRPr="0003702F">
              <w:t xml:space="preserve">children consider to be vegetables are in fact fruits </w:t>
            </w:r>
            <w:r>
              <w:t>(</w:t>
            </w:r>
            <w:r w:rsidRPr="0003702F">
              <w:t>eg pumpkin, tomato and cucumber</w:t>
            </w:r>
            <w:r>
              <w:t>)</w:t>
            </w:r>
            <w:r w:rsidRPr="0003702F">
              <w:t xml:space="preserve">. Botanically they are fruits because they contain seeds. Sometimes the part </w:t>
            </w:r>
            <w:r>
              <w:t xml:space="preserve">of a plant </w:t>
            </w:r>
            <w:r w:rsidRPr="0003702F">
              <w:t>we eat does not require pollination (eg carrots and celery)</w:t>
            </w:r>
            <w:r w:rsidR="00331FE0">
              <w:t>, however, p</w:t>
            </w:r>
            <w:r w:rsidRPr="0003702F">
              <w:t xml:space="preserve">ollination is required </w:t>
            </w:r>
            <w:r w:rsidR="00331FE0">
              <w:t xml:space="preserve">for plants to produce </w:t>
            </w:r>
            <w:r w:rsidRPr="0003702F">
              <w:t>seed</w:t>
            </w:r>
            <w:r w:rsidR="00331FE0">
              <w:t xml:space="preserve">s and </w:t>
            </w:r>
            <w:r w:rsidRPr="0003702F">
              <w:t>continue the life cycle.</w:t>
            </w:r>
            <w:r w:rsidR="004C52FA">
              <w:br/>
            </w:r>
          </w:p>
          <w:p w14:paraId="042A7E31" w14:textId="77777777" w:rsidR="002B3107" w:rsidRPr="0003702F" w:rsidRDefault="002B3107" w:rsidP="004C52FA">
            <w:pPr>
              <w:pStyle w:val="ListParagraph"/>
              <w:spacing w:before="240"/>
              <w:ind w:left="499" w:hanging="357"/>
            </w:pPr>
            <w:r w:rsidRPr="0003702F">
              <w:lastRenderedPageBreak/>
              <w:t>Bananas are fruits; however, the common Cavendish banana does not produce seeds and they reproduce asexually.</w:t>
            </w:r>
            <w:r>
              <w:t xml:space="preserve"> They have been bred this way to optimise commercial production.</w:t>
            </w:r>
          </w:p>
          <w:p w14:paraId="6D37CE47" w14:textId="77777777" w:rsidR="002B3107" w:rsidRPr="0003702F" w:rsidRDefault="002B3107" w:rsidP="002B3107">
            <w:pPr>
              <w:pStyle w:val="ListParagraph"/>
              <w:spacing w:after="120"/>
            </w:pPr>
            <w:r>
              <w:t>Grains</w:t>
            </w:r>
            <w:r w:rsidRPr="0003702F">
              <w:t xml:space="preserve"> such as wheat, barley and rice are wind pollinated.</w:t>
            </w:r>
          </w:p>
          <w:p w14:paraId="23112B41" w14:textId="2FD99BDD" w:rsidR="003F3477" w:rsidRDefault="00F03D93" w:rsidP="003F3477">
            <w:r>
              <w:t>The d</w:t>
            </w:r>
            <w:r w:rsidR="008006A8">
              <w:t>eclining populations of honey</w:t>
            </w:r>
            <w:r w:rsidR="0008165A">
              <w:t xml:space="preserve"> </w:t>
            </w:r>
            <w:r w:rsidR="008006A8">
              <w:t>b</w:t>
            </w:r>
            <w:r w:rsidR="003F3477">
              <w:t>ees</w:t>
            </w:r>
            <w:r w:rsidR="00E408AE">
              <w:t xml:space="preserve"> </w:t>
            </w:r>
            <w:r w:rsidR="0062436F">
              <w:t xml:space="preserve">have </w:t>
            </w:r>
            <w:r w:rsidR="003F3477">
              <w:t>a major impac</w:t>
            </w:r>
            <w:r w:rsidR="008006A8">
              <w:t xml:space="preserve">t on </w:t>
            </w:r>
            <w:r w:rsidR="00364006">
              <w:t xml:space="preserve">the productivity of food </w:t>
            </w:r>
            <w:r w:rsidR="008006A8">
              <w:t xml:space="preserve">plants that require </w:t>
            </w:r>
            <w:r w:rsidR="003F3477">
              <w:t>assist</w:t>
            </w:r>
            <w:r w:rsidR="008E00D4">
              <w:t>ance</w:t>
            </w:r>
            <w:r w:rsidR="003F3477">
              <w:t xml:space="preserve"> in pollination. This ha</w:t>
            </w:r>
            <w:r w:rsidR="00364006">
              <w:t>s</w:t>
            </w:r>
            <w:r w:rsidR="003F3477">
              <w:t xml:space="preserve"> consequences for agriculture and </w:t>
            </w:r>
            <w:r w:rsidR="00364006">
              <w:t>food supplies</w:t>
            </w:r>
            <w:r w:rsidR="003F3477">
              <w:t xml:space="preserve">. </w:t>
            </w:r>
          </w:p>
          <w:p w14:paraId="7DDBF084" w14:textId="6F50E233" w:rsidR="00D33493" w:rsidRDefault="003F3477" w:rsidP="00B7711B">
            <w:pPr>
              <w:spacing w:before="240"/>
            </w:pPr>
            <w:r>
              <w:t>A review of long-term data by CSIRO scientist Saul Cunningham</w:t>
            </w:r>
            <w:r w:rsidR="004D4DB4">
              <w:t>,</w:t>
            </w:r>
            <w:r>
              <w:t xml:space="preserve"> and others showed that an absence of honey</w:t>
            </w:r>
            <w:r w:rsidR="0008165A">
              <w:t xml:space="preserve"> </w:t>
            </w:r>
            <w:r>
              <w:t>bee pollinators would cause a reduction of global food production of up to 8</w:t>
            </w:r>
            <w:r w:rsidR="00364006">
              <w:t>%</w:t>
            </w:r>
            <w:r>
              <w:t xml:space="preserve">. </w:t>
            </w:r>
            <w:r w:rsidR="00C9644F">
              <w:t xml:space="preserve">Further information can be found at </w:t>
            </w:r>
            <w:hyperlink r:id="rId47" w:history="1">
              <w:r w:rsidR="00C9644F" w:rsidRPr="009D1901">
                <w:rPr>
                  <w:rStyle w:val="Hyperlink"/>
                </w:rPr>
                <w:t>www.csiro.au/en/News/News-releases/2015/Honey-Bee-Health</w:t>
              </w:r>
            </w:hyperlink>
          </w:p>
          <w:p w14:paraId="0FADB9A7" w14:textId="48DC8291" w:rsidR="00C414C0" w:rsidRPr="003F3477" w:rsidRDefault="003F3477" w:rsidP="00D33493">
            <w:pPr>
              <w:spacing w:before="240" w:after="240"/>
            </w:pPr>
            <w:r>
              <w:t xml:space="preserve">Given </w:t>
            </w:r>
            <w:r w:rsidR="00364006">
              <w:t>the</w:t>
            </w:r>
            <w:r>
              <w:t xml:space="preserve"> growing global </w:t>
            </w:r>
            <w:r w:rsidR="00364006">
              <w:t xml:space="preserve">human </w:t>
            </w:r>
            <w:r>
              <w:t>population and a limit to agricultur</w:t>
            </w:r>
            <w:r w:rsidR="00EE0DAB">
              <w:t xml:space="preserve">al expansion, the world cannot </w:t>
            </w:r>
            <w:r>
              <w:t xml:space="preserve">afford a reduction in </w:t>
            </w:r>
            <w:r w:rsidR="00364006">
              <w:t xml:space="preserve">the </w:t>
            </w:r>
            <w:r>
              <w:t>pollination services</w:t>
            </w:r>
            <w:r w:rsidR="00364006">
              <w:t xml:space="preserve"> of honey</w:t>
            </w:r>
            <w:r w:rsidR="005649DA">
              <w:t xml:space="preserve"> </w:t>
            </w:r>
            <w:r w:rsidR="00364006">
              <w:t>bees</w:t>
            </w:r>
            <w:r>
              <w:t>.</w:t>
            </w:r>
          </w:p>
        </w:tc>
      </w:tr>
      <w:tr w:rsidR="00B96B83" w:rsidRPr="00384F40" w14:paraId="2A8CDDCF" w14:textId="77777777" w:rsidTr="00A30455">
        <w:tc>
          <w:tcPr>
            <w:tcW w:w="2404" w:type="dxa"/>
            <w:tcBorders>
              <w:left w:val="nil"/>
              <w:right w:val="nil"/>
            </w:tcBorders>
          </w:tcPr>
          <w:p w14:paraId="4464D45A" w14:textId="720FCB4D" w:rsidR="00B96B83" w:rsidRPr="00384F40" w:rsidRDefault="007F3BF3" w:rsidP="00E97DFA">
            <w:pPr>
              <w:widowControl/>
              <w:spacing w:after="240" w:line="259" w:lineRule="auto"/>
              <w:rPr>
                <w:b/>
                <w:lang w:val="en-AU"/>
              </w:rPr>
            </w:pPr>
            <w:r>
              <w:rPr>
                <w:b/>
                <w:color w:val="000000" w:themeColor="text1"/>
                <w:lang w:val="en-AU"/>
              </w:rPr>
              <w:lastRenderedPageBreak/>
              <w:t>I</w:t>
            </w:r>
            <w:r w:rsidR="00B96B83" w:rsidRPr="006010D2">
              <w:rPr>
                <w:b/>
                <w:color w:val="000000" w:themeColor="text1"/>
                <w:lang w:val="en-AU"/>
              </w:rPr>
              <w:t>nstructional</w:t>
            </w:r>
            <w:r w:rsidR="00C52EE0" w:rsidRPr="006010D2">
              <w:rPr>
                <w:b/>
                <w:color w:val="000000" w:themeColor="text1"/>
                <w:lang w:val="en-AU"/>
              </w:rPr>
              <w:t xml:space="preserve"> </w:t>
            </w:r>
            <w:r w:rsidR="00B96B83" w:rsidRPr="006010D2">
              <w:rPr>
                <w:b/>
                <w:color w:val="000000" w:themeColor="text1"/>
                <w:lang w:val="en-AU"/>
              </w:rPr>
              <w:t>procedures</w:t>
            </w:r>
          </w:p>
        </w:tc>
        <w:tc>
          <w:tcPr>
            <w:tcW w:w="6634" w:type="dxa"/>
            <w:tcBorders>
              <w:left w:val="nil"/>
              <w:right w:val="nil"/>
            </w:tcBorders>
          </w:tcPr>
          <w:p w14:paraId="3A93E7CE" w14:textId="3FC2D106" w:rsidR="00C9644F" w:rsidRDefault="00556EEC" w:rsidP="00EC481A">
            <w:pPr>
              <w:widowControl/>
              <w:spacing w:after="160"/>
            </w:pPr>
            <w:r>
              <w:t>T</w:t>
            </w:r>
            <w:r w:rsidR="00391E1A" w:rsidRPr="00567560">
              <w:t xml:space="preserve">eachers </w:t>
            </w:r>
            <w:r w:rsidR="004D4DB4">
              <w:t xml:space="preserve">will </w:t>
            </w:r>
            <w:r w:rsidR="00391E1A" w:rsidRPr="00567560">
              <w:t xml:space="preserve">need to become acquainted with coding software such as </w:t>
            </w:r>
            <w:r w:rsidR="00391E1A" w:rsidRPr="00EE0DAB">
              <w:rPr>
                <w:i/>
              </w:rPr>
              <w:t>Scratch</w:t>
            </w:r>
            <w:r w:rsidR="00DE71A0">
              <w:rPr>
                <w:i/>
              </w:rPr>
              <w:t xml:space="preserve"> </w:t>
            </w:r>
            <w:r w:rsidR="00DE71A0">
              <w:t xml:space="preserve">or </w:t>
            </w:r>
            <w:r w:rsidR="00DE71A0">
              <w:rPr>
                <w:i/>
              </w:rPr>
              <w:t>Tynker</w:t>
            </w:r>
            <w:r w:rsidR="00391E1A" w:rsidRPr="00567560">
              <w:t xml:space="preserve">. </w:t>
            </w:r>
            <w:r w:rsidR="00DE71A0" w:rsidRPr="00E86145">
              <w:t>These</w:t>
            </w:r>
            <w:r w:rsidR="00391E1A" w:rsidRPr="0084667D">
              <w:t xml:space="preserve"> </w:t>
            </w:r>
            <w:r w:rsidR="00391E1A" w:rsidRPr="00567560">
              <w:t>software platform</w:t>
            </w:r>
            <w:r w:rsidR="00DE71A0">
              <w:t>s</w:t>
            </w:r>
            <w:r w:rsidR="00391E1A" w:rsidRPr="00567560">
              <w:t xml:space="preserve"> use </w:t>
            </w:r>
            <w:r w:rsidR="00EE0DAB" w:rsidRPr="00567560">
              <w:t>block-based</w:t>
            </w:r>
            <w:r w:rsidR="00391E1A" w:rsidRPr="00567560">
              <w:t xml:space="preserve"> programming to code.</w:t>
            </w:r>
            <w:r w:rsidR="003D4DAF">
              <w:t xml:space="preserve"> </w:t>
            </w:r>
            <w:r w:rsidR="00391E1A" w:rsidRPr="00567560">
              <w:t xml:space="preserve">The ability to code computer programs is an important part of </w:t>
            </w:r>
            <w:r w:rsidR="00DE71A0">
              <w:t xml:space="preserve">digital </w:t>
            </w:r>
            <w:r w:rsidR="00391E1A" w:rsidRPr="00567560">
              <w:t>literacy as it develops strategies for solving problems, designin</w:t>
            </w:r>
            <w:r w:rsidR="00EE0DAB">
              <w:t>g projects</w:t>
            </w:r>
            <w:r w:rsidR="00391E1A" w:rsidRPr="00567560">
              <w:t xml:space="preserve"> a</w:t>
            </w:r>
            <w:r w:rsidR="00EE0DAB">
              <w:t xml:space="preserve">nd communicating ideas. In the </w:t>
            </w:r>
            <w:r w:rsidR="00EE0DAB" w:rsidRPr="00EE0DAB">
              <w:rPr>
                <w:i/>
              </w:rPr>
              <w:t>D</w:t>
            </w:r>
            <w:r w:rsidR="00391E1A" w:rsidRPr="00EE0DAB">
              <w:rPr>
                <w:i/>
              </w:rPr>
              <w:t>igital resources</w:t>
            </w:r>
            <w:r w:rsidR="00391E1A" w:rsidRPr="00567560">
              <w:t xml:space="preserve"> </w:t>
            </w:r>
            <w:r w:rsidR="00C9644F" w:rsidRPr="00567560">
              <w:t>section,</w:t>
            </w:r>
            <w:r w:rsidR="00391E1A" w:rsidRPr="00567560">
              <w:t xml:space="preserve"> there are </w:t>
            </w:r>
            <w:r w:rsidR="00EE0DAB">
              <w:t xml:space="preserve">links to </w:t>
            </w:r>
            <w:r w:rsidR="00391E1A" w:rsidRPr="00567560">
              <w:t>video tutorials explaining how to use the software.</w:t>
            </w:r>
          </w:p>
          <w:p w14:paraId="71C38641" w14:textId="6A99E53E" w:rsidR="003F3477" w:rsidRPr="003F3477" w:rsidRDefault="003F3477" w:rsidP="00EC481A">
            <w:pPr>
              <w:widowControl/>
              <w:spacing w:after="160"/>
            </w:pPr>
            <w:r>
              <w:t>This activity engages students in the process of c</w:t>
            </w:r>
            <w:r w:rsidR="00EE0DAB">
              <w:t>omputational thinking and block-</w:t>
            </w:r>
            <w:r>
              <w:t xml:space="preserve">based coding by </w:t>
            </w:r>
            <w:r w:rsidR="00EE0DAB">
              <w:t xml:space="preserve">having them </w:t>
            </w:r>
            <w:r>
              <w:t>creat</w:t>
            </w:r>
            <w:r w:rsidR="00EE0DAB">
              <w:t>e</w:t>
            </w:r>
            <w:r>
              <w:t xml:space="preserve"> an animation using content they have learn</w:t>
            </w:r>
            <w:r w:rsidR="00EE0DAB">
              <w:t>t</w:t>
            </w:r>
            <w:r>
              <w:t>. If the an</w:t>
            </w:r>
            <w:r w:rsidR="008006A8">
              <w:t xml:space="preserve">imation is made </w:t>
            </w:r>
            <w:r w:rsidR="00DE71A0">
              <w:t>using</w:t>
            </w:r>
            <w:r w:rsidR="008006A8">
              <w:t xml:space="preserve"> </w:t>
            </w:r>
            <w:r w:rsidR="008006A8" w:rsidRPr="00EE0DAB">
              <w:rPr>
                <w:i/>
              </w:rPr>
              <w:t>Scratch</w:t>
            </w:r>
            <w:r w:rsidR="008006A8">
              <w:t>, it</w:t>
            </w:r>
            <w:r>
              <w:t xml:space="preserve"> can be shared with a wider audience and even </w:t>
            </w:r>
            <w:r w:rsidR="00EE0DAB">
              <w:rPr>
                <w:lang w:val="en-AU"/>
              </w:rPr>
              <w:t>used</w:t>
            </w:r>
            <w:r>
              <w:t xml:space="preserve"> in the games that the students produce in later activities.</w:t>
            </w:r>
          </w:p>
          <w:p w14:paraId="2D367A23" w14:textId="0F62EAF9" w:rsidR="001339E4" w:rsidRDefault="001339E4">
            <w:pPr>
              <w:rPr>
                <w:lang w:val="en-AU"/>
              </w:rPr>
            </w:pPr>
            <w:r>
              <w:rPr>
                <w:lang w:val="en-AU"/>
              </w:rPr>
              <w:t xml:space="preserve">Stimulus pictures have been provided to assist </w:t>
            </w:r>
            <w:r w:rsidR="00EE0DAB">
              <w:rPr>
                <w:lang w:val="en-AU"/>
              </w:rPr>
              <w:t>with</w:t>
            </w:r>
            <w:r>
              <w:rPr>
                <w:lang w:val="en-AU"/>
              </w:rPr>
              <w:t xml:space="preserve"> initiating classroom conversation. Further images </w:t>
            </w:r>
            <w:r w:rsidR="00FA2585">
              <w:rPr>
                <w:lang w:val="en-AU"/>
              </w:rPr>
              <w:t>and a</w:t>
            </w:r>
            <w:r w:rsidR="00FA2585" w:rsidRPr="0068328E">
              <w:rPr>
                <w:color w:val="000000" w:themeColor="text1"/>
              </w:rPr>
              <w:t xml:space="preserve"> l</w:t>
            </w:r>
            <w:r w:rsidR="008006A8">
              <w:rPr>
                <w:color w:val="000000" w:themeColor="text1"/>
              </w:rPr>
              <w:t xml:space="preserve">ist of foods </w:t>
            </w:r>
            <w:r w:rsidR="004D4DB4">
              <w:rPr>
                <w:color w:val="000000" w:themeColor="text1"/>
              </w:rPr>
              <w:t xml:space="preserve">in which </w:t>
            </w:r>
            <w:r w:rsidR="008006A8">
              <w:rPr>
                <w:color w:val="000000" w:themeColor="text1"/>
              </w:rPr>
              <w:t>honey</w:t>
            </w:r>
            <w:r w:rsidR="00F44063">
              <w:rPr>
                <w:color w:val="000000" w:themeColor="text1"/>
              </w:rPr>
              <w:t xml:space="preserve"> </w:t>
            </w:r>
            <w:r w:rsidR="00FA2585" w:rsidRPr="0068328E">
              <w:rPr>
                <w:color w:val="000000" w:themeColor="text1"/>
              </w:rPr>
              <w:t>bee</w:t>
            </w:r>
            <w:r w:rsidR="00FA2585">
              <w:rPr>
                <w:color w:val="000000" w:themeColor="text1"/>
              </w:rPr>
              <w:t>s</w:t>
            </w:r>
            <w:r w:rsidR="00FA2585" w:rsidRPr="0068328E">
              <w:rPr>
                <w:color w:val="000000" w:themeColor="text1"/>
              </w:rPr>
              <w:t xml:space="preserve"> assist in pollination </w:t>
            </w:r>
            <w:r w:rsidR="008006A8">
              <w:rPr>
                <w:color w:val="000000" w:themeColor="text1"/>
              </w:rPr>
              <w:t xml:space="preserve">are </w:t>
            </w:r>
            <w:r w:rsidR="00AC115E">
              <w:rPr>
                <w:color w:val="000000" w:themeColor="text1"/>
              </w:rPr>
              <w:t xml:space="preserve">listed </w:t>
            </w:r>
            <w:r w:rsidR="00EE0DAB">
              <w:rPr>
                <w:color w:val="000000" w:themeColor="text1"/>
              </w:rPr>
              <w:t xml:space="preserve">in the </w:t>
            </w:r>
            <w:r w:rsidR="00EE0DAB" w:rsidRPr="00EE0DAB">
              <w:rPr>
                <w:i/>
                <w:color w:val="000000" w:themeColor="text1"/>
              </w:rPr>
              <w:t>D</w:t>
            </w:r>
            <w:r w:rsidR="00FA2585" w:rsidRPr="00EE0DAB">
              <w:rPr>
                <w:i/>
                <w:color w:val="000000" w:themeColor="text1"/>
              </w:rPr>
              <w:t>igital resource</w:t>
            </w:r>
            <w:r w:rsidR="00EE0DAB" w:rsidRPr="00EE0DAB">
              <w:rPr>
                <w:i/>
                <w:color w:val="000000" w:themeColor="text1"/>
              </w:rPr>
              <w:t>s</w:t>
            </w:r>
            <w:r w:rsidR="00FA2585" w:rsidRPr="0068328E">
              <w:rPr>
                <w:color w:val="000000" w:themeColor="text1"/>
              </w:rPr>
              <w:t xml:space="preserve"> section.</w:t>
            </w:r>
          </w:p>
          <w:p w14:paraId="7D17038B" w14:textId="1A9B73D4" w:rsidR="006010D2" w:rsidRDefault="005020F2">
            <w:pPr>
              <w:rPr>
                <w:lang w:val="en-AU"/>
              </w:rPr>
            </w:pPr>
            <w:r>
              <w:rPr>
                <w:lang w:val="en-AU"/>
              </w:rPr>
              <w:t>Students</w:t>
            </w:r>
            <w:r w:rsidR="006010D2">
              <w:rPr>
                <w:lang w:val="en-AU"/>
              </w:rPr>
              <w:t xml:space="preserve"> </w:t>
            </w:r>
            <w:r w:rsidR="00AF1D7B">
              <w:rPr>
                <w:lang w:val="en-AU"/>
              </w:rPr>
              <w:t xml:space="preserve">produce a </w:t>
            </w:r>
            <w:r w:rsidR="00391E1A">
              <w:rPr>
                <w:lang w:val="en-AU"/>
              </w:rPr>
              <w:t>mind</w:t>
            </w:r>
            <w:r w:rsidR="00AF1D7B">
              <w:rPr>
                <w:lang w:val="en-AU"/>
              </w:rPr>
              <w:t xml:space="preserve"> map</w:t>
            </w:r>
            <w:r w:rsidR="006010D2">
              <w:rPr>
                <w:lang w:val="en-AU"/>
              </w:rPr>
              <w:t xml:space="preserve"> representing </w:t>
            </w:r>
            <w:r w:rsidR="00F44063">
              <w:rPr>
                <w:lang w:val="en-AU"/>
              </w:rPr>
              <w:t>what they currently know about</w:t>
            </w:r>
            <w:r w:rsidR="008006A8">
              <w:rPr>
                <w:lang w:val="en-AU"/>
              </w:rPr>
              <w:t xml:space="preserve"> honey</w:t>
            </w:r>
            <w:r w:rsidR="00F44063">
              <w:rPr>
                <w:lang w:val="en-AU"/>
              </w:rPr>
              <w:t xml:space="preserve"> </w:t>
            </w:r>
            <w:r w:rsidR="001512C3">
              <w:rPr>
                <w:lang w:val="en-AU"/>
              </w:rPr>
              <w:t>bees and pollination</w:t>
            </w:r>
            <w:r w:rsidR="00F44063">
              <w:rPr>
                <w:lang w:val="en-AU"/>
              </w:rPr>
              <w:t>. The map</w:t>
            </w:r>
            <w:r w:rsidR="001512C3">
              <w:rPr>
                <w:lang w:val="en-AU"/>
              </w:rPr>
              <w:t xml:space="preserve"> </w:t>
            </w:r>
            <w:r w:rsidR="006010D2">
              <w:rPr>
                <w:lang w:val="en-AU"/>
              </w:rPr>
              <w:t xml:space="preserve">can </w:t>
            </w:r>
            <w:r w:rsidR="001512C3">
              <w:rPr>
                <w:lang w:val="en-AU"/>
              </w:rPr>
              <w:t>be</w:t>
            </w:r>
            <w:r w:rsidR="006010D2">
              <w:rPr>
                <w:lang w:val="en-AU"/>
              </w:rPr>
              <w:t xml:space="preserve"> digit</w:t>
            </w:r>
            <w:r w:rsidR="001512C3">
              <w:rPr>
                <w:lang w:val="en-AU"/>
              </w:rPr>
              <w:t>al or paper</w:t>
            </w:r>
            <w:r w:rsidR="00A6117F">
              <w:rPr>
                <w:lang w:val="en-AU"/>
              </w:rPr>
              <w:t>-</w:t>
            </w:r>
            <w:r w:rsidR="001512C3">
              <w:rPr>
                <w:lang w:val="en-AU"/>
              </w:rPr>
              <w:t xml:space="preserve">based. </w:t>
            </w:r>
            <w:r w:rsidR="00A6117F">
              <w:rPr>
                <w:lang w:val="en-AU"/>
              </w:rPr>
              <w:t>L</w:t>
            </w:r>
            <w:r w:rsidR="006010D2">
              <w:rPr>
                <w:lang w:val="en-AU"/>
              </w:rPr>
              <w:t xml:space="preserve">inks with information </w:t>
            </w:r>
            <w:r w:rsidR="006010D2">
              <w:rPr>
                <w:lang w:val="en-AU"/>
              </w:rPr>
              <w:lastRenderedPageBreak/>
              <w:t xml:space="preserve">relating to </w:t>
            </w:r>
            <w:r w:rsidR="00EE0DAB">
              <w:rPr>
                <w:lang w:val="en-AU"/>
              </w:rPr>
              <w:t>mind</w:t>
            </w:r>
            <w:r w:rsidR="006010D2">
              <w:rPr>
                <w:lang w:val="en-AU"/>
              </w:rPr>
              <w:t xml:space="preserve"> mapping</w:t>
            </w:r>
            <w:r w:rsidR="00EE0DAB">
              <w:rPr>
                <w:lang w:val="en-AU"/>
              </w:rPr>
              <w:t xml:space="preserve"> </w:t>
            </w:r>
            <w:r w:rsidR="00AC115E">
              <w:rPr>
                <w:lang w:val="en-AU"/>
              </w:rPr>
              <w:t>are listed</w:t>
            </w:r>
            <w:r w:rsidR="00EE0DAB">
              <w:rPr>
                <w:lang w:val="en-AU"/>
              </w:rPr>
              <w:t xml:space="preserve"> in the </w:t>
            </w:r>
            <w:r w:rsidR="00EE0DAB" w:rsidRPr="00EE0DAB">
              <w:rPr>
                <w:i/>
                <w:lang w:val="en-AU"/>
              </w:rPr>
              <w:t>D</w:t>
            </w:r>
            <w:r w:rsidR="00F03D93" w:rsidRPr="00EE0DAB">
              <w:rPr>
                <w:i/>
                <w:lang w:val="en-AU"/>
              </w:rPr>
              <w:t>igital resources</w:t>
            </w:r>
            <w:r w:rsidR="00F03D93">
              <w:rPr>
                <w:lang w:val="en-AU"/>
              </w:rPr>
              <w:t xml:space="preserve"> section</w:t>
            </w:r>
            <w:r w:rsidR="006010D2">
              <w:rPr>
                <w:lang w:val="en-AU"/>
              </w:rPr>
              <w:t>.</w:t>
            </w:r>
          </w:p>
          <w:p w14:paraId="6B334FE4" w14:textId="0D029FCA" w:rsidR="00A6117F" w:rsidRPr="00B7711B" w:rsidRDefault="00A21B4F">
            <w:r>
              <w:t>It is recommended that students work in small groups of three to four for all activities. Mixed ability groups encourage peer tutoring and collaboration in problem solving. Collaboration is an important STEM capability.</w:t>
            </w:r>
            <w:r w:rsidR="00B7711B">
              <w:t xml:space="preserve"> </w:t>
            </w:r>
            <w:r w:rsidR="00A6117F">
              <w:rPr>
                <w:lang w:val="en-AU"/>
              </w:rPr>
              <w:t xml:space="preserve">Refer to </w:t>
            </w:r>
            <w:hyperlink w:anchor="_Appendix_10:_Teacher_2" w:history="1">
              <w:r w:rsidR="00A6117F" w:rsidRPr="00A21B4F">
                <w:rPr>
                  <w:rStyle w:val="Hyperlink"/>
                  <w:lang w:val="en-AU"/>
                </w:rPr>
                <w:t>Teacher resource sheet 1.4: Cooperative learning – Think</w:t>
              </w:r>
              <w:r w:rsidR="00F44063">
                <w:rPr>
                  <w:rStyle w:val="Hyperlink"/>
                  <w:lang w:val="en-AU"/>
                </w:rPr>
                <w:t>-</w:t>
              </w:r>
              <w:r w:rsidR="00A6117F" w:rsidRPr="00A21B4F">
                <w:rPr>
                  <w:rStyle w:val="Hyperlink"/>
                  <w:lang w:val="en-AU"/>
                </w:rPr>
                <w:t>Pair</w:t>
              </w:r>
              <w:r w:rsidR="00F44063">
                <w:rPr>
                  <w:rStyle w:val="Hyperlink"/>
                  <w:lang w:val="en-AU"/>
                </w:rPr>
                <w:t>-</w:t>
              </w:r>
              <w:r w:rsidR="00A6117F" w:rsidRPr="00A21B4F">
                <w:rPr>
                  <w:rStyle w:val="Hyperlink"/>
                  <w:lang w:val="en-AU"/>
                </w:rPr>
                <w:t>Share</w:t>
              </w:r>
            </w:hyperlink>
            <w:r w:rsidR="00A6117F">
              <w:rPr>
                <w:color w:val="5B9BD5" w:themeColor="accent1"/>
                <w:lang w:val="en-AU"/>
              </w:rPr>
              <w:t xml:space="preserve"> </w:t>
            </w:r>
            <w:r w:rsidR="00A6117F" w:rsidRPr="005020F2">
              <w:rPr>
                <w:color w:val="000000" w:themeColor="text1"/>
                <w:lang w:val="en-AU"/>
              </w:rPr>
              <w:t>for more information</w:t>
            </w:r>
            <w:r w:rsidR="00A6117F">
              <w:rPr>
                <w:color w:val="000000" w:themeColor="text1"/>
                <w:lang w:val="en-AU"/>
              </w:rPr>
              <w:t xml:space="preserve"> relating to the cooperative </w:t>
            </w:r>
            <w:r w:rsidR="00F44063">
              <w:rPr>
                <w:color w:val="000000" w:themeColor="text1"/>
                <w:lang w:val="en-AU"/>
              </w:rPr>
              <w:t xml:space="preserve">learning </w:t>
            </w:r>
            <w:r w:rsidR="00A6117F">
              <w:rPr>
                <w:color w:val="000000" w:themeColor="text1"/>
                <w:lang w:val="en-AU"/>
              </w:rPr>
              <w:t>strategy students will use in this activity.</w:t>
            </w:r>
          </w:p>
        </w:tc>
      </w:tr>
      <w:tr w:rsidR="006F4BBF" w:rsidRPr="00384F40" w14:paraId="1EBF748F" w14:textId="77777777" w:rsidTr="00A30455">
        <w:tc>
          <w:tcPr>
            <w:tcW w:w="2404" w:type="dxa"/>
            <w:tcBorders>
              <w:left w:val="nil"/>
              <w:right w:val="nil"/>
            </w:tcBorders>
          </w:tcPr>
          <w:p w14:paraId="27E2C130" w14:textId="7430BE45" w:rsidR="00C80604" w:rsidRPr="00D33493" w:rsidRDefault="00EE0DAB" w:rsidP="00157DD6">
            <w:pPr>
              <w:widowControl/>
              <w:spacing w:after="240" w:line="259" w:lineRule="auto"/>
              <w:rPr>
                <w:b/>
                <w:lang w:val="en-AU"/>
              </w:rPr>
            </w:pPr>
            <w:r>
              <w:rPr>
                <w:b/>
                <w:lang w:val="en-AU"/>
              </w:rPr>
              <w:lastRenderedPageBreak/>
              <w:t>Expected l</w:t>
            </w:r>
            <w:r w:rsidR="00A70019" w:rsidRPr="00A70019">
              <w:rPr>
                <w:b/>
                <w:lang w:val="en-AU"/>
              </w:rPr>
              <w:t xml:space="preserve">earning </w:t>
            </w:r>
          </w:p>
        </w:tc>
        <w:tc>
          <w:tcPr>
            <w:tcW w:w="6634" w:type="dxa"/>
            <w:tcBorders>
              <w:left w:val="nil"/>
              <w:right w:val="nil"/>
            </w:tcBorders>
          </w:tcPr>
          <w:p w14:paraId="43025122" w14:textId="315212D0" w:rsidR="007A150F" w:rsidRDefault="000B2AB6">
            <w:pPr>
              <w:rPr>
                <w:lang w:val="en-AU"/>
              </w:rPr>
            </w:pPr>
            <w:r w:rsidRPr="000B2AB6">
              <w:rPr>
                <w:lang w:val="en-AU"/>
              </w:rPr>
              <w:t>Students will be able to:</w:t>
            </w:r>
          </w:p>
          <w:p w14:paraId="31041994" w14:textId="51A6B926" w:rsidR="00CD4086" w:rsidRPr="00C866F4" w:rsidRDefault="00CD4086" w:rsidP="00EC481A">
            <w:pPr>
              <w:pStyle w:val="ListParagraph"/>
              <w:numPr>
                <w:ilvl w:val="0"/>
                <w:numId w:val="25"/>
              </w:numPr>
              <w:ind w:left="454" w:hanging="227"/>
            </w:pPr>
            <w:r w:rsidRPr="00C866F4">
              <w:t>Describe the interdependence of bees, plants, humans and other animals</w:t>
            </w:r>
            <w:r w:rsidR="006B7736">
              <w:t xml:space="preserve"> (Science)</w:t>
            </w:r>
            <w:r w:rsidR="00F03D93">
              <w:t>.</w:t>
            </w:r>
          </w:p>
          <w:p w14:paraId="786B662D" w14:textId="0C616B12" w:rsidR="006B7736" w:rsidRDefault="00CD4086" w:rsidP="00EC481A">
            <w:pPr>
              <w:pStyle w:val="ListParagraph"/>
              <w:numPr>
                <w:ilvl w:val="0"/>
                <w:numId w:val="25"/>
              </w:numPr>
              <w:ind w:left="454" w:hanging="227"/>
            </w:pPr>
            <w:r w:rsidRPr="00C866F4">
              <w:t>Describe the role played by bees as pollinators in the life cycle of flowering plants</w:t>
            </w:r>
            <w:r w:rsidR="006B7736">
              <w:t xml:space="preserve"> (</w:t>
            </w:r>
            <w:r w:rsidR="00B75B30">
              <w:t>Science)</w:t>
            </w:r>
            <w:r w:rsidR="00F03D93">
              <w:t>.</w:t>
            </w:r>
          </w:p>
          <w:p w14:paraId="1877921E" w14:textId="68D23E47" w:rsidR="00B75B30" w:rsidRDefault="00761885" w:rsidP="00EC481A">
            <w:pPr>
              <w:pStyle w:val="ListParagraph"/>
              <w:numPr>
                <w:ilvl w:val="0"/>
                <w:numId w:val="25"/>
              </w:numPr>
              <w:ind w:left="454" w:hanging="227"/>
            </w:pPr>
            <w:r>
              <w:t xml:space="preserve">Predict the impact </w:t>
            </w:r>
            <w:r w:rsidR="00F03D93">
              <w:t xml:space="preserve">that </w:t>
            </w:r>
            <w:r>
              <w:t>declining populations would have on a</w:t>
            </w:r>
            <w:r w:rsidR="008E00D4">
              <w:t xml:space="preserve">griculture and </w:t>
            </w:r>
            <w:r w:rsidR="00F03D93">
              <w:t>humans</w:t>
            </w:r>
            <w:r>
              <w:t xml:space="preserve"> (Science)</w:t>
            </w:r>
            <w:r w:rsidR="00F03D93">
              <w:t>.</w:t>
            </w:r>
            <w:r w:rsidR="00B75B30">
              <w:t xml:space="preserve"> </w:t>
            </w:r>
          </w:p>
          <w:p w14:paraId="411A085B" w14:textId="5BF319C3" w:rsidR="00CD4086" w:rsidRPr="00E77586" w:rsidRDefault="006B7736" w:rsidP="00EC481A">
            <w:pPr>
              <w:pStyle w:val="ListParagraph"/>
              <w:numPr>
                <w:ilvl w:val="0"/>
                <w:numId w:val="25"/>
              </w:numPr>
              <w:spacing w:after="240"/>
              <w:ind w:left="454" w:hanging="227"/>
            </w:pPr>
            <w:r w:rsidRPr="00C866F4">
              <w:t>Create visual representations of the role of bees in pollination</w:t>
            </w:r>
            <w:r w:rsidR="00761885" w:rsidRPr="00C866F4">
              <w:t xml:space="preserve"> (</w:t>
            </w:r>
            <w:r w:rsidRPr="00C866F4">
              <w:t xml:space="preserve">Science and </w:t>
            </w:r>
            <w:r w:rsidR="00761885" w:rsidRPr="00C866F4">
              <w:t>Technologies)</w:t>
            </w:r>
            <w:r w:rsidR="00F03D93">
              <w:t>.</w:t>
            </w:r>
          </w:p>
        </w:tc>
      </w:tr>
      <w:tr w:rsidR="001B25D9" w:rsidRPr="00384F40" w14:paraId="199D5E79" w14:textId="77777777" w:rsidTr="00A30455">
        <w:trPr>
          <w:trHeight w:val="450"/>
        </w:trPr>
        <w:tc>
          <w:tcPr>
            <w:tcW w:w="2404" w:type="dxa"/>
            <w:tcBorders>
              <w:left w:val="nil"/>
              <w:right w:val="nil"/>
            </w:tcBorders>
          </w:tcPr>
          <w:p w14:paraId="31E76233" w14:textId="11B6C374" w:rsidR="001B25D9" w:rsidRPr="00384F40" w:rsidRDefault="001B25D9" w:rsidP="00E77586">
            <w:pPr>
              <w:widowControl/>
              <w:spacing w:after="240" w:line="259" w:lineRule="auto"/>
              <w:rPr>
                <w:b/>
                <w:lang w:val="en-AU"/>
              </w:rPr>
            </w:pPr>
            <w:r w:rsidRPr="00384F40">
              <w:rPr>
                <w:b/>
                <w:lang w:val="en-AU"/>
              </w:rPr>
              <w:t>Equipment required</w:t>
            </w:r>
          </w:p>
        </w:tc>
        <w:tc>
          <w:tcPr>
            <w:tcW w:w="6634" w:type="dxa"/>
            <w:tcBorders>
              <w:left w:val="nil"/>
              <w:right w:val="nil"/>
            </w:tcBorders>
          </w:tcPr>
          <w:p w14:paraId="12983EED" w14:textId="1246FE25" w:rsidR="00A91975" w:rsidRPr="00EC481A" w:rsidRDefault="00A91975" w:rsidP="00384607">
            <w:pPr>
              <w:widowControl/>
              <w:spacing w:line="259" w:lineRule="auto"/>
              <w:rPr>
                <w:b/>
                <w:lang w:val="en-AU"/>
              </w:rPr>
            </w:pPr>
            <w:r w:rsidRPr="00EC481A">
              <w:rPr>
                <w:b/>
              </w:rPr>
              <w:t>For the class:</w:t>
            </w:r>
          </w:p>
          <w:p w14:paraId="702B8107" w14:textId="6B974567" w:rsidR="000B2AB6" w:rsidRDefault="00384607" w:rsidP="00384607">
            <w:pPr>
              <w:widowControl/>
              <w:spacing w:line="259" w:lineRule="auto"/>
              <w:rPr>
                <w:lang w:val="en-AU"/>
              </w:rPr>
            </w:pPr>
            <w:r>
              <w:rPr>
                <w:lang w:val="en-AU"/>
              </w:rPr>
              <w:t>W</w:t>
            </w:r>
            <w:r w:rsidR="000B2AB6" w:rsidRPr="000B2AB6">
              <w:rPr>
                <w:lang w:val="en-AU"/>
              </w:rPr>
              <w:t>hiteboard or</w:t>
            </w:r>
            <w:r w:rsidR="003C7CB3">
              <w:rPr>
                <w:lang w:val="en-AU"/>
              </w:rPr>
              <w:t xml:space="preserve"> </w:t>
            </w:r>
            <w:r w:rsidR="00A91975">
              <w:rPr>
                <w:lang w:val="en-AU"/>
              </w:rPr>
              <w:t>i</w:t>
            </w:r>
            <w:r w:rsidR="00EE0DAB">
              <w:rPr>
                <w:lang w:val="en-AU"/>
              </w:rPr>
              <w:t>nteractive w</w:t>
            </w:r>
            <w:r>
              <w:rPr>
                <w:lang w:val="en-AU"/>
              </w:rPr>
              <w:t>hiteboard</w:t>
            </w:r>
          </w:p>
          <w:p w14:paraId="14AF069D" w14:textId="38B8B32B" w:rsidR="00F03D93" w:rsidRPr="004469F5" w:rsidRDefault="001110AB" w:rsidP="00EC481A">
            <w:pPr>
              <w:spacing w:after="240" w:line="259" w:lineRule="auto"/>
            </w:pPr>
            <w:hyperlink w:anchor="_Appendix_11:_Teacher_1" w:history="1">
              <w:r w:rsidR="00495480" w:rsidRPr="00495480">
                <w:rPr>
                  <w:rStyle w:val="Hyperlink"/>
                </w:rPr>
                <w:t>Teacher resource sheet 1.5: Picture stimuli</w:t>
              </w:r>
            </w:hyperlink>
          </w:p>
        </w:tc>
      </w:tr>
      <w:tr w:rsidR="00A91975" w:rsidRPr="00384F40" w14:paraId="06C0D72C" w14:textId="77777777" w:rsidTr="00A30455">
        <w:trPr>
          <w:trHeight w:val="450"/>
        </w:trPr>
        <w:tc>
          <w:tcPr>
            <w:tcW w:w="2404" w:type="dxa"/>
            <w:tcBorders>
              <w:left w:val="nil"/>
              <w:right w:val="nil"/>
            </w:tcBorders>
          </w:tcPr>
          <w:p w14:paraId="54828921" w14:textId="77777777" w:rsidR="00A91975" w:rsidRPr="00384F40" w:rsidRDefault="00A91975" w:rsidP="00E77586">
            <w:pPr>
              <w:widowControl/>
              <w:spacing w:after="240" w:line="259" w:lineRule="auto"/>
              <w:rPr>
                <w:b/>
              </w:rPr>
            </w:pPr>
          </w:p>
        </w:tc>
        <w:tc>
          <w:tcPr>
            <w:tcW w:w="6634" w:type="dxa"/>
            <w:tcBorders>
              <w:left w:val="nil"/>
              <w:right w:val="nil"/>
            </w:tcBorders>
          </w:tcPr>
          <w:p w14:paraId="3CEFA15D" w14:textId="77777777" w:rsidR="00A91975" w:rsidRDefault="00A91975" w:rsidP="00384607">
            <w:pPr>
              <w:widowControl/>
              <w:spacing w:line="259" w:lineRule="auto"/>
              <w:rPr>
                <w:b/>
              </w:rPr>
            </w:pPr>
            <w:r>
              <w:rPr>
                <w:b/>
              </w:rPr>
              <w:t>For the students:</w:t>
            </w:r>
          </w:p>
          <w:p w14:paraId="03CF2BB8" w14:textId="77777777" w:rsidR="00A91975" w:rsidRDefault="00A91975" w:rsidP="00A91975">
            <w:pPr>
              <w:widowControl/>
              <w:spacing w:line="259" w:lineRule="auto"/>
              <w:rPr>
                <w:lang w:val="en-AU"/>
              </w:rPr>
            </w:pPr>
            <w:r>
              <w:rPr>
                <w:color w:val="000000" w:themeColor="text1"/>
                <w:lang w:val="en-AU"/>
              </w:rPr>
              <w:t>Digital devices or laptops</w:t>
            </w:r>
          </w:p>
          <w:p w14:paraId="601E41CC" w14:textId="14F9B10A" w:rsidR="00A91975" w:rsidRPr="00EC481A" w:rsidRDefault="00A91975" w:rsidP="00EC481A">
            <w:pPr>
              <w:widowControl/>
              <w:spacing w:line="259" w:lineRule="auto"/>
              <w:rPr>
                <w:rStyle w:val="Hyperlink"/>
                <w:i w:val="0"/>
                <w:color w:val="auto"/>
                <w:u w:val="none"/>
              </w:rPr>
            </w:pPr>
            <w:r>
              <w:rPr>
                <w:i/>
                <w:lang w:val="en-AU"/>
              </w:rPr>
              <w:t xml:space="preserve">Popplet, </w:t>
            </w:r>
            <w:r w:rsidRPr="00EE0DAB">
              <w:rPr>
                <w:i/>
              </w:rPr>
              <w:t>Scratch</w:t>
            </w:r>
            <w:r>
              <w:t xml:space="preserve"> or </w:t>
            </w:r>
            <w:r w:rsidRPr="00EE0DAB">
              <w:rPr>
                <w:i/>
              </w:rPr>
              <w:t>Scratch Jnr</w:t>
            </w:r>
            <w:r>
              <w:t xml:space="preserve"> apps</w:t>
            </w:r>
          </w:p>
          <w:p w14:paraId="500E3564" w14:textId="20BE4799" w:rsidR="00A91975" w:rsidRPr="004C78BC" w:rsidRDefault="001110AB" w:rsidP="00A91975">
            <w:pPr>
              <w:spacing w:line="259" w:lineRule="auto"/>
              <w:rPr>
                <w:color w:val="000000" w:themeColor="text1"/>
                <w:lang w:val="en-AU"/>
              </w:rPr>
            </w:pPr>
            <w:hyperlink w:anchor="_Appendix_12:_Student" w:history="1">
              <w:r w:rsidR="00A91975" w:rsidRPr="004C78BC">
                <w:rPr>
                  <w:rStyle w:val="Hyperlink"/>
                  <w:lang w:val="en-AU"/>
                </w:rPr>
                <w:t>Student activity sheet 1.6: Mind map</w:t>
              </w:r>
            </w:hyperlink>
          </w:p>
          <w:p w14:paraId="4C23178B" w14:textId="3ECD7D4B" w:rsidR="00A91975" w:rsidRPr="004C78BC" w:rsidRDefault="001110AB" w:rsidP="00A91975">
            <w:pPr>
              <w:spacing w:line="259" w:lineRule="auto"/>
              <w:rPr>
                <w:color w:val="000000" w:themeColor="text1"/>
                <w:lang w:val="en-AU"/>
              </w:rPr>
            </w:pPr>
            <w:hyperlink w:anchor="_Appendix_13:_Student" w:history="1">
              <w:r w:rsidR="00A91975" w:rsidRPr="004C78BC">
                <w:rPr>
                  <w:rStyle w:val="Hyperlink"/>
                  <w:lang w:val="en-AU"/>
                </w:rPr>
                <w:t>Student activity sheet 1.7: I see, I think, I wonder</w:t>
              </w:r>
            </w:hyperlink>
            <w:r w:rsidR="00A91975" w:rsidRPr="004C78BC">
              <w:rPr>
                <w:color w:val="000000" w:themeColor="text1"/>
                <w:lang w:val="en-AU"/>
              </w:rPr>
              <w:t xml:space="preserve"> </w:t>
            </w:r>
          </w:p>
          <w:p w14:paraId="794AFDA5" w14:textId="6C4C6F60" w:rsidR="00A91975" w:rsidRPr="004C78BC" w:rsidRDefault="001110AB" w:rsidP="00A91975">
            <w:pPr>
              <w:rPr>
                <w:color w:val="000000" w:themeColor="text1"/>
                <w:lang w:val="en-AU"/>
              </w:rPr>
            </w:pPr>
            <w:hyperlink w:anchor="_Appendix_14:_Student" w:history="1">
              <w:r w:rsidR="00A91975" w:rsidRPr="004C78BC">
                <w:rPr>
                  <w:rStyle w:val="Hyperlink"/>
                  <w:lang w:val="en-AU"/>
                </w:rPr>
                <w:t>Student activity sheet 1.8: Animation – Storyboarding</w:t>
              </w:r>
            </w:hyperlink>
          </w:p>
          <w:p w14:paraId="2ED399D2" w14:textId="4B599A81" w:rsidR="00A91975" w:rsidRPr="00C9644F" w:rsidRDefault="001110AB" w:rsidP="00C9644F">
            <w:hyperlink w:anchor="_Appendix_15:_Student" w:history="1">
              <w:r w:rsidR="00A91975" w:rsidRPr="004C78BC">
                <w:rPr>
                  <w:rStyle w:val="Hyperlink"/>
                </w:rPr>
                <w:t>Student activity sheet 1.9: Pollinated by honey</w:t>
              </w:r>
              <w:r w:rsidR="00F44063">
                <w:rPr>
                  <w:rStyle w:val="Hyperlink"/>
                </w:rPr>
                <w:t xml:space="preserve"> </w:t>
              </w:r>
              <w:r w:rsidR="00A91975" w:rsidRPr="004C78BC">
                <w:rPr>
                  <w:rStyle w:val="Hyperlink"/>
                </w:rPr>
                <w:t>bees</w:t>
              </w:r>
            </w:hyperlink>
          </w:p>
        </w:tc>
      </w:tr>
      <w:tr w:rsidR="006F4BBF" w:rsidRPr="00384F40" w14:paraId="5DEDA2FD" w14:textId="77777777" w:rsidTr="00A30455">
        <w:tc>
          <w:tcPr>
            <w:tcW w:w="2404" w:type="dxa"/>
            <w:tcBorders>
              <w:left w:val="nil"/>
              <w:right w:val="nil"/>
            </w:tcBorders>
          </w:tcPr>
          <w:p w14:paraId="453E0C97" w14:textId="7474176D"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3E20D51F" w14:textId="0DF78B00" w:rsidR="00900134" w:rsidRDefault="004D4DB4" w:rsidP="00900134">
            <w:pPr>
              <w:spacing w:line="259" w:lineRule="auto"/>
              <w:rPr>
                <w:lang w:val="en-AU"/>
              </w:rPr>
            </w:pPr>
            <w:r>
              <w:t>Source</w:t>
            </w:r>
            <w:r w:rsidR="00900134">
              <w:t xml:space="preserve"> a range of fruit and vegetables</w:t>
            </w:r>
          </w:p>
          <w:p w14:paraId="7875E561" w14:textId="5556AD3F" w:rsidR="00C414C0" w:rsidRPr="00EE0DAB" w:rsidRDefault="00EE0DAB" w:rsidP="00EC481A">
            <w:pPr>
              <w:spacing w:after="240" w:line="259" w:lineRule="auto"/>
              <w:rPr>
                <w:lang w:val="en-AU"/>
              </w:rPr>
            </w:pPr>
            <w:r>
              <w:rPr>
                <w:lang w:val="en-AU"/>
              </w:rPr>
              <w:t>Ensure students have access to the</w:t>
            </w:r>
            <w:r w:rsidR="00A35408">
              <w:rPr>
                <w:lang w:val="en-AU"/>
              </w:rPr>
              <w:t xml:space="preserve"> </w:t>
            </w:r>
            <w:r w:rsidR="00900134">
              <w:rPr>
                <w:lang w:val="en-AU"/>
              </w:rPr>
              <w:t>resource sheets</w:t>
            </w:r>
          </w:p>
        </w:tc>
      </w:tr>
      <w:tr w:rsidR="001B25D9" w:rsidRPr="00384F40" w14:paraId="30DBEC20" w14:textId="77777777" w:rsidTr="00A30455">
        <w:trPr>
          <w:trHeight w:val="90"/>
        </w:trPr>
        <w:tc>
          <w:tcPr>
            <w:tcW w:w="2404" w:type="dxa"/>
            <w:vMerge w:val="restart"/>
            <w:tcBorders>
              <w:left w:val="nil"/>
              <w:right w:val="nil"/>
            </w:tcBorders>
          </w:tcPr>
          <w:p w14:paraId="00929B5B" w14:textId="75DA61FC" w:rsidR="00CC1EBF" w:rsidRPr="00E77586" w:rsidRDefault="001B25D9" w:rsidP="00E17586">
            <w:pPr>
              <w:widowControl/>
              <w:spacing w:after="240" w:line="259" w:lineRule="auto"/>
              <w:rPr>
                <w:b/>
                <w:lang w:val="en-AU"/>
              </w:rPr>
            </w:pPr>
            <w:r w:rsidRPr="00384F40">
              <w:rPr>
                <w:b/>
                <w:lang w:val="en-AU"/>
              </w:rPr>
              <w:t>Activity parts</w:t>
            </w:r>
          </w:p>
        </w:tc>
        <w:tc>
          <w:tcPr>
            <w:tcW w:w="6634" w:type="dxa"/>
            <w:tcBorders>
              <w:left w:val="nil"/>
              <w:right w:val="nil"/>
            </w:tcBorders>
          </w:tcPr>
          <w:p w14:paraId="0FFA42CE" w14:textId="4ACC7E35" w:rsidR="001B25D9" w:rsidRDefault="001B25D9" w:rsidP="00D94FF4">
            <w:pPr>
              <w:widowControl/>
              <w:spacing w:line="259" w:lineRule="auto"/>
              <w:rPr>
                <w:b/>
                <w:lang w:val="en-AU"/>
              </w:rPr>
            </w:pPr>
            <w:r w:rsidRPr="00384F40">
              <w:rPr>
                <w:b/>
                <w:lang w:val="en-AU"/>
              </w:rPr>
              <w:t xml:space="preserve">Part 1: </w:t>
            </w:r>
            <w:r w:rsidR="00176D46">
              <w:rPr>
                <w:b/>
                <w:lang w:val="en-AU"/>
              </w:rPr>
              <w:t>Mind</w:t>
            </w:r>
            <w:r w:rsidR="00460A0A">
              <w:rPr>
                <w:b/>
                <w:lang w:val="en-AU"/>
              </w:rPr>
              <w:t xml:space="preserve"> m</w:t>
            </w:r>
            <w:r w:rsidR="001339E4">
              <w:rPr>
                <w:b/>
                <w:lang w:val="en-AU"/>
              </w:rPr>
              <w:t>ap</w:t>
            </w:r>
          </w:p>
          <w:p w14:paraId="67A6021E" w14:textId="47891E9B" w:rsidR="003C7CB3" w:rsidRPr="001339E4" w:rsidRDefault="00384607" w:rsidP="00EC481A">
            <w:pPr>
              <w:widowControl/>
              <w:rPr>
                <w:color w:val="000000" w:themeColor="text1"/>
                <w:lang w:val="en-AU"/>
              </w:rPr>
            </w:pPr>
            <w:r>
              <w:rPr>
                <w:lang w:val="en-AU"/>
              </w:rPr>
              <w:t>Show the students images</w:t>
            </w:r>
            <w:r w:rsidR="001512C3">
              <w:rPr>
                <w:lang w:val="en-AU"/>
              </w:rPr>
              <w:t xml:space="preserve"> of honey</w:t>
            </w:r>
            <w:r w:rsidR="00F44063">
              <w:rPr>
                <w:lang w:val="en-AU"/>
              </w:rPr>
              <w:t xml:space="preserve"> </w:t>
            </w:r>
            <w:r w:rsidR="001339E4">
              <w:rPr>
                <w:lang w:val="en-AU"/>
              </w:rPr>
              <w:t>b</w:t>
            </w:r>
            <w:r w:rsidR="00AF1D7B">
              <w:rPr>
                <w:lang w:val="en-AU"/>
              </w:rPr>
              <w:t>ees</w:t>
            </w:r>
            <w:r w:rsidR="00254AFA">
              <w:rPr>
                <w:lang w:val="en-AU"/>
              </w:rPr>
              <w:t xml:space="preserve"> on </w:t>
            </w:r>
            <w:hyperlink w:anchor="_Appendix_11:_Teacher_1" w:history="1">
              <w:r w:rsidR="00495480">
                <w:rPr>
                  <w:rStyle w:val="Hyperlink"/>
                </w:rPr>
                <w:t>Teacher resource sheet 1.5: Picture stimuli</w:t>
              </w:r>
            </w:hyperlink>
            <w:r w:rsidR="001339E4">
              <w:rPr>
                <w:color w:val="000000" w:themeColor="text1"/>
                <w:lang w:val="en-AU"/>
              </w:rPr>
              <w:t xml:space="preserve">. </w:t>
            </w:r>
          </w:p>
          <w:p w14:paraId="285CE7EF" w14:textId="77777777" w:rsidR="004C52FA" w:rsidRDefault="001339E4">
            <w:pPr>
              <w:rPr>
                <w:lang w:val="en-AU"/>
              </w:rPr>
            </w:pPr>
            <w:r>
              <w:rPr>
                <w:lang w:val="en-AU"/>
              </w:rPr>
              <w:t>Using the pictures, c</w:t>
            </w:r>
            <w:r w:rsidR="003C7CB3">
              <w:rPr>
                <w:lang w:val="en-AU"/>
              </w:rPr>
              <w:t xml:space="preserve">onduct a </w:t>
            </w:r>
            <w:r w:rsidR="00A91975">
              <w:rPr>
                <w:lang w:val="en-AU"/>
              </w:rPr>
              <w:t>t</w:t>
            </w:r>
            <w:r w:rsidR="003C7CB3">
              <w:rPr>
                <w:lang w:val="en-AU"/>
              </w:rPr>
              <w:t>hink</w:t>
            </w:r>
            <w:r w:rsidR="001B1588">
              <w:rPr>
                <w:lang w:val="en-AU"/>
              </w:rPr>
              <w:t>-</w:t>
            </w:r>
            <w:r w:rsidR="00A91975">
              <w:rPr>
                <w:lang w:val="en-AU"/>
              </w:rPr>
              <w:t>p</w:t>
            </w:r>
            <w:r w:rsidR="003C7CB3">
              <w:rPr>
                <w:lang w:val="en-AU"/>
              </w:rPr>
              <w:t>air</w:t>
            </w:r>
            <w:r w:rsidR="001B1588">
              <w:rPr>
                <w:lang w:val="en-AU"/>
              </w:rPr>
              <w:t>-</w:t>
            </w:r>
            <w:r w:rsidR="00A91975">
              <w:rPr>
                <w:lang w:val="en-AU"/>
              </w:rPr>
              <w:t>s</w:t>
            </w:r>
            <w:r w:rsidR="00D94FF4" w:rsidRPr="003C24FA">
              <w:rPr>
                <w:lang w:val="en-AU"/>
              </w:rPr>
              <w:t>hare</w:t>
            </w:r>
            <w:r w:rsidR="003C7CB3">
              <w:rPr>
                <w:lang w:val="en-AU"/>
              </w:rPr>
              <w:t xml:space="preserve"> </w:t>
            </w:r>
            <w:r w:rsidR="00F31699">
              <w:rPr>
                <w:lang w:val="en-AU"/>
              </w:rPr>
              <w:t>activity to elicit</w:t>
            </w:r>
            <w:r w:rsidR="00384607">
              <w:rPr>
                <w:lang w:val="en-AU"/>
              </w:rPr>
              <w:t xml:space="preserve"> st</w:t>
            </w:r>
            <w:r w:rsidR="001512C3">
              <w:rPr>
                <w:lang w:val="en-AU"/>
              </w:rPr>
              <w:t>udents</w:t>
            </w:r>
            <w:r w:rsidR="00F31699">
              <w:rPr>
                <w:lang w:val="en-AU"/>
              </w:rPr>
              <w:t>’</w:t>
            </w:r>
            <w:r w:rsidR="001512C3">
              <w:rPr>
                <w:lang w:val="en-AU"/>
              </w:rPr>
              <w:t xml:space="preserve"> current knowledge about honey</w:t>
            </w:r>
            <w:r w:rsidR="001B1588">
              <w:rPr>
                <w:lang w:val="en-AU"/>
              </w:rPr>
              <w:t xml:space="preserve"> </w:t>
            </w:r>
            <w:r w:rsidR="001512C3">
              <w:rPr>
                <w:lang w:val="en-AU"/>
              </w:rPr>
              <w:t>b</w:t>
            </w:r>
            <w:r w:rsidR="00384607">
              <w:rPr>
                <w:lang w:val="en-AU"/>
              </w:rPr>
              <w:t>ees</w:t>
            </w:r>
            <w:r w:rsidR="00254AFA">
              <w:rPr>
                <w:lang w:val="en-AU"/>
              </w:rPr>
              <w:t xml:space="preserve">. </w:t>
            </w:r>
            <w:r w:rsidR="00AC115E">
              <w:rPr>
                <w:lang w:val="en-AU"/>
              </w:rPr>
              <w:t xml:space="preserve">Refer </w:t>
            </w:r>
          </w:p>
          <w:p w14:paraId="0EE191EF" w14:textId="7267EEAE" w:rsidR="00D94FF4" w:rsidRDefault="00AC115E" w:rsidP="004C52FA">
            <w:pPr>
              <w:spacing w:before="240"/>
              <w:rPr>
                <w:lang w:val="en-AU"/>
              </w:rPr>
            </w:pPr>
            <w:r>
              <w:rPr>
                <w:lang w:val="en-AU"/>
              </w:rPr>
              <w:lastRenderedPageBreak/>
              <w:t>to</w:t>
            </w:r>
            <w:r w:rsidR="00254AFA">
              <w:rPr>
                <w:lang w:val="en-AU"/>
              </w:rPr>
              <w:t xml:space="preserve"> </w:t>
            </w:r>
            <w:hyperlink w:anchor="_Appendix_10:_Teacher_2" w:history="1">
              <w:r w:rsidR="001339E4" w:rsidRPr="004C78BC">
                <w:rPr>
                  <w:rStyle w:val="Hyperlink"/>
                </w:rPr>
                <w:t xml:space="preserve">Teacher resource sheet 1.4: </w:t>
              </w:r>
              <w:r w:rsidR="00460A0A" w:rsidRPr="004C78BC">
                <w:rPr>
                  <w:rStyle w:val="Hyperlink"/>
                </w:rPr>
                <w:t xml:space="preserve">Cooperative learning </w:t>
              </w:r>
              <w:r w:rsidR="001339E4" w:rsidRPr="004C78BC">
                <w:rPr>
                  <w:rStyle w:val="Hyperlink"/>
                </w:rPr>
                <w:t>Think</w:t>
              </w:r>
              <w:r w:rsidR="001B1588">
                <w:rPr>
                  <w:rStyle w:val="Hyperlink"/>
                </w:rPr>
                <w:t>-</w:t>
              </w:r>
              <w:r w:rsidR="001339E4" w:rsidRPr="004C78BC">
                <w:rPr>
                  <w:rStyle w:val="Hyperlink"/>
                </w:rPr>
                <w:t>Pair</w:t>
              </w:r>
              <w:r w:rsidR="001B1588">
                <w:rPr>
                  <w:rStyle w:val="Hyperlink"/>
                </w:rPr>
                <w:t>-</w:t>
              </w:r>
              <w:r w:rsidR="001339E4" w:rsidRPr="004C78BC">
                <w:rPr>
                  <w:rStyle w:val="Hyperlink"/>
                </w:rPr>
                <w:t>Share</w:t>
              </w:r>
            </w:hyperlink>
            <w:r w:rsidR="00254AFA">
              <w:rPr>
                <w:color w:val="000000" w:themeColor="text1"/>
                <w:lang w:val="en-AU"/>
              </w:rPr>
              <w:t xml:space="preserve"> for more information on this learning strategy.</w:t>
            </w:r>
          </w:p>
          <w:p w14:paraId="73957ADE" w14:textId="183C8944" w:rsidR="004E4312" w:rsidRDefault="00D94FF4" w:rsidP="00EC481A">
            <w:pPr>
              <w:rPr>
                <w:lang w:val="en-AU"/>
              </w:rPr>
            </w:pPr>
            <w:r w:rsidRPr="003C24FA">
              <w:rPr>
                <w:lang w:val="en-AU"/>
              </w:rPr>
              <w:t xml:space="preserve">Students </w:t>
            </w:r>
            <w:r w:rsidR="00DB65DC">
              <w:rPr>
                <w:lang w:val="en-AU"/>
              </w:rPr>
              <w:t xml:space="preserve">organise </w:t>
            </w:r>
            <w:r w:rsidR="008837FF">
              <w:rPr>
                <w:lang w:val="en-AU"/>
              </w:rPr>
              <w:t xml:space="preserve">their </w:t>
            </w:r>
            <w:r w:rsidR="00172DE4">
              <w:rPr>
                <w:lang w:val="en-AU"/>
              </w:rPr>
              <w:t>ideas using</w:t>
            </w:r>
            <w:r w:rsidR="00DB65DC">
              <w:rPr>
                <w:lang w:val="en-AU"/>
              </w:rPr>
              <w:t xml:space="preserve"> </w:t>
            </w:r>
            <w:r w:rsidR="00C84595">
              <w:rPr>
                <w:lang w:val="en-AU"/>
              </w:rPr>
              <w:t xml:space="preserve">a </w:t>
            </w:r>
            <w:r w:rsidR="00176D46">
              <w:rPr>
                <w:lang w:val="en-AU"/>
              </w:rPr>
              <w:t>mind</w:t>
            </w:r>
            <w:r w:rsidR="00C84595">
              <w:rPr>
                <w:lang w:val="en-AU"/>
              </w:rPr>
              <w:t xml:space="preserve"> map on</w:t>
            </w:r>
            <w:r w:rsidR="00DB65DC">
              <w:rPr>
                <w:lang w:val="en-AU"/>
              </w:rPr>
              <w:t xml:space="preserve"> </w:t>
            </w:r>
            <w:r w:rsidR="00C84595">
              <w:rPr>
                <w:lang w:val="en-AU"/>
              </w:rPr>
              <w:t>either</w:t>
            </w:r>
            <w:r w:rsidR="00571046">
              <w:rPr>
                <w:lang w:val="en-AU"/>
              </w:rPr>
              <w:t xml:space="preserve"> </w:t>
            </w:r>
            <w:hyperlink w:anchor="_Appendix_12:_Student" w:history="1">
              <w:r w:rsidR="00571046" w:rsidRPr="004C78BC">
                <w:rPr>
                  <w:rStyle w:val="Hyperlink"/>
                </w:rPr>
                <w:t>S</w:t>
              </w:r>
              <w:r w:rsidR="00C84595" w:rsidRPr="004C78BC">
                <w:rPr>
                  <w:rStyle w:val="Hyperlink"/>
                </w:rPr>
                <w:t xml:space="preserve">tudent activity sheet 1.6: </w:t>
              </w:r>
              <w:r w:rsidR="00176D46" w:rsidRPr="004C78BC">
                <w:rPr>
                  <w:rStyle w:val="Hyperlink"/>
                </w:rPr>
                <w:t>Mind</w:t>
              </w:r>
              <w:r w:rsidR="00C84595" w:rsidRPr="004C78BC">
                <w:rPr>
                  <w:rStyle w:val="Hyperlink"/>
                </w:rPr>
                <w:t xml:space="preserve"> </w:t>
              </w:r>
              <w:r w:rsidR="00521B9C" w:rsidRPr="004C78BC">
                <w:rPr>
                  <w:rStyle w:val="Hyperlink"/>
                </w:rPr>
                <w:t>m</w:t>
              </w:r>
              <w:r w:rsidR="00C84595" w:rsidRPr="004C78BC">
                <w:rPr>
                  <w:rStyle w:val="Hyperlink"/>
                </w:rPr>
                <w:t>ap</w:t>
              </w:r>
            </w:hyperlink>
            <w:r w:rsidR="00C84595" w:rsidRPr="002A23DD">
              <w:rPr>
                <w:color w:val="000000" w:themeColor="text1"/>
                <w:lang w:val="en-AU"/>
              </w:rPr>
              <w:t xml:space="preserve"> </w:t>
            </w:r>
            <w:r w:rsidR="00C84595">
              <w:rPr>
                <w:lang w:val="en-AU"/>
              </w:rPr>
              <w:t xml:space="preserve">or </w:t>
            </w:r>
            <w:r w:rsidR="000F3050">
              <w:rPr>
                <w:lang w:val="en-AU"/>
              </w:rPr>
              <w:t xml:space="preserve">an app such as </w:t>
            </w:r>
            <w:r w:rsidR="00C84595" w:rsidRPr="00521B9C">
              <w:rPr>
                <w:i/>
                <w:lang w:val="en-AU"/>
              </w:rPr>
              <w:t>Popplet</w:t>
            </w:r>
            <w:r w:rsidR="00656CDD">
              <w:rPr>
                <w:lang w:val="en-AU"/>
              </w:rPr>
              <w:t xml:space="preserve"> </w:t>
            </w:r>
            <w:r w:rsidR="00104EF5">
              <w:rPr>
                <w:lang w:val="en-AU"/>
              </w:rPr>
              <w:t>(see</w:t>
            </w:r>
            <w:r w:rsidR="00656CDD">
              <w:rPr>
                <w:lang w:val="en-AU"/>
              </w:rPr>
              <w:t xml:space="preserve"> </w:t>
            </w:r>
            <w:r w:rsidR="00521B9C" w:rsidRPr="00521B9C">
              <w:rPr>
                <w:i/>
                <w:lang w:val="en-AU"/>
              </w:rPr>
              <w:t>D</w:t>
            </w:r>
            <w:r w:rsidR="00656CDD" w:rsidRPr="00521B9C">
              <w:rPr>
                <w:i/>
                <w:lang w:val="en-AU"/>
              </w:rPr>
              <w:t>igital resources</w:t>
            </w:r>
            <w:r w:rsidR="00656CDD">
              <w:rPr>
                <w:lang w:val="en-AU"/>
              </w:rPr>
              <w:t>)</w:t>
            </w:r>
            <w:r w:rsidR="00C84595">
              <w:rPr>
                <w:lang w:val="en-AU"/>
              </w:rPr>
              <w:t>.</w:t>
            </w:r>
          </w:p>
          <w:p w14:paraId="4764D8E4" w14:textId="77777777" w:rsidR="002910E8" w:rsidRDefault="00F03AB9">
            <w:pPr>
              <w:rPr>
                <w:b/>
                <w:lang w:val="en-AU"/>
              </w:rPr>
            </w:pPr>
            <w:r>
              <w:rPr>
                <w:lang w:val="en-AU"/>
              </w:rPr>
              <w:t>Students research the focus questions and add their discoveries to their mind map.</w:t>
            </w:r>
            <w:r w:rsidR="002910E8" w:rsidRPr="00521B9C">
              <w:rPr>
                <w:b/>
                <w:lang w:val="en-AU"/>
              </w:rPr>
              <w:t xml:space="preserve"> </w:t>
            </w:r>
          </w:p>
          <w:p w14:paraId="5B66984F" w14:textId="55EDEE2A" w:rsidR="002910E8" w:rsidRPr="00521B9C" w:rsidRDefault="00B7711B" w:rsidP="00FD141C">
            <w:pPr>
              <w:spacing w:before="240"/>
              <w:rPr>
                <w:b/>
                <w:lang w:val="en-AU"/>
              </w:rPr>
            </w:pPr>
            <w:r w:rsidRPr="001B7D50">
              <w:rPr>
                <w:noProof/>
                <w:lang w:eastAsia="en-AU"/>
              </w:rPr>
              <w:drawing>
                <wp:anchor distT="0" distB="0" distL="114300" distR="114300" simplePos="0" relativeHeight="251637248" behindDoc="0" locked="0" layoutInCell="1" allowOverlap="1" wp14:anchorId="155A58FB" wp14:editId="085D7DE0">
                  <wp:simplePos x="0" y="0"/>
                  <wp:positionH relativeFrom="column">
                    <wp:posOffset>-464185</wp:posOffset>
                  </wp:positionH>
                  <wp:positionV relativeFrom="paragraph">
                    <wp:posOffset>277298</wp:posOffset>
                  </wp:positionV>
                  <wp:extent cx="360000" cy="360000"/>
                  <wp:effectExtent l="0" t="0" r="2540" b="2540"/>
                  <wp:wrapNone/>
                  <wp:docPr id="469" name="Picture 469"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0E8" w:rsidRPr="00521B9C">
              <w:rPr>
                <w:b/>
                <w:lang w:val="en-AU"/>
              </w:rPr>
              <w:t>Focus questions</w:t>
            </w:r>
          </w:p>
          <w:p w14:paraId="09EE06F6" w14:textId="555B3B97" w:rsidR="002910E8" w:rsidRPr="00460A0A" w:rsidRDefault="002910E8" w:rsidP="002910E8">
            <w:pPr>
              <w:pStyle w:val="ListParagraph"/>
            </w:pPr>
            <w:r w:rsidRPr="00460A0A">
              <w:t>What do you know about honey</w:t>
            </w:r>
            <w:r w:rsidR="001B1588">
              <w:t xml:space="preserve"> </w:t>
            </w:r>
            <w:r w:rsidRPr="00460A0A">
              <w:t>bees?</w:t>
            </w:r>
          </w:p>
          <w:p w14:paraId="0B8DD34D" w14:textId="77777777" w:rsidR="002910E8" w:rsidRPr="00460A0A" w:rsidRDefault="002910E8" w:rsidP="002910E8">
            <w:pPr>
              <w:pStyle w:val="ListParagraph"/>
            </w:pPr>
            <w:r w:rsidRPr="00460A0A">
              <w:t>What do they look like?</w:t>
            </w:r>
          </w:p>
          <w:p w14:paraId="5AEFF2D5" w14:textId="5DF80526" w:rsidR="002910E8" w:rsidRPr="00460A0A" w:rsidRDefault="002910E8">
            <w:pPr>
              <w:pStyle w:val="ListParagraph"/>
            </w:pPr>
            <w:r w:rsidRPr="00460A0A">
              <w:t>Where have you seen them?</w:t>
            </w:r>
          </w:p>
          <w:p w14:paraId="4243C89E" w14:textId="3E8341C0" w:rsidR="002910E8" w:rsidRPr="00460A0A" w:rsidRDefault="002910E8">
            <w:pPr>
              <w:pStyle w:val="ListParagraph"/>
            </w:pPr>
            <w:r w:rsidRPr="00460A0A">
              <w:t xml:space="preserve">How do bees help plants and other animals? </w:t>
            </w:r>
            <w:r w:rsidR="00A91975">
              <w:br/>
            </w:r>
            <w:r w:rsidRPr="00460A0A">
              <w:t>(N</w:t>
            </w:r>
            <w:r>
              <w:t xml:space="preserve">ote: </w:t>
            </w:r>
            <w:r w:rsidRPr="00460A0A">
              <w:t xml:space="preserve">Some students will have the misconception that </w:t>
            </w:r>
            <w:r>
              <w:t xml:space="preserve">as </w:t>
            </w:r>
            <w:r w:rsidRPr="00460A0A">
              <w:t xml:space="preserve">insects </w:t>
            </w:r>
            <w:r>
              <w:t xml:space="preserve">they are </w:t>
            </w:r>
            <w:r w:rsidRPr="00460A0A">
              <w:t>not animals).</w:t>
            </w:r>
          </w:p>
          <w:p w14:paraId="3D743D2D" w14:textId="30FBEABC" w:rsidR="002910E8" w:rsidRPr="00460A0A" w:rsidRDefault="002910E8">
            <w:pPr>
              <w:pStyle w:val="ListParagraph"/>
            </w:pPr>
            <w:r w:rsidRPr="00460A0A">
              <w:t xml:space="preserve">How do </w:t>
            </w:r>
            <w:r w:rsidR="001B1588">
              <w:t>honey bees make honey</w:t>
            </w:r>
            <w:r w:rsidRPr="00460A0A">
              <w:t>?</w:t>
            </w:r>
            <w:r w:rsidR="001B1588">
              <w:t xml:space="preserve"> Why do they make honey?</w:t>
            </w:r>
          </w:p>
          <w:p w14:paraId="49D70B19" w14:textId="2CDE099D" w:rsidR="00F03AB9" w:rsidRPr="002910E8" w:rsidRDefault="002910E8">
            <w:pPr>
              <w:pStyle w:val="ListParagraph"/>
            </w:pPr>
            <w:r w:rsidRPr="00460A0A">
              <w:t>What is pollination?</w:t>
            </w:r>
          </w:p>
          <w:p w14:paraId="3D777E4C" w14:textId="7C605209" w:rsidR="00202450" w:rsidRDefault="001B1588" w:rsidP="00EC481A">
            <w:pPr>
              <w:widowControl/>
              <w:rPr>
                <w:lang w:val="en-AU"/>
              </w:rPr>
            </w:pPr>
            <w:r>
              <w:rPr>
                <w:lang w:val="en-AU"/>
              </w:rPr>
              <w:t>The mind map</w:t>
            </w:r>
            <w:r w:rsidRPr="003C24FA">
              <w:rPr>
                <w:lang w:val="en-AU"/>
              </w:rPr>
              <w:t xml:space="preserve"> </w:t>
            </w:r>
            <w:r w:rsidR="00D94FF4" w:rsidRPr="003C24FA">
              <w:rPr>
                <w:lang w:val="en-AU"/>
              </w:rPr>
              <w:t xml:space="preserve">will be a dynamic document that </w:t>
            </w:r>
            <w:r w:rsidR="00DB65DC">
              <w:rPr>
                <w:lang w:val="en-AU"/>
              </w:rPr>
              <w:t xml:space="preserve">will </w:t>
            </w:r>
            <w:r w:rsidR="00D94FF4" w:rsidRPr="003C24FA">
              <w:rPr>
                <w:lang w:val="en-AU"/>
              </w:rPr>
              <w:t>be added to over the cours</w:t>
            </w:r>
            <w:r w:rsidR="00DB65DC">
              <w:rPr>
                <w:lang w:val="en-AU"/>
              </w:rPr>
              <w:t xml:space="preserve">e of the module </w:t>
            </w:r>
            <w:r w:rsidR="00FD156F">
              <w:rPr>
                <w:lang w:val="en-AU"/>
              </w:rPr>
              <w:t>to help st</w:t>
            </w:r>
            <w:r w:rsidR="00521B9C">
              <w:rPr>
                <w:lang w:val="en-AU"/>
              </w:rPr>
              <w:t>udents track their own learning. It</w:t>
            </w:r>
            <w:r w:rsidR="00DB65DC">
              <w:rPr>
                <w:lang w:val="en-AU"/>
              </w:rPr>
              <w:t xml:space="preserve"> </w:t>
            </w:r>
            <w:r w:rsidR="00FD156F">
              <w:rPr>
                <w:lang w:val="en-AU"/>
              </w:rPr>
              <w:t xml:space="preserve">can </w:t>
            </w:r>
            <w:r w:rsidR="00521B9C">
              <w:rPr>
                <w:lang w:val="en-AU"/>
              </w:rPr>
              <w:t xml:space="preserve">also </w:t>
            </w:r>
            <w:r w:rsidR="00FD156F">
              <w:rPr>
                <w:lang w:val="en-AU"/>
              </w:rPr>
              <w:t xml:space="preserve">be </w:t>
            </w:r>
            <w:r w:rsidR="00DB65DC">
              <w:rPr>
                <w:lang w:val="en-AU"/>
              </w:rPr>
              <w:t xml:space="preserve">used </w:t>
            </w:r>
            <w:r w:rsidR="00FD156F">
              <w:rPr>
                <w:lang w:val="en-AU"/>
              </w:rPr>
              <w:t xml:space="preserve">by teachers </w:t>
            </w:r>
            <w:r w:rsidR="00DB65DC">
              <w:rPr>
                <w:lang w:val="en-AU"/>
              </w:rPr>
              <w:t>for formative and summative assessment.</w:t>
            </w:r>
            <w:r w:rsidR="00556EEC">
              <w:rPr>
                <w:lang w:val="en-AU"/>
              </w:rPr>
              <w:t xml:space="preserve"> </w:t>
            </w:r>
          </w:p>
          <w:p w14:paraId="135EA490" w14:textId="00909D2B" w:rsidR="00C9644F" w:rsidRPr="00521B9C" w:rsidRDefault="00521B9C" w:rsidP="00EC481A">
            <w:pPr>
              <w:widowControl/>
              <w:spacing w:after="240"/>
              <w:rPr>
                <w:lang w:val="en-AU"/>
              </w:rPr>
            </w:pPr>
            <w:r>
              <w:rPr>
                <w:lang w:val="en-AU"/>
              </w:rPr>
              <w:t>Introduce the problem to the students –</w:t>
            </w:r>
            <w:r w:rsidRPr="00556EEC">
              <w:rPr>
                <w:i/>
                <w:color w:val="000000" w:themeColor="text1"/>
                <w:lang w:val="en-AU"/>
              </w:rPr>
              <w:t xml:space="preserve"> How can we raise awareness about the importance and plight of the honey</w:t>
            </w:r>
            <w:r w:rsidR="001B1588">
              <w:rPr>
                <w:i/>
                <w:color w:val="000000" w:themeColor="text1"/>
                <w:lang w:val="en-AU"/>
              </w:rPr>
              <w:t xml:space="preserve"> </w:t>
            </w:r>
            <w:r w:rsidRPr="00556EEC">
              <w:rPr>
                <w:i/>
                <w:color w:val="000000" w:themeColor="text1"/>
                <w:lang w:val="en-AU"/>
              </w:rPr>
              <w:t>bee</w:t>
            </w:r>
            <w:r>
              <w:rPr>
                <w:lang w:val="en-AU"/>
              </w:rPr>
              <w:t xml:space="preserve">? </w:t>
            </w:r>
          </w:p>
        </w:tc>
      </w:tr>
      <w:tr w:rsidR="00FB5E8B" w:rsidRPr="00384F40" w14:paraId="3AEEC9B1" w14:textId="77777777" w:rsidTr="00A30455">
        <w:trPr>
          <w:trHeight w:val="90"/>
        </w:trPr>
        <w:tc>
          <w:tcPr>
            <w:tcW w:w="2404" w:type="dxa"/>
            <w:vMerge/>
            <w:tcBorders>
              <w:left w:val="nil"/>
              <w:right w:val="nil"/>
            </w:tcBorders>
          </w:tcPr>
          <w:p w14:paraId="0DB08FCE" w14:textId="77777777" w:rsidR="00FB5E8B" w:rsidRPr="001B7D50" w:rsidRDefault="00FB5E8B" w:rsidP="00E17586">
            <w:pPr>
              <w:widowControl/>
              <w:spacing w:after="240" w:line="259" w:lineRule="auto"/>
              <w:rPr>
                <w:noProof/>
                <w:lang w:eastAsia="en-AU"/>
              </w:rPr>
            </w:pPr>
          </w:p>
        </w:tc>
        <w:tc>
          <w:tcPr>
            <w:tcW w:w="6634" w:type="dxa"/>
            <w:tcBorders>
              <w:left w:val="nil"/>
              <w:right w:val="nil"/>
            </w:tcBorders>
          </w:tcPr>
          <w:p w14:paraId="54BE41B4" w14:textId="29F473C7" w:rsidR="00FB5E8B" w:rsidRDefault="005A2FD7" w:rsidP="00EC481A">
            <w:pPr>
              <w:widowControl/>
              <w:rPr>
                <w:b/>
                <w:lang w:val="en-AU"/>
              </w:rPr>
            </w:pPr>
            <w:r>
              <w:rPr>
                <w:b/>
                <w:lang w:val="en-AU"/>
              </w:rPr>
              <w:t xml:space="preserve">Additional </w:t>
            </w:r>
            <w:r w:rsidR="00FB5E8B">
              <w:rPr>
                <w:b/>
                <w:lang w:val="en-AU"/>
              </w:rPr>
              <w:t>learning experience</w:t>
            </w:r>
          </w:p>
          <w:p w14:paraId="21EB70C2" w14:textId="2A4E04B6" w:rsidR="00FB5E8B" w:rsidRDefault="00FB5E8B">
            <w:pPr>
              <w:rPr>
                <w:lang w:val="en-GB"/>
              </w:rPr>
            </w:pPr>
            <w:r>
              <w:rPr>
                <w:lang w:val="en-GB"/>
              </w:rPr>
              <w:t xml:space="preserve">An incursion </w:t>
            </w:r>
            <w:r w:rsidR="001B1588">
              <w:rPr>
                <w:lang w:val="en-GB"/>
              </w:rPr>
              <w:t xml:space="preserve">from an apiarist </w:t>
            </w:r>
            <w:r>
              <w:rPr>
                <w:lang w:val="en-GB"/>
              </w:rPr>
              <w:t>relating to honey</w:t>
            </w:r>
            <w:r w:rsidR="001B1588">
              <w:rPr>
                <w:lang w:val="en-GB"/>
              </w:rPr>
              <w:t xml:space="preserve"> </w:t>
            </w:r>
            <w:r>
              <w:rPr>
                <w:lang w:val="en-GB"/>
              </w:rPr>
              <w:t>bees and pollination would be a valuable experience for students</w:t>
            </w:r>
            <w:r w:rsidR="00521B9C">
              <w:rPr>
                <w:lang w:val="en-GB"/>
              </w:rPr>
              <w:t>.</w:t>
            </w:r>
          </w:p>
          <w:p w14:paraId="3BADE257" w14:textId="656AB983" w:rsidR="004C52FA" w:rsidRDefault="00FB5E8B" w:rsidP="004C52FA">
            <w:pPr>
              <w:widowControl/>
              <w:rPr>
                <w:color w:val="000000" w:themeColor="text1"/>
                <w:lang w:val="en-AU"/>
              </w:rPr>
            </w:pPr>
            <w:r>
              <w:rPr>
                <w:lang w:val="en-GB"/>
              </w:rPr>
              <w:t xml:space="preserve">Before the incursion, students generate questions and wonderings for the presenter using </w:t>
            </w:r>
            <w:hyperlink w:anchor="_Appendix_13:_Student" w:history="1">
              <w:r w:rsidRPr="004C78BC">
                <w:rPr>
                  <w:rStyle w:val="Hyperlink"/>
                </w:rPr>
                <w:t>Student activity sheet 1.7: I see</w:t>
              </w:r>
              <w:r w:rsidR="00521B9C" w:rsidRPr="004C78BC">
                <w:rPr>
                  <w:rStyle w:val="Hyperlink"/>
                </w:rPr>
                <w:t>,</w:t>
              </w:r>
              <w:r w:rsidRPr="004C78BC">
                <w:rPr>
                  <w:rStyle w:val="Hyperlink"/>
                </w:rPr>
                <w:t xml:space="preserve"> I think</w:t>
              </w:r>
              <w:r w:rsidR="00521B9C" w:rsidRPr="004C78BC">
                <w:rPr>
                  <w:rStyle w:val="Hyperlink"/>
                </w:rPr>
                <w:t>,</w:t>
              </w:r>
              <w:r w:rsidRPr="004C78BC">
                <w:rPr>
                  <w:rStyle w:val="Hyperlink"/>
                </w:rPr>
                <w:t xml:space="preserve"> I wonder</w:t>
              </w:r>
            </w:hyperlink>
            <w:r w:rsidR="004C52FA">
              <w:rPr>
                <w:color w:val="000000" w:themeColor="text1"/>
                <w:lang w:val="en-AU"/>
              </w:rPr>
              <w:t>.</w:t>
            </w:r>
          </w:p>
          <w:p w14:paraId="47BC4DDE" w14:textId="0310EF02" w:rsidR="00FB5E8B" w:rsidRPr="004C52FA" w:rsidRDefault="00FB5E8B" w:rsidP="004C52FA">
            <w:pPr>
              <w:widowControl/>
              <w:rPr>
                <w:color w:val="000000" w:themeColor="text1"/>
                <w:lang w:val="en-AU"/>
              </w:rPr>
            </w:pPr>
            <w:r w:rsidRPr="003C24FA">
              <w:rPr>
                <w:lang w:val="en-AU"/>
              </w:rPr>
              <w:t>Fo</w:t>
            </w:r>
            <w:r>
              <w:rPr>
                <w:lang w:val="en-AU"/>
              </w:rPr>
              <w:t>llowing the incursion</w:t>
            </w:r>
            <w:r w:rsidR="00A91975">
              <w:rPr>
                <w:lang w:val="en-AU"/>
              </w:rPr>
              <w:t>,</w:t>
            </w:r>
            <w:r>
              <w:rPr>
                <w:lang w:val="en-AU"/>
              </w:rPr>
              <w:t xml:space="preserve"> student</w:t>
            </w:r>
            <w:r w:rsidR="00521B9C">
              <w:rPr>
                <w:lang w:val="en-AU"/>
              </w:rPr>
              <w:t>s update their</w:t>
            </w:r>
            <w:r w:rsidRPr="003C24FA">
              <w:rPr>
                <w:lang w:val="en-AU"/>
              </w:rPr>
              <w:t xml:space="preserve"> </w:t>
            </w:r>
            <w:r>
              <w:rPr>
                <w:lang w:val="en-AU"/>
              </w:rPr>
              <w:t xml:space="preserve">mind maps </w:t>
            </w:r>
            <w:r w:rsidRPr="003C24FA">
              <w:rPr>
                <w:lang w:val="en-AU"/>
              </w:rPr>
              <w:t>with new information.</w:t>
            </w:r>
            <w:r>
              <w:rPr>
                <w:b/>
                <w:lang w:val="en-AU"/>
              </w:rPr>
              <w:t xml:space="preserve"> </w:t>
            </w:r>
          </w:p>
          <w:p w14:paraId="49897F8B" w14:textId="0786273A" w:rsidR="002B3107" w:rsidRPr="00752ECF" w:rsidRDefault="006B4EF4" w:rsidP="00EC481A">
            <w:pPr>
              <w:widowControl/>
              <w:spacing w:after="240"/>
              <w:rPr>
                <w:i/>
                <w:lang w:val="en-AU"/>
              </w:rPr>
            </w:pPr>
            <w:r w:rsidRPr="00752ECF">
              <w:rPr>
                <w:lang w:val="en-AU"/>
              </w:rPr>
              <w:t xml:space="preserve">Students view </w:t>
            </w:r>
            <w:r w:rsidRPr="00752ECF">
              <w:rPr>
                <w:i/>
                <w:lang w:val="en-AU"/>
              </w:rPr>
              <w:t xml:space="preserve">Will Australia have the last bees on earth? </w:t>
            </w:r>
            <w:r w:rsidRPr="00752ECF">
              <w:rPr>
                <w:lang w:val="en-AU"/>
              </w:rPr>
              <w:t xml:space="preserve">Video (see </w:t>
            </w:r>
            <w:r w:rsidRPr="00752ECF">
              <w:rPr>
                <w:i/>
                <w:lang w:val="en-AU"/>
              </w:rPr>
              <w:t>Digital resources)</w:t>
            </w:r>
          </w:p>
        </w:tc>
      </w:tr>
      <w:tr w:rsidR="00FB5E8B" w:rsidRPr="00384F40" w14:paraId="300B5B51" w14:textId="77777777" w:rsidTr="00A30455">
        <w:trPr>
          <w:trHeight w:val="90"/>
        </w:trPr>
        <w:tc>
          <w:tcPr>
            <w:tcW w:w="2404" w:type="dxa"/>
            <w:vMerge/>
            <w:tcBorders>
              <w:left w:val="nil"/>
              <w:right w:val="nil"/>
            </w:tcBorders>
          </w:tcPr>
          <w:p w14:paraId="0907CFCC" w14:textId="77777777" w:rsidR="00FB5E8B" w:rsidRPr="001B7D50" w:rsidRDefault="00FB5E8B" w:rsidP="00E17586">
            <w:pPr>
              <w:widowControl/>
              <w:spacing w:after="240" w:line="259" w:lineRule="auto"/>
              <w:rPr>
                <w:noProof/>
                <w:lang w:eastAsia="en-AU"/>
              </w:rPr>
            </w:pPr>
          </w:p>
        </w:tc>
        <w:tc>
          <w:tcPr>
            <w:tcW w:w="6634" w:type="dxa"/>
            <w:tcBorders>
              <w:left w:val="nil"/>
              <w:right w:val="nil"/>
            </w:tcBorders>
          </w:tcPr>
          <w:p w14:paraId="238353DB" w14:textId="220A6533" w:rsidR="00FB5E8B" w:rsidRPr="005B1A54" w:rsidRDefault="00FB5E8B" w:rsidP="00FB5E8B">
            <w:pPr>
              <w:widowControl/>
              <w:spacing w:line="259" w:lineRule="auto"/>
              <w:rPr>
                <w:b/>
                <w:lang w:val="en-AU"/>
              </w:rPr>
            </w:pPr>
            <w:r w:rsidRPr="005B1A54">
              <w:rPr>
                <w:b/>
                <w:lang w:val="en-AU"/>
              </w:rPr>
              <w:t xml:space="preserve">Part </w:t>
            </w:r>
            <w:r w:rsidR="000F3050">
              <w:rPr>
                <w:b/>
                <w:lang w:val="en-AU"/>
              </w:rPr>
              <w:t>2</w:t>
            </w:r>
            <w:r>
              <w:rPr>
                <w:b/>
                <w:lang w:val="en-AU"/>
              </w:rPr>
              <w:t xml:space="preserve">: Animation and storyboard </w:t>
            </w:r>
          </w:p>
          <w:p w14:paraId="4D8634F0" w14:textId="77777777" w:rsidR="004C52FA" w:rsidRDefault="00FB5E8B" w:rsidP="00EC481A">
            <w:pPr>
              <w:widowControl/>
            </w:pPr>
            <w:r w:rsidRPr="00521B9C">
              <w:t>Using information</w:t>
            </w:r>
            <w:r w:rsidR="00177BEE">
              <w:t xml:space="preserve"> from their mind</w:t>
            </w:r>
            <w:r w:rsidR="00A91975">
              <w:t xml:space="preserve"> </w:t>
            </w:r>
            <w:r w:rsidR="00177BEE">
              <w:t>maps</w:t>
            </w:r>
            <w:r w:rsidRPr="00521B9C">
              <w:t>, students create an animation using visual programming software</w:t>
            </w:r>
            <w:r w:rsidR="00521B9C">
              <w:t xml:space="preserve"> such as </w:t>
            </w:r>
          </w:p>
          <w:p w14:paraId="0034B2EF" w14:textId="6AAEC346" w:rsidR="00FB5E8B" w:rsidRPr="00521B9C" w:rsidRDefault="00521B9C" w:rsidP="004C52FA">
            <w:pPr>
              <w:widowControl/>
              <w:spacing w:before="240"/>
            </w:pPr>
            <w:r w:rsidRPr="00521B9C">
              <w:rPr>
                <w:i/>
              </w:rPr>
              <w:lastRenderedPageBreak/>
              <w:t>Scratch</w:t>
            </w:r>
            <w:r w:rsidR="00FB5E8B" w:rsidRPr="00521B9C">
              <w:t>. This animation will show information relating to the life cycle</w:t>
            </w:r>
            <w:r w:rsidR="008837FF">
              <w:t xml:space="preserve"> of flowering plants</w:t>
            </w:r>
            <w:r w:rsidR="00FB5E8B" w:rsidRPr="00521B9C">
              <w:t>, the process of cross-pollination and the role of bees in this process.</w:t>
            </w:r>
          </w:p>
          <w:p w14:paraId="00C11B0C" w14:textId="57BEDBD2" w:rsidR="00FB5E8B" w:rsidRPr="00521B9C" w:rsidRDefault="00897584" w:rsidP="00FD141C">
            <w:pPr>
              <w:widowControl/>
              <w:spacing w:before="240"/>
              <w:rPr>
                <w:b/>
              </w:rPr>
            </w:pPr>
            <w:r w:rsidRPr="00521B9C">
              <w:rPr>
                <w:b/>
              </w:rPr>
              <w:t>Storyb</w:t>
            </w:r>
            <w:r w:rsidR="00FB5E8B" w:rsidRPr="00521B9C">
              <w:rPr>
                <w:b/>
              </w:rPr>
              <w:t>oard</w:t>
            </w:r>
          </w:p>
          <w:p w14:paraId="0B3752E3" w14:textId="4A5BBF30" w:rsidR="00FB5E8B" w:rsidRPr="00A35408" w:rsidRDefault="00FB5E8B" w:rsidP="00C9644F">
            <w:pPr>
              <w:widowControl/>
              <w:rPr>
                <w:color w:val="000000" w:themeColor="text1"/>
                <w:lang w:val="en-AU"/>
              </w:rPr>
            </w:pPr>
            <w:r>
              <w:t xml:space="preserve">Students work in groups of three to four to storyboard their animation using </w:t>
            </w:r>
            <w:hyperlink w:anchor="_Appendix_14:_Student" w:history="1">
              <w:r w:rsidRPr="004C78BC">
                <w:rPr>
                  <w:rStyle w:val="Hyperlink"/>
                </w:rPr>
                <w:t>Student activi</w:t>
              </w:r>
              <w:r w:rsidR="00897584" w:rsidRPr="004C78BC">
                <w:rPr>
                  <w:rStyle w:val="Hyperlink"/>
                </w:rPr>
                <w:t>ty sheet 1.8: Animation – Storyb</w:t>
              </w:r>
              <w:r w:rsidRPr="004C78BC">
                <w:rPr>
                  <w:rStyle w:val="Hyperlink"/>
                </w:rPr>
                <w:t>oarding</w:t>
              </w:r>
            </w:hyperlink>
            <w:r>
              <w:rPr>
                <w:color w:val="000000" w:themeColor="text1"/>
                <w:lang w:val="en-GB"/>
              </w:rPr>
              <w:t>. Together, they</w:t>
            </w:r>
            <w:r>
              <w:rPr>
                <w:color w:val="000000" w:themeColor="text1"/>
                <w:lang w:val="en-AU"/>
              </w:rPr>
              <w:t xml:space="preserve"> </w:t>
            </w:r>
            <w:r>
              <w:t>sketch out the backgrounds, sprites (graphics) and dialogue.</w:t>
            </w:r>
          </w:p>
          <w:p w14:paraId="647380CD" w14:textId="77777777" w:rsidR="00FB5E8B" w:rsidRPr="005200C9" w:rsidRDefault="00FB5E8B" w:rsidP="00EC481A">
            <w:pPr>
              <w:widowControl/>
              <w:rPr>
                <w:b/>
              </w:rPr>
            </w:pPr>
            <w:r w:rsidRPr="005200C9">
              <w:rPr>
                <w:b/>
              </w:rPr>
              <w:t xml:space="preserve">Animation – </w:t>
            </w:r>
            <w:r w:rsidRPr="005200C9">
              <w:rPr>
                <w:b/>
                <w:i/>
              </w:rPr>
              <w:t>Scratch</w:t>
            </w:r>
          </w:p>
          <w:p w14:paraId="3E212FAF" w14:textId="10AB3F55" w:rsidR="00FB5E8B" w:rsidRDefault="00FB5E8B" w:rsidP="00EC481A">
            <w:pPr>
              <w:widowControl/>
            </w:pPr>
            <w:r>
              <w:t xml:space="preserve">Using the storyboard as a reference, students use </w:t>
            </w:r>
            <w:r w:rsidRPr="0000125F">
              <w:rPr>
                <w:i/>
              </w:rPr>
              <w:t>Scratch</w:t>
            </w:r>
            <w:r>
              <w:t xml:space="preserve"> or </w:t>
            </w:r>
            <w:r w:rsidRPr="0000125F">
              <w:rPr>
                <w:i/>
              </w:rPr>
              <w:t>Scratch Jnr</w:t>
            </w:r>
            <w:r>
              <w:t xml:space="preserve"> to create an animation showing the process of cross-po</w:t>
            </w:r>
            <w:r w:rsidR="005200C9">
              <w:t>llination</w:t>
            </w:r>
            <w:r w:rsidR="000764EA">
              <w:t xml:space="preserve"> (s</w:t>
            </w:r>
            <w:r w:rsidR="005200C9">
              <w:t xml:space="preserve">ee </w:t>
            </w:r>
            <w:r w:rsidR="005200C9" w:rsidRPr="005200C9">
              <w:rPr>
                <w:i/>
              </w:rPr>
              <w:t>D</w:t>
            </w:r>
            <w:r w:rsidRPr="005200C9">
              <w:rPr>
                <w:i/>
              </w:rPr>
              <w:t>igital resources</w:t>
            </w:r>
            <w:r w:rsidR="000764EA" w:rsidRPr="00EC481A">
              <w:t>)</w:t>
            </w:r>
            <w:r w:rsidRPr="000764EA">
              <w:t>.</w:t>
            </w:r>
          </w:p>
          <w:p w14:paraId="1A2F260B" w14:textId="77777777" w:rsidR="00FB5E8B" w:rsidRDefault="00FB5E8B" w:rsidP="00FB5E8B">
            <w:pPr>
              <w:widowControl/>
              <w:spacing w:line="259" w:lineRule="auto"/>
            </w:pPr>
            <w:r>
              <w:t>The animation should include:</w:t>
            </w:r>
          </w:p>
          <w:p w14:paraId="1DD322D4" w14:textId="2319FF82" w:rsidR="00FB5E8B" w:rsidRPr="00897584" w:rsidRDefault="00FB5E8B">
            <w:pPr>
              <w:pStyle w:val="ListParagraph"/>
            </w:pPr>
            <w:r w:rsidRPr="00897584">
              <w:t>The bees foraging thr</w:t>
            </w:r>
            <w:r w:rsidR="005200C9">
              <w:t>ough flowers looking for nectar</w:t>
            </w:r>
          </w:p>
          <w:p w14:paraId="47EBE6A6" w14:textId="7DDC1F54" w:rsidR="00FB5E8B" w:rsidRPr="00897584" w:rsidRDefault="00FB5E8B">
            <w:pPr>
              <w:pStyle w:val="ListParagraph"/>
            </w:pPr>
            <w:r w:rsidRPr="00897584">
              <w:t>Moving po</w:t>
            </w:r>
            <w:r w:rsidR="005200C9">
              <w:t>llen from one flower to another</w:t>
            </w:r>
          </w:p>
          <w:p w14:paraId="3FFC3AA8" w14:textId="77777777" w:rsidR="00FB5E8B" w:rsidRPr="00897584" w:rsidRDefault="00FB5E8B">
            <w:pPr>
              <w:pStyle w:val="ListParagraph"/>
            </w:pPr>
            <w:r w:rsidRPr="00897584">
              <w:t>A simple representation of fertilisation of the ovum.</w:t>
            </w:r>
          </w:p>
          <w:p w14:paraId="0BBB6B2D" w14:textId="23D6B792" w:rsidR="00C9644F" w:rsidRPr="00FB5E8B" w:rsidRDefault="00FB5E8B" w:rsidP="00EC481A">
            <w:pPr>
              <w:widowControl/>
            </w:pPr>
            <w:r>
              <w:t>The animation should include appropriate sprites, backgrounds, music and dialogue.</w:t>
            </w:r>
          </w:p>
        </w:tc>
      </w:tr>
      <w:tr w:rsidR="00FB5E8B" w:rsidRPr="00384F40" w14:paraId="7606C7AD" w14:textId="77777777" w:rsidTr="00A30455">
        <w:trPr>
          <w:trHeight w:val="90"/>
        </w:trPr>
        <w:tc>
          <w:tcPr>
            <w:tcW w:w="2404" w:type="dxa"/>
            <w:vMerge/>
            <w:tcBorders>
              <w:left w:val="nil"/>
              <w:right w:val="nil"/>
            </w:tcBorders>
          </w:tcPr>
          <w:p w14:paraId="3E2742A0" w14:textId="77777777" w:rsidR="00FB5E8B" w:rsidRPr="00384F40" w:rsidRDefault="00FB5E8B">
            <w:pPr>
              <w:widowControl/>
              <w:spacing w:after="160" w:line="259" w:lineRule="auto"/>
              <w:rPr>
                <w:b/>
              </w:rPr>
            </w:pPr>
          </w:p>
        </w:tc>
        <w:tc>
          <w:tcPr>
            <w:tcW w:w="6634" w:type="dxa"/>
            <w:tcBorders>
              <w:left w:val="nil"/>
              <w:right w:val="nil"/>
            </w:tcBorders>
          </w:tcPr>
          <w:p w14:paraId="2D6CEA34" w14:textId="5664E6E2" w:rsidR="00FB5E8B" w:rsidRDefault="00FB5E8B" w:rsidP="00FB5E8B">
            <w:pPr>
              <w:widowControl/>
              <w:spacing w:line="259" w:lineRule="auto"/>
              <w:rPr>
                <w:b/>
              </w:rPr>
            </w:pPr>
            <w:r>
              <w:rPr>
                <w:b/>
              </w:rPr>
              <w:t xml:space="preserve">Part </w:t>
            </w:r>
            <w:r w:rsidR="000F3050">
              <w:rPr>
                <w:b/>
              </w:rPr>
              <w:t>3</w:t>
            </w:r>
            <w:r w:rsidRPr="001B25D9">
              <w:rPr>
                <w:b/>
              </w:rPr>
              <w:t xml:space="preserve">: </w:t>
            </w:r>
            <w:r>
              <w:rPr>
                <w:b/>
              </w:rPr>
              <w:t>Let’s go shopping</w:t>
            </w:r>
          </w:p>
          <w:p w14:paraId="46618B02" w14:textId="06D72C74" w:rsidR="00FB5E8B" w:rsidRDefault="00FB5E8B" w:rsidP="00EC481A">
            <w:pPr>
              <w:widowControl/>
            </w:pPr>
            <w:r>
              <w:t xml:space="preserve">Present the </w:t>
            </w:r>
            <w:r w:rsidR="008837FF">
              <w:t xml:space="preserve">following </w:t>
            </w:r>
            <w:r>
              <w:t>scenario to the class:</w:t>
            </w:r>
          </w:p>
          <w:p w14:paraId="271E9575" w14:textId="77777777" w:rsidR="00FB5E8B" w:rsidRPr="00900134" w:rsidRDefault="00FB5E8B" w:rsidP="00EC481A">
            <w:pPr>
              <w:widowControl/>
              <w:rPr>
                <w:i/>
              </w:rPr>
            </w:pPr>
            <w:r w:rsidRPr="00900134">
              <w:rPr>
                <w:i/>
              </w:rPr>
              <w:t xml:space="preserve">Mum and Dad have asked you to do the fruit and vegetable shopping for the week. </w:t>
            </w:r>
            <w:r w:rsidRPr="008E00D4">
              <w:rPr>
                <w:i/>
              </w:rPr>
              <w:t>Working in your groups, write down a list of fresh foods that your parents would usually buy from the shop.</w:t>
            </w:r>
          </w:p>
          <w:p w14:paraId="5B587927" w14:textId="59E226E5" w:rsidR="00FB5E8B" w:rsidRDefault="008837FF">
            <w:pPr>
              <w:spacing w:after="0"/>
              <w:jc w:val="both"/>
            </w:pPr>
            <w:r>
              <w:t xml:space="preserve">Display </w:t>
            </w:r>
            <w:r w:rsidR="00FB5E8B" w:rsidRPr="004C7D31">
              <w:t>a range of fresh</w:t>
            </w:r>
            <w:r w:rsidR="00FB5E8B">
              <w:t xml:space="preserve"> fruit and vegetables</w:t>
            </w:r>
            <w:r w:rsidR="00FB5E8B" w:rsidRPr="004C7D31">
              <w:t xml:space="preserve"> for the students to </w:t>
            </w:r>
            <w:r w:rsidR="003A38DF">
              <w:t xml:space="preserve">observe. </w:t>
            </w:r>
            <w:r w:rsidR="00DF047C">
              <w:t>If possible, include some that students may not know e</w:t>
            </w:r>
            <w:r w:rsidR="007E436C">
              <w:t>.</w:t>
            </w:r>
            <w:r w:rsidR="00DF047C">
              <w:t>g</w:t>
            </w:r>
            <w:r w:rsidR="007E436C">
              <w:t>.</w:t>
            </w:r>
            <w:r w:rsidR="00DF047C">
              <w:t xml:space="preserve"> star fruit. </w:t>
            </w:r>
            <w:r w:rsidR="003A38DF" w:rsidRPr="004C7D31">
              <w:t>Revisit</w:t>
            </w:r>
            <w:r w:rsidR="00FB5E8B" w:rsidRPr="004C7D31">
              <w:t xml:space="preserve"> the idea of pollination and</w:t>
            </w:r>
            <w:r w:rsidR="0003702F">
              <w:t xml:space="preserve"> ask:</w:t>
            </w:r>
          </w:p>
          <w:p w14:paraId="6C2CAA3A" w14:textId="646758F2" w:rsidR="00FB5E8B" w:rsidRDefault="000764EA">
            <w:pPr>
              <w:pStyle w:val="ListParagraph"/>
            </w:pPr>
            <w:r w:rsidRPr="001B7D50">
              <w:rPr>
                <w:noProof/>
                <w:lang w:eastAsia="en-AU"/>
              </w:rPr>
              <w:drawing>
                <wp:anchor distT="0" distB="0" distL="114300" distR="114300" simplePos="0" relativeHeight="252269568" behindDoc="0" locked="0" layoutInCell="1" allowOverlap="1" wp14:anchorId="036DB605" wp14:editId="05B2C0E3">
                  <wp:simplePos x="0" y="0"/>
                  <wp:positionH relativeFrom="column">
                    <wp:posOffset>-495300</wp:posOffset>
                  </wp:positionH>
                  <wp:positionV relativeFrom="paragraph">
                    <wp:posOffset>15240</wp:posOffset>
                  </wp:positionV>
                  <wp:extent cx="360000" cy="360000"/>
                  <wp:effectExtent l="0" t="0" r="2540" b="2540"/>
                  <wp:wrapNone/>
                  <wp:docPr id="231" name="Picture 231"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5E8B">
              <w:t>W</w:t>
            </w:r>
            <w:r w:rsidR="00FB5E8B" w:rsidRPr="00A35408">
              <w:t xml:space="preserve">hich foods </w:t>
            </w:r>
            <w:r w:rsidR="00E61325">
              <w:t xml:space="preserve">require pollination </w:t>
            </w:r>
            <w:r w:rsidR="00FB5E8B">
              <w:t>by honey</w:t>
            </w:r>
            <w:r w:rsidR="00DF047C">
              <w:t xml:space="preserve"> </w:t>
            </w:r>
            <w:r w:rsidR="00FB5E8B" w:rsidRPr="00A35408">
              <w:t>bees</w:t>
            </w:r>
            <w:r w:rsidR="00E61325">
              <w:t xml:space="preserve"> or bees in general?</w:t>
            </w:r>
          </w:p>
          <w:p w14:paraId="760C6FE2" w14:textId="3CC28428" w:rsidR="0062436F" w:rsidRDefault="00E838BB" w:rsidP="00FD141C">
            <w:pPr>
              <w:widowControl/>
              <w:spacing w:before="240"/>
            </w:pPr>
            <w:r>
              <w:t>Distribute a</w:t>
            </w:r>
            <w:r w:rsidR="00FB5E8B">
              <w:t xml:space="preserve"> copy of </w:t>
            </w:r>
            <w:hyperlink w:anchor="_Appendix_15:_Student" w:history="1">
              <w:r w:rsidR="00FB5E8B" w:rsidRPr="004C78BC">
                <w:rPr>
                  <w:rStyle w:val="Hyperlink"/>
                </w:rPr>
                <w:t>Student act</w:t>
              </w:r>
              <w:r w:rsidR="0003702F" w:rsidRPr="004C78BC">
                <w:rPr>
                  <w:rStyle w:val="Hyperlink"/>
                </w:rPr>
                <w:t>ivity sheet 1.9: Pollinated by h</w:t>
              </w:r>
              <w:r w:rsidR="00FB5E8B" w:rsidRPr="004C78BC">
                <w:rPr>
                  <w:rStyle w:val="Hyperlink"/>
                </w:rPr>
                <w:t>oney</w:t>
              </w:r>
              <w:r w:rsidR="00E1462D">
                <w:rPr>
                  <w:rStyle w:val="Hyperlink"/>
                </w:rPr>
                <w:t xml:space="preserve"> </w:t>
              </w:r>
              <w:r w:rsidR="00FB5E8B" w:rsidRPr="004C78BC">
                <w:rPr>
                  <w:rStyle w:val="Hyperlink"/>
                </w:rPr>
                <w:t>bees</w:t>
              </w:r>
            </w:hyperlink>
            <w:r w:rsidR="00FB5E8B" w:rsidRPr="004C78BC">
              <w:rPr>
                <w:rStyle w:val="Hyperlink"/>
              </w:rPr>
              <w:t xml:space="preserve"> </w:t>
            </w:r>
            <w:r w:rsidR="00FB5E8B">
              <w:t xml:space="preserve">to each group. Working together, students sort </w:t>
            </w:r>
            <w:r w:rsidR="006C2122">
              <w:t xml:space="preserve">the </w:t>
            </w:r>
            <w:r w:rsidR="00D933D7">
              <w:t>list</w:t>
            </w:r>
            <w:r w:rsidR="006C2122">
              <w:t xml:space="preserve"> </w:t>
            </w:r>
            <w:r w:rsidR="00FB5E8B">
              <w:t>into two categories; those that require honey</w:t>
            </w:r>
            <w:r w:rsidR="00E1462D">
              <w:t xml:space="preserve"> </w:t>
            </w:r>
            <w:r w:rsidR="00FB5E8B">
              <w:t xml:space="preserve">bees for pollination and those that don’t. They may wish to use a colour code to identify this. </w:t>
            </w:r>
          </w:p>
          <w:p w14:paraId="65547F80" w14:textId="0C5436AC" w:rsidR="009F2C5C" w:rsidRDefault="00BF3B99" w:rsidP="00D3034F">
            <w:pPr>
              <w:pStyle w:val="CommentText"/>
              <w:spacing w:after="120" w:line="276" w:lineRule="auto"/>
              <w:rPr>
                <w:sz w:val="22"/>
                <w:szCs w:val="22"/>
              </w:rPr>
            </w:pPr>
            <w:r w:rsidRPr="0084667D">
              <w:rPr>
                <w:sz w:val="22"/>
                <w:szCs w:val="22"/>
              </w:rPr>
              <w:t>G</w:t>
            </w:r>
            <w:r w:rsidR="00FB5E8B" w:rsidRPr="0084667D">
              <w:rPr>
                <w:sz w:val="22"/>
                <w:szCs w:val="22"/>
              </w:rPr>
              <w:t xml:space="preserve">uide </w:t>
            </w:r>
            <w:r w:rsidR="008E28D2" w:rsidRPr="0084667D">
              <w:rPr>
                <w:sz w:val="22"/>
                <w:szCs w:val="22"/>
              </w:rPr>
              <w:t xml:space="preserve">a </w:t>
            </w:r>
            <w:r w:rsidR="00FB5E8B" w:rsidRPr="0084667D">
              <w:rPr>
                <w:sz w:val="22"/>
                <w:szCs w:val="22"/>
              </w:rPr>
              <w:t>class discussion around the idea</w:t>
            </w:r>
            <w:r w:rsidR="0003702F" w:rsidRPr="0084667D">
              <w:rPr>
                <w:sz w:val="22"/>
                <w:szCs w:val="22"/>
              </w:rPr>
              <w:t xml:space="preserve"> that fruits we eat (e</w:t>
            </w:r>
            <w:r w:rsidR="00FB5E8B" w:rsidRPr="0084667D">
              <w:rPr>
                <w:sz w:val="22"/>
                <w:szCs w:val="22"/>
              </w:rPr>
              <w:t xml:space="preserve">g apples, pears) only grow after the flower has been pollinated. The </w:t>
            </w:r>
            <w:r w:rsidR="00E1462D">
              <w:rPr>
                <w:sz w:val="22"/>
                <w:szCs w:val="22"/>
              </w:rPr>
              <w:t xml:space="preserve">vegetables </w:t>
            </w:r>
            <w:r w:rsidR="008E28D2" w:rsidRPr="0084667D">
              <w:rPr>
                <w:sz w:val="22"/>
                <w:szCs w:val="22"/>
              </w:rPr>
              <w:t xml:space="preserve">that we eat (eg </w:t>
            </w:r>
            <w:r w:rsidR="00FB5E8B" w:rsidRPr="0084667D">
              <w:rPr>
                <w:sz w:val="22"/>
                <w:szCs w:val="22"/>
              </w:rPr>
              <w:t>carrots</w:t>
            </w:r>
            <w:r w:rsidR="00E1462D">
              <w:rPr>
                <w:sz w:val="22"/>
                <w:szCs w:val="22"/>
              </w:rPr>
              <w:t>,</w:t>
            </w:r>
            <w:r w:rsidR="009F3362">
              <w:rPr>
                <w:sz w:val="22"/>
                <w:szCs w:val="22"/>
              </w:rPr>
              <w:t xml:space="preserve"> </w:t>
            </w:r>
            <w:r w:rsidR="00FB5E8B" w:rsidRPr="0084667D">
              <w:rPr>
                <w:sz w:val="22"/>
                <w:szCs w:val="22"/>
              </w:rPr>
              <w:t>celery</w:t>
            </w:r>
            <w:r w:rsidR="008E28D2" w:rsidRPr="0084667D">
              <w:rPr>
                <w:sz w:val="22"/>
                <w:szCs w:val="22"/>
              </w:rPr>
              <w:t xml:space="preserve">) </w:t>
            </w:r>
            <w:r w:rsidR="00FB5E8B" w:rsidRPr="0084667D">
              <w:rPr>
                <w:sz w:val="22"/>
                <w:szCs w:val="22"/>
              </w:rPr>
              <w:t>are not fruits</w:t>
            </w:r>
            <w:r w:rsidR="000764EA">
              <w:rPr>
                <w:sz w:val="22"/>
                <w:szCs w:val="22"/>
              </w:rPr>
              <w:t>,</w:t>
            </w:r>
            <w:r w:rsidR="00FB5E8B" w:rsidRPr="0084667D">
              <w:rPr>
                <w:sz w:val="22"/>
                <w:szCs w:val="22"/>
              </w:rPr>
              <w:t xml:space="preserve"> </w:t>
            </w:r>
            <w:r w:rsidR="008E28D2" w:rsidRPr="0084667D">
              <w:rPr>
                <w:sz w:val="22"/>
                <w:szCs w:val="22"/>
              </w:rPr>
              <w:t>however</w:t>
            </w:r>
            <w:r w:rsidR="00AC115E">
              <w:rPr>
                <w:sz w:val="22"/>
                <w:szCs w:val="22"/>
              </w:rPr>
              <w:t>,</w:t>
            </w:r>
            <w:r w:rsidR="008E28D2" w:rsidRPr="0084667D">
              <w:rPr>
                <w:sz w:val="22"/>
                <w:szCs w:val="22"/>
              </w:rPr>
              <w:t xml:space="preserve"> they do require </w:t>
            </w:r>
            <w:r w:rsidR="00FB5E8B" w:rsidRPr="0084667D">
              <w:rPr>
                <w:sz w:val="22"/>
                <w:szCs w:val="22"/>
              </w:rPr>
              <w:t xml:space="preserve">pollination of their </w:t>
            </w:r>
            <w:r w:rsidR="00FB5E8B" w:rsidRPr="0084667D">
              <w:rPr>
                <w:sz w:val="22"/>
                <w:szCs w:val="22"/>
              </w:rPr>
              <w:lastRenderedPageBreak/>
              <w:t xml:space="preserve">flowers to </w:t>
            </w:r>
            <w:r w:rsidR="008E28D2" w:rsidRPr="0084667D">
              <w:rPr>
                <w:sz w:val="22"/>
                <w:szCs w:val="22"/>
              </w:rPr>
              <w:t xml:space="preserve">produce seeds </w:t>
            </w:r>
            <w:r w:rsidR="00FB5E8B" w:rsidRPr="0084667D">
              <w:rPr>
                <w:sz w:val="22"/>
                <w:szCs w:val="22"/>
              </w:rPr>
              <w:t xml:space="preserve">for </w:t>
            </w:r>
            <w:r w:rsidR="00E838BB" w:rsidRPr="0084667D">
              <w:rPr>
                <w:sz w:val="22"/>
                <w:szCs w:val="22"/>
              </w:rPr>
              <w:t>future crops</w:t>
            </w:r>
            <w:r w:rsidR="00FB5E8B" w:rsidRPr="0084667D">
              <w:rPr>
                <w:sz w:val="22"/>
                <w:szCs w:val="22"/>
              </w:rPr>
              <w:t xml:space="preserve">. </w:t>
            </w:r>
            <w:r w:rsidRPr="0084667D">
              <w:rPr>
                <w:sz w:val="22"/>
                <w:szCs w:val="22"/>
              </w:rPr>
              <w:t xml:space="preserve"> </w:t>
            </w:r>
            <w:r w:rsidR="009F2C5C">
              <w:rPr>
                <w:sz w:val="22"/>
                <w:szCs w:val="22"/>
              </w:rPr>
              <w:t>Explain how the</w:t>
            </w:r>
            <w:r w:rsidRPr="0084667D">
              <w:rPr>
                <w:sz w:val="22"/>
                <w:szCs w:val="22"/>
              </w:rPr>
              <w:t xml:space="preserve"> parts </w:t>
            </w:r>
            <w:r w:rsidR="009F2C5C">
              <w:rPr>
                <w:sz w:val="22"/>
                <w:szCs w:val="22"/>
              </w:rPr>
              <w:t xml:space="preserve">of the plant </w:t>
            </w:r>
            <w:r w:rsidRPr="0084667D">
              <w:rPr>
                <w:sz w:val="22"/>
                <w:szCs w:val="22"/>
              </w:rPr>
              <w:t xml:space="preserve">we eat </w:t>
            </w:r>
            <w:r w:rsidR="009F2C5C">
              <w:rPr>
                <w:sz w:val="22"/>
                <w:szCs w:val="22"/>
              </w:rPr>
              <w:t xml:space="preserve">can </w:t>
            </w:r>
            <w:r w:rsidRPr="0084667D">
              <w:rPr>
                <w:sz w:val="22"/>
                <w:szCs w:val="22"/>
              </w:rPr>
              <w:t xml:space="preserve">disrupt the </w:t>
            </w:r>
            <w:r w:rsidR="009F2C5C">
              <w:rPr>
                <w:sz w:val="22"/>
                <w:szCs w:val="22"/>
              </w:rPr>
              <w:t xml:space="preserve">life </w:t>
            </w:r>
            <w:r w:rsidRPr="0084667D">
              <w:rPr>
                <w:sz w:val="22"/>
                <w:szCs w:val="22"/>
              </w:rPr>
              <w:t xml:space="preserve">cycle </w:t>
            </w:r>
            <w:r w:rsidR="002E5787">
              <w:rPr>
                <w:sz w:val="22"/>
                <w:szCs w:val="22"/>
              </w:rPr>
              <w:t>process and</w:t>
            </w:r>
            <w:r w:rsidRPr="0084667D">
              <w:rPr>
                <w:sz w:val="22"/>
                <w:szCs w:val="22"/>
              </w:rPr>
              <w:t xml:space="preserve"> </w:t>
            </w:r>
            <w:r w:rsidR="002E5787">
              <w:rPr>
                <w:sz w:val="22"/>
                <w:szCs w:val="22"/>
              </w:rPr>
              <w:t xml:space="preserve">identify </w:t>
            </w:r>
            <w:r w:rsidRPr="0084667D">
              <w:rPr>
                <w:sz w:val="22"/>
                <w:szCs w:val="22"/>
              </w:rPr>
              <w:t>where honey</w:t>
            </w:r>
            <w:r w:rsidR="00E1462D">
              <w:rPr>
                <w:sz w:val="22"/>
                <w:szCs w:val="22"/>
              </w:rPr>
              <w:t xml:space="preserve"> </w:t>
            </w:r>
            <w:r w:rsidRPr="0084667D">
              <w:rPr>
                <w:sz w:val="22"/>
                <w:szCs w:val="22"/>
              </w:rPr>
              <w:t>bees (or bees in general) have an impact</w:t>
            </w:r>
            <w:r w:rsidR="002E5787">
              <w:rPr>
                <w:sz w:val="22"/>
                <w:szCs w:val="22"/>
              </w:rPr>
              <w:t xml:space="preserve"> in the life cycle</w:t>
            </w:r>
            <w:r w:rsidRPr="0084667D">
              <w:rPr>
                <w:sz w:val="22"/>
                <w:szCs w:val="22"/>
              </w:rPr>
              <w:t>.</w:t>
            </w:r>
            <w:r w:rsidR="009F2C5C" w:rsidRPr="00D509B0">
              <w:rPr>
                <w:sz w:val="22"/>
                <w:szCs w:val="22"/>
              </w:rPr>
              <w:t xml:space="preserve"> </w:t>
            </w:r>
          </w:p>
          <w:p w14:paraId="13081574" w14:textId="7E02FF95" w:rsidR="00FB5E8B" w:rsidRDefault="009F2C5C" w:rsidP="00EC481A">
            <w:pPr>
              <w:pStyle w:val="CommentText"/>
              <w:spacing w:after="120" w:line="276" w:lineRule="auto"/>
              <w:rPr>
                <w:sz w:val="22"/>
                <w:szCs w:val="22"/>
              </w:rPr>
            </w:pPr>
            <w:r>
              <w:rPr>
                <w:sz w:val="22"/>
                <w:szCs w:val="22"/>
              </w:rPr>
              <w:t>Students research the life cycle of flowering plants, adding a diagram explain</w:t>
            </w:r>
            <w:r w:rsidR="002E5787">
              <w:rPr>
                <w:sz w:val="22"/>
                <w:szCs w:val="22"/>
              </w:rPr>
              <w:t>ing</w:t>
            </w:r>
            <w:r>
              <w:rPr>
                <w:sz w:val="22"/>
                <w:szCs w:val="22"/>
              </w:rPr>
              <w:t xml:space="preserve"> this to their mind</w:t>
            </w:r>
            <w:r w:rsidR="000764EA">
              <w:rPr>
                <w:sz w:val="22"/>
                <w:szCs w:val="22"/>
              </w:rPr>
              <w:t xml:space="preserve"> </w:t>
            </w:r>
            <w:r>
              <w:rPr>
                <w:sz w:val="22"/>
                <w:szCs w:val="22"/>
              </w:rPr>
              <w:t xml:space="preserve">maps. They identify the times when pollination takes place and predict the impact of eating parts of the fruit or vegetable prior to pollination.   </w:t>
            </w:r>
          </w:p>
          <w:p w14:paraId="0333D1DD" w14:textId="03EEE3D3" w:rsidR="0003702F" w:rsidRPr="00C9644F" w:rsidRDefault="00D933D7" w:rsidP="00C9644F">
            <w:pPr>
              <w:pStyle w:val="CommentText"/>
              <w:spacing w:after="120" w:line="276" w:lineRule="auto"/>
              <w:rPr>
                <w:sz w:val="22"/>
                <w:szCs w:val="22"/>
              </w:rPr>
            </w:pPr>
            <w:r w:rsidRPr="009F3362">
              <w:rPr>
                <w:sz w:val="22"/>
                <w:szCs w:val="22"/>
              </w:rPr>
              <w:t>Explain to students that much of the food we eat other than fruit</w:t>
            </w:r>
            <w:r w:rsidR="00BF22B1">
              <w:rPr>
                <w:sz w:val="22"/>
                <w:szCs w:val="22"/>
              </w:rPr>
              <w:t xml:space="preserve">s and </w:t>
            </w:r>
            <w:r w:rsidRPr="009F3362">
              <w:rPr>
                <w:sz w:val="22"/>
                <w:szCs w:val="22"/>
              </w:rPr>
              <w:t>vegetables (eg oils, meat</w:t>
            </w:r>
            <w:r w:rsidR="00BF22B1">
              <w:rPr>
                <w:sz w:val="22"/>
                <w:szCs w:val="22"/>
              </w:rPr>
              <w:t>)</w:t>
            </w:r>
            <w:r w:rsidR="009F3362">
              <w:rPr>
                <w:sz w:val="22"/>
                <w:szCs w:val="22"/>
              </w:rPr>
              <w:t xml:space="preserve"> </w:t>
            </w:r>
            <w:r w:rsidRPr="009F3362">
              <w:rPr>
                <w:sz w:val="22"/>
                <w:szCs w:val="22"/>
              </w:rPr>
              <w:t>as well as other products (eg cotton) are all dependent on bees at some point in the food production cycle.</w:t>
            </w:r>
          </w:p>
        </w:tc>
      </w:tr>
      <w:tr w:rsidR="001B25D9" w:rsidRPr="00384F40" w14:paraId="08647E30" w14:textId="77777777" w:rsidTr="00A30455">
        <w:trPr>
          <w:trHeight w:val="90"/>
        </w:trPr>
        <w:tc>
          <w:tcPr>
            <w:tcW w:w="2404" w:type="dxa"/>
            <w:vMerge/>
            <w:tcBorders>
              <w:left w:val="nil"/>
              <w:right w:val="nil"/>
            </w:tcBorders>
          </w:tcPr>
          <w:p w14:paraId="7AFD4776" w14:textId="11B7B4B8" w:rsidR="001B25D9" w:rsidRPr="00384F40" w:rsidRDefault="001B25D9">
            <w:pPr>
              <w:widowControl/>
              <w:spacing w:after="160" w:line="259" w:lineRule="auto"/>
              <w:rPr>
                <w:b/>
                <w:lang w:val="en-AU"/>
              </w:rPr>
            </w:pPr>
          </w:p>
        </w:tc>
        <w:tc>
          <w:tcPr>
            <w:tcW w:w="6634" w:type="dxa"/>
            <w:tcBorders>
              <w:left w:val="nil"/>
              <w:right w:val="nil"/>
            </w:tcBorders>
          </w:tcPr>
          <w:p w14:paraId="06448A8C" w14:textId="1FFCF3B8" w:rsidR="00C64FEA" w:rsidRDefault="00C64FEA" w:rsidP="00C64FEA">
            <w:r>
              <w:rPr>
                <w:b/>
              </w:rPr>
              <w:t xml:space="preserve">Part </w:t>
            </w:r>
            <w:r w:rsidR="000F3050">
              <w:rPr>
                <w:b/>
              </w:rPr>
              <w:t>4</w:t>
            </w:r>
            <w:r w:rsidR="0003702F">
              <w:rPr>
                <w:b/>
              </w:rPr>
              <w:t>:</w:t>
            </w:r>
            <w:r>
              <w:rPr>
                <w:b/>
              </w:rPr>
              <w:t xml:space="preserve"> </w:t>
            </w:r>
            <w:r w:rsidRPr="00C64FEA">
              <w:rPr>
                <w:b/>
              </w:rPr>
              <w:t>C</w:t>
            </w:r>
            <w:r w:rsidR="00E35BC6" w:rsidRPr="00C64FEA">
              <w:rPr>
                <w:b/>
              </w:rPr>
              <w:t>lass reflection</w:t>
            </w:r>
          </w:p>
          <w:p w14:paraId="0E8DAE36" w14:textId="36C1A711" w:rsidR="00E35BC6" w:rsidRPr="00C64FEA" w:rsidRDefault="00897584" w:rsidP="0003702F">
            <w:pPr>
              <w:spacing w:after="0"/>
              <w:rPr>
                <w:b/>
              </w:rPr>
            </w:pPr>
            <w:r w:rsidRPr="00FB5E8B">
              <w:rPr>
                <w:noProof/>
                <w:lang w:eastAsia="en-AU"/>
              </w:rPr>
              <w:drawing>
                <wp:anchor distT="0" distB="0" distL="114300" distR="114300" simplePos="0" relativeHeight="252130304" behindDoc="0" locked="0" layoutInCell="1" allowOverlap="1" wp14:anchorId="496D6B5C" wp14:editId="359E7505">
                  <wp:simplePos x="0" y="0"/>
                  <wp:positionH relativeFrom="column">
                    <wp:posOffset>-423411</wp:posOffset>
                  </wp:positionH>
                  <wp:positionV relativeFrom="paragraph">
                    <wp:posOffset>268071</wp:posOffset>
                  </wp:positionV>
                  <wp:extent cx="360000" cy="360000"/>
                  <wp:effectExtent l="0" t="0" r="2540" b="2540"/>
                  <wp:wrapNone/>
                  <wp:docPr id="470" name="Picture 470"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B5E">
              <w:t xml:space="preserve">Pose the following questions for students to consider and discuss. </w:t>
            </w:r>
            <w:r w:rsidR="00E35BC6">
              <w:t xml:space="preserve">Students </w:t>
            </w:r>
            <w:r w:rsidR="003D7B5E">
              <w:t>reflect and record</w:t>
            </w:r>
            <w:r w:rsidR="00E35BC6">
              <w:t xml:space="preserve"> new learning </w:t>
            </w:r>
            <w:r w:rsidR="003D7B5E">
              <w:t xml:space="preserve">on </w:t>
            </w:r>
            <w:r w:rsidR="00E35BC6">
              <w:t xml:space="preserve">their </w:t>
            </w:r>
            <w:r w:rsidR="0003702F">
              <w:t>mind</w:t>
            </w:r>
            <w:r w:rsidR="00E35BC6">
              <w:t xml:space="preserve"> maps.</w:t>
            </w:r>
          </w:p>
          <w:p w14:paraId="566EB608" w14:textId="662DF217" w:rsidR="00E35BC6" w:rsidRPr="00FB5E8B" w:rsidRDefault="00E35BC6" w:rsidP="00FB5E8B">
            <w:pPr>
              <w:pStyle w:val="ListParagraph"/>
            </w:pPr>
            <w:r w:rsidRPr="00FB5E8B">
              <w:t>What is pollination? Why is it needed?</w:t>
            </w:r>
          </w:p>
          <w:p w14:paraId="704A2B7E" w14:textId="77777777" w:rsidR="00E35BC6" w:rsidRPr="00FB5E8B" w:rsidRDefault="00E35BC6" w:rsidP="00FB5E8B">
            <w:pPr>
              <w:pStyle w:val="ListParagraph"/>
            </w:pPr>
            <w:r w:rsidRPr="00FB5E8B">
              <w:t>What parts of plants that we eat only grow after pollination?</w:t>
            </w:r>
          </w:p>
          <w:p w14:paraId="687371C3" w14:textId="62543223" w:rsidR="00E35BC6" w:rsidRPr="00FB5E8B" w:rsidRDefault="00E35BC6" w:rsidP="00FB5E8B">
            <w:pPr>
              <w:pStyle w:val="ListParagraph"/>
            </w:pPr>
            <w:r w:rsidRPr="00FB5E8B">
              <w:t>Why do carrot flowers need to be pollinated?</w:t>
            </w:r>
          </w:p>
          <w:p w14:paraId="53144E9E" w14:textId="2C7BC2D3" w:rsidR="00F0313B" w:rsidRPr="00FB5E8B" w:rsidRDefault="00F0313B" w:rsidP="00FB5E8B">
            <w:pPr>
              <w:pStyle w:val="ListParagraph"/>
            </w:pPr>
            <w:r w:rsidRPr="00FB5E8B">
              <w:t>Can you think of some food plants that do not need insects or birds to pollinate them?</w:t>
            </w:r>
          </w:p>
          <w:p w14:paraId="61AB6C3E" w14:textId="6ABC3E67" w:rsidR="006B3500" w:rsidRPr="00FB5E8B" w:rsidRDefault="00E35BC6" w:rsidP="00EC481A">
            <w:pPr>
              <w:pStyle w:val="ListParagraph"/>
              <w:spacing w:after="120"/>
            </w:pPr>
            <w:r w:rsidRPr="00FB5E8B">
              <w:t>What would happen to our food supply if honey</w:t>
            </w:r>
            <w:r w:rsidR="003D7B5E">
              <w:t xml:space="preserve"> </w:t>
            </w:r>
            <w:r w:rsidRPr="00FB5E8B">
              <w:t>bee populations drop?</w:t>
            </w:r>
          </w:p>
        </w:tc>
      </w:tr>
      <w:tr w:rsidR="006F4BBF" w14:paraId="1BE12115" w14:textId="77777777" w:rsidTr="00A30455">
        <w:tc>
          <w:tcPr>
            <w:tcW w:w="2404" w:type="dxa"/>
            <w:tcBorders>
              <w:left w:val="nil"/>
              <w:bottom w:val="single" w:sz="4" w:space="0" w:color="auto"/>
              <w:right w:val="nil"/>
            </w:tcBorders>
          </w:tcPr>
          <w:p w14:paraId="7FFE555C" w14:textId="6CD3D477" w:rsidR="006F4BBF" w:rsidRPr="008811A9" w:rsidRDefault="008811A9" w:rsidP="00E17586">
            <w:pPr>
              <w:widowControl/>
              <w:spacing w:after="240" w:line="259" w:lineRule="auto"/>
              <w:rPr>
                <w:b/>
              </w:rPr>
            </w:pPr>
            <w:r w:rsidRPr="008811A9">
              <w:rPr>
                <w:b/>
              </w:rPr>
              <w:t>Resource sheets</w:t>
            </w:r>
          </w:p>
        </w:tc>
        <w:tc>
          <w:tcPr>
            <w:tcW w:w="6634" w:type="dxa"/>
            <w:tcBorders>
              <w:left w:val="nil"/>
              <w:bottom w:val="single" w:sz="4" w:space="0" w:color="auto"/>
              <w:right w:val="nil"/>
            </w:tcBorders>
          </w:tcPr>
          <w:p w14:paraId="096A946E" w14:textId="0D54C5B4" w:rsidR="00C414C0" w:rsidRPr="00EC481A" w:rsidRDefault="001110AB" w:rsidP="00897584">
            <w:pPr>
              <w:widowControl/>
              <w:spacing w:line="259" w:lineRule="auto"/>
              <w:rPr>
                <w:color w:val="000000" w:themeColor="text1"/>
                <w:lang w:val="en-AU"/>
              </w:rPr>
            </w:pPr>
            <w:hyperlink w:anchor="_Appendix_10:_Teacher_2" w:history="1">
              <w:r w:rsidR="00495480">
                <w:rPr>
                  <w:rStyle w:val="Hyperlink"/>
                </w:rPr>
                <w:t xml:space="preserve">Teacher resource </w:t>
              </w:r>
              <w:r w:rsidR="00293871">
                <w:rPr>
                  <w:rStyle w:val="Hyperlink"/>
                </w:rPr>
                <w:t xml:space="preserve">sheet: Cooperative learning – </w:t>
              </w:r>
              <w:r w:rsidR="00495480">
                <w:rPr>
                  <w:rStyle w:val="Hyperlink"/>
                </w:rPr>
                <w:t>Think, Pair, Share</w:t>
              </w:r>
            </w:hyperlink>
          </w:p>
          <w:p w14:paraId="58CCEB45" w14:textId="083155B3" w:rsidR="00900134" w:rsidRPr="00EC481A" w:rsidRDefault="001110AB" w:rsidP="00900134">
            <w:pPr>
              <w:spacing w:line="259" w:lineRule="auto"/>
              <w:ind w:left="33"/>
              <w:rPr>
                <w:color w:val="000000" w:themeColor="text1"/>
                <w:lang w:val="en-AU"/>
              </w:rPr>
            </w:pPr>
            <w:hyperlink w:anchor="_Appendix_11:_Teacher_1" w:history="1">
              <w:r w:rsidR="00495480">
                <w:rPr>
                  <w:rStyle w:val="Hyperlink"/>
                </w:rPr>
                <w:t>Teacher resource sheet 1.5: Picture stimuli</w:t>
              </w:r>
            </w:hyperlink>
          </w:p>
          <w:p w14:paraId="486A8F75" w14:textId="67B15631" w:rsidR="00900134" w:rsidRPr="00EC481A" w:rsidRDefault="001110AB" w:rsidP="00900134">
            <w:pPr>
              <w:spacing w:line="259" w:lineRule="auto"/>
              <w:ind w:left="33"/>
              <w:rPr>
                <w:color w:val="000000" w:themeColor="text1"/>
                <w:lang w:val="en-AU"/>
              </w:rPr>
            </w:pPr>
            <w:hyperlink w:anchor="_Appendix_12:_Student" w:history="1">
              <w:r w:rsidR="00900134" w:rsidRPr="00EC481A">
                <w:rPr>
                  <w:rStyle w:val="Hyperlink"/>
                </w:rPr>
                <w:t xml:space="preserve">Student activity sheet 1.6: </w:t>
              </w:r>
              <w:r w:rsidR="00F0313B" w:rsidRPr="00EC481A">
                <w:rPr>
                  <w:rStyle w:val="Hyperlink"/>
                </w:rPr>
                <w:t>Mind</w:t>
              </w:r>
              <w:r w:rsidR="0003702F" w:rsidRPr="00EC481A">
                <w:rPr>
                  <w:rStyle w:val="Hyperlink"/>
                </w:rPr>
                <w:t xml:space="preserve"> m</w:t>
              </w:r>
              <w:r w:rsidR="00900134" w:rsidRPr="00EC481A">
                <w:rPr>
                  <w:rStyle w:val="Hyperlink"/>
                </w:rPr>
                <w:t>ap</w:t>
              </w:r>
            </w:hyperlink>
          </w:p>
          <w:p w14:paraId="3B0E49BB" w14:textId="19448F69" w:rsidR="00900134" w:rsidRPr="00EC481A" w:rsidRDefault="001110AB" w:rsidP="00900134">
            <w:pPr>
              <w:spacing w:line="259" w:lineRule="auto"/>
              <w:ind w:left="33"/>
              <w:rPr>
                <w:color w:val="000000" w:themeColor="text1"/>
                <w:lang w:val="en-AU"/>
              </w:rPr>
            </w:pPr>
            <w:hyperlink w:anchor="_Appendix_13:_Student" w:history="1">
              <w:r w:rsidR="00900134" w:rsidRPr="00EC481A">
                <w:rPr>
                  <w:rStyle w:val="Hyperlink"/>
                </w:rPr>
                <w:t>Student activity sheet 1.7: I see</w:t>
              </w:r>
              <w:r w:rsidR="0003702F" w:rsidRPr="00EC481A">
                <w:rPr>
                  <w:rStyle w:val="Hyperlink"/>
                </w:rPr>
                <w:t>,</w:t>
              </w:r>
              <w:r w:rsidR="00900134" w:rsidRPr="00EC481A">
                <w:rPr>
                  <w:rStyle w:val="Hyperlink"/>
                </w:rPr>
                <w:t xml:space="preserve"> I think</w:t>
              </w:r>
              <w:r w:rsidR="0003702F" w:rsidRPr="00EC481A">
                <w:rPr>
                  <w:rStyle w:val="Hyperlink"/>
                </w:rPr>
                <w:t>,</w:t>
              </w:r>
              <w:r w:rsidR="00900134" w:rsidRPr="00EC481A">
                <w:rPr>
                  <w:rStyle w:val="Hyperlink"/>
                </w:rPr>
                <w:t xml:space="preserve"> I wonder</w:t>
              </w:r>
            </w:hyperlink>
            <w:r w:rsidR="00900134" w:rsidRPr="00EC481A">
              <w:rPr>
                <w:color w:val="000000" w:themeColor="text1"/>
              </w:rPr>
              <w:t xml:space="preserve"> </w:t>
            </w:r>
          </w:p>
          <w:p w14:paraId="2E2F56B0" w14:textId="763E816A" w:rsidR="00900134" w:rsidRPr="00EC481A" w:rsidRDefault="001110AB" w:rsidP="00FD141C">
            <w:pPr>
              <w:spacing w:before="240"/>
              <w:ind w:left="34"/>
              <w:rPr>
                <w:color w:val="000000" w:themeColor="text1"/>
                <w:lang w:val="en-AU"/>
              </w:rPr>
            </w:pPr>
            <w:hyperlink w:anchor="_Appendix_14:_Student" w:history="1">
              <w:r w:rsidR="00900134" w:rsidRPr="00EC481A">
                <w:rPr>
                  <w:rStyle w:val="Hyperlink"/>
                </w:rPr>
                <w:t>Student activi</w:t>
              </w:r>
              <w:r w:rsidR="0003702F" w:rsidRPr="00EC481A">
                <w:rPr>
                  <w:rStyle w:val="Hyperlink"/>
                </w:rPr>
                <w:t>ty sheet 1.8: Animation – Storyb</w:t>
              </w:r>
              <w:r w:rsidR="00900134" w:rsidRPr="00EC481A">
                <w:rPr>
                  <w:rStyle w:val="Hyperlink"/>
                </w:rPr>
                <w:t>oarding</w:t>
              </w:r>
            </w:hyperlink>
          </w:p>
          <w:p w14:paraId="5B1DA8CA" w14:textId="56F7AA48" w:rsidR="00900134" w:rsidRPr="00C9644F" w:rsidRDefault="001110AB" w:rsidP="00C9644F">
            <w:pPr>
              <w:ind w:left="33"/>
            </w:pPr>
            <w:hyperlink w:anchor="_Appendix_15:_Student" w:history="1">
              <w:r w:rsidR="00900134" w:rsidRPr="00EC481A">
                <w:rPr>
                  <w:rStyle w:val="Hyperlink"/>
                </w:rPr>
                <w:t xml:space="preserve">Student activity sheet 1.9: Pollinated by </w:t>
              </w:r>
              <w:r w:rsidR="0003702F" w:rsidRPr="00EC481A">
                <w:rPr>
                  <w:rStyle w:val="Hyperlink"/>
                </w:rPr>
                <w:t>h</w:t>
              </w:r>
              <w:r w:rsidR="00CB0BBD" w:rsidRPr="00EC481A">
                <w:rPr>
                  <w:rStyle w:val="Hyperlink"/>
                </w:rPr>
                <w:t>oney</w:t>
              </w:r>
              <w:r w:rsidR="005649DA">
                <w:rPr>
                  <w:rStyle w:val="Hyperlink"/>
                </w:rPr>
                <w:t xml:space="preserve"> </w:t>
              </w:r>
              <w:r w:rsidR="00CB0BBD" w:rsidRPr="00EC481A">
                <w:rPr>
                  <w:rStyle w:val="Hyperlink"/>
                </w:rPr>
                <w:t>bees</w:t>
              </w:r>
            </w:hyperlink>
          </w:p>
        </w:tc>
      </w:tr>
      <w:tr w:rsidR="007F50F1" w14:paraId="2467DAE0" w14:textId="77777777" w:rsidTr="00A30455">
        <w:trPr>
          <w:trHeight w:val="114"/>
        </w:trPr>
        <w:tc>
          <w:tcPr>
            <w:tcW w:w="2404" w:type="dxa"/>
            <w:vMerge w:val="restart"/>
            <w:tcBorders>
              <w:top w:val="single" w:sz="4" w:space="0" w:color="auto"/>
              <w:left w:val="nil"/>
              <w:right w:val="nil"/>
            </w:tcBorders>
          </w:tcPr>
          <w:p w14:paraId="365D6C5C" w14:textId="5238745B" w:rsidR="007F50F1" w:rsidRPr="008811A9" w:rsidRDefault="007F50F1" w:rsidP="008B1BC6">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3912E1A9" w14:textId="764C5FD9" w:rsidR="007F50F1" w:rsidRDefault="007F50F1" w:rsidP="00DB6AE7">
            <w:pPr>
              <w:widowControl/>
              <w:spacing w:line="240" w:lineRule="auto"/>
            </w:pPr>
            <w:r>
              <w:t>Will Australia have the last bees on earth? (ABC Science)</w:t>
            </w:r>
            <w:r w:rsidR="00DB6AE7">
              <w:br/>
            </w:r>
            <w:hyperlink r:id="rId49" w:history="1">
              <w:r w:rsidRPr="00AB6451">
                <w:rPr>
                  <w:rStyle w:val="Hyperlink"/>
                </w:rPr>
                <w:t>https://www.youtube.com/watch?v=uFg-UywBVD0</w:t>
              </w:r>
            </w:hyperlink>
          </w:p>
        </w:tc>
      </w:tr>
      <w:tr w:rsidR="003E0FA4" w14:paraId="6E679AAE" w14:textId="77777777" w:rsidTr="00A30455">
        <w:trPr>
          <w:trHeight w:val="112"/>
        </w:trPr>
        <w:tc>
          <w:tcPr>
            <w:tcW w:w="2404" w:type="dxa"/>
            <w:vMerge/>
            <w:tcBorders>
              <w:left w:val="nil"/>
              <w:right w:val="nil"/>
            </w:tcBorders>
          </w:tcPr>
          <w:p w14:paraId="1C3454E6" w14:textId="77777777" w:rsidR="003E0FA4" w:rsidRPr="008811A9" w:rsidRDefault="003E0FA4"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1EA9AD3C" w14:textId="6B0603E9" w:rsidR="003E0FA4" w:rsidRDefault="003E0FA4" w:rsidP="00DB6AE7">
            <w:pPr>
              <w:widowControl/>
              <w:spacing w:line="240" w:lineRule="auto"/>
            </w:pPr>
            <w:r>
              <w:t>Beeaware</w:t>
            </w:r>
            <w:r>
              <w:br/>
            </w:r>
            <w:hyperlink r:id="rId50" w:history="1">
              <w:r w:rsidRPr="00E76DD6">
                <w:rPr>
                  <w:rStyle w:val="Hyperlink"/>
                </w:rPr>
                <w:t>https://beeaware.org.au/</w:t>
              </w:r>
            </w:hyperlink>
            <w:r>
              <w:t xml:space="preserve"> </w:t>
            </w:r>
          </w:p>
        </w:tc>
      </w:tr>
      <w:tr w:rsidR="007F50F1" w14:paraId="789E6593" w14:textId="77777777" w:rsidTr="00A30455">
        <w:trPr>
          <w:trHeight w:val="112"/>
        </w:trPr>
        <w:tc>
          <w:tcPr>
            <w:tcW w:w="2404" w:type="dxa"/>
            <w:vMerge/>
            <w:tcBorders>
              <w:left w:val="nil"/>
              <w:right w:val="nil"/>
            </w:tcBorders>
          </w:tcPr>
          <w:p w14:paraId="76CBF3B1"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950B78E" w14:textId="60D0FA0D" w:rsidR="007F50F1" w:rsidRPr="00006984" w:rsidRDefault="007F50F1" w:rsidP="00DB6AE7">
            <w:pPr>
              <w:widowControl/>
              <w:spacing w:line="240" w:lineRule="auto"/>
            </w:pPr>
            <w:r>
              <w:t>Getting the buzz on the value of bees (Australian Academy of Science)</w:t>
            </w:r>
            <w:r w:rsidR="00DB6AE7">
              <w:br/>
            </w:r>
            <w:hyperlink r:id="rId51" w:history="1">
              <w:r w:rsidRPr="00AB6451">
                <w:rPr>
                  <w:rStyle w:val="Hyperlink"/>
                </w:rPr>
                <w:t>https://www.science.org.au/curious/everything-else/bees</w:t>
              </w:r>
            </w:hyperlink>
          </w:p>
        </w:tc>
      </w:tr>
      <w:tr w:rsidR="007F50F1" w14:paraId="33D1E9D8" w14:textId="77777777" w:rsidTr="00A30455">
        <w:trPr>
          <w:trHeight w:val="112"/>
        </w:trPr>
        <w:tc>
          <w:tcPr>
            <w:tcW w:w="2404" w:type="dxa"/>
            <w:vMerge/>
            <w:tcBorders>
              <w:left w:val="nil"/>
              <w:right w:val="nil"/>
            </w:tcBorders>
          </w:tcPr>
          <w:p w14:paraId="7709765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10D3C5F" w14:textId="4C15C107" w:rsidR="007F50F1" w:rsidRPr="009F3362" w:rsidRDefault="007F50F1" w:rsidP="008B1BC6">
            <w:pPr>
              <w:widowControl/>
              <w:spacing w:line="240" w:lineRule="auto"/>
              <w:rPr>
                <w:i/>
              </w:rPr>
            </w:pPr>
            <w:r w:rsidRPr="00413B92">
              <w:rPr>
                <w:i/>
              </w:rPr>
              <w:t>Honey Bees</w:t>
            </w:r>
            <w:r>
              <w:t xml:space="preserve"> (ABC C</w:t>
            </w:r>
            <w:r w:rsidRPr="00006984">
              <w:t>atalyst</w:t>
            </w:r>
            <w:r>
              <w:t>, 2014)</w:t>
            </w:r>
            <w:r>
              <w:br/>
            </w:r>
            <w:hyperlink r:id="rId52" w:history="1">
              <w:r w:rsidRPr="004C78BC">
                <w:rPr>
                  <w:rStyle w:val="Hyperlink"/>
                </w:rPr>
                <w:t>www.abc.net.au/catalyst/stories/4094061.htm</w:t>
              </w:r>
            </w:hyperlink>
          </w:p>
        </w:tc>
      </w:tr>
      <w:tr w:rsidR="00DB6AE7" w14:paraId="4E49639F" w14:textId="77777777" w:rsidTr="00A30455">
        <w:trPr>
          <w:trHeight w:val="112"/>
        </w:trPr>
        <w:tc>
          <w:tcPr>
            <w:tcW w:w="2404" w:type="dxa"/>
            <w:vMerge/>
            <w:tcBorders>
              <w:left w:val="nil"/>
              <w:right w:val="nil"/>
            </w:tcBorders>
          </w:tcPr>
          <w:p w14:paraId="675EBCE2" w14:textId="77777777" w:rsidR="00DB6AE7" w:rsidRPr="008811A9" w:rsidRDefault="00DB6AE7" w:rsidP="00DB6AE7">
            <w:pPr>
              <w:widowControl/>
              <w:spacing w:after="160" w:line="259" w:lineRule="auto"/>
              <w:rPr>
                <w:b/>
              </w:rPr>
            </w:pPr>
          </w:p>
        </w:tc>
        <w:tc>
          <w:tcPr>
            <w:tcW w:w="6634" w:type="dxa"/>
            <w:tcBorders>
              <w:top w:val="single" w:sz="4" w:space="0" w:color="auto"/>
              <w:left w:val="nil"/>
              <w:bottom w:val="single" w:sz="4" w:space="0" w:color="auto"/>
              <w:right w:val="nil"/>
            </w:tcBorders>
          </w:tcPr>
          <w:p w14:paraId="38812A88" w14:textId="799B107E" w:rsidR="00DB6AE7" w:rsidRPr="00006984" w:rsidRDefault="00DB6AE7" w:rsidP="00DB6AE7">
            <w:pPr>
              <w:widowControl/>
              <w:spacing w:line="240" w:lineRule="auto"/>
            </w:pPr>
            <w:r>
              <w:rPr>
                <w:i/>
              </w:rPr>
              <w:t>Wheen Bee Foundation</w:t>
            </w:r>
            <w:r>
              <w:rPr>
                <w:i/>
              </w:rPr>
              <w:br/>
            </w:r>
            <w:hyperlink r:id="rId53" w:history="1">
              <w:r w:rsidRPr="00E76DD6">
                <w:rPr>
                  <w:rStyle w:val="Hyperlink"/>
                </w:rPr>
                <w:t>https://www.wheenbeefoundation.org.au/about-bees-pollination/</w:t>
              </w:r>
            </w:hyperlink>
            <w:r>
              <w:rPr>
                <w:i/>
              </w:rPr>
              <w:t xml:space="preserve"> </w:t>
            </w:r>
          </w:p>
        </w:tc>
      </w:tr>
      <w:tr w:rsidR="00DB6AE7" w14:paraId="2840136A" w14:textId="77777777" w:rsidTr="00A30455">
        <w:trPr>
          <w:trHeight w:val="112"/>
        </w:trPr>
        <w:tc>
          <w:tcPr>
            <w:tcW w:w="2404" w:type="dxa"/>
            <w:vMerge/>
            <w:tcBorders>
              <w:left w:val="nil"/>
              <w:right w:val="nil"/>
            </w:tcBorders>
          </w:tcPr>
          <w:p w14:paraId="0189B940" w14:textId="77777777" w:rsidR="00DB6AE7" w:rsidRPr="008811A9" w:rsidRDefault="00DB6AE7" w:rsidP="00DB6AE7">
            <w:pPr>
              <w:widowControl/>
              <w:spacing w:after="160" w:line="259" w:lineRule="auto"/>
              <w:rPr>
                <w:b/>
              </w:rPr>
            </w:pPr>
          </w:p>
        </w:tc>
        <w:tc>
          <w:tcPr>
            <w:tcW w:w="6634" w:type="dxa"/>
            <w:tcBorders>
              <w:top w:val="single" w:sz="4" w:space="0" w:color="auto"/>
              <w:left w:val="nil"/>
              <w:bottom w:val="single" w:sz="4" w:space="0" w:color="auto"/>
              <w:right w:val="nil"/>
            </w:tcBorders>
          </w:tcPr>
          <w:p w14:paraId="1B946DAC" w14:textId="4CD4A1A4" w:rsidR="00DB6AE7" w:rsidRPr="00006984" w:rsidRDefault="00DB6AE7" w:rsidP="00DB6AE7">
            <w:pPr>
              <w:widowControl/>
              <w:spacing w:line="240" w:lineRule="auto"/>
            </w:pPr>
            <w:r>
              <w:rPr>
                <w:i/>
              </w:rPr>
              <w:t xml:space="preserve">Primezone </w:t>
            </w:r>
            <w:r>
              <w:rPr>
                <w:i/>
              </w:rPr>
              <w:br/>
            </w:r>
            <w:hyperlink r:id="rId54" w:history="1">
              <w:r>
                <w:rPr>
                  <w:rStyle w:val="Hyperlink"/>
                </w:rPr>
                <w:t>https://www.primezone.edu.au/resources/YR5-BIOSECURITY.html</w:t>
              </w:r>
            </w:hyperlink>
          </w:p>
        </w:tc>
      </w:tr>
      <w:tr w:rsidR="00DB6AE7" w14:paraId="044DC82E" w14:textId="77777777" w:rsidTr="00A30455">
        <w:trPr>
          <w:trHeight w:val="112"/>
        </w:trPr>
        <w:tc>
          <w:tcPr>
            <w:tcW w:w="2404" w:type="dxa"/>
            <w:vMerge/>
            <w:tcBorders>
              <w:left w:val="nil"/>
              <w:right w:val="nil"/>
            </w:tcBorders>
          </w:tcPr>
          <w:p w14:paraId="2C4A4EAC" w14:textId="77777777" w:rsidR="00DB6AE7" w:rsidRPr="008811A9" w:rsidRDefault="00DB6AE7"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9B8DEF2" w14:textId="1449F1C3" w:rsidR="00DB6AE7" w:rsidRPr="00006984" w:rsidRDefault="00DB6AE7" w:rsidP="008B1BC6">
            <w:pPr>
              <w:widowControl/>
              <w:spacing w:line="240" w:lineRule="auto"/>
            </w:pPr>
            <w:r>
              <w:rPr>
                <w:i/>
              </w:rPr>
              <w:t xml:space="preserve">Pollination </w:t>
            </w:r>
            <w:hyperlink r:id="rId55" w:history="1">
              <w:r w:rsidRPr="00E76DD6">
                <w:rPr>
                  <w:rStyle w:val="Hyperlink"/>
                </w:rPr>
                <w:t>https://australianmuseum.net.au/learn/animals/insects/pollination/</w:t>
              </w:r>
            </w:hyperlink>
          </w:p>
        </w:tc>
      </w:tr>
      <w:tr w:rsidR="007F50F1" w14:paraId="079615FA" w14:textId="77777777" w:rsidTr="00A30455">
        <w:trPr>
          <w:trHeight w:val="112"/>
        </w:trPr>
        <w:tc>
          <w:tcPr>
            <w:tcW w:w="2404" w:type="dxa"/>
            <w:vMerge/>
            <w:tcBorders>
              <w:left w:val="nil"/>
              <w:right w:val="nil"/>
            </w:tcBorders>
          </w:tcPr>
          <w:p w14:paraId="1A1F8DF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797048B" w14:textId="73CC8FDE" w:rsidR="007F50F1" w:rsidRPr="00006984" w:rsidRDefault="007F50F1" w:rsidP="008B1BC6">
            <w:pPr>
              <w:widowControl/>
              <w:spacing w:line="240" w:lineRule="auto"/>
            </w:pPr>
            <w:r w:rsidRPr="00006984">
              <w:t>Honey</w:t>
            </w:r>
            <w:r w:rsidR="005649DA">
              <w:t xml:space="preserve"> </w:t>
            </w:r>
            <w:r w:rsidRPr="00006984">
              <w:t>bee</w:t>
            </w:r>
            <w:r>
              <w:t xml:space="preserve"> image (National Geographic)</w:t>
            </w:r>
            <w:r>
              <w:br/>
            </w:r>
            <w:hyperlink r:id="rId56" w:history="1">
              <w:r w:rsidRPr="004C78BC">
                <w:rPr>
                  <w:rStyle w:val="Hyperlink"/>
                </w:rPr>
                <w:t>yourshot.nationalgeographic.com/u/ss/fQYSUbVfts-T7pS2VP2wnKyN8wxywmXtY0-Fwsgxpi9v94ONbJam_kPv35C6bZPMys1G9ToCKLtLcMdC1lBT</w:t>
              </w:r>
            </w:hyperlink>
          </w:p>
        </w:tc>
      </w:tr>
      <w:tr w:rsidR="007F50F1" w14:paraId="29D1BB3A" w14:textId="77777777" w:rsidTr="00A30455">
        <w:trPr>
          <w:trHeight w:val="112"/>
        </w:trPr>
        <w:tc>
          <w:tcPr>
            <w:tcW w:w="2404" w:type="dxa"/>
            <w:vMerge/>
            <w:tcBorders>
              <w:left w:val="nil"/>
              <w:right w:val="nil"/>
            </w:tcBorders>
          </w:tcPr>
          <w:p w14:paraId="7C6018A9"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D9F0D66" w14:textId="09B8232D" w:rsidR="007F50F1" w:rsidRDefault="007F50F1" w:rsidP="008B1BC6">
            <w:pPr>
              <w:widowControl/>
              <w:spacing w:line="240" w:lineRule="auto"/>
            </w:pPr>
            <w:r>
              <w:t>Working bees on honey cells (Raw Story, 2015)</w:t>
            </w:r>
            <w:r>
              <w:br/>
            </w:r>
            <w:hyperlink r:id="rId57" w:history="1">
              <w:r w:rsidRPr="004C78BC">
                <w:rPr>
                  <w:rStyle w:val="Hyperlink"/>
                </w:rPr>
                <w:t>www.rawstory.com/wp-content/uploads/2015/04/Working-bees-on-honey-cells-Shutterstock-800x430.jpg</w:t>
              </w:r>
            </w:hyperlink>
          </w:p>
        </w:tc>
      </w:tr>
      <w:tr w:rsidR="007F50F1" w14:paraId="1A3F41E2" w14:textId="77777777" w:rsidTr="00A30455">
        <w:trPr>
          <w:trHeight w:val="112"/>
        </w:trPr>
        <w:tc>
          <w:tcPr>
            <w:tcW w:w="2404" w:type="dxa"/>
            <w:vMerge/>
            <w:tcBorders>
              <w:left w:val="nil"/>
              <w:right w:val="nil"/>
            </w:tcBorders>
          </w:tcPr>
          <w:p w14:paraId="5A8217D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BDA8C25" w14:textId="782A1BA2" w:rsidR="007F50F1" w:rsidRDefault="007F50F1" w:rsidP="008B1BC6">
            <w:pPr>
              <w:widowControl/>
              <w:spacing w:line="240" w:lineRule="auto"/>
            </w:pPr>
            <w:r w:rsidRPr="00006984">
              <w:t xml:space="preserve">Bee </w:t>
            </w:r>
            <w:r>
              <w:t>image (Beneficial bugs)</w:t>
            </w:r>
            <w:r>
              <w:br/>
            </w:r>
            <w:hyperlink r:id="rId58" w:history="1">
              <w:r w:rsidRPr="004C78BC">
                <w:rPr>
                  <w:rStyle w:val="Hyperlink"/>
                </w:rPr>
                <w:t>beneficialbugs.org/bugs/Honeybee/Honey_Bee4.jpg</w:t>
              </w:r>
            </w:hyperlink>
          </w:p>
        </w:tc>
      </w:tr>
      <w:tr w:rsidR="007F50F1" w14:paraId="0D2443A2" w14:textId="77777777" w:rsidTr="00A30455">
        <w:trPr>
          <w:trHeight w:val="112"/>
        </w:trPr>
        <w:tc>
          <w:tcPr>
            <w:tcW w:w="2404" w:type="dxa"/>
            <w:vMerge/>
            <w:tcBorders>
              <w:left w:val="nil"/>
              <w:right w:val="nil"/>
            </w:tcBorders>
          </w:tcPr>
          <w:p w14:paraId="07CF37C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39C4588" w14:textId="02730F17" w:rsidR="007F50F1" w:rsidRDefault="007F50F1" w:rsidP="008B1BC6">
            <w:pPr>
              <w:widowControl/>
              <w:spacing w:line="240" w:lineRule="auto"/>
            </w:pPr>
            <w:r w:rsidRPr="00413B92">
              <w:rPr>
                <w:i/>
                <w:lang w:val="en-AU"/>
              </w:rPr>
              <w:t>How to Make a Concept Map</w:t>
            </w:r>
            <w:r>
              <w:rPr>
                <w:lang w:val="en-AU"/>
              </w:rPr>
              <w:t xml:space="preserve"> (Lucidchart, 2017)</w:t>
            </w:r>
            <w:r>
              <w:rPr>
                <w:lang w:val="en-AU"/>
              </w:rPr>
              <w:br/>
            </w:r>
            <w:hyperlink r:id="rId59" w:history="1">
              <w:r w:rsidRPr="004C78BC">
                <w:rPr>
                  <w:rStyle w:val="Hyperlink"/>
                </w:rPr>
                <w:t>www.lucidchart.com/blog/how-to-make-a-concept-map</w:t>
              </w:r>
            </w:hyperlink>
          </w:p>
        </w:tc>
      </w:tr>
      <w:tr w:rsidR="007F50F1" w14:paraId="4418E983" w14:textId="77777777" w:rsidTr="00A30455">
        <w:trPr>
          <w:trHeight w:val="112"/>
        </w:trPr>
        <w:tc>
          <w:tcPr>
            <w:tcW w:w="2404" w:type="dxa"/>
            <w:vMerge/>
            <w:tcBorders>
              <w:left w:val="nil"/>
              <w:right w:val="nil"/>
            </w:tcBorders>
          </w:tcPr>
          <w:p w14:paraId="43434D6E"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7FE5BEB" w14:textId="131694F0" w:rsidR="007F50F1" w:rsidRDefault="007F50F1" w:rsidP="008B1BC6">
            <w:pPr>
              <w:widowControl/>
              <w:spacing w:line="240" w:lineRule="auto"/>
            </w:pPr>
            <w:r w:rsidRPr="00006984">
              <w:t>Popplet</w:t>
            </w:r>
            <w:r>
              <w:br/>
            </w:r>
            <w:hyperlink r:id="rId60" w:history="1">
              <w:r w:rsidRPr="004C78BC">
                <w:rPr>
                  <w:rStyle w:val="Hyperlink"/>
                </w:rPr>
                <w:t>itunes.apple.com/au/app/popplet/id374151636?mt=8</w:t>
              </w:r>
            </w:hyperlink>
          </w:p>
        </w:tc>
      </w:tr>
      <w:tr w:rsidR="007F50F1" w14:paraId="78BA58A2" w14:textId="77777777" w:rsidTr="00A30455">
        <w:trPr>
          <w:trHeight w:val="112"/>
        </w:trPr>
        <w:tc>
          <w:tcPr>
            <w:tcW w:w="2404" w:type="dxa"/>
            <w:vMerge/>
            <w:tcBorders>
              <w:left w:val="nil"/>
              <w:right w:val="nil"/>
            </w:tcBorders>
          </w:tcPr>
          <w:p w14:paraId="0AC327B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7BD6C116" w14:textId="645C7BC7" w:rsidR="007F50F1" w:rsidRDefault="007F50F1" w:rsidP="008B1BC6">
            <w:pPr>
              <w:widowControl/>
              <w:spacing w:line="240" w:lineRule="auto"/>
            </w:pPr>
            <w:r w:rsidRPr="00006984">
              <w:t>Popplet</w:t>
            </w:r>
            <w:r>
              <w:t xml:space="preserve"> t</w:t>
            </w:r>
            <w:r w:rsidRPr="00006984">
              <w:t xml:space="preserve">utorial </w:t>
            </w:r>
            <w:r>
              <w:t>(Adam Bellow, 2011)</w:t>
            </w:r>
            <w:r>
              <w:br/>
            </w:r>
            <w:hyperlink r:id="rId61" w:history="1">
              <w:r w:rsidRPr="00A31D72">
                <w:rPr>
                  <w:rStyle w:val="Hyperlink"/>
                </w:rPr>
                <w:t>youtu.be/CxLDsWHsQ1g</w:t>
              </w:r>
            </w:hyperlink>
          </w:p>
        </w:tc>
      </w:tr>
      <w:tr w:rsidR="007F50F1" w14:paraId="560436F6" w14:textId="77777777" w:rsidTr="00A30455">
        <w:trPr>
          <w:trHeight w:val="112"/>
        </w:trPr>
        <w:tc>
          <w:tcPr>
            <w:tcW w:w="2404" w:type="dxa"/>
            <w:vMerge/>
            <w:tcBorders>
              <w:left w:val="nil"/>
              <w:right w:val="nil"/>
            </w:tcBorders>
          </w:tcPr>
          <w:p w14:paraId="384801C4"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3D78954B" w14:textId="4B0561CD" w:rsidR="007F50F1" w:rsidRDefault="007F50F1" w:rsidP="008B1BC6">
            <w:pPr>
              <w:widowControl/>
              <w:spacing w:line="240" w:lineRule="auto"/>
            </w:pPr>
            <w:r w:rsidRPr="00006984">
              <w:t>Scratch Software</w:t>
            </w:r>
            <w:r>
              <w:br/>
            </w:r>
            <w:hyperlink r:id="rId62" w:history="1">
              <w:r w:rsidRPr="00A31D72">
                <w:rPr>
                  <w:rStyle w:val="Hyperlink"/>
                </w:rPr>
                <w:t>scratch.mit.edu</w:t>
              </w:r>
            </w:hyperlink>
          </w:p>
        </w:tc>
      </w:tr>
      <w:tr w:rsidR="007F50F1" w14:paraId="60BCD123" w14:textId="77777777" w:rsidTr="00A30455">
        <w:trPr>
          <w:trHeight w:val="112"/>
        </w:trPr>
        <w:tc>
          <w:tcPr>
            <w:tcW w:w="2404" w:type="dxa"/>
            <w:vMerge/>
            <w:tcBorders>
              <w:left w:val="nil"/>
              <w:right w:val="nil"/>
            </w:tcBorders>
          </w:tcPr>
          <w:p w14:paraId="7ABD579A"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4CD69FC9" w14:textId="2885CD84" w:rsidR="007F50F1" w:rsidRDefault="007F50F1" w:rsidP="008B1BC6">
            <w:pPr>
              <w:widowControl/>
              <w:spacing w:line="240" w:lineRule="auto"/>
            </w:pPr>
            <w:r w:rsidRPr="00413B92">
              <w:rPr>
                <w:i/>
              </w:rPr>
              <w:t xml:space="preserve">Plant Reproduction </w:t>
            </w:r>
            <w:r w:rsidRPr="00413B92">
              <w:t>animation</w:t>
            </w:r>
            <w:r>
              <w:t xml:space="preserve"> (kelly89, Scratch, 2010)</w:t>
            </w:r>
            <w:r>
              <w:br/>
            </w:r>
            <w:hyperlink r:id="rId63" w:history="1">
              <w:r w:rsidRPr="00A31D72">
                <w:rPr>
                  <w:rStyle w:val="Hyperlink"/>
                </w:rPr>
                <w:t>scratch.mit.edu/projects/900361</w:t>
              </w:r>
            </w:hyperlink>
          </w:p>
        </w:tc>
      </w:tr>
      <w:tr w:rsidR="007F50F1" w14:paraId="29AC3008" w14:textId="77777777" w:rsidTr="00A30455">
        <w:trPr>
          <w:trHeight w:val="112"/>
        </w:trPr>
        <w:tc>
          <w:tcPr>
            <w:tcW w:w="2404" w:type="dxa"/>
            <w:vMerge/>
            <w:tcBorders>
              <w:left w:val="nil"/>
              <w:right w:val="nil"/>
            </w:tcBorders>
          </w:tcPr>
          <w:p w14:paraId="51C8C21D"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1DCBACAD" w14:textId="302A04D7" w:rsidR="007F50F1" w:rsidRDefault="007F50F1" w:rsidP="008B1BC6">
            <w:pPr>
              <w:widowControl/>
              <w:spacing w:line="240" w:lineRule="auto"/>
            </w:pPr>
            <w:r w:rsidRPr="00006984">
              <w:t>Scratch Jnr (iPads)</w:t>
            </w:r>
            <w:r>
              <w:br/>
            </w:r>
            <w:hyperlink r:id="rId64" w:history="1">
              <w:r w:rsidRPr="00A31D72">
                <w:rPr>
                  <w:rStyle w:val="Hyperlink"/>
                </w:rPr>
                <w:t>www.scratchjr.org</w:t>
              </w:r>
            </w:hyperlink>
          </w:p>
        </w:tc>
      </w:tr>
      <w:tr w:rsidR="007F50F1" w14:paraId="6A5E82AE" w14:textId="77777777" w:rsidTr="00A30455">
        <w:trPr>
          <w:trHeight w:val="112"/>
        </w:trPr>
        <w:tc>
          <w:tcPr>
            <w:tcW w:w="2404" w:type="dxa"/>
            <w:vMerge/>
            <w:tcBorders>
              <w:left w:val="nil"/>
              <w:right w:val="nil"/>
            </w:tcBorders>
          </w:tcPr>
          <w:p w14:paraId="059D98F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A012E6B" w14:textId="5708754F" w:rsidR="007F50F1" w:rsidRPr="00897584" w:rsidRDefault="007F50F1" w:rsidP="008B1BC6">
            <w:pPr>
              <w:widowControl/>
              <w:spacing w:line="240" w:lineRule="auto"/>
              <w:rPr>
                <w:color w:val="215986"/>
                <w:u w:val="single"/>
              </w:rPr>
            </w:pPr>
            <w:r w:rsidRPr="00006984">
              <w:t xml:space="preserve">Scratch: Instructional </w:t>
            </w:r>
            <w:r>
              <w:t>v</w:t>
            </w:r>
            <w:r w:rsidRPr="00006984">
              <w:t>ideos</w:t>
            </w:r>
            <w:r>
              <w:t xml:space="preserve"> (Scratch)</w:t>
            </w:r>
            <w:r>
              <w:br/>
            </w:r>
            <w:hyperlink r:id="rId65" w:history="1">
              <w:r w:rsidRPr="00A31D72">
                <w:rPr>
                  <w:rStyle w:val="Hyperlink"/>
                </w:rPr>
                <w:t>scratch.mit.edu/help/videos</w:t>
              </w:r>
            </w:hyperlink>
            <w:r w:rsidRPr="00590734">
              <w:rPr>
                <w:i/>
              </w:rPr>
              <w:t xml:space="preserve"> </w:t>
            </w:r>
            <w:r w:rsidRPr="00006984">
              <w:t xml:space="preserve"> </w:t>
            </w:r>
          </w:p>
        </w:tc>
      </w:tr>
      <w:tr w:rsidR="007F50F1" w14:paraId="4152CE13" w14:textId="77777777" w:rsidTr="00A30455">
        <w:trPr>
          <w:trHeight w:val="112"/>
        </w:trPr>
        <w:tc>
          <w:tcPr>
            <w:tcW w:w="2404" w:type="dxa"/>
            <w:vMerge/>
            <w:tcBorders>
              <w:left w:val="nil"/>
              <w:right w:val="nil"/>
            </w:tcBorders>
          </w:tcPr>
          <w:p w14:paraId="6D59AC86"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43C88A4" w14:textId="7A89434B" w:rsidR="00DB6AE7" w:rsidRDefault="007F50F1" w:rsidP="00DB6AE7">
            <w:pPr>
              <w:widowControl/>
              <w:spacing w:line="259" w:lineRule="auto"/>
            </w:pPr>
            <w:r>
              <w:t xml:space="preserve">Tynker Software </w:t>
            </w:r>
            <w:r w:rsidR="00DB6AE7">
              <w:br/>
            </w:r>
            <w:hyperlink r:id="rId66" w:history="1">
              <w:r w:rsidRPr="00A64F86">
                <w:rPr>
                  <w:rStyle w:val="Hyperlink"/>
                </w:rPr>
                <w:t>www.tynker.com</w:t>
              </w:r>
            </w:hyperlink>
            <w:r>
              <w:t xml:space="preserve"> </w:t>
            </w:r>
          </w:p>
        </w:tc>
      </w:tr>
      <w:tr w:rsidR="007F50F1" w14:paraId="4BF5436E" w14:textId="77777777" w:rsidTr="00A30455">
        <w:trPr>
          <w:trHeight w:val="112"/>
        </w:trPr>
        <w:tc>
          <w:tcPr>
            <w:tcW w:w="2404" w:type="dxa"/>
            <w:vMerge/>
            <w:tcBorders>
              <w:left w:val="nil"/>
              <w:right w:val="nil"/>
            </w:tcBorders>
          </w:tcPr>
          <w:p w14:paraId="0FD772DB"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75DFE65" w14:textId="7EE78E27" w:rsidR="007F50F1" w:rsidRPr="00006984" w:rsidRDefault="007F50F1" w:rsidP="00DB6AE7">
            <w:pPr>
              <w:widowControl/>
              <w:spacing w:after="0" w:line="240" w:lineRule="auto"/>
            </w:pPr>
            <w:r>
              <w:t>Tynker</w:t>
            </w:r>
            <w:r w:rsidRPr="00006984">
              <w:t xml:space="preserve">: Instructional </w:t>
            </w:r>
            <w:r>
              <w:t>v</w:t>
            </w:r>
            <w:r w:rsidRPr="00006984">
              <w:t>ideos</w:t>
            </w:r>
            <w:r>
              <w:t xml:space="preserve"> (Tynker)</w:t>
            </w:r>
            <w:r w:rsidR="00DB6AE7">
              <w:br/>
            </w:r>
            <w:hyperlink r:id="rId67" w:history="1">
              <w:r w:rsidRPr="00A64F86">
                <w:rPr>
                  <w:rStyle w:val="Hyperlink"/>
                </w:rPr>
                <w:t>www.tynker.com/why-tynker</w:t>
              </w:r>
            </w:hyperlink>
            <w:r>
              <w:rPr>
                <w:i/>
              </w:rPr>
              <w:t xml:space="preserve"> </w:t>
            </w:r>
          </w:p>
        </w:tc>
      </w:tr>
      <w:tr w:rsidR="007F50F1" w14:paraId="22C0901B" w14:textId="77777777" w:rsidTr="00A30455">
        <w:trPr>
          <w:trHeight w:val="112"/>
        </w:trPr>
        <w:tc>
          <w:tcPr>
            <w:tcW w:w="2404" w:type="dxa"/>
            <w:vMerge/>
            <w:tcBorders>
              <w:left w:val="nil"/>
              <w:right w:val="nil"/>
            </w:tcBorders>
          </w:tcPr>
          <w:p w14:paraId="0622BD3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7DC25194" w14:textId="14455C64" w:rsidR="007F50F1" w:rsidRPr="00413B92" w:rsidRDefault="007F50F1" w:rsidP="00DB6AE7">
            <w:pPr>
              <w:widowControl/>
              <w:spacing w:line="240" w:lineRule="auto"/>
              <w:rPr>
                <w:i/>
              </w:rPr>
            </w:pPr>
            <w:r w:rsidRPr="00413B92">
              <w:rPr>
                <w:i/>
              </w:rPr>
              <w:t>Meet the bees</w:t>
            </w:r>
            <w:r>
              <w:t xml:space="preserve"> (Smokinhoney)</w:t>
            </w:r>
            <w:r>
              <w:br/>
            </w:r>
            <w:hyperlink r:id="rId68" w:history="1">
              <w:r w:rsidRPr="00A31D72">
                <w:rPr>
                  <w:rStyle w:val="Hyperlink"/>
                </w:rPr>
                <w:t>www.smokinhoney.com/meet-the-bees.html</w:t>
              </w:r>
            </w:hyperlink>
          </w:p>
        </w:tc>
      </w:tr>
      <w:tr w:rsidR="007F50F1" w14:paraId="274DDB4D" w14:textId="77777777" w:rsidTr="00A30455">
        <w:trPr>
          <w:trHeight w:val="112"/>
        </w:trPr>
        <w:tc>
          <w:tcPr>
            <w:tcW w:w="2404" w:type="dxa"/>
            <w:vMerge/>
            <w:tcBorders>
              <w:left w:val="nil"/>
              <w:right w:val="nil"/>
            </w:tcBorders>
          </w:tcPr>
          <w:p w14:paraId="684382FA"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104917B" w14:textId="43F6234C" w:rsidR="007F50F1" w:rsidRDefault="007F50F1" w:rsidP="008B1BC6">
            <w:pPr>
              <w:widowControl/>
              <w:spacing w:line="240" w:lineRule="auto"/>
            </w:pPr>
            <w:r w:rsidRPr="00413B92">
              <w:rPr>
                <w:i/>
              </w:rPr>
              <w:t>Without the bees they’ll all be off the menu</w:t>
            </w:r>
            <w:r>
              <w:t xml:space="preserve"> image (Genetic Literacy Project, 2015)</w:t>
            </w:r>
            <w:r>
              <w:br/>
            </w:r>
            <w:hyperlink r:id="rId69" w:history="1">
              <w:r w:rsidRPr="00A31D72">
                <w:rPr>
                  <w:rStyle w:val="Hyperlink"/>
                </w:rPr>
                <w:t>www.geneticliteracyproject.org/wp-content/uploads/2015/08/without_bees_they_d_all_be_off_the_menu.jpg</w:t>
              </w:r>
            </w:hyperlink>
          </w:p>
        </w:tc>
      </w:tr>
      <w:tr w:rsidR="007F50F1" w14:paraId="4BC6E6C4" w14:textId="77777777" w:rsidTr="00A30455">
        <w:trPr>
          <w:trHeight w:val="112"/>
        </w:trPr>
        <w:tc>
          <w:tcPr>
            <w:tcW w:w="2404" w:type="dxa"/>
            <w:vMerge/>
            <w:tcBorders>
              <w:left w:val="nil"/>
              <w:right w:val="nil"/>
            </w:tcBorders>
          </w:tcPr>
          <w:p w14:paraId="27594C83"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7D905F9" w14:textId="54B4F293" w:rsidR="007F50F1" w:rsidRDefault="007F50F1" w:rsidP="008B1BC6">
            <w:pPr>
              <w:widowControl/>
              <w:spacing w:line="240" w:lineRule="auto"/>
            </w:pPr>
            <w:r w:rsidRPr="00413B92">
              <w:rPr>
                <w:i/>
              </w:rPr>
              <w:t>A picnic without bees</w:t>
            </w:r>
            <w:r>
              <w:t xml:space="preserve"> infographic (Earthjustice, 2018)</w:t>
            </w:r>
            <w:r>
              <w:br/>
            </w:r>
            <w:hyperlink r:id="rId70" w:history="1">
              <w:r w:rsidRPr="00A31D72">
                <w:rPr>
                  <w:rStyle w:val="Hyperlink"/>
                </w:rPr>
                <w:t>earthjustice.org/sites/default/files/bee-infographic4_05-28d.jpg</w:t>
              </w:r>
            </w:hyperlink>
          </w:p>
        </w:tc>
      </w:tr>
      <w:tr w:rsidR="007F50F1" w14:paraId="68627E9D" w14:textId="77777777" w:rsidTr="00A30455">
        <w:trPr>
          <w:trHeight w:val="112"/>
        </w:trPr>
        <w:tc>
          <w:tcPr>
            <w:tcW w:w="2404" w:type="dxa"/>
            <w:vMerge/>
            <w:tcBorders>
              <w:left w:val="nil"/>
              <w:right w:val="nil"/>
            </w:tcBorders>
          </w:tcPr>
          <w:p w14:paraId="0F30803C"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2B4425B" w14:textId="3CCAD4AF" w:rsidR="007F50F1" w:rsidRDefault="007F50F1" w:rsidP="008B1BC6">
            <w:pPr>
              <w:widowControl/>
              <w:spacing w:line="259" w:lineRule="auto"/>
            </w:pPr>
            <w:r w:rsidRPr="00413B92">
              <w:rPr>
                <w:i/>
              </w:rPr>
              <w:t xml:space="preserve">New York Bee Sanctuary </w:t>
            </w:r>
            <w:r>
              <w:t>infographic (NBeeSanctuary)</w:t>
            </w:r>
            <w:r>
              <w:br/>
            </w:r>
            <w:hyperlink r:id="rId71" w:history="1">
              <w:r w:rsidRPr="00A31D72">
                <w:rPr>
                  <w:rStyle w:val="Hyperlink"/>
                </w:rPr>
                <w:t>s-media-cache-ak0.pinimg.com/564x/38/f8/14/38f81438f67bb65e541488b0f3eaeafb.jpg</w:t>
              </w:r>
            </w:hyperlink>
          </w:p>
        </w:tc>
      </w:tr>
      <w:tr w:rsidR="007F50F1" w14:paraId="30FE4911" w14:textId="77777777" w:rsidTr="00A30455">
        <w:trPr>
          <w:trHeight w:val="112"/>
        </w:trPr>
        <w:tc>
          <w:tcPr>
            <w:tcW w:w="2404" w:type="dxa"/>
            <w:vMerge/>
            <w:tcBorders>
              <w:left w:val="nil"/>
              <w:right w:val="nil"/>
            </w:tcBorders>
          </w:tcPr>
          <w:p w14:paraId="022000E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20CE9A33" w14:textId="4C4E0AE6" w:rsidR="007F50F1" w:rsidRDefault="007F50F1" w:rsidP="008B1BC6">
            <w:pPr>
              <w:widowControl/>
              <w:spacing w:line="259" w:lineRule="auto"/>
            </w:pPr>
            <w:r w:rsidRPr="00413B92">
              <w:rPr>
                <w:i/>
              </w:rPr>
              <w:t>We have bees to thank for these</w:t>
            </w:r>
            <w:r>
              <w:t xml:space="preserve"> (Fix.com, 2018)</w:t>
            </w:r>
            <w:r>
              <w:br/>
            </w:r>
            <w:hyperlink r:id="rId72" w:history="1">
              <w:r w:rsidRPr="00A31D72">
                <w:rPr>
                  <w:rStyle w:val="Hyperlink"/>
                </w:rPr>
                <w:t>www.fix.com/assets/content/18934/we-have-bees-to-thank-002.jpg</w:t>
              </w:r>
            </w:hyperlink>
          </w:p>
        </w:tc>
      </w:tr>
      <w:tr w:rsidR="007F50F1" w14:paraId="581D8EA6" w14:textId="77777777" w:rsidTr="00A30455">
        <w:trPr>
          <w:trHeight w:val="112"/>
        </w:trPr>
        <w:tc>
          <w:tcPr>
            <w:tcW w:w="2404" w:type="dxa"/>
            <w:vMerge/>
            <w:tcBorders>
              <w:left w:val="nil"/>
              <w:right w:val="nil"/>
            </w:tcBorders>
          </w:tcPr>
          <w:p w14:paraId="2645D4A7"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5FFBC0BA" w14:textId="690504C6" w:rsidR="007F50F1" w:rsidRDefault="007F50F1" w:rsidP="008B1BC6">
            <w:pPr>
              <w:widowControl/>
              <w:spacing w:line="259" w:lineRule="auto"/>
            </w:pPr>
            <w:r w:rsidRPr="00413B92">
              <w:rPr>
                <w:i/>
              </w:rPr>
              <w:t>Storyboarding</w:t>
            </w:r>
            <w:r>
              <w:t xml:space="preserve"> (Khan Academy, 2018)</w:t>
            </w:r>
            <w:r>
              <w:br/>
            </w:r>
            <w:hyperlink r:id="rId73" w:history="1">
              <w:r w:rsidRPr="00A31D72">
                <w:rPr>
                  <w:rStyle w:val="Hyperlink"/>
                </w:rPr>
                <w:t>www.khanacademy.org/partner-content/pixar/storytelling/film-grammar/v/storyboarding-scene</w:t>
              </w:r>
            </w:hyperlink>
          </w:p>
        </w:tc>
      </w:tr>
      <w:tr w:rsidR="007F50F1" w14:paraId="314BA915" w14:textId="77777777" w:rsidTr="00A30455">
        <w:trPr>
          <w:trHeight w:val="112"/>
        </w:trPr>
        <w:tc>
          <w:tcPr>
            <w:tcW w:w="2404" w:type="dxa"/>
            <w:vMerge/>
            <w:tcBorders>
              <w:left w:val="nil"/>
              <w:right w:val="nil"/>
            </w:tcBorders>
          </w:tcPr>
          <w:p w14:paraId="00F66E32" w14:textId="77777777" w:rsidR="007F50F1" w:rsidRPr="008811A9" w:rsidRDefault="007F50F1" w:rsidP="008B1BC6">
            <w:pPr>
              <w:widowControl/>
              <w:spacing w:after="160" w:line="259" w:lineRule="auto"/>
              <w:rPr>
                <w:b/>
              </w:rPr>
            </w:pPr>
          </w:p>
        </w:tc>
        <w:tc>
          <w:tcPr>
            <w:tcW w:w="6634" w:type="dxa"/>
            <w:tcBorders>
              <w:top w:val="single" w:sz="4" w:space="0" w:color="auto"/>
              <w:left w:val="nil"/>
              <w:bottom w:val="single" w:sz="4" w:space="0" w:color="auto"/>
              <w:right w:val="nil"/>
            </w:tcBorders>
          </w:tcPr>
          <w:p w14:paraId="08EE1942" w14:textId="00951D5D" w:rsidR="007F50F1" w:rsidRDefault="007F50F1" w:rsidP="008B1BC6">
            <w:pPr>
              <w:widowControl/>
              <w:spacing w:line="259" w:lineRule="auto"/>
            </w:pPr>
            <w:r w:rsidRPr="00006984">
              <w:t>Storyboard creator</w:t>
            </w:r>
            <w:r>
              <w:t xml:space="preserve"> (Storyboardthat, 2018)</w:t>
            </w:r>
            <w:r>
              <w:br/>
            </w:r>
            <w:hyperlink r:id="rId74" w:history="1">
              <w:r w:rsidRPr="00A31D72">
                <w:rPr>
                  <w:rStyle w:val="Hyperlink"/>
                </w:rPr>
                <w:t>www.storyboardthat.com/storyboard-creator</w:t>
              </w:r>
            </w:hyperlink>
          </w:p>
        </w:tc>
      </w:tr>
      <w:tr w:rsidR="00006615" w14:paraId="7F6970F2" w14:textId="77777777" w:rsidTr="00006615">
        <w:tc>
          <w:tcPr>
            <w:tcW w:w="2404" w:type="dxa"/>
            <w:vMerge/>
            <w:tcBorders>
              <w:left w:val="nil"/>
              <w:right w:val="nil"/>
            </w:tcBorders>
          </w:tcPr>
          <w:p w14:paraId="179CC060" w14:textId="77777777" w:rsidR="00006615" w:rsidRPr="008811A9" w:rsidRDefault="00006615" w:rsidP="008B1BC6">
            <w:pPr>
              <w:widowControl/>
              <w:spacing w:after="160" w:line="259" w:lineRule="auto"/>
              <w:rPr>
                <w:b/>
              </w:rPr>
            </w:pPr>
          </w:p>
        </w:tc>
        <w:tc>
          <w:tcPr>
            <w:tcW w:w="6634" w:type="dxa"/>
            <w:tcBorders>
              <w:top w:val="single" w:sz="4" w:space="0" w:color="auto"/>
              <w:left w:val="nil"/>
              <w:right w:val="nil"/>
            </w:tcBorders>
          </w:tcPr>
          <w:p w14:paraId="738CE63C" w14:textId="73942ECE" w:rsidR="00006615" w:rsidRDefault="00006615" w:rsidP="00006615">
            <w:pPr>
              <w:widowControl/>
              <w:spacing w:line="259" w:lineRule="auto"/>
            </w:pPr>
            <w:r w:rsidRPr="00413B92">
              <w:rPr>
                <w:i/>
              </w:rPr>
              <w:t>How to storyboard a scene with Smurfs director Kelly Asbury | TIFF Kids 2017</w:t>
            </w:r>
            <w:r>
              <w:t xml:space="preserve"> (TIFF Originals, 2017)</w:t>
            </w:r>
            <w:r>
              <w:br/>
            </w:r>
            <w:hyperlink r:id="rId75" w:history="1">
              <w:r w:rsidRPr="00A31D72">
                <w:rPr>
                  <w:rStyle w:val="Hyperlink"/>
                </w:rPr>
                <w:t>www.youtube.com/watch?v=wJXKRFgbnHA</w:t>
              </w:r>
            </w:hyperlink>
            <w:r>
              <w:rPr>
                <w:rStyle w:val="Hyperlink"/>
                <w:i w:val="0"/>
              </w:rPr>
              <w:t xml:space="preserve"> </w:t>
            </w:r>
          </w:p>
        </w:tc>
      </w:tr>
    </w:tbl>
    <w:p w14:paraId="6CEB4DDD" w14:textId="6ED5B77A" w:rsidR="00C8026A" w:rsidRDefault="00C8026A" w:rsidP="00F732B7">
      <w:pPr>
        <w:pStyle w:val="Heading1"/>
        <w:spacing w:before="120" w:after="240"/>
        <w:sectPr w:rsidR="00C8026A" w:rsidSect="00006615">
          <w:headerReference w:type="default" r:id="rId76"/>
          <w:footerReference w:type="default" r:id="rId77"/>
          <w:pgSz w:w="11906" w:h="16838"/>
          <w:pgMar w:top="1440" w:right="1440" w:bottom="1440" w:left="1440" w:header="709" w:footer="709" w:gutter="0"/>
          <w:pgNumType w:start="1"/>
          <w:cols w:space="708"/>
          <w:docGrid w:linePitch="360"/>
        </w:sectPr>
      </w:pPr>
    </w:p>
    <w:p w14:paraId="55457773" w14:textId="5908E359" w:rsidR="00F732B7" w:rsidRDefault="00F732B7" w:rsidP="00902776">
      <w:pPr>
        <w:pStyle w:val="Heading1"/>
        <w:spacing w:before="120" w:after="240"/>
      </w:pPr>
      <w:bookmarkStart w:id="8" w:name="_Toc39743124"/>
      <w:r>
        <w:lastRenderedPageBreak/>
        <w:t xml:space="preserve">Activity 2: </w:t>
      </w:r>
      <w:r w:rsidR="00902776">
        <w:t>Identifying c</w:t>
      </w:r>
      <w:r w:rsidR="00A32F34">
        <w:t>auses</w:t>
      </w:r>
      <w:r w:rsidR="000A70EA">
        <w:t xml:space="preserve">, </w:t>
      </w:r>
      <w:r w:rsidR="00791C87">
        <w:t>f</w:t>
      </w:r>
      <w:r w:rsidR="00902776">
        <w:t>inding s</w:t>
      </w:r>
      <w:r w:rsidR="00424EA1">
        <w:t>olutions</w:t>
      </w:r>
      <w:bookmarkEnd w:id="8"/>
    </w:p>
    <w:tbl>
      <w:tblPr>
        <w:tblStyle w:val="TableGrid"/>
        <w:tblW w:w="0" w:type="auto"/>
        <w:tblLook w:val="04A0" w:firstRow="1" w:lastRow="0" w:firstColumn="1" w:lastColumn="0" w:noHBand="0" w:noVBand="1"/>
      </w:tblPr>
      <w:tblGrid>
        <w:gridCol w:w="2247"/>
        <w:gridCol w:w="6779"/>
      </w:tblGrid>
      <w:tr w:rsidR="00F732B7" w14:paraId="79B3C832" w14:textId="77777777" w:rsidTr="005735BA">
        <w:tc>
          <w:tcPr>
            <w:tcW w:w="2247" w:type="dxa"/>
            <w:tcBorders>
              <w:left w:val="nil"/>
              <w:right w:val="nil"/>
            </w:tcBorders>
          </w:tcPr>
          <w:p w14:paraId="31D0960A" w14:textId="461EA239" w:rsidR="00836157" w:rsidRDefault="00F732B7" w:rsidP="00785AE7">
            <w:pPr>
              <w:widowControl/>
              <w:spacing w:after="240" w:line="259" w:lineRule="auto"/>
              <w:rPr>
                <w:b/>
              </w:rPr>
            </w:pPr>
            <w:r w:rsidRPr="008811A9">
              <w:rPr>
                <w:b/>
              </w:rPr>
              <w:t>Activity focus</w:t>
            </w:r>
          </w:p>
          <w:p w14:paraId="65045C14" w14:textId="632C33EA" w:rsidR="00F732B7" w:rsidRPr="008811A9" w:rsidRDefault="00836157" w:rsidP="00785AE7">
            <w:pPr>
              <w:widowControl/>
              <w:spacing w:after="240" w:line="259" w:lineRule="auto"/>
              <w:rPr>
                <w:b/>
              </w:rPr>
            </w:pPr>
            <w:r>
              <w:rPr>
                <w:noProof/>
                <w:lang w:eastAsia="en-AU"/>
              </w:rPr>
              <w:drawing>
                <wp:inline distT="0" distB="0" distL="0" distR="0" wp14:anchorId="270B1283" wp14:editId="1AFC0F45">
                  <wp:extent cx="1112771" cy="381000"/>
                  <wp:effectExtent l="0" t="0" r="0" b="0"/>
                  <wp:docPr id="26" name="Picture 26" descr="The Activity 2 icon consists of images of maths equipment, a beaker, and a light bulb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8747" t="11466" r="8117" b="14030"/>
                          <a:stretch/>
                        </pic:blipFill>
                        <pic:spPr bwMode="auto">
                          <a:xfrm>
                            <a:off x="0" y="0"/>
                            <a:ext cx="1215084" cy="4160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79" w:type="dxa"/>
            <w:tcBorders>
              <w:left w:val="nil"/>
              <w:right w:val="nil"/>
            </w:tcBorders>
          </w:tcPr>
          <w:p w14:paraId="1F3765A1" w14:textId="4A2E52B2" w:rsidR="002500EC" w:rsidRDefault="00EF5629" w:rsidP="00EC481A">
            <w:pPr>
              <w:widowControl/>
              <w:spacing w:after="160"/>
              <w:rPr>
                <w:lang w:val="en-GB"/>
              </w:rPr>
            </w:pPr>
            <w:r>
              <w:t>Students</w:t>
            </w:r>
            <w:r w:rsidR="006B3500">
              <w:t xml:space="preserve"> investigate why honey</w:t>
            </w:r>
            <w:r w:rsidR="00AB6451">
              <w:t xml:space="preserve"> </w:t>
            </w:r>
            <w:r>
              <w:t>bee populations are declining</w:t>
            </w:r>
            <w:r w:rsidR="00F607FD">
              <w:t xml:space="preserve">. They </w:t>
            </w:r>
            <w:r w:rsidR="00A32F34" w:rsidRPr="00A32F34">
              <w:t>work collaboratively to research an</w:t>
            </w:r>
            <w:r>
              <w:t>d document causes</w:t>
            </w:r>
            <w:r w:rsidR="00F607FD">
              <w:t xml:space="preserve"> and </w:t>
            </w:r>
            <w:r w:rsidR="0077338F">
              <w:rPr>
                <w:lang w:val="en-GB"/>
              </w:rPr>
              <w:t>i</w:t>
            </w:r>
            <w:r w:rsidR="00FE4CB3">
              <w:rPr>
                <w:lang w:val="en-GB"/>
              </w:rPr>
              <w:t xml:space="preserve">dentify </w:t>
            </w:r>
            <w:r w:rsidR="0080115F">
              <w:rPr>
                <w:lang w:val="en-GB"/>
              </w:rPr>
              <w:t xml:space="preserve">potential </w:t>
            </w:r>
            <w:r w:rsidR="002500EC" w:rsidRPr="00F6714A">
              <w:rPr>
                <w:lang w:val="en-GB"/>
              </w:rPr>
              <w:t>solu</w:t>
            </w:r>
            <w:r w:rsidR="00621F14">
              <w:rPr>
                <w:lang w:val="en-GB"/>
              </w:rPr>
              <w:t>tions</w:t>
            </w:r>
            <w:r w:rsidR="00F607FD">
              <w:rPr>
                <w:lang w:val="en-GB"/>
              </w:rPr>
              <w:t xml:space="preserve">. </w:t>
            </w:r>
            <w:r w:rsidR="00992359">
              <w:rPr>
                <w:lang w:val="en-GB"/>
              </w:rPr>
              <w:t>Students present</w:t>
            </w:r>
            <w:r w:rsidR="00621F14">
              <w:rPr>
                <w:lang w:val="en-GB"/>
              </w:rPr>
              <w:t xml:space="preserve"> </w:t>
            </w:r>
            <w:r w:rsidR="00F607FD">
              <w:rPr>
                <w:lang w:val="en-GB"/>
              </w:rPr>
              <w:t xml:space="preserve">their </w:t>
            </w:r>
            <w:r w:rsidR="00621F14">
              <w:rPr>
                <w:lang w:val="en-GB"/>
              </w:rPr>
              <w:t>findings as an infograp</w:t>
            </w:r>
            <w:r w:rsidR="0077338F">
              <w:rPr>
                <w:lang w:val="en-GB"/>
              </w:rPr>
              <w:t>hic</w:t>
            </w:r>
            <w:r w:rsidR="00621F14">
              <w:rPr>
                <w:lang w:val="en-GB"/>
              </w:rPr>
              <w:t>.</w:t>
            </w:r>
          </w:p>
          <w:p w14:paraId="734D5B48" w14:textId="06D11C4D" w:rsidR="00C464E6" w:rsidRDefault="00C464E6" w:rsidP="00EF5629">
            <w:pPr>
              <w:widowControl/>
              <w:spacing w:after="160" w:line="259" w:lineRule="auto"/>
            </w:pPr>
          </w:p>
        </w:tc>
      </w:tr>
      <w:tr w:rsidR="00F732B7" w14:paraId="18A04F9F" w14:textId="77777777" w:rsidTr="005735BA">
        <w:trPr>
          <w:trHeight w:val="1466"/>
        </w:trPr>
        <w:tc>
          <w:tcPr>
            <w:tcW w:w="2247" w:type="dxa"/>
            <w:tcBorders>
              <w:left w:val="nil"/>
              <w:right w:val="nil"/>
            </w:tcBorders>
          </w:tcPr>
          <w:p w14:paraId="01142DDD" w14:textId="24900D44" w:rsidR="00F732B7" w:rsidRPr="008811A9" w:rsidRDefault="00E77586" w:rsidP="007F3BF3">
            <w:pPr>
              <w:widowControl/>
              <w:spacing w:after="240" w:line="259" w:lineRule="auto"/>
              <w:rPr>
                <w:b/>
              </w:rPr>
            </w:pPr>
            <w:r>
              <w:rPr>
                <w:b/>
                <w:lang w:val="en-GB"/>
              </w:rPr>
              <w:t>B</w:t>
            </w:r>
            <w:r w:rsidR="00F732B7" w:rsidRPr="00243932">
              <w:rPr>
                <w:b/>
                <w:lang w:val="en-GB"/>
              </w:rPr>
              <w:t xml:space="preserve">ackground information </w:t>
            </w:r>
          </w:p>
        </w:tc>
        <w:tc>
          <w:tcPr>
            <w:tcW w:w="6779" w:type="dxa"/>
            <w:tcBorders>
              <w:left w:val="nil"/>
              <w:right w:val="nil"/>
            </w:tcBorders>
          </w:tcPr>
          <w:p w14:paraId="10028D91" w14:textId="2A7585F3" w:rsidR="00370CA8" w:rsidRPr="00370CA8" w:rsidRDefault="00897584" w:rsidP="00EC481A">
            <w:pPr>
              <w:widowControl/>
              <w:rPr>
                <w:b/>
              </w:rPr>
            </w:pPr>
            <w:r>
              <w:rPr>
                <w:b/>
              </w:rPr>
              <w:t>Identifying c</w:t>
            </w:r>
            <w:r w:rsidR="00370CA8" w:rsidRPr="00370CA8">
              <w:rPr>
                <w:b/>
              </w:rPr>
              <w:t>auses</w:t>
            </w:r>
            <w:r w:rsidR="00242ED3">
              <w:rPr>
                <w:b/>
              </w:rPr>
              <w:t>:</w:t>
            </w:r>
          </w:p>
          <w:p w14:paraId="2F5A4A54" w14:textId="760519D0" w:rsidR="00006968" w:rsidRDefault="00006968">
            <w:r>
              <w:t xml:space="preserve">Ecosystems comprise populations of plants and animals. The </w:t>
            </w:r>
            <w:r w:rsidR="0084667D">
              <w:t>living and non-living things</w:t>
            </w:r>
            <w:r>
              <w:t xml:space="preserve"> form a system in which each part is dependent on other parts. For example, plants depend on sunlight, air, water and soil to grow</w:t>
            </w:r>
            <w:r w:rsidR="00237803">
              <w:t xml:space="preserve"> and many </w:t>
            </w:r>
            <w:r>
              <w:t xml:space="preserve">can only complete their life cycle </w:t>
            </w:r>
            <w:r w:rsidR="00237803">
              <w:t xml:space="preserve">and produce seeds </w:t>
            </w:r>
            <w:r>
              <w:t>if bees pollinate the</w:t>
            </w:r>
            <w:r w:rsidR="00237803">
              <w:t xml:space="preserve">ir </w:t>
            </w:r>
            <w:r w:rsidR="00B97B3E">
              <w:t>flowers.</w:t>
            </w:r>
            <w:r>
              <w:t xml:space="preserve"> Animals depend on plants as sources of food, shelter and nesting sites. Human intervention in ecosystems disrupt these dependency relationships</w:t>
            </w:r>
            <w:r w:rsidR="00242ED3">
              <w:t>,</w:t>
            </w:r>
            <w:r>
              <w:t xml:space="preserve"> often causing the decline in some species.</w:t>
            </w:r>
          </w:p>
          <w:p w14:paraId="1FE1178A" w14:textId="6AECF970" w:rsidR="008B1BC6" w:rsidRPr="00160D45" w:rsidRDefault="008B1BC6">
            <w:r w:rsidRPr="00160D45">
              <w:t>In 2016</w:t>
            </w:r>
            <w:r w:rsidR="00237803">
              <w:t>,</w:t>
            </w:r>
            <w:r w:rsidRPr="00160D45">
              <w:t xml:space="preserve"> </w:t>
            </w:r>
            <w:r>
              <w:t xml:space="preserve">in </w:t>
            </w:r>
            <w:r w:rsidRPr="00160D45">
              <w:t>the first global assessment of the state of the world's pollinators</w:t>
            </w:r>
            <w:r>
              <w:t>, the</w:t>
            </w:r>
            <w:r w:rsidRPr="00160D45">
              <w:t xml:space="preserve"> Food and Agriculture Organization of the United Nations cited numerous factors as potentially being responsible for the decline in their populations</w:t>
            </w:r>
            <w:r>
              <w:t xml:space="preserve"> (see </w:t>
            </w:r>
            <w:r w:rsidRPr="00160D45">
              <w:rPr>
                <w:i/>
              </w:rPr>
              <w:t>Digital resource</w:t>
            </w:r>
            <w:r>
              <w:rPr>
                <w:i/>
              </w:rPr>
              <w:t xml:space="preserve">s </w:t>
            </w:r>
            <w:r w:rsidRPr="00051D95">
              <w:t>for a link to the article</w:t>
            </w:r>
            <w:r>
              <w:t>)</w:t>
            </w:r>
            <w:r w:rsidRPr="00160D45">
              <w:t>. These included:</w:t>
            </w:r>
          </w:p>
          <w:p w14:paraId="222BD479" w14:textId="5BF9F089" w:rsidR="00A32F34" w:rsidRPr="00F607FD" w:rsidRDefault="00F607FD">
            <w:pPr>
              <w:rPr>
                <w:b/>
              </w:rPr>
            </w:pPr>
            <w:r>
              <w:rPr>
                <w:b/>
              </w:rPr>
              <w:t>Use of i</w:t>
            </w:r>
            <w:r w:rsidR="00CD652A" w:rsidRPr="00F607FD">
              <w:rPr>
                <w:b/>
              </w:rPr>
              <w:t>nsecticides</w:t>
            </w:r>
          </w:p>
          <w:p w14:paraId="081411B9" w14:textId="77777777" w:rsidR="00F607FD" w:rsidRDefault="00CD652A">
            <w:r>
              <w:t>Insecticides have been found to be present in pollen and nectar. These chemicals are ingested by bees and impact on the</w:t>
            </w:r>
            <w:r w:rsidR="0012613C">
              <w:t>ir</w:t>
            </w:r>
            <w:r>
              <w:t xml:space="preserve"> development, feeding behavior and the bees’ immune systems.</w:t>
            </w:r>
          </w:p>
          <w:p w14:paraId="2D04EC89" w14:textId="11B60AEF" w:rsidR="00E726E4" w:rsidRPr="00F607FD" w:rsidRDefault="00E726E4">
            <w:r w:rsidRPr="00F607FD">
              <w:rPr>
                <w:b/>
              </w:rPr>
              <w:t xml:space="preserve">Mites </w:t>
            </w:r>
            <w:r w:rsidR="00F607FD">
              <w:rPr>
                <w:b/>
              </w:rPr>
              <w:t>and v</w:t>
            </w:r>
            <w:r w:rsidRPr="00F607FD">
              <w:rPr>
                <w:b/>
              </w:rPr>
              <w:t>iruses</w:t>
            </w:r>
          </w:p>
          <w:p w14:paraId="30F31D3C" w14:textId="08BB16B7" w:rsidR="00E726E4" w:rsidRDefault="00E726E4">
            <w:pPr>
              <w:rPr>
                <w:rFonts w:cs="Helvetica Neue"/>
                <w:lang w:val="en-AU"/>
              </w:rPr>
            </w:pPr>
            <w:r w:rsidRPr="003C24FA">
              <w:rPr>
                <w:rFonts w:cs="Times New Roman"/>
                <w:lang w:val="en-AU"/>
              </w:rPr>
              <w:t xml:space="preserve">The </w:t>
            </w:r>
            <w:r w:rsidRPr="00202450">
              <w:rPr>
                <w:rFonts w:cs="Times New Roman"/>
                <w:i/>
              </w:rPr>
              <w:t>Varroa</w:t>
            </w:r>
            <w:r w:rsidRPr="003C24FA">
              <w:rPr>
                <w:rFonts w:cs="Times New Roman"/>
                <w:lang w:val="en-AU"/>
              </w:rPr>
              <w:t xml:space="preserve"> </w:t>
            </w:r>
            <w:r w:rsidRPr="003C24FA">
              <w:rPr>
                <w:rFonts w:cs="Helvetica Neue"/>
                <w:lang w:val="en-AU"/>
              </w:rPr>
              <w:t>mite attaches itself to the honey</w:t>
            </w:r>
            <w:r w:rsidR="00AB6451">
              <w:rPr>
                <w:rFonts w:cs="Helvetica Neue"/>
                <w:lang w:val="en-AU"/>
              </w:rPr>
              <w:t xml:space="preserve"> </w:t>
            </w:r>
            <w:r w:rsidRPr="003C24FA">
              <w:rPr>
                <w:rFonts w:cs="Helvetica Neue"/>
                <w:lang w:val="en-AU"/>
              </w:rPr>
              <w:t>bee and feeds on its ‘blood’ (known as haemolymph)</w:t>
            </w:r>
            <w:r w:rsidR="00AB6451">
              <w:rPr>
                <w:rFonts w:cs="Helvetica Neue"/>
                <w:lang w:val="en-AU"/>
              </w:rPr>
              <w:t>. I</w:t>
            </w:r>
            <w:r w:rsidRPr="003C24FA">
              <w:rPr>
                <w:rFonts w:cs="Helvetica Neue"/>
                <w:lang w:val="en-AU"/>
              </w:rPr>
              <w:t>t can also infect bee</w:t>
            </w:r>
            <w:r w:rsidR="0080115F">
              <w:rPr>
                <w:rFonts w:cs="Helvetica Neue"/>
                <w:lang w:val="en-AU"/>
              </w:rPr>
              <w:t>s</w:t>
            </w:r>
            <w:r w:rsidRPr="003C24FA">
              <w:rPr>
                <w:rFonts w:cs="Helvetica Neue"/>
                <w:lang w:val="en-AU"/>
              </w:rPr>
              <w:t xml:space="preserve"> with bacteria and viruses, further weakening </w:t>
            </w:r>
            <w:r w:rsidR="0080115F">
              <w:rPr>
                <w:rFonts w:cs="Helvetica Neue"/>
                <w:lang w:val="en-AU"/>
              </w:rPr>
              <w:t>them</w:t>
            </w:r>
            <w:r w:rsidRPr="003C24FA">
              <w:rPr>
                <w:rFonts w:cs="Helvetica Neue"/>
                <w:lang w:val="en-AU"/>
              </w:rPr>
              <w:t xml:space="preserve"> and eventually causing </w:t>
            </w:r>
            <w:r w:rsidR="0080115F">
              <w:rPr>
                <w:rFonts w:cs="Helvetica Neue"/>
                <w:lang w:val="en-AU"/>
              </w:rPr>
              <w:t>their</w:t>
            </w:r>
            <w:r w:rsidRPr="003C24FA">
              <w:rPr>
                <w:rFonts w:cs="Helvetica Neue"/>
                <w:lang w:val="en-AU"/>
              </w:rPr>
              <w:t xml:space="preserve"> premature death. </w:t>
            </w:r>
          </w:p>
          <w:p w14:paraId="4DF9E94D" w14:textId="70BFB3CA" w:rsidR="00370CA8" w:rsidRPr="00F607FD" w:rsidRDefault="00370CA8">
            <w:pPr>
              <w:rPr>
                <w:b/>
              </w:rPr>
            </w:pPr>
            <w:r w:rsidRPr="00F607FD">
              <w:rPr>
                <w:b/>
              </w:rPr>
              <w:t>Climate</w:t>
            </w:r>
            <w:r w:rsidR="00F607FD">
              <w:rPr>
                <w:b/>
              </w:rPr>
              <w:t xml:space="preserve"> c</w:t>
            </w:r>
            <w:r w:rsidRPr="00F607FD">
              <w:rPr>
                <w:b/>
              </w:rPr>
              <w:t>hange</w:t>
            </w:r>
          </w:p>
          <w:p w14:paraId="0777FD34" w14:textId="506B89C6" w:rsidR="00370CA8" w:rsidRDefault="00370CA8">
            <w:pPr>
              <w:spacing w:after="240"/>
            </w:pPr>
            <w:r>
              <w:t>Climate change may also be a factor in declining bee health. Both plants and pollinators display different responses to climate change, with small changes having the potential for serious consequences.</w:t>
            </w:r>
          </w:p>
          <w:p w14:paraId="48914CDE" w14:textId="77777777" w:rsidR="0084667D" w:rsidRDefault="0084667D" w:rsidP="00F607FD">
            <w:pPr>
              <w:spacing w:after="240"/>
            </w:pPr>
          </w:p>
          <w:p w14:paraId="04A3520E" w14:textId="5B2DB669" w:rsidR="00A32F34" w:rsidRPr="00F607FD" w:rsidRDefault="00370CA8" w:rsidP="001A3B5B">
            <w:pPr>
              <w:widowControl/>
              <w:spacing w:before="360"/>
              <w:rPr>
                <w:b/>
              </w:rPr>
            </w:pPr>
            <w:r w:rsidRPr="00F607FD">
              <w:rPr>
                <w:b/>
              </w:rPr>
              <w:lastRenderedPageBreak/>
              <w:t>Monoc</w:t>
            </w:r>
            <w:r w:rsidR="0084667D">
              <w:rPr>
                <w:b/>
              </w:rPr>
              <w:t xml:space="preserve">ulture </w:t>
            </w:r>
            <w:r w:rsidR="00242ED3">
              <w:rPr>
                <w:b/>
              </w:rPr>
              <w:t>f</w:t>
            </w:r>
            <w:r w:rsidRPr="00F607FD">
              <w:rPr>
                <w:b/>
              </w:rPr>
              <w:t>arming</w:t>
            </w:r>
          </w:p>
          <w:p w14:paraId="2C7D69CE" w14:textId="3B629B3D" w:rsidR="00CC0E6E" w:rsidRDefault="0084667D">
            <w:r>
              <w:t>L</w:t>
            </w:r>
            <w:r w:rsidR="0080115F">
              <w:t xml:space="preserve">arge areas </w:t>
            </w:r>
            <w:r w:rsidR="00237803">
              <w:t xml:space="preserve">of land </w:t>
            </w:r>
            <w:r w:rsidR="0080115F">
              <w:t>covered by a cr</w:t>
            </w:r>
            <w:r w:rsidR="00F607FD">
              <w:t xml:space="preserve">op comprising </w:t>
            </w:r>
            <w:r w:rsidR="00237803">
              <w:t xml:space="preserve">of </w:t>
            </w:r>
            <w:r w:rsidR="00F607FD">
              <w:t>one species (eg</w:t>
            </w:r>
            <w:r w:rsidR="0080115F">
              <w:t xml:space="preserve"> canola) create</w:t>
            </w:r>
            <w:r w:rsidR="00242ED3">
              <w:t xml:space="preserve"> </w:t>
            </w:r>
            <w:r w:rsidR="0080115F">
              <w:t>situation</w:t>
            </w:r>
            <w:r w:rsidR="007910F5">
              <w:t>s</w:t>
            </w:r>
            <w:r w:rsidR="0080115F">
              <w:t xml:space="preserve"> where </w:t>
            </w:r>
            <w:r w:rsidR="007910F5">
              <w:t>there is a lack of diversity of pollen sources</w:t>
            </w:r>
            <w:r>
              <w:t>, nectar</w:t>
            </w:r>
            <w:r w:rsidR="007910F5">
              <w:t xml:space="preserve"> and </w:t>
            </w:r>
            <w:r w:rsidR="0080115F">
              <w:t xml:space="preserve">flowers available at one time </w:t>
            </w:r>
            <w:r w:rsidR="007910F5">
              <w:t xml:space="preserve">of </w:t>
            </w:r>
            <w:r w:rsidR="00B97B3E">
              <w:t>year.</w:t>
            </w:r>
            <w:r w:rsidR="0080115F">
              <w:t xml:space="preserve"> This </w:t>
            </w:r>
            <w:r w:rsidR="007910F5">
              <w:t xml:space="preserve">can </w:t>
            </w:r>
            <w:r w:rsidR="00B97B3E">
              <w:t>lead to</w:t>
            </w:r>
            <w:r w:rsidR="00A32F34">
              <w:t xml:space="preserve"> a decline </w:t>
            </w:r>
            <w:r w:rsidR="007910F5">
              <w:t xml:space="preserve">in </w:t>
            </w:r>
            <w:r w:rsidR="00A32F34">
              <w:t>some of the domestic and wild bee populations.</w:t>
            </w:r>
          </w:p>
          <w:p w14:paraId="5A1B184F" w14:textId="766EE268" w:rsidR="00E726E4" w:rsidRPr="00F607FD" w:rsidRDefault="00E726E4">
            <w:pPr>
              <w:rPr>
                <w:b/>
              </w:rPr>
            </w:pPr>
            <w:r w:rsidRPr="00F607FD">
              <w:rPr>
                <w:b/>
              </w:rPr>
              <w:t xml:space="preserve">Introduction of </w:t>
            </w:r>
            <w:r w:rsidR="00F607FD">
              <w:rPr>
                <w:b/>
              </w:rPr>
              <w:t>foreign s</w:t>
            </w:r>
            <w:r w:rsidRPr="00F607FD">
              <w:rPr>
                <w:b/>
              </w:rPr>
              <w:t>pecies</w:t>
            </w:r>
          </w:p>
          <w:p w14:paraId="5C80823D" w14:textId="53863AFA" w:rsidR="00E726E4" w:rsidRDefault="00E726E4">
            <w:r>
              <w:t>Other species of honey</w:t>
            </w:r>
            <w:r w:rsidR="00E37C2E">
              <w:t xml:space="preserve"> </w:t>
            </w:r>
            <w:r>
              <w:t>bees, such as the Asian honey</w:t>
            </w:r>
            <w:r w:rsidR="00E37C2E">
              <w:t xml:space="preserve"> </w:t>
            </w:r>
            <w:r>
              <w:t>bee (</w:t>
            </w:r>
            <w:r w:rsidRPr="00202450">
              <w:rPr>
                <w:i/>
              </w:rPr>
              <w:t>Apis cerana</w:t>
            </w:r>
            <w:r>
              <w:t>), compete with the European honey</w:t>
            </w:r>
            <w:r w:rsidR="00E37C2E">
              <w:t xml:space="preserve"> </w:t>
            </w:r>
            <w:r>
              <w:t>bee for nesting sites and nectar and pollen resources.</w:t>
            </w:r>
            <w:r w:rsidR="00E77586">
              <w:t xml:space="preserve"> </w:t>
            </w:r>
            <w:r>
              <w:t xml:space="preserve">They are also of concern as they may carry diseases to which </w:t>
            </w:r>
            <w:r w:rsidRPr="00E726E4">
              <w:rPr>
                <w:color w:val="000000" w:themeColor="text1"/>
              </w:rPr>
              <w:t>Australian</w:t>
            </w:r>
            <w:r w:rsidR="00EF5629">
              <w:t xml:space="preserve"> honey</w:t>
            </w:r>
            <w:r w:rsidR="00E37C2E">
              <w:t xml:space="preserve"> </w:t>
            </w:r>
            <w:r>
              <w:t xml:space="preserve">bees have no resistance. </w:t>
            </w:r>
          </w:p>
          <w:p w14:paraId="4A6ACC61" w14:textId="3B095A23" w:rsidR="00F607FD" w:rsidRDefault="001A3B5B" w:rsidP="00EC481A">
            <w:pPr>
              <w:widowControl/>
              <w:rPr>
                <w:rFonts w:cs="Helvetica Neue"/>
                <w:b/>
                <w:color w:val="000000" w:themeColor="text1"/>
                <w:lang w:val="en-AU"/>
              </w:rPr>
            </w:pPr>
            <w:r>
              <w:rPr>
                <w:rFonts w:cs="Helvetica Neue"/>
                <w:b/>
                <w:color w:val="000000" w:themeColor="text1"/>
                <w:lang w:val="en-AU"/>
              </w:rPr>
              <w:t>FINDING SOLUTIONS</w:t>
            </w:r>
            <w:r w:rsidR="00242ED3">
              <w:rPr>
                <w:rFonts w:cs="Helvetica Neue"/>
                <w:b/>
                <w:color w:val="000000" w:themeColor="text1"/>
                <w:lang w:val="en-AU"/>
              </w:rPr>
              <w:t>:</w:t>
            </w:r>
            <w:r w:rsidR="00F607FD">
              <w:rPr>
                <w:rFonts w:cs="Helvetica Neue"/>
                <w:b/>
                <w:color w:val="000000" w:themeColor="text1"/>
                <w:lang w:val="en-AU"/>
              </w:rPr>
              <w:t xml:space="preserve"> </w:t>
            </w:r>
          </w:p>
          <w:p w14:paraId="7E7C3204" w14:textId="2E586E97" w:rsidR="00621F14" w:rsidRPr="00F607FD" w:rsidRDefault="00F607FD" w:rsidP="00EC481A">
            <w:pPr>
              <w:widowControl/>
              <w:rPr>
                <w:b/>
              </w:rPr>
            </w:pPr>
            <w:r w:rsidRPr="00F607FD">
              <w:rPr>
                <w:b/>
              </w:rPr>
              <w:t>Plant</w:t>
            </w:r>
            <w:r w:rsidR="002500EC" w:rsidRPr="00F607FD">
              <w:rPr>
                <w:b/>
              </w:rPr>
              <w:t xml:space="preserve"> </w:t>
            </w:r>
            <w:r w:rsidR="002F7C78">
              <w:rPr>
                <w:b/>
              </w:rPr>
              <w:t>diversity</w:t>
            </w:r>
          </w:p>
          <w:p w14:paraId="771D8DB2" w14:textId="7C67089A" w:rsidR="002F7C78" w:rsidRDefault="00610DF6">
            <w:r>
              <w:t>Bees are lo</w:t>
            </w:r>
            <w:r w:rsidR="006B3500">
              <w:t>sing habitat all around the world</w:t>
            </w:r>
            <w:r>
              <w:t xml:space="preserve"> due to monocrop </w:t>
            </w:r>
            <w:r w:rsidR="0080115F">
              <w:t xml:space="preserve">(single species) </w:t>
            </w:r>
            <w:r>
              <w:t xml:space="preserve">farming and the removal of native </w:t>
            </w:r>
            <w:r w:rsidR="0080115F">
              <w:t>ecosystems</w:t>
            </w:r>
            <w:r>
              <w:t xml:space="preserve">. Planting </w:t>
            </w:r>
            <w:r w:rsidR="0080115F">
              <w:t xml:space="preserve">a diversity of </w:t>
            </w:r>
            <w:r>
              <w:t>flower</w:t>
            </w:r>
            <w:r w:rsidR="0080115F">
              <w:t>ing plant</w:t>
            </w:r>
            <w:r>
              <w:t>s provide</w:t>
            </w:r>
            <w:r w:rsidR="006B3500">
              <w:t>s bees</w:t>
            </w:r>
            <w:r>
              <w:t xml:space="preserve"> with </w:t>
            </w:r>
            <w:r w:rsidR="00F95B1B">
              <w:t xml:space="preserve">access to flowers </w:t>
            </w:r>
            <w:r w:rsidR="007910F5">
              <w:t xml:space="preserve">for more of the </w:t>
            </w:r>
            <w:r w:rsidR="00B97B3E">
              <w:t>year and</w:t>
            </w:r>
            <w:r w:rsidR="00F95B1B">
              <w:t xml:space="preserve"> to a </w:t>
            </w:r>
            <w:r w:rsidR="007910F5">
              <w:t xml:space="preserve">greater </w:t>
            </w:r>
            <w:r w:rsidR="00F95B1B">
              <w:t xml:space="preserve">diversity of pollen </w:t>
            </w:r>
            <w:r w:rsidR="0084667D">
              <w:t xml:space="preserve">and nectar </w:t>
            </w:r>
            <w:r w:rsidR="00F95B1B">
              <w:t>types</w:t>
            </w:r>
            <w:r>
              <w:t xml:space="preserve">. </w:t>
            </w:r>
          </w:p>
          <w:p w14:paraId="2D1B54D0" w14:textId="3DB4AB8B" w:rsidR="00CA488D" w:rsidRPr="00242ED3" w:rsidRDefault="001F2856">
            <w:pPr>
              <w:rPr>
                <w:rFonts w:eastAsia="Times New Roman" w:cs="Times New Roman"/>
                <w:color w:val="000000" w:themeColor="text1"/>
              </w:rPr>
            </w:pPr>
            <w:r>
              <w:t xml:space="preserve">Note: </w:t>
            </w:r>
            <w:r w:rsidR="002F7C78" w:rsidRPr="00EC481A">
              <w:t xml:space="preserve">Pesticides should be </w:t>
            </w:r>
            <w:r w:rsidRPr="00EC481A">
              <w:t xml:space="preserve">avoided </w:t>
            </w:r>
            <w:r w:rsidRPr="00EC481A">
              <w:rPr>
                <w:color w:val="000000" w:themeColor="text1"/>
              </w:rPr>
              <w:t>as</w:t>
            </w:r>
            <w:r w:rsidR="00610DF6" w:rsidRPr="00EC481A">
              <w:rPr>
                <w:color w:val="000000" w:themeColor="text1"/>
              </w:rPr>
              <w:t xml:space="preserve"> the chemicals may leach into the pollen and impact the bees’ health.</w:t>
            </w:r>
            <w:r w:rsidR="00E77586" w:rsidRPr="00EC481A">
              <w:rPr>
                <w:color w:val="000000" w:themeColor="text1"/>
              </w:rPr>
              <w:t xml:space="preserve"> </w:t>
            </w:r>
            <w:r w:rsidR="00F607FD" w:rsidRPr="00EC481A">
              <w:rPr>
                <w:rFonts w:eastAsia="Times New Roman" w:cs="Arial"/>
                <w:color w:val="000000" w:themeColor="text1"/>
                <w:shd w:val="clear" w:color="auto" w:fill="FFFFFF"/>
              </w:rPr>
              <w:t>Ladyb</w:t>
            </w:r>
            <w:r w:rsidR="0084667D" w:rsidRPr="00EC481A">
              <w:rPr>
                <w:rFonts w:eastAsia="Times New Roman" w:cs="Arial"/>
                <w:color w:val="000000" w:themeColor="text1"/>
                <w:shd w:val="clear" w:color="auto" w:fill="FFFFFF"/>
              </w:rPr>
              <w:t>irds</w:t>
            </w:r>
            <w:r w:rsidR="00F607FD" w:rsidRPr="00EC481A">
              <w:rPr>
                <w:rFonts w:eastAsia="Times New Roman" w:cs="Arial"/>
                <w:color w:val="000000" w:themeColor="text1"/>
                <w:shd w:val="clear" w:color="auto" w:fill="FFFFFF"/>
              </w:rPr>
              <w:t>, spiders</w:t>
            </w:r>
            <w:r w:rsidR="00CA488D" w:rsidRPr="00EC481A">
              <w:rPr>
                <w:rFonts w:eastAsia="Times New Roman" w:cs="Arial"/>
                <w:color w:val="000000" w:themeColor="text1"/>
                <w:shd w:val="clear" w:color="auto" w:fill="FFFFFF"/>
              </w:rPr>
              <w:t xml:space="preserve"> and praying mantises will naturally keep pest populations in check.</w:t>
            </w:r>
          </w:p>
          <w:p w14:paraId="21A08AEE" w14:textId="5F9170BF" w:rsidR="00610DF6" w:rsidRDefault="00610DF6" w:rsidP="00EC481A">
            <w:r w:rsidRPr="00CA488D">
              <w:rPr>
                <w:color w:val="000000" w:themeColor="text1"/>
              </w:rPr>
              <w:t>Below</w:t>
            </w:r>
            <w:r>
              <w:t xml:space="preserve"> is a list of flowering plants that are suitable for honey</w:t>
            </w:r>
            <w:r w:rsidR="00E37C2E">
              <w:t xml:space="preserve"> </w:t>
            </w:r>
            <w:r>
              <w:t>bees:</w:t>
            </w:r>
          </w:p>
          <w:p w14:paraId="616D5910" w14:textId="77777777" w:rsidR="00580970" w:rsidRPr="00F607FD" w:rsidRDefault="00580970" w:rsidP="00EC481A">
            <w:pPr>
              <w:rPr>
                <w:rFonts w:cs="Times New Roman"/>
                <w:b/>
                <w:bCs/>
                <w:color w:val="000000" w:themeColor="text1"/>
              </w:rPr>
            </w:pPr>
            <w:r w:rsidRPr="00F607FD">
              <w:rPr>
                <w:rFonts w:cs="Times New Roman"/>
                <w:b/>
                <w:bCs/>
                <w:color w:val="000000" w:themeColor="text1"/>
              </w:rPr>
              <w:t>Herbs</w:t>
            </w:r>
          </w:p>
          <w:p w14:paraId="51BB12E5" w14:textId="314E0B5C" w:rsidR="00580970" w:rsidRPr="003A015E" w:rsidRDefault="00F607FD" w:rsidP="00EC481A">
            <w:pPr>
              <w:rPr>
                <w:rFonts w:cs="Times New Roman"/>
                <w:b/>
                <w:bCs/>
                <w:color w:val="000000" w:themeColor="text1"/>
              </w:rPr>
            </w:pPr>
            <w:r>
              <w:rPr>
                <w:rFonts w:cs="Times New Roman"/>
                <w:color w:val="000000" w:themeColor="text1"/>
              </w:rPr>
              <w:t xml:space="preserve">Basil, </w:t>
            </w:r>
            <w:r w:rsidRPr="003A015E">
              <w:rPr>
                <w:rFonts w:cs="Times New Roman"/>
                <w:color w:val="000000" w:themeColor="text1"/>
              </w:rPr>
              <w:t>coriander</w:t>
            </w:r>
            <w:r>
              <w:rPr>
                <w:rFonts w:cs="Times New Roman"/>
                <w:color w:val="000000" w:themeColor="text1"/>
              </w:rPr>
              <w:t xml:space="preserve">, </w:t>
            </w:r>
            <w:r w:rsidRPr="003A015E">
              <w:rPr>
                <w:rFonts w:cs="Times New Roman"/>
                <w:color w:val="000000" w:themeColor="text1"/>
              </w:rPr>
              <w:t>fennel</w:t>
            </w:r>
            <w:r>
              <w:rPr>
                <w:rFonts w:cs="Times New Roman"/>
                <w:color w:val="000000" w:themeColor="text1"/>
              </w:rPr>
              <w:t xml:space="preserve">, </w:t>
            </w:r>
            <w:r w:rsidRPr="003A015E">
              <w:rPr>
                <w:rFonts w:cs="Times New Roman"/>
                <w:color w:val="000000" w:themeColor="text1"/>
              </w:rPr>
              <w:t>mint</w:t>
            </w:r>
            <w:r>
              <w:rPr>
                <w:rFonts w:cs="Times New Roman"/>
                <w:color w:val="000000" w:themeColor="text1"/>
              </w:rPr>
              <w:t>, pars</w:t>
            </w:r>
            <w:r w:rsidRPr="003A015E">
              <w:rPr>
                <w:rFonts w:cs="Times New Roman"/>
                <w:color w:val="000000" w:themeColor="text1"/>
              </w:rPr>
              <w:t>l</w:t>
            </w:r>
            <w:r>
              <w:rPr>
                <w:rFonts w:cs="Times New Roman"/>
                <w:color w:val="000000" w:themeColor="text1"/>
              </w:rPr>
              <w:t>e</w:t>
            </w:r>
            <w:r w:rsidRPr="003A015E">
              <w:rPr>
                <w:rFonts w:cs="Times New Roman"/>
                <w:color w:val="000000" w:themeColor="text1"/>
              </w:rPr>
              <w:t>y</w:t>
            </w:r>
            <w:r>
              <w:rPr>
                <w:rFonts w:cs="Times New Roman"/>
                <w:color w:val="000000" w:themeColor="text1"/>
              </w:rPr>
              <w:t xml:space="preserve">, </w:t>
            </w:r>
            <w:r w:rsidRPr="003A015E">
              <w:rPr>
                <w:rFonts w:cs="Times New Roman"/>
                <w:color w:val="000000" w:themeColor="text1"/>
              </w:rPr>
              <w:t>rosemary</w:t>
            </w:r>
            <w:r>
              <w:rPr>
                <w:rFonts w:cs="Times New Roman"/>
                <w:color w:val="000000" w:themeColor="text1"/>
              </w:rPr>
              <w:t xml:space="preserve">, </w:t>
            </w:r>
            <w:r w:rsidRPr="003A015E">
              <w:rPr>
                <w:rFonts w:cs="Times New Roman"/>
                <w:color w:val="000000" w:themeColor="text1"/>
              </w:rPr>
              <w:t>peppermint</w:t>
            </w:r>
            <w:r>
              <w:rPr>
                <w:rFonts w:cs="Times New Roman"/>
                <w:color w:val="000000" w:themeColor="text1"/>
              </w:rPr>
              <w:t xml:space="preserve">, sage, </w:t>
            </w:r>
            <w:r w:rsidRPr="003A015E">
              <w:rPr>
                <w:rFonts w:cs="Times New Roman"/>
                <w:color w:val="000000" w:themeColor="text1"/>
              </w:rPr>
              <w:t>spearmint</w:t>
            </w:r>
            <w:r>
              <w:rPr>
                <w:rFonts w:cs="Times New Roman"/>
                <w:color w:val="000000" w:themeColor="text1"/>
              </w:rPr>
              <w:t xml:space="preserve">, </w:t>
            </w:r>
            <w:r w:rsidRPr="003A015E">
              <w:rPr>
                <w:rFonts w:cs="Times New Roman"/>
                <w:color w:val="000000" w:themeColor="text1"/>
              </w:rPr>
              <w:t>thyme</w:t>
            </w:r>
            <w:r w:rsidR="00E37C2E">
              <w:rPr>
                <w:rFonts w:cs="Times New Roman"/>
                <w:color w:val="000000" w:themeColor="text1"/>
              </w:rPr>
              <w:t>,</w:t>
            </w:r>
            <w:r>
              <w:rPr>
                <w:rFonts w:cs="Times New Roman"/>
                <w:color w:val="000000" w:themeColor="text1"/>
              </w:rPr>
              <w:t xml:space="preserve"> </w:t>
            </w:r>
            <w:r w:rsidRPr="003A015E">
              <w:rPr>
                <w:rFonts w:cs="Times New Roman"/>
                <w:color w:val="000000" w:themeColor="text1"/>
              </w:rPr>
              <w:t>oregano</w:t>
            </w:r>
          </w:p>
          <w:p w14:paraId="5BDEBA0C" w14:textId="0B8BFCC6" w:rsidR="00580970" w:rsidRPr="00F607FD" w:rsidRDefault="00F607FD" w:rsidP="00EC481A">
            <w:pPr>
              <w:rPr>
                <w:rFonts w:cs="Times New Roman"/>
                <w:b/>
                <w:bCs/>
                <w:color w:val="000000" w:themeColor="text1"/>
              </w:rPr>
            </w:pPr>
            <w:r w:rsidRPr="00F607FD">
              <w:rPr>
                <w:rFonts w:cs="Times New Roman"/>
                <w:b/>
                <w:bCs/>
                <w:color w:val="000000" w:themeColor="text1"/>
              </w:rPr>
              <w:t>Fruits and v</w:t>
            </w:r>
            <w:r w:rsidR="00E726E4" w:rsidRPr="00F607FD">
              <w:rPr>
                <w:rFonts w:cs="Times New Roman"/>
                <w:b/>
                <w:bCs/>
                <w:color w:val="000000" w:themeColor="text1"/>
              </w:rPr>
              <w:t>egetables</w:t>
            </w:r>
          </w:p>
          <w:p w14:paraId="6BA53CEA" w14:textId="331BEFD1" w:rsidR="00580970" w:rsidRPr="003A015E" w:rsidRDefault="00F607FD" w:rsidP="00EC481A">
            <w:pPr>
              <w:rPr>
                <w:rFonts w:cs="Times New Roman"/>
                <w:color w:val="000000" w:themeColor="text1"/>
              </w:rPr>
            </w:pPr>
            <w:r w:rsidRPr="003A015E">
              <w:rPr>
                <w:rFonts w:cs="Times New Roman"/>
                <w:color w:val="000000" w:themeColor="text1"/>
              </w:rPr>
              <w:t>Cucumbers</w:t>
            </w:r>
            <w:r>
              <w:rPr>
                <w:rFonts w:cs="Times New Roman"/>
                <w:color w:val="000000" w:themeColor="text1"/>
              </w:rPr>
              <w:t xml:space="preserve">, </w:t>
            </w:r>
            <w:r w:rsidRPr="003A015E">
              <w:rPr>
                <w:rFonts w:cs="Times New Roman"/>
                <w:color w:val="000000" w:themeColor="text1"/>
              </w:rPr>
              <w:t>blueberries</w:t>
            </w:r>
            <w:r>
              <w:rPr>
                <w:rFonts w:cs="Times New Roman"/>
                <w:color w:val="000000" w:themeColor="text1"/>
              </w:rPr>
              <w:t xml:space="preserve">, </w:t>
            </w:r>
            <w:r w:rsidRPr="003A015E">
              <w:rPr>
                <w:rFonts w:cs="Times New Roman"/>
                <w:color w:val="000000" w:themeColor="text1"/>
              </w:rPr>
              <w:t>lemons, limes, apples, avoca</w:t>
            </w:r>
            <w:r>
              <w:rPr>
                <w:rFonts w:cs="Times New Roman"/>
                <w:color w:val="000000" w:themeColor="text1"/>
              </w:rPr>
              <w:t>do, mandarin, guava, macadamia,</w:t>
            </w:r>
            <w:r w:rsidRPr="003A015E">
              <w:rPr>
                <w:rFonts w:cs="Times New Roman"/>
                <w:color w:val="000000" w:themeColor="text1"/>
              </w:rPr>
              <w:t xml:space="preserve"> plums</w:t>
            </w:r>
            <w:r>
              <w:rPr>
                <w:rFonts w:cs="Times New Roman"/>
                <w:color w:val="000000" w:themeColor="text1"/>
              </w:rPr>
              <w:t xml:space="preserve">, </w:t>
            </w:r>
            <w:r w:rsidRPr="003A015E">
              <w:rPr>
                <w:rFonts w:cs="Times New Roman"/>
                <w:color w:val="000000" w:themeColor="text1"/>
              </w:rPr>
              <w:t>passionfruit</w:t>
            </w:r>
            <w:r>
              <w:rPr>
                <w:rFonts w:cs="Times New Roman"/>
                <w:color w:val="000000" w:themeColor="text1"/>
              </w:rPr>
              <w:t xml:space="preserve">, </w:t>
            </w:r>
            <w:r w:rsidRPr="003A015E">
              <w:rPr>
                <w:rFonts w:cs="Times New Roman"/>
                <w:color w:val="000000" w:themeColor="text1"/>
              </w:rPr>
              <w:t>pumpkins</w:t>
            </w:r>
            <w:r>
              <w:rPr>
                <w:rFonts w:cs="Times New Roman"/>
                <w:color w:val="000000" w:themeColor="text1"/>
              </w:rPr>
              <w:t xml:space="preserve">, </w:t>
            </w:r>
            <w:r w:rsidRPr="003A015E">
              <w:rPr>
                <w:rFonts w:cs="Times New Roman"/>
                <w:color w:val="000000" w:themeColor="text1"/>
              </w:rPr>
              <w:t>raspberries</w:t>
            </w:r>
            <w:r>
              <w:rPr>
                <w:rFonts w:cs="Times New Roman"/>
                <w:color w:val="000000" w:themeColor="text1"/>
              </w:rPr>
              <w:t xml:space="preserve">, </w:t>
            </w:r>
            <w:r w:rsidRPr="003A015E">
              <w:rPr>
                <w:rFonts w:cs="Times New Roman"/>
                <w:color w:val="000000" w:themeColor="text1"/>
              </w:rPr>
              <w:t>squash</w:t>
            </w:r>
            <w:r>
              <w:rPr>
                <w:rFonts w:cs="Times New Roman"/>
                <w:color w:val="000000" w:themeColor="text1"/>
              </w:rPr>
              <w:t xml:space="preserve">, </w:t>
            </w:r>
            <w:r w:rsidRPr="003A015E">
              <w:rPr>
                <w:rFonts w:cs="Times New Roman"/>
                <w:color w:val="000000" w:themeColor="text1"/>
              </w:rPr>
              <w:t>strawberries</w:t>
            </w:r>
            <w:r>
              <w:rPr>
                <w:rFonts w:cs="Times New Roman"/>
                <w:color w:val="000000" w:themeColor="text1"/>
              </w:rPr>
              <w:t xml:space="preserve">, </w:t>
            </w:r>
            <w:r w:rsidRPr="003A015E">
              <w:rPr>
                <w:rFonts w:cs="Times New Roman"/>
                <w:color w:val="000000" w:themeColor="text1"/>
              </w:rPr>
              <w:t>watermelons</w:t>
            </w:r>
            <w:r w:rsidR="00E37C2E">
              <w:rPr>
                <w:rFonts w:cs="Times New Roman"/>
                <w:color w:val="000000" w:themeColor="text1"/>
              </w:rPr>
              <w:t>,</w:t>
            </w:r>
            <w:r>
              <w:rPr>
                <w:rFonts w:cs="Times New Roman"/>
                <w:color w:val="000000" w:themeColor="text1"/>
              </w:rPr>
              <w:t xml:space="preserve"> </w:t>
            </w:r>
            <w:r w:rsidRPr="003A015E">
              <w:rPr>
                <w:rFonts w:cs="Times New Roman"/>
                <w:color w:val="000000" w:themeColor="text1"/>
              </w:rPr>
              <w:t>rocket</w:t>
            </w:r>
          </w:p>
          <w:p w14:paraId="3C3B7AEE" w14:textId="77777777" w:rsidR="002E6F87" w:rsidRPr="00F607FD" w:rsidRDefault="00580970" w:rsidP="00EC481A">
            <w:pPr>
              <w:rPr>
                <w:rFonts w:cs="Times New Roman"/>
                <w:b/>
                <w:bCs/>
                <w:color w:val="000000" w:themeColor="text1"/>
              </w:rPr>
            </w:pPr>
            <w:r w:rsidRPr="00F607FD">
              <w:rPr>
                <w:rFonts w:cs="Times New Roman"/>
                <w:b/>
                <w:bCs/>
                <w:color w:val="000000" w:themeColor="text1"/>
              </w:rPr>
              <w:t>Flowers</w:t>
            </w:r>
          </w:p>
          <w:p w14:paraId="0E183522" w14:textId="720CA437" w:rsidR="00580970" w:rsidRDefault="00F607FD" w:rsidP="00EC481A">
            <w:pPr>
              <w:rPr>
                <w:rFonts w:cs="Times New Roman"/>
                <w:color w:val="000000" w:themeColor="text1"/>
              </w:rPr>
            </w:pPr>
            <w:r w:rsidRPr="003A015E">
              <w:rPr>
                <w:rFonts w:cs="Times New Roman"/>
                <w:color w:val="000000" w:themeColor="text1"/>
              </w:rPr>
              <w:t>Bottlebrush</w:t>
            </w:r>
            <w:r>
              <w:rPr>
                <w:rFonts w:cs="Times New Roman"/>
                <w:color w:val="000000" w:themeColor="text1"/>
              </w:rPr>
              <w:t xml:space="preserve">, </w:t>
            </w:r>
            <w:r w:rsidRPr="003A015E">
              <w:rPr>
                <w:rFonts w:cs="Times New Roman"/>
                <w:color w:val="000000" w:themeColor="text1"/>
              </w:rPr>
              <w:t>echinacea</w:t>
            </w:r>
            <w:r>
              <w:rPr>
                <w:rFonts w:cs="Times New Roman"/>
                <w:color w:val="000000" w:themeColor="text1"/>
              </w:rPr>
              <w:t xml:space="preserve">, </w:t>
            </w:r>
            <w:r w:rsidRPr="003A015E">
              <w:rPr>
                <w:rFonts w:cs="Times New Roman"/>
                <w:color w:val="000000" w:themeColor="text1"/>
              </w:rPr>
              <w:t>geraniums</w:t>
            </w:r>
            <w:r>
              <w:rPr>
                <w:rFonts w:cs="Times New Roman"/>
                <w:color w:val="000000" w:themeColor="text1"/>
              </w:rPr>
              <w:t xml:space="preserve">, species of </w:t>
            </w:r>
            <w:r w:rsidRPr="00202450">
              <w:rPr>
                <w:rFonts w:cs="Times New Roman"/>
                <w:color w:val="000000" w:themeColor="text1"/>
              </w:rPr>
              <w:t>grevillea,</w:t>
            </w:r>
            <w:r>
              <w:rPr>
                <w:rFonts w:cs="Times New Roman"/>
                <w:color w:val="000000" w:themeColor="text1"/>
              </w:rPr>
              <w:t xml:space="preserve"> </w:t>
            </w:r>
            <w:r w:rsidRPr="003A015E">
              <w:rPr>
                <w:rFonts w:cs="Times New Roman"/>
                <w:color w:val="000000" w:themeColor="text1"/>
              </w:rPr>
              <w:t>roses</w:t>
            </w:r>
            <w:r>
              <w:rPr>
                <w:rFonts w:cs="Times New Roman"/>
                <w:color w:val="000000" w:themeColor="text1"/>
              </w:rPr>
              <w:t xml:space="preserve">, </w:t>
            </w:r>
            <w:r w:rsidRPr="003A015E">
              <w:rPr>
                <w:rFonts w:cs="Times New Roman"/>
                <w:color w:val="000000" w:themeColor="text1"/>
              </w:rPr>
              <w:t>lavender</w:t>
            </w:r>
            <w:r>
              <w:rPr>
                <w:rFonts w:cs="Times New Roman"/>
                <w:color w:val="000000" w:themeColor="text1"/>
              </w:rPr>
              <w:t>,</w:t>
            </w:r>
            <w:r w:rsidRPr="003A015E">
              <w:rPr>
                <w:rFonts w:cs="Times New Roman"/>
                <w:color w:val="000000" w:themeColor="text1"/>
              </w:rPr>
              <w:t xml:space="preserve"> marigolds</w:t>
            </w:r>
            <w:r>
              <w:rPr>
                <w:rFonts w:cs="Times New Roman"/>
                <w:color w:val="000000" w:themeColor="text1"/>
              </w:rPr>
              <w:t xml:space="preserve">, </w:t>
            </w:r>
            <w:r w:rsidR="003C0425" w:rsidRPr="003A015E">
              <w:rPr>
                <w:rFonts w:cs="Times New Roman"/>
                <w:color w:val="000000" w:themeColor="text1"/>
              </w:rPr>
              <w:t>poppies</w:t>
            </w:r>
            <w:r w:rsidR="003C0425">
              <w:rPr>
                <w:rFonts w:cs="Times New Roman"/>
                <w:color w:val="000000" w:themeColor="text1"/>
              </w:rPr>
              <w:t>, sunflowers</w:t>
            </w:r>
          </w:p>
          <w:p w14:paraId="695E3F82" w14:textId="77777777" w:rsidR="00242ED3" w:rsidRDefault="00242ED3" w:rsidP="00242ED3">
            <w:pPr>
              <w:rPr>
                <w:b/>
              </w:rPr>
            </w:pPr>
          </w:p>
          <w:p w14:paraId="12B6B913" w14:textId="5FB7555C" w:rsidR="002500EC" w:rsidRPr="00F607FD" w:rsidRDefault="002500EC" w:rsidP="001A3B5B">
            <w:pPr>
              <w:spacing w:before="240"/>
              <w:rPr>
                <w:b/>
              </w:rPr>
            </w:pPr>
            <w:r w:rsidRPr="00F607FD">
              <w:rPr>
                <w:b/>
              </w:rPr>
              <w:lastRenderedPageBreak/>
              <w:t xml:space="preserve">Organic </w:t>
            </w:r>
            <w:r w:rsidR="00F607FD">
              <w:rPr>
                <w:b/>
              </w:rPr>
              <w:t>g</w:t>
            </w:r>
            <w:r w:rsidR="00CA488D" w:rsidRPr="00F607FD">
              <w:rPr>
                <w:b/>
              </w:rPr>
              <w:t>ardening</w:t>
            </w:r>
          </w:p>
          <w:p w14:paraId="6E8B9D03" w14:textId="77777777" w:rsidR="00E37C2E" w:rsidRDefault="00E37C2E">
            <w:r>
              <w:t xml:space="preserve">Chemicals can cause damage to honey bees. These treatments are especially damaging if applied while the flowers are in bloom as they will contaminate the pollen and nectar and be taken back to the beehive. </w:t>
            </w:r>
          </w:p>
          <w:p w14:paraId="1D64DC5C" w14:textId="0B088F7F" w:rsidR="0053560E" w:rsidRDefault="005633E6">
            <w:r>
              <w:t xml:space="preserve">Organic gardening practices that avoid the use of </w:t>
            </w:r>
            <w:r w:rsidR="001F2856">
              <w:t>chemical treatments</w:t>
            </w:r>
            <w:r w:rsidR="00CA488D">
              <w:t xml:space="preserve"> on lawn</w:t>
            </w:r>
            <w:r w:rsidR="004B1221">
              <w:t>,</w:t>
            </w:r>
            <w:r w:rsidR="00CA488D">
              <w:t xml:space="preserve"> garden and vegetable patches</w:t>
            </w:r>
            <w:r w:rsidR="00C36FEF">
              <w:t xml:space="preserve"> can help to revive bee populations</w:t>
            </w:r>
            <w:r w:rsidR="00CA488D">
              <w:t xml:space="preserve">. </w:t>
            </w:r>
          </w:p>
          <w:p w14:paraId="11410DA0" w14:textId="5C96B760" w:rsidR="00BF6CCC" w:rsidRPr="00F607FD" w:rsidRDefault="00BF6CCC" w:rsidP="00EC481A">
            <w:pPr>
              <w:rPr>
                <w:b/>
              </w:rPr>
            </w:pPr>
            <w:r w:rsidRPr="00F607FD">
              <w:rPr>
                <w:b/>
              </w:rPr>
              <w:t>Quarantine</w:t>
            </w:r>
          </w:p>
          <w:p w14:paraId="7E3028F6" w14:textId="24C0DF2A" w:rsidR="00BF6CCC" w:rsidRPr="00202450" w:rsidRDefault="00BF6CCC" w:rsidP="00EC481A">
            <w:r>
              <w:t>Quarantine measures at airports and ports are designed to prevent untreated honey, infected bees or bee hives entering Australia o</w:t>
            </w:r>
            <w:r w:rsidR="00F607FD">
              <w:t>r</w:t>
            </w:r>
            <w:r>
              <w:t xml:space="preserve"> crossing borders between Australian states</w:t>
            </w:r>
            <w:r w:rsidR="00E37C2E">
              <w:t xml:space="preserve"> and territories</w:t>
            </w:r>
            <w:r>
              <w:t>.</w:t>
            </w:r>
          </w:p>
        </w:tc>
      </w:tr>
      <w:tr w:rsidR="00F732B7" w14:paraId="40032F34" w14:textId="77777777" w:rsidTr="005735BA">
        <w:tc>
          <w:tcPr>
            <w:tcW w:w="2247" w:type="dxa"/>
            <w:tcBorders>
              <w:left w:val="nil"/>
              <w:right w:val="nil"/>
            </w:tcBorders>
          </w:tcPr>
          <w:p w14:paraId="591B3524" w14:textId="4CF88F4E" w:rsidR="00F732B7" w:rsidRPr="008811A9" w:rsidRDefault="007F3BF3" w:rsidP="00785AE7">
            <w:pPr>
              <w:widowControl/>
              <w:spacing w:after="240" w:line="259" w:lineRule="auto"/>
              <w:rPr>
                <w:b/>
              </w:rPr>
            </w:pPr>
            <w:r>
              <w:rPr>
                <w:b/>
                <w:lang w:val="en-GB"/>
              </w:rPr>
              <w:lastRenderedPageBreak/>
              <w:t>I</w:t>
            </w:r>
            <w:r w:rsidR="00F732B7">
              <w:rPr>
                <w:b/>
                <w:lang w:val="en-GB"/>
              </w:rPr>
              <w:t>nstructional procedures</w:t>
            </w:r>
          </w:p>
        </w:tc>
        <w:tc>
          <w:tcPr>
            <w:tcW w:w="6779" w:type="dxa"/>
            <w:tcBorders>
              <w:left w:val="nil"/>
              <w:right w:val="nil"/>
            </w:tcBorders>
          </w:tcPr>
          <w:p w14:paraId="3882D0A8" w14:textId="16D4939E" w:rsidR="002B3107" w:rsidRDefault="00E768BD">
            <w:r>
              <w:t xml:space="preserve">Students </w:t>
            </w:r>
            <w:r w:rsidR="00AC115E">
              <w:t>take the findings of their research</w:t>
            </w:r>
            <w:r w:rsidR="00F607FD">
              <w:t xml:space="preserve"> to create an i</w:t>
            </w:r>
            <w:r w:rsidR="00507A47">
              <w:t xml:space="preserve">nfographic </w:t>
            </w:r>
            <w:r>
              <w:t xml:space="preserve">using the supplied </w:t>
            </w:r>
            <w:r w:rsidR="00EF5629">
              <w:t>template</w:t>
            </w:r>
            <w:r w:rsidR="004E0BA3">
              <w:t xml:space="preserve"> </w:t>
            </w:r>
            <w:hyperlink w:anchor="_Appendix_20:_Student" w:history="1">
              <w:r w:rsidR="00A56CE6" w:rsidRPr="00A31D72">
                <w:rPr>
                  <w:rStyle w:val="Hyperlink"/>
                </w:rPr>
                <w:t>Student activity sheet 2.</w:t>
              </w:r>
              <w:r w:rsidR="0011331D">
                <w:rPr>
                  <w:rStyle w:val="Hyperlink"/>
                </w:rPr>
                <w:t>3</w:t>
              </w:r>
              <w:r w:rsidR="00A56CE6" w:rsidRPr="00A31D72">
                <w:rPr>
                  <w:rStyle w:val="Hyperlink"/>
                </w:rPr>
                <w:t>: Infographic</w:t>
              </w:r>
            </w:hyperlink>
            <w:r w:rsidR="00712478">
              <w:rPr>
                <w:i/>
              </w:rPr>
              <w:t xml:space="preserve"> </w:t>
            </w:r>
            <w:r w:rsidR="004E0BA3">
              <w:t xml:space="preserve">or </w:t>
            </w:r>
            <w:r w:rsidR="00BC0A45">
              <w:t>software</w:t>
            </w:r>
            <w:r w:rsidR="005633E6">
              <w:t xml:space="preserve"> such </w:t>
            </w:r>
            <w:r w:rsidR="00E9275C">
              <w:t>as Keynote</w:t>
            </w:r>
            <w:r>
              <w:t xml:space="preserve">, </w:t>
            </w:r>
            <w:r w:rsidRPr="00F607FD">
              <w:rPr>
                <w:i/>
              </w:rPr>
              <w:t>Canva</w:t>
            </w:r>
            <w:r w:rsidR="005735BA">
              <w:t xml:space="preserve"> or </w:t>
            </w:r>
            <w:r w:rsidRPr="00F607FD">
              <w:rPr>
                <w:i/>
              </w:rPr>
              <w:t>Piktochart</w:t>
            </w:r>
            <w:r w:rsidR="00036E42">
              <w:t>.</w:t>
            </w:r>
            <w:r>
              <w:t xml:space="preserve"> </w:t>
            </w:r>
          </w:p>
          <w:p w14:paraId="6792BD81" w14:textId="3CE94BAB" w:rsidR="008E2FB8" w:rsidRDefault="002B3107" w:rsidP="002B3107">
            <w:pPr>
              <w:shd w:val="clear" w:color="auto" w:fill="FFFFFF" w:themeFill="background1"/>
            </w:pPr>
            <w:r w:rsidRPr="00B268A5">
              <w:t>S</w:t>
            </w:r>
            <w:r w:rsidRPr="002B3107">
              <w:t xml:space="preserve">tudents are exposed to the idea of </w:t>
            </w:r>
            <w:r w:rsidR="00B268A5">
              <w:t xml:space="preserve">percentages in this Activity in order to </w:t>
            </w:r>
            <w:r>
              <w:t xml:space="preserve">compare the proportion of </w:t>
            </w:r>
            <w:r w:rsidR="00B268A5">
              <w:t xml:space="preserve">different categories of </w:t>
            </w:r>
            <w:r>
              <w:t xml:space="preserve">plants </w:t>
            </w:r>
            <w:r w:rsidR="00B268A5">
              <w:t xml:space="preserve">that </w:t>
            </w:r>
            <w:r>
              <w:t>have bees. It is not expected that students will l</w:t>
            </w:r>
            <w:r w:rsidR="004C52FA">
              <w:t>earn to calculate percentages (Year 6</w:t>
            </w:r>
            <w:r>
              <w:t>) but they will cons</w:t>
            </w:r>
            <w:r w:rsidR="005735BA">
              <w:t>truct fractions as ‘No.</w:t>
            </w:r>
            <w:r>
              <w:t xml:space="preserve"> of plants with bees’</w:t>
            </w:r>
            <w:r w:rsidR="005735BA">
              <w:t>/’No.</w:t>
            </w:r>
            <w:r>
              <w:t xml:space="preserve"> of plants’ in each category. A teacher </w:t>
            </w:r>
            <w:r w:rsidR="00E1640D">
              <w:t>modelled</w:t>
            </w:r>
            <w:r>
              <w:t xml:space="preserve"> </w:t>
            </w:r>
            <w:r w:rsidR="004C52FA">
              <w:t>process</w:t>
            </w:r>
            <w:r>
              <w:t xml:space="preserve"> for converting to a percentage in a concrete way that students can follow on a 10 by 10 grid</w:t>
            </w:r>
            <w:r w:rsidR="004C52FA">
              <w:t xml:space="preserve"> is provided</w:t>
            </w:r>
            <w:r>
              <w:t xml:space="preserve">.  It is important to expose students to </w:t>
            </w:r>
            <w:r w:rsidR="00E1640D">
              <w:t xml:space="preserve">mathematical </w:t>
            </w:r>
            <w:r>
              <w:t>concepts long before they are expected to understand and use them. This is an example of that process</w:t>
            </w:r>
            <w:r w:rsidR="00E1640D">
              <w:t xml:space="preserve"> which also helps </w:t>
            </w:r>
            <w:r w:rsidR="00B268A5">
              <w:t>students to u</w:t>
            </w:r>
            <w:r w:rsidR="00E1640D">
              <w:t>nderstand equivalent fractions</w:t>
            </w:r>
            <w:r w:rsidR="004C52FA">
              <w:t xml:space="preserve"> (</w:t>
            </w:r>
            <w:r w:rsidR="00E1640D">
              <w:t>Year 4</w:t>
            </w:r>
            <w:r w:rsidR="004C52FA">
              <w:t>)</w:t>
            </w:r>
            <w:r w:rsidR="00E1640D">
              <w:t>.</w:t>
            </w:r>
          </w:p>
          <w:p w14:paraId="7B90E07C" w14:textId="77777777" w:rsidR="00316026" w:rsidRDefault="008E2FB8" w:rsidP="002B3107">
            <w:pPr>
              <w:shd w:val="clear" w:color="auto" w:fill="FFFFFF" w:themeFill="background1"/>
            </w:pPr>
            <w:r>
              <w:t>The games survey can be conducted as a whole class activity, or, if students have had some experience devising surveys, each group could produce their own survey, administer it to their chosen classes, and then analsyse the results to inform the planning of their group’s game.  If the survey is conducted as a whole class activity, the games can still be created by individual groups, using the whole class survey results.</w:t>
            </w:r>
          </w:p>
          <w:p w14:paraId="03D290A1" w14:textId="5A7CA9F4" w:rsidR="005735BA" w:rsidRPr="00316026" w:rsidRDefault="005735BA" w:rsidP="002B3107">
            <w:pPr>
              <w:shd w:val="clear" w:color="auto" w:fill="FFFFFF" w:themeFill="background1"/>
              <w:rPr>
                <w:color w:val="000000" w:themeColor="text1"/>
                <w:lang w:val="en-GB"/>
              </w:rPr>
            </w:pPr>
          </w:p>
        </w:tc>
      </w:tr>
    </w:tbl>
    <w:p w14:paraId="7567A4CC" w14:textId="77777777" w:rsidR="005735BA" w:rsidRDefault="005735BA">
      <w:r>
        <w:br w:type="page"/>
      </w:r>
    </w:p>
    <w:tbl>
      <w:tblPr>
        <w:tblStyle w:val="TableGrid"/>
        <w:tblW w:w="0" w:type="auto"/>
        <w:tblLook w:val="04A0" w:firstRow="1" w:lastRow="0" w:firstColumn="1" w:lastColumn="0" w:noHBand="0" w:noVBand="1"/>
      </w:tblPr>
      <w:tblGrid>
        <w:gridCol w:w="2247"/>
        <w:gridCol w:w="6779"/>
      </w:tblGrid>
      <w:tr w:rsidR="00F732B7" w14:paraId="2AFB3DB3" w14:textId="77777777" w:rsidTr="005735BA">
        <w:tc>
          <w:tcPr>
            <w:tcW w:w="2247" w:type="dxa"/>
            <w:tcBorders>
              <w:left w:val="nil"/>
              <w:right w:val="nil"/>
            </w:tcBorders>
          </w:tcPr>
          <w:p w14:paraId="5536B901" w14:textId="44EA8E73" w:rsidR="00F732B7" w:rsidRPr="00E77586" w:rsidRDefault="00F607FD" w:rsidP="00785AE7">
            <w:pPr>
              <w:widowControl/>
              <w:spacing w:after="240" w:line="259" w:lineRule="auto"/>
              <w:rPr>
                <w:b/>
                <w:lang w:val="en-AU"/>
              </w:rPr>
            </w:pPr>
            <w:r>
              <w:rPr>
                <w:b/>
                <w:lang w:val="en-AU"/>
              </w:rPr>
              <w:lastRenderedPageBreak/>
              <w:t>Expected l</w:t>
            </w:r>
            <w:r w:rsidR="00A70019" w:rsidRPr="00A70019">
              <w:rPr>
                <w:b/>
                <w:lang w:val="en-AU"/>
              </w:rPr>
              <w:t xml:space="preserve">earning </w:t>
            </w:r>
          </w:p>
        </w:tc>
        <w:tc>
          <w:tcPr>
            <w:tcW w:w="6779" w:type="dxa"/>
            <w:tcBorders>
              <w:left w:val="nil"/>
              <w:right w:val="nil"/>
            </w:tcBorders>
          </w:tcPr>
          <w:p w14:paraId="3B6440AE" w14:textId="77777777" w:rsidR="00A32F34" w:rsidRDefault="00A32F34" w:rsidP="001118CD">
            <w:pPr>
              <w:widowControl/>
              <w:spacing w:after="0" w:line="259" w:lineRule="auto"/>
            </w:pPr>
            <w:r>
              <w:t>Students will be able to:</w:t>
            </w:r>
          </w:p>
          <w:p w14:paraId="4F6919AD" w14:textId="742FE04C" w:rsidR="00350018" w:rsidRPr="00A56CE6" w:rsidRDefault="00350018" w:rsidP="00E1640D">
            <w:pPr>
              <w:pStyle w:val="ListParagraph"/>
              <w:numPr>
                <w:ilvl w:val="0"/>
                <w:numId w:val="19"/>
              </w:numPr>
            </w:pPr>
            <w:r w:rsidRPr="00A56CE6">
              <w:t xml:space="preserve">Identify a question for their investigation and make a prediction based on prior knowledge </w:t>
            </w:r>
            <w:hyperlink r:id="rId79" w:tgtFrame="_blank" w:tooltip="View additional details of ACSIS064" w:history="1">
              <w:r w:rsidRPr="00A56CE6">
                <w:t>(</w:t>
              </w:r>
              <w:r w:rsidR="00533CC8">
                <w:t>Science</w:t>
              </w:r>
              <w:r w:rsidRPr="00A56CE6">
                <w:t>)</w:t>
              </w:r>
            </w:hyperlink>
            <w:r w:rsidR="00533CC8">
              <w:t>.</w:t>
            </w:r>
          </w:p>
          <w:p w14:paraId="0E0AD8FE" w14:textId="6BBCC3E2" w:rsidR="00350018" w:rsidRDefault="00350018" w:rsidP="00E1640D">
            <w:pPr>
              <w:pStyle w:val="ListParagraph"/>
              <w:numPr>
                <w:ilvl w:val="0"/>
                <w:numId w:val="19"/>
              </w:numPr>
            </w:pPr>
            <w:r w:rsidRPr="00A56CE6">
              <w:t xml:space="preserve">Plan and conduct a scientific investigation </w:t>
            </w:r>
            <w:hyperlink r:id="rId80" w:tgtFrame="_blank" w:tooltip="View additional details of ACSIS065" w:history="1">
              <w:r w:rsidRPr="00A56CE6">
                <w:t>(</w:t>
              </w:r>
              <w:r w:rsidR="00533CC8">
                <w:t>Science</w:t>
              </w:r>
              <w:r w:rsidRPr="00A56CE6">
                <w:t>)</w:t>
              </w:r>
            </w:hyperlink>
            <w:r w:rsidR="00533CC8">
              <w:t>.</w:t>
            </w:r>
          </w:p>
          <w:p w14:paraId="51334544" w14:textId="43B3B41B" w:rsidR="00350018" w:rsidRPr="00A56CE6" w:rsidRDefault="00350018" w:rsidP="00E1640D">
            <w:pPr>
              <w:pStyle w:val="ListParagraph"/>
              <w:numPr>
                <w:ilvl w:val="0"/>
                <w:numId w:val="19"/>
              </w:numPr>
            </w:pPr>
            <w:r w:rsidRPr="00A56CE6">
              <w:t xml:space="preserve">Document their observations in tabular form and identify patterns in the data </w:t>
            </w:r>
            <w:hyperlink r:id="rId81" w:tgtFrame="_blank" w:tooltip="View additional details of ACSIS068" w:history="1">
              <w:r w:rsidRPr="00A56CE6">
                <w:t>(</w:t>
              </w:r>
              <w:r w:rsidR="00533CC8">
                <w:t>Science</w:t>
              </w:r>
              <w:r w:rsidRPr="00A56CE6">
                <w:t>)</w:t>
              </w:r>
            </w:hyperlink>
            <w:r w:rsidR="00533CC8">
              <w:t>.</w:t>
            </w:r>
          </w:p>
          <w:p w14:paraId="36F51600" w14:textId="60114526" w:rsidR="00350018" w:rsidRPr="00A56CE6" w:rsidRDefault="00350018" w:rsidP="00E1640D">
            <w:pPr>
              <w:pStyle w:val="ListParagraph"/>
              <w:numPr>
                <w:ilvl w:val="0"/>
                <w:numId w:val="19"/>
              </w:numPr>
            </w:pPr>
            <w:r w:rsidRPr="00A56CE6">
              <w:t xml:space="preserve">Communicate the findings of their investigation in the form of an email message </w:t>
            </w:r>
            <w:hyperlink r:id="rId82" w:tgtFrame="_blank" w:tooltip="View additional details of ACSIS071" w:history="1">
              <w:r w:rsidRPr="00A56CE6">
                <w:t>(</w:t>
              </w:r>
              <w:r w:rsidR="00533CC8">
                <w:t>Science</w:t>
              </w:r>
              <w:r w:rsidRPr="00A56CE6">
                <w:t>)</w:t>
              </w:r>
            </w:hyperlink>
            <w:r w:rsidR="00533CC8">
              <w:t>.</w:t>
            </w:r>
          </w:p>
          <w:p w14:paraId="354D58E5" w14:textId="77777777" w:rsidR="0037425C" w:rsidRDefault="00761885" w:rsidP="00E1640D">
            <w:pPr>
              <w:pStyle w:val="ListParagraph"/>
              <w:numPr>
                <w:ilvl w:val="0"/>
                <w:numId w:val="19"/>
              </w:numPr>
            </w:pPr>
            <w:r w:rsidRPr="00A56CE6">
              <w:t>Organise and displ</w:t>
            </w:r>
            <w:r w:rsidR="00202450" w:rsidRPr="00A56CE6">
              <w:t xml:space="preserve">ay findings into an infographic </w:t>
            </w:r>
            <w:r w:rsidR="0012613C" w:rsidRPr="00A56CE6">
              <w:t>(</w:t>
            </w:r>
            <w:r w:rsidR="006B7736" w:rsidRPr="00A56CE6">
              <w:t>Science, Mathematics and Technologies</w:t>
            </w:r>
            <w:r w:rsidR="0012613C" w:rsidRPr="00A56CE6">
              <w:t>)</w:t>
            </w:r>
            <w:r w:rsidR="00F95B1B" w:rsidRPr="00A56CE6">
              <w:t>.</w:t>
            </w:r>
          </w:p>
          <w:p w14:paraId="5F94CC92" w14:textId="373F5BB1" w:rsidR="00E1640D" w:rsidRDefault="00E1640D" w:rsidP="00E1640D">
            <w:pPr>
              <w:pStyle w:val="ListParagraph"/>
              <w:numPr>
                <w:ilvl w:val="0"/>
                <w:numId w:val="19"/>
              </w:numPr>
            </w:pPr>
            <w:r>
              <w:t>Use fractions to represent data from their investigation into bees and plants and, with teacher assistance, see why using percentages can help make fairer comparisons. (Mathematics)</w:t>
            </w:r>
          </w:p>
          <w:p w14:paraId="26BCEBB8" w14:textId="77777777" w:rsidR="00B268A5" w:rsidRPr="003F0977" w:rsidRDefault="00B268A5" w:rsidP="00B268A5">
            <w:pPr>
              <w:pStyle w:val="ListParagraph"/>
              <w:numPr>
                <w:ilvl w:val="0"/>
                <w:numId w:val="19"/>
              </w:numPr>
            </w:pPr>
            <w:r>
              <w:t>C</w:t>
            </w:r>
            <w:r w:rsidRPr="003F0977">
              <w:t>ontribute to</w:t>
            </w:r>
            <w:r>
              <w:t xml:space="preserve"> the</w:t>
            </w:r>
            <w:r w:rsidRPr="003F0977">
              <w:t xml:space="preserve"> planning and </w:t>
            </w:r>
            <w:r>
              <w:t>administering</w:t>
            </w:r>
            <w:r w:rsidRPr="003F0977">
              <w:t xml:space="preserve"> </w:t>
            </w:r>
            <w:r>
              <w:t xml:space="preserve">of a </w:t>
            </w:r>
            <w:r w:rsidRPr="003F0977">
              <w:t xml:space="preserve">survey about the features of games and </w:t>
            </w:r>
            <w:r>
              <w:t xml:space="preserve">recognise the need to think in advance about how the data will be organised. </w:t>
            </w:r>
          </w:p>
          <w:p w14:paraId="38ABBCD9" w14:textId="77777777" w:rsidR="00B268A5" w:rsidRDefault="00B268A5" w:rsidP="00B268A5">
            <w:pPr>
              <w:pStyle w:val="ListParagraph"/>
              <w:numPr>
                <w:ilvl w:val="0"/>
                <w:numId w:val="0"/>
              </w:numPr>
              <w:ind w:left="360"/>
            </w:pPr>
            <w:r>
              <w:t>(Mathematics)</w:t>
            </w:r>
          </w:p>
          <w:p w14:paraId="31A1E5D7" w14:textId="15738A0F" w:rsidR="003117BC" w:rsidRPr="00B268A5" w:rsidRDefault="003117BC" w:rsidP="005735BA">
            <w:pPr>
              <w:pStyle w:val="ListParagraph"/>
              <w:numPr>
                <w:ilvl w:val="0"/>
                <w:numId w:val="19"/>
              </w:numPr>
              <w:spacing w:after="120"/>
              <w:ind w:left="357" w:hanging="357"/>
            </w:pPr>
            <w:r w:rsidRPr="00B268A5">
              <w:t>Collate, tabulate, graph and interpret the findings of the</w:t>
            </w:r>
            <w:r w:rsidR="00E1640D" w:rsidRPr="00B268A5">
              <w:t>ir</w:t>
            </w:r>
            <w:r w:rsidRPr="00B268A5">
              <w:t xml:space="preserve"> survey</w:t>
            </w:r>
            <w:r w:rsidR="00E1640D" w:rsidRPr="00B268A5">
              <w:t>s</w:t>
            </w:r>
            <w:r w:rsidRPr="00B268A5">
              <w:t xml:space="preserve"> (Mathematics).</w:t>
            </w:r>
          </w:p>
        </w:tc>
      </w:tr>
      <w:tr w:rsidR="00F732B7" w14:paraId="06AA7071" w14:textId="77777777" w:rsidTr="005735BA">
        <w:trPr>
          <w:trHeight w:val="450"/>
        </w:trPr>
        <w:tc>
          <w:tcPr>
            <w:tcW w:w="2247" w:type="dxa"/>
            <w:tcBorders>
              <w:left w:val="nil"/>
              <w:bottom w:val="nil"/>
              <w:right w:val="nil"/>
            </w:tcBorders>
          </w:tcPr>
          <w:p w14:paraId="1AD5D28A" w14:textId="7F36E8F3" w:rsidR="00F732B7" w:rsidRPr="008811A9" w:rsidRDefault="001118CD" w:rsidP="001118CD">
            <w:pPr>
              <w:widowControl/>
              <w:spacing w:after="240" w:line="259" w:lineRule="auto"/>
              <w:rPr>
                <w:b/>
              </w:rPr>
            </w:pPr>
            <w:r>
              <w:rPr>
                <w:b/>
              </w:rPr>
              <w:t>Equipment required</w:t>
            </w:r>
          </w:p>
        </w:tc>
        <w:tc>
          <w:tcPr>
            <w:tcW w:w="6779" w:type="dxa"/>
            <w:tcBorders>
              <w:left w:val="nil"/>
              <w:right w:val="nil"/>
            </w:tcBorders>
          </w:tcPr>
          <w:p w14:paraId="251A949A" w14:textId="77777777" w:rsidR="00F732B7" w:rsidRDefault="00F732B7" w:rsidP="00785AE7">
            <w:pPr>
              <w:widowControl/>
              <w:spacing w:line="259" w:lineRule="auto"/>
            </w:pPr>
            <w:r w:rsidRPr="001B25D9">
              <w:rPr>
                <w:b/>
              </w:rPr>
              <w:t>For the class:</w:t>
            </w:r>
          </w:p>
          <w:p w14:paraId="394EAE31" w14:textId="77777777" w:rsidR="00507A47" w:rsidRDefault="00507A47" w:rsidP="003A5243">
            <w:r>
              <w:t>Interactive whiteboard</w:t>
            </w:r>
          </w:p>
          <w:p w14:paraId="17FAAC23" w14:textId="45C74575" w:rsidR="003C30B4" w:rsidRPr="00A32F34" w:rsidRDefault="003A5243" w:rsidP="00F33A4B">
            <w:pPr>
              <w:widowControl/>
            </w:pPr>
            <w:r>
              <w:t>Board games and video games</w:t>
            </w:r>
          </w:p>
        </w:tc>
      </w:tr>
      <w:tr w:rsidR="006C5C21" w14:paraId="71F45648" w14:textId="77777777" w:rsidTr="005735BA">
        <w:trPr>
          <w:trHeight w:val="450"/>
        </w:trPr>
        <w:tc>
          <w:tcPr>
            <w:tcW w:w="2247" w:type="dxa"/>
            <w:tcBorders>
              <w:top w:val="nil"/>
              <w:left w:val="nil"/>
              <w:right w:val="nil"/>
            </w:tcBorders>
          </w:tcPr>
          <w:p w14:paraId="0BEBF417" w14:textId="77777777" w:rsidR="006C5C21" w:rsidRDefault="006C5C21" w:rsidP="001118CD">
            <w:pPr>
              <w:widowControl/>
              <w:spacing w:after="240" w:line="259" w:lineRule="auto"/>
              <w:rPr>
                <w:b/>
              </w:rPr>
            </w:pPr>
          </w:p>
        </w:tc>
        <w:tc>
          <w:tcPr>
            <w:tcW w:w="6779" w:type="dxa"/>
            <w:tcBorders>
              <w:left w:val="nil"/>
              <w:right w:val="nil"/>
            </w:tcBorders>
          </w:tcPr>
          <w:p w14:paraId="7076A220" w14:textId="77777777" w:rsidR="006C5C21" w:rsidRDefault="006C5C21" w:rsidP="00785AE7">
            <w:pPr>
              <w:widowControl/>
              <w:spacing w:line="259" w:lineRule="auto"/>
              <w:rPr>
                <w:b/>
              </w:rPr>
            </w:pPr>
            <w:r>
              <w:rPr>
                <w:b/>
              </w:rPr>
              <w:t>For the students:</w:t>
            </w:r>
          </w:p>
          <w:p w14:paraId="409F0272" w14:textId="77777777" w:rsidR="006C5C21" w:rsidRDefault="006C5C21" w:rsidP="006C5C21">
            <w:r>
              <w:t>Digital devices</w:t>
            </w:r>
          </w:p>
          <w:p w14:paraId="6BC0057A" w14:textId="7BF32581" w:rsidR="006C5C21" w:rsidRDefault="006C5C21" w:rsidP="006C5C21">
            <w:pPr>
              <w:rPr>
                <w:rStyle w:val="Hyperlink"/>
              </w:rPr>
            </w:pPr>
            <w:r>
              <w:t xml:space="preserve">Apps such as </w:t>
            </w:r>
            <w:r w:rsidRPr="003A5243">
              <w:rPr>
                <w:i/>
              </w:rPr>
              <w:t>Keynote</w:t>
            </w:r>
            <w:r>
              <w:t xml:space="preserve">, </w:t>
            </w:r>
            <w:r w:rsidRPr="003A5243">
              <w:rPr>
                <w:i/>
              </w:rPr>
              <w:t>PowerPoint</w:t>
            </w:r>
            <w:r>
              <w:t xml:space="preserve">, </w:t>
            </w:r>
            <w:r w:rsidRPr="003A5243">
              <w:rPr>
                <w:i/>
              </w:rPr>
              <w:t>Piktochart</w:t>
            </w:r>
            <w:r>
              <w:t xml:space="preserve">, </w:t>
            </w:r>
            <w:r w:rsidRPr="003A5243">
              <w:rPr>
                <w:i/>
              </w:rPr>
              <w:t>Canva</w:t>
            </w:r>
            <w:r w:rsidR="0011331D">
              <w:rPr>
                <w:i/>
              </w:rPr>
              <w:t xml:space="preserve">, </w:t>
            </w:r>
            <w:r w:rsidR="0011331D" w:rsidRPr="00C84C4A">
              <w:rPr>
                <w:i/>
              </w:rPr>
              <w:t>PictureThis – Plant Identifier</w:t>
            </w:r>
          </w:p>
          <w:p w14:paraId="037DDE62" w14:textId="1196BEBD" w:rsidR="00E1640D" w:rsidRPr="004C2B51" w:rsidRDefault="007333DD" w:rsidP="00EC481A">
            <w:pPr>
              <w:spacing w:after="240"/>
              <w:rPr>
                <w:rStyle w:val="Hyperlink"/>
              </w:rPr>
            </w:pPr>
            <w:r w:rsidRPr="004C2B51">
              <w:rPr>
                <w:i/>
              </w:rPr>
              <w:fldChar w:fldCharType="begin"/>
            </w:r>
            <w:r w:rsidR="004C2B51">
              <w:rPr>
                <w:i/>
              </w:rPr>
              <w:instrText>HYPERLINK  \l "_Appendix_17:_Student"</w:instrText>
            </w:r>
            <w:r w:rsidRPr="004C2B51">
              <w:rPr>
                <w:i/>
              </w:rPr>
              <w:fldChar w:fldCharType="separate"/>
            </w:r>
            <w:r w:rsidR="00E1640D" w:rsidRPr="004C2B51">
              <w:rPr>
                <w:rStyle w:val="Hyperlink"/>
              </w:rPr>
              <w:t>Student activity sheet 2.1: Percentage</w:t>
            </w:r>
            <w:r w:rsidR="004C2B51">
              <w:rPr>
                <w:rStyle w:val="Hyperlink"/>
              </w:rPr>
              <w:t xml:space="preserve"> g</w:t>
            </w:r>
            <w:r w:rsidR="00E1640D" w:rsidRPr="004C2B51">
              <w:rPr>
                <w:rStyle w:val="Hyperlink"/>
              </w:rPr>
              <w:t>rids</w:t>
            </w:r>
          </w:p>
          <w:p w14:paraId="75FFD0A6" w14:textId="5F201CC5" w:rsidR="006C5C21" w:rsidRPr="00EC481A" w:rsidRDefault="007333DD" w:rsidP="00E1640D">
            <w:pPr>
              <w:spacing w:after="240"/>
              <w:rPr>
                <w:i/>
              </w:rPr>
            </w:pPr>
            <w:r w:rsidRPr="004C2B51">
              <w:rPr>
                <w:i/>
              </w:rPr>
              <w:fldChar w:fldCharType="end"/>
            </w:r>
            <w:hyperlink w:anchor="_Appendix_20:_Student" w:history="1">
              <w:r w:rsidR="006C5C21" w:rsidRPr="00A31D72">
                <w:rPr>
                  <w:rStyle w:val="Hyperlink"/>
                </w:rPr>
                <w:t>Student activity sheet 2.</w:t>
              </w:r>
              <w:r w:rsidR="00E1640D">
                <w:rPr>
                  <w:rStyle w:val="Hyperlink"/>
                </w:rPr>
                <w:t>3</w:t>
              </w:r>
              <w:r w:rsidR="006C5C21" w:rsidRPr="00A31D72">
                <w:rPr>
                  <w:rStyle w:val="Hyperlink"/>
                </w:rPr>
                <w:t>: Infographic</w:t>
              </w:r>
            </w:hyperlink>
            <w:r w:rsidR="006C5C21" w:rsidRPr="00507A47">
              <w:rPr>
                <w:i/>
              </w:rPr>
              <w:t xml:space="preserve"> </w:t>
            </w:r>
          </w:p>
        </w:tc>
      </w:tr>
      <w:tr w:rsidR="00F732B7" w14:paraId="606FF372" w14:textId="77777777" w:rsidTr="005735BA">
        <w:tc>
          <w:tcPr>
            <w:tcW w:w="2247" w:type="dxa"/>
            <w:tcBorders>
              <w:left w:val="nil"/>
              <w:right w:val="nil"/>
            </w:tcBorders>
          </w:tcPr>
          <w:p w14:paraId="614738EB" w14:textId="53DD27A2" w:rsidR="00F732B7" w:rsidRPr="008811A9" w:rsidRDefault="00F732B7" w:rsidP="00785AE7">
            <w:pPr>
              <w:widowControl/>
              <w:spacing w:after="240" w:line="259" w:lineRule="auto"/>
              <w:rPr>
                <w:b/>
              </w:rPr>
            </w:pPr>
            <w:r w:rsidRPr="008811A9">
              <w:rPr>
                <w:b/>
              </w:rPr>
              <w:t>Preparation</w:t>
            </w:r>
          </w:p>
        </w:tc>
        <w:tc>
          <w:tcPr>
            <w:tcW w:w="6779" w:type="dxa"/>
            <w:tcBorders>
              <w:left w:val="nil"/>
              <w:right w:val="nil"/>
            </w:tcBorders>
          </w:tcPr>
          <w:p w14:paraId="4C67F36C" w14:textId="68708A87" w:rsidR="003C30B4" w:rsidRPr="007C03B3" w:rsidRDefault="003C30B4" w:rsidP="003A5243">
            <w:pPr>
              <w:widowControl/>
              <w:rPr>
                <w:b/>
                <w:i/>
                <w:color w:val="5B9BD5" w:themeColor="accent1"/>
              </w:rPr>
            </w:pPr>
            <w:r>
              <w:t xml:space="preserve">Ensure students have access to the </w:t>
            </w:r>
            <w:r w:rsidR="003A5243">
              <w:t>resource sheets</w:t>
            </w:r>
            <w:r w:rsidR="006C5C21">
              <w:t>.</w:t>
            </w:r>
          </w:p>
          <w:p w14:paraId="045F8B4E" w14:textId="407F50F5" w:rsidR="0037425C" w:rsidRDefault="003C30B4" w:rsidP="00A21B4F">
            <w:pPr>
              <w:widowControl/>
              <w:spacing w:after="240"/>
            </w:pPr>
            <w:r>
              <w:t>C</w:t>
            </w:r>
            <w:r w:rsidR="00B51A34">
              <w:t>urate</w:t>
            </w:r>
            <w:r w:rsidR="00036E42">
              <w:t xml:space="preserve"> research s</w:t>
            </w:r>
            <w:r w:rsidR="005F48D0">
              <w:t>ources</w:t>
            </w:r>
            <w:r w:rsidR="00134455">
              <w:t xml:space="preserve"> using </w:t>
            </w:r>
            <w:r w:rsidR="00A21B4F">
              <w:t>suggested digital</w:t>
            </w:r>
            <w:r w:rsidR="00134455">
              <w:t xml:space="preserve"> resources</w:t>
            </w:r>
            <w:r w:rsidR="006C5C21">
              <w:t>.</w:t>
            </w:r>
            <w:r w:rsidR="00134455">
              <w:t xml:space="preserve"> </w:t>
            </w:r>
          </w:p>
        </w:tc>
      </w:tr>
      <w:tr w:rsidR="001118CD" w14:paraId="1794B846" w14:textId="77777777" w:rsidTr="005735BA">
        <w:trPr>
          <w:trHeight w:val="273"/>
        </w:trPr>
        <w:tc>
          <w:tcPr>
            <w:tcW w:w="2247" w:type="dxa"/>
            <w:vMerge w:val="restart"/>
            <w:tcBorders>
              <w:left w:val="nil"/>
              <w:right w:val="nil"/>
            </w:tcBorders>
          </w:tcPr>
          <w:p w14:paraId="07735BEF" w14:textId="17BF9097" w:rsidR="001118CD" w:rsidRPr="008811A9" w:rsidRDefault="001118CD" w:rsidP="00785AE7">
            <w:pPr>
              <w:widowControl/>
              <w:spacing w:after="240" w:line="259" w:lineRule="auto"/>
              <w:rPr>
                <w:b/>
              </w:rPr>
            </w:pPr>
            <w:r w:rsidRPr="008811A9">
              <w:rPr>
                <w:b/>
              </w:rPr>
              <w:t>Activity parts</w:t>
            </w:r>
          </w:p>
        </w:tc>
        <w:tc>
          <w:tcPr>
            <w:tcW w:w="6779" w:type="dxa"/>
            <w:tcBorders>
              <w:left w:val="nil"/>
              <w:right w:val="nil"/>
            </w:tcBorders>
          </w:tcPr>
          <w:p w14:paraId="4D0D1A80" w14:textId="017DD27E" w:rsidR="001118CD" w:rsidRPr="00EC481A" w:rsidRDefault="001118CD" w:rsidP="00EC481A">
            <w:pPr>
              <w:rPr>
                <w:b/>
              </w:rPr>
            </w:pPr>
            <w:r w:rsidRPr="00EC481A">
              <w:rPr>
                <w:b/>
              </w:rPr>
              <w:t xml:space="preserve">Part 1: </w:t>
            </w:r>
            <w:r w:rsidR="003A5243" w:rsidRPr="00EC481A">
              <w:rPr>
                <w:b/>
              </w:rPr>
              <w:t xml:space="preserve">Research – </w:t>
            </w:r>
            <w:r w:rsidRPr="00EC481A">
              <w:rPr>
                <w:b/>
              </w:rPr>
              <w:t>Identify the causes of bee decline</w:t>
            </w:r>
          </w:p>
          <w:p w14:paraId="0ABE8E20" w14:textId="6DFC8FAD" w:rsidR="001118CD" w:rsidRDefault="001118CD" w:rsidP="00EC481A">
            <w:pPr>
              <w:rPr>
                <w:lang w:val="en-AU"/>
              </w:rPr>
            </w:pPr>
            <w:r>
              <w:rPr>
                <w:lang w:val="en-AU"/>
              </w:rPr>
              <w:t xml:space="preserve">Using </w:t>
            </w:r>
            <w:r w:rsidR="0052638D">
              <w:rPr>
                <w:lang w:val="en-AU"/>
              </w:rPr>
              <w:t xml:space="preserve">the </w:t>
            </w:r>
            <w:r w:rsidR="006C5C21">
              <w:rPr>
                <w:lang w:val="en-AU"/>
              </w:rPr>
              <w:t>j</w:t>
            </w:r>
            <w:r>
              <w:rPr>
                <w:lang w:val="en-AU"/>
              </w:rPr>
              <w:t xml:space="preserve">igsaw </w:t>
            </w:r>
            <w:r w:rsidR="0052638D">
              <w:rPr>
                <w:lang w:val="en-AU"/>
              </w:rPr>
              <w:t xml:space="preserve">cooperative learning strategy </w:t>
            </w:r>
            <w:r>
              <w:rPr>
                <w:lang w:val="en-AU"/>
              </w:rPr>
              <w:t>(</w:t>
            </w:r>
            <w:hyperlink w:anchor="_Appendix_8:_Teacher" w:history="1">
              <w:r w:rsidR="00E26648">
                <w:rPr>
                  <w:rStyle w:val="Hyperlink"/>
                </w:rPr>
                <w:t>Teacher resource sheet 1.2: Cooperative learning – Jigsaw</w:t>
              </w:r>
            </w:hyperlink>
            <w:r>
              <w:t>)</w:t>
            </w:r>
            <w:r>
              <w:rPr>
                <w:lang w:val="en-AU"/>
              </w:rPr>
              <w:t xml:space="preserve">, </w:t>
            </w:r>
            <w:r w:rsidRPr="003C24FA">
              <w:rPr>
                <w:lang w:val="en-AU"/>
              </w:rPr>
              <w:t>students research aspect</w:t>
            </w:r>
            <w:r w:rsidR="0052638D">
              <w:rPr>
                <w:lang w:val="en-AU"/>
              </w:rPr>
              <w:t>s</w:t>
            </w:r>
            <w:r w:rsidRPr="003C24FA">
              <w:rPr>
                <w:lang w:val="en-AU"/>
              </w:rPr>
              <w:t xml:space="preserve"> contributing </w:t>
            </w:r>
            <w:r>
              <w:rPr>
                <w:lang w:val="en-AU"/>
              </w:rPr>
              <w:t>to honey</w:t>
            </w:r>
            <w:r w:rsidR="001573CB">
              <w:rPr>
                <w:lang w:val="en-AU"/>
              </w:rPr>
              <w:t xml:space="preserve"> </w:t>
            </w:r>
            <w:r>
              <w:rPr>
                <w:lang w:val="en-AU"/>
              </w:rPr>
              <w:t>bee population decline</w:t>
            </w:r>
            <w:r w:rsidR="0052638D">
              <w:rPr>
                <w:lang w:val="en-AU"/>
              </w:rPr>
              <w:t xml:space="preserve"> and share their findings with their group</w:t>
            </w:r>
            <w:r>
              <w:rPr>
                <w:lang w:val="en-AU"/>
              </w:rPr>
              <w:t>.</w:t>
            </w:r>
          </w:p>
          <w:p w14:paraId="4B5F0B23" w14:textId="77777777" w:rsidR="001118CD" w:rsidRPr="003A5243" w:rsidRDefault="001118CD" w:rsidP="003A5243">
            <w:pPr>
              <w:pStyle w:val="ListParagraph"/>
            </w:pPr>
            <w:r w:rsidRPr="003A5243">
              <w:t>Climate change</w:t>
            </w:r>
          </w:p>
          <w:p w14:paraId="183B0952" w14:textId="087A305D" w:rsidR="001118CD" w:rsidRPr="003A5243" w:rsidRDefault="001573CB" w:rsidP="003A5243">
            <w:pPr>
              <w:pStyle w:val="ListParagraph"/>
            </w:pPr>
            <w:r>
              <w:lastRenderedPageBreak/>
              <w:t>Monoculture</w:t>
            </w:r>
            <w:r w:rsidRPr="003A5243">
              <w:t xml:space="preserve"> </w:t>
            </w:r>
            <w:r w:rsidR="001118CD" w:rsidRPr="003A5243">
              <w:t>farming</w:t>
            </w:r>
          </w:p>
          <w:p w14:paraId="2BE14CD5" w14:textId="77777777" w:rsidR="001118CD" w:rsidRPr="003A5243" w:rsidRDefault="001118CD" w:rsidP="003A5243">
            <w:pPr>
              <w:pStyle w:val="ListParagraph"/>
            </w:pPr>
            <w:r w:rsidRPr="003A5243">
              <w:t>Mites, viruses and bacteria</w:t>
            </w:r>
          </w:p>
          <w:p w14:paraId="6F9A900A" w14:textId="79D0F013" w:rsidR="001118CD" w:rsidRPr="00897584" w:rsidRDefault="001118CD" w:rsidP="00EC481A">
            <w:pPr>
              <w:pStyle w:val="ListParagraph"/>
              <w:spacing w:after="120"/>
              <w:rPr>
                <w:lang w:val="en-AU"/>
              </w:rPr>
            </w:pPr>
            <w:r w:rsidRPr="003A5243">
              <w:t>Pesticides</w:t>
            </w:r>
          </w:p>
        </w:tc>
      </w:tr>
      <w:tr w:rsidR="001118CD" w14:paraId="5071D9BA" w14:textId="77777777" w:rsidTr="005735BA">
        <w:trPr>
          <w:trHeight w:val="271"/>
        </w:trPr>
        <w:tc>
          <w:tcPr>
            <w:tcW w:w="2247" w:type="dxa"/>
            <w:vMerge/>
            <w:tcBorders>
              <w:left w:val="nil"/>
              <w:right w:val="nil"/>
            </w:tcBorders>
          </w:tcPr>
          <w:p w14:paraId="73AB12F1" w14:textId="77777777" w:rsidR="001118CD" w:rsidRPr="008811A9" w:rsidRDefault="001118CD" w:rsidP="00785AE7">
            <w:pPr>
              <w:widowControl/>
              <w:spacing w:after="240" w:line="259" w:lineRule="auto"/>
              <w:rPr>
                <w:b/>
              </w:rPr>
            </w:pPr>
          </w:p>
        </w:tc>
        <w:tc>
          <w:tcPr>
            <w:tcW w:w="6779" w:type="dxa"/>
            <w:tcBorders>
              <w:left w:val="nil"/>
              <w:right w:val="nil"/>
            </w:tcBorders>
          </w:tcPr>
          <w:p w14:paraId="0E24329A" w14:textId="5A85A031" w:rsidR="001118CD" w:rsidRPr="005A52B6" w:rsidRDefault="001118CD" w:rsidP="001118CD">
            <w:pPr>
              <w:widowControl/>
              <w:spacing w:line="259" w:lineRule="auto"/>
              <w:rPr>
                <w:b/>
              </w:rPr>
            </w:pPr>
            <w:r>
              <w:rPr>
                <w:b/>
              </w:rPr>
              <w:t xml:space="preserve">Part 2: </w:t>
            </w:r>
            <w:r w:rsidR="003A5243">
              <w:rPr>
                <w:b/>
              </w:rPr>
              <w:t>Research –</w:t>
            </w:r>
            <w:r w:rsidRPr="003035EA">
              <w:rPr>
                <w:b/>
              </w:rPr>
              <w:t xml:space="preserve"> </w:t>
            </w:r>
            <w:r w:rsidR="003A5243">
              <w:rPr>
                <w:b/>
              </w:rPr>
              <w:t>F</w:t>
            </w:r>
            <w:r w:rsidRPr="003035EA">
              <w:rPr>
                <w:b/>
              </w:rPr>
              <w:t xml:space="preserve">ind </w:t>
            </w:r>
            <w:r w:rsidR="00C36462">
              <w:rPr>
                <w:b/>
              </w:rPr>
              <w:t>s</w:t>
            </w:r>
            <w:r w:rsidRPr="003035EA">
              <w:rPr>
                <w:b/>
              </w:rPr>
              <w:t>olutions</w:t>
            </w:r>
          </w:p>
          <w:p w14:paraId="1DB60248" w14:textId="3C0EA0B5" w:rsidR="001118CD" w:rsidRPr="00231DE7" w:rsidRDefault="001118CD" w:rsidP="00EC481A">
            <w:r>
              <w:rPr>
                <w:lang w:val="en-AU"/>
              </w:rPr>
              <w:t xml:space="preserve">Using </w:t>
            </w:r>
            <w:r w:rsidR="00B97B3E">
              <w:rPr>
                <w:lang w:val="en-AU"/>
              </w:rPr>
              <w:t xml:space="preserve">the </w:t>
            </w:r>
            <w:r w:rsidR="006C5C21">
              <w:rPr>
                <w:lang w:val="en-AU"/>
              </w:rPr>
              <w:t>j</w:t>
            </w:r>
            <w:r w:rsidR="00B97B3E">
              <w:rPr>
                <w:lang w:val="en-AU"/>
              </w:rPr>
              <w:t>igsaw</w:t>
            </w:r>
            <w:r>
              <w:rPr>
                <w:lang w:val="en-AU"/>
              </w:rPr>
              <w:t xml:space="preserve"> </w:t>
            </w:r>
            <w:r w:rsidR="0052638D">
              <w:rPr>
                <w:lang w:val="en-AU"/>
              </w:rPr>
              <w:t>cooperative learning strategy</w:t>
            </w:r>
            <w:r w:rsidR="006C5C21">
              <w:rPr>
                <w:lang w:val="en-AU"/>
              </w:rPr>
              <w:t>,</w:t>
            </w:r>
            <w:r w:rsidR="0052638D">
              <w:rPr>
                <w:lang w:val="en-AU"/>
              </w:rPr>
              <w:t xml:space="preserve"> </w:t>
            </w:r>
            <w:r w:rsidRPr="003C24FA">
              <w:rPr>
                <w:lang w:val="en-AU"/>
              </w:rPr>
              <w:t xml:space="preserve">students </w:t>
            </w:r>
            <w:r>
              <w:rPr>
                <w:lang w:val="en-AU"/>
              </w:rPr>
              <w:t>research strateg</w:t>
            </w:r>
            <w:r w:rsidR="0052638D">
              <w:rPr>
                <w:lang w:val="en-AU"/>
              </w:rPr>
              <w:t>ies</w:t>
            </w:r>
            <w:r>
              <w:rPr>
                <w:lang w:val="en-AU"/>
              </w:rPr>
              <w:t xml:space="preserve"> that may help slow honey</w:t>
            </w:r>
            <w:r w:rsidR="001573CB">
              <w:rPr>
                <w:lang w:val="en-AU"/>
              </w:rPr>
              <w:t xml:space="preserve"> </w:t>
            </w:r>
            <w:r>
              <w:rPr>
                <w:lang w:val="en-AU"/>
              </w:rPr>
              <w:t>bee population decline</w:t>
            </w:r>
            <w:r w:rsidR="0052638D">
              <w:rPr>
                <w:lang w:val="en-AU"/>
              </w:rPr>
              <w:t xml:space="preserve"> and share their findings with their group</w:t>
            </w:r>
            <w:r>
              <w:rPr>
                <w:lang w:val="en-AU"/>
              </w:rPr>
              <w:t>.</w:t>
            </w:r>
          </w:p>
          <w:p w14:paraId="6A8250CE" w14:textId="45A364D5" w:rsidR="001118CD" w:rsidRPr="003A5243" w:rsidRDefault="003A5243" w:rsidP="003A5243">
            <w:pPr>
              <w:pStyle w:val="ListParagraph"/>
            </w:pPr>
            <w:r w:rsidRPr="003A5243">
              <w:t>Plant flowering plants (r</w:t>
            </w:r>
            <w:r w:rsidR="001118CD" w:rsidRPr="003A5243">
              <w:t>esearch which flowers)</w:t>
            </w:r>
          </w:p>
          <w:p w14:paraId="2462E812" w14:textId="77777777" w:rsidR="001118CD" w:rsidRPr="003A5243" w:rsidRDefault="001118CD" w:rsidP="003A5243">
            <w:pPr>
              <w:pStyle w:val="ListParagraph"/>
            </w:pPr>
            <w:r w:rsidRPr="003A5243">
              <w:t>Organic farming</w:t>
            </w:r>
          </w:p>
          <w:p w14:paraId="016DD056" w14:textId="77777777" w:rsidR="001118CD" w:rsidRPr="003A5243" w:rsidRDefault="001118CD" w:rsidP="003A5243">
            <w:pPr>
              <w:pStyle w:val="ListParagraph"/>
            </w:pPr>
            <w:r w:rsidRPr="003A5243">
              <w:t>Quarantine</w:t>
            </w:r>
          </w:p>
          <w:p w14:paraId="05029DF1" w14:textId="3A1476C5" w:rsidR="001118CD" w:rsidRPr="00C36462" w:rsidRDefault="001118CD" w:rsidP="00EC481A">
            <w:pPr>
              <w:pStyle w:val="ListParagraph"/>
              <w:spacing w:after="120"/>
              <w:rPr>
                <w:lang w:val="en-AU"/>
              </w:rPr>
            </w:pPr>
            <w:r w:rsidRPr="003A5243">
              <w:t>Create more beehives</w:t>
            </w:r>
          </w:p>
        </w:tc>
      </w:tr>
      <w:tr w:rsidR="001118CD" w14:paraId="1DF0DF80" w14:textId="77777777" w:rsidTr="005735BA">
        <w:trPr>
          <w:trHeight w:val="271"/>
        </w:trPr>
        <w:tc>
          <w:tcPr>
            <w:tcW w:w="2247" w:type="dxa"/>
            <w:vMerge/>
            <w:tcBorders>
              <w:left w:val="nil"/>
              <w:right w:val="nil"/>
            </w:tcBorders>
          </w:tcPr>
          <w:p w14:paraId="23C162AA" w14:textId="77777777" w:rsidR="001118CD" w:rsidRPr="008811A9" w:rsidRDefault="001118CD" w:rsidP="00785AE7">
            <w:pPr>
              <w:widowControl/>
              <w:spacing w:after="240" w:line="259" w:lineRule="auto"/>
              <w:rPr>
                <w:b/>
              </w:rPr>
            </w:pPr>
          </w:p>
        </w:tc>
        <w:tc>
          <w:tcPr>
            <w:tcW w:w="6779" w:type="dxa"/>
            <w:tcBorders>
              <w:left w:val="nil"/>
              <w:right w:val="nil"/>
            </w:tcBorders>
          </w:tcPr>
          <w:p w14:paraId="0261171E" w14:textId="2603E283" w:rsidR="001118CD" w:rsidRPr="0059607E" w:rsidRDefault="003A5243" w:rsidP="001118CD">
            <w:pPr>
              <w:widowControl/>
              <w:spacing w:line="259" w:lineRule="auto"/>
              <w:rPr>
                <w:b/>
                <w:lang w:val="en-AU"/>
              </w:rPr>
            </w:pPr>
            <w:r>
              <w:rPr>
                <w:b/>
                <w:lang w:val="en-AU"/>
              </w:rPr>
              <w:t>Part 3: Research –</w:t>
            </w:r>
            <w:r w:rsidR="001118CD" w:rsidRPr="0059607E">
              <w:rPr>
                <w:b/>
                <w:lang w:val="en-AU"/>
              </w:rPr>
              <w:t xml:space="preserve"> Science investigation</w:t>
            </w:r>
          </w:p>
          <w:p w14:paraId="61C08B93" w14:textId="77777777" w:rsidR="001118CD" w:rsidRPr="003A5243" w:rsidRDefault="001118CD" w:rsidP="001118CD">
            <w:pPr>
              <w:rPr>
                <w:b/>
              </w:rPr>
            </w:pPr>
            <w:r w:rsidRPr="003A5243">
              <w:rPr>
                <w:b/>
              </w:rPr>
              <w:t>Where will bees find food?</w:t>
            </w:r>
          </w:p>
          <w:p w14:paraId="74278D44" w14:textId="3E0EDC1C" w:rsidR="003A5243" w:rsidRDefault="001118CD" w:rsidP="001118CD">
            <w:r>
              <w:t xml:space="preserve">Bees are very active and need a constant supply of food to provide them with energy. They feed on nectar from flowers. </w:t>
            </w:r>
          </w:p>
          <w:p w14:paraId="0996C7B7" w14:textId="77777777" w:rsidR="00025AC0" w:rsidRDefault="009C47FA" w:rsidP="00025AC0">
            <w:r w:rsidRPr="00F56CF6">
              <w:t xml:space="preserve">To have a supply of nectar throughout the year, bees rely on ecosystems that have a diversity of plants </w:t>
            </w:r>
            <w:r w:rsidR="00EB2938">
              <w:t>that</w:t>
            </w:r>
            <w:r w:rsidR="00EB2938" w:rsidRPr="00F56CF6">
              <w:t xml:space="preserve"> </w:t>
            </w:r>
            <w:r w:rsidRPr="00F56CF6">
              <w:t>flower at different times of the year.</w:t>
            </w:r>
          </w:p>
          <w:p w14:paraId="059EAB2C" w14:textId="3A41CE5E" w:rsidR="009C47FA" w:rsidRDefault="001118CD" w:rsidP="00025AC0">
            <w:r>
              <w:t>Bees are healthy when they have a regular supply of nectar from different types of flowers. Most Aust</w:t>
            </w:r>
            <w:r w:rsidR="003A5243">
              <w:t>ralian native plants flower in s</w:t>
            </w:r>
            <w:r>
              <w:t>pring</w:t>
            </w:r>
            <w:r w:rsidR="00B97B3E">
              <w:t>.</w:t>
            </w:r>
            <w:r>
              <w:t xml:space="preserve"> </w:t>
            </w:r>
            <w:r w:rsidR="009C47FA" w:rsidRPr="00F56CF6">
              <w:t>At this time of the year, there is abundant nectar for the bees</w:t>
            </w:r>
            <w:r w:rsidR="00FD4399" w:rsidRPr="00F56CF6">
              <w:t xml:space="preserve">. </w:t>
            </w:r>
          </w:p>
          <w:p w14:paraId="7920C6FC" w14:textId="1972FA5C" w:rsidR="00FD4399" w:rsidRDefault="00FD4399" w:rsidP="00316026">
            <w:r w:rsidRPr="00F56CF6">
              <w:t>Some Australian trees, such as Marri (</w:t>
            </w:r>
            <w:r w:rsidRPr="00F56CF6">
              <w:rPr>
                <w:i/>
              </w:rPr>
              <w:t>Corymbia callophylla</w:t>
            </w:r>
            <w:r w:rsidRPr="00F56CF6">
              <w:t>)</w:t>
            </w:r>
            <w:r w:rsidR="006C5C21">
              <w:t>,</w:t>
            </w:r>
            <w:r w:rsidRPr="00F56CF6">
              <w:t xml:space="preserve"> produce lots of blossom in autumn and provide a wonderful supply of nectar</w:t>
            </w:r>
            <w:r w:rsidR="006C5C21">
              <w:t xml:space="preserve"> from which</w:t>
            </w:r>
            <w:r w:rsidRPr="00F56CF6">
              <w:t xml:space="preserve"> bees make high quality honey</w:t>
            </w:r>
            <w:r>
              <w:t xml:space="preserve">. </w:t>
            </w:r>
          </w:p>
          <w:p w14:paraId="08CFAE9B" w14:textId="7A54D6ED" w:rsidR="00FD4399" w:rsidRDefault="00FD4399" w:rsidP="00FD4399">
            <w:pPr>
              <w:spacing w:after="0"/>
            </w:pPr>
            <w:r>
              <w:t xml:space="preserve">Show students this local story about where bees get their </w:t>
            </w:r>
            <w:r w:rsidR="000770E9">
              <w:t>food:</w:t>
            </w:r>
          </w:p>
          <w:p w14:paraId="7B5EB28B" w14:textId="0D20BF16" w:rsidR="00FD4399" w:rsidRDefault="00FD4399" w:rsidP="00FD4399">
            <w:r w:rsidRPr="00F56CF6">
              <w:rPr>
                <w:i/>
              </w:rPr>
              <w:t xml:space="preserve">Beekeepers rush to cash in on rare </w:t>
            </w:r>
            <w:r w:rsidR="009C47FA" w:rsidRPr="00F56CF6">
              <w:rPr>
                <w:i/>
              </w:rPr>
              <w:t>mega blossom</w:t>
            </w:r>
            <w:r w:rsidRPr="00F56CF6">
              <w:rPr>
                <w:i/>
              </w:rPr>
              <w:t xml:space="preserve"> in Western Australia’s marri trees</w:t>
            </w:r>
            <w:r>
              <w:rPr>
                <w:i/>
              </w:rPr>
              <w:t xml:space="preserve"> (</w:t>
            </w:r>
            <w:r>
              <w:t>ABC News, 2018)</w:t>
            </w:r>
            <w:r>
              <w:br/>
            </w:r>
            <w:hyperlink r:id="rId83" w:history="1">
              <w:r w:rsidRPr="00EC481A">
                <w:rPr>
                  <w:rStyle w:val="Hyperlink"/>
                </w:rPr>
                <w:t>www.abc.net.au/news/2018-03-15/wa-bees-and-keepers-alike-abuzz-with-marri-megabloom/9550312</w:t>
              </w:r>
            </w:hyperlink>
            <w:r>
              <w:t xml:space="preserve"> </w:t>
            </w:r>
          </w:p>
          <w:p w14:paraId="426996E0" w14:textId="041653C4" w:rsidR="001118CD" w:rsidRPr="003A5243" w:rsidRDefault="009C47FA" w:rsidP="00EC481A">
            <w:pPr>
              <w:rPr>
                <w:b/>
              </w:rPr>
            </w:pPr>
            <w:r>
              <w:rPr>
                <w:b/>
              </w:rPr>
              <w:t xml:space="preserve">Which </w:t>
            </w:r>
            <w:r w:rsidR="0084667D">
              <w:rPr>
                <w:b/>
              </w:rPr>
              <w:t>plants</w:t>
            </w:r>
            <w:r w:rsidR="001118CD" w:rsidRPr="003A5243">
              <w:rPr>
                <w:b/>
              </w:rPr>
              <w:t xml:space="preserve"> can provide a supply of nectar to bees in our neighbourhood?</w:t>
            </w:r>
          </w:p>
          <w:p w14:paraId="67CDF1E7" w14:textId="40816F35" w:rsidR="001118CD" w:rsidRPr="003A5243" w:rsidRDefault="001118CD" w:rsidP="00EC481A">
            <w:pPr>
              <w:rPr>
                <w:b/>
              </w:rPr>
            </w:pPr>
            <w:r w:rsidRPr="003A5243">
              <w:rPr>
                <w:b/>
              </w:rPr>
              <w:t>Planning our investigation</w:t>
            </w:r>
          </w:p>
          <w:p w14:paraId="62C625A6" w14:textId="435EB298" w:rsidR="001118CD" w:rsidRDefault="001118CD" w:rsidP="00EC481A">
            <w:r>
              <w:t xml:space="preserve">Support students to identify a question and </w:t>
            </w:r>
            <w:r w:rsidR="009C47FA">
              <w:t xml:space="preserve">to </w:t>
            </w:r>
            <w:r>
              <w:t>plan how they will investigate which plants in the school grounds are flowering and</w:t>
            </w:r>
            <w:r w:rsidRPr="009A44EB">
              <w:t xml:space="preserve"> can</w:t>
            </w:r>
            <w:r w:rsidR="00A25DE1">
              <w:t>, therefore,</w:t>
            </w:r>
            <w:r w:rsidR="00E41B65" w:rsidRPr="009A44EB">
              <w:rPr>
                <w:color w:val="FF0000"/>
              </w:rPr>
              <w:t xml:space="preserve"> </w:t>
            </w:r>
            <w:r>
              <w:t xml:space="preserve">provide food for bees. The investigation plan can be developed through a whole class </w:t>
            </w:r>
            <w:r>
              <w:lastRenderedPageBreak/>
              <w:t>discussion and docu</w:t>
            </w:r>
            <w:r w:rsidR="003A5243">
              <w:t>mented on the interactive white</w:t>
            </w:r>
            <w:r>
              <w:t xml:space="preserve">board. </w:t>
            </w:r>
            <w:r w:rsidR="003A5243">
              <w:t xml:space="preserve">An example of the question might be: </w:t>
            </w:r>
            <w:r w:rsidRPr="00EC481A">
              <w:rPr>
                <w:i/>
              </w:rPr>
              <w:t xml:space="preserve">Which plants in the garden are </w:t>
            </w:r>
            <w:r w:rsidR="001C37A9">
              <w:rPr>
                <w:i/>
              </w:rPr>
              <w:t>more attractive to bees</w:t>
            </w:r>
            <w:r w:rsidRPr="00EC481A">
              <w:rPr>
                <w:i/>
              </w:rPr>
              <w:t>?</w:t>
            </w:r>
            <w:r w:rsidR="00527D5E">
              <w:t xml:space="preserve"> Prompt discussion by asking:</w:t>
            </w:r>
          </w:p>
          <w:p w14:paraId="669F3F5F" w14:textId="3BA72D3A" w:rsidR="001118CD" w:rsidRPr="00C36462" w:rsidRDefault="00C36462" w:rsidP="00C36462">
            <w:pPr>
              <w:pStyle w:val="ListParagraph"/>
            </w:pPr>
            <w:r w:rsidRPr="00FB5E8B">
              <w:rPr>
                <w:noProof/>
                <w:lang w:eastAsia="en-AU"/>
              </w:rPr>
              <w:drawing>
                <wp:anchor distT="0" distB="0" distL="114300" distR="114300" simplePos="0" relativeHeight="252275712" behindDoc="0" locked="0" layoutInCell="1" allowOverlap="1" wp14:anchorId="260C4A09" wp14:editId="52E2845C">
                  <wp:simplePos x="0" y="0"/>
                  <wp:positionH relativeFrom="column">
                    <wp:posOffset>-432033</wp:posOffset>
                  </wp:positionH>
                  <wp:positionV relativeFrom="paragraph">
                    <wp:posOffset>70151</wp:posOffset>
                  </wp:positionV>
                  <wp:extent cx="360000" cy="360000"/>
                  <wp:effectExtent l="0" t="0" r="2540" b="2540"/>
                  <wp:wrapNone/>
                  <wp:docPr id="465" name="Picture 465"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What are we trying to find out?</w:t>
            </w:r>
          </w:p>
          <w:p w14:paraId="064F1933" w14:textId="51CBF608" w:rsidR="001118CD" w:rsidRPr="00C36462" w:rsidRDefault="001118CD" w:rsidP="00C36462">
            <w:pPr>
              <w:pStyle w:val="ListParagraph"/>
            </w:pPr>
            <w:r w:rsidRPr="00C36462">
              <w:t>Can we write this down as our question?</w:t>
            </w:r>
          </w:p>
          <w:p w14:paraId="23866C68" w14:textId="58705CC9" w:rsidR="001118CD" w:rsidRPr="00C36462" w:rsidRDefault="001118CD" w:rsidP="00C36462">
            <w:pPr>
              <w:pStyle w:val="ListParagraph"/>
            </w:pPr>
            <w:r w:rsidRPr="00C36462">
              <w:t xml:space="preserve">Can you predict </w:t>
            </w:r>
            <w:r w:rsidR="009C47FA">
              <w:t>which</w:t>
            </w:r>
            <w:r w:rsidRPr="00C36462">
              <w:t xml:space="preserve"> types of plants will have flowers?</w:t>
            </w:r>
          </w:p>
          <w:p w14:paraId="50BB15DE" w14:textId="145A365A" w:rsidR="001118CD" w:rsidRDefault="000242CF" w:rsidP="00527D5E">
            <w:pPr>
              <w:spacing w:before="240"/>
            </w:pPr>
            <w:r>
              <w:t>S</w:t>
            </w:r>
            <w:r w:rsidR="00527D5E">
              <w:t xml:space="preserve">tudents decide on the </w:t>
            </w:r>
            <w:r w:rsidR="001118CD">
              <w:t xml:space="preserve">question and prediction. </w:t>
            </w:r>
            <w:r w:rsidR="00527D5E">
              <w:t>They start</w:t>
            </w:r>
            <w:r w:rsidR="001118CD">
              <w:t xml:space="preserve"> to plan how </w:t>
            </w:r>
            <w:r w:rsidR="00527D5E">
              <w:t>they</w:t>
            </w:r>
            <w:r w:rsidR="001118CD">
              <w:t xml:space="preserve"> will make </w:t>
            </w:r>
            <w:r w:rsidR="00527D5E">
              <w:t>their</w:t>
            </w:r>
            <w:r w:rsidR="001118CD">
              <w:t xml:space="preserve"> observations and record them.</w:t>
            </w:r>
            <w:r w:rsidR="00527D5E">
              <w:t xml:space="preserve"> Encourage thinking by asking:</w:t>
            </w:r>
          </w:p>
          <w:p w14:paraId="3442D1FF" w14:textId="7790987B" w:rsidR="001118CD" w:rsidRPr="00C36462" w:rsidRDefault="00C36462">
            <w:pPr>
              <w:pStyle w:val="ListParagraph"/>
            </w:pPr>
            <w:r w:rsidRPr="00FB5E8B">
              <w:rPr>
                <w:noProof/>
                <w:lang w:eastAsia="en-AU"/>
              </w:rPr>
              <w:drawing>
                <wp:anchor distT="0" distB="0" distL="114300" distR="114300" simplePos="0" relativeHeight="252277760" behindDoc="0" locked="0" layoutInCell="1" allowOverlap="1" wp14:anchorId="760595AA" wp14:editId="56FCA366">
                  <wp:simplePos x="0" y="0"/>
                  <wp:positionH relativeFrom="column">
                    <wp:posOffset>-420860</wp:posOffset>
                  </wp:positionH>
                  <wp:positionV relativeFrom="paragraph">
                    <wp:posOffset>41476</wp:posOffset>
                  </wp:positionV>
                  <wp:extent cx="360000" cy="360000"/>
                  <wp:effectExtent l="0" t="0" r="2540" b="2540"/>
                  <wp:wrapNone/>
                  <wp:docPr id="232" name="Picture 232"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How will we investigate our question?</w:t>
            </w:r>
          </w:p>
          <w:p w14:paraId="027EF025" w14:textId="77777777" w:rsidR="001118CD" w:rsidRPr="00C36462" w:rsidRDefault="001118CD">
            <w:pPr>
              <w:pStyle w:val="ListParagraph"/>
            </w:pPr>
            <w:r w:rsidRPr="00C36462">
              <w:t>Where should we look for flowering plants?</w:t>
            </w:r>
          </w:p>
          <w:p w14:paraId="5ACF5A03" w14:textId="77777777" w:rsidR="001118CD" w:rsidRPr="00C36462" w:rsidRDefault="001118CD">
            <w:pPr>
              <w:pStyle w:val="ListParagraph"/>
            </w:pPr>
            <w:r w:rsidRPr="00C36462">
              <w:t>What will we be looking for?</w:t>
            </w:r>
          </w:p>
          <w:p w14:paraId="5FBD0320" w14:textId="77777777" w:rsidR="001118CD" w:rsidRPr="00C36462" w:rsidRDefault="001118CD">
            <w:pPr>
              <w:pStyle w:val="ListParagraph"/>
            </w:pPr>
            <w:r w:rsidRPr="00C36462">
              <w:t>How will we record our observations?</w:t>
            </w:r>
          </w:p>
          <w:p w14:paraId="712DD1E4" w14:textId="77777777" w:rsidR="001118CD" w:rsidRPr="00C36462" w:rsidRDefault="001118CD">
            <w:pPr>
              <w:pStyle w:val="ListParagraph"/>
            </w:pPr>
            <w:r w:rsidRPr="00C36462">
              <w:t>Should we write them down, take photos?</w:t>
            </w:r>
          </w:p>
          <w:p w14:paraId="6FE66E82" w14:textId="67E9FFD9" w:rsidR="00C2689F" w:rsidRDefault="001118CD" w:rsidP="00EC481A">
            <w:pPr>
              <w:pStyle w:val="ListParagraph"/>
            </w:pPr>
            <w:r w:rsidRPr="00C36462">
              <w:t xml:space="preserve">What things will we need to record? </w:t>
            </w:r>
          </w:p>
          <w:p w14:paraId="061E59B1" w14:textId="77777777" w:rsidR="00E9275C" w:rsidRDefault="00C2689F" w:rsidP="00EC481A">
            <w:pPr>
              <w:pStyle w:val="ListParagraph"/>
            </w:pPr>
            <w:r>
              <w:t>Will we need to organise our observations?</w:t>
            </w:r>
          </w:p>
          <w:p w14:paraId="05DA0DEB" w14:textId="2CEC73AC" w:rsidR="001118CD" w:rsidRPr="00E9275C" w:rsidRDefault="00C2689F" w:rsidP="00EC481A">
            <w:pPr>
              <w:pStyle w:val="ListParagraph"/>
            </w:pPr>
            <w:r w:rsidRPr="00E9275C">
              <w:t>Can we use numbers to help us record our observations?</w:t>
            </w:r>
          </w:p>
          <w:p w14:paraId="4A0E44AA" w14:textId="2B226C53" w:rsidR="001118CD" w:rsidRDefault="0084667D" w:rsidP="00025AC0">
            <w:pPr>
              <w:spacing w:before="240"/>
            </w:pPr>
            <w:r w:rsidRPr="00E9275C">
              <w:t>Create a</w:t>
            </w:r>
            <w:r w:rsidR="001118CD" w:rsidRPr="00E9275C">
              <w:t xml:space="preserve"> plan </w:t>
            </w:r>
            <w:r w:rsidR="0062436F">
              <w:t>for</w:t>
            </w:r>
            <w:r w:rsidR="0062436F" w:rsidRPr="00E9275C">
              <w:t xml:space="preserve"> </w:t>
            </w:r>
            <w:r w:rsidR="00C2689F" w:rsidRPr="00E9275C">
              <w:t xml:space="preserve">the investigation </w:t>
            </w:r>
            <w:r w:rsidR="001118CD" w:rsidRPr="00E9275C">
              <w:t>on the interactive whiteboard</w:t>
            </w:r>
            <w:r w:rsidR="00B16BD4" w:rsidRPr="00E9275C">
              <w:t>. A template has been provided below</w:t>
            </w:r>
            <w:r w:rsidR="000242CF">
              <w:t>,</w:t>
            </w:r>
            <w:r w:rsidR="00B16BD4" w:rsidRPr="00E9275C">
              <w:t xml:space="preserve"> however, students are encouraged to collaborate to create their own, as this will result in them learning more about the process of surveying</w:t>
            </w:r>
            <w:r w:rsidR="0062436F">
              <w:t>,</w:t>
            </w:r>
            <w:r w:rsidR="001A3B5B">
              <w:t xml:space="preserve"> </w:t>
            </w:r>
            <w:r w:rsidR="00B16BD4" w:rsidRPr="00E9275C">
              <w:t xml:space="preserve">collecting and recording data. </w:t>
            </w:r>
          </w:p>
          <w:tbl>
            <w:tblPr>
              <w:tblStyle w:val="TableGrid"/>
              <w:tblW w:w="0" w:type="auto"/>
              <w:tblLook w:val="04A0" w:firstRow="1" w:lastRow="0" w:firstColumn="1" w:lastColumn="0" w:noHBand="0" w:noVBand="1"/>
            </w:tblPr>
            <w:tblGrid>
              <w:gridCol w:w="1310"/>
              <w:gridCol w:w="158"/>
              <w:gridCol w:w="1153"/>
              <w:gridCol w:w="1310"/>
              <w:gridCol w:w="1311"/>
              <w:gridCol w:w="1311"/>
            </w:tblGrid>
            <w:tr w:rsidR="001118CD" w14:paraId="07E132E7" w14:textId="77777777" w:rsidTr="00BD6026">
              <w:tc>
                <w:tcPr>
                  <w:tcW w:w="1468" w:type="dxa"/>
                  <w:gridSpan w:val="2"/>
                </w:tcPr>
                <w:p w14:paraId="7AC13731" w14:textId="77777777" w:rsidR="001118CD" w:rsidRDefault="001118CD">
                  <w:r>
                    <w:t>Question</w:t>
                  </w:r>
                </w:p>
              </w:tc>
              <w:tc>
                <w:tcPr>
                  <w:tcW w:w="5085" w:type="dxa"/>
                  <w:gridSpan w:val="4"/>
                </w:tcPr>
                <w:p w14:paraId="616F5A1F" w14:textId="77777777" w:rsidR="001118CD" w:rsidRDefault="001118CD"/>
              </w:tc>
            </w:tr>
            <w:tr w:rsidR="001118CD" w14:paraId="2C4EDA96" w14:textId="77777777" w:rsidTr="00B7711B">
              <w:tc>
                <w:tcPr>
                  <w:tcW w:w="6553" w:type="dxa"/>
                  <w:gridSpan w:val="6"/>
                </w:tcPr>
                <w:p w14:paraId="2D2CD75D" w14:textId="77777777" w:rsidR="001118CD" w:rsidRDefault="001118CD">
                  <w:r>
                    <w:t>Observations of plants flowering in the school gardens</w:t>
                  </w:r>
                </w:p>
              </w:tc>
            </w:tr>
            <w:tr w:rsidR="001118CD" w14:paraId="77922415" w14:textId="77777777" w:rsidTr="00BD6026">
              <w:tc>
                <w:tcPr>
                  <w:tcW w:w="1310" w:type="dxa"/>
                  <w:vAlign w:val="center"/>
                </w:tcPr>
                <w:p w14:paraId="0C42B78F" w14:textId="77777777" w:rsidR="001118CD" w:rsidRDefault="001118CD" w:rsidP="00BD6026">
                  <w:pPr>
                    <w:jc w:val="center"/>
                  </w:pPr>
                  <w:r>
                    <w:t>Place</w:t>
                  </w:r>
                </w:p>
              </w:tc>
              <w:tc>
                <w:tcPr>
                  <w:tcW w:w="1311" w:type="dxa"/>
                  <w:gridSpan w:val="2"/>
                  <w:vAlign w:val="center"/>
                </w:tcPr>
                <w:p w14:paraId="768899E0" w14:textId="77777777" w:rsidR="001118CD" w:rsidRDefault="001118CD" w:rsidP="00BD6026">
                  <w:pPr>
                    <w:jc w:val="center"/>
                  </w:pPr>
                  <w:r>
                    <w:t>Plant</w:t>
                  </w:r>
                </w:p>
              </w:tc>
              <w:tc>
                <w:tcPr>
                  <w:tcW w:w="1310" w:type="dxa"/>
                  <w:vAlign w:val="center"/>
                </w:tcPr>
                <w:p w14:paraId="718417AA" w14:textId="1E82AB09" w:rsidR="001118CD" w:rsidRDefault="001118CD" w:rsidP="00BD6026">
                  <w:pPr>
                    <w:jc w:val="center"/>
                  </w:pPr>
                  <w:r>
                    <w:t>Flower</w:t>
                  </w:r>
                  <w:r w:rsidR="00BD6026">
                    <w:t>ing</w:t>
                  </w:r>
                  <w:r>
                    <w:t xml:space="preserve"> now</w:t>
                  </w:r>
                </w:p>
              </w:tc>
              <w:tc>
                <w:tcPr>
                  <w:tcW w:w="1311" w:type="dxa"/>
                  <w:vAlign w:val="center"/>
                </w:tcPr>
                <w:p w14:paraId="738CC72C" w14:textId="238FBEBB" w:rsidR="001118CD" w:rsidRDefault="00BD6026" w:rsidP="00BD6026">
                  <w:pPr>
                    <w:jc w:val="center"/>
                  </w:pPr>
                  <w:r>
                    <w:t xml:space="preserve">Flowering </w:t>
                  </w:r>
                  <w:r w:rsidR="001118CD">
                    <w:t>another time</w:t>
                  </w:r>
                </w:p>
              </w:tc>
              <w:tc>
                <w:tcPr>
                  <w:tcW w:w="1311" w:type="dxa"/>
                  <w:vAlign w:val="center"/>
                </w:tcPr>
                <w:p w14:paraId="7AC1CAE8" w14:textId="77777777" w:rsidR="001118CD" w:rsidRDefault="001118CD" w:rsidP="00BD6026">
                  <w:pPr>
                    <w:jc w:val="center"/>
                  </w:pPr>
                  <w:r>
                    <w:t>Bees feeding</w:t>
                  </w:r>
                </w:p>
              </w:tc>
            </w:tr>
            <w:tr w:rsidR="001118CD" w14:paraId="2FC57378" w14:textId="77777777" w:rsidTr="00BD6026">
              <w:tc>
                <w:tcPr>
                  <w:tcW w:w="1310" w:type="dxa"/>
                </w:tcPr>
                <w:p w14:paraId="3C7F38EF" w14:textId="77777777" w:rsidR="001118CD" w:rsidRDefault="001118CD"/>
              </w:tc>
              <w:tc>
                <w:tcPr>
                  <w:tcW w:w="1311" w:type="dxa"/>
                  <w:gridSpan w:val="2"/>
                </w:tcPr>
                <w:p w14:paraId="77B7F3AD" w14:textId="77777777" w:rsidR="001118CD" w:rsidRDefault="001118CD"/>
              </w:tc>
              <w:tc>
                <w:tcPr>
                  <w:tcW w:w="1310" w:type="dxa"/>
                </w:tcPr>
                <w:p w14:paraId="670C1F4B" w14:textId="77777777" w:rsidR="001118CD" w:rsidRDefault="001118CD"/>
              </w:tc>
              <w:tc>
                <w:tcPr>
                  <w:tcW w:w="1311" w:type="dxa"/>
                </w:tcPr>
                <w:p w14:paraId="57196C5E" w14:textId="77777777" w:rsidR="001118CD" w:rsidRDefault="001118CD"/>
              </w:tc>
              <w:tc>
                <w:tcPr>
                  <w:tcW w:w="1311" w:type="dxa"/>
                </w:tcPr>
                <w:p w14:paraId="055F301D" w14:textId="77777777" w:rsidR="001118CD" w:rsidRDefault="001118CD"/>
              </w:tc>
            </w:tr>
            <w:tr w:rsidR="001118CD" w14:paraId="4D32E2E0" w14:textId="77777777" w:rsidTr="00BD6026">
              <w:tc>
                <w:tcPr>
                  <w:tcW w:w="1310" w:type="dxa"/>
                </w:tcPr>
                <w:p w14:paraId="44EB9F81" w14:textId="77777777" w:rsidR="001118CD" w:rsidRDefault="001118CD"/>
              </w:tc>
              <w:tc>
                <w:tcPr>
                  <w:tcW w:w="1311" w:type="dxa"/>
                  <w:gridSpan w:val="2"/>
                </w:tcPr>
                <w:p w14:paraId="1E52FAB2" w14:textId="77777777" w:rsidR="001118CD" w:rsidRDefault="001118CD"/>
              </w:tc>
              <w:tc>
                <w:tcPr>
                  <w:tcW w:w="1310" w:type="dxa"/>
                </w:tcPr>
                <w:p w14:paraId="7068488A" w14:textId="77777777" w:rsidR="001118CD" w:rsidRDefault="001118CD"/>
              </w:tc>
              <w:tc>
                <w:tcPr>
                  <w:tcW w:w="1311" w:type="dxa"/>
                </w:tcPr>
                <w:p w14:paraId="6BB3DA14" w14:textId="77777777" w:rsidR="001118CD" w:rsidRDefault="001118CD"/>
              </w:tc>
              <w:tc>
                <w:tcPr>
                  <w:tcW w:w="1311" w:type="dxa"/>
                </w:tcPr>
                <w:p w14:paraId="6DC22C85" w14:textId="77777777" w:rsidR="001118CD" w:rsidRDefault="001118CD"/>
              </w:tc>
            </w:tr>
            <w:tr w:rsidR="001118CD" w14:paraId="2592B263" w14:textId="77777777" w:rsidTr="00BD6026">
              <w:tc>
                <w:tcPr>
                  <w:tcW w:w="1310" w:type="dxa"/>
                </w:tcPr>
                <w:p w14:paraId="34368F41" w14:textId="77777777" w:rsidR="001118CD" w:rsidRDefault="001118CD"/>
              </w:tc>
              <w:tc>
                <w:tcPr>
                  <w:tcW w:w="1311" w:type="dxa"/>
                  <w:gridSpan w:val="2"/>
                </w:tcPr>
                <w:p w14:paraId="2C228F53" w14:textId="77777777" w:rsidR="001118CD" w:rsidRDefault="001118CD"/>
              </w:tc>
              <w:tc>
                <w:tcPr>
                  <w:tcW w:w="1310" w:type="dxa"/>
                </w:tcPr>
                <w:p w14:paraId="44E12D68" w14:textId="77777777" w:rsidR="001118CD" w:rsidRDefault="001118CD"/>
              </w:tc>
              <w:tc>
                <w:tcPr>
                  <w:tcW w:w="1311" w:type="dxa"/>
                </w:tcPr>
                <w:p w14:paraId="0D97C8D9" w14:textId="77777777" w:rsidR="001118CD" w:rsidRDefault="001118CD"/>
              </w:tc>
              <w:tc>
                <w:tcPr>
                  <w:tcW w:w="1311" w:type="dxa"/>
                </w:tcPr>
                <w:p w14:paraId="1300ED0C" w14:textId="77777777" w:rsidR="001118CD" w:rsidRDefault="001118CD"/>
              </w:tc>
            </w:tr>
          </w:tbl>
          <w:p w14:paraId="07D24F51" w14:textId="77777777" w:rsidR="001118CD" w:rsidRPr="00527D5E" w:rsidRDefault="001118CD" w:rsidP="00025AC0">
            <w:pPr>
              <w:spacing w:before="240"/>
              <w:rPr>
                <w:b/>
              </w:rPr>
            </w:pPr>
            <w:r w:rsidRPr="00527D5E">
              <w:rPr>
                <w:b/>
              </w:rPr>
              <w:t>Conducting the investigation</w:t>
            </w:r>
          </w:p>
          <w:p w14:paraId="236937BA" w14:textId="54DCF159" w:rsidR="00B268A5" w:rsidRDefault="001118CD">
            <w:r>
              <w:t>The survey of plants flowering in the school grounds is best conducted on a sunny day when flowers will be open and bees</w:t>
            </w:r>
            <w:r w:rsidR="001C37A9">
              <w:t xml:space="preserve"> are</w:t>
            </w:r>
            <w:r w:rsidR="00B268A5">
              <w:t xml:space="preserve"> more likely to be</w:t>
            </w:r>
            <w:r>
              <w:t xml:space="preserve"> </w:t>
            </w:r>
            <w:r w:rsidR="00B268A5">
              <w:t xml:space="preserve">collecting </w:t>
            </w:r>
            <w:r w:rsidR="00D26A6C">
              <w:t>nectar and pollen</w:t>
            </w:r>
            <w:r>
              <w:t xml:space="preserve">. </w:t>
            </w:r>
            <w:r w:rsidR="00025AC0">
              <w:br/>
            </w:r>
            <w:r>
              <w:lastRenderedPageBreak/>
              <w:t xml:space="preserve">Check for flowers on trees, shrubs, bedding plants and vegetables in the garden. A local horticulturalist, the school gardener, a parent who is keen on gardening or a local Aboriginal person could provide valuable assistance for this activity. </w:t>
            </w:r>
            <w:r w:rsidR="000242CF">
              <w:t xml:space="preserve">The </w:t>
            </w:r>
            <w:r>
              <w:t xml:space="preserve">local expert could help with plant identification, </w:t>
            </w:r>
            <w:r w:rsidR="00B268A5">
              <w:t>identify plants that w</w:t>
            </w:r>
            <w:r>
              <w:t xml:space="preserve">ould flower at other times of the year, and perhaps explain </w:t>
            </w:r>
            <w:r w:rsidR="00592218">
              <w:t>any</w:t>
            </w:r>
            <w:r>
              <w:t xml:space="preserve"> cultural significance of </w:t>
            </w:r>
            <w:r w:rsidR="00592218">
              <w:t>any</w:t>
            </w:r>
            <w:r>
              <w:t xml:space="preserve"> native flora. </w:t>
            </w:r>
          </w:p>
          <w:p w14:paraId="405584F8" w14:textId="058A3D95" w:rsidR="00D26A6C" w:rsidRDefault="001118CD">
            <w:r>
              <w:t xml:space="preserve">Students could record their observations in the form of a table on </w:t>
            </w:r>
            <w:r w:rsidR="00527D5E">
              <w:t>paper</w:t>
            </w:r>
            <w:r>
              <w:t xml:space="preserve"> or using a digital device. Digital devices could also be used to take photographs of the flowering plants.</w:t>
            </w:r>
            <w:r w:rsidR="00B4400B">
              <w:t xml:space="preserve"> </w:t>
            </w:r>
            <w:r w:rsidR="001C37A9">
              <w:t>You may choose to use</w:t>
            </w:r>
            <w:r w:rsidR="00250DA0">
              <w:t xml:space="preserve"> an </w:t>
            </w:r>
            <w:r w:rsidR="00B4400B">
              <w:t>App for identifying plants</w:t>
            </w:r>
            <w:r w:rsidR="00250DA0">
              <w:t>, for example</w:t>
            </w:r>
            <w:r w:rsidR="00B4400B">
              <w:t xml:space="preserve"> </w:t>
            </w:r>
            <w:r w:rsidR="00B4400B" w:rsidRPr="00B268A5">
              <w:rPr>
                <w:i/>
              </w:rPr>
              <w:t>PictureThis</w:t>
            </w:r>
            <w:r w:rsidR="002636FD" w:rsidRPr="00B268A5">
              <w:rPr>
                <w:i/>
              </w:rPr>
              <w:t xml:space="preserve"> – Plant Identifier</w:t>
            </w:r>
            <w:r w:rsidR="002636FD">
              <w:t xml:space="preserve"> </w:t>
            </w:r>
            <w:r w:rsidR="00250DA0">
              <w:t xml:space="preserve">which can accurately name a plant from a photo </w:t>
            </w:r>
            <w:r w:rsidR="001C37A9">
              <w:t xml:space="preserve">of a plant </w:t>
            </w:r>
            <w:r w:rsidR="00250DA0">
              <w:t>taken with Iphone or Ipad</w:t>
            </w:r>
            <w:r w:rsidR="00B4400B">
              <w:t>.</w:t>
            </w:r>
            <w:r w:rsidR="00350A3E">
              <w:t xml:space="preserve"> </w:t>
            </w:r>
            <w:r w:rsidR="00350A3E" w:rsidRPr="00B268A5">
              <w:rPr>
                <w:i/>
              </w:rPr>
              <w:t>(See Digital Resources)</w:t>
            </w:r>
          </w:p>
          <w:p w14:paraId="3F21BBC5" w14:textId="77777777" w:rsidR="001118CD" w:rsidRPr="00527D5E" w:rsidRDefault="001118CD" w:rsidP="00EC481A">
            <w:pPr>
              <w:rPr>
                <w:b/>
              </w:rPr>
            </w:pPr>
            <w:r w:rsidRPr="00527D5E">
              <w:rPr>
                <w:b/>
              </w:rPr>
              <w:t>Analysing the observations</w:t>
            </w:r>
          </w:p>
          <w:p w14:paraId="44AEF8BE" w14:textId="777C910E" w:rsidR="002636FD" w:rsidRDefault="001118CD">
            <w:r>
              <w:t xml:space="preserve">Back in the classroom, students share </w:t>
            </w:r>
            <w:r w:rsidR="00592218">
              <w:t xml:space="preserve">and </w:t>
            </w:r>
            <w:r>
              <w:t xml:space="preserve">collate </w:t>
            </w:r>
            <w:r w:rsidR="00592218">
              <w:t xml:space="preserve">a class </w:t>
            </w:r>
            <w:r>
              <w:t>set of observations</w:t>
            </w:r>
            <w:r w:rsidR="00EB2938">
              <w:t>.</w:t>
            </w:r>
            <w:r>
              <w:t xml:space="preserve"> </w:t>
            </w:r>
            <w:r w:rsidR="001F2856">
              <w:t xml:space="preserve">A platform such as </w:t>
            </w:r>
            <w:r w:rsidR="001F2856" w:rsidRPr="001F2856">
              <w:rPr>
                <w:i/>
              </w:rPr>
              <w:t>One Note</w:t>
            </w:r>
            <w:r w:rsidR="001F2856">
              <w:t xml:space="preserve"> or </w:t>
            </w:r>
            <w:r w:rsidR="001F2856" w:rsidRPr="001F2856">
              <w:rPr>
                <w:i/>
              </w:rPr>
              <w:t>Google Docs</w:t>
            </w:r>
            <w:r w:rsidR="001F2856">
              <w:t xml:space="preserve"> will </w:t>
            </w:r>
            <w:r w:rsidR="00EB2938">
              <w:t xml:space="preserve">help </w:t>
            </w:r>
            <w:r w:rsidR="001F2856">
              <w:t xml:space="preserve">students collate data. </w:t>
            </w:r>
          </w:p>
          <w:p w14:paraId="26DE005D" w14:textId="77777777" w:rsidR="00D26A6C" w:rsidRDefault="00D26A6C" w:rsidP="00D26A6C">
            <w:pPr>
              <w:spacing w:before="240" w:after="0"/>
            </w:pPr>
            <w:r w:rsidRPr="00FB5E8B">
              <w:rPr>
                <w:noProof/>
                <w:lang w:eastAsia="en-AU"/>
              </w:rPr>
              <w:drawing>
                <wp:anchor distT="0" distB="0" distL="114300" distR="114300" simplePos="0" relativeHeight="252546048" behindDoc="0" locked="0" layoutInCell="1" allowOverlap="1" wp14:anchorId="18A3CD0A" wp14:editId="35156210">
                  <wp:simplePos x="0" y="0"/>
                  <wp:positionH relativeFrom="column">
                    <wp:posOffset>-462280</wp:posOffset>
                  </wp:positionH>
                  <wp:positionV relativeFrom="paragraph">
                    <wp:posOffset>205105</wp:posOffset>
                  </wp:positionV>
                  <wp:extent cx="360000" cy="360000"/>
                  <wp:effectExtent l="0" t="0" r="2540" b="2540"/>
                  <wp:wrapNone/>
                  <wp:docPr id="636" name="Picture 636"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Use prompt questions such as:</w:t>
            </w:r>
          </w:p>
          <w:p w14:paraId="2DC0C654" w14:textId="2AB0B433" w:rsidR="00D26A6C" w:rsidRDefault="00D26A6C" w:rsidP="00D26A6C">
            <w:pPr>
              <w:pStyle w:val="ListParagraph"/>
            </w:pPr>
            <w:r w:rsidRPr="00C36462">
              <w:t xml:space="preserve">Which plants were producing </w:t>
            </w:r>
            <w:r w:rsidR="00B268A5">
              <w:t xml:space="preserve">the </w:t>
            </w:r>
            <w:r w:rsidRPr="00C36462">
              <w:t>most flowers?</w:t>
            </w:r>
            <w:r>
              <w:t xml:space="preserve"> </w:t>
            </w:r>
          </w:p>
          <w:p w14:paraId="72B5BDCA" w14:textId="03B42956" w:rsidR="00D26A6C" w:rsidRDefault="00D26A6C" w:rsidP="00D26A6C">
            <w:pPr>
              <w:pStyle w:val="ListParagraph"/>
            </w:pPr>
            <w:r>
              <w:t>Which plants seem to attract more bees?</w:t>
            </w:r>
          </w:p>
          <w:p w14:paraId="54725EEB" w14:textId="354076B0" w:rsidR="001C37A9" w:rsidRPr="00527D5E" w:rsidRDefault="00B268A5" w:rsidP="001C37A9">
            <w:pPr>
              <w:pStyle w:val="ListParagraph"/>
            </w:pPr>
            <w:r>
              <w:t>On w</w:t>
            </w:r>
            <w:r w:rsidR="001C37A9" w:rsidRPr="00C36462">
              <w:t xml:space="preserve">hich flowers were the bees </w:t>
            </w:r>
            <w:r>
              <w:t>collecting nectar</w:t>
            </w:r>
            <w:r w:rsidR="001C37A9" w:rsidRPr="00C36462">
              <w:t>?</w:t>
            </w:r>
          </w:p>
          <w:p w14:paraId="5785567C" w14:textId="0B17693D" w:rsidR="00D26A6C" w:rsidRPr="00C36462" w:rsidRDefault="00D26A6C" w:rsidP="00D26A6C">
            <w:pPr>
              <w:pStyle w:val="ListParagraph"/>
            </w:pPr>
            <w:r>
              <w:t xml:space="preserve">What </w:t>
            </w:r>
            <w:r w:rsidR="001C37A9">
              <w:t xml:space="preserve">do you think </w:t>
            </w:r>
            <w:r w:rsidR="00B268A5">
              <w:t>attracts bees to particular flowers</w:t>
            </w:r>
            <w:r>
              <w:t xml:space="preserve"> - the size of the flower, the amount of nectar produced, the colours? </w:t>
            </w:r>
          </w:p>
          <w:p w14:paraId="763862CD" w14:textId="77777777" w:rsidR="00D26A6C" w:rsidRPr="00C36462" w:rsidRDefault="00D26A6C" w:rsidP="00D26A6C">
            <w:pPr>
              <w:pStyle w:val="ListParagraph"/>
            </w:pPr>
            <w:r>
              <w:t xml:space="preserve">Which </w:t>
            </w:r>
            <w:r w:rsidRPr="00C36462">
              <w:t>plants produce flowers earlier or later in the year?</w:t>
            </w:r>
          </w:p>
          <w:p w14:paraId="6C334616" w14:textId="15660738" w:rsidR="00D26A6C" w:rsidRPr="00C36462" w:rsidRDefault="001C37A9" w:rsidP="00D26A6C">
            <w:pPr>
              <w:pStyle w:val="ListParagraph"/>
            </w:pPr>
            <w:r>
              <w:t>Why might we get a different result at a different time of the year</w:t>
            </w:r>
            <w:r w:rsidR="00D26A6C" w:rsidRPr="00C36462">
              <w:t>?</w:t>
            </w:r>
          </w:p>
          <w:p w14:paraId="75595DA5" w14:textId="347564A1" w:rsidR="001C37A9" w:rsidRDefault="001C37A9" w:rsidP="003C7206">
            <w:pPr>
              <w:pStyle w:val="ListParagraph"/>
            </w:pPr>
            <w:r>
              <w:t xml:space="preserve">How could we use our data to help </w:t>
            </w:r>
            <w:r w:rsidR="003C7206">
              <w:t>answer</w:t>
            </w:r>
            <w:r>
              <w:t xml:space="preserve"> our questions?</w:t>
            </w:r>
          </w:p>
          <w:p w14:paraId="00D5B848" w14:textId="2D1E7583" w:rsidR="00D26A6C" w:rsidRPr="001C37A9" w:rsidRDefault="001C37A9" w:rsidP="003C7206">
            <w:pPr>
              <w:pStyle w:val="ListParagraph"/>
            </w:pPr>
            <w:r>
              <w:t>How could we have improved our data gathering</w:t>
            </w:r>
            <w:r w:rsidR="00D26A6C" w:rsidRPr="001C37A9">
              <w:t>?</w:t>
            </w:r>
          </w:p>
          <w:p w14:paraId="499E5A2D" w14:textId="77777777" w:rsidR="00250DA0" w:rsidRDefault="002636FD" w:rsidP="00A9244D">
            <w:r>
              <w:t xml:space="preserve">With teacher support, students can list the different plants and sort into categories. </w:t>
            </w:r>
          </w:p>
          <w:p w14:paraId="33FBAD99" w14:textId="6FA09069" w:rsidR="00A9244D" w:rsidRDefault="002636FD" w:rsidP="00A9244D">
            <w:r>
              <w:t xml:space="preserve">For example, </w:t>
            </w:r>
            <w:r w:rsidR="002C59F9">
              <w:t>they can sort into ‘p</w:t>
            </w:r>
            <w:r>
              <w:t>lants without flowers</w:t>
            </w:r>
            <w:r w:rsidR="002C59F9">
              <w:t>’</w:t>
            </w:r>
            <w:r>
              <w:t xml:space="preserve">, </w:t>
            </w:r>
            <w:r w:rsidR="002C59F9">
              <w:t>‘p</w:t>
            </w:r>
            <w:r>
              <w:t>lants with dull coloured flowers</w:t>
            </w:r>
            <w:r w:rsidR="002C59F9">
              <w:t>’</w:t>
            </w:r>
            <w:r>
              <w:t xml:space="preserve">, </w:t>
            </w:r>
            <w:r w:rsidR="002C59F9">
              <w:t>‘p</w:t>
            </w:r>
            <w:r>
              <w:t>lants with bright coloured flowers</w:t>
            </w:r>
            <w:r w:rsidR="002C59F9">
              <w:t>’</w:t>
            </w:r>
            <w:r>
              <w:t xml:space="preserve">, and then </w:t>
            </w:r>
            <w:r w:rsidR="000004F0">
              <w:t xml:space="preserve">count how many of each category was found with bees on or close by. </w:t>
            </w:r>
            <w:r w:rsidR="00A9244D">
              <w:t xml:space="preserve"> </w:t>
            </w:r>
          </w:p>
          <w:p w14:paraId="19FAA79F" w14:textId="5AB30BD9" w:rsidR="00A9244D" w:rsidRDefault="00A9244D" w:rsidP="00A9244D">
            <w:r>
              <w:t xml:space="preserve">Alternatively, students can collectively pick one specimen of each </w:t>
            </w:r>
            <w:r w:rsidR="003C7206">
              <w:t xml:space="preserve">flower and dissect it to determine </w:t>
            </w:r>
            <w:r>
              <w:t xml:space="preserve">whether or not there is evidence of </w:t>
            </w:r>
            <w:r w:rsidR="003C7206">
              <w:t>nectar</w:t>
            </w:r>
            <w:r>
              <w:t xml:space="preserve">. They </w:t>
            </w:r>
            <w:r w:rsidR="002C59F9">
              <w:t xml:space="preserve">can </w:t>
            </w:r>
            <w:r>
              <w:t xml:space="preserve">categorise the plants by the </w:t>
            </w:r>
            <w:r>
              <w:lastRenderedPageBreak/>
              <w:t xml:space="preserve">amount of nectar found in their flowers – </w:t>
            </w:r>
            <w:r w:rsidR="002C59F9">
              <w:t>‘</w:t>
            </w:r>
            <w:r>
              <w:t>no</w:t>
            </w:r>
            <w:r w:rsidR="002C59F9">
              <w:t xml:space="preserve"> nectar’</w:t>
            </w:r>
            <w:r>
              <w:t>,</w:t>
            </w:r>
            <w:r w:rsidR="002C59F9">
              <w:t xml:space="preserve"> ‘</w:t>
            </w:r>
            <w:r>
              <w:t>small amount</w:t>
            </w:r>
            <w:r w:rsidR="002C59F9">
              <w:t xml:space="preserve"> of nectar’</w:t>
            </w:r>
            <w:r>
              <w:t xml:space="preserve">, </w:t>
            </w:r>
            <w:r w:rsidR="002C59F9">
              <w:t>‘</w:t>
            </w:r>
            <w:r>
              <w:t>large amount</w:t>
            </w:r>
            <w:r w:rsidR="002C59F9">
              <w:t xml:space="preserve"> of nectar’</w:t>
            </w:r>
            <w:r>
              <w:t>, and record how many of each had bees at or near the plant.</w:t>
            </w:r>
          </w:p>
          <w:p w14:paraId="1080678A" w14:textId="7713A31C" w:rsidR="00A9244D" w:rsidRDefault="00A9244D" w:rsidP="00A9244D">
            <w:r>
              <w:t xml:space="preserve">If there are very many different coloured flowers at and around the school, the students might choose the colour of the flowers on each plant to categorise the plants, e.g. </w:t>
            </w:r>
            <w:r w:rsidR="002C59F9">
              <w:t>‘</w:t>
            </w:r>
            <w:r>
              <w:t>whites</w:t>
            </w:r>
            <w:r w:rsidR="002C59F9">
              <w:t>’</w:t>
            </w:r>
            <w:r>
              <w:t xml:space="preserve">, </w:t>
            </w:r>
            <w:r w:rsidR="002C59F9">
              <w:t>‘</w:t>
            </w:r>
            <w:r>
              <w:t>yellow/orange</w:t>
            </w:r>
            <w:r w:rsidR="002C59F9">
              <w:t>’</w:t>
            </w:r>
            <w:r>
              <w:t xml:space="preserve">, </w:t>
            </w:r>
            <w:r w:rsidR="002C59F9">
              <w:t>‘</w:t>
            </w:r>
            <w:r>
              <w:t>reds</w:t>
            </w:r>
            <w:r w:rsidR="002C59F9">
              <w:t>’</w:t>
            </w:r>
            <w:r>
              <w:t xml:space="preserve">, </w:t>
            </w:r>
            <w:r w:rsidR="002C59F9">
              <w:t>‘</w:t>
            </w:r>
            <w:r>
              <w:t>blue/purples</w:t>
            </w:r>
            <w:r w:rsidR="002C59F9">
              <w:t>’</w:t>
            </w:r>
            <w:r w:rsidR="003C7206">
              <w:t>, to answer the question: A</w:t>
            </w:r>
            <w:r>
              <w:t>re bees attracted to some colours more than others.</w:t>
            </w:r>
          </w:p>
          <w:p w14:paraId="64127244" w14:textId="27454D16" w:rsidR="001C37A9" w:rsidRDefault="001C37A9" w:rsidP="00A9244D">
            <w:r>
              <w:t xml:space="preserve">Students can calculate a proportion or fraction for each category as ‘number of plants with bees’ </w:t>
            </w:r>
            <w:r w:rsidRPr="008F1BF6">
              <w:rPr>
                <w:i/>
              </w:rPr>
              <w:t>out of</w:t>
            </w:r>
            <w:r>
              <w:t xml:space="preserve"> ‘total number of plants’ and try to compare which were more attractive to bees.</w:t>
            </w:r>
          </w:p>
          <w:p w14:paraId="5F68CF0B" w14:textId="1B024518" w:rsidR="002636FD" w:rsidRDefault="000004F0">
            <w:r>
              <w:t xml:space="preserve">If there are sufficient </w:t>
            </w:r>
            <w:r w:rsidR="001C37A9">
              <w:t xml:space="preserve">plants in each </w:t>
            </w:r>
            <w:r>
              <w:t>categor</w:t>
            </w:r>
            <w:r w:rsidR="001C37A9">
              <w:t>y</w:t>
            </w:r>
            <w:r>
              <w:t xml:space="preserve"> (10 or more) </w:t>
            </w:r>
            <w:r w:rsidR="001E3175">
              <w:t>the teacher</w:t>
            </w:r>
            <w:r>
              <w:t xml:space="preserve"> can </w:t>
            </w:r>
            <w:r w:rsidR="001E3175">
              <w:t>demonstrate how</w:t>
            </w:r>
            <w:r>
              <w:t xml:space="preserve"> percentages </w:t>
            </w:r>
            <w:r w:rsidR="001E3175">
              <w:t xml:space="preserve">can be used </w:t>
            </w:r>
            <w:r>
              <w:t xml:space="preserve">to </w:t>
            </w:r>
            <w:r w:rsidR="001C37A9">
              <w:t xml:space="preserve">more accurately </w:t>
            </w:r>
            <w:r>
              <w:t xml:space="preserve">compare the attractiveness </w:t>
            </w:r>
            <w:r w:rsidR="001E3175">
              <w:t xml:space="preserve">to bees </w:t>
            </w:r>
            <w:r>
              <w:t>of each category o</w:t>
            </w:r>
            <w:r w:rsidR="00250DA0">
              <w:t>f plant</w:t>
            </w:r>
            <w:r w:rsidR="001C37A9">
              <w:t>s or flowers</w:t>
            </w:r>
            <w:r>
              <w:t>.</w:t>
            </w:r>
          </w:p>
          <w:p w14:paraId="77535735" w14:textId="556797ED" w:rsidR="00C42C04" w:rsidRDefault="002C59F9">
            <w:r>
              <w:t>Note that a</w:t>
            </w:r>
            <w:r w:rsidR="000004F0">
              <w:t xml:space="preserve"> formal procedure for finding percentages should not be </w:t>
            </w:r>
            <w:r w:rsidR="001E3175">
              <w:t>used</w:t>
            </w:r>
            <w:r w:rsidR="000004F0">
              <w:t>.</w:t>
            </w:r>
            <w:r w:rsidR="001E3175">
              <w:t xml:space="preserve"> </w:t>
            </w:r>
            <w:r w:rsidR="00250DA0">
              <w:t xml:space="preserve">Students </w:t>
            </w:r>
            <w:r>
              <w:t>are</w:t>
            </w:r>
            <w:r w:rsidR="00250DA0">
              <w:t xml:space="preserve"> not expected to calculate percentages until Year 6. They have, however, been introduced to fractions and decimals and </w:t>
            </w:r>
            <w:r>
              <w:t>can</w:t>
            </w:r>
            <w:r w:rsidR="00250DA0">
              <w:t xml:space="preserve"> interpret simple percentages as meaning ‘out of 100’. </w:t>
            </w:r>
            <w:r w:rsidR="003259AD">
              <w:t>Knowing this, t</w:t>
            </w:r>
            <w:r w:rsidR="00250DA0">
              <w:t>he teach</w:t>
            </w:r>
            <w:r w:rsidR="00025AC0">
              <w:t xml:space="preserve">er can model a meaningful, </w:t>
            </w:r>
            <w:r w:rsidR="00250DA0">
              <w:t xml:space="preserve">concrete way of showing how percentages can be used to compare proportions. </w:t>
            </w:r>
            <w:r w:rsidR="00025AC0">
              <w:t xml:space="preserve">Students </w:t>
            </w:r>
            <w:r w:rsidR="00C42C04">
              <w:t>can, for example, use a 10 by 10 grid to follow the teacher’s demonstration, drawing around the percentage points each plant is worth and colouring the equivalent proportion of plants in a grid for each category.</w:t>
            </w:r>
          </w:p>
          <w:p w14:paraId="39691C75" w14:textId="7ACC5485" w:rsidR="001E3175" w:rsidRDefault="00250DA0">
            <w:r>
              <w:t>Not all students will understand the following demonstration, but with some support they will begin to connect percentages to</w:t>
            </w:r>
            <w:r w:rsidR="002666A2">
              <w:t xml:space="preserve"> their</w:t>
            </w:r>
            <w:r>
              <w:t xml:space="preserve"> learning about fractions and decimals</w:t>
            </w:r>
            <w:r w:rsidR="002666A2">
              <w:t xml:space="preserve">, which will underpin </w:t>
            </w:r>
            <w:r w:rsidR="002C59F9">
              <w:t xml:space="preserve">more formal </w:t>
            </w:r>
            <w:r w:rsidR="001C37A9">
              <w:t>content</w:t>
            </w:r>
            <w:r w:rsidR="002666A2">
              <w:t xml:space="preserve"> about percentages later.</w:t>
            </w:r>
            <w:r>
              <w:t xml:space="preserve"> </w:t>
            </w:r>
          </w:p>
          <w:p w14:paraId="2885DEAE" w14:textId="2DC8D2E8" w:rsidR="00C42C04" w:rsidRDefault="002666A2">
            <w:r>
              <w:t>For any category of plants, t</w:t>
            </w:r>
            <w:r w:rsidR="003C7206">
              <w:t xml:space="preserve">eachers </w:t>
            </w:r>
            <w:r w:rsidR="000E7F4F">
              <w:t xml:space="preserve">can </w:t>
            </w:r>
            <w:r w:rsidR="00C42C04">
              <w:t xml:space="preserve">use </w:t>
            </w:r>
            <w:r w:rsidR="002D6F02">
              <w:t>the</w:t>
            </w:r>
            <w:r w:rsidR="00C42C04">
              <w:t xml:space="preserve"> fra</w:t>
            </w:r>
            <w:r>
              <w:t>ction of plants with bees</w:t>
            </w:r>
            <w:r w:rsidR="00C42C04">
              <w:t xml:space="preserve"> to</w:t>
            </w:r>
            <w:r w:rsidR="000E7F4F">
              <w:t xml:space="preserve"> </w:t>
            </w:r>
            <w:r w:rsidR="000004F0">
              <w:t xml:space="preserve">demonstrate that 100 </w:t>
            </w:r>
            <w:r w:rsidR="0064195C">
              <w:t xml:space="preserve">‘percentage points’ </w:t>
            </w:r>
            <w:r w:rsidR="000004F0">
              <w:t xml:space="preserve">can be divided by (i.e. shared out among) the </w:t>
            </w:r>
            <w:r w:rsidR="000E7F4F">
              <w:t xml:space="preserve">total </w:t>
            </w:r>
            <w:r w:rsidR="000004F0">
              <w:t xml:space="preserve">number </w:t>
            </w:r>
            <w:r w:rsidR="0064195C">
              <w:t xml:space="preserve">plants </w:t>
            </w:r>
            <w:r w:rsidR="000004F0">
              <w:t>to find out how many percentage points</w:t>
            </w:r>
            <w:r w:rsidR="000E7F4F">
              <w:t xml:space="preserve"> each plant</w:t>
            </w:r>
            <w:r>
              <w:t xml:space="preserve"> has</w:t>
            </w:r>
            <w:r w:rsidR="000E7F4F">
              <w:t xml:space="preserve">. </w:t>
            </w:r>
            <w:r w:rsidR="003F5477">
              <w:t xml:space="preserve"> Explain that we are </w:t>
            </w:r>
            <w:r w:rsidR="0010361A">
              <w:t>assuming, t</w:t>
            </w:r>
            <w:r w:rsidR="003F5477">
              <w:t xml:space="preserve">hat if we had found 100 </w:t>
            </w:r>
            <w:r w:rsidR="008504A2">
              <w:t xml:space="preserve">plants </w:t>
            </w:r>
            <w:r w:rsidR="003F5477">
              <w:t xml:space="preserve">of that </w:t>
            </w:r>
            <w:r w:rsidR="0064195C">
              <w:t>category</w:t>
            </w:r>
            <w:r w:rsidR="003F5477">
              <w:t xml:space="preserve">, that the fraction or proportion of </w:t>
            </w:r>
            <w:r w:rsidR="0010361A">
              <w:t>those 100</w:t>
            </w:r>
            <w:r w:rsidR="008504A2">
              <w:t xml:space="preserve"> plants</w:t>
            </w:r>
            <w:r w:rsidR="003F5477">
              <w:t xml:space="preserve"> with bees would be </w:t>
            </w:r>
            <w:r w:rsidR="00C42C04">
              <w:t xml:space="preserve">about </w:t>
            </w:r>
            <w:r w:rsidR="003F5477">
              <w:t>the same as we found in our school yard</w:t>
            </w:r>
            <w:r w:rsidR="00C42C04">
              <w:t xml:space="preserve">. Provide an example such as, “If we found </w:t>
            </w:r>
            <w:r w:rsidR="002D6F02">
              <w:t xml:space="preserve">that </w:t>
            </w:r>
            <w:r w:rsidR="00C42C04">
              <w:t xml:space="preserve">half of ten red flowers had bees, then if we could </w:t>
            </w:r>
            <w:r w:rsidR="002D6F02">
              <w:lastRenderedPageBreak/>
              <w:t xml:space="preserve">find </w:t>
            </w:r>
            <w:r w:rsidR="00C42C04">
              <w:t xml:space="preserve">100 red flowers, we could expect </w:t>
            </w:r>
            <w:r w:rsidR="002D6F02">
              <w:t xml:space="preserve">that </w:t>
            </w:r>
            <w:r w:rsidR="00C42C04">
              <w:t xml:space="preserve">about half (50) of them </w:t>
            </w:r>
            <w:r w:rsidR="002D6F02">
              <w:t>would</w:t>
            </w:r>
            <w:r w:rsidR="00C42C04">
              <w:t xml:space="preserve"> have bees.”</w:t>
            </w:r>
            <w:r w:rsidR="003F5477">
              <w:t xml:space="preserve"> </w:t>
            </w:r>
          </w:p>
          <w:p w14:paraId="46FDC23B" w14:textId="03EAF14D" w:rsidR="000004F0" w:rsidRDefault="00C42C04">
            <w:r>
              <w:t>For</w:t>
            </w:r>
            <w:r w:rsidR="0064195C">
              <w:t xml:space="preserve"> each category</w:t>
            </w:r>
            <w:r>
              <w:t xml:space="preserve"> then</w:t>
            </w:r>
            <w:r w:rsidR="0064195C">
              <w:t xml:space="preserve">, </w:t>
            </w:r>
            <w:r w:rsidR="003F5477">
              <w:t>the</w:t>
            </w:r>
            <w:r w:rsidR="000E7F4F">
              <w:t xml:space="preserve"> </w:t>
            </w:r>
            <w:r w:rsidR="003F5477">
              <w:t>percentage points</w:t>
            </w:r>
            <w:r w:rsidR="000E7F4F">
              <w:t xml:space="preserve"> </w:t>
            </w:r>
            <w:r w:rsidR="002D6F02">
              <w:t xml:space="preserve">value of </w:t>
            </w:r>
            <w:r w:rsidR="003F5477">
              <w:t>each plant</w:t>
            </w:r>
            <w:r w:rsidR="008504A2">
              <w:t xml:space="preserve"> </w:t>
            </w:r>
            <w:r w:rsidR="000E7F4F">
              <w:t>can</w:t>
            </w:r>
            <w:r w:rsidR="000004F0">
              <w:t xml:space="preserve"> </w:t>
            </w:r>
            <w:r w:rsidR="000E7F4F">
              <w:t xml:space="preserve">be </w:t>
            </w:r>
            <w:r w:rsidR="000004F0">
              <w:t xml:space="preserve">multiplied by the number of </w:t>
            </w:r>
            <w:r w:rsidR="00350A3E">
              <w:t>the</w:t>
            </w:r>
            <w:r w:rsidR="008504A2">
              <w:t xml:space="preserve"> plants </w:t>
            </w:r>
            <w:r w:rsidR="0064195C">
              <w:t>found</w:t>
            </w:r>
            <w:r w:rsidR="000004F0">
              <w:t xml:space="preserve"> with bees</w:t>
            </w:r>
            <w:r w:rsidR="008504A2">
              <w:t>,</w:t>
            </w:r>
            <w:r w:rsidR="003C7206">
              <w:t xml:space="preserve"> to find </w:t>
            </w:r>
            <w:r w:rsidR="001B323F">
              <w:t>approximately</w:t>
            </w:r>
            <w:r w:rsidR="00350A3E">
              <w:t xml:space="preserve"> </w:t>
            </w:r>
            <w:r w:rsidR="000E7F4F">
              <w:t xml:space="preserve">how many out of </w:t>
            </w:r>
            <w:r w:rsidR="00C2621C">
              <w:t xml:space="preserve">every </w:t>
            </w:r>
            <w:r w:rsidR="000E7F4F">
              <w:t xml:space="preserve">100 </w:t>
            </w:r>
            <w:r w:rsidR="008504A2">
              <w:t xml:space="preserve">plants we </w:t>
            </w:r>
            <w:r w:rsidR="00C2621C">
              <w:t>c</w:t>
            </w:r>
            <w:r w:rsidR="008504A2">
              <w:t>ould expect</w:t>
            </w:r>
            <w:r w:rsidR="003F5477">
              <w:t xml:space="preserve"> </w:t>
            </w:r>
            <w:r w:rsidR="00350A3E">
              <w:t>to</w:t>
            </w:r>
            <w:r w:rsidR="0064195C">
              <w:t xml:space="preserve"> have</w:t>
            </w:r>
            <w:r w:rsidR="003F5477">
              <w:t xml:space="preserve"> bees.</w:t>
            </w:r>
            <w:r w:rsidR="0064195C">
              <w:t xml:space="preserve">  Students can be helped to see that the </w:t>
            </w:r>
            <w:r w:rsidR="003F5477">
              <w:t xml:space="preserve">same process </w:t>
            </w:r>
            <w:r w:rsidR="0064195C">
              <w:t>carried out with</w:t>
            </w:r>
            <w:r w:rsidR="003F5477">
              <w:t xml:space="preserve"> a second category of plant</w:t>
            </w:r>
            <w:r w:rsidR="0064195C">
              <w:t>s</w:t>
            </w:r>
            <w:r w:rsidR="003F5477">
              <w:t xml:space="preserve"> can provide a </w:t>
            </w:r>
            <w:r w:rsidR="0064195C">
              <w:t>better</w:t>
            </w:r>
            <w:r w:rsidR="003F5477">
              <w:t xml:space="preserve"> comparison between the two categories</w:t>
            </w:r>
            <w:r w:rsidR="0064195C">
              <w:t xml:space="preserve"> than just looking at the fraction</w:t>
            </w:r>
            <w:r w:rsidR="00350A3E">
              <w:t>s</w:t>
            </w:r>
            <w:r w:rsidR="003F5477">
              <w:t xml:space="preserve">. </w:t>
            </w:r>
          </w:p>
          <w:p w14:paraId="7E8E3BD0" w14:textId="200C2FA9" w:rsidR="0064195C" w:rsidRDefault="003259AD">
            <w:r>
              <w:t>A resulting grid could look something like this</w:t>
            </w:r>
            <w:r w:rsidR="00EE5208">
              <w:t xml:space="preserve"> for a percentage derived from</w:t>
            </w:r>
            <w:r w:rsidR="0064195C">
              <w:t xml:space="preserve"> a category with</w:t>
            </w:r>
            <w:r w:rsidR="00EE5208">
              <w:t xml:space="preserve"> </w:t>
            </w:r>
            <w:r w:rsidR="001D7A75">
              <w:t>6</w:t>
            </w:r>
            <w:r w:rsidR="00EE5208">
              <w:t>/1</w:t>
            </w:r>
            <w:r w:rsidR="00E03983">
              <w:t>6</w:t>
            </w:r>
            <w:r w:rsidR="0064195C">
              <w:t xml:space="preserve"> of plants having bees.</w:t>
            </w:r>
          </w:p>
          <w:p w14:paraId="28A0FDBA" w14:textId="34AB3B5C" w:rsidR="001D7A75" w:rsidRDefault="00EE5208">
            <w:r>
              <w:t>100</w:t>
            </w:r>
            <w:r w:rsidR="001D7A75">
              <w:t xml:space="preserve"> divided by</w:t>
            </w:r>
            <w:r>
              <w:t>1</w:t>
            </w:r>
            <w:r w:rsidR="00E03983">
              <w:t>6</w:t>
            </w:r>
            <w:r>
              <w:t xml:space="preserve"> = </w:t>
            </w:r>
            <w:r w:rsidR="00E03983">
              <w:t>6</w:t>
            </w:r>
            <w:r>
              <w:t>.</w:t>
            </w:r>
            <w:r w:rsidR="00E03983">
              <w:t>25</w:t>
            </w:r>
            <w:r>
              <w:t xml:space="preserve">% </w:t>
            </w:r>
            <w:r w:rsidR="002D6F02">
              <w:t>value for each of</w:t>
            </w:r>
            <w:r>
              <w:t xml:space="preserve"> the </w:t>
            </w:r>
            <w:r w:rsidR="003F539C">
              <w:t>sixteen</w:t>
            </w:r>
            <w:r>
              <w:t xml:space="preserve"> plant</w:t>
            </w:r>
            <w:r w:rsidR="008504A2">
              <w:t>s</w:t>
            </w:r>
            <w:r w:rsidR="00D26A6C">
              <w:t>.</w:t>
            </w:r>
            <w:r w:rsidR="001D7A75">
              <w:t xml:space="preserve"> </w:t>
            </w:r>
          </w:p>
          <w:p w14:paraId="55156ED8" w14:textId="6BD13EC3" w:rsidR="00D26A6C" w:rsidRDefault="001D7A75">
            <w:r>
              <w:t xml:space="preserve">6 X 6.25% = 37.5% </w:t>
            </w:r>
            <w:r w:rsidR="00D26A6C">
              <w:t>or 37.5 out of 100 plants</w:t>
            </w:r>
            <w:r w:rsidR="0010361A">
              <w:t xml:space="preserve"> would be expected to have </w:t>
            </w:r>
            <w:r w:rsidR="00D26A6C">
              <w:t>bees.</w:t>
            </w:r>
          </w:p>
          <w:p w14:paraId="2995A6E2" w14:textId="08A637FF" w:rsidR="003259AD" w:rsidRDefault="002E3CB4">
            <w:r>
              <w:rPr>
                <w:noProof/>
                <w:lang w:eastAsia="en-AU"/>
              </w:rPr>
              <mc:AlternateContent>
                <mc:Choice Requires="wpg">
                  <w:drawing>
                    <wp:anchor distT="0" distB="0" distL="114300" distR="114300" simplePos="0" relativeHeight="252544000" behindDoc="0" locked="0" layoutInCell="1" allowOverlap="1" wp14:anchorId="73EB03ED" wp14:editId="105FC9C5">
                      <wp:simplePos x="0" y="0"/>
                      <wp:positionH relativeFrom="column">
                        <wp:posOffset>912495</wp:posOffset>
                      </wp:positionH>
                      <wp:positionV relativeFrom="paragraph">
                        <wp:posOffset>43815</wp:posOffset>
                      </wp:positionV>
                      <wp:extent cx="1793162" cy="1798592"/>
                      <wp:effectExtent l="19050" t="19050" r="17145" b="11430"/>
                      <wp:wrapNone/>
                      <wp:docPr id="635" name="Group 635"/>
                      <wp:cNvGraphicFramePr/>
                      <a:graphic xmlns:a="http://schemas.openxmlformats.org/drawingml/2006/main">
                        <a:graphicData uri="http://schemas.microsoft.com/office/word/2010/wordprocessingGroup">
                          <wpg:wgp>
                            <wpg:cNvGrpSpPr/>
                            <wpg:grpSpPr>
                              <a:xfrm>
                                <a:off x="0" y="0"/>
                                <a:ext cx="1793162" cy="1798592"/>
                                <a:chOff x="0" y="0"/>
                                <a:chExt cx="1793162" cy="1798592"/>
                              </a:xfrm>
                            </wpg:grpSpPr>
                            <wpg:grpSp>
                              <wpg:cNvPr id="633" name="Group 633"/>
                              <wpg:cNvGrpSpPr/>
                              <wpg:grpSpPr>
                                <a:xfrm>
                                  <a:off x="5080" y="1076960"/>
                                  <a:ext cx="1787525" cy="719303"/>
                                  <a:chOff x="0" y="0"/>
                                  <a:chExt cx="1787525" cy="719303"/>
                                </a:xfrm>
                                <a:solidFill>
                                  <a:schemeClr val="accent4">
                                    <a:lumMod val="40000"/>
                                    <a:lumOff val="60000"/>
                                  </a:schemeClr>
                                </a:solidFill>
                              </wpg:grpSpPr>
                              <wps:wsp>
                                <wps:cNvPr id="631" name="Rectangle 631"/>
                                <wps:cNvSpPr/>
                                <wps:spPr>
                                  <a:xfrm>
                                    <a:off x="0" y="182033"/>
                                    <a:ext cx="1787525" cy="53727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Rectangle 632"/>
                                <wps:cNvSpPr/>
                                <wps:spPr>
                                  <a:xfrm>
                                    <a:off x="0" y="0"/>
                                    <a:ext cx="1333500" cy="17967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7" name="Group 607"/>
                              <wpg:cNvGrpSpPr/>
                              <wpg:grpSpPr>
                                <a:xfrm>
                                  <a:off x="5080" y="0"/>
                                  <a:ext cx="1788082" cy="1798592"/>
                                  <a:chOff x="0" y="0"/>
                                  <a:chExt cx="1788082" cy="1798592"/>
                                </a:xfrm>
                              </wpg:grpSpPr>
                              <wpg:grpSp>
                                <wpg:cNvPr id="529" name="Group 529"/>
                                <wpg:cNvGrpSpPr/>
                                <wpg:grpSpPr>
                                  <a:xfrm>
                                    <a:off x="0" y="0"/>
                                    <a:ext cx="1788082" cy="721283"/>
                                    <a:chOff x="0" y="0"/>
                                    <a:chExt cx="1788082" cy="721283"/>
                                  </a:xfrm>
                                </wpg:grpSpPr>
                                <wpg:grpSp>
                                  <wpg:cNvPr id="313" name="Group 313"/>
                                  <wpg:cNvGrpSpPr/>
                                  <wpg:grpSpPr>
                                    <a:xfrm>
                                      <a:off x="0" y="181303"/>
                                      <a:ext cx="1788082" cy="180000"/>
                                      <a:chOff x="0" y="0"/>
                                      <a:chExt cx="1788082" cy="180000"/>
                                    </a:xfrm>
                                  </wpg:grpSpPr>
                                  <wpg:grpSp>
                                    <wpg:cNvPr id="314" name="Group 314"/>
                                    <wpg:cNvGrpSpPr/>
                                    <wpg:grpSpPr>
                                      <a:xfrm>
                                        <a:off x="0" y="0"/>
                                        <a:ext cx="894703" cy="180000"/>
                                        <a:chOff x="0" y="0"/>
                                        <a:chExt cx="894703" cy="180000"/>
                                      </a:xfrm>
                                    </wpg:grpSpPr>
                                    <wps:wsp>
                                      <wps:cNvPr id="315" name="Rectangle 3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6" name="Group 316"/>
                                      <wpg:cNvGrpSpPr/>
                                      <wpg:grpSpPr>
                                        <a:xfrm>
                                          <a:off x="0" y="0"/>
                                          <a:ext cx="716027" cy="180000"/>
                                          <a:chOff x="0" y="0"/>
                                          <a:chExt cx="716027" cy="180000"/>
                                        </a:xfrm>
                                      </wpg:grpSpPr>
                                      <wps:wsp>
                                        <wps:cNvPr id="317" name="Rectangle 3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Rectangle 3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Rectangle 3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 name="Group 72"/>
                                    <wpg:cNvGrpSpPr/>
                                    <wpg:grpSpPr>
                                      <a:xfrm>
                                        <a:off x="893379" y="0"/>
                                        <a:ext cx="894703" cy="180000"/>
                                        <a:chOff x="0" y="0"/>
                                        <a:chExt cx="894703" cy="180000"/>
                                      </a:xfrm>
                                    </wpg:grpSpPr>
                                    <wps:wsp>
                                      <wps:cNvPr id="74" name="Rectangle 7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5" name="Group 75"/>
                                      <wpg:cNvGrpSpPr/>
                                      <wpg:grpSpPr>
                                        <a:xfrm>
                                          <a:off x="0" y="0"/>
                                          <a:ext cx="716027" cy="180000"/>
                                          <a:chOff x="0" y="0"/>
                                          <a:chExt cx="716027" cy="180000"/>
                                        </a:xfrm>
                                      </wpg:grpSpPr>
                                      <wps:wsp>
                                        <wps:cNvPr id="76" name="Rectangle 7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12" name="Group 312"/>
                                  <wpg:cNvGrpSpPr/>
                                  <wpg:grpSpPr>
                                    <a:xfrm>
                                      <a:off x="0" y="0"/>
                                      <a:ext cx="1788082" cy="180000"/>
                                      <a:chOff x="0" y="0"/>
                                      <a:chExt cx="1788082" cy="180000"/>
                                    </a:xfrm>
                                  </wpg:grpSpPr>
                                  <wpg:grpSp>
                                    <wpg:cNvPr id="455" name="Group 455"/>
                                    <wpg:cNvGrpSpPr/>
                                    <wpg:grpSpPr>
                                      <a:xfrm>
                                        <a:off x="0" y="0"/>
                                        <a:ext cx="894703" cy="180000"/>
                                        <a:chOff x="0" y="0"/>
                                        <a:chExt cx="894703" cy="180000"/>
                                      </a:xfrm>
                                    </wpg:grpSpPr>
                                    <wps:wsp>
                                      <wps:cNvPr id="451" name="Rectangle 45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4" name="Group 454"/>
                                      <wpg:cNvGrpSpPr/>
                                      <wpg:grpSpPr>
                                        <a:xfrm>
                                          <a:off x="0" y="0"/>
                                          <a:ext cx="716027" cy="180000"/>
                                          <a:chOff x="0" y="0"/>
                                          <a:chExt cx="716027" cy="180000"/>
                                        </a:xfrm>
                                      </wpg:grpSpPr>
                                      <wps:wsp>
                                        <wps:cNvPr id="23" name="Rectangle 2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ectangle 4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Rectangle 4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Rectangle 45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4" name="Group 224"/>
                                    <wpg:cNvGrpSpPr/>
                                    <wpg:grpSpPr>
                                      <a:xfrm>
                                        <a:off x="893379" y="0"/>
                                        <a:ext cx="894703" cy="180000"/>
                                        <a:chOff x="0" y="0"/>
                                        <a:chExt cx="894703" cy="180000"/>
                                      </a:xfrm>
                                    </wpg:grpSpPr>
                                    <wps:wsp>
                                      <wps:cNvPr id="303" name="Rectangle 3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7" name="Group 307"/>
                                      <wpg:cNvGrpSpPr/>
                                      <wpg:grpSpPr>
                                        <a:xfrm>
                                          <a:off x="0" y="0"/>
                                          <a:ext cx="716027" cy="180000"/>
                                          <a:chOff x="0" y="0"/>
                                          <a:chExt cx="716027" cy="180000"/>
                                        </a:xfrm>
                                      </wpg:grpSpPr>
                                      <wps:wsp>
                                        <wps:cNvPr id="308" name="Rectangle 30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3" name="Group 83"/>
                                  <wpg:cNvGrpSpPr/>
                                  <wpg:grpSpPr>
                                    <a:xfrm>
                                      <a:off x="0" y="362607"/>
                                      <a:ext cx="1788082" cy="180000"/>
                                      <a:chOff x="0" y="0"/>
                                      <a:chExt cx="1788082" cy="180000"/>
                                    </a:xfrm>
                                  </wpg:grpSpPr>
                                  <wpg:grpSp>
                                    <wpg:cNvPr id="84" name="Group 84"/>
                                    <wpg:cNvGrpSpPr/>
                                    <wpg:grpSpPr>
                                      <a:xfrm>
                                        <a:off x="0" y="0"/>
                                        <a:ext cx="894703" cy="180000"/>
                                        <a:chOff x="0" y="0"/>
                                        <a:chExt cx="894703" cy="180000"/>
                                      </a:xfrm>
                                    </wpg:grpSpPr>
                                    <wps:wsp>
                                      <wps:cNvPr id="85" name="Rectangle 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 name="Group 86"/>
                                      <wpg:cNvGrpSpPr/>
                                      <wpg:grpSpPr>
                                        <a:xfrm>
                                          <a:off x="0" y="0"/>
                                          <a:ext cx="716027" cy="180000"/>
                                          <a:chOff x="0" y="0"/>
                                          <a:chExt cx="716027" cy="180000"/>
                                        </a:xfrm>
                                      </wpg:grpSpPr>
                                      <wps:wsp>
                                        <wps:cNvPr id="87" name="Rectangle 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 name="Group 91"/>
                                    <wpg:cNvGrpSpPr/>
                                    <wpg:grpSpPr>
                                      <a:xfrm>
                                        <a:off x="893379" y="0"/>
                                        <a:ext cx="894703" cy="180000"/>
                                        <a:chOff x="0" y="0"/>
                                        <a:chExt cx="894703" cy="180000"/>
                                      </a:xfrm>
                                    </wpg:grpSpPr>
                                    <wps:wsp>
                                      <wps:cNvPr id="92" name="Rectangle 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3" name="Group 93"/>
                                      <wpg:cNvGrpSpPr/>
                                      <wpg:grpSpPr>
                                        <a:xfrm>
                                          <a:off x="0" y="0"/>
                                          <a:ext cx="716027" cy="180000"/>
                                          <a:chOff x="0" y="0"/>
                                          <a:chExt cx="716027" cy="180000"/>
                                        </a:xfrm>
                                      </wpg:grpSpPr>
                                      <wps:wsp>
                                        <wps:cNvPr id="94" name="Rectangle 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Rectangle 3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3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22" name="Group 322"/>
                                  <wpg:cNvGrpSpPr/>
                                  <wpg:grpSpPr>
                                    <a:xfrm>
                                      <a:off x="0" y="541283"/>
                                      <a:ext cx="1788082" cy="180000"/>
                                      <a:chOff x="0" y="0"/>
                                      <a:chExt cx="1788082" cy="180000"/>
                                    </a:xfrm>
                                  </wpg:grpSpPr>
                                  <wpg:grpSp>
                                    <wpg:cNvPr id="323" name="Group 323"/>
                                    <wpg:cNvGrpSpPr/>
                                    <wpg:grpSpPr>
                                      <a:xfrm>
                                        <a:off x="0" y="0"/>
                                        <a:ext cx="894703" cy="180000"/>
                                        <a:chOff x="0" y="0"/>
                                        <a:chExt cx="894703" cy="180000"/>
                                      </a:xfrm>
                                    </wpg:grpSpPr>
                                    <wps:wsp>
                                      <wps:cNvPr id="324" name="Rectangle 32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5" name="Group 325"/>
                                      <wpg:cNvGrpSpPr/>
                                      <wpg:grpSpPr>
                                        <a:xfrm>
                                          <a:off x="0" y="0"/>
                                          <a:ext cx="716027" cy="180000"/>
                                          <a:chOff x="0" y="0"/>
                                          <a:chExt cx="716027" cy="180000"/>
                                        </a:xfrm>
                                      </wpg:grpSpPr>
                                      <wps:wsp>
                                        <wps:cNvPr id="326" name="Rectangle 32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Rectangle 34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Rectangle 34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0" name="Group 350"/>
                                    <wpg:cNvGrpSpPr/>
                                    <wpg:grpSpPr>
                                      <a:xfrm>
                                        <a:off x="893379" y="0"/>
                                        <a:ext cx="894703" cy="180000"/>
                                        <a:chOff x="0" y="0"/>
                                        <a:chExt cx="894703" cy="180000"/>
                                      </a:xfrm>
                                    </wpg:grpSpPr>
                                    <wps:wsp>
                                      <wps:cNvPr id="352" name="Rectangle 35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0" name="Group 360"/>
                                      <wpg:cNvGrpSpPr/>
                                      <wpg:grpSpPr>
                                        <a:xfrm>
                                          <a:off x="0" y="0"/>
                                          <a:ext cx="716027" cy="180000"/>
                                          <a:chOff x="0" y="0"/>
                                          <a:chExt cx="716027" cy="180000"/>
                                        </a:xfrm>
                                      </wpg:grpSpPr>
                                      <wps:wsp>
                                        <wps:cNvPr id="362" name="Rectangle 36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Rectangle 38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 name="Rectangle 3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396" name="Group 396"/>
                                <wpg:cNvGrpSpPr/>
                                <wpg:grpSpPr>
                                  <a:xfrm>
                                    <a:off x="0" y="719958"/>
                                    <a:ext cx="1788082" cy="180000"/>
                                    <a:chOff x="0" y="0"/>
                                    <a:chExt cx="1788082" cy="180000"/>
                                  </a:xfrm>
                                </wpg:grpSpPr>
                                <wpg:grpSp>
                                  <wpg:cNvPr id="397" name="Group 397"/>
                                  <wpg:cNvGrpSpPr/>
                                  <wpg:grpSpPr>
                                    <a:xfrm>
                                      <a:off x="0" y="0"/>
                                      <a:ext cx="894703" cy="180000"/>
                                      <a:chOff x="0" y="0"/>
                                      <a:chExt cx="894703" cy="180000"/>
                                    </a:xfrm>
                                  </wpg:grpSpPr>
                                  <wps:wsp>
                                    <wps:cNvPr id="403" name="Rectangle 4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4" name="Group 414"/>
                                    <wpg:cNvGrpSpPr/>
                                    <wpg:grpSpPr>
                                      <a:xfrm>
                                        <a:off x="0" y="0"/>
                                        <a:ext cx="716027" cy="180000"/>
                                        <a:chOff x="0" y="0"/>
                                        <a:chExt cx="716027" cy="180000"/>
                                      </a:xfrm>
                                    </wpg:grpSpPr>
                                    <wps:wsp>
                                      <wps:cNvPr id="420" name="Rectangle 42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Rectangle 42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 name="Rectangle 4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 name="Rectangle 4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 name="Group 441"/>
                                  <wpg:cNvGrpSpPr/>
                                  <wpg:grpSpPr>
                                    <a:xfrm>
                                      <a:off x="893379" y="0"/>
                                      <a:ext cx="894703" cy="180000"/>
                                      <a:chOff x="0" y="0"/>
                                      <a:chExt cx="894703" cy="180000"/>
                                    </a:xfrm>
                                  </wpg:grpSpPr>
                                  <wps:wsp>
                                    <wps:cNvPr id="442" name="Rectangle 44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3" name="Group 443"/>
                                    <wpg:cNvGrpSpPr/>
                                    <wpg:grpSpPr>
                                      <a:xfrm>
                                        <a:off x="0" y="0"/>
                                        <a:ext cx="716027" cy="180000"/>
                                        <a:chOff x="0" y="0"/>
                                        <a:chExt cx="716027" cy="180000"/>
                                      </a:xfrm>
                                    </wpg:grpSpPr>
                                    <wps:wsp>
                                      <wps:cNvPr id="444" name="Rectangle 44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Rectangle 44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Rectangle 44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 name="Rectangle 44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06" name="Group 606"/>
                                <wpg:cNvGrpSpPr/>
                                <wpg:grpSpPr>
                                  <a:xfrm>
                                    <a:off x="0" y="898634"/>
                                    <a:ext cx="1788082" cy="899958"/>
                                    <a:chOff x="0" y="0"/>
                                    <a:chExt cx="1788082" cy="899958"/>
                                  </a:xfrm>
                                </wpg:grpSpPr>
                                <wpg:grpSp>
                                  <wpg:cNvPr id="530" name="Group 530"/>
                                  <wpg:cNvGrpSpPr/>
                                  <wpg:grpSpPr>
                                    <a:xfrm>
                                      <a:off x="0" y="0"/>
                                      <a:ext cx="1788082" cy="721283"/>
                                      <a:chOff x="0" y="0"/>
                                      <a:chExt cx="1788082" cy="721283"/>
                                    </a:xfrm>
                                  </wpg:grpSpPr>
                                  <wpg:grpSp>
                                    <wpg:cNvPr id="531" name="Group 531"/>
                                    <wpg:cNvGrpSpPr/>
                                    <wpg:grpSpPr>
                                      <a:xfrm>
                                        <a:off x="0" y="181303"/>
                                        <a:ext cx="1788082" cy="180000"/>
                                        <a:chOff x="0" y="0"/>
                                        <a:chExt cx="1788082" cy="180000"/>
                                      </a:xfrm>
                                    </wpg:grpSpPr>
                                    <wpg:grpSp>
                                      <wpg:cNvPr id="532" name="Group 532"/>
                                      <wpg:cNvGrpSpPr/>
                                      <wpg:grpSpPr>
                                        <a:xfrm>
                                          <a:off x="0" y="0"/>
                                          <a:ext cx="894703" cy="180000"/>
                                          <a:chOff x="0" y="0"/>
                                          <a:chExt cx="894703" cy="180000"/>
                                        </a:xfrm>
                                      </wpg:grpSpPr>
                                      <wps:wsp>
                                        <wps:cNvPr id="533" name="Rectangle 53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4" name="Group 534"/>
                                        <wpg:cNvGrpSpPr/>
                                        <wpg:grpSpPr>
                                          <a:xfrm>
                                            <a:off x="0" y="0"/>
                                            <a:ext cx="716027" cy="180000"/>
                                            <a:chOff x="0" y="0"/>
                                            <a:chExt cx="716027" cy="180000"/>
                                          </a:xfrm>
                                        </wpg:grpSpPr>
                                        <wps:wsp>
                                          <wps:cNvPr id="535" name="Rectangle 53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Rectangle 53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 name="Rectangle 53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 name="Rectangle 53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9" name="Group 539"/>
                                      <wpg:cNvGrpSpPr/>
                                      <wpg:grpSpPr>
                                        <a:xfrm>
                                          <a:off x="893379" y="0"/>
                                          <a:ext cx="894703" cy="180000"/>
                                          <a:chOff x="0" y="0"/>
                                          <a:chExt cx="894703" cy="180000"/>
                                        </a:xfrm>
                                      </wpg:grpSpPr>
                                      <wps:wsp>
                                        <wps:cNvPr id="540" name="Rectangle 54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1" name="Group 541"/>
                                        <wpg:cNvGrpSpPr/>
                                        <wpg:grpSpPr>
                                          <a:xfrm>
                                            <a:off x="0" y="0"/>
                                            <a:ext cx="716027" cy="180000"/>
                                            <a:chOff x="0" y="0"/>
                                            <a:chExt cx="716027" cy="180000"/>
                                          </a:xfrm>
                                        </wpg:grpSpPr>
                                        <wps:wsp>
                                          <wps:cNvPr id="542" name="Rectangle 54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 name="Rectangle 54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 name="Rectangle 54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Rectangle 54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46" name="Group 546"/>
                                    <wpg:cNvGrpSpPr/>
                                    <wpg:grpSpPr>
                                      <a:xfrm>
                                        <a:off x="0" y="0"/>
                                        <a:ext cx="1788082" cy="180000"/>
                                        <a:chOff x="0" y="0"/>
                                        <a:chExt cx="1788082" cy="180000"/>
                                      </a:xfrm>
                                    </wpg:grpSpPr>
                                    <wpg:grpSp>
                                      <wpg:cNvPr id="547" name="Group 547"/>
                                      <wpg:cNvGrpSpPr/>
                                      <wpg:grpSpPr>
                                        <a:xfrm>
                                          <a:off x="0" y="0"/>
                                          <a:ext cx="894703" cy="180000"/>
                                          <a:chOff x="0" y="0"/>
                                          <a:chExt cx="894703" cy="180000"/>
                                        </a:xfrm>
                                      </wpg:grpSpPr>
                                      <wps:wsp>
                                        <wps:cNvPr id="548" name="Rectangle 54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9" name="Group 549"/>
                                        <wpg:cNvGrpSpPr/>
                                        <wpg:grpSpPr>
                                          <a:xfrm>
                                            <a:off x="0" y="0"/>
                                            <a:ext cx="716027" cy="180000"/>
                                            <a:chOff x="0" y="0"/>
                                            <a:chExt cx="716027" cy="180000"/>
                                          </a:xfrm>
                                        </wpg:grpSpPr>
                                        <wps:wsp>
                                          <wps:cNvPr id="550" name="Rectangle 55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Rectangle 55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 name="Rectangle 55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 name="Rectangle 55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4" name="Group 554"/>
                                      <wpg:cNvGrpSpPr/>
                                      <wpg:grpSpPr>
                                        <a:xfrm>
                                          <a:off x="893379" y="0"/>
                                          <a:ext cx="894703" cy="180000"/>
                                          <a:chOff x="0" y="0"/>
                                          <a:chExt cx="894703" cy="180000"/>
                                        </a:xfrm>
                                      </wpg:grpSpPr>
                                      <wps:wsp>
                                        <wps:cNvPr id="555" name="Rectangle 55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6" name="Group 556"/>
                                        <wpg:cNvGrpSpPr/>
                                        <wpg:grpSpPr>
                                          <a:xfrm>
                                            <a:off x="0" y="0"/>
                                            <a:ext cx="716027" cy="180000"/>
                                            <a:chOff x="0" y="0"/>
                                            <a:chExt cx="716027" cy="180000"/>
                                          </a:xfrm>
                                        </wpg:grpSpPr>
                                        <wps:wsp>
                                          <wps:cNvPr id="557" name="Rectangle 55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Rectangle 55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Rectangle 55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Rectangle 56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61" name="Group 561"/>
                                    <wpg:cNvGrpSpPr/>
                                    <wpg:grpSpPr>
                                      <a:xfrm>
                                        <a:off x="0" y="362607"/>
                                        <a:ext cx="1788082" cy="180000"/>
                                        <a:chOff x="0" y="0"/>
                                        <a:chExt cx="1788082" cy="180000"/>
                                      </a:xfrm>
                                    </wpg:grpSpPr>
                                    <wpg:grpSp>
                                      <wpg:cNvPr id="562" name="Group 562"/>
                                      <wpg:cNvGrpSpPr/>
                                      <wpg:grpSpPr>
                                        <a:xfrm>
                                          <a:off x="0" y="0"/>
                                          <a:ext cx="894703" cy="180000"/>
                                          <a:chOff x="0" y="0"/>
                                          <a:chExt cx="894703" cy="180000"/>
                                        </a:xfrm>
                                      </wpg:grpSpPr>
                                      <wps:wsp>
                                        <wps:cNvPr id="563" name="Rectangle 56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4" name="Group 564"/>
                                        <wpg:cNvGrpSpPr/>
                                        <wpg:grpSpPr>
                                          <a:xfrm>
                                            <a:off x="0" y="0"/>
                                            <a:ext cx="716027" cy="180000"/>
                                            <a:chOff x="0" y="0"/>
                                            <a:chExt cx="716027" cy="180000"/>
                                          </a:xfrm>
                                        </wpg:grpSpPr>
                                        <wps:wsp>
                                          <wps:cNvPr id="565" name="Rectangle 56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Rectangle 56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 name="Rectangle 56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Rectangle 56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9" name="Group 569"/>
                                      <wpg:cNvGrpSpPr/>
                                      <wpg:grpSpPr>
                                        <a:xfrm>
                                          <a:off x="893379" y="0"/>
                                          <a:ext cx="894703" cy="180000"/>
                                          <a:chOff x="0" y="0"/>
                                          <a:chExt cx="894703" cy="180000"/>
                                        </a:xfrm>
                                      </wpg:grpSpPr>
                                      <wps:wsp>
                                        <wps:cNvPr id="570" name="Rectangle 57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1" name="Group 571"/>
                                        <wpg:cNvGrpSpPr/>
                                        <wpg:grpSpPr>
                                          <a:xfrm>
                                            <a:off x="0" y="0"/>
                                            <a:ext cx="716027" cy="180000"/>
                                            <a:chOff x="0" y="0"/>
                                            <a:chExt cx="716027" cy="180000"/>
                                          </a:xfrm>
                                        </wpg:grpSpPr>
                                        <wps:wsp>
                                          <wps:cNvPr id="572" name="Rectangle 57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 name="Rectangle 57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 name="Rectangle 57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Rectangle 57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76" name="Group 576"/>
                                    <wpg:cNvGrpSpPr/>
                                    <wpg:grpSpPr>
                                      <a:xfrm>
                                        <a:off x="0" y="541283"/>
                                        <a:ext cx="1788082" cy="180000"/>
                                        <a:chOff x="0" y="0"/>
                                        <a:chExt cx="1788082" cy="180000"/>
                                      </a:xfrm>
                                    </wpg:grpSpPr>
                                    <wpg:grpSp>
                                      <wpg:cNvPr id="577" name="Group 577"/>
                                      <wpg:cNvGrpSpPr/>
                                      <wpg:grpSpPr>
                                        <a:xfrm>
                                          <a:off x="0" y="0"/>
                                          <a:ext cx="894703" cy="180000"/>
                                          <a:chOff x="0" y="0"/>
                                          <a:chExt cx="894703" cy="180000"/>
                                        </a:xfrm>
                                      </wpg:grpSpPr>
                                      <wps:wsp>
                                        <wps:cNvPr id="578" name="Rectangle 57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9" name="Group 579"/>
                                        <wpg:cNvGrpSpPr/>
                                        <wpg:grpSpPr>
                                          <a:xfrm>
                                            <a:off x="0" y="0"/>
                                            <a:ext cx="716027" cy="180000"/>
                                            <a:chOff x="0" y="0"/>
                                            <a:chExt cx="716027" cy="180000"/>
                                          </a:xfrm>
                                        </wpg:grpSpPr>
                                        <wps:wsp>
                                          <wps:cNvPr id="580" name="Rectangle 58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Rectangle 58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 name="Rectangle 58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 name="Rectangle 58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4" name="Group 584"/>
                                      <wpg:cNvGrpSpPr/>
                                      <wpg:grpSpPr>
                                        <a:xfrm>
                                          <a:off x="893379" y="0"/>
                                          <a:ext cx="894703" cy="180000"/>
                                          <a:chOff x="0" y="0"/>
                                          <a:chExt cx="894703" cy="180000"/>
                                        </a:xfrm>
                                      </wpg:grpSpPr>
                                      <wps:wsp>
                                        <wps:cNvPr id="585" name="Rectangle 5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6" name="Group 586"/>
                                        <wpg:cNvGrpSpPr/>
                                        <wpg:grpSpPr>
                                          <a:xfrm>
                                            <a:off x="0" y="0"/>
                                            <a:ext cx="716027" cy="180000"/>
                                            <a:chOff x="0" y="0"/>
                                            <a:chExt cx="716027" cy="180000"/>
                                          </a:xfrm>
                                        </wpg:grpSpPr>
                                        <wps:wsp>
                                          <wps:cNvPr id="587" name="Rectangle 5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Rectangle 5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 name="Rectangle 5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 name="Rectangle 5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591" name="Group 591"/>
                                  <wpg:cNvGrpSpPr/>
                                  <wpg:grpSpPr>
                                    <a:xfrm>
                                      <a:off x="0" y="719958"/>
                                      <a:ext cx="1788082" cy="180000"/>
                                      <a:chOff x="0" y="0"/>
                                      <a:chExt cx="1788082" cy="180000"/>
                                    </a:xfrm>
                                  </wpg:grpSpPr>
                                  <wpg:grpSp>
                                    <wpg:cNvPr id="592" name="Group 592"/>
                                    <wpg:cNvGrpSpPr/>
                                    <wpg:grpSpPr>
                                      <a:xfrm>
                                        <a:off x="0" y="0"/>
                                        <a:ext cx="894703" cy="180000"/>
                                        <a:chOff x="0" y="0"/>
                                        <a:chExt cx="894703" cy="180000"/>
                                      </a:xfrm>
                                    </wpg:grpSpPr>
                                    <wps:wsp>
                                      <wps:cNvPr id="593" name="Rectangle 59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4" name="Group 594"/>
                                      <wpg:cNvGrpSpPr/>
                                      <wpg:grpSpPr>
                                        <a:xfrm>
                                          <a:off x="0" y="0"/>
                                          <a:ext cx="716027" cy="180000"/>
                                          <a:chOff x="0" y="0"/>
                                          <a:chExt cx="716027" cy="180000"/>
                                        </a:xfrm>
                                      </wpg:grpSpPr>
                                      <wps:wsp>
                                        <wps:cNvPr id="595" name="Rectangle 59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 name="Rectangle 59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 name="Rectangle 59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Rectangle 5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9" name="Group 599"/>
                                    <wpg:cNvGrpSpPr/>
                                    <wpg:grpSpPr>
                                      <a:xfrm>
                                        <a:off x="893379" y="0"/>
                                        <a:ext cx="894703" cy="180000"/>
                                        <a:chOff x="0" y="0"/>
                                        <a:chExt cx="894703" cy="180000"/>
                                      </a:xfrm>
                                    </wpg:grpSpPr>
                                    <wps:wsp>
                                      <wps:cNvPr id="600" name="Rectangle 6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1" name="Group 601"/>
                                      <wpg:cNvGrpSpPr/>
                                      <wpg:grpSpPr>
                                        <a:xfrm>
                                          <a:off x="0" y="0"/>
                                          <a:ext cx="716027" cy="180000"/>
                                          <a:chOff x="0" y="0"/>
                                          <a:chExt cx="716027" cy="180000"/>
                                        </a:xfrm>
                                      </wpg:grpSpPr>
                                      <wps:wsp>
                                        <wps:cNvPr id="602" name="Rectangle 6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Rectangle 6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 name="Rectangle 6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Rectangle 6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622" name="Rectangle 622"/>
                              <wps:cNvSpPr/>
                              <wps:spPr>
                                <a:xfrm>
                                  <a:off x="0" y="0"/>
                                  <a:ext cx="1127760" cy="18127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Text Box 629"/>
                              <wps:cNvSpPr txBox="1"/>
                              <wps:spPr>
                                <a:xfrm>
                                  <a:off x="0" y="50784"/>
                                  <a:ext cx="1076465" cy="93133"/>
                                </a:xfrm>
                                <a:prstGeom prst="rect">
                                  <a:avLst/>
                                </a:prstGeom>
                                <a:solidFill>
                                  <a:srgbClr val="FFFFFF">
                                    <a:alpha val="76078"/>
                                  </a:srgbClr>
                                </a:solidFill>
                                <a:ln w="6350">
                                  <a:noFill/>
                                </a:ln>
                              </wps:spPr>
                              <wps:txbx>
                                <w:txbxContent>
                                  <w:p w14:paraId="4D3FB917" w14:textId="3CBEBC59" w:rsidR="005735BA" w:rsidRPr="001D7A75" w:rsidRDefault="005735BA" w:rsidP="001D7A75">
                                    <w:pPr>
                                      <w:spacing w:before="0" w:after="0" w:line="240" w:lineRule="auto"/>
                                      <w:jc w:val="center"/>
                                      <w:rPr>
                                        <w:rFonts w:asciiTheme="minorHAnsi" w:hAnsiTheme="minorHAnsi" w:cstheme="minorHAnsi"/>
                                        <w:color w:val="000000" w:themeColor="text1"/>
                                        <w:sz w:val="6"/>
                                      </w:rPr>
                                    </w:pPr>
                                    <w:r w:rsidRPr="001D7A75">
                                      <w:rPr>
                                        <w:rFonts w:asciiTheme="minorHAnsi" w:hAnsiTheme="minorHAnsi" w:cstheme="minorHAnsi"/>
                                        <w:color w:val="000000" w:themeColor="text1"/>
                                        <w:sz w:val="12"/>
                                      </w:rPr>
                                      <w:t>6.25</w:t>
                                    </w:r>
                                    <w:r>
                                      <w:rPr>
                                        <w:rFonts w:asciiTheme="minorHAnsi" w:hAnsiTheme="minorHAnsi" w:cstheme="minorHAnsi"/>
                                        <w:color w:val="000000" w:themeColor="text1"/>
                                        <w:sz w:val="12"/>
                                      </w:rPr>
                                      <w:t>%</w:t>
                                    </w:r>
                                    <w:r w:rsidRPr="001D7A75">
                                      <w:rPr>
                                        <w:rFonts w:asciiTheme="minorHAnsi" w:hAnsiTheme="minorHAnsi" w:cstheme="minorHAnsi"/>
                                        <w:color w:val="000000" w:themeColor="text1"/>
                                        <w:sz w:val="12"/>
                                      </w:rPr>
                                      <w:t xml:space="preserve"> for each </w:t>
                                    </w:r>
                                    <w:r>
                                      <w:rPr>
                                        <w:rFonts w:asciiTheme="minorHAnsi" w:hAnsiTheme="minorHAnsi" w:cstheme="minorHAnsi"/>
                                        <w:color w:val="000000" w:themeColor="text1"/>
                                        <w:sz w:val="12"/>
                                      </w:rPr>
                                      <w:t>plant of this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34" name="Text Box 634"/>
                              <wps:cNvSpPr txBox="1"/>
                              <wps:spPr>
                                <a:xfrm>
                                  <a:off x="335280" y="1294616"/>
                                  <a:ext cx="1157776" cy="101600"/>
                                </a:xfrm>
                                <a:prstGeom prst="rect">
                                  <a:avLst/>
                                </a:prstGeom>
                                <a:solidFill>
                                  <a:srgbClr val="FFFFFF">
                                    <a:alpha val="76078"/>
                                  </a:srgbClr>
                                </a:solidFill>
                                <a:ln w="6350">
                                  <a:noFill/>
                                </a:ln>
                              </wps:spPr>
                              <wps:txbx>
                                <w:txbxContent>
                                  <w:p w14:paraId="2E736C66" w14:textId="49B806E6" w:rsidR="005735BA" w:rsidRPr="001D7A75" w:rsidRDefault="005735BA" w:rsidP="002E3CB4">
                                    <w:pPr>
                                      <w:spacing w:before="0" w:after="0" w:line="240" w:lineRule="auto"/>
                                      <w:jc w:val="center"/>
                                      <w:rPr>
                                        <w:rFonts w:asciiTheme="minorHAnsi" w:hAnsiTheme="minorHAnsi" w:cstheme="minorHAnsi"/>
                                        <w:color w:val="000000" w:themeColor="text1"/>
                                        <w:sz w:val="6"/>
                                      </w:rPr>
                                    </w:pPr>
                                    <w:r>
                                      <w:rPr>
                                        <w:rFonts w:asciiTheme="minorHAnsi" w:hAnsiTheme="minorHAnsi" w:cstheme="minorHAnsi"/>
                                        <w:color w:val="000000" w:themeColor="text1"/>
                                        <w:sz w:val="12"/>
                                      </w:rPr>
                                      <w:t>37.5%</w:t>
                                    </w:r>
                                    <w:r w:rsidRPr="001D7A75">
                                      <w:rPr>
                                        <w:rFonts w:asciiTheme="minorHAnsi" w:hAnsiTheme="minorHAnsi" w:cstheme="minorHAnsi"/>
                                        <w:color w:val="000000" w:themeColor="text1"/>
                                        <w:sz w:val="12"/>
                                      </w:rPr>
                                      <w:t xml:space="preserve"> </w:t>
                                    </w:r>
                                    <w:r>
                                      <w:rPr>
                                        <w:rFonts w:asciiTheme="minorHAnsi" w:hAnsiTheme="minorHAnsi" w:cstheme="minorHAnsi"/>
                                        <w:color w:val="000000" w:themeColor="text1"/>
                                        <w:sz w:val="12"/>
                                      </w:rPr>
                                      <w:t>of the plants had be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3EB03ED" id="Group 635" o:spid="_x0000_s1027" style="position:absolute;margin-left:71.85pt;margin-top:3.45pt;width:141.2pt;height:141.6pt;z-index:252544000" coordsize="17931,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">
                      <v:group id="Group 633" o:spid="_x0000_s1028" style="position:absolute;left:50;top:10769;width:17876;height:7193" coordsize="17875,7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">
                        <v:rect id="Rectangle 631" o:spid="_x0000_s1029" style="position:absolute;top:1820;width:17875;height:5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" filled="f" stroked="f" strokeweight="1pt"/>
                        <v:rect id="Rectangle 632" o:spid="_x0000_s1030" style="position:absolute;width:13335;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" filled="f" stroked="f" strokeweight="1pt"/>
                      </v:group>
                      <v:group id="Group 607" o:spid="_x0000_s1031" style="position:absolute;left:50;width:17881;height:17985" coordsize="17880,1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">
                        <v:group id="Group 529" o:spid="_x0000_s1032"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group id="Group 313" o:spid="_x0000_s1033"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group id="Group 314" o:spid="_x0000_s103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rect id="Rectangle 315" o:spid="_x0000_s103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" filled="f" strokecolor="black [3213]" strokeweight="1pt">
                                <v:path arrowok="t"/>
                                <o:lock v:ext="edit" aspectratio="t"/>
                              </v:rect>
                              <v:group id="Group 316" o:spid="_x0000_s103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rect id="Rectangle 317" o:spid="_x0000_s103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" filled="f" strokecolor="black [3213]" strokeweight="1pt">
                                  <v:path arrowok="t"/>
                                  <o:lock v:ext="edit" aspectratio="t"/>
                                </v:rect>
                                <v:rect id="Rectangle 318" o:spid="_x0000_s103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" filled="f" strokecolor="black [3213]" strokeweight="1pt">
                                  <v:path arrowok="t"/>
                                  <o:lock v:ext="edit" aspectratio="t"/>
                                </v:rect>
                                <v:rect id="Rectangle 319" o:spid="_x0000_s103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" filled="f" strokecolor="black [3213]" strokeweight="1pt">
                                  <v:path arrowok="t"/>
                                  <o:lock v:ext="edit" aspectratio="t"/>
                                </v:rect>
                                <v:rect id="Rectangle 71" o:spid="_x0000_s104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" filled="f" strokecolor="black [3213]" strokeweight="1pt">
                                  <v:path arrowok="t"/>
                                  <o:lock v:ext="edit" aspectratio="t"/>
                                </v:rect>
                              </v:group>
                            </v:group>
                            <v:group id="Group 72" o:spid="_x0000_s104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4" o:spid="_x0000_s104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" filled="f" strokecolor="black [3213]" strokeweight="1pt">
                                <v:path arrowok="t"/>
                                <o:lock v:ext="edit" aspectratio="t"/>
                              </v:rect>
                              <v:group id="Group 75" o:spid="_x0000_s104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76" o:spid="_x0000_s104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" filled="f" strokecolor="black [3213]" strokeweight="1pt">
                                  <v:path arrowok="t"/>
                                  <o:lock v:ext="edit" aspectratio="t"/>
                                </v:rect>
                                <v:rect id="Rectangle 77" o:spid="_x0000_s104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" filled="f" strokecolor="black [3213]" strokeweight="1pt">
                                  <v:path arrowok="t"/>
                                  <o:lock v:ext="edit" aspectratio="t"/>
                                </v:rect>
                                <v:rect id="Rectangle 81" o:spid="_x0000_s104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" filled="f" strokecolor="black [3213]" strokeweight="1pt">
                                  <v:path arrowok="t"/>
                                  <o:lock v:ext="edit" aspectratio="t"/>
                                </v:rect>
                                <v:rect id="Rectangle 82" o:spid="_x0000_s104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" filled="f" strokecolor="black [3213]" strokeweight="1pt">
                                  <v:path arrowok="t"/>
                                  <o:lock v:ext="edit" aspectratio="t"/>
                                </v:rect>
                              </v:group>
                            </v:group>
                          </v:group>
                          <v:group id="Group 312" o:spid="_x0000_s1048"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group id="Group 455" o:spid="_x0000_s104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rect id="Rectangle 451" o:spid="_x0000_s105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" filled="f" strokecolor="black [3213]" strokeweight="1pt">
                                <v:path arrowok="t"/>
                                <o:lock v:ext="edit" aspectratio="t"/>
                              </v:rect>
                              <v:group id="Group 454" o:spid="_x0000_s105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rect id="Rectangle 23" o:spid="_x0000_s105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" filled="f" strokecolor="black [3213]" strokeweight="1pt">
                                  <v:path arrowok="t"/>
                                  <o:lock v:ext="edit" aspectratio="t"/>
                                </v:rect>
                                <v:rect id="Rectangle 449" o:spid="_x0000_s105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" filled="f" strokecolor="black [3213]" strokeweight="1pt">
                                  <v:path arrowok="t"/>
                                  <o:lock v:ext="edit" aspectratio="t"/>
                                </v:rect>
                                <v:rect id="Rectangle 450" o:spid="_x0000_s105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" filled="f" strokecolor="black [3213]" strokeweight="1pt">
                                  <v:path arrowok="t"/>
                                  <o:lock v:ext="edit" aspectratio="t"/>
                                </v:rect>
                                <v:rect id="Rectangle 452" o:spid="_x0000_s105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" filled="f" strokecolor="black [3213]" strokeweight="1pt">
                                  <v:path arrowok="t"/>
                                  <o:lock v:ext="edit" aspectratio="t"/>
                                </v:rect>
                              </v:group>
                            </v:group>
                            <v:group id="Group 224" o:spid="_x0000_s105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rect id="Rectangle 303" o:spid="_x0000_s105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" filled="f" strokecolor="black [3213]" strokeweight="1pt">
                                <v:path arrowok="t"/>
                                <o:lock v:ext="edit" aspectratio="t"/>
                              </v:rect>
                              <v:group id="Group 307" o:spid="_x0000_s105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rect id="Rectangle 308" o:spid="_x0000_s105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" filled="f" strokecolor="black [3213]" strokeweight="1pt">
                                  <v:path arrowok="t"/>
                                  <o:lock v:ext="edit" aspectratio="t"/>
                                </v:rect>
                                <v:rect id="Rectangle 309" o:spid="_x0000_s106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" filled="f" strokecolor="black [3213]" strokeweight="1pt">
                                  <v:path arrowok="t"/>
                                  <o:lock v:ext="edit" aspectratio="t"/>
                                </v:rect>
                                <v:rect id="Rectangle 310" o:spid="_x0000_s106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" filled="f" strokecolor="black [3213]" strokeweight="1pt">
                                  <v:path arrowok="t"/>
                                  <o:lock v:ext="edit" aspectratio="t"/>
                                </v:rect>
                                <v:rect id="Rectangle 311" o:spid="_x0000_s106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" filled="f" strokecolor="black [3213]" strokeweight="1pt">
                                  <v:path arrowok="t"/>
                                  <o:lock v:ext="edit" aspectratio="t"/>
                                </v:rect>
                              </v:group>
                            </v:group>
                          </v:group>
                          <v:group id="Group 83" o:spid="_x0000_s1063"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6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6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" filled="f" strokecolor="black [3213]" strokeweight="1pt">
                                <v:path arrowok="t"/>
                                <o:lock v:ext="edit" aspectratio="t"/>
                              </v:rect>
                              <v:group id="Group 86" o:spid="_x0000_s106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6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" filled="f" strokecolor="black [3213]" strokeweight="1pt">
                                  <v:path arrowok="t"/>
                                  <o:lock v:ext="edit" aspectratio="t"/>
                                </v:rect>
                                <v:rect id="Rectangle 88" o:spid="_x0000_s106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" filled="f" strokecolor="black [3213]" strokeweight="1pt">
                                  <v:path arrowok="t"/>
                                  <o:lock v:ext="edit" aspectratio="t"/>
                                </v:rect>
                                <v:rect id="Rectangle 89" o:spid="_x0000_s106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" filled="f" strokecolor="black [3213]" strokeweight="1pt">
                                  <v:path arrowok="t"/>
                                  <o:lock v:ext="edit" aspectratio="t"/>
                                </v:rect>
                                <v:rect id="Rectangle 90" o:spid="_x0000_s107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" filled="f" strokecolor="black [3213]" strokeweight="1pt">
                                  <v:path arrowok="t"/>
                                  <o:lock v:ext="edit" aspectratio="t"/>
                                </v:rect>
                              </v:group>
                            </v:group>
                            <v:group id="Group 91" o:spid="_x0000_s107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ect id="Rectangle 92" o:spid="_x0000_s107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" filled="f" strokecolor="black [3213]" strokeweight="1pt">
                                <v:path arrowok="t"/>
                                <o:lock v:ext="edit" aspectratio="t"/>
                              </v:rect>
                              <v:group id="Group 93" o:spid="_x0000_s107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rect id="Rectangle 94" o:spid="_x0000_s107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" filled="f" strokecolor="black [3213]" strokeweight="1pt">
                                  <v:path arrowok="t"/>
                                  <o:lock v:ext="edit" aspectratio="t"/>
                                </v:rect>
                                <v:rect id="Rectangle 95" o:spid="_x0000_s107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" filled="f" strokecolor="black [3213]" strokeweight="1pt">
                                  <v:path arrowok="t"/>
                                  <o:lock v:ext="edit" aspectratio="t"/>
                                </v:rect>
                                <v:rect id="Rectangle 320" o:spid="_x0000_s107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" filled="f" strokecolor="black [3213]" strokeweight="1pt">
                                  <v:path arrowok="t"/>
                                  <o:lock v:ext="edit" aspectratio="t"/>
                                </v:rect>
                                <v:rect id="Rectangle 321" o:spid="_x0000_s107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" filled="f" strokecolor="black [3213]" strokeweight="1pt">
                                  <v:path arrowok="t"/>
                                  <o:lock v:ext="edit" aspectratio="t"/>
                                </v:rect>
                              </v:group>
                            </v:group>
                          </v:group>
                          <v:group id="Group 322" o:spid="_x0000_s1078"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23" o:spid="_x0000_s107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rect id="Rectangle 324" o:spid="_x0000_s108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" filled="f" strokecolor="black [3213]" strokeweight="1pt">
                                <v:path arrowok="t"/>
                                <o:lock v:ext="edit" aspectratio="t"/>
                              </v:rect>
                              <v:group id="Group 325" o:spid="_x0000_s108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26" o:spid="_x0000_s108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wvowgAAANwAAAAPAAAAZHJzL2Rvd25yZXYueG1sRI/RisIw&#10;FETfhf2HcBd801QF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Ay4wvowgAAANwAAAAPAAAA&#10;AAAAAAAAAAAAAAcCAABkcnMvZG93bnJldi54bWxQSwUGAAAAAAMAAwC3AAAA9gIAAAAA&#10;" filled="f" strokecolor="black [3213]" strokeweight="1pt">
                                  <v:path arrowok="t"/>
                                  <o:lock v:ext="edit" aspectratio="t"/>
                                </v:rect>
                                <v:rect id="Rectangle 336" o:spid="_x0000_s108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" filled="f" strokecolor="black [3213]" strokeweight="1pt">
                                  <v:path arrowok="t"/>
                                  <o:lock v:ext="edit" aspectratio="t"/>
                                </v:rect>
                                <v:rect id="Rectangle 344" o:spid="_x0000_s108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" filled="f" strokecolor="black [3213]" strokeweight="1pt">
                                  <v:path arrowok="t"/>
                                  <o:lock v:ext="edit" aspectratio="t"/>
                                </v:rect>
                                <v:rect id="Rectangle 348" o:spid="_x0000_s108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" filled="f" strokecolor="black [3213]" strokeweight="1pt">
                                  <v:path arrowok="t"/>
                                  <o:lock v:ext="edit" aspectratio="t"/>
                                </v:rect>
                              </v:group>
                            </v:group>
                            <v:group id="Group 350" o:spid="_x0000_s108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352" o:spid="_x0000_s108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" filled="f" strokecolor="black [3213]" strokeweight="1pt">
                                <v:path arrowok="t"/>
                                <o:lock v:ext="edit" aspectratio="t"/>
                              </v:rect>
                              <v:group id="Group 360" o:spid="_x0000_s108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2" o:spid="_x0000_s108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" filled="f" strokecolor="black [3213]" strokeweight="1pt">
                                  <v:path arrowok="t"/>
                                  <o:lock v:ext="edit" aspectratio="t"/>
                                </v:rect>
                                <v:rect id="Rectangle 370" o:spid="_x0000_s109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" filled="f" strokecolor="black [3213]" strokeweight="1pt">
                                  <v:path arrowok="t"/>
                                  <o:lock v:ext="edit" aspectratio="t"/>
                                </v:rect>
                                <v:rect id="Rectangle 387" o:spid="_x0000_s109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" filled="f" strokecolor="black [3213]" strokeweight="1pt">
                                  <v:path arrowok="t"/>
                                  <o:lock v:ext="edit" aspectratio="t"/>
                                </v:rect>
                                <v:rect id="Rectangle 390" o:spid="_x0000_s109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" filled="f" strokecolor="black [3213]" strokeweight="1pt">
                                  <v:path arrowok="t"/>
                                  <o:lock v:ext="edit" aspectratio="t"/>
                                </v:rect>
                              </v:group>
                            </v:group>
                          </v:group>
                        </v:group>
                        <v:group id="Group 396" o:spid="_x0000_s1093"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group id="Group 397" o:spid="_x0000_s109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rect id="Rectangle 403" o:spid="_x0000_s109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" filled="f" strokecolor="black [3213]" strokeweight="1pt">
                              <v:path arrowok="t"/>
                              <o:lock v:ext="edit" aspectratio="t"/>
                            </v:rect>
                            <v:group id="Group 414" o:spid="_x0000_s109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rect id="Rectangle 420" o:spid="_x0000_s109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" filled="f" strokecolor="black [3213]" strokeweight="1pt">
                                <v:path arrowok="t"/>
                                <o:lock v:ext="edit" aspectratio="t"/>
                              </v:rect>
                              <v:rect id="Rectangle 421" o:spid="_x0000_s109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" filled="f" strokecolor="black [3213]" strokeweight="1pt">
                                <v:path arrowok="t"/>
                                <o:lock v:ext="edit" aspectratio="t"/>
                              </v:rect>
                              <v:rect id="Rectangle 426" o:spid="_x0000_s109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caNwgAAANwAAAAPAAAAZHJzL2Rvd25yZXYueG1sRI/RisIw&#10;FETfhf2HcBd801QR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DyScaNwgAAANwAAAAPAAAA&#10;AAAAAAAAAAAAAAcCAABkcnMvZG93bnJldi54bWxQSwUGAAAAAAMAAwC3AAAA9gIAAAAA&#10;" filled="f" strokecolor="black [3213]" strokeweight="1pt">
                                <v:path arrowok="t"/>
                                <o:lock v:ext="edit" aspectratio="t"/>
                              </v:rect>
                              <v:rect id="Rectangle 436" o:spid="_x0000_s110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" filled="f" strokecolor="black [3213]" strokeweight="1pt">
                                <v:path arrowok="t"/>
                                <o:lock v:ext="edit" aspectratio="t"/>
                              </v:rect>
                            </v:group>
                          </v:group>
                          <v:group id="Group 441" o:spid="_x0000_s110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rect id="Rectangle 442" o:spid="_x0000_s110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" filled="f" strokecolor="black [3213]" strokeweight="1pt">
                              <v:path arrowok="t"/>
                              <o:lock v:ext="edit" aspectratio="t"/>
                            </v:rect>
                            <v:group id="Group 443" o:spid="_x0000_s110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rect id="Rectangle 444" o:spid="_x0000_s110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" filled="f" strokecolor="black [3213]" strokeweight="1pt">
                                <v:path arrowok="t"/>
                                <o:lock v:ext="edit" aspectratio="t"/>
                              </v:rect>
                              <v:rect id="Rectangle 445" o:spid="_x0000_s110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" filled="f" strokecolor="black [3213]" strokeweight="1pt">
                                <v:path arrowok="t"/>
                                <o:lock v:ext="edit" aspectratio="t"/>
                              </v:rect>
                              <v:rect id="Rectangle 446" o:spid="_x0000_s110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" filled="f" strokecolor="black [3213]" strokeweight="1pt">
                                <v:path arrowok="t"/>
                                <o:lock v:ext="edit" aspectratio="t"/>
                              </v:rect>
                              <v:rect id="Rectangle 447" o:spid="_x0000_s110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" filled="f" strokecolor="black [3213]" strokeweight="1pt">
                                <v:path arrowok="t"/>
                                <o:lock v:ext="edit" aspectratio="t"/>
                              </v:rect>
                            </v:group>
                          </v:group>
                        </v:group>
                        <v:group id="Group 606" o:spid="_x0000_s1108"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">
                          <v:group id="Group 530" o:spid="_x0000_s1109"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group id="Group 531" o:spid="_x0000_s1110"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group id="Group 532" o:spid="_x0000_s111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rect id="Rectangle 533" o:spid="_x0000_s111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" filled="f" strokecolor="black [3213]" strokeweight="1pt">
                                  <v:path arrowok="t"/>
                                  <o:lock v:ext="edit" aspectratio="t"/>
                                </v:rect>
                                <v:group id="Group 534" o:spid="_x0000_s111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rect id="Rectangle 535" o:spid="_x0000_s111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" filled="f" strokecolor="black [3213]" strokeweight="1pt">
                                    <v:path arrowok="t"/>
                                    <o:lock v:ext="edit" aspectratio="t"/>
                                  </v:rect>
                                  <v:rect id="Rectangle 536" o:spid="_x0000_s111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" filled="f" strokecolor="black [3213]" strokeweight="1pt">
                                    <v:path arrowok="t"/>
                                    <o:lock v:ext="edit" aspectratio="t"/>
                                  </v:rect>
                                  <v:rect id="Rectangle 537" o:spid="_x0000_s111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" filled="f" strokecolor="black [3213]" strokeweight="1pt">
                                    <v:path arrowok="t"/>
                                    <o:lock v:ext="edit" aspectratio="t"/>
                                  </v:rect>
                                  <v:rect id="Rectangle 538" o:spid="_x0000_s111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" filled="f" strokecolor="black [3213]" strokeweight="1pt">
                                    <v:path arrowok="t"/>
                                    <o:lock v:ext="edit" aspectratio="t"/>
                                  </v:rect>
                                </v:group>
                              </v:group>
                              <v:group id="Group 539" o:spid="_x0000_s111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rect id="Rectangle 540" o:spid="_x0000_s111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" filled="f" strokecolor="black [3213]" strokeweight="1pt">
                                  <v:path arrowok="t"/>
                                  <o:lock v:ext="edit" aspectratio="t"/>
                                </v:rect>
                                <v:group id="Group 541" o:spid="_x0000_s112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rect id="Rectangle 542" o:spid="_x0000_s112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" filled="f" strokecolor="black [3213]" strokeweight="1pt">
                                    <v:path arrowok="t"/>
                                    <o:lock v:ext="edit" aspectratio="t"/>
                                  </v:rect>
                                  <v:rect id="Rectangle 543" o:spid="_x0000_s112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" filled="f" strokecolor="black [3213]" strokeweight="1pt">
                                    <v:path arrowok="t"/>
                                    <o:lock v:ext="edit" aspectratio="t"/>
                                  </v:rect>
                                  <v:rect id="Rectangle 544" o:spid="_x0000_s112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" filled="f" strokecolor="black [3213]" strokeweight="1pt">
                                    <v:path arrowok="t"/>
                                    <o:lock v:ext="edit" aspectratio="t"/>
                                  </v:rect>
                                  <v:rect id="Rectangle 545" o:spid="_x0000_s112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" filled="f" strokecolor="black [3213]" strokeweight="1pt">
                                    <v:path arrowok="t"/>
                                    <o:lock v:ext="edit" aspectratio="t"/>
                                  </v:rect>
                                </v:group>
                              </v:group>
                            </v:group>
                            <v:group id="Group 546" o:spid="_x0000_s1125"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group id="Group 547" o:spid="_x0000_s112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rect id="Rectangle 548" o:spid="_x0000_s112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" filled="f" strokecolor="black [3213]" strokeweight="1pt">
                                  <v:path arrowok="t"/>
                                  <o:lock v:ext="edit" aspectratio="t"/>
                                </v:rect>
                                <v:group id="Group 549" o:spid="_x0000_s112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rect id="Rectangle 550" o:spid="_x0000_s112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" filled="f" strokecolor="black [3213]" strokeweight="1pt">
                                    <v:path arrowok="t"/>
                                    <o:lock v:ext="edit" aspectratio="t"/>
                                  </v:rect>
                                  <v:rect id="Rectangle 551" o:spid="_x0000_s113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" filled="f" strokecolor="black [3213]" strokeweight="1pt">
                                    <v:path arrowok="t"/>
                                    <o:lock v:ext="edit" aspectratio="t"/>
                                  </v:rect>
                                  <v:rect id="Rectangle 552" o:spid="_x0000_s113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" filled="f" strokecolor="black [3213]" strokeweight="1pt">
                                    <v:path arrowok="t"/>
                                    <o:lock v:ext="edit" aspectratio="t"/>
                                  </v:rect>
                                  <v:rect id="Rectangle 553" o:spid="_x0000_s113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" filled="f" strokecolor="black [3213]" strokeweight="1pt">
                                    <v:path arrowok="t"/>
                                    <o:lock v:ext="edit" aspectratio="t"/>
                                  </v:rect>
                                </v:group>
                              </v:group>
                              <v:group id="Group 554" o:spid="_x0000_s113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rect id="Rectangle 555" o:spid="_x0000_s113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" filled="f" strokecolor="black [3213]" strokeweight="1pt">
                                  <v:path arrowok="t"/>
                                  <o:lock v:ext="edit" aspectratio="t"/>
                                </v:rect>
                                <v:group id="Group 556" o:spid="_x0000_s113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rect id="Rectangle 557" o:spid="_x0000_s113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" filled="f" strokecolor="black [3213]" strokeweight="1pt">
                                    <v:path arrowok="t"/>
                                    <o:lock v:ext="edit" aspectratio="t"/>
                                  </v:rect>
                                  <v:rect id="Rectangle 558" o:spid="_x0000_s113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" filled="f" strokecolor="black [3213]" strokeweight="1pt">
                                    <v:path arrowok="t"/>
                                    <o:lock v:ext="edit" aspectratio="t"/>
                                  </v:rect>
                                  <v:rect id="Rectangle 559" o:spid="_x0000_s113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" filled="f" strokecolor="black [3213]" strokeweight="1pt">
                                    <v:path arrowok="t"/>
                                    <o:lock v:ext="edit" aspectratio="t"/>
                                  </v:rect>
                                  <v:rect id="Rectangle 560" o:spid="_x0000_s113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" filled="f" strokecolor="black [3213]" strokeweight="1pt">
                                    <v:path arrowok="t"/>
                                    <o:lock v:ext="edit" aspectratio="t"/>
                                  </v:rect>
                                </v:group>
                              </v:group>
                            </v:group>
                            <v:group id="Group 561" o:spid="_x0000_s1140"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group id="Group 562" o:spid="_x0000_s114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rect id="Rectangle 563" o:spid="_x0000_s114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" filled="f" strokecolor="black [3213]" strokeweight="1pt">
                                  <v:path arrowok="t"/>
                                  <o:lock v:ext="edit" aspectratio="t"/>
                                </v:rect>
                                <v:group id="Group 564" o:spid="_x0000_s114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rect id="Rectangle 565" o:spid="_x0000_s114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" filled="f" strokecolor="black [3213]" strokeweight="1pt">
                                    <v:path arrowok="t"/>
                                    <o:lock v:ext="edit" aspectratio="t"/>
                                  </v:rect>
                                  <v:rect id="Rectangle 566" o:spid="_x0000_s114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" filled="f" strokecolor="black [3213]" strokeweight="1pt">
                                    <v:path arrowok="t"/>
                                    <o:lock v:ext="edit" aspectratio="t"/>
                                  </v:rect>
                                  <v:rect id="Rectangle 567" o:spid="_x0000_s114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" filled="f" strokecolor="black [3213]" strokeweight="1pt">
                                    <v:path arrowok="t"/>
                                    <o:lock v:ext="edit" aspectratio="t"/>
                                  </v:rect>
                                  <v:rect id="Rectangle 568" o:spid="_x0000_s114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" filled="f" strokecolor="black [3213]" strokeweight="1pt">
                                    <v:path arrowok="t"/>
                                    <o:lock v:ext="edit" aspectratio="t"/>
                                  </v:rect>
                                </v:group>
                              </v:group>
                              <v:group id="Group 569" o:spid="_x0000_s114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rect id="Rectangle 570" o:spid="_x0000_s114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" filled="f" strokecolor="black [3213]" strokeweight="1pt">
                                  <v:path arrowok="t"/>
                                  <o:lock v:ext="edit" aspectratio="t"/>
                                </v:rect>
                                <v:group id="Group 571" o:spid="_x0000_s115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rect id="Rectangle 572" o:spid="_x0000_s115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" filled="f" strokecolor="black [3213]" strokeweight="1pt">
                                    <v:path arrowok="t"/>
                                    <o:lock v:ext="edit" aspectratio="t"/>
                                  </v:rect>
                                  <v:rect id="Rectangle 573" o:spid="_x0000_s115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" filled="f" strokecolor="black [3213]" strokeweight="1pt">
                                    <v:path arrowok="t"/>
                                    <o:lock v:ext="edit" aspectratio="t"/>
                                  </v:rect>
                                  <v:rect id="Rectangle 574" o:spid="_x0000_s115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" filled="f" strokecolor="black [3213]" strokeweight="1pt">
                                    <v:path arrowok="t"/>
                                    <o:lock v:ext="edit" aspectratio="t"/>
                                  </v:rect>
                                  <v:rect id="Rectangle 575" o:spid="_x0000_s115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" filled="f" strokecolor="black [3213]" strokeweight="1pt">
                                    <v:path arrowok="t"/>
                                    <o:lock v:ext="edit" aspectratio="t"/>
                                  </v:rect>
                                </v:group>
                              </v:group>
                            </v:group>
                            <v:group id="Group 576" o:spid="_x0000_s1155"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group id="Group 577" o:spid="_x0000_s115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">
                                <v:rect id="Rectangle 578" o:spid="_x0000_s115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" filled="f" strokecolor="black [3213]" strokeweight="1pt">
                                  <v:path arrowok="t"/>
                                  <o:lock v:ext="edit" aspectratio="t"/>
                                </v:rect>
                                <v:group id="Group 579" o:spid="_x0000_s115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l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bLV/g7E46A3P4CAAD//wMAUEsBAi0AFAAGAAgAAAAhANvh9svuAAAAhQEAABMAAAAAAAAA&#10;AAAAAAAAAAAAAFtDb250ZW50X1R5cGVzXS54bWxQSwECLQAUAAYACAAAACEAWvQsW78AAAAVAQAA&#10;CwAAAAAAAAAAAAAAAAAfAQAAX3JlbHMvLnJlbHNQSwECLQAUAAYACAAAACEAmXfspcYAAADcAAAA&#10;DwAAAAAAAAAAAAAAAAAHAgAAZHJzL2Rvd25yZXYueG1sUEsFBgAAAAADAAMAtwAAAPoCAAAAAA==&#10;">
                                  <v:rect id="Rectangle 580" o:spid="_x0000_s115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" filled="f" strokecolor="black [3213]" strokeweight="1pt">
                                    <v:path arrowok="t"/>
                                    <o:lock v:ext="edit" aspectratio="t"/>
                                  </v:rect>
                                  <v:rect id="Rectangle 581" o:spid="_x0000_s116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" filled="f" strokecolor="black [3213]" strokeweight="1pt">
                                    <v:path arrowok="t"/>
                                    <o:lock v:ext="edit" aspectratio="t"/>
                                  </v:rect>
                                  <v:rect id="Rectangle 582" o:spid="_x0000_s116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" filled="f" strokecolor="black [3213]" strokeweight="1pt">
                                    <v:path arrowok="t"/>
                                    <o:lock v:ext="edit" aspectratio="t"/>
                                  </v:rect>
                                  <v:rect id="Rectangle 583" o:spid="_x0000_s116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" filled="f" strokecolor="black [3213]" strokeweight="1pt">
                                    <v:path arrowok="t"/>
                                    <o:lock v:ext="edit" aspectratio="t"/>
                                  </v:rect>
                                </v:group>
                              </v:group>
                              <v:group id="Group 584" o:spid="_x0000_s116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">
                                <v:rect id="Rectangle 585" o:spid="_x0000_s116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" filled="f" strokecolor="black [3213]" strokeweight="1pt">
                                  <v:path arrowok="t"/>
                                  <o:lock v:ext="edit" aspectratio="t"/>
                                </v:rect>
                                <v:group id="Group 586" o:spid="_x0000_s116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Qjw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yFP7OhCMgN78AAAD//wMAUEsBAi0AFAAGAAgAAAAhANvh9svuAAAAhQEAABMAAAAAAAAA&#10;AAAAAAAAAAAAAFtDb250ZW50X1R5cGVzXS54bWxQSwECLQAUAAYACAAAACEAWvQsW78AAAAVAQAA&#10;CwAAAAAAAAAAAAAAAAAfAQAAX3JlbHMvLnJlbHNQSwECLQAUAAYACAAAACEA3T0I8MYAAADcAAAA&#10;DwAAAAAAAAAAAAAAAAAHAgAAZHJzL2Rvd25yZXYueG1sUEsFBgAAAAADAAMAtwAAAPoCAAAAAA==&#10;">
                                  <v:rect id="Rectangle 587" o:spid="_x0000_s116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" filled="f" strokecolor="black [3213]" strokeweight="1pt">
                                    <v:path arrowok="t"/>
                                    <o:lock v:ext="edit" aspectratio="t"/>
                                  </v:rect>
                                  <v:rect id="Rectangle 588" o:spid="_x0000_s116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" filled="f" strokecolor="black [3213]" strokeweight="1pt">
                                    <v:path arrowok="t"/>
                                    <o:lock v:ext="edit" aspectratio="t"/>
                                  </v:rect>
                                  <v:rect id="Rectangle 589" o:spid="_x0000_s116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" filled="f" strokecolor="black [3213]" strokeweight="1pt">
                                    <v:path arrowok="t"/>
                                    <o:lock v:ext="edit" aspectratio="t"/>
                                  </v:rect>
                                  <v:rect id="Rectangle 590" o:spid="_x0000_s116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" filled="f" strokecolor="black [3213]" strokeweight="1pt">
                                    <v:path arrowok="t"/>
                                    <o:lock v:ext="edit" aspectratio="t"/>
                                  </v:rect>
                                </v:group>
                              </v:group>
                            </v:group>
                          </v:group>
                          <v:group id="Group 591" o:spid="_x0000_s1170"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group id="Group 592" o:spid="_x0000_s117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rect id="Rectangle 593" o:spid="_x0000_s117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" filled="f" strokecolor="black [3213]" strokeweight="1pt">
                                <v:path arrowok="t"/>
                                <o:lock v:ext="edit" aspectratio="t"/>
                              </v:rect>
                              <v:group id="Group 594" o:spid="_x0000_s117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rect id="Rectangle 595" o:spid="_x0000_s117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" filled="f" strokecolor="black [3213]" strokeweight="1pt">
                                  <v:path arrowok="t"/>
                                  <o:lock v:ext="edit" aspectratio="t"/>
                                </v:rect>
                                <v:rect id="Rectangle 596" o:spid="_x0000_s117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" filled="f" strokecolor="black [3213]" strokeweight="1pt">
                                  <v:path arrowok="t"/>
                                  <o:lock v:ext="edit" aspectratio="t"/>
                                </v:rect>
                                <v:rect id="Rectangle 597" o:spid="_x0000_s117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" filled="f" strokecolor="black [3213]" strokeweight="1pt">
                                  <v:path arrowok="t"/>
                                  <o:lock v:ext="edit" aspectratio="t"/>
                                </v:rect>
                                <v:rect id="Rectangle 598" o:spid="_x0000_s117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" filled="f" strokecolor="black [3213]" strokeweight="1pt">
                                  <v:path arrowok="t"/>
                                  <o:lock v:ext="edit" aspectratio="t"/>
                                </v:rect>
                              </v:group>
                            </v:group>
                            <v:group id="Group 599" o:spid="_x0000_s117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">
                              <v:rect id="Rectangle 600" o:spid="_x0000_s117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" filled="f" strokecolor="black [3213]" strokeweight="1pt">
                                <v:path arrowok="t"/>
                                <o:lock v:ext="edit" aspectratio="t"/>
                              </v:rect>
                              <v:group id="Group 601" o:spid="_x0000_s118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rect id="Rectangle 602" o:spid="_x0000_s118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" filled="f" strokecolor="black [3213]" strokeweight="1pt">
                                  <v:path arrowok="t"/>
                                  <o:lock v:ext="edit" aspectratio="t"/>
                                </v:rect>
                                <v:rect id="Rectangle 603" o:spid="_x0000_s118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1eUwgAAANwAAAAPAAAAZHJzL2Rvd25yZXYueG1sRI/RisIw&#10;FETfhf2HcIV901QXRL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AET1eUwgAAANwAAAAPAAAA&#10;AAAAAAAAAAAAAAcCAABkcnMvZG93bnJldi54bWxQSwUGAAAAAAMAAwC3AAAA9gIAAAAA&#10;" filled="f" strokecolor="black [3213]" strokeweight="1pt">
                                  <v:path arrowok="t"/>
                                  <o:lock v:ext="edit" aspectratio="t"/>
                                </v:rect>
                                <v:rect id="Rectangle 604" o:spid="_x0000_s118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gwgAAANwAAAAPAAAAZHJzL2Rvd25yZXYueG1sRI/RisIw&#10;FETfhf2HcIV901RZRL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CLps/gwgAAANwAAAAPAAAA&#10;AAAAAAAAAAAAAAcCAABkcnMvZG93bnJldi54bWxQSwUGAAAAAAMAAwC3AAAA9gIAAAAA&#10;" filled="f" strokecolor="black [3213]" strokeweight="1pt">
                                  <v:path arrowok="t"/>
                                  <o:lock v:ext="edit" aspectratio="t"/>
                                </v:rect>
                                <v:rect id="Rectangle 605" o:spid="_x0000_s118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" filled="f" strokecolor="black [3213]" strokeweight="1pt">
                                  <v:path arrowok="t"/>
                                  <o:lock v:ext="edit" aspectratio="t"/>
                                </v:rect>
                              </v:group>
                            </v:group>
                          </v:group>
                        </v:group>
                      </v:group>
                      <v:rect id="Rectangle 622" o:spid="_x0000_s1185" style="position:absolute;width:11277;height:1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" filled="f" strokecolor="red" strokeweight="2.25pt"/>
                      <v:shape id="Text Box 629" o:spid="_x0000_s1186" type="#_x0000_t202" style="position:absolute;top:507;width:10764;height: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" stroked="f" strokeweight=".5pt">
                        <v:fill opacity="49858f"/>
                        <v:textbox inset="0,0,0,0">
                          <w:txbxContent>
                            <w:p w14:paraId="4D3FB917" w14:textId="3CBEBC59" w:rsidR="005735BA" w:rsidRPr="001D7A75" w:rsidRDefault="005735BA" w:rsidP="001D7A75">
                              <w:pPr>
                                <w:spacing w:before="0" w:after="0" w:line="240" w:lineRule="auto"/>
                                <w:jc w:val="center"/>
                                <w:rPr>
                                  <w:rFonts w:asciiTheme="minorHAnsi" w:hAnsiTheme="minorHAnsi" w:cstheme="minorHAnsi"/>
                                  <w:color w:val="000000" w:themeColor="text1"/>
                                  <w:sz w:val="6"/>
                                </w:rPr>
                              </w:pPr>
                              <w:r w:rsidRPr="001D7A75">
                                <w:rPr>
                                  <w:rFonts w:asciiTheme="minorHAnsi" w:hAnsiTheme="minorHAnsi" w:cstheme="minorHAnsi"/>
                                  <w:color w:val="000000" w:themeColor="text1"/>
                                  <w:sz w:val="12"/>
                                </w:rPr>
                                <w:t>6.25</w:t>
                              </w:r>
                              <w:r>
                                <w:rPr>
                                  <w:rFonts w:asciiTheme="minorHAnsi" w:hAnsiTheme="minorHAnsi" w:cstheme="minorHAnsi"/>
                                  <w:color w:val="000000" w:themeColor="text1"/>
                                  <w:sz w:val="12"/>
                                </w:rPr>
                                <w:t>%</w:t>
                              </w:r>
                              <w:r w:rsidRPr="001D7A75">
                                <w:rPr>
                                  <w:rFonts w:asciiTheme="minorHAnsi" w:hAnsiTheme="minorHAnsi" w:cstheme="minorHAnsi"/>
                                  <w:color w:val="000000" w:themeColor="text1"/>
                                  <w:sz w:val="12"/>
                                </w:rPr>
                                <w:t xml:space="preserve"> for each </w:t>
                              </w:r>
                              <w:r>
                                <w:rPr>
                                  <w:rFonts w:asciiTheme="minorHAnsi" w:hAnsiTheme="minorHAnsi" w:cstheme="minorHAnsi"/>
                                  <w:color w:val="000000" w:themeColor="text1"/>
                                  <w:sz w:val="12"/>
                                </w:rPr>
                                <w:t>plant of this type</w:t>
                              </w:r>
                            </w:p>
                          </w:txbxContent>
                        </v:textbox>
                      </v:shape>
                      <v:shape id="Text Box 634" o:spid="_x0000_s1187" type="#_x0000_t202" style="position:absolute;left:3352;top:12946;width:11578;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" stroked="f" strokeweight=".5pt">
                        <v:fill opacity="49858f"/>
                        <v:textbox inset="0,0,0,0">
                          <w:txbxContent>
                            <w:p w14:paraId="2E736C66" w14:textId="49B806E6" w:rsidR="005735BA" w:rsidRPr="001D7A75" w:rsidRDefault="005735BA" w:rsidP="002E3CB4">
                              <w:pPr>
                                <w:spacing w:before="0" w:after="0" w:line="240" w:lineRule="auto"/>
                                <w:jc w:val="center"/>
                                <w:rPr>
                                  <w:rFonts w:asciiTheme="minorHAnsi" w:hAnsiTheme="minorHAnsi" w:cstheme="minorHAnsi"/>
                                  <w:color w:val="000000" w:themeColor="text1"/>
                                  <w:sz w:val="6"/>
                                </w:rPr>
                              </w:pPr>
                              <w:r>
                                <w:rPr>
                                  <w:rFonts w:asciiTheme="minorHAnsi" w:hAnsiTheme="minorHAnsi" w:cstheme="minorHAnsi"/>
                                  <w:color w:val="000000" w:themeColor="text1"/>
                                  <w:sz w:val="12"/>
                                </w:rPr>
                                <w:t>37.5%</w:t>
                              </w:r>
                              <w:r w:rsidRPr="001D7A75">
                                <w:rPr>
                                  <w:rFonts w:asciiTheme="minorHAnsi" w:hAnsiTheme="minorHAnsi" w:cstheme="minorHAnsi"/>
                                  <w:color w:val="000000" w:themeColor="text1"/>
                                  <w:sz w:val="12"/>
                                </w:rPr>
                                <w:t xml:space="preserve"> </w:t>
                              </w:r>
                              <w:r>
                                <w:rPr>
                                  <w:rFonts w:asciiTheme="minorHAnsi" w:hAnsiTheme="minorHAnsi" w:cstheme="minorHAnsi"/>
                                  <w:color w:val="000000" w:themeColor="text1"/>
                                  <w:sz w:val="12"/>
                                </w:rPr>
                                <w:t>of the plants had bees</w:t>
                              </w:r>
                            </w:p>
                          </w:txbxContent>
                        </v:textbox>
                      </v:shape>
                    </v:group>
                  </w:pict>
                </mc:Fallback>
              </mc:AlternateContent>
            </w:r>
          </w:p>
          <w:p w14:paraId="5D5CAB26" w14:textId="66D08BAD" w:rsidR="003259AD" w:rsidRDefault="003259AD"/>
          <w:p w14:paraId="601685CF" w14:textId="5F6CFA61" w:rsidR="003259AD" w:rsidRDefault="003259AD"/>
          <w:p w14:paraId="217DEFFC" w14:textId="6DA93092" w:rsidR="00EE5208" w:rsidRDefault="00EE5208"/>
          <w:p w14:paraId="61011699" w14:textId="2A268CE7" w:rsidR="00EE5208" w:rsidRDefault="00EE5208"/>
          <w:p w14:paraId="54BF5575" w14:textId="0C532E87" w:rsidR="00EE5208" w:rsidRDefault="00EE5208"/>
          <w:p w14:paraId="521300F6" w14:textId="29989E13" w:rsidR="00EE5208" w:rsidRDefault="00EE5208"/>
          <w:p w14:paraId="46083B41" w14:textId="3C4F5D60" w:rsidR="001D7A75" w:rsidRDefault="001D7A75" w:rsidP="00025AC0">
            <w:pPr>
              <w:spacing w:before="240"/>
            </w:pPr>
            <w:r>
              <w:t xml:space="preserve">Some of the fractions of the plants with bees will be more complex than this, but helping students to </w:t>
            </w:r>
            <w:r w:rsidR="002E3CB4">
              <w:t xml:space="preserve">approximate and complete the grids will assist them </w:t>
            </w:r>
            <w:r w:rsidR="00640E75">
              <w:t>to</w:t>
            </w:r>
            <w:r w:rsidR="002E3CB4">
              <w:t xml:space="preserve"> understand how percentages relate to fractions </w:t>
            </w:r>
            <w:r w:rsidR="00350A3E">
              <w:t xml:space="preserve">and decimals </w:t>
            </w:r>
            <w:r w:rsidR="00640E75">
              <w:t>in</w:t>
            </w:r>
            <w:r w:rsidR="002E3CB4">
              <w:t xml:space="preserve"> support </w:t>
            </w:r>
            <w:r w:rsidR="00640E75">
              <w:t xml:space="preserve">of </w:t>
            </w:r>
            <w:r w:rsidR="00D26A6C">
              <w:t xml:space="preserve">their </w:t>
            </w:r>
            <w:r w:rsidR="002E3CB4">
              <w:t>future learning.</w:t>
            </w:r>
            <w:r w:rsidR="00297F95">
              <w:t xml:space="preserve">  </w:t>
            </w:r>
            <w:r w:rsidR="00297F95" w:rsidRPr="0010361A">
              <w:rPr>
                <w:rStyle w:val="Hyperlink"/>
                <w:i w:val="0"/>
              </w:rPr>
              <w:t>See</w:t>
            </w:r>
            <w:r w:rsidR="00297F95" w:rsidRPr="0010361A">
              <w:rPr>
                <w:rStyle w:val="Hyperlink"/>
              </w:rPr>
              <w:t xml:space="preserve"> </w:t>
            </w:r>
            <w:hyperlink w:anchor="_Appendix_17:_Student" w:history="1">
              <w:r w:rsidR="00297F95" w:rsidRPr="00350A3E">
                <w:rPr>
                  <w:rStyle w:val="Hyperlink"/>
                </w:rPr>
                <w:t xml:space="preserve">Student activity sheet 2.1: Percentage </w:t>
              </w:r>
              <w:r w:rsidR="00350A3E" w:rsidRPr="00350A3E">
                <w:rPr>
                  <w:rStyle w:val="Hyperlink"/>
                </w:rPr>
                <w:t>g</w:t>
              </w:r>
              <w:r w:rsidR="00297F95" w:rsidRPr="00350A3E">
                <w:rPr>
                  <w:rStyle w:val="Hyperlink"/>
                </w:rPr>
                <w:t>rids</w:t>
              </w:r>
            </w:hyperlink>
            <w:r w:rsidR="0010361A">
              <w:t xml:space="preserve"> f</w:t>
            </w:r>
            <w:r w:rsidR="00297F95" w:rsidRPr="0010361A">
              <w:t xml:space="preserve">or students to complete during the teacher modelling. They may be able to complete it themselves for their other </w:t>
            </w:r>
            <w:r w:rsidR="0010361A" w:rsidRPr="0010361A">
              <w:t xml:space="preserve">plant </w:t>
            </w:r>
            <w:r w:rsidR="00297F95" w:rsidRPr="0010361A">
              <w:t>categories</w:t>
            </w:r>
            <w:r w:rsidR="00297F95" w:rsidRPr="0010361A">
              <w:rPr>
                <w:rStyle w:val="Hyperlink"/>
                <w:u w:val="none"/>
              </w:rPr>
              <w:t>.</w:t>
            </w:r>
          </w:p>
          <w:p w14:paraId="00BA0E66" w14:textId="3C994F0F" w:rsidR="001118CD" w:rsidRPr="00C36462" w:rsidRDefault="00EB2938" w:rsidP="004471BF">
            <w:r>
              <w:t xml:space="preserve">Assist </w:t>
            </w:r>
            <w:r w:rsidR="001118CD">
              <w:t xml:space="preserve">students </w:t>
            </w:r>
            <w:r>
              <w:t xml:space="preserve">to </w:t>
            </w:r>
            <w:r w:rsidR="001118CD">
              <w:t xml:space="preserve">look for patterns in their </w:t>
            </w:r>
            <w:r w:rsidR="002930C2">
              <w:t xml:space="preserve">data and </w:t>
            </w:r>
            <w:r w:rsidR="00640E75">
              <w:t xml:space="preserve">make </w:t>
            </w:r>
            <w:r w:rsidR="002930C2">
              <w:t xml:space="preserve">comparisons between the categories </w:t>
            </w:r>
            <w:r w:rsidR="00640E75">
              <w:t>to</w:t>
            </w:r>
            <w:r w:rsidR="002930C2">
              <w:t xml:space="preserve"> answer their research question and/or their predictions about which plants are more attractive to bees.</w:t>
            </w:r>
          </w:p>
          <w:p w14:paraId="7CC713F3" w14:textId="77777777" w:rsidR="001118CD" w:rsidRPr="00527D5E" w:rsidRDefault="001118CD">
            <w:pPr>
              <w:spacing w:before="240"/>
              <w:rPr>
                <w:b/>
              </w:rPr>
            </w:pPr>
            <w:r w:rsidRPr="00527D5E">
              <w:rPr>
                <w:b/>
              </w:rPr>
              <w:t>Communicating our findings</w:t>
            </w:r>
          </w:p>
          <w:p w14:paraId="7C555A9E" w14:textId="1559A82F" w:rsidR="001118CD" w:rsidRDefault="001118CD">
            <w:r>
              <w:t>To help students summarise the</w:t>
            </w:r>
            <w:r w:rsidR="00A55BDA">
              <w:t>ir main findings</w:t>
            </w:r>
            <w:r>
              <w:t xml:space="preserve"> about </w:t>
            </w:r>
            <w:r w:rsidR="003B2EE3">
              <w:t xml:space="preserve">ways to </w:t>
            </w:r>
            <w:r>
              <w:t>support healthy bee life in the school grounds</w:t>
            </w:r>
            <w:r w:rsidR="000242CF">
              <w:t>,</w:t>
            </w:r>
            <w:r>
              <w:t xml:space="preserve"> </w:t>
            </w:r>
            <w:r w:rsidR="00527D5E">
              <w:t>they</w:t>
            </w:r>
            <w:r>
              <w:t xml:space="preserve"> compose </w:t>
            </w:r>
            <w:r>
              <w:lastRenderedPageBreak/>
              <w:t xml:space="preserve">an email to send to the school principal. </w:t>
            </w:r>
          </w:p>
          <w:p w14:paraId="71826930" w14:textId="00C6A7A3" w:rsidR="001118CD" w:rsidRDefault="00527D5E" w:rsidP="00527D5E">
            <w:pPr>
              <w:spacing w:after="0"/>
            </w:pPr>
            <w:r>
              <w:t xml:space="preserve">To </w:t>
            </w:r>
            <w:r w:rsidR="00337B94">
              <w:t xml:space="preserve">support students </w:t>
            </w:r>
            <w:r w:rsidR="007F50F1">
              <w:t xml:space="preserve">to </w:t>
            </w:r>
            <w:r>
              <w:t>write the email ask:</w:t>
            </w:r>
          </w:p>
          <w:p w14:paraId="330A5824" w14:textId="1B1BA1D3" w:rsidR="001118CD" w:rsidRPr="00C36462" w:rsidRDefault="00EB2938" w:rsidP="00C36462">
            <w:pPr>
              <w:pStyle w:val="ListParagraph"/>
            </w:pPr>
            <w:r w:rsidRPr="00FB5E8B">
              <w:rPr>
                <w:noProof/>
                <w:lang w:eastAsia="en-AU"/>
              </w:rPr>
              <w:drawing>
                <wp:anchor distT="0" distB="0" distL="114300" distR="114300" simplePos="0" relativeHeight="252281856" behindDoc="0" locked="0" layoutInCell="1" allowOverlap="1" wp14:anchorId="2B185360" wp14:editId="078988E1">
                  <wp:simplePos x="0" y="0"/>
                  <wp:positionH relativeFrom="column">
                    <wp:posOffset>-439420</wp:posOffset>
                  </wp:positionH>
                  <wp:positionV relativeFrom="paragraph">
                    <wp:posOffset>131445</wp:posOffset>
                  </wp:positionV>
                  <wp:extent cx="360000" cy="360000"/>
                  <wp:effectExtent l="0" t="0" r="2540" b="2540"/>
                  <wp:wrapNone/>
                  <wp:docPr id="59" name="Picture 59"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sidRPr="00C36462">
              <w:t xml:space="preserve">What </w:t>
            </w:r>
            <w:r w:rsidR="00337B94">
              <w:t>do we need to include in the</w:t>
            </w:r>
            <w:r w:rsidR="001118CD" w:rsidRPr="00C36462">
              <w:t xml:space="preserve"> email message?</w:t>
            </w:r>
            <w:r w:rsidR="00337B94">
              <w:t xml:space="preserve"> </w:t>
            </w:r>
          </w:p>
          <w:p w14:paraId="2EE420BD" w14:textId="77777777" w:rsidR="001118CD" w:rsidRPr="00C36462" w:rsidRDefault="001118CD" w:rsidP="00C36462">
            <w:pPr>
              <w:pStyle w:val="ListParagraph"/>
            </w:pPr>
            <w:r w:rsidRPr="00C36462">
              <w:t>What shall we say about the importance of bees?</w:t>
            </w:r>
          </w:p>
          <w:p w14:paraId="00C8CD54" w14:textId="2CC4E8D3" w:rsidR="001118CD" w:rsidRPr="00C36462" w:rsidRDefault="001118CD" w:rsidP="00C36462">
            <w:pPr>
              <w:pStyle w:val="ListParagraph"/>
            </w:pPr>
            <w:r w:rsidRPr="00C36462">
              <w:t xml:space="preserve">What shall we say about flowers </w:t>
            </w:r>
            <w:r w:rsidR="002930C2">
              <w:t>and</w:t>
            </w:r>
            <w:r w:rsidR="002930C2" w:rsidRPr="00C36462">
              <w:t xml:space="preserve"> </w:t>
            </w:r>
            <w:r w:rsidRPr="00C36462">
              <w:t>bees?</w:t>
            </w:r>
          </w:p>
          <w:p w14:paraId="41E45574" w14:textId="58B91869" w:rsidR="001118CD" w:rsidRDefault="001118CD" w:rsidP="002930C2">
            <w:pPr>
              <w:pStyle w:val="ListParagraph"/>
              <w:spacing w:after="120"/>
            </w:pPr>
            <w:r w:rsidRPr="00C36462">
              <w:t xml:space="preserve">What suggestions do we have for improving the garden </w:t>
            </w:r>
            <w:r w:rsidR="002930C2">
              <w:t>so that it is more attractive to</w:t>
            </w:r>
            <w:r w:rsidRPr="00C36462">
              <w:t xml:space="preserve"> bees?</w:t>
            </w:r>
          </w:p>
          <w:p w14:paraId="4CF2E966" w14:textId="7EB5A231" w:rsidR="002930C2" w:rsidRPr="00C36462" w:rsidRDefault="0010361A" w:rsidP="00640E75">
            <w:pPr>
              <w:pStyle w:val="ListParagraph"/>
              <w:spacing w:after="120"/>
            </w:pPr>
            <w:r>
              <w:t>Considering that</w:t>
            </w:r>
            <w:r w:rsidR="002930C2">
              <w:t xml:space="preserve"> people can be allergic to bee stings, what advice might we give about where to safely </w:t>
            </w:r>
            <w:r w:rsidR="00640E75">
              <w:t>place</w:t>
            </w:r>
            <w:r w:rsidR="002930C2">
              <w:t xml:space="preserve"> those plants?</w:t>
            </w:r>
          </w:p>
        </w:tc>
      </w:tr>
      <w:tr w:rsidR="001118CD" w14:paraId="6A1CE17C" w14:textId="77777777" w:rsidTr="005735BA">
        <w:trPr>
          <w:trHeight w:val="271"/>
        </w:trPr>
        <w:tc>
          <w:tcPr>
            <w:tcW w:w="2247" w:type="dxa"/>
            <w:vMerge/>
            <w:tcBorders>
              <w:left w:val="nil"/>
              <w:right w:val="nil"/>
            </w:tcBorders>
          </w:tcPr>
          <w:p w14:paraId="59319B22" w14:textId="77777777" w:rsidR="001118CD" w:rsidRPr="008811A9" w:rsidRDefault="001118CD" w:rsidP="00785AE7">
            <w:pPr>
              <w:widowControl/>
              <w:spacing w:after="240" w:line="259" w:lineRule="auto"/>
              <w:rPr>
                <w:b/>
              </w:rPr>
            </w:pPr>
          </w:p>
        </w:tc>
        <w:tc>
          <w:tcPr>
            <w:tcW w:w="6779" w:type="dxa"/>
            <w:tcBorders>
              <w:left w:val="nil"/>
              <w:right w:val="nil"/>
            </w:tcBorders>
          </w:tcPr>
          <w:p w14:paraId="5F1DF20F" w14:textId="60F5CA3D" w:rsidR="001118CD" w:rsidRPr="00336E0C" w:rsidRDefault="001118CD" w:rsidP="001118CD">
            <w:pPr>
              <w:rPr>
                <w:b/>
              </w:rPr>
            </w:pPr>
            <w:r>
              <w:rPr>
                <w:b/>
              </w:rPr>
              <w:t xml:space="preserve">Part 4: </w:t>
            </w:r>
            <w:r w:rsidR="00527D5E">
              <w:rPr>
                <w:b/>
              </w:rPr>
              <w:t>Market r</w:t>
            </w:r>
            <w:r w:rsidRPr="00336E0C">
              <w:rPr>
                <w:b/>
              </w:rPr>
              <w:t>esearch</w:t>
            </w:r>
          </w:p>
          <w:p w14:paraId="1ADC168C" w14:textId="2FC314CC" w:rsidR="001118CD" w:rsidRDefault="001118CD" w:rsidP="001118CD">
            <w:pPr>
              <w:shd w:val="clear" w:color="auto" w:fill="FFFFFF" w:themeFill="background1"/>
            </w:pPr>
            <w:r>
              <w:t xml:space="preserve">Show students a range of board games and video games. </w:t>
            </w:r>
          </w:p>
          <w:p w14:paraId="0859BE52" w14:textId="3DE6FF12" w:rsidR="001118CD" w:rsidRPr="00250A98" w:rsidRDefault="00EB2938" w:rsidP="00C36462">
            <w:pPr>
              <w:spacing w:after="0"/>
            </w:pPr>
            <w:r w:rsidRPr="00FB5E8B">
              <w:rPr>
                <w:noProof/>
                <w:lang w:eastAsia="en-AU"/>
              </w:rPr>
              <w:drawing>
                <wp:anchor distT="0" distB="0" distL="114300" distR="114300" simplePos="0" relativeHeight="252283904" behindDoc="0" locked="0" layoutInCell="1" allowOverlap="1" wp14:anchorId="0CFB5346" wp14:editId="4254D6D0">
                  <wp:simplePos x="0" y="0"/>
                  <wp:positionH relativeFrom="column">
                    <wp:posOffset>-405765</wp:posOffset>
                  </wp:positionH>
                  <wp:positionV relativeFrom="paragraph">
                    <wp:posOffset>269875</wp:posOffset>
                  </wp:positionV>
                  <wp:extent cx="360000" cy="360000"/>
                  <wp:effectExtent l="0" t="0" r="2540" b="2540"/>
                  <wp:wrapNone/>
                  <wp:docPr id="63" name="Picture 6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rPr>
                <w:lang w:val="en-GB"/>
              </w:rPr>
              <w:t>As a class, discuss the features of each game.</w:t>
            </w:r>
          </w:p>
          <w:p w14:paraId="75E711DF" w14:textId="6BFE6124" w:rsidR="001118CD" w:rsidRPr="00C36462" w:rsidRDefault="001118CD" w:rsidP="00C36462">
            <w:pPr>
              <w:pStyle w:val="ListParagraph"/>
            </w:pPr>
            <w:r w:rsidRPr="00C36462">
              <w:t xml:space="preserve">What do they look like? </w:t>
            </w:r>
          </w:p>
          <w:p w14:paraId="3CA5A028" w14:textId="57784C62" w:rsidR="001118CD" w:rsidRPr="00C36462" w:rsidRDefault="00A55BDA" w:rsidP="00C36462">
            <w:pPr>
              <w:pStyle w:val="ListParagraph"/>
            </w:pPr>
            <w:r>
              <w:t xml:space="preserve">From </w:t>
            </w:r>
            <w:r w:rsidR="001F2856">
              <w:t>w</w:t>
            </w:r>
            <w:r w:rsidR="001118CD" w:rsidRPr="00C36462">
              <w:t xml:space="preserve">hat materials are they </w:t>
            </w:r>
            <w:r w:rsidR="00B97B3E" w:rsidRPr="00C36462">
              <w:t>made?</w:t>
            </w:r>
            <w:r w:rsidR="001118CD" w:rsidRPr="00C36462">
              <w:t xml:space="preserve"> </w:t>
            </w:r>
          </w:p>
          <w:p w14:paraId="27932AE4" w14:textId="1B34C445" w:rsidR="00A55BDA" w:rsidRPr="00A55BDA" w:rsidRDefault="001118CD" w:rsidP="00A55BDA">
            <w:pPr>
              <w:pStyle w:val="ListParagraph"/>
            </w:pPr>
            <w:r w:rsidRPr="00C36462">
              <w:t>What are the rules?</w:t>
            </w:r>
          </w:p>
          <w:p w14:paraId="26BE780F" w14:textId="3D173181" w:rsidR="0067302E" w:rsidRDefault="001118CD" w:rsidP="0067302E">
            <w:pPr>
              <w:pStyle w:val="ListParagraph"/>
            </w:pPr>
            <w:r w:rsidRPr="00C36462">
              <w:t>How do you win?</w:t>
            </w:r>
          </w:p>
          <w:p w14:paraId="3DD2FCE7" w14:textId="138EAD58" w:rsidR="001F2856" w:rsidRDefault="001F2856" w:rsidP="0067302E">
            <w:pPr>
              <w:pStyle w:val="ListParagraph"/>
            </w:pPr>
            <w:r>
              <w:t>What makes you want to play a game?</w:t>
            </w:r>
          </w:p>
          <w:p w14:paraId="639CC150" w14:textId="6436E19C" w:rsidR="001F2856" w:rsidRPr="0067302E" w:rsidRDefault="001F2856" w:rsidP="0067302E">
            <w:pPr>
              <w:pStyle w:val="ListParagraph"/>
            </w:pPr>
            <w:r>
              <w:t>What keeps you playing once you have started?</w:t>
            </w:r>
          </w:p>
          <w:p w14:paraId="3988CC0F" w14:textId="7EECE896" w:rsidR="001118CD" w:rsidRPr="000242CF" w:rsidRDefault="00A55BDA" w:rsidP="00EC481A">
            <w:pPr>
              <w:rPr>
                <w:lang w:val="en-GB"/>
              </w:rPr>
            </w:pPr>
            <w:r w:rsidRPr="000242CF">
              <w:rPr>
                <w:lang w:val="en-GB"/>
              </w:rPr>
              <w:t xml:space="preserve">List all </w:t>
            </w:r>
            <w:r w:rsidR="004330BD">
              <w:rPr>
                <w:lang w:val="en-GB"/>
              </w:rPr>
              <w:t>responses</w:t>
            </w:r>
            <w:r w:rsidR="004330BD" w:rsidRPr="000242CF">
              <w:rPr>
                <w:lang w:val="en-GB"/>
              </w:rPr>
              <w:t xml:space="preserve"> </w:t>
            </w:r>
            <w:r w:rsidRPr="000242CF">
              <w:rPr>
                <w:lang w:val="en-GB"/>
              </w:rPr>
              <w:t xml:space="preserve">in </w:t>
            </w:r>
            <w:r w:rsidR="00B97B3E" w:rsidRPr="000242CF">
              <w:rPr>
                <w:lang w:val="en-GB"/>
              </w:rPr>
              <w:t>a class</w:t>
            </w:r>
            <w:r w:rsidR="001118CD" w:rsidRPr="000242CF">
              <w:rPr>
                <w:lang w:val="en-GB"/>
              </w:rPr>
              <w:t xml:space="preserve"> brainstorm. Ask students </w:t>
            </w:r>
            <w:r w:rsidR="00316026">
              <w:rPr>
                <w:lang w:val="en-GB"/>
              </w:rPr>
              <w:t xml:space="preserve">to circle </w:t>
            </w:r>
            <w:r w:rsidR="001118CD" w:rsidRPr="000242CF">
              <w:rPr>
                <w:lang w:val="en-GB"/>
              </w:rPr>
              <w:t xml:space="preserve">the most successful </w:t>
            </w:r>
            <w:r w:rsidR="00316026">
              <w:rPr>
                <w:lang w:val="en-GB"/>
              </w:rPr>
              <w:t xml:space="preserve">game </w:t>
            </w:r>
            <w:r w:rsidR="001118CD" w:rsidRPr="000242CF">
              <w:rPr>
                <w:lang w:val="en-GB"/>
              </w:rPr>
              <w:t>desi</w:t>
            </w:r>
            <w:r w:rsidR="00527D5E" w:rsidRPr="000242CF">
              <w:rPr>
                <w:lang w:val="en-GB"/>
              </w:rPr>
              <w:t>gn features</w:t>
            </w:r>
            <w:r w:rsidR="001118CD" w:rsidRPr="000242CF">
              <w:rPr>
                <w:lang w:val="en-GB"/>
              </w:rPr>
              <w:t>.</w:t>
            </w:r>
          </w:p>
          <w:p w14:paraId="05AFE33F" w14:textId="021A94A3" w:rsidR="006575E7" w:rsidRDefault="00221332" w:rsidP="00EC481A">
            <w:pPr>
              <w:rPr>
                <w:lang w:val="en-GB"/>
              </w:rPr>
            </w:pPr>
            <w:r>
              <w:rPr>
                <w:lang w:val="en-GB"/>
              </w:rPr>
              <w:t xml:space="preserve">Tell students they will be making their own games about bees and bee health in Activity 3 </w:t>
            </w:r>
            <w:r w:rsidR="006575E7">
              <w:rPr>
                <w:lang w:val="en-GB"/>
              </w:rPr>
              <w:t>to address th</w:t>
            </w:r>
            <w:r w:rsidR="002A224B">
              <w:rPr>
                <w:lang w:val="en-GB"/>
              </w:rPr>
              <w:t>e</w:t>
            </w:r>
            <w:r w:rsidR="006575E7">
              <w:rPr>
                <w:lang w:val="en-GB"/>
              </w:rPr>
              <w:t xml:space="preserve"> question: </w:t>
            </w:r>
          </w:p>
          <w:p w14:paraId="0BE9FA04" w14:textId="77777777" w:rsidR="006575E7" w:rsidRPr="0010361A" w:rsidRDefault="006575E7" w:rsidP="00EC481A">
            <w:pPr>
              <w:rPr>
                <w:i/>
                <w:color w:val="000000" w:themeColor="text1"/>
                <w:lang w:val="en-AU"/>
              </w:rPr>
            </w:pPr>
            <w:r w:rsidRPr="0010361A">
              <w:rPr>
                <w:i/>
                <w:color w:val="000000" w:themeColor="text1"/>
              </w:rPr>
              <w:t>How can we raise awareness about the importance and the plight of the honey bee?</w:t>
            </w:r>
          </w:p>
          <w:p w14:paraId="676D63C4" w14:textId="2A6F8928" w:rsidR="00221332" w:rsidRDefault="006575E7" w:rsidP="00EC481A">
            <w:pPr>
              <w:rPr>
                <w:lang w:val="en-GB"/>
              </w:rPr>
            </w:pPr>
            <w:r>
              <w:rPr>
                <w:lang w:val="en-GB"/>
              </w:rPr>
              <w:t>Explain that they</w:t>
            </w:r>
            <w:r w:rsidR="00221332">
              <w:rPr>
                <w:lang w:val="en-GB"/>
              </w:rPr>
              <w:t xml:space="preserve"> </w:t>
            </w:r>
            <w:r>
              <w:rPr>
                <w:lang w:val="en-GB"/>
              </w:rPr>
              <w:t>will</w:t>
            </w:r>
            <w:r w:rsidR="00221332">
              <w:rPr>
                <w:lang w:val="en-GB"/>
              </w:rPr>
              <w:t xml:space="preserve"> use the </w:t>
            </w:r>
            <w:r w:rsidR="002A224B">
              <w:rPr>
                <w:lang w:val="en-GB"/>
              </w:rPr>
              <w:t xml:space="preserve">game </w:t>
            </w:r>
            <w:r w:rsidR="00221332">
              <w:rPr>
                <w:lang w:val="en-GB"/>
              </w:rPr>
              <w:t xml:space="preserve">design features </w:t>
            </w:r>
            <w:r>
              <w:rPr>
                <w:lang w:val="en-GB"/>
              </w:rPr>
              <w:t>they</w:t>
            </w:r>
            <w:r w:rsidR="00221332">
              <w:rPr>
                <w:lang w:val="en-GB"/>
              </w:rPr>
              <w:t xml:space="preserve"> have identified </w:t>
            </w:r>
            <w:r>
              <w:rPr>
                <w:lang w:val="en-GB"/>
              </w:rPr>
              <w:t>to devise a</w:t>
            </w:r>
            <w:r w:rsidR="00221332">
              <w:rPr>
                <w:lang w:val="en-GB"/>
              </w:rPr>
              <w:t xml:space="preserve"> survey </w:t>
            </w:r>
            <w:r>
              <w:rPr>
                <w:lang w:val="en-GB"/>
              </w:rPr>
              <w:t>that can</w:t>
            </w:r>
            <w:r w:rsidR="00221332">
              <w:rPr>
                <w:lang w:val="en-GB"/>
              </w:rPr>
              <w:t xml:space="preserve"> help </w:t>
            </w:r>
            <w:r>
              <w:rPr>
                <w:lang w:val="en-GB"/>
              </w:rPr>
              <w:t xml:space="preserve">them </w:t>
            </w:r>
            <w:r w:rsidR="00221332">
              <w:rPr>
                <w:lang w:val="en-GB"/>
              </w:rPr>
              <w:t xml:space="preserve">decide which features should be included in their games. </w:t>
            </w:r>
          </w:p>
          <w:p w14:paraId="0D27DA3A" w14:textId="1D06580C" w:rsidR="00221332" w:rsidRDefault="001118CD" w:rsidP="00EC481A">
            <w:pPr>
              <w:rPr>
                <w:lang w:val="en-GB"/>
              </w:rPr>
            </w:pPr>
            <w:r w:rsidRPr="00037143">
              <w:rPr>
                <w:lang w:val="en-GB"/>
              </w:rPr>
              <w:t>Us</w:t>
            </w:r>
            <w:r w:rsidR="005C7D1F">
              <w:rPr>
                <w:lang w:val="en-GB"/>
              </w:rPr>
              <w:t>e</w:t>
            </w:r>
            <w:r w:rsidRPr="00037143">
              <w:rPr>
                <w:lang w:val="en-GB"/>
              </w:rPr>
              <w:t xml:space="preserve"> the circled</w:t>
            </w:r>
            <w:r w:rsidR="00221332">
              <w:rPr>
                <w:lang w:val="en-GB"/>
              </w:rPr>
              <w:t xml:space="preserve"> </w:t>
            </w:r>
            <w:r w:rsidRPr="00037143">
              <w:rPr>
                <w:lang w:val="en-GB"/>
              </w:rPr>
              <w:t xml:space="preserve">features </w:t>
            </w:r>
            <w:r w:rsidR="006575E7">
              <w:rPr>
                <w:lang w:val="en-GB"/>
              </w:rPr>
              <w:t>to stimulate</w:t>
            </w:r>
            <w:r w:rsidRPr="00037143">
              <w:rPr>
                <w:lang w:val="en-GB"/>
              </w:rPr>
              <w:t xml:space="preserve"> </w:t>
            </w:r>
            <w:r w:rsidR="00221332">
              <w:rPr>
                <w:lang w:val="en-GB"/>
              </w:rPr>
              <w:t xml:space="preserve">discussion about the purpose for </w:t>
            </w:r>
            <w:r w:rsidR="002A224B">
              <w:rPr>
                <w:lang w:val="en-GB"/>
              </w:rPr>
              <w:t xml:space="preserve">survey </w:t>
            </w:r>
            <w:r w:rsidR="00221332">
              <w:rPr>
                <w:lang w:val="en-GB"/>
              </w:rPr>
              <w:t xml:space="preserve">and </w:t>
            </w:r>
            <w:r w:rsidR="002A224B">
              <w:rPr>
                <w:lang w:val="en-GB"/>
              </w:rPr>
              <w:t xml:space="preserve">the </w:t>
            </w:r>
            <w:r w:rsidR="00221332">
              <w:rPr>
                <w:lang w:val="en-GB"/>
              </w:rPr>
              <w:t xml:space="preserve">questions </w:t>
            </w:r>
            <w:r w:rsidR="002A224B">
              <w:rPr>
                <w:lang w:val="en-GB"/>
              </w:rPr>
              <w:t>that should</w:t>
            </w:r>
            <w:r w:rsidR="00221332">
              <w:rPr>
                <w:lang w:val="en-GB"/>
              </w:rPr>
              <w:t xml:space="preserve"> be included in the survey.</w:t>
            </w:r>
          </w:p>
          <w:p w14:paraId="0FE13308" w14:textId="422D0F1E" w:rsidR="00793092" w:rsidRDefault="00221332" w:rsidP="00025AC0">
            <w:pPr>
              <w:spacing w:after="360"/>
              <w:rPr>
                <w:lang w:val="en-GB"/>
              </w:rPr>
            </w:pPr>
            <w:r>
              <w:rPr>
                <w:lang w:val="en-GB"/>
              </w:rPr>
              <w:t xml:space="preserve">Assist students to understand </w:t>
            </w:r>
            <w:r w:rsidR="002A224B">
              <w:rPr>
                <w:lang w:val="en-GB"/>
              </w:rPr>
              <w:t>how</w:t>
            </w:r>
            <w:r>
              <w:rPr>
                <w:lang w:val="en-GB"/>
              </w:rPr>
              <w:t xml:space="preserve"> important </w:t>
            </w:r>
            <w:r w:rsidR="002A224B">
              <w:rPr>
                <w:lang w:val="en-GB"/>
              </w:rPr>
              <w:t xml:space="preserve">it is </w:t>
            </w:r>
            <w:r>
              <w:rPr>
                <w:lang w:val="en-GB"/>
              </w:rPr>
              <w:t xml:space="preserve">to </w:t>
            </w:r>
            <w:r w:rsidR="00A24699">
              <w:rPr>
                <w:lang w:val="en-GB"/>
              </w:rPr>
              <w:t>carefully consider,</w:t>
            </w:r>
            <w:r>
              <w:rPr>
                <w:lang w:val="en-GB"/>
              </w:rPr>
              <w:t xml:space="preserve"> </w:t>
            </w:r>
            <w:r w:rsidR="002A224B">
              <w:rPr>
                <w:lang w:val="en-GB"/>
              </w:rPr>
              <w:t>in advance</w:t>
            </w:r>
            <w:r w:rsidR="00A24699">
              <w:rPr>
                <w:lang w:val="en-GB"/>
              </w:rPr>
              <w:t xml:space="preserve">, the </w:t>
            </w:r>
            <w:r>
              <w:rPr>
                <w:lang w:val="en-GB"/>
              </w:rPr>
              <w:t xml:space="preserve">kinds of data they </w:t>
            </w:r>
            <w:r w:rsidR="005C7D1F">
              <w:rPr>
                <w:lang w:val="en-GB"/>
              </w:rPr>
              <w:t>need to</w:t>
            </w:r>
            <w:r>
              <w:rPr>
                <w:lang w:val="en-GB"/>
              </w:rPr>
              <w:t xml:space="preserve"> collect and how they might organise their data</w:t>
            </w:r>
            <w:r w:rsidR="00A24699">
              <w:rPr>
                <w:lang w:val="en-GB"/>
              </w:rPr>
              <w:t xml:space="preserve">. Students </w:t>
            </w:r>
            <w:r w:rsidR="002A224B">
              <w:rPr>
                <w:lang w:val="en-GB"/>
              </w:rPr>
              <w:t>need to be sure that</w:t>
            </w:r>
            <w:r>
              <w:rPr>
                <w:lang w:val="en-GB"/>
              </w:rPr>
              <w:t xml:space="preserve"> the </w:t>
            </w:r>
            <w:r w:rsidR="001118CD" w:rsidRPr="00037143">
              <w:rPr>
                <w:lang w:val="en-GB"/>
              </w:rPr>
              <w:t>questions</w:t>
            </w:r>
            <w:r>
              <w:rPr>
                <w:lang w:val="en-GB"/>
              </w:rPr>
              <w:t xml:space="preserve"> </w:t>
            </w:r>
            <w:r w:rsidR="00793092">
              <w:rPr>
                <w:lang w:val="en-GB"/>
              </w:rPr>
              <w:t>they ask will provide the information they need.</w:t>
            </w:r>
            <w:r w:rsidR="00A24699">
              <w:rPr>
                <w:lang w:val="en-GB"/>
              </w:rPr>
              <w:t xml:space="preserve"> </w:t>
            </w:r>
            <w:r w:rsidR="00793092">
              <w:rPr>
                <w:lang w:val="en-GB"/>
              </w:rPr>
              <w:t xml:space="preserve">It is too late after the survey has been completed to </w:t>
            </w:r>
            <w:r w:rsidR="00632582">
              <w:rPr>
                <w:lang w:val="en-GB"/>
              </w:rPr>
              <w:t xml:space="preserve">say </w:t>
            </w:r>
            <w:r w:rsidR="00793092">
              <w:rPr>
                <w:lang w:val="en-GB"/>
              </w:rPr>
              <w:t>“</w:t>
            </w:r>
            <w:r w:rsidR="00A24699">
              <w:rPr>
                <w:lang w:val="en-GB"/>
              </w:rPr>
              <w:t>I wish we had a</w:t>
            </w:r>
            <w:r w:rsidR="00793092">
              <w:rPr>
                <w:lang w:val="en-GB"/>
              </w:rPr>
              <w:t>sked …”. Planning in advance is essential.</w:t>
            </w:r>
          </w:p>
          <w:p w14:paraId="49AD79AD" w14:textId="2F4C1BEB" w:rsidR="00793092" w:rsidRDefault="00793092" w:rsidP="00025AC0">
            <w:pPr>
              <w:spacing w:before="480"/>
              <w:rPr>
                <w:lang w:val="en-GB"/>
              </w:rPr>
            </w:pPr>
            <w:r>
              <w:rPr>
                <w:lang w:val="en-GB"/>
              </w:rPr>
              <w:lastRenderedPageBreak/>
              <w:t xml:space="preserve">Questions to stimulate ideas </w:t>
            </w:r>
            <w:r w:rsidR="005C7D1F">
              <w:rPr>
                <w:lang w:val="en-GB"/>
              </w:rPr>
              <w:t>might include:</w:t>
            </w:r>
          </w:p>
          <w:p w14:paraId="66CD93C1" w14:textId="63BABE6D" w:rsidR="00221332" w:rsidRPr="00A24699" w:rsidRDefault="005C7D1F" w:rsidP="00A24699">
            <w:pPr>
              <w:pStyle w:val="ListParagraph"/>
              <w:ind w:left="454" w:hanging="227"/>
            </w:pPr>
            <w:r w:rsidRPr="00FB5E8B">
              <w:rPr>
                <w:noProof/>
                <w:lang w:eastAsia="en-AU"/>
              </w:rPr>
              <w:drawing>
                <wp:anchor distT="0" distB="0" distL="114300" distR="114300" simplePos="0" relativeHeight="252572672" behindDoc="0" locked="0" layoutInCell="1" allowOverlap="1" wp14:anchorId="11B731D8" wp14:editId="7C8F2477">
                  <wp:simplePos x="0" y="0"/>
                  <wp:positionH relativeFrom="column">
                    <wp:posOffset>-554181</wp:posOffset>
                  </wp:positionH>
                  <wp:positionV relativeFrom="paragraph">
                    <wp:posOffset>133696</wp:posOffset>
                  </wp:positionV>
                  <wp:extent cx="360000" cy="360000"/>
                  <wp:effectExtent l="0" t="0" r="2540" b="2540"/>
                  <wp:wrapNone/>
                  <wp:docPr id="1579" name="Picture 1579"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4699">
              <w:rPr>
                <w:lang w:val="en-AU"/>
              </w:rPr>
              <w:t>What are we hoping to find</w:t>
            </w:r>
            <w:r w:rsidR="00632582" w:rsidRPr="00A24699">
              <w:rPr>
                <w:lang w:val="en-AU"/>
              </w:rPr>
              <w:t xml:space="preserve"> from the survey?</w:t>
            </w:r>
          </w:p>
          <w:p w14:paraId="7D33797E" w14:textId="3E40C542" w:rsidR="00632582" w:rsidRPr="00A24699" w:rsidRDefault="00632582" w:rsidP="00A24699">
            <w:pPr>
              <w:pStyle w:val="ListParagraph"/>
              <w:ind w:left="454" w:hanging="227"/>
            </w:pPr>
            <w:r w:rsidRPr="00A24699">
              <w:rPr>
                <w:lang w:val="en-AU"/>
              </w:rPr>
              <w:t xml:space="preserve">Would it help If we thought of </w:t>
            </w:r>
            <w:r w:rsidR="005C7D1F" w:rsidRPr="00A24699">
              <w:rPr>
                <w:lang w:val="en-AU"/>
              </w:rPr>
              <w:t xml:space="preserve">the </w:t>
            </w:r>
            <w:r w:rsidRPr="00A24699">
              <w:rPr>
                <w:lang w:val="en-AU"/>
              </w:rPr>
              <w:t>features in different categories, such as</w:t>
            </w:r>
            <w:r w:rsidR="00A24699">
              <w:rPr>
                <w:lang w:val="en-AU"/>
              </w:rPr>
              <w:t>:</w:t>
            </w:r>
            <w:r w:rsidRPr="00A24699">
              <w:rPr>
                <w:lang w:val="en-AU"/>
              </w:rPr>
              <w:t xml:space="preserve"> </w:t>
            </w:r>
            <w:r w:rsidR="00A24699">
              <w:rPr>
                <w:lang w:val="en-AU"/>
              </w:rPr>
              <w:t>the appearance</w:t>
            </w:r>
            <w:r w:rsidRPr="00A24699">
              <w:rPr>
                <w:lang w:val="en-AU"/>
              </w:rPr>
              <w:t xml:space="preserve">, </w:t>
            </w:r>
            <w:proofErr w:type="gramStart"/>
            <w:r w:rsidRPr="00A24699">
              <w:rPr>
                <w:lang w:val="en-AU"/>
              </w:rPr>
              <w:t>players</w:t>
            </w:r>
            <w:proofErr w:type="gramEnd"/>
            <w:r w:rsidR="005C7D1F">
              <w:t xml:space="preserve"> interactions with the game</w:t>
            </w:r>
            <w:r w:rsidRPr="00A24699">
              <w:rPr>
                <w:lang w:val="en-AU"/>
              </w:rPr>
              <w:t xml:space="preserve">, winning criteria, </w:t>
            </w:r>
            <w:r w:rsidR="005C7D1F">
              <w:t xml:space="preserve">kind of </w:t>
            </w:r>
            <w:r w:rsidRPr="00A24699">
              <w:rPr>
                <w:lang w:val="en-AU"/>
              </w:rPr>
              <w:t>instructions etc.</w:t>
            </w:r>
          </w:p>
          <w:p w14:paraId="1C4659BD" w14:textId="08FF1BC4" w:rsidR="005C7D1F" w:rsidRPr="00A24699" w:rsidRDefault="005C7D1F" w:rsidP="00A24699">
            <w:pPr>
              <w:pStyle w:val="ListParagraph"/>
              <w:ind w:left="454" w:hanging="227"/>
            </w:pPr>
            <w:r w:rsidRPr="00A24699">
              <w:rPr>
                <w:lang w:val="en-AU"/>
              </w:rPr>
              <w:t xml:space="preserve">Should we ask ‘closed’ or ‘open’ questions? What </w:t>
            </w:r>
            <w:r w:rsidRPr="005C7D1F">
              <w:t>difference</w:t>
            </w:r>
            <w:r w:rsidRPr="00A24699">
              <w:rPr>
                <w:lang w:val="en-AU"/>
              </w:rPr>
              <w:t xml:space="preserve"> could that make?</w:t>
            </w:r>
          </w:p>
          <w:p w14:paraId="00EE37F3" w14:textId="2ADCE725" w:rsidR="00632582" w:rsidRPr="00A24699" w:rsidRDefault="00632582" w:rsidP="00A24699">
            <w:pPr>
              <w:pStyle w:val="ListParagraph"/>
              <w:ind w:left="454" w:hanging="227"/>
            </w:pPr>
            <w:r w:rsidRPr="00A24699">
              <w:rPr>
                <w:lang w:val="en-AU"/>
              </w:rPr>
              <w:t xml:space="preserve">How </w:t>
            </w:r>
            <w:r w:rsidR="00A24699">
              <w:rPr>
                <w:lang w:val="en-AU"/>
              </w:rPr>
              <w:t xml:space="preserve">will </w:t>
            </w:r>
            <w:r w:rsidR="005C7D1F" w:rsidRPr="00A24699">
              <w:rPr>
                <w:lang w:val="en-AU"/>
              </w:rPr>
              <w:t>w</w:t>
            </w:r>
            <w:r w:rsidRPr="00A24699">
              <w:rPr>
                <w:lang w:val="en-AU"/>
              </w:rPr>
              <w:t>e organise our data</w:t>
            </w:r>
            <w:r w:rsidR="005C7D1F" w:rsidRPr="00A24699">
              <w:rPr>
                <w:lang w:val="en-AU"/>
              </w:rPr>
              <w:t xml:space="preserve">, and </w:t>
            </w:r>
            <w:r w:rsidR="00A24699">
              <w:rPr>
                <w:lang w:val="en-AU"/>
              </w:rPr>
              <w:t>how might that change the questions we ask?</w:t>
            </w:r>
          </w:p>
          <w:p w14:paraId="4681B398" w14:textId="75E9E20F" w:rsidR="00632582" w:rsidRPr="00A24699" w:rsidRDefault="005C7D1F" w:rsidP="00A24699">
            <w:pPr>
              <w:pStyle w:val="ListParagraph"/>
              <w:ind w:left="454" w:hanging="227"/>
              <w:rPr>
                <w:lang w:val="en-GB"/>
              </w:rPr>
            </w:pPr>
            <w:r>
              <w:t>If</w:t>
            </w:r>
            <w:r w:rsidR="00632582" w:rsidRPr="00A24699">
              <w:rPr>
                <w:lang w:val="en-AU"/>
              </w:rPr>
              <w:t xml:space="preserve"> we want to </w:t>
            </w:r>
            <w:r>
              <w:t>make</w:t>
            </w:r>
            <w:r w:rsidR="00632582" w:rsidRPr="00A24699">
              <w:rPr>
                <w:lang w:val="en-AU"/>
              </w:rPr>
              <w:t xml:space="preserve"> our games</w:t>
            </w:r>
            <w:r>
              <w:t xml:space="preserve"> for a particular age range, or for girls or for boys</w:t>
            </w:r>
            <w:r w:rsidR="00632582" w:rsidRPr="00A24699">
              <w:rPr>
                <w:lang w:val="en-AU"/>
              </w:rPr>
              <w:t xml:space="preserve">, </w:t>
            </w:r>
            <w:r>
              <w:t xml:space="preserve">why would it be useful to </w:t>
            </w:r>
            <w:r w:rsidR="002A224B">
              <w:t>include students’</w:t>
            </w:r>
            <w:r>
              <w:t xml:space="preserve"> </w:t>
            </w:r>
            <w:r w:rsidR="00A24699">
              <w:t xml:space="preserve">gender </w:t>
            </w:r>
            <w:r>
              <w:t>and age</w:t>
            </w:r>
            <w:r w:rsidR="002A224B">
              <w:t xml:space="preserve"> in the survey</w:t>
            </w:r>
            <w:r>
              <w:t xml:space="preserve">? </w:t>
            </w:r>
          </w:p>
          <w:p w14:paraId="1931809A" w14:textId="12E2A50F" w:rsidR="00F85893" w:rsidRDefault="005C7D1F" w:rsidP="005C7D1F">
            <w:pPr>
              <w:rPr>
                <w:lang w:val="en-GB"/>
              </w:rPr>
            </w:pPr>
            <w:r>
              <w:rPr>
                <w:lang w:val="en-GB"/>
              </w:rPr>
              <w:t xml:space="preserve">In small groups, students construct a survey and </w:t>
            </w:r>
            <w:r w:rsidR="00A24699">
              <w:rPr>
                <w:lang w:val="en-GB"/>
              </w:rPr>
              <w:t xml:space="preserve">test it </w:t>
            </w:r>
            <w:r>
              <w:rPr>
                <w:lang w:val="en-GB"/>
              </w:rPr>
              <w:t>on their classmates</w:t>
            </w:r>
            <w:r w:rsidR="00F85893">
              <w:rPr>
                <w:lang w:val="en-GB"/>
              </w:rPr>
              <w:t xml:space="preserve">. </w:t>
            </w:r>
            <w:r w:rsidR="00A24699">
              <w:rPr>
                <w:lang w:val="en-GB"/>
              </w:rPr>
              <w:t xml:space="preserve">Students then consider if the questions generated the types of answers they need and refine theor questions if necessary. </w:t>
            </w:r>
          </w:p>
          <w:p w14:paraId="4B9D6E9D" w14:textId="35015708" w:rsidR="00F85893" w:rsidRDefault="00A24699" w:rsidP="005C7D1F">
            <w:pPr>
              <w:rPr>
                <w:lang w:val="en-GB"/>
              </w:rPr>
            </w:pPr>
            <w:r>
              <w:rPr>
                <w:lang w:val="en-GB"/>
              </w:rPr>
              <w:t>In their groups, s</w:t>
            </w:r>
            <w:r w:rsidR="0016216D">
              <w:rPr>
                <w:lang w:val="en-GB"/>
              </w:rPr>
              <w:t xml:space="preserve">tudents can decide </w:t>
            </w:r>
            <w:r>
              <w:rPr>
                <w:lang w:val="en-GB"/>
              </w:rPr>
              <w:t>on the quantity of</w:t>
            </w:r>
            <w:r w:rsidR="0016216D">
              <w:rPr>
                <w:lang w:val="en-GB"/>
              </w:rPr>
              <w:t xml:space="preserve"> data they </w:t>
            </w:r>
            <w:r>
              <w:rPr>
                <w:lang w:val="en-GB"/>
              </w:rPr>
              <w:t xml:space="preserve">would like </w:t>
            </w:r>
            <w:r w:rsidR="0016216D">
              <w:rPr>
                <w:lang w:val="en-GB"/>
              </w:rPr>
              <w:t>to obtain</w:t>
            </w:r>
            <w:r w:rsidR="00F85893">
              <w:rPr>
                <w:lang w:val="en-GB"/>
              </w:rPr>
              <w:t>, who it should be obtained</w:t>
            </w:r>
            <w:r w:rsidR="0016216D">
              <w:rPr>
                <w:lang w:val="en-GB"/>
              </w:rPr>
              <w:t xml:space="preserve"> </w:t>
            </w:r>
            <w:r w:rsidR="00F85893">
              <w:rPr>
                <w:lang w:val="en-GB"/>
              </w:rPr>
              <w:t xml:space="preserve">from, </w:t>
            </w:r>
            <w:r w:rsidR="0016216D">
              <w:rPr>
                <w:lang w:val="en-GB"/>
              </w:rPr>
              <w:t xml:space="preserve">and how they </w:t>
            </w:r>
            <w:r w:rsidR="00F85893">
              <w:rPr>
                <w:lang w:val="en-GB"/>
              </w:rPr>
              <w:t>plan</w:t>
            </w:r>
            <w:r w:rsidR="0016216D">
              <w:rPr>
                <w:lang w:val="en-GB"/>
              </w:rPr>
              <w:t xml:space="preserve"> </w:t>
            </w:r>
            <w:r w:rsidR="007333DD">
              <w:rPr>
                <w:lang w:val="en-GB"/>
              </w:rPr>
              <w:t xml:space="preserve">to </w:t>
            </w:r>
            <w:r w:rsidR="00F85893">
              <w:rPr>
                <w:lang w:val="en-GB"/>
              </w:rPr>
              <w:t xml:space="preserve">display </w:t>
            </w:r>
            <w:r w:rsidR="0016216D">
              <w:rPr>
                <w:lang w:val="en-GB"/>
              </w:rPr>
              <w:t xml:space="preserve">their data.  At this level it could be expected that students can produce a frequency table and, to make the data easier to see at a glance, a </w:t>
            </w:r>
            <w:r w:rsidR="00F85893">
              <w:rPr>
                <w:lang w:val="en-GB"/>
              </w:rPr>
              <w:t xml:space="preserve">categorical </w:t>
            </w:r>
            <w:r w:rsidR="0016216D">
              <w:rPr>
                <w:lang w:val="en-GB"/>
              </w:rPr>
              <w:t xml:space="preserve">bar or column graph. </w:t>
            </w:r>
          </w:p>
          <w:p w14:paraId="6EF5216E" w14:textId="0EE7C0B3" w:rsidR="00221332" w:rsidRDefault="00F85893" w:rsidP="005C7D1F">
            <w:pPr>
              <w:rPr>
                <w:lang w:val="en-GB"/>
              </w:rPr>
            </w:pPr>
            <w:r>
              <w:rPr>
                <w:lang w:val="en-GB"/>
              </w:rPr>
              <w:t xml:space="preserve">Their </w:t>
            </w:r>
            <w:r w:rsidR="00A24699">
              <w:rPr>
                <w:lang w:val="en-GB"/>
              </w:rPr>
              <w:t xml:space="preserve">data </w:t>
            </w:r>
            <w:r>
              <w:rPr>
                <w:lang w:val="en-GB"/>
              </w:rPr>
              <w:t xml:space="preserve">display </w:t>
            </w:r>
            <w:r w:rsidR="0016216D">
              <w:rPr>
                <w:lang w:val="en-GB"/>
              </w:rPr>
              <w:t>need</w:t>
            </w:r>
            <w:r w:rsidR="00A24699">
              <w:rPr>
                <w:lang w:val="en-GB"/>
              </w:rPr>
              <w:t>s</w:t>
            </w:r>
            <w:r w:rsidR="0016216D">
              <w:rPr>
                <w:lang w:val="en-GB"/>
              </w:rPr>
              <w:t xml:space="preserve"> to </w:t>
            </w:r>
            <w:r>
              <w:rPr>
                <w:lang w:val="en-GB"/>
              </w:rPr>
              <w:t>clearly show</w:t>
            </w:r>
            <w:r w:rsidR="0016216D">
              <w:rPr>
                <w:lang w:val="en-GB"/>
              </w:rPr>
              <w:t xml:space="preserve"> </w:t>
            </w:r>
            <w:r w:rsidR="00107F21">
              <w:rPr>
                <w:lang w:val="en-GB"/>
              </w:rPr>
              <w:t>the findings from the data.  This will depend on the purpose of their questions but might include:</w:t>
            </w:r>
            <w:r w:rsidR="0016216D">
              <w:rPr>
                <w:lang w:val="en-GB"/>
              </w:rPr>
              <w:t xml:space="preserve"> the relative popularity of particular </w:t>
            </w:r>
            <w:r w:rsidR="00107F21">
              <w:rPr>
                <w:lang w:val="en-GB"/>
              </w:rPr>
              <w:t xml:space="preserve">game features or </w:t>
            </w:r>
            <w:r>
              <w:rPr>
                <w:lang w:val="en-GB"/>
              </w:rPr>
              <w:t>making</w:t>
            </w:r>
            <w:r w:rsidR="0016216D">
              <w:rPr>
                <w:lang w:val="en-GB"/>
              </w:rPr>
              <w:t xml:space="preserve"> comparisons between </w:t>
            </w:r>
            <w:r w:rsidR="00107F21">
              <w:rPr>
                <w:lang w:val="en-GB"/>
              </w:rPr>
              <w:t>the preferences of girls and boys or di</w:t>
            </w:r>
            <w:r w:rsidR="0016216D">
              <w:rPr>
                <w:lang w:val="en-GB"/>
              </w:rPr>
              <w:t xml:space="preserve">fferent </w:t>
            </w:r>
            <w:r w:rsidR="00107F21">
              <w:rPr>
                <w:lang w:val="en-GB"/>
              </w:rPr>
              <w:t>age groups.</w:t>
            </w:r>
            <w:r w:rsidR="0016216D">
              <w:rPr>
                <w:lang w:val="en-GB"/>
              </w:rPr>
              <w:t xml:space="preserve"> They should understand </w:t>
            </w:r>
            <w:r>
              <w:rPr>
                <w:lang w:val="en-GB"/>
              </w:rPr>
              <w:t xml:space="preserve">from the </w:t>
            </w:r>
            <w:r w:rsidR="007333DD">
              <w:rPr>
                <w:lang w:val="en-GB"/>
              </w:rPr>
              <w:t>beginning of this survey activity that</w:t>
            </w:r>
            <w:r w:rsidR="0016216D">
              <w:rPr>
                <w:lang w:val="en-GB"/>
              </w:rPr>
              <w:t xml:space="preserve"> the data they obtain and organise </w:t>
            </w:r>
            <w:r>
              <w:rPr>
                <w:lang w:val="en-GB"/>
              </w:rPr>
              <w:t>will</w:t>
            </w:r>
            <w:r w:rsidR="007333DD">
              <w:rPr>
                <w:lang w:val="en-GB"/>
              </w:rPr>
              <w:t xml:space="preserve"> </w:t>
            </w:r>
            <w:r w:rsidR="00107F21">
              <w:rPr>
                <w:lang w:val="en-GB"/>
              </w:rPr>
              <w:t xml:space="preserve">be </w:t>
            </w:r>
            <w:r w:rsidR="0016216D">
              <w:rPr>
                <w:lang w:val="en-GB"/>
              </w:rPr>
              <w:t>inform</w:t>
            </w:r>
            <w:r w:rsidR="00107F21">
              <w:rPr>
                <w:lang w:val="en-GB"/>
              </w:rPr>
              <w:t>ing</w:t>
            </w:r>
            <w:r w:rsidR="0016216D">
              <w:rPr>
                <w:lang w:val="en-GB"/>
              </w:rPr>
              <w:t xml:space="preserve"> the plan</w:t>
            </w:r>
            <w:r w:rsidR="00107F21">
              <w:rPr>
                <w:lang w:val="en-GB"/>
              </w:rPr>
              <w:t>ning</w:t>
            </w:r>
            <w:r w:rsidR="0016216D">
              <w:rPr>
                <w:lang w:val="en-GB"/>
              </w:rPr>
              <w:t xml:space="preserve"> for their game.</w:t>
            </w:r>
          </w:p>
          <w:p w14:paraId="5F19569E" w14:textId="4BBDF00F" w:rsidR="001118CD" w:rsidRPr="00C36462" w:rsidRDefault="0016216D" w:rsidP="00107F21">
            <w:pPr>
              <w:widowControl/>
              <w:tabs>
                <w:tab w:val="left" w:pos="5750"/>
              </w:tabs>
              <w:rPr>
                <w:lang w:val="en-AU"/>
              </w:rPr>
            </w:pPr>
            <w:r>
              <w:rPr>
                <w:lang w:val="en-GB"/>
              </w:rPr>
              <w:t>When their data has been organised, displayed and analysed, u</w:t>
            </w:r>
            <w:r w:rsidR="001118CD">
              <w:rPr>
                <w:lang w:val="en-GB"/>
              </w:rPr>
              <w:t xml:space="preserve">se </w:t>
            </w:r>
            <w:r w:rsidR="00107F21">
              <w:rPr>
                <w:lang w:val="en-GB"/>
              </w:rPr>
              <w:t>what they have found</w:t>
            </w:r>
            <w:r w:rsidR="00F85893">
              <w:rPr>
                <w:lang w:val="en-GB"/>
              </w:rPr>
              <w:t>, or one group’s data,</w:t>
            </w:r>
            <w:r w:rsidR="001118CD">
              <w:rPr>
                <w:lang w:val="en-GB"/>
              </w:rPr>
              <w:t xml:space="preserve"> to </w:t>
            </w:r>
            <w:r w:rsidR="001118CD">
              <w:rPr>
                <w:color w:val="000000" w:themeColor="text1"/>
                <w:lang w:val="en-GB"/>
              </w:rPr>
              <w:t>develop a whole class game d</w:t>
            </w:r>
            <w:r w:rsidR="001118CD" w:rsidRPr="00D925E8">
              <w:rPr>
                <w:color w:val="000000" w:themeColor="text1"/>
                <w:lang w:val="en-GB"/>
              </w:rPr>
              <w:t xml:space="preserve">esign </w:t>
            </w:r>
            <w:r w:rsidR="001118CD">
              <w:rPr>
                <w:color w:val="000000" w:themeColor="text1"/>
                <w:lang w:val="en-GB"/>
              </w:rPr>
              <w:t>b</w:t>
            </w:r>
            <w:r w:rsidR="001118CD" w:rsidRPr="00D925E8">
              <w:rPr>
                <w:color w:val="000000" w:themeColor="text1"/>
                <w:lang w:val="en-GB"/>
              </w:rPr>
              <w:t>rief</w:t>
            </w:r>
            <w:r w:rsidR="000242CF">
              <w:rPr>
                <w:color w:val="000000" w:themeColor="text1"/>
                <w:lang w:val="en-GB"/>
              </w:rPr>
              <w:t>.</w:t>
            </w:r>
            <w:r w:rsidR="00557DD8">
              <w:rPr>
                <w:color w:val="000000" w:themeColor="text1"/>
                <w:lang w:val="en-GB"/>
              </w:rPr>
              <w:t xml:space="preserve"> An example has been provided</w:t>
            </w:r>
            <w:r w:rsidR="000242CF">
              <w:rPr>
                <w:color w:val="000000" w:themeColor="text1"/>
                <w:lang w:val="en-GB"/>
              </w:rPr>
              <w:t xml:space="preserve"> in</w:t>
            </w:r>
            <w:r w:rsidR="001118CD" w:rsidRPr="00D925E8">
              <w:rPr>
                <w:color w:val="000000" w:themeColor="text1"/>
                <w:lang w:val="en-GB"/>
              </w:rPr>
              <w:t xml:space="preserve"> </w:t>
            </w:r>
            <w:hyperlink w:anchor="_Appendix_18:_Student_1" w:history="1">
              <w:r w:rsidR="008F3C9B" w:rsidRPr="00297F95">
                <w:rPr>
                  <w:rStyle w:val="Hyperlink"/>
                </w:rPr>
                <w:t>Student activity</w:t>
              </w:r>
              <w:r w:rsidR="00557DD8" w:rsidRPr="00297F95">
                <w:rPr>
                  <w:rStyle w:val="Hyperlink"/>
                </w:rPr>
                <w:t xml:space="preserve"> sheet 2.</w:t>
              </w:r>
              <w:r w:rsidR="00297F95" w:rsidRPr="00297F95">
                <w:rPr>
                  <w:rStyle w:val="Hyperlink"/>
                </w:rPr>
                <w:t>2</w:t>
              </w:r>
              <w:r w:rsidR="00557DD8" w:rsidRPr="00297F95">
                <w:rPr>
                  <w:rStyle w:val="Hyperlink"/>
                </w:rPr>
                <w:t>: Example design brief</w:t>
              </w:r>
              <w:r w:rsidR="001118CD" w:rsidRPr="00297F95">
                <w:rPr>
                  <w:rStyle w:val="Hyperlink"/>
                  <w:lang w:val="en-GB"/>
                </w:rPr>
                <w:t>.</w:t>
              </w:r>
            </w:hyperlink>
            <w:r w:rsidR="00EC481A">
              <w:t xml:space="preserve"> This will help students understand how to develop the design brief for their own game in Activity 3.</w:t>
            </w:r>
          </w:p>
        </w:tc>
      </w:tr>
      <w:tr w:rsidR="001118CD" w14:paraId="2B7DDA63" w14:textId="77777777" w:rsidTr="005735BA">
        <w:trPr>
          <w:trHeight w:val="271"/>
        </w:trPr>
        <w:tc>
          <w:tcPr>
            <w:tcW w:w="2247" w:type="dxa"/>
            <w:vMerge/>
            <w:tcBorders>
              <w:left w:val="nil"/>
              <w:right w:val="nil"/>
            </w:tcBorders>
          </w:tcPr>
          <w:p w14:paraId="71033613" w14:textId="77777777" w:rsidR="001118CD" w:rsidRPr="008811A9" w:rsidRDefault="001118CD" w:rsidP="00785AE7">
            <w:pPr>
              <w:widowControl/>
              <w:spacing w:after="240" w:line="259" w:lineRule="auto"/>
              <w:rPr>
                <w:b/>
              </w:rPr>
            </w:pPr>
          </w:p>
        </w:tc>
        <w:tc>
          <w:tcPr>
            <w:tcW w:w="6779" w:type="dxa"/>
            <w:tcBorders>
              <w:left w:val="nil"/>
              <w:right w:val="nil"/>
            </w:tcBorders>
          </w:tcPr>
          <w:p w14:paraId="733E306D" w14:textId="77777777" w:rsidR="001118CD" w:rsidRPr="003035EA" w:rsidRDefault="001118CD" w:rsidP="00EC481A">
            <w:pPr>
              <w:widowControl/>
              <w:rPr>
                <w:b/>
              </w:rPr>
            </w:pPr>
            <w:r>
              <w:rPr>
                <w:b/>
              </w:rPr>
              <w:t>Part 5:</w:t>
            </w:r>
            <w:r w:rsidRPr="004F43CD">
              <w:rPr>
                <w:b/>
              </w:rPr>
              <w:t xml:space="preserve"> </w:t>
            </w:r>
            <w:r w:rsidRPr="003035EA">
              <w:rPr>
                <w:b/>
              </w:rPr>
              <w:t>Infographic</w:t>
            </w:r>
          </w:p>
          <w:p w14:paraId="5182B767" w14:textId="178664C8" w:rsidR="003D61DF" w:rsidRDefault="00F85893" w:rsidP="00EC481A">
            <w:r>
              <w:t>Re</w:t>
            </w:r>
            <w:r w:rsidR="00297F95">
              <w:t>mind</w:t>
            </w:r>
            <w:r>
              <w:t xml:space="preserve"> students </w:t>
            </w:r>
            <w:r w:rsidR="00297F95">
              <w:t>about</w:t>
            </w:r>
            <w:r>
              <w:t xml:space="preserve"> the problem of the decline in bee populations as this will be </w:t>
            </w:r>
            <w:r w:rsidR="002A224B">
              <w:t>a</w:t>
            </w:r>
            <w:r>
              <w:t xml:space="preserve"> focus for their game in Activity 3. </w:t>
            </w:r>
            <w:r w:rsidR="003D61DF">
              <w:t xml:space="preserve">Refer them to the percentage grids that helped them </w:t>
            </w:r>
            <w:r w:rsidR="003D61DF">
              <w:lastRenderedPageBreak/>
              <w:t xml:space="preserve">compare particular plants and bee activity in their school or community, along with their journals and other research products such as the mind map from Activities 1 and 2. </w:t>
            </w:r>
          </w:p>
          <w:p w14:paraId="71AE4BD0" w14:textId="50AF5487" w:rsidR="007F50F1" w:rsidRDefault="001118CD" w:rsidP="00EC481A">
            <w:r>
              <w:t>Working in groups, s</w:t>
            </w:r>
            <w:r w:rsidRPr="00C511F0">
              <w:t xml:space="preserve">tudents </w:t>
            </w:r>
            <w:r w:rsidR="00107F21">
              <w:t xml:space="preserve">examine </w:t>
            </w:r>
            <w:r w:rsidR="003D61DF">
              <w:t xml:space="preserve">their </w:t>
            </w:r>
            <w:r w:rsidRPr="00C511F0">
              <w:t xml:space="preserve">research </w:t>
            </w:r>
            <w:r w:rsidR="003D61DF">
              <w:t xml:space="preserve">findings </w:t>
            </w:r>
            <w:r w:rsidRPr="00C511F0">
              <w:t>and us</w:t>
            </w:r>
            <w:r w:rsidR="005358D4">
              <w:t xml:space="preserve">e </w:t>
            </w:r>
            <w:hyperlink w:anchor="_Appendix_20:_Student" w:history="1">
              <w:r w:rsidRPr="00A31D72">
                <w:rPr>
                  <w:rStyle w:val="Hyperlink"/>
                </w:rPr>
                <w:t>Student activity sheet 2.</w:t>
              </w:r>
              <w:r w:rsidR="00297F95">
                <w:rPr>
                  <w:rStyle w:val="Hyperlink"/>
                </w:rPr>
                <w:t>3</w:t>
              </w:r>
              <w:r w:rsidRPr="00A31D72">
                <w:rPr>
                  <w:rStyle w:val="Hyperlink"/>
                </w:rPr>
                <w:t>: Infographic</w:t>
              </w:r>
            </w:hyperlink>
            <w:r w:rsidRPr="00C511F0">
              <w:t xml:space="preserve"> </w:t>
            </w:r>
            <w:r w:rsidR="005358D4">
              <w:t xml:space="preserve">to </w:t>
            </w:r>
            <w:r w:rsidRPr="00C511F0">
              <w:t xml:space="preserve">create an infographic that presents information </w:t>
            </w:r>
            <w:r w:rsidR="005358D4">
              <w:t>on</w:t>
            </w:r>
            <w:r>
              <w:t xml:space="preserve"> the causes of</w:t>
            </w:r>
            <w:r w:rsidR="003E0A87">
              <w:t xml:space="preserve">, and </w:t>
            </w:r>
            <w:r w:rsidR="003E0A87" w:rsidRPr="00C511F0">
              <w:t>possible solutions</w:t>
            </w:r>
            <w:r w:rsidR="003E0A87">
              <w:t xml:space="preserve"> to</w:t>
            </w:r>
            <w:r w:rsidR="000242CF">
              <w:t>,</w:t>
            </w:r>
            <w:r w:rsidR="003E0A87">
              <w:t xml:space="preserve"> </w:t>
            </w:r>
            <w:r>
              <w:t>honey</w:t>
            </w:r>
            <w:r w:rsidR="004330BD">
              <w:t xml:space="preserve"> </w:t>
            </w:r>
            <w:r w:rsidRPr="00C511F0">
              <w:t xml:space="preserve">bee </w:t>
            </w:r>
            <w:r w:rsidR="00B97B3E" w:rsidRPr="00C511F0">
              <w:t>decline.</w:t>
            </w:r>
            <w:r w:rsidR="00127295">
              <w:t xml:space="preserve"> </w:t>
            </w:r>
          </w:p>
          <w:p w14:paraId="6D9457CE" w14:textId="77777777" w:rsidR="001118CD" w:rsidRDefault="001118CD" w:rsidP="00EC481A">
            <w:pPr>
              <w:widowControl/>
              <w:rPr>
                <w:b/>
              </w:rPr>
            </w:pPr>
            <w:r>
              <w:rPr>
                <w:b/>
              </w:rPr>
              <w:t>Design</w:t>
            </w:r>
          </w:p>
          <w:p w14:paraId="6EF95B03" w14:textId="77777777" w:rsidR="001118CD" w:rsidRDefault="001118CD" w:rsidP="00EC481A">
            <w:pPr>
              <w:widowControl/>
            </w:pPr>
            <w:r>
              <w:t>Present students with examples of infographics and as a class identify their key features. These include types of text (headings, information etc), graphics and statistics.</w:t>
            </w:r>
          </w:p>
          <w:p w14:paraId="6F256AE9" w14:textId="7CA0BE11" w:rsidR="001118CD" w:rsidRDefault="001118CD" w:rsidP="00EC481A">
            <w:pPr>
              <w:widowControl/>
              <w:rPr>
                <w:b/>
              </w:rPr>
            </w:pPr>
            <w:r>
              <w:t xml:space="preserve">Students identify the purpose of an infographic and as a class create a </w:t>
            </w:r>
            <w:r w:rsidR="005358D4">
              <w:t>design brief</w:t>
            </w:r>
            <w:r w:rsidR="004E49A6">
              <w:t xml:space="preserve"> for the infographic</w:t>
            </w:r>
            <w:r>
              <w:t>.</w:t>
            </w:r>
          </w:p>
          <w:p w14:paraId="09837159" w14:textId="77777777" w:rsidR="001118CD" w:rsidRDefault="001118CD" w:rsidP="00EC481A">
            <w:pPr>
              <w:widowControl/>
              <w:rPr>
                <w:b/>
              </w:rPr>
            </w:pPr>
            <w:r>
              <w:rPr>
                <w:b/>
              </w:rPr>
              <w:t>Create</w:t>
            </w:r>
          </w:p>
          <w:p w14:paraId="12A00AD3" w14:textId="5C68FFFC" w:rsidR="001118CD" w:rsidRDefault="001118CD">
            <w:r>
              <w:t xml:space="preserve">Students </w:t>
            </w:r>
            <w:r w:rsidR="00B97B3E">
              <w:t>can use</w:t>
            </w:r>
            <w:r>
              <w:t xml:space="preserve"> software (eg </w:t>
            </w:r>
            <w:r w:rsidRPr="00524D6D">
              <w:rPr>
                <w:i/>
              </w:rPr>
              <w:t xml:space="preserve">Piktochart, Canva, </w:t>
            </w:r>
            <w:r w:rsidR="005358D4" w:rsidRPr="00524D6D">
              <w:rPr>
                <w:i/>
              </w:rPr>
              <w:t>Keynote, Numbers, Easy Chart</w:t>
            </w:r>
            <w:r>
              <w:t xml:space="preserve">) to create an infographic. </w:t>
            </w:r>
          </w:p>
          <w:p w14:paraId="25ECCEB1" w14:textId="77777777" w:rsidR="001118CD" w:rsidRDefault="001118CD">
            <w:r>
              <w:t xml:space="preserve">This </w:t>
            </w:r>
            <w:r w:rsidR="004330BD">
              <w:t xml:space="preserve">can </w:t>
            </w:r>
            <w:r>
              <w:t xml:space="preserve">be saved and sent to a shared platform such as </w:t>
            </w:r>
            <w:r w:rsidRPr="001C58C0">
              <w:rPr>
                <w:i/>
              </w:rPr>
              <w:t>Connect</w:t>
            </w:r>
            <w:r>
              <w:t xml:space="preserve">, </w:t>
            </w:r>
            <w:r w:rsidRPr="00524D6D">
              <w:rPr>
                <w:i/>
              </w:rPr>
              <w:t>Google Drive, Seesaw</w:t>
            </w:r>
            <w:r>
              <w:t xml:space="preserve"> or </w:t>
            </w:r>
            <w:r w:rsidRPr="00524D6D">
              <w:rPr>
                <w:i/>
              </w:rPr>
              <w:t>Dropbox</w:t>
            </w:r>
            <w:r w:rsidR="00C36462">
              <w:t xml:space="preserve">. </w:t>
            </w:r>
          </w:p>
          <w:p w14:paraId="233E638D" w14:textId="7910E70F" w:rsidR="00107F21" w:rsidRPr="00107F21" w:rsidRDefault="00107F21">
            <w:pPr>
              <w:rPr>
                <w:b/>
              </w:rPr>
            </w:pPr>
            <w:r>
              <w:t>Students could also complete an internet search for ‘</w:t>
            </w:r>
            <w:r w:rsidRPr="00EC481A">
              <w:t>Australian bee infographics</w:t>
            </w:r>
            <w:r>
              <w:t xml:space="preserve">’ </w:t>
            </w:r>
            <w:r w:rsidRPr="00EC481A">
              <w:t xml:space="preserve">and </w:t>
            </w:r>
            <w:r>
              <w:t xml:space="preserve">practice interpreting information. This will also assist them with their own Infographic creation. </w:t>
            </w:r>
          </w:p>
        </w:tc>
      </w:tr>
      <w:tr w:rsidR="001118CD" w14:paraId="554FB4ED" w14:textId="77777777" w:rsidTr="005735BA">
        <w:trPr>
          <w:trHeight w:val="271"/>
        </w:trPr>
        <w:tc>
          <w:tcPr>
            <w:tcW w:w="2247" w:type="dxa"/>
            <w:vMerge/>
            <w:tcBorders>
              <w:left w:val="nil"/>
              <w:right w:val="nil"/>
            </w:tcBorders>
          </w:tcPr>
          <w:p w14:paraId="3ABA90BC" w14:textId="77777777" w:rsidR="001118CD" w:rsidRPr="008811A9" w:rsidRDefault="001118CD" w:rsidP="00785AE7">
            <w:pPr>
              <w:widowControl/>
              <w:spacing w:after="240" w:line="259" w:lineRule="auto"/>
              <w:rPr>
                <w:b/>
              </w:rPr>
            </w:pPr>
          </w:p>
        </w:tc>
        <w:tc>
          <w:tcPr>
            <w:tcW w:w="6779" w:type="dxa"/>
            <w:tcBorders>
              <w:left w:val="nil"/>
              <w:right w:val="nil"/>
            </w:tcBorders>
          </w:tcPr>
          <w:p w14:paraId="66F75A6D" w14:textId="4CC4A669" w:rsidR="001118CD" w:rsidRDefault="001118CD" w:rsidP="001118CD">
            <w:r>
              <w:rPr>
                <w:b/>
              </w:rPr>
              <w:t>Part 6</w:t>
            </w:r>
            <w:r w:rsidR="005358D4">
              <w:rPr>
                <w:b/>
              </w:rPr>
              <w:t>:</w:t>
            </w:r>
            <w:r>
              <w:rPr>
                <w:b/>
              </w:rPr>
              <w:t xml:space="preserve"> </w:t>
            </w:r>
            <w:r w:rsidRPr="001C58C0">
              <w:rPr>
                <w:b/>
              </w:rPr>
              <w:t>Class reflection</w:t>
            </w:r>
            <w:r>
              <w:t xml:space="preserve"> </w:t>
            </w:r>
          </w:p>
          <w:p w14:paraId="3A54E9E7" w14:textId="72160237" w:rsidR="001118CD" w:rsidRPr="001C58C0" w:rsidRDefault="008C77C8" w:rsidP="001118CD">
            <w:pPr>
              <w:rPr>
                <w:b/>
              </w:rPr>
            </w:pPr>
            <w:r w:rsidRPr="00C36462">
              <w:rPr>
                <w:noProof/>
                <w:lang w:eastAsia="en-AU"/>
              </w:rPr>
              <w:drawing>
                <wp:anchor distT="0" distB="0" distL="114300" distR="114300" simplePos="0" relativeHeight="252271616" behindDoc="0" locked="0" layoutInCell="1" allowOverlap="1" wp14:anchorId="6C947B04" wp14:editId="4BC1B072">
                  <wp:simplePos x="0" y="0"/>
                  <wp:positionH relativeFrom="column">
                    <wp:posOffset>-449580</wp:posOffset>
                  </wp:positionH>
                  <wp:positionV relativeFrom="paragraph">
                    <wp:posOffset>294640</wp:posOffset>
                  </wp:positionV>
                  <wp:extent cx="360000" cy="360000"/>
                  <wp:effectExtent l="0" t="0" r="2540" b="2540"/>
                  <wp:wrapNone/>
                  <wp:docPr id="471" name="Picture 471"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CD">
              <w:t xml:space="preserve">Use the following focus questions to </w:t>
            </w:r>
            <w:r w:rsidR="002A43C8">
              <w:t xml:space="preserve">guide </w:t>
            </w:r>
            <w:r w:rsidR="00BE2B2C">
              <w:t>students</w:t>
            </w:r>
            <w:r>
              <w:t>’</w:t>
            </w:r>
            <w:r w:rsidR="001118CD">
              <w:t xml:space="preserve"> </w:t>
            </w:r>
            <w:r w:rsidR="002A43C8">
              <w:t>reflections</w:t>
            </w:r>
            <w:r w:rsidR="00EB34F6">
              <w:t xml:space="preserve">. </w:t>
            </w:r>
          </w:p>
          <w:p w14:paraId="669E28BE" w14:textId="13DB58E6" w:rsidR="001118CD" w:rsidRPr="00C36462" w:rsidRDefault="001118CD" w:rsidP="00C36462">
            <w:pPr>
              <w:pStyle w:val="ListParagraph"/>
            </w:pPr>
            <w:r w:rsidRPr="00C36462">
              <w:t>Why are honey</w:t>
            </w:r>
            <w:r w:rsidR="002A43C8">
              <w:t xml:space="preserve"> </w:t>
            </w:r>
            <w:r w:rsidRPr="00C36462">
              <w:t>bees important?</w:t>
            </w:r>
          </w:p>
          <w:p w14:paraId="5C8DFB74" w14:textId="35410BAE" w:rsidR="001118CD" w:rsidRPr="00C36462" w:rsidRDefault="001118CD" w:rsidP="00C36462">
            <w:pPr>
              <w:pStyle w:val="ListParagraph"/>
            </w:pPr>
            <w:r w:rsidRPr="00C36462">
              <w:t>Why do plants depend on bees? Why do bees depend on plants?</w:t>
            </w:r>
          </w:p>
          <w:p w14:paraId="4DF489B3" w14:textId="60EE273A" w:rsidR="001118CD" w:rsidRPr="00C36462" w:rsidRDefault="001118CD" w:rsidP="00C36462">
            <w:pPr>
              <w:pStyle w:val="ListParagraph"/>
            </w:pPr>
            <w:r w:rsidRPr="00C36462">
              <w:t>What do honey</w:t>
            </w:r>
            <w:r w:rsidR="002A43C8">
              <w:t xml:space="preserve"> </w:t>
            </w:r>
            <w:r w:rsidRPr="00C36462">
              <w:t>bees need to thrive? Why? …</w:t>
            </w:r>
            <w:r w:rsidRPr="005358D4">
              <w:rPr>
                <w:i/>
              </w:rPr>
              <w:t>because</w:t>
            </w:r>
            <w:r w:rsidRPr="00C36462">
              <w:t>…</w:t>
            </w:r>
          </w:p>
          <w:p w14:paraId="39537BD5" w14:textId="2B63B456" w:rsidR="001118CD" w:rsidRPr="00C36462" w:rsidRDefault="001118CD" w:rsidP="00C36462">
            <w:pPr>
              <w:pStyle w:val="ListParagraph"/>
            </w:pPr>
            <w:r w:rsidRPr="00C36462">
              <w:t>What are the main causes of the decline in honey</w:t>
            </w:r>
            <w:r w:rsidR="002A43C8">
              <w:t xml:space="preserve"> </w:t>
            </w:r>
            <w:r w:rsidRPr="00C36462">
              <w:t>bee populations?</w:t>
            </w:r>
          </w:p>
          <w:p w14:paraId="52C2721E" w14:textId="67FC2424" w:rsidR="001118CD" w:rsidRPr="00C36462" w:rsidRDefault="001118CD" w:rsidP="00C36462">
            <w:pPr>
              <w:pStyle w:val="ListParagraph"/>
            </w:pPr>
            <w:r w:rsidRPr="00C36462">
              <w:t>Why is there so much focus on quarantine measures at airports to stop people bringing fruit</w:t>
            </w:r>
            <w:r w:rsidR="002A43C8">
              <w:t xml:space="preserve"> and other plant materials</w:t>
            </w:r>
            <w:r w:rsidRPr="00C36462">
              <w:t xml:space="preserve"> into Australia?</w:t>
            </w:r>
          </w:p>
          <w:p w14:paraId="08A0DDA4" w14:textId="7B4331C4" w:rsidR="001118CD" w:rsidRPr="00C36462" w:rsidRDefault="001118CD" w:rsidP="00316026">
            <w:pPr>
              <w:pStyle w:val="ListParagraph"/>
              <w:spacing w:after="120"/>
            </w:pPr>
            <w:r w:rsidRPr="00C36462">
              <w:t xml:space="preserve">What steps can we take to stop the decline in bee numbers? How would that help? Why? … </w:t>
            </w:r>
            <w:r w:rsidRPr="005358D4">
              <w:rPr>
                <w:i/>
              </w:rPr>
              <w:t>because</w:t>
            </w:r>
            <w:r w:rsidRPr="00C36462">
              <w:t>…</w:t>
            </w:r>
          </w:p>
          <w:p w14:paraId="224F3FCF" w14:textId="1E638FE8" w:rsidR="001118CD" w:rsidRPr="00507A47" w:rsidRDefault="001118CD" w:rsidP="00316026">
            <w:pPr>
              <w:widowControl/>
              <w:rPr>
                <w:i/>
              </w:rPr>
            </w:pPr>
            <w:r>
              <w:t>Students add new learning to their learning journals and mind maps.</w:t>
            </w:r>
          </w:p>
        </w:tc>
      </w:tr>
      <w:tr w:rsidR="00F732B7" w14:paraId="37DD87BA" w14:textId="77777777" w:rsidTr="005735BA">
        <w:tc>
          <w:tcPr>
            <w:tcW w:w="2247" w:type="dxa"/>
            <w:tcBorders>
              <w:left w:val="nil"/>
              <w:bottom w:val="single" w:sz="4" w:space="0" w:color="auto"/>
              <w:right w:val="nil"/>
            </w:tcBorders>
          </w:tcPr>
          <w:p w14:paraId="694E1CE4" w14:textId="5D5C0246" w:rsidR="00F732B7" w:rsidRPr="008811A9" w:rsidRDefault="00F732B7" w:rsidP="00785AE7">
            <w:pPr>
              <w:widowControl/>
              <w:spacing w:after="240" w:line="259" w:lineRule="auto"/>
              <w:rPr>
                <w:b/>
              </w:rPr>
            </w:pPr>
            <w:r w:rsidRPr="008811A9">
              <w:rPr>
                <w:b/>
              </w:rPr>
              <w:lastRenderedPageBreak/>
              <w:t>Resource sheets</w:t>
            </w:r>
          </w:p>
        </w:tc>
        <w:tc>
          <w:tcPr>
            <w:tcW w:w="6779" w:type="dxa"/>
            <w:tcBorders>
              <w:left w:val="nil"/>
              <w:bottom w:val="single" w:sz="4" w:space="0" w:color="auto"/>
              <w:right w:val="nil"/>
            </w:tcBorders>
          </w:tcPr>
          <w:p w14:paraId="2E657D4A" w14:textId="714A9A27" w:rsidR="005358D4" w:rsidRDefault="001110AB" w:rsidP="003C0425">
            <w:pPr>
              <w:shd w:val="clear" w:color="auto" w:fill="FFFFFF" w:themeFill="background1"/>
              <w:spacing w:before="80" w:after="80"/>
              <w:rPr>
                <w:rStyle w:val="Hyperlink"/>
              </w:rPr>
            </w:pPr>
            <w:hyperlink w:anchor="_Appendix_8:_Teacher" w:history="1">
              <w:r w:rsidR="00E26648">
                <w:rPr>
                  <w:rStyle w:val="Hyperlink"/>
                </w:rPr>
                <w:t>Teacher resource sheet 1.2: Cooperative learning – Jigsaw</w:t>
              </w:r>
            </w:hyperlink>
          </w:p>
          <w:p w14:paraId="557D7A4D" w14:textId="5608C593" w:rsidR="003D61DF" w:rsidRDefault="001110AB" w:rsidP="003C0425">
            <w:pPr>
              <w:shd w:val="clear" w:color="auto" w:fill="FFFFFF" w:themeFill="background1"/>
              <w:spacing w:before="80" w:after="80"/>
              <w:rPr>
                <w:rStyle w:val="Hyperlink"/>
              </w:rPr>
            </w:pPr>
            <w:hyperlink w:anchor="_Appendix_17:_Student" w:history="1">
              <w:r w:rsidR="003D61DF" w:rsidRPr="00297F95">
                <w:rPr>
                  <w:rStyle w:val="Hyperlink"/>
                </w:rPr>
                <w:t>Student activity sheet 2.1: Percentage grids</w:t>
              </w:r>
            </w:hyperlink>
          </w:p>
          <w:p w14:paraId="6D80D788" w14:textId="29907889" w:rsidR="00495480" w:rsidRPr="00A31D72" w:rsidRDefault="001110AB" w:rsidP="003C0425">
            <w:pPr>
              <w:shd w:val="clear" w:color="auto" w:fill="FFFFFF" w:themeFill="background1"/>
              <w:spacing w:before="80" w:after="80"/>
            </w:pPr>
            <w:hyperlink w:anchor="_Appendix_18:_Student_1" w:history="1">
              <w:r w:rsidR="008F3C9B">
                <w:rPr>
                  <w:rStyle w:val="Hyperlink"/>
                </w:rPr>
                <w:t>Student activity sheet</w:t>
              </w:r>
              <w:r w:rsidR="00495480" w:rsidRPr="00A31D72">
                <w:rPr>
                  <w:rStyle w:val="Hyperlink"/>
                </w:rPr>
                <w:t xml:space="preserve"> 2.</w:t>
              </w:r>
              <w:r w:rsidR="003D61DF">
                <w:rPr>
                  <w:rStyle w:val="Hyperlink"/>
                </w:rPr>
                <w:t>2</w:t>
              </w:r>
              <w:r w:rsidR="00495480" w:rsidRPr="00A31D72">
                <w:rPr>
                  <w:rStyle w:val="Hyperlink"/>
                </w:rPr>
                <w:t>: Example design brief</w:t>
              </w:r>
            </w:hyperlink>
          </w:p>
          <w:p w14:paraId="74B7524F" w14:textId="266CFB55" w:rsidR="00F732B7" w:rsidRPr="005358D4" w:rsidRDefault="001110AB" w:rsidP="003D61DF">
            <w:pPr>
              <w:spacing w:before="80" w:after="80" w:line="259" w:lineRule="auto"/>
              <w:rPr>
                <w:i/>
              </w:rPr>
            </w:pPr>
            <w:hyperlink w:anchor="_Appendix_20:_Student" w:history="1">
              <w:r w:rsidR="00440A24" w:rsidRPr="00A31D72">
                <w:rPr>
                  <w:rStyle w:val="Hyperlink"/>
                </w:rPr>
                <w:t>Student activity sheet 2.</w:t>
              </w:r>
              <w:r w:rsidR="003D61DF">
                <w:rPr>
                  <w:rStyle w:val="Hyperlink"/>
                </w:rPr>
                <w:t>3</w:t>
              </w:r>
              <w:r w:rsidR="00440A24" w:rsidRPr="00A31D72">
                <w:rPr>
                  <w:rStyle w:val="Hyperlink"/>
                </w:rPr>
                <w:t>: Infographic</w:t>
              </w:r>
            </w:hyperlink>
          </w:p>
        </w:tc>
      </w:tr>
      <w:tr w:rsidR="00C96321" w14:paraId="38E75872" w14:textId="77777777" w:rsidTr="005735BA">
        <w:trPr>
          <w:trHeight w:val="114"/>
        </w:trPr>
        <w:tc>
          <w:tcPr>
            <w:tcW w:w="2247" w:type="dxa"/>
            <w:vMerge w:val="restart"/>
            <w:tcBorders>
              <w:top w:val="nil"/>
              <w:left w:val="nil"/>
              <w:bottom w:val="single" w:sz="4" w:space="0" w:color="auto"/>
              <w:right w:val="nil"/>
            </w:tcBorders>
          </w:tcPr>
          <w:p w14:paraId="1C607DE4" w14:textId="3DCB6CF3" w:rsidR="00C96321" w:rsidRPr="008811A9" w:rsidRDefault="00C96321" w:rsidP="00C96321">
            <w:pPr>
              <w:widowControl/>
              <w:spacing w:after="240" w:line="259" w:lineRule="auto"/>
              <w:rPr>
                <w:b/>
              </w:rPr>
            </w:pPr>
            <w:r w:rsidRPr="008811A9">
              <w:rPr>
                <w:b/>
              </w:rPr>
              <w:t xml:space="preserve">Digital resources </w:t>
            </w:r>
          </w:p>
        </w:tc>
        <w:tc>
          <w:tcPr>
            <w:tcW w:w="6779" w:type="dxa"/>
            <w:tcBorders>
              <w:top w:val="single" w:sz="4" w:space="0" w:color="auto"/>
              <w:left w:val="nil"/>
              <w:bottom w:val="single" w:sz="4" w:space="0" w:color="auto"/>
              <w:right w:val="nil"/>
            </w:tcBorders>
          </w:tcPr>
          <w:p w14:paraId="3CCA5338" w14:textId="3DF2C45F" w:rsidR="00C96321" w:rsidRPr="00AB232D" w:rsidRDefault="00C96321" w:rsidP="00A31D72">
            <w:pPr>
              <w:widowControl/>
              <w:spacing w:line="259" w:lineRule="auto"/>
              <w:rPr>
                <w:rStyle w:val="Hyperlink"/>
              </w:rPr>
            </w:pPr>
            <w:r w:rsidRPr="00160D45">
              <w:rPr>
                <w:rFonts w:cs="Arial"/>
                <w:bCs/>
                <w:i/>
                <w:color w:val="1B1D1F"/>
              </w:rPr>
              <w:t>Pollinators vital to our food supply under threat</w:t>
            </w:r>
            <w:r>
              <w:rPr>
                <w:rFonts w:cs="Arial"/>
                <w:bCs/>
                <w:color w:val="1B1D1F"/>
              </w:rPr>
              <w:t xml:space="preserve"> (</w:t>
            </w:r>
            <w:r w:rsidRPr="00160D45">
              <w:t xml:space="preserve">Food and Agriculture Organization of the United Nations, </w:t>
            </w:r>
            <w:r>
              <w:t>2016)</w:t>
            </w:r>
            <w:r>
              <w:br/>
            </w:r>
            <w:hyperlink r:id="rId84" w:history="1">
              <w:r w:rsidRPr="00A31D72">
                <w:rPr>
                  <w:rStyle w:val="Hyperlink"/>
                </w:rPr>
                <w:t>www.fao.org/news/story/en/item/384726/icode</w:t>
              </w:r>
            </w:hyperlink>
          </w:p>
        </w:tc>
      </w:tr>
      <w:tr w:rsidR="00C96321" w14:paraId="27F920C4" w14:textId="77777777" w:rsidTr="005735BA">
        <w:trPr>
          <w:trHeight w:val="114"/>
        </w:trPr>
        <w:tc>
          <w:tcPr>
            <w:tcW w:w="2247" w:type="dxa"/>
            <w:vMerge/>
            <w:tcBorders>
              <w:top w:val="nil"/>
              <w:left w:val="nil"/>
              <w:bottom w:val="single" w:sz="4" w:space="0" w:color="auto"/>
              <w:right w:val="nil"/>
            </w:tcBorders>
          </w:tcPr>
          <w:p w14:paraId="7CE4C6E4"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FAF0253" w14:textId="256437D8" w:rsidR="00C96321" w:rsidRDefault="00C96321" w:rsidP="00C96321">
            <w:r w:rsidRPr="00413B92">
              <w:rPr>
                <w:i/>
              </w:rPr>
              <w:t>We can save the bees together: Sarah Red-Laird at TEDxBend</w:t>
            </w:r>
            <w:r>
              <w:t xml:space="preserve"> (TEDx Talks, 2014)</w:t>
            </w:r>
            <w:r>
              <w:br/>
            </w:r>
            <w:hyperlink r:id="rId85" w:history="1">
              <w:r w:rsidRPr="00A31D72">
                <w:rPr>
                  <w:rStyle w:val="Hyperlink"/>
                </w:rPr>
                <w:t>www.youtube.com/watch?v=j92LBGHtGlY&amp;feature=youtu.be</w:t>
              </w:r>
            </w:hyperlink>
            <w:r>
              <w:rPr>
                <w:rStyle w:val="Hyperlink"/>
                <w:i w:val="0"/>
              </w:rPr>
              <w:t xml:space="preserve"> </w:t>
            </w:r>
          </w:p>
        </w:tc>
      </w:tr>
      <w:tr w:rsidR="00C96321" w14:paraId="27F358AF" w14:textId="77777777" w:rsidTr="005735BA">
        <w:trPr>
          <w:trHeight w:val="114"/>
        </w:trPr>
        <w:tc>
          <w:tcPr>
            <w:tcW w:w="2247" w:type="dxa"/>
            <w:vMerge/>
            <w:tcBorders>
              <w:top w:val="nil"/>
              <w:left w:val="nil"/>
              <w:bottom w:val="single" w:sz="4" w:space="0" w:color="auto"/>
              <w:right w:val="nil"/>
            </w:tcBorders>
          </w:tcPr>
          <w:p w14:paraId="42DB3F2B"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0131AAD" w14:textId="10BF3050" w:rsidR="00C96321" w:rsidRDefault="00C96321" w:rsidP="00A31D72">
            <w:r w:rsidRPr="00413B92">
              <w:rPr>
                <w:i/>
              </w:rPr>
              <w:t>Bee friendly plants you should plant for your garden</w:t>
            </w:r>
            <w:r>
              <w:t xml:space="preserve"> (</w:t>
            </w:r>
            <w:r w:rsidRPr="00F56CF6">
              <w:t>Urban Organic Gardener</w:t>
            </w:r>
            <w:r>
              <w:t>, 2016)</w:t>
            </w:r>
            <w:r>
              <w:br/>
            </w:r>
            <w:hyperlink r:id="rId86" w:history="1">
              <w:r w:rsidRPr="00A31D72">
                <w:rPr>
                  <w:rStyle w:val="Hyperlink"/>
                  <w:i w:val="0"/>
                </w:rPr>
                <w:t>www.urbanorganicgardener.com/2016/03/bee-friendly-plants-you-should-plant-for-your-garden</w:t>
              </w:r>
            </w:hyperlink>
          </w:p>
        </w:tc>
      </w:tr>
      <w:tr w:rsidR="00C96321" w14:paraId="781D7166" w14:textId="77777777" w:rsidTr="005735BA">
        <w:trPr>
          <w:trHeight w:val="114"/>
        </w:trPr>
        <w:tc>
          <w:tcPr>
            <w:tcW w:w="2247" w:type="dxa"/>
            <w:vMerge/>
            <w:tcBorders>
              <w:top w:val="nil"/>
              <w:left w:val="nil"/>
              <w:bottom w:val="single" w:sz="4" w:space="0" w:color="auto"/>
              <w:right w:val="nil"/>
            </w:tcBorders>
          </w:tcPr>
          <w:p w14:paraId="3D9DF28A"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F6E5E1D" w14:textId="11AD348C" w:rsidR="00C96321" w:rsidRDefault="00C96321" w:rsidP="00C96321">
            <w:r w:rsidRPr="00413B92">
              <w:rPr>
                <w:i/>
              </w:rPr>
              <w:t>Bee Friendly: A planting guide for European honey</w:t>
            </w:r>
            <w:r w:rsidR="005649DA">
              <w:rPr>
                <w:i/>
              </w:rPr>
              <w:t xml:space="preserve"> </w:t>
            </w:r>
            <w:r w:rsidRPr="00413B92">
              <w:rPr>
                <w:i/>
              </w:rPr>
              <w:t>bees and Australian native pollinators</w:t>
            </w:r>
            <w:r>
              <w:t xml:space="preserve"> (Commonwealth Rural Industries Research and Development Corporation, 2012)</w:t>
            </w:r>
            <w:r>
              <w:br/>
            </w:r>
            <w:hyperlink r:id="rId87" w:history="1">
              <w:r w:rsidRPr="00A31D72">
                <w:rPr>
                  <w:rStyle w:val="Hyperlink"/>
                </w:rPr>
                <w:t>www.agrifutures.com.au/wp-content/uploads/publications/12-014.pdf</w:t>
              </w:r>
            </w:hyperlink>
          </w:p>
        </w:tc>
      </w:tr>
      <w:tr w:rsidR="00C96321" w14:paraId="2EC4E2F6" w14:textId="77777777" w:rsidTr="005735BA">
        <w:trPr>
          <w:trHeight w:val="114"/>
        </w:trPr>
        <w:tc>
          <w:tcPr>
            <w:tcW w:w="2247" w:type="dxa"/>
            <w:vMerge/>
            <w:tcBorders>
              <w:top w:val="nil"/>
              <w:left w:val="nil"/>
              <w:bottom w:val="single" w:sz="4" w:space="0" w:color="auto"/>
              <w:right w:val="nil"/>
            </w:tcBorders>
          </w:tcPr>
          <w:p w14:paraId="1C94416E"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E9ED7AC" w14:textId="3CC59D46" w:rsidR="00C96321" w:rsidRDefault="00C96321" w:rsidP="00C96321">
            <w:r w:rsidRPr="00413B92">
              <w:rPr>
                <w:i/>
              </w:rPr>
              <w:t xml:space="preserve">Why Are </w:t>
            </w:r>
            <w:proofErr w:type="gramStart"/>
            <w:r w:rsidRPr="00413B92">
              <w:rPr>
                <w:i/>
              </w:rPr>
              <w:t>The</w:t>
            </w:r>
            <w:proofErr w:type="gramEnd"/>
            <w:r w:rsidRPr="00413B92">
              <w:rPr>
                <w:i/>
              </w:rPr>
              <w:t xml:space="preserve"> Bees Dying?</w:t>
            </w:r>
            <w:r>
              <w:t xml:space="preserve"> (It’s Okay To Be Smart, 2015)</w:t>
            </w:r>
            <w:r>
              <w:br/>
            </w:r>
            <w:hyperlink r:id="rId88" w:history="1">
              <w:r w:rsidRPr="00A31D72">
                <w:rPr>
                  <w:rStyle w:val="Hyperlink"/>
                  <w:lang w:val="en-AU"/>
                </w:rPr>
                <w:t>www.youtube.com/watch?v=rKQNx0av7eY</w:t>
              </w:r>
            </w:hyperlink>
          </w:p>
        </w:tc>
      </w:tr>
      <w:tr w:rsidR="00C96321" w14:paraId="0C78777D" w14:textId="77777777" w:rsidTr="005735BA">
        <w:trPr>
          <w:trHeight w:val="114"/>
        </w:trPr>
        <w:tc>
          <w:tcPr>
            <w:tcW w:w="2247" w:type="dxa"/>
            <w:vMerge/>
            <w:tcBorders>
              <w:top w:val="nil"/>
              <w:left w:val="nil"/>
              <w:bottom w:val="single" w:sz="4" w:space="0" w:color="auto"/>
              <w:right w:val="nil"/>
            </w:tcBorders>
          </w:tcPr>
          <w:p w14:paraId="5243CC69"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0E05B835" w14:textId="042F6C09" w:rsidR="00C96321" w:rsidRDefault="00C96321" w:rsidP="00C96321">
            <w:r w:rsidRPr="00413B92">
              <w:rPr>
                <w:i/>
              </w:rPr>
              <w:t>The Death of Bees Explained – Parasites, Poison and Humans</w:t>
            </w:r>
            <w:r>
              <w:t xml:space="preserve"> (Kurzgesagt – In a Nutshell, 2015)</w:t>
            </w:r>
            <w:r>
              <w:br/>
            </w:r>
            <w:hyperlink r:id="rId89" w:history="1">
              <w:r w:rsidRPr="00A31D72">
                <w:rPr>
                  <w:rStyle w:val="Hyperlink"/>
                </w:rPr>
                <w:t>www.youtube.com/watch?v=GqA42M4RtxE</w:t>
              </w:r>
            </w:hyperlink>
          </w:p>
        </w:tc>
      </w:tr>
      <w:tr w:rsidR="00C96321" w14:paraId="6072551F" w14:textId="77777777" w:rsidTr="005735BA">
        <w:trPr>
          <w:trHeight w:val="114"/>
        </w:trPr>
        <w:tc>
          <w:tcPr>
            <w:tcW w:w="2247" w:type="dxa"/>
            <w:vMerge/>
            <w:tcBorders>
              <w:top w:val="nil"/>
              <w:left w:val="nil"/>
              <w:bottom w:val="single" w:sz="4" w:space="0" w:color="auto"/>
              <w:right w:val="nil"/>
            </w:tcBorders>
          </w:tcPr>
          <w:p w14:paraId="685A5985"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D29320F" w14:textId="2A505470" w:rsidR="00C96321" w:rsidRDefault="00C96321" w:rsidP="00C96321">
            <w:r w:rsidRPr="00F56CF6">
              <w:t>Piktochart</w:t>
            </w:r>
            <w:r>
              <w:br/>
            </w:r>
            <w:hyperlink r:id="rId90" w:history="1">
              <w:r w:rsidRPr="00A31D72">
                <w:rPr>
                  <w:rStyle w:val="Hyperlink"/>
                </w:rPr>
                <w:t>piktochart.com</w:t>
              </w:r>
            </w:hyperlink>
          </w:p>
        </w:tc>
      </w:tr>
      <w:tr w:rsidR="00350A3E" w14:paraId="4BA22A03" w14:textId="77777777" w:rsidTr="005735BA">
        <w:trPr>
          <w:trHeight w:val="114"/>
        </w:trPr>
        <w:tc>
          <w:tcPr>
            <w:tcW w:w="2247" w:type="dxa"/>
            <w:vMerge/>
            <w:tcBorders>
              <w:top w:val="nil"/>
              <w:left w:val="nil"/>
              <w:bottom w:val="single" w:sz="4" w:space="0" w:color="auto"/>
              <w:right w:val="nil"/>
            </w:tcBorders>
          </w:tcPr>
          <w:p w14:paraId="62B4C822" w14:textId="77777777" w:rsidR="00350A3E" w:rsidRPr="008811A9" w:rsidRDefault="00350A3E"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62514028" w14:textId="77777777" w:rsidR="00350A3E" w:rsidRDefault="00350A3E" w:rsidP="00C96321">
            <w:pPr>
              <w:rPr>
                <w:i/>
              </w:rPr>
            </w:pPr>
            <w:r w:rsidRPr="00C84C4A">
              <w:rPr>
                <w:i/>
              </w:rPr>
              <w:t>PictureThis – Plant Identifier</w:t>
            </w:r>
          </w:p>
          <w:p w14:paraId="4C6EA44E" w14:textId="66C404E2" w:rsidR="00350A3E" w:rsidRPr="00F56CF6" w:rsidRDefault="001110AB" w:rsidP="00350A3E">
            <w:hyperlink r:id="rId91" w:history="1">
              <w:r w:rsidR="00350A3E" w:rsidRPr="00350A3E">
                <w:rPr>
                  <w:rStyle w:val="Hyperlink"/>
                </w:rPr>
                <w:t>www.picturethisai.com/</w:t>
              </w:r>
            </w:hyperlink>
          </w:p>
        </w:tc>
      </w:tr>
      <w:tr w:rsidR="00C96321" w14:paraId="6A315631" w14:textId="77777777" w:rsidTr="005735BA">
        <w:trPr>
          <w:trHeight w:val="114"/>
        </w:trPr>
        <w:tc>
          <w:tcPr>
            <w:tcW w:w="2247" w:type="dxa"/>
            <w:vMerge/>
            <w:tcBorders>
              <w:top w:val="nil"/>
              <w:left w:val="nil"/>
              <w:bottom w:val="single" w:sz="4" w:space="0" w:color="auto"/>
              <w:right w:val="nil"/>
            </w:tcBorders>
          </w:tcPr>
          <w:p w14:paraId="1D3860DA"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16E855D4" w14:textId="08FC34C9" w:rsidR="00C96321" w:rsidRDefault="00C96321" w:rsidP="00C96321">
            <w:r w:rsidRPr="00F56CF6">
              <w:t>Infographic software</w:t>
            </w:r>
            <w:r>
              <w:br/>
            </w:r>
            <w:hyperlink r:id="rId92" w:history="1">
              <w:r w:rsidRPr="00A31D72">
                <w:rPr>
                  <w:rStyle w:val="Hyperlink"/>
                </w:rPr>
                <w:t>www.creativebloq.com/infographic/tools-2131971</w:t>
              </w:r>
            </w:hyperlink>
          </w:p>
        </w:tc>
      </w:tr>
      <w:tr w:rsidR="00C96321" w14:paraId="2BEE055E" w14:textId="77777777" w:rsidTr="005735BA">
        <w:trPr>
          <w:trHeight w:val="114"/>
        </w:trPr>
        <w:tc>
          <w:tcPr>
            <w:tcW w:w="2247" w:type="dxa"/>
            <w:vMerge/>
            <w:tcBorders>
              <w:top w:val="nil"/>
              <w:left w:val="nil"/>
              <w:bottom w:val="single" w:sz="4" w:space="0" w:color="auto"/>
              <w:right w:val="nil"/>
            </w:tcBorders>
          </w:tcPr>
          <w:p w14:paraId="1D31E190"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1DA70816" w14:textId="4E81BEF6" w:rsidR="00C96321" w:rsidRDefault="00C96321" w:rsidP="00C96321">
            <w:pPr>
              <w:widowControl/>
              <w:spacing w:line="259" w:lineRule="auto"/>
            </w:pPr>
            <w:r w:rsidRPr="00F56CF6">
              <w:t>Canva</w:t>
            </w:r>
            <w:r>
              <w:br/>
            </w:r>
            <w:hyperlink r:id="rId93" w:history="1">
              <w:r w:rsidRPr="00A31D72">
                <w:rPr>
                  <w:rStyle w:val="Hyperlink"/>
                </w:rPr>
                <w:t>www.canva.com/create/infographics</w:t>
              </w:r>
            </w:hyperlink>
          </w:p>
        </w:tc>
      </w:tr>
      <w:tr w:rsidR="00C96321" w14:paraId="273C0317" w14:textId="77777777" w:rsidTr="005735BA">
        <w:trPr>
          <w:trHeight w:val="114"/>
        </w:trPr>
        <w:tc>
          <w:tcPr>
            <w:tcW w:w="2247" w:type="dxa"/>
            <w:vMerge/>
            <w:tcBorders>
              <w:top w:val="nil"/>
              <w:left w:val="nil"/>
              <w:bottom w:val="single" w:sz="4" w:space="0" w:color="auto"/>
              <w:right w:val="nil"/>
            </w:tcBorders>
          </w:tcPr>
          <w:p w14:paraId="0668DC21" w14:textId="77777777" w:rsidR="00C96321" w:rsidRPr="008811A9" w:rsidRDefault="00C96321" w:rsidP="00C96321">
            <w:pPr>
              <w:widowControl/>
              <w:spacing w:after="240" w:line="259" w:lineRule="auto"/>
              <w:rPr>
                <w:b/>
              </w:rPr>
            </w:pPr>
          </w:p>
        </w:tc>
        <w:tc>
          <w:tcPr>
            <w:tcW w:w="6779" w:type="dxa"/>
            <w:tcBorders>
              <w:top w:val="single" w:sz="4" w:space="0" w:color="auto"/>
              <w:left w:val="nil"/>
              <w:bottom w:val="single" w:sz="4" w:space="0" w:color="auto"/>
              <w:right w:val="nil"/>
            </w:tcBorders>
          </w:tcPr>
          <w:p w14:paraId="7FD19B33" w14:textId="6287C931" w:rsidR="00C96321" w:rsidRDefault="00C96321" w:rsidP="00C96321">
            <w:pPr>
              <w:spacing w:after="240"/>
            </w:pPr>
            <w:r w:rsidRPr="00F56CF6">
              <w:t>QR Code Generator</w:t>
            </w:r>
            <w:r>
              <w:br/>
            </w:r>
            <w:hyperlink r:id="rId94" w:history="1">
              <w:r w:rsidRPr="00A31D72">
                <w:rPr>
                  <w:rStyle w:val="Hyperlink"/>
                </w:rPr>
                <w:t>www.qrstuff.com</w:t>
              </w:r>
            </w:hyperlink>
          </w:p>
        </w:tc>
      </w:tr>
    </w:tbl>
    <w:p w14:paraId="5097209B" w14:textId="0361DA21" w:rsidR="00F732B7" w:rsidRDefault="003A2841" w:rsidP="00AB232D">
      <w:pPr>
        <w:pStyle w:val="Heading1"/>
        <w:spacing w:before="120" w:after="240"/>
      </w:pPr>
      <w:r>
        <w:br w:type="page"/>
      </w:r>
      <w:bookmarkStart w:id="9" w:name="_Toc39743125"/>
      <w:r w:rsidR="00F732B7">
        <w:lastRenderedPageBreak/>
        <w:t xml:space="preserve">Activity </w:t>
      </w:r>
      <w:r w:rsidR="001A78AF">
        <w:t>3</w:t>
      </w:r>
      <w:r w:rsidR="00F732B7">
        <w:t xml:space="preserve">: </w:t>
      </w:r>
      <w:r w:rsidR="00902776">
        <w:t>Game w</w:t>
      </w:r>
      <w:r w:rsidR="001A78AF">
        <w:t>orkshop</w:t>
      </w:r>
      <w:bookmarkEnd w:id="9"/>
    </w:p>
    <w:tbl>
      <w:tblPr>
        <w:tblStyle w:val="TableGrid"/>
        <w:tblW w:w="0" w:type="auto"/>
        <w:tblLayout w:type="fixed"/>
        <w:tblLook w:val="04A0" w:firstRow="1" w:lastRow="0" w:firstColumn="1" w:lastColumn="0" w:noHBand="0" w:noVBand="1"/>
      </w:tblPr>
      <w:tblGrid>
        <w:gridCol w:w="2404"/>
        <w:gridCol w:w="6617"/>
      </w:tblGrid>
      <w:tr w:rsidR="00F732B7" w14:paraId="72343430" w14:textId="77777777" w:rsidTr="00A30455">
        <w:tc>
          <w:tcPr>
            <w:tcW w:w="2404" w:type="dxa"/>
            <w:tcBorders>
              <w:left w:val="nil"/>
              <w:right w:val="nil"/>
            </w:tcBorders>
          </w:tcPr>
          <w:p w14:paraId="50CACD2C" w14:textId="010D8BED" w:rsidR="00F732B7" w:rsidRPr="008811A9" w:rsidRDefault="00675A2A" w:rsidP="00785AE7">
            <w:pPr>
              <w:widowControl/>
              <w:spacing w:after="240" w:line="259" w:lineRule="auto"/>
              <w:rPr>
                <w:b/>
              </w:rPr>
            </w:pPr>
            <w:r w:rsidRPr="001F27A1">
              <w:rPr>
                <w:b/>
                <w:noProof/>
                <w:lang w:eastAsia="en-AU"/>
              </w:rPr>
              <w:drawing>
                <wp:anchor distT="0" distB="0" distL="114300" distR="114300" simplePos="0" relativeHeight="252201984" behindDoc="0" locked="0" layoutInCell="1" allowOverlap="1" wp14:anchorId="5EA15368" wp14:editId="609AD8CF">
                  <wp:simplePos x="0" y="0"/>
                  <wp:positionH relativeFrom="margin">
                    <wp:align>left</wp:align>
                  </wp:positionH>
                  <wp:positionV relativeFrom="paragraph">
                    <wp:posOffset>288290</wp:posOffset>
                  </wp:positionV>
                  <wp:extent cx="903600" cy="903600"/>
                  <wp:effectExtent l="0" t="0" r="0" b="0"/>
                  <wp:wrapNone/>
                  <wp:docPr id="52" name="Picture 52" descr="Activity 3 Imagine and Create&#10;&#10;The Activity 3 icon consists of a light build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903600" cy="90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32B7" w:rsidRPr="008811A9">
              <w:rPr>
                <w:b/>
              </w:rPr>
              <w:t>Activity focus</w:t>
            </w:r>
          </w:p>
        </w:tc>
        <w:tc>
          <w:tcPr>
            <w:tcW w:w="6617" w:type="dxa"/>
            <w:tcBorders>
              <w:left w:val="nil"/>
              <w:right w:val="nil"/>
            </w:tcBorders>
          </w:tcPr>
          <w:p w14:paraId="1050BA23" w14:textId="77777777" w:rsidR="00107F21" w:rsidRDefault="00107F21" w:rsidP="00107F21">
            <w:pPr>
              <w:widowControl/>
              <w:spacing w:after="240" w:line="259" w:lineRule="auto"/>
            </w:pPr>
            <w:r>
              <w:t xml:space="preserve">This activity requires students to engage with the design thinking process to develop a game that promotes awareness about honey bee decline and inspires advocacy. </w:t>
            </w:r>
          </w:p>
          <w:p w14:paraId="0F2DFC49" w14:textId="7B3AA314" w:rsidR="00C06FFB" w:rsidRDefault="00C06FFB" w:rsidP="00C06FFB">
            <w:pPr>
              <w:widowControl/>
              <w:spacing w:after="240" w:line="259" w:lineRule="auto"/>
            </w:pPr>
          </w:p>
        </w:tc>
      </w:tr>
      <w:tr w:rsidR="00F732B7" w14:paraId="1295AEAE" w14:textId="77777777" w:rsidTr="00A30455">
        <w:tc>
          <w:tcPr>
            <w:tcW w:w="2404" w:type="dxa"/>
            <w:tcBorders>
              <w:left w:val="nil"/>
              <w:right w:val="nil"/>
            </w:tcBorders>
          </w:tcPr>
          <w:p w14:paraId="57C31411" w14:textId="58CDF213" w:rsidR="00F732B7" w:rsidRPr="008811A9" w:rsidRDefault="00E77586" w:rsidP="007F3BF3">
            <w:pPr>
              <w:widowControl/>
              <w:spacing w:after="240" w:line="259" w:lineRule="auto"/>
              <w:rPr>
                <w:b/>
              </w:rPr>
            </w:pPr>
            <w:r>
              <w:rPr>
                <w:b/>
                <w:lang w:val="en-GB"/>
              </w:rPr>
              <w:t>B</w:t>
            </w:r>
            <w:r w:rsidR="007F3BF3">
              <w:rPr>
                <w:b/>
                <w:lang w:val="en-GB"/>
              </w:rPr>
              <w:t xml:space="preserve">ackground information </w:t>
            </w:r>
          </w:p>
        </w:tc>
        <w:tc>
          <w:tcPr>
            <w:tcW w:w="6617" w:type="dxa"/>
            <w:tcBorders>
              <w:left w:val="nil"/>
              <w:right w:val="nil"/>
            </w:tcBorders>
          </w:tcPr>
          <w:p w14:paraId="3FFBCF0E" w14:textId="21B0E007" w:rsidR="001A78AF" w:rsidRDefault="001A78AF" w:rsidP="00EC481A">
            <w:r>
              <w:t xml:space="preserve">In order to create a game, students will need to engage with the design process. </w:t>
            </w:r>
          </w:p>
          <w:p w14:paraId="3A432D7E" w14:textId="015DB9CF" w:rsidR="001A78AF" w:rsidRPr="00EC481A" w:rsidRDefault="00C61685" w:rsidP="00EC481A">
            <w:pPr>
              <w:rPr>
                <w:b/>
              </w:rPr>
            </w:pPr>
            <w:r w:rsidRPr="00EC481A">
              <w:rPr>
                <w:b/>
              </w:rPr>
              <w:t>Design t</w:t>
            </w:r>
            <w:r w:rsidR="001A78AF" w:rsidRPr="00EC481A">
              <w:rPr>
                <w:b/>
              </w:rPr>
              <w:t>hinking</w:t>
            </w:r>
            <w:r w:rsidR="005C6593" w:rsidRPr="00EC481A">
              <w:rPr>
                <w:b/>
              </w:rPr>
              <w:t xml:space="preserve"> </w:t>
            </w:r>
          </w:p>
          <w:p w14:paraId="3E3519B5" w14:textId="0E3E573D" w:rsidR="001A78AF" w:rsidRDefault="001A78AF" w:rsidP="00EC481A">
            <w:r>
              <w:t>This will require students to develop and follow a desi</w:t>
            </w:r>
            <w:r w:rsidR="00341C5C">
              <w:t>gn brief</w:t>
            </w:r>
            <w:r w:rsidR="00EC481A">
              <w:t xml:space="preserve"> (remind students of the class brief developed in </w:t>
            </w:r>
            <w:r w:rsidR="00EC481A">
              <w:rPr>
                <w:i/>
              </w:rPr>
              <w:t>Activity 2)</w:t>
            </w:r>
            <w:r w:rsidR="00341C5C">
              <w:t xml:space="preserve">, draw annotated plans and </w:t>
            </w:r>
            <w:r>
              <w:t>construct a working prototype that satisfies the design brief.</w:t>
            </w:r>
            <w:r w:rsidR="00E77586">
              <w:t xml:space="preserve"> </w:t>
            </w:r>
            <w:r w:rsidR="00336E0C">
              <w:t xml:space="preserve">The design brief should be jointly constructed by the students </w:t>
            </w:r>
            <w:r w:rsidR="00FF4350">
              <w:t>with teacher support</w:t>
            </w:r>
            <w:r w:rsidR="00336E0C">
              <w:t xml:space="preserve"> and be made available to students to guide the design process.</w:t>
            </w:r>
            <w:r w:rsidR="00EB2938">
              <w:t xml:space="preserve"> Refer to</w:t>
            </w:r>
            <w:r w:rsidR="00EB2938" w:rsidRPr="008A0CB3">
              <w:t xml:space="preserve"> </w:t>
            </w:r>
            <w:hyperlink w:anchor="_Appendix_4:_Design" w:history="1">
              <w:r w:rsidR="00EB2938" w:rsidRPr="00ED019E">
                <w:rPr>
                  <w:rStyle w:val="Hyperlink"/>
                </w:rPr>
                <w:t>Design process guide</w:t>
              </w:r>
            </w:hyperlink>
            <w:r w:rsidR="00EB2938">
              <w:t xml:space="preserve"> for elaboration.</w:t>
            </w:r>
          </w:p>
          <w:p w14:paraId="162813EA" w14:textId="5553C9E3" w:rsidR="001A78AF" w:rsidRPr="00EC481A" w:rsidRDefault="00C61685" w:rsidP="00EC481A">
            <w:pPr>
              <w:rPr>
                <w:b/>
              </w:rPr>
            </w:pPr>
            <w:r w:rsidRPr="00EC481A">
              <w:rPr>
                <w:b/>
              </w:rPr>
              <w:t>Coding and computational t</w:t>
            </w:r>
            <w:r w:rsidR="001A78AF" w:rsidRPr="00EC481A">
              <w:rPr>
                <w:b/>
              </w:rPr>
              <w:t>hinking</w:t>
            </w:r>
          </w:p>
          <w:p w14:paraId="3EFD9874" w14:textId="4147A5BF" w:rsidR="001A78AF" w:rsidRPr="00F528CD" w:rsidRDefault="001A78AF" w:rsidP="00EC481A">
            <w:r>
              <w:t>Students will n</w:t>
            </w:r>
            <w:r w:rsidR="001E7652">
              <w:t xml:space="preserve">eed to </w:t>
            </w:r>
            <w:r w:rsidR="00C61685">
              <w:t>use</w:t>
            </w:r>
            <w:r w:rsidR="00FF064A">
              <w:t xml:space="preserve"> coding software </w:t>
            </w:r>
            <w:r>
              <w:t xml:space="preserve">to produce an interactive game. This may mean </w:t>
            </w:r>
            <w:r w:rsidR="00C61685">
              <w:t>immersing</w:t>
            </w:r>
            <w:r>
              <w:t xml:space="preserve"> the students in coding and computational thinking activities. </w:t>
            </w:r>
            <w:r w:rsidR="00F528CD">
              <w:t xml:space="preserve">An example of coding software is </w:t>
            </w:r>
            <w:r w:rsidR="00F528CD" w:rsidRPr="00EC481A">
              <w:rPr>
                <w:i/>
              </w:rPr>
              <w:t>Scratch</w:t>
            </w:r>
            <w:r w:rsidR="007C0C9F">
              <w:t xml:space="preserve"> </w:t>
            </w:r>
            <w:r w:rsidR="007C0C9F" w:rsidRPr="007C0C9F">
              <w:t>or</w:t>
            </w:r>
            <w:r w:rsidR="007C0C9F">
              <w:t xml:space="preserve"> </w:t>
            </w:r>
            <w:r w:rsidR="007C0C9F" w:rsidRPr="00EC481A">
              <w:rPr>
                <w:i/>
              </w:rPr>
              <w:t>Tynker</w:t>
            </w:r>
            <w:r w:rsidR="008A0CB3">
              <w:t xml:space="preserve"> and</w:t>
            </w:r>
            <w:r w:rsidR="00C61685">
              <w:t xml:space="preserve"> links to </w:t>
            </w:r>
            <w:r w:rsidR="00F528CD">
              <w:t>instructional video</w:t>
            </w:r>
            <w:r w:rsidR="00C61685">
              <w:t xml:space="preserve">s </w:t>
            </w:r>
            <w:r w:rsidR="008A0CB3">
              <w:t>have been provided in the</w:t>
            </w:r>
            <w:r w:rsidR="00C61685">
              <w:t xml:space="preserve"> </w:t>
            </w:r>
            <w:r w:rsidR="00C61685" w:rsidRPr="00EC481A">
              <w:rPr>
                <w:i/>
              </w:rPr>
              <w:t>D</w:t>
            </w:r>
            <w:r w:rsidR="00F528CD" w:rsidRPr="00EC481A">
              <w:rPr>
                <w:i/>
              </w:rPr>
              <w:t>igital resource</w:t>
            </w:r>
            <w:r w:rsidR="00C61685" w:rsidRPr="00EC481A">
              <w:rPr>
                <w:i/>
              </w:rPr>
              <w:t>s</w:t>
            </w:r>
            <w:r w:rsidR="00F528CD">
              <w:t xml:space="preserve"> section.</w:t>
            </w:r>
          </w:p>
          <w:p w14:paraId="7D50F2BB" w14:textId="62C79FDA" w:rsidR="006D1533" w:rsidRDefault="001A78AF" w:rsidP="00EC481A">
            <w:r>
              <w:t xml:space="preserve">Students can also make use of peripheral devices </w:t>
            </w:r>
            <w:r w:rsidR="009F5506">
              <w:t xml:space="preserve">(eg </w:t>
            </w:r>
            <w:r w:rsidR="009F5506" w:rsidRPr="00EC481A">
              <w:rPr>
                <w:i/>
              </w:rPr>
              <w:t>Sphero, Bee Bots, Little Bits</w:t>
            </w:r>
            <w:r w:rsidR="009F5506">
              <w:t xml:space="preserve">) </w:t>
            </w:r>
            <w:r>
              <w:t>that ca</w:t>
            </w:r>
            <w:r w:rsidR="00C61685">
              <w:t xml:space="preserve">n be </w:t>
            </w:r>
            <w:r w:rsidR="0090282E">
              <w:t>programmed,</w:t>
            </w:r>
            <w:r w:rsidR="00C61685">
              <w:t xml:space="preserve"> or t</w:t>
            </w:r>
            <w:r w:rsidR="005D0DE8">
              <w:t xml:space="preserve">hey may </w:t>
            </w:r>
            <w:r w:rsidR="00C61685">
              <w:t>use</w:t>
            </w:r>
            <w:r>
              <w:t xml:space="preserve"> </w:t>
            </w:r>
            <w:r w:rsidR="006D1533">
              <w:t xml:space="preserve">a variety of digital </w:t>
            </w:r>
            <w:r w:rsidR="00B97B3E">
              <w:t>technologies to</w:t>
            </w:r>
            <w:r w:rsidR="006D1533">
              <w:t xml:space="preserve"> create an </w:t>
            </w:r>
            <w:r>
              <w:t>engaging</w:t>
            </w:r>
            <w:r w:rsidR="00EB34F6">
              <w:t>,</w:t>
            </w:r>
            <w:r>
              <w:t xml:space="preserve"> interactive game. </w:t>
            </w:r>
          </w:p>
          <w:p w14:paraId="71E5A91D" w14:textId="27170FCF" w:rsidR="00983B6A" w:rsidRDefault="001A78AF" w:rsidP="003D61DF">
            <w:r>
              <w:t xml:space="preserve">Video tutorials or online instructions </w:t>
            </w:r>
            <w:r w:rsidR="00EB34F6">
              <w:t>may</w:t>
            </w:r>
            <w:r>
              <w:t xml:space="preserve"> be beneficial to students. Allowing students</w:t>
            </w:r>
            <w:r w:rsidR="00EB34F6">
              <w:t xml:space="preserve"> to become familiar </w:t>
            </w:r>
            <w:r>
              <w:t xml:space="preserve">with the </w:t>
            </w:r>
            <w:r w:rsidR="003D61DF">
              <w:t xml:space="preserve">expected </w:t>
            </w:r>
            <w:r>
              <w:t xml:space="preserve">technology </w:t>
            </w:r>
            <w:r w:rsidR="00C61685">
              <w:t>prior to the planning</w:t>
            </w:r>
            <w:r>
              <w:t xml:space="preserve"> </w:t>
            </w:r>
            <w:r w:rsidR="003D61DF">
              <w:t>is essential</w:t>
            </w:r>
            <w:r>
              <w:t>.</w:t>
            </w:r>
          </w:p>
        </w:tc>
      </w:tr>
      <w:tr w:rsidR="00F732B7" w14:paraId="33BE7351" w14:textId="77777777" w:rsidTr="00A30455">
        <w:tc>
          <w:tcPr>
            <w:tcW w:w="2404" w:type="dxa"/>
            <w:tcBorders>
              <w:left w:val="nil"/>
              <w:right w:val="nil"/>
            </w:tcBorders>
          </w:tcPr>
          <w:p w14:paraId="135B077B" w14:textId="7C8142B0" w:rsidR="00F732B7" w:rsidRPr="008811A9" w:rsidRDefault="007F3BF3" w:rsidP="00DD5860">
            <w:pPr>
              <w:widowControl/>
              <w:spacing w:after="240" w:line="259" w:lineRule="auto"/>
              <w:rPr>
                <w:b/>
              </w:rPr>
            </w:pPr>
            <w:r>
              <w:rPr>
                <w:b/>
                <w:lang w:val="en-GB"/>
              </w:rPr>
              <w:t>Instructional procedures</w:t>
            </w:r>
            <w:r w:rsidR="00F732B7" w:rsidRPr="00243932">
              <w:rPr>
                <w:b/>
                <w:lang w:val="en-GB"/>
              </w:rPr>
              <w:t xml:space="preserve"> </w:t>
            </w:r>
          </w:p>
        </w:tc>
        <w:tc>
          <w:tcPr>
            <w:tcW w:w="6617" w:type="dxa"/>
            <w:tcBorders>
              <w:left w:val="nil"/>
              <w:right w:val="nil"/>
            </w:tcBorders>
          </w:tcPr>
          <w:p w14:paraId="0F7791CC" w14:textId="442E52A2" w:rsidR="00F732B7" w:rsidRPr="00C61685" w:rsidRDefault="00C61685" w:rsidP="00025AC0">
            <w:pPr>
              <w:widowControl/>
              <w:rPr>
                <w:b/>
                <w:color w:val="000000" w:themeColor="text1"/>
              </w:rPr>
            </w:pPr>
            <w:r w:rsidRPr="00C61685">
              <w:rPr>
                <w:b/>
                <w:color w:val="000000" w:themeColor="text1"/>
              </w:rPr>
              <w:t>Creating a design b</w:t>
            </w:r>
            <w:r w:rsidR="00336E0C" w:rsidRPr="00C61685">
              <w:rPr>
                <w:b/>
                <w:color w:val="000000" w:themeColor="text1"/>
              </w:rPr>
              <w:t>rief</w:t>
            </w:r>
          </w:p>
          <w:p w14:paraId="6BE0D48E" w14:textId="729A4653" w:rsidR="00254D67" w:rsidRPr="00254D67" w:rsidRDefault="003C550C" w:rsidP="00EC481A">
            <w:pPr>
              <w:widowControl/>
              <w:rPr>
                <w:color w:val="000000" w:themeColor="text1"/>
              </w:rPr>
            </w:pPr>
            <w:r w:rsidRPr="00254D67">
              <w:rPr>
                <w:color w:val="000000" w:themeColor="text1"/>
              </w:rPr>
              <w:t>The teacher should act as facilitator during this activity. By collaboratively developing the design brief</w:t>
            </w:r>
            <w:r w:rsidR="008A0CB3">
              <w:rPr>
                <w:color w:val="000000" w:themeColor="text1"/>
              </w:rPr>
              <w:t>,</w:t>
            </w:r>
            <w:r w:rsidRPr="00254D67">
              <w:rPr>
                <w:color w:val="000000" w:themeColor="text1"/>
              </w:rPr>
              <w:t xml:space="preserve"> students are given ownership of the creative process as well as being informed of the expectations required of the de</w:t>
            </w:r>
            <w:r w:rsidR="00254D67" w:rsidRPr="00254D67">
              <w:rPr>
                <w:color w:val="000000" w:themeColor="text1"/>
              </w:rPr>
              <w:t>s</w:t>
            </w:r>
            <w:r w:rsidRPr="00254D67">
              <w:rPr>
                <w:color w:val="000000" w:themeColor="text1"/>
              </w:rPr>
              <w:t>ign.</w:t>
            </w:r>
          </w:p>
          <w:p w14:paraId="1CAF3B66" w14:textId="2B474D23" w:rsidR="00254D67" w:rsidRPr="00C61685" w:rsidRDefault="00254D67" w:rsidP="00316026">
            <w:pPr>
              <w:widowControl/>
              <w:spacing w:before="240"/>
              <w:rPr>
                <w:b/>
                <w:color w:val="000000" w:themeColor="text1"/>
              </w:rPr>
            </w:pPr>
            <w:r w:rsidRPr="00C61685">
              <w:rPr>
                <w:b/>
                <w:color w:val="000000" w:themeColor="text1"/>
              </w:rPr>
              <w:lastRenderedPageBreak/>
              <w:t>Create</w:t>
            </w:r>
          </w:p>
          <w:p w14:paraId="0986732E" w14:textId="2E40C326" w:rsidR="00254D67" w:rsidRPr="00254D67" w:rsidRDefault="00254D67">
            <w:pPr>
              <w:rPr>
                <w:color w:val="000000" w:themeColor="text1"/>
              </w:rPr>
            </w:pPr>
            <w:r w:rsidRPr="00254D67">
              <w:rPr>
                <w:color w:val="000000" w:themeColor="text1"/>
              </w:rPr>
              <w:t xml:space="preserve">Students may require additional adult supervision. </w:t>
            </w:r>
          </w:p>
          <w:p w14:paraId="05FD5BE5" w14:textId="77777777" w:rsidR="00254D67" w:rsidRPr="00C61685" w:rsidRDefault="00254D67" w:rsidP="00EC481A">
            <w:pPr>
              <w:widowControl/>
              <w:rPr>
                <w:b/>
                <w:color w:val="000000" w:themeColor="text1"/>
              </w:rPr>
            </w:pPr>
            <w:r w:rsidRPr="00C61685">
              <w:rPr>
                <w:b/>
                <w:color w:val="000000" w:themeColor="text1"/>
              </w:rPr>
              <w:t>Coding</w:t>
            </w:r>
          </w:p>
          <w:p w14:paraId="263AAAFD" w14:textId="52EB90C8" w:rsidR="00336E0C" w:rsidRPr="00AB232D" w:rsidRDefault="00254D67" w:rsidP="009E0A35">
            <w:pPr>
              <w:shd w:val="clear" w:color="auto" w:fill="FFFFFF" w:themeFill="background1"/>
              <w:spacing w:after="240"/>
              <w:rPr>
                <w:lang w:val="en-GB"/>
              </w:rPr>
            </w:pPr>
            <w:r w:rsidRPr="00254D67">
              <w:rPr>
                <w:color w:val="000000" w:themeColor="text1"/>
                <w:lang w:val="en-GB"/>
              </w:rPr>
              <w:t>If students are u</w:t>
            </w:r>
            <w:r w:rsidR="001E7652">
              <w:rPr>
                <w:color w:val="000000" w:themeColor="text1"/>
                <w:lang w:val="en-GB"/>
              </w:rPr>
              <w:t>nfamiliar with coding software and</w:t>
            </w:r>
            <w:r w:rsidRPr="00254D67">
              <w:rPr>
                <w:color w:val="000000" w:themeColor="text1"/>
                <w:lang w:val="en-GB"/>
              </w:rPr>
              <w:t xml:space="preserve"> digital perip</w:t>
            </w:r>
            <w:r w:rsidR="0028484A">
              <w:rPr>
                <w:color w:val="000000" w:themeColor="text1"/>
                <w:lang w:val="en-GB"/>
              </w:rPr>
              <w:t>herals, whole class activit</w:t>
            </w:r>
            <w:r w:rsidR="009E0A35">
              <w:rPr>
                <w:color w:val="000000" w:themeColor="text1"/>
                <w:lang w:val="en-GB"/>
              </w:rPr>
              <w:t>ies</w:t>
            </w:r>
            <w:r w:rsidRPr="00254D67">
              <w:rPr>
                <w:color w:val="000000" w:themeColor="text1"/>
                <w:lang w:val="en-GB"/>
              </w:rPr>
              <w:t xml:space="preserve"> relating to this </w:t>
            </w:r>
            <w:r w:rsidR="009E0A35">
              <w:rPr>
                <w:color w:val="000000" w:themeColor="text1"/>
                <w:lang w:val="en-GB"/>
              </w:rPr>
              <w:t>will</w:t>
            </w:r>
            <w:r w:rsidR="009E0A35" w:rsidRPr="00254D67">
              <w:rPr>
                <w:color w:val="000000" w:themeColor="text1"/>
                <w:lang w:val="en-GB"/>
              </w:rPr>
              <w:t xml:space="preserve"> </w:t>
            </w:r>
            <w:r w:rsidRPr="00254D67">
              <w:rPr>
                <w:color w:val="000000" w:themeColor="text1"/>
                <w:lang w:val="en-GB"/>
              </w:rPr>
              <w:t>be required</w:t>
            </w:r>
            <w:r w:rsidR="009E0A35">
              <w:rPr>
                <w:color w:val="000000" w:themeColor="text1"/>
                <w:lang w:val="en-GB"/>
              </w:rPr>
              <w:t xml:space="preserve"> prior to this activity</w:t>
            </w:r>
            <w:r w:rsidRPr="00254D67">
              <w:rPr>
                <w:color w:val="000000" w:themeColor="text1"/>
                <w:lang w:val="en-GB"/>
              </w:rPr>
              <w:t>.</w:t>
            </w:r>
            <w:r w:rsidR="009E0A35">
              <w:rPr>
                <w:color w:val="000000" w:themeColor="text1"/>
                <w:lang w:val="en-GB"/>
              </w:rPr>
              <w:t xml:space="preserve"> Student</w:t>
            </w:r>
            <w:r w:rsidR="0011331D">
              <w:rPr>
                <w:color w:val="000000" w:themeColor="text1"/>
                <w:lang w:val="en-GB"/>
              </w:rPr>
              <w:t>s</w:t>
            </w:r>
            <w:r w:rsidR="009E0A35">
              <w:rPr>
                <w:color w:val="000000" w:themeColor="text1"/>
                <w:lang w:val="en-GB"/>
              </w:rPr>
              <w:t xml:space="preserve"> should learn to code simpler games before attempting the more complex game activity expected in this module.</w:t>
            </w:r>
            <w:r w:rsidRPr="00326FA1">
              <w:rPr>
                <w:color w:val="ED7D31" w:themeColor="accent2"/>
                <w:lang w:val="en-GB"/>
              </w:rPr>
              <w:t xml:space="preserve"> </w:t>
            </w:r>
          </w:p>
        </w:tc>
      </w:tr>
      <w:tr w:rsidR="00F732B7" w14:paraId="4020CBAD" w14:textId="77777777" w:rsidTr="00A30455">
        <w:tc>
          <w:tcPr>
            <w:tcW w:w="2404" w:type="dxa"/>
            <w:tcBorders>
              <w:left w:val="nil"/>
              <w:right w:val="nil"/>
            </w:tcBorders>
          </w:tcPr>
          <w:p w14:paraId="2C5AC83D" w14:textId="4F1C9F9A" w:rsidR="00F732B7" w:rsidRPr="00AB232D" w:rsidRDefault="00AB232D" w:rsidP="00785AE7">
            <w:pPr>
              <w:widowControl/>
              <w:spacing w:after="240" w:line="259" w:lineRule="auto"/>
              <w:rPr>
                <w:b/>
                <w:lang w:val="en-AU"/>
              </w:rPr>
            </w:pPr>
            <w:r>
              <w:rPr>
                <w:b/>
                <w:lang w:val="en-AU"/>
              </w:rPr>
              <w:lastRenderedPageBreak/>
              <w:t xml:space="preserve">Expected learning </w:t>
            </w:r>
          </w:p>
        </w:tc>
        <w:tc>
          <w:tcPr>
            <w:tcW w:w="6617" w:type="dxa"/>
            <w:tcBorders>
              <w:left w:val="nil"/>
              <w:right w:val="nil"/>
            </w:tcBorders>
          </w:tcPr>
          <w:p w14:paraId="32A007FF" w14:textId="77777777" w:rsidR="00785AE7" w:rsidRDefault="00785AE7" w:rsidP="00C61685">
            <w:pPr>
              <w:widowControl/>
              <w:spacing w:after="0" w:line="259" w:lineRule="auto"/>
            </w:pPr>
            <w:r>
              <w:t>Students will be able to:</w:t>
            </w:r>
          </w:p>
          <w:p w14:paraId="22ADAF5C" w14:textId="735087AA" w:rsidR="006B7736" w:rsidRPr="003A2841" w:rsidRDefault="006B7736" w:rsidP="00AB232D">
            <w:pPr>
              <w:pStyle w:val="ListParagraph"/>
              <w:numPr>
                <w:ilvl w:val="0"/>
                <w:numId w:val="26"/>
              </w:numPr>
              <w:ind w:left="454" w:hanging="227"/>
            </w:pPr>
            <w:r w:rsidRPr="003A2841">
              <w:t>Use simple visual programming (coding) software to develop a game that meets agreed design criteria</w:t>
            </w:r>
            <w:r>
              <w:t xml:space="preserve"> (Technologies).</w:t>
            </w:r>
          </w:p>
          <w:p w14:paraId="7C2D2E2A" w14:textId="0BC6C1EA" w:rsidR="006B7736" w:rsidRPr="003A2841" w:rsidRDefault="006B7736" w:rsidP="00AB232D">
            <w:pPr>
              <w:pStyle w:val="ListParagraph"/>
              <w:numPr>
                <w:ilvl w:val="0"/>
                <w:numId w:val="26"/>
              </w:numPr>
              <w:ind w:left="454" w:hanging="227"/>
            </w:pPr>
            <w:r w:rsidRPr="003A2841">
              <w:t>Develop a</w:t>
            </w:r>
            <w:r w:rsidR="00851CDD">
              <w:t xml:space="preserve"> design brief a</w:t>
            </w:r>
            <w:r w:rsidRPr="003A2841">
              <w:t>nd communicate designs using annotated drawings</w:t>
            </w:r>
            <w:r>
              <w:t xml:space="preserve"> (Technologies).</w:t>
            </w:r>
          </w:p>
          <w:p w14:paraId="434EC678" w14:textId="3699E4E5" w:rsidR="00D43BA5" w:rsidRPr="00AB232D" w:rsidRDefault="006B7736" w:rsidP="00AB232D">
            <w:pPr>
              <w:pStyle w:val="ListParagraph"/>
              <w:numPr>
                <w:ilvl w:val="0"/>
                <w:numId w:val="26"/>
              </w:numPr>
              <w:spacing w:after="240"/>
              <w:ind w:left="454" w:hanging="227"/>
              <w:rPr>
                <w:lang w:val="en-GB"/>
              </w:rPr>
            </w:pPr>
            <w:r w:rsidRPr="003A2841">
              <w:rPr>
                <w:lang w:val="en-GB"/>
              </w:rPr>
              <w:t>Work collaboratively to design and develop honey</w:t>
            </w:r>
            <w:r w:rsidR="002A43C8">
              <w:rPr>
                <w:lang w:val="en-GB"/>
              </w:rPr>
              <w:t xml:space="preserve"> </w:t>
            </w:r>
            <w:r w:rsidRPr="003A2841">
              <w:rPr>
                <w:lang w:val="en-GB"/>
              </w:rPr>
              <w:t>bee games</w:t>
            </w:r>
            <w:r>
              <w:rPr>
                <w:lang w:val="en-GB"/>
              </w:rPr>
              <w:t xml:space="preserve"> (Technologies)</w:t>
            </w:r>
            <w:r w:rsidRPr="003A2841">
              <w:rPr>
                <w:lang w:val="en-GB"/>
              </w:rPr>
              <w:t>.</w:t>
            </w:r>
          </w:p>
        </w:tc>
      </w:tr>
      <w:tr w:rsidR="008A0CB3" w14:paraId="10320FE9" w14:textId="77777777" w:rsidTr="00EC481A">
        <w:trPr>
          <w:trHeight w:val="2769"/>
        </w:trPr>
        <w:tc>
          <w:tcPr>
            <w:tcW w:w="2404" w:type="dxa"/>
            <w:tcBorders>
              <w:left w:val="nil"/>
              <w:right w:val="nil"/>
            </w:tcBorders>
          </w:tcPr>
          <w:p w14:paraId="3CE97200" w14:textId="5C703604" w:rsidR="008A0CB3" w:rsidRPr="008811A9" w:rsidRDefault="008A0CB3" w:rsidP="00AB232D">
            <w:pPr>
              <w:widowControl/>
              <w:spacing w:after="240" w:line="259" w:lineRule="auto"/>
              <w:rPr>
                <w:b/>
              </w:rPr>
            </w:pPr>
            <w:r>
              <w:rPr>
                <w:b/>
              </w:rPr>
              <w:t>Equipment required</w:t>
            </w:r>
          </w:p>
        </w:tc>
        <w:tc>
          <w:tcPr>
            <w:tcW w:w="6617" w:type="dxa"/>
            <w:tcBorders>
              <w:left w:val="nil"/>
              <w:right w:val="nil"/>
            </w:tcBorders>
          </w:tcPr>
          <w:p w14:paraId="2C21E86B" w14:textId="1F92EECB" w:rsidR="008A0CB3" w:rsidRDefault="008A0CB3" w:rsidP="00785AE7">
            <w:pPr>
              <w:widowControl/>
              <w:spacing w:line="259" w:lineRule="auto"/>
              <w:rPr>
                <w:b/>
              </w:rPr>
            </w:pPr>
            <w:r w:rsidRPr="001B25D9">
              <w:rPr>
                <w:b/>
              </w:rPr>
              <w:t xml:space="preserve">For the </w:t>
            </w:r>
            <w:r>
              <w:rPr>
                <w:b/>
              </w:rPr>
              <w:t>students</w:t>
            </w:r>
            <w:r w:rsidRPr="001B25D9">
              <w:rPr>
                <w:b/>
              </w:rPr>
              <w:t>:</w:t>
            </w:r>
          </w:p>
          <w:p w14:paraId="4257807A" w14:textId="4C542129" w:rsidR="008A0CB3" w:rsidRPr="00C61685" w:rsidRDefault="008A0CB3" w:rsidP="001E7652">
            <w:r w:rsidRPr="00C61685">
              <w:t>Digital devices or laptops</w:t>
            </w:r>
          </w:p>
          <w:p w14:paraId="530A5C21" w14:textId="08A56AFF" w:rsidR="008A0CB3" w:rsidRPr="005D0DE8" w:rsidRDefault="001110AB" w:rsidP="00D43BA5">
            <w:pPr>
              <w:rPr>
                <w:i/>
              </w:rPr>
            </w:pPr>
            <w:hyperlink w:anchor="_Appendix_18:_Student" w:history="1">
              <w:r w:rsidR="008A0CB3" w:rsidRPr="00C61685">
                <w:rPr>
                  <w:rStyle w:val="Hyperlink"/>
                </w:rPr>
                <w:t>Student activity sheet 2.</w:t>
              </w:r>
              <w:r w:rsidR="00293871">
                <w:rPr>
                  <w:rStyle w:val="Hyperlink"/>
                </w:rPr>
                <w:t>1</w:t>
              </w:r>
              <w:r w:rsidR="008A0CB3" w:rsidRPr="00C61685">
                <w:rPr>
                  <w:rStyle w:val="Hyperlink"/>
                </w:rPr>
                <w:t>: Example design brief</w:t>
              </w:r>
            </w:hyperlink>
            <w:r w:rsidR="008A0CB3" w:rsidRPr="005D0DE8">
              <w:rPr>
                <w:i/>
              </w:rPr>
              <w:t xml:space="preserve"> </w:t>
            </w:r>
          </w:p>
          <w:p w14:paraId="15CA440A" w14:textId="4D067614" w:rsidR="008A0CB3" w:rsidRPr="005D0DE8" w:rsidRDefault="001110AB" w:rsidP="00D43BA5">
            <w:pPr>
              <w:rPr>
                <w:i/>
              </w:rPr>
            </w:pPr>
            <w:hyperlink w:anchor="_Appendix_21:_Student" w:history="1">
              <w:r w:rsidR="008A0CB3" w:rsidRPr="00C61685">
                <w:rPr>
                  <w:rStyle w:val="Hyperlink"/>
                </w:rPr>
                <w:t>Student activity sheet 3.1: Action plan</w:t>
              </w:r>
            </w:hyperlink>
          </w:p>
          <w:p w14:paraId="0254B5F5" w14:textId="0BECB503" w:rsidR="008A0CB3" w:rsidRDefault="001110AB" w:rsidP="00C61685">
            <w:pPr>
              <w:widowControl/>
              <w:spacing w:line="259" w:lineRule="auto"/>
              <w:rPr>
                <w:rStyle w:val="Hyperlink"/>
              </w:rPr>
            </w:pPr>
            <w:hyperlink w:anchor="_Appendix_22:_Student" w:history="1">
              <w:r w:rsidR="008A0CB3" w:rsidRPr="00C61685">
                <w:rPr>
                  <w:rStyle w:val="Hyperlink"/>
                </w:rPr>
                <w:t>Student activity sheet 3.2: Prototype troubleshooting</w:t>
              </w:r>
            </w:hyperlink>
          </w:p>
          <w:p w14:paraId="62C73B12" w14:textId="12E8DC1B" w:rsidR="008A0CB3" w:rsidRPr="00785AE7" w:rsidRDefault="00EB2938" w:rsidP="00EC481A">
            <w:pPr>
              <w:widowControl/>
              <w:spacing w:line="259" w:lineRule="auto"/>
            </w:pPr>
            <w:r>
              <w:t>Items from</w:t>
            </w:r>
            <w:r w:rsidR="008A0CB3" w:rsidRPr="005D0DE8">
              <w:rPr>
                <w:i/>
              </w:rPr>
              <w:t xml:space="preserve"> </w:t>
            </w:r>
            <w:hyperlink w:anchor="_Appendix_3:_Materials" w:history="1">
              <w:r w:rsidR="008A0CB3" w:rsidRPr="00C61685">
                <w:rPr>
                  <w:rStyle w:val="Hyperlink"/>
                </w:rPr>
                <w:t>Materials list</w:t>
              </w:r>
            </w:hyperlink>
          </w:p>
        </w:tc>
      </w:tr>
      <w:tr w:rsidR="00F732B7" w14:paraId="7023A900" w14:textId="77777777" w:rsidTr="00A30455">
        <w:tc>
          <w:tcPr>
            <w:tcW w:w="2404" w:type="dxa"/>
            <w:tcBorders>
              <w:left w:val="nil"/>
              <w:right w:val="nil"/>
            </w:tcBorders>
          </w:tcPr>
          <w:p w14:paraId="420FF2F1" w14:textId="3338B60C" w:rsidR="00F732B7" w:rsidRPr="008811A9" w:rsidRDefault="00F732B7" w:rsidP="00785AE7">
            <w:pPr>
              <w:widowControl/>
              <w:spacing w:after="240" w:line="259" w:lineRule="auto"/>
              <w:rPr>
                <w:b/>
              </w:rPr>
            </w:pPr>
            <w:r w:rsidRPr="008811A9">
              <w:rPr>
                <w:b/>
              </w:rPr>
              <w:t>Preparation</w:t>
            </w:r>
          </w:p>
        </w:tc>
        <w:tc>
          <w:tcPr>
            <w:tcW w:w="6617" w:type="dxa"/>
            <w:tcBorders>
              <w:left w:val="nil"/>
              <w:right w:val="nil"/>
            </w:tcBorders>
          </w:tcPr>
          <w:p w14:paraId="78E7D001" w14:textId="15869D2C" w:rsidR="00AB232D" w:rsidRPr="00C61685" w:rsidRDefault="00D43BA5" w:rsidP="00C61685">
            <w:r>
              <w:t xml:space="preserve">Ensure students have access to the </w:t>
            </w:r>
            <w:r w:rsidR="00C61685">
              <w:t>resource sheets.</w:t>
            </w:r>
          </w:p>
        </w:tc>
      </w:tr>
      <w:tr w:rsidR="00F732B7" w14:paraId="304D261F" w14:textId="77777777" w:rsidTr="00A30455">
        <w:trPr>
          <w:trHeight w:val="90"/>
        </w:trPr>
        <w:tc>
          <w:tcPr>
            <w:tcW w:w="2404" w:type="dxa"/>
            <w:vMerge w:val="restart"/>
            <w:tcBorders>
              <w:left w:val="nil"/>
              <w:right w:val="nil"/>
            </w:tcBorders>
          </w:tcPr>
          <w:p w14:paraId="3A9F1362" w14:textId="7A17E704" w:rsidR="00F732B7" w:rsidRPr="008811A9" w:rsidRDefault="00F732B7" w:rsidP="00785AE7">
            <w:pPr>
              <w:widowControl/>
              <w:spacing w:after="240" w:line="259" w:lineRule="auto"/>
              <w:rPr>
                <w:b/>
              </w:rPr>
            </w:pPr>
            <w:r w:rsidRPr="008811A9">
              <w:rPr>
                <w:b/>
              </w:rPr>
              <w:t>Activity parts</w:t>
            </w:r>
          </w:p>
        </w:tc>
        <w:tc>
          <w:tcPr>
            <w:tcW w:w="6617" w:type="dxa"/>
            <w:tcBorders>
              <w:left w:val="nil"/>
              <w:right w:val="nil"/>
            </w:tcBorders>
          </w:tcPr>
          <w:p w14:paraId="0B3909F7" w14:textId="15ACF271" w:rsidR="00F732B7" w:rsidRDefault="00F732B7" w:rsidP="00EC481A">
            <w:pPr>
              <w:widowControl/>
            </w:pPr>
            <w:r w:rsidRPr="001B25D9">
              <w:rPr>
                <w:b/>
              </w:rPr>
              <w:t xml:space="preserve">Part 1: </w:t>
            </w:r>
            <w:r w:rsidR="00BB5401">
              <w:rPr>
                <w:b/>
              </w:rPr>
              <w:t xml:space="preserve">Create a </w:t>
            </w:r>
            <w:r w:rsidR="009331C6">
              <w:rPr>
                <w:b/>
              </w:rPr>
              <w:t>d</w:t>
            </w:r>
            <w:r w:rsidR="00785AE7">
              <w:rPr>
                <w:b/>
              </w:rPr>
              <w:t>esign brief</w:t>
            </w:r>
          </w:p>
          <w:p w14:paraId="52E1BFDC" w14:textId="2C4E0E3D" w:rsidR="00C61685" w:rsidRPr="00EC481A" w:rsidRDefault="00785AE7">
            <w:r w:rsidRPr="00C817BB">
              <w:t>Int</w:t>
            </w:r>
            <w:r w:rsidR="00C61685" w:rsidRPr="00C817BB">
              <w:t xml:space="preserve">roduce the task </w:t>
            </w:r>
            <w:r w:rsidR="00766C72" w:rsidRPr="00EC481A">
              <w:t xml:space="preserve">of </w:t>
            </w:r>
            <w:r w:rsidRPr="00EC481A">
              <w:t>design</w:t>
            </w:r>
            <w:r w:rsidR="00766C72" w:rsidRPr="00EC481A">
              <w:t>ing</w:t>
            </w:r>
            <w:r w:rsidRPr="00EC481A">
              <w:t xml:space="preserve"> an interactive, playable game that will teach </w:t>
            </w:r>
            <w:r w:rsidR="002A43C8">
              <w:t>players</w:t>
            </w:r>
            <w:r w:rsidR="002A43C8" w:rsidRPr="00EC481A">
              <w:t xml:space="preserve"> </w:t>
            </w:r>
            <w:r w:rsidRPr="00EC481A">
              <w:t xml:space="preserve">about </w:t>
            </w:r>
            <w:r w:rsidR="00B97B3E" w:rsidRPr="00EC481A">
              <w:t>bees, declining</w:t>
            </w:r>
            <w:r w:rsidR="00766C72" w:rsidRPr="00EC481A">
              <w:t xml:space="preserve"> bee numbers and </w:t>
            </w:r>
            <w:r w:rsidR="001E7652" w:rsidRPr="00EC481A">
              <w:t>what</w:t>
            </w:r>
            <w:r w:rsidR="00766C72" w:rsidRPr="00EC481A">
              <w:t xml:space="preserve"> can be done to reduce this decline</w:t>
            </w:r>
            <w:r w:rsidR="00C817BB">
              <w:t>:</w:t>
            </w:r>
          </w:p>
          <w:p w14:paraId="7FDDCD5F" w14:textId="59528D32" w:rsidR="00785AE7" w:rsidRDefault="00785AE7" w:rsidP="00316026">
            <w:pPr>
              <w:rPr>
                <w:i/>
              </w:rPr>
            </w:pPr>
            <w:r w:rsidRPr="00524D6D">
              <w:rPr>
                <w:i/>
              </w:rPr>
              <w:t xml:space="preserve">By the end of the game we want </w:t>
            </w:r>
            <w:r w:rsidR="002A43C8">
              <w:rPr>
                <w:i/>
              </w:rPr>
              <w:t>the players</w:t>
            </w:r>
            <w:r w:rsidR="002A43C8" w:rsidRPr="00524D6D">
              <w:rPr>
                <w:i/>
              </w:rPr>
              <w:t xml:space="preserve"> </w:t>
            </w:r>
            <w:r w:rsidRPr="00524D6D">
              <w:rPr>
                <w:i/>
              </w:rPr>
              <w:t>to know more about bees a</w:t>
            </w:r>
            <w:r w:rsidR="001E7652" w:rsidRPr="00524D6D">
              <w:rPr>
                <w:i/>
              </w:rPr>
              <w:t xml:space="preserve">nd what they can do to help increase </w:t>
            </w:r>
            <w:r w:rsidR="002A43C8">
              <w:rPr>
                <w:i/>
              </w:rPr>
              <w:t xml:space="preserve">the </w:t>
            </w:r>
            <w:r w:rsidR="001E7652" w:rsidRPr="00524D6D">
              <w:rPr>
                <w:i/>
              </w:rPr>
              <w:t>number</w:t>
            </w:r>
            <w:r w:rsidR="002A43C8">
              <w:rPr>
                <w:i/>
              </w:rPr>
              <w:t xml:space="preserve"> of bee</w:t>
            </w:r>
            <w:r w:rsidR="001E7652" w:rsidRPr="00524D6D">
              <w:rPr>
                <w:i/>
              </w:rPr>
              <w:t>s</w:t>
            </w:r>
            <w:r w:rsidRPr="00524D6D">
              <w:rPr>
                <w:i/>
              </w:rPr>
              <w:t xml:space="preserve">. </w:t>
            </w:r>
            <w:r w:rsidR="008D0E13">
              <w:rPr>
                <w:i/>
              </w:rPr>
              <w:t>T</w:t>
            </w:r>
            <w:r w:rsidRPr="00524D6D">
              <w:rPr>
                <w:i/>
              </w:rPr>
              <w:t xml:space="preserve">he tricky </w:t>
            </w:r>
            <w:r w:rsidR="008D0E13">
              <w:rPr>
                <w:i/>
              </w:rPr>
              <w:t xml:space="preserve">part is that </w:t>
            </w:r>
            <w:r w:rsidRPr="00524D6D">
              <w:rPr>
                <w:i/>
              </w:rPr>
              <w:t xml:space="preserve">we also want </w:t>
            </w:r>
            <w:r w:rsidR="00FF043A">
              <w:rPr>
                <w:i/>
              </w:rPr>
              <w:t>the players</w:t>
            </w:r>
            <w:r w:rsidR="00FF043A" w:rsidRPr="00524D6D">
              <w:rPr>
                <w:i/>
              </w:rPr>
              <w:t xml:space="preserve"> </w:t>
            </w:r>
            <w:r w:rsidRPr="00524D6D">
              <w:rPr>
                <w:i/>
              </w:rPr>
              <w:t>to have fun playing the game!</w:t>
            </w:r>
          </w:p>
          <w:p w14:paraId="7B1CAA2C" w14:textId="389AA80F" w:rsidR="00785AE7" w:rsidRDefault="00785AE7" w:rsidP="00316026">
            <w:r>
              <w:t>As a class decide on the objecti</w:t>
            </w:r>
            <w:r w:rsidR="008D0E13">
              <w:t>ves of the game. These should include</w:t>
            </w:r>
            <w:r>
              <w:t>:</w:t>
            </w:r>
          </w:p>
          <w:p w14:paraId="15B95325" w14:textId="09883B17" w:rsidR="00785AE7" w:rsidRPr="00AB232D" w:rsidRDefault="00785AE7" w:rsidP="00AB232D">
            <w:pPr>
              <w:pStyle w:val="ListParagraph"/>
            </w:pPr>
            <w:r w:rsidRPr="00AB232D">
              <w:t>Raise awareness</w:t>
            </w:r>
            <w:r w:rsidR="00703A9E" w:rsidRPr="00AB232D">
              <w:t xml:space="preserve"> (i</w:t>
            </w:r>
            <w:r w:rsidRPr="00AB232D">
              <w:t>nform)</w:t>
            </w:r>
          </w:p>
          <w:p w14:paraId="01B78158" w14:textId="694FC996" w:rsidR="00785AE7" w:rsidRPr="00AB232D" w:rsidRDefault="00785AE7" w:rsidP="00AB232D">
            <w:pPr>
              <w:pStyle w:val="ListParagraph"/>
            </w:pPr>
            <w:r w:rsidRPr="00AB232D">
              <w:t>Develop advocacy</w:t>
            </w:r>
            <w:r w:rsidR="00703A9E" w:rsidRPr="00AB232D">
              <w:t xml:space="preserve"> (i</w:t>
            </w:r>
            <w:r w:rsidRPr="00AB232D">
              <w:t>nspire to action)</w:t>
            </w:r>
          </w:p>
          <w:p w14:paraId="4F42A72F" w14:textId="38D26C97" w:rsidR="00250A98" w:rsidRDefault="00785AE7" w:rsidP="00025AC0">
            <w:pPr>
              <w:pStyle w:val="ListParagraph"/>
              <w:spacing w:after="120"/>
              <w:ind w:left="499" w:hanging="357"/>
            </w:pPr>
            <w:r w:rsidRPr="00AB232D">
              <w:lastRenderedPageBreak/>
              <w:t>Enjoyment</w:t>
            </w:r>
            <w:r w:rsidR="00703A9E" w:rsidRPr="00AB232D">
              <w:t xml:space="preserve"> (e</w:t>
            </w:r>
            <w:r w:rsidRPr="00AB232D">
              <w:t>ntertain)</w:t>
            </w:r>
            <w:r w:rsidR="00C61685">
              <w:t>.</w:t>
            </w:r>
          </w:p>
          <w:p w14:paraId="03B77697" w14:textId="0A50AB23" w:rsidR="00412F43" w:rsidRPr="00412F43" w:rsidRDefault="001110AB" w:rsidP="00025AC0">
            <w:pPr>
              <w:spacing w:line="259" w:lineRule="auto"/>
              <w:rPr>
                <w:color w:val="000000" w:themeColor="text1"/>
                <w:lang w:val="en-GB"/>
              </w:rPr>
            </w:pPr>
            <w:hyperlink w:anchor="_Appendix_19:_Student" w:history="1">
              <w:r w:rsidR="008F3C9B">
                <w:rPr>
                  <w:rStyle w:val="Hyperlink"/>
                  <w:lang w:val="en-GB"/>
                </w:rPr>
                <w:t>Student activity</w:t>
              </w:r>
              <w:r w:rsidR="00412F43" w:rsidRPr="00A31D72">
                <w:rPr>
                  <w:rStyle w:val="Hyperlink"/>
                  <w:lang w:val="en-GB"/>
                </w:rPr>
                <w:t xml:space="preserve"> sheet 2.</w:t>
              </w:r>
              <w:r w:rsidR="002910E8">
                <w:rPr>
                  <w:rStyle w:val="Hyperlink"/>
                  <w:lang w:val="en-GB"/>
                </w:rPr>
                <w:t>1</w:t>
              </w:r>
              <w:r w:rsidR="00412F43" w:rsidRPr="00A31D72">
                <w:rPr>
                  <w:rStyle w:val="Hyperlink"/>
                  <w:lang w:val="en-GB"/>
                </w:rPr>
                <w:t>: Example design brief</w:t>
              </w:r>
            </w:hyperlink>
            <w:r w:rsidR="00412F43">
              <w:rPr>
                <w:color w:val="000000" w:themeColor="text1"/>
                <w:lang w:val="en-GB"/>
              </w:rPr>
              <w:t xml:space="preserve"> </w:t>
            </w:r>
            <w:r w:rsidR="002910E8">
              <w:rPr>
                <w:color w:val="000000" w:themeColor="text1"/>
                <w:lang w:val="en-GB"/>
              </w:rPr>
              <w:t xml:space="preserve">has been provided </w:t>
            </w:r>
            <w:r w:rsidR="00412F43">
              <w:rPr>
                <w:color w:val="000000" w:themeColor="text1"/>
                <w:lang w:val="en-GB"/>
              </w:rPr>
              <w:t>as a</w:t>
            </w:r>
            <w:r w:rsidR="002910E8">
              <w:rPr>
                <w:color w:val="000000" w:themeColor="text1"/>
                <w:lang w:val="en-GB"/>
              </w:rPr>
              <w:t>n example of a</w:t>
            </w:r>
            <w:r w:rsidR="00412F43">
              <w:rPr>
                <w:color w:val="000000" w:themeColor="text1"/>
                <w:lang w:val="en-GB"/>
              </w:rPr>
              <w:t xml:space="preserve"> design guide.</w:t>
            </w:r>
          </w:p>
        </w:tc>
      </w:tr>
      <w:tr w:rsidR="00336E0C" w14:paraId="7E891488" w14:textId="77777777" w:rsidTr="00A30455">
        <w:trPr>
          <w:trHeight w:val="90"/>
        </w:trPr>
        <w:tc>
          <w:tcPr>
            <w:tcW w:w="2404" w:type="dxa"/>
            <w:vMerge/>
            <w:tcBorders>
              <w:left w:val="nil"/>
              <w:right w:val="nil"/>
            </w:tcBorders>
          </w:tcPr>
          <w:p w14:paraId="4371D14D" w14:textId="77777777" w:rsidR="00336E0C" w:rsidRPr="008811A9" w:rsidRDefault="00336E0C" w:rsidP="00785AE7">
            <w:pPr>
              <w:widowControl/>
              <w:spacing w:after="160" w:line="259" w:lineRule="auto"/>
              <w:rPr>
                <w:b/>
              </w:rPr>
            </w:pPr>
          </w:p>
        </w:tc>
        <w:tc>
          <w:tcPr>
            <w:tcW w:w="6617" w:type="dxa"/>
            <w:tcBorders>
              <w:left w:val="nil"/>
              <w:right w:val="nil"/>
            </w:tcBorders>
          </w:tcPr>
          <w:p w14:paraId="74D87DDC" w14:textId="7DF5E114" w:rsidR="00AB232D" w:rsidRDefault="00AB232D" w:rsidP="00AB232D">
            <w:pPr>
              <w:widowControl/>
              <w:spacing w:line="259" w:lineRule="auto"/>
              <w:rPr>
                <w:b/>
              </w:rPr>
            </w:pPr>
            <w:r w:rsidRPr="001B25D9">
              <w:rPr>
                <w:b/>
              </w:rPr>
              <w:t xml:space="preserve">Part </w:t>
            </w:r>
            <w:r>
              <w:rPr>
                <w:b/>
              </w:rPr>
              <w:t>2</w:t>
            </w:r>
            <w:r w:rsidRPr="001B25D9">
              <w:rPr>
                <w:b/>
              </w:rPr>
              <w:t xml:space="preserve">: </w:t>
            </w:r>
            <w:r>
              <w:rPr>
                <w:b/>
              </w:rPr>
              <w:t>Planning</w:t>
            </w:r>
          </w:p>
          <w:p w14:paraId="6B75052D" w14:textId="53C22173" w:rsidR="00766C72" w:rsidRPr="00D925E8" w:rsidRDefault="00766C72" w:rsidP="00766C72">
            <w:pPr>
              <w:spacing w:after="0"/>
              <w:rPr>
                <w:color w:val="000000" w:themeColor="text1"/>
              </w:rPr>
            </w:pPr>
            <w:r w:rsidRPr="00D925E8">
              <w:rPr>
                <w:color w:val="000000" w:themeColor="text1"/>
                <w:lang w:val="en-GB"/>
              </w:rPr>
              <w:t xml:space="preserve">Students work collaboratively to </w:t>
            </w:r>
            <w:r>
              <w:rPr>
                <w:color w:val="000000" w:themeColor="text1"/>
                <w:lang w:val="en-GB"/>
              </w:rPr>
              <w:t>develop their plan</w:t>
            </w:r>
            <w:r w:rsidR="00C817BB">
              <w:rPr>
                <w:color w:val="000000" w:themeColor="text1"/>
                <w:lang w:val="en-GB"/>
              </w:rPr>
              <w:t xml:space="preserve"> using </w:t>
            </w:r>
            <w:hyperlink w:anchor="_Appendix_21:_Student" w:history="1">
              <w:r w:rsidRPr="00C61685">
                <w:rPr>
                  <w:rStyle w:val="Hyperlink"/>
                </w:rPr>
                <w:t>Student activity sheet 3.1: Action plan</w:t>
              </w:r>
            </w:hyperlink>
            <w:r w:rsidRPr="00D925E8">
              <w:rPr>
                <w:color w:val="000000" w:themeColor="text1"/>
              </w:rPr>
              <w:t>. The plan will include:</w:t>
            </w:r>
          </w:p>
          <w:p w14:paraId="035475EE" w14:textId="77777777" w:rsidR="00766C72" w:rsidRPr="00AB232D" w:rsidRDefault="00766C72" w:rsidP="00766C72">
            <w:pPr>
              <w:pStyle w:val="ListParagraph"/>
            </w:pPr>
            <w:r w:rsidRPr="00AB232D">
              <w:t>Design brief</w:t>
            </w:r>
          </w:p>
          <w:p w14:paraId="5A3CD233" w14:textId="77777777" w:rsidR="00766C72" w:rsidRPr="00AB232D" w:rsidRDefault="00766C72" w:rsidP="00766C72">
            <w:pPr>
              <w:pStyle w:val="ListParagraph"/>
            </w:pPr>
            <w:r w:rsidRPr="00AB232D">
              <w:t>Design drawing</w:t>
            </w:r>
          </w:p>
          <w:p w14:paraId="6A58C4D8" w14:textId="77777777" w:rsidR="00766C72" w:rsidRPr="00AB232D" w:rsidRDefault="00766C72" w:rsidP="00766C72">
            <w:pPr>
              <w:pStyle w:val="ListParagraph"/>
            </w:pPr>
            <w:r w:rsidRPr="00AB232D">
              <w:t>Team member information</w:t>
            </w:r>
          </w:p>
          <w:p w14:paraId="6A848CE6" w14:textId="77777777" w:rsidR="00766C72" w:rsidRPr="00AB232D" w:rsidRDefault="00766C72" w:rsidP="00766C72">
            <w:pPr>
              <w:pStyle w:val="ListParagraph"/>
            </w:pPr>
            <w:r w:rsidRPr="00AB232D">
              <w:t>Materials list</w:t>
            </w:r>
            <w:r>
              <w:t>.</w:t>
            </w:r>
          </w:p>
          <w:p w14:paraId="3CE29885" w14:textId="3242F24A" w:rsidR="00766C72" w:rsidRDefault="00766C72" w:rsidP="00766C72">
            <w:pPr>
              <w:rPr>
                <w:color w:val="000000" w:themeColor="text1"/>
              </w:rPr>
            </w:pPr>
            <w:r w:rsidRPr="00D925E8">
              <w:rPr>
                <w:color w:val="000000" w:themeColor="text1"/>
              </w:rPr>
              <w:t>Th</w:t>
            </w:r>
            <w:r w:rsidR="00EB2938">
              <w:rPr>
                <w:color w:val="000000" w:themeColor="text1"/>
              </w:rPr>
              <w:t>e</w:t>
            </w:r>
            <w:r w:rsidRPr="00D925E8">
              <w:rPr>
                <w:color w:val="000000" w:themeColor="text1"/>
              </w:rPr>
              <w:t xml:space="preserve"> plan will be used to inform </w:t>
            </w:r>
            <w:r>
              <w:rPr>
                <w:color w:val="000000" w:themeColor="text1"/>
              </w:rPr>
              <w:t>building of the game. Planning is an important skill for project management roles</w:t>
            </w:r>
            <w:r w:rsidR="00C817BB">
              <w:rPr>
                <w:color w:val="000000" w:themeColor="text1"/>
              </w:rPr>
              <w:t>.</w:t>
            </w:r>
          </w:p>
          <w:p w14:paraId="00775F21" w14:textId="4DF6F753" w:rsidR="000A5183" w:rsidRPr="000A5183" w:rsidRDefault="00AB232D" w:rsidP="00B16BD4">
            <w:pPr>
              <w:rPr>
                <w:lang w:val="en-GB"/>
              </w:rPr>
            </w:pPr>
            <w:r w:rsidRPr="00D925E8">
              <w:rPr>
                <w:rFonts w:cstheme="minorHAnsi"/>
                <w:color w:val="000000" w:themeColor="text1"/>
                <w:lang w:val="en-GB"/>
              </w:rPr>
              <w:t xml:space="preserve">Students use the design criteria established in </w:t>
            </w:r>
            <w:r w:rsidRPr="00C61685">
              <w:rPr>
                <w:rFonts w:cstheme="minorHAnsi"/>
                <w:i/>
                <w:color w:val="000000" w:themeColor="text1"/>
                <w:lang w:val="en-GB"/>
              </w:rPr>
              <w:t>Part 1</w:t>
            </w:r>
            <w:r w:rsidRPr="00D925E8">
              <w:rPr>
                <w:rFonts w:cstheme="minorHAnsi"/>
                <w:color w:val="000000" w:themeColor="text1"/>
                <w:lang w:val="en-GB"/>
              </w:rPr>
              <w:t xml:space="preserve"> to </w:t>
            </w:r>
            <w:r>
              <w:rPr>
                <w:rFonts w:cstheme="minorHAnsi"/>
                <w:color w:val="000000" w:themeColor="text1"/>
                <w:lang w:val="en-GB"/>
              </w:rPr>
              <w:t xml:space="preserve">create an annotated drawing </w:t>
            </w:r>
            <w:r w:rsidR="00C61685">
              <w:rPr>
                <w:rFonts w:cstheme="minorHAnsi"/>
                <w:color w:val="000000" w:themeColor="text1"/>
                <w:lang w:val="en-GB"/>
              </w:rPr>
              <w:t>which they will use</w:t>
            </w:r>
            <w:r w:rsidRPr="00D925E8">
              <w:rPr>
                <w:rFonts w:cstheme="minorHAnsi"/>
                <w:color w:val="000000" w:themeColor="text1"/>
                <w:lang w:val="en-GB"/>
              </w:rPr>
              <w:t xml:space="preserve"> to build their game. </w:t>
            </w:r>
          </w:p>
        </w:tc>
      </w:tr>
      <w:tr w:rsidR="00F732B7" w14:paraId="75798E35" w14:textId="77777777" w:rsidTr="00A30455">
        <w:trPr>
          <w:trHeight w:val="90"/>
        </w:trPr>
        <w:tc>
          <w:tcPr>
            <w:tcW w:w="2404" w:type="dxa"/>
            <w:vMerge/>
            <w:tcBorders>
              <w:left w:val="nil"/>
              <w:right w:val="nil"/>
            </w:tcBorders>
          </w:tcPr>
          <w:p w14:paraId="1ABC2DA2" w14:textId="75E261E4" w:rsidR="00F732B7" w:rsidRPr="008811A9" w:rsidRDefault="00F732B7" w:rsidP="00785AE7">
            <w:pPr>
              <w:widowControl/>
              <w:spacing w:after="160" w:line="259" w:lineRule="auto"/>
              <w:rPr>
                <w:b/>
              </w:rPr>
            </w:pPr>
          </w:p>
        </w:tc>
        <w:tc>
          <w:tcPr>
            <w:tcW w:w="6617" w:type="dxa"/>
            <w:tcBorders>
              <w:left w:val="nil"/>
              <w:right w:val="nil"/>
            </w:tcBorders>
          </w:tcPr>
          <w:p w14:paraId="4D640DEF" w14:textId="77777777" w:rsidR="00AB232D" w:rsidRDefault="00AB232D" w:rsidP="00AB232D">
            <w:pPr>
              <w:widowControl/>
              <w:spacing w:line="259" w:lineRule="auto"/>
              <w:rPr>
                <w:b/>
              </w:rPr>
            </w:pPr>
            <w:r w:rsidRPr="001B25D9">
              <w:rPr>
                <w:b/>
              </w:rPr>
              <w:t xml:space="preserve">Part </w:t>
            </w:r>
            <w:r>
              <w:rPr>
                <w:b/>
              </w:rPr>
              <w:t>3</w:t>
            </w:r>
            <w:r w:rsidRPr="001B25D9">
              <w:rPr>
                <w:b/>
              </w:rPr>
              <w:t xml:space="preserve">: </w:t>
            </w:r>
            <w:r>
              <w:rPr>
                <w:b/>
              </w:rPr>
              <w:t>Create</w:t>
            </w:r>
          </w:p>
          <w:p w14:paraId="127778DF" w14:textId="77777777" w:rsidR="00AB232D" w:rsidRPr="00B353AE" w:rsidRDefault="00AB232D" w:rsidP="00AB232D">
            <w:pPr>
              <w:spacing w:before="60" w:after="60"/>
              <w:rPr>
                <w:color w:val="000000" w:themeColor="text1"/>
              </w:rPr>
            </w:pPr>
            <w:r w:rsidRPr="00B353AE">
              <w:rPr>
                <w:color w:val="000000" w:themeColor="text1"/>
              </w:rPr>
              <w:t>W</w:t>
            </w:r>
            <w:r>
              <w:rPr>
                <w:color w:val="000000" w:themeColor="text1"/>
              </w:rPr>
              <w:t>orking in groups, students</w:t>
            </w:r>
            <w:r w:rsidRPr="00B353AE">
              <w:rPr>
                <w:color w:val="000000" w:themeColor="text1"/>
              </w:rPr>
              <w:t xml:space="preserve"> use their </w:t>
            </w:r>
            <w:r>
              <w:rPr>
                <w:color w:val="000000" w:themeColor="text1"/>
              </w:rPr>
              <w:t xml:space="preserve">plan to build their game. </w:t>
            </w:r>
          </w:p>
          <w:p w14:paraId="0C64BDD5" w14:textId="598A1A68" w:rsidR="00AB232D" w:rsidRPr="00B353AE" w:rsidRDefault="00AB232D" w:rsidP="00AB232D">
            <w:pPr>
              <w:spacing w:before="60" w:after="60"/>
              <w:rPr>
                <w:color w:val="000000" w:themeColor="text1"/>
              </w:rPr>
            </w:pPr>
            <w:r>
              <w:rPr>
                <w:color w:val="000000" w:themeColor="text1"/>
              </w:rPr>
              <w:t>Students build their game prototypes u</w:t>
            </w:r>
            <w:r w:rsidRPr="00B353AE">
              <w:rPr>
                <w:color w:val="000000" w:themeColor="text1"/>
              </w:rPr>
              <w:t xml:space="preserve">sing </w:t>
            </w:r>
            <w:r>
              <w:rPr>
                <w:color w:val="000000" w:themeColor="text1"/>
              </w:rPr>
              <w:t>a range of construction materials</w:t>
            </w:r>
            <w:r w:rsidR="00C817BB">
              <w:rPr>
                <w:color w:val="000000" w:themeColor="text1"/>
              </w:rPr>
              <w:t xml:space="preserve"> </w:t>
            </w:r>
            <w:r w:rsidR="00C817BB" w:rsidRPr="00B353AE">
              <w:rPr>
                <w:color w:val="000000" w:themeColor="text1"/>
              </w:rPr>
              <w:t xml:space="preserve">(see </w:t>
            </w:r>
            <w:hyperlink w:anchor="_Appendix_3:_Materials" w:history="1">
              <w:r w:rsidR="00C817BB" w:rsidRPr="00A31D72">
                <w:rPr>
                  <w:rStyle w:val="Hyperlink"/>
                </w:rPr>
                <w:t>Materials list</w:t>
              </w:r>
            </w:hyperlink>
            <w:r w:rsidR="00C817BB" w:rsidRPr="00B353AE">
              <w:rPr>
                <w:color w:val="000000" w:themeColor="text1"/>
              </w:rPr>
              <w:t>)</w:t>
            </w:r>
            <w:r>
              <w:rPr>
                <w:color w:val="000000" w:themeColor="text1"/>
              </w:rPr>
              <w:t>. They prepare the prototypes</w:t>
            </w:r>
            <w:r w:rsidRPr="00B353AE">
              <w:rPr>
                <w:color w:val="000000" w:themeColor="text1"/>
              </w:rPr>
              <w:t xml:space="preserve"> for testing and refining.</w:t>
            </w:r>
          </w:p>
          <w:p w14:paraId="0FD35E69" w14:textId="2223FB9F" w:rsidR="00AB232D" w:rsidRDefault="00AB232D" w:rsidP="00AB232D">
            <w:pPr>
              <w:spacing w:before="60" w:after="60"/>
              <w:rPr>
                <w:color w:val="000000" w:themeColor="text1"/>
              </w:rPr>
            </w:pPr>
            <w:r>
              <w:rPr>
                <w:color w:val="000000" w:themeColor="text1"/>
              </w:rPr>
              <w:t>Those students integrating coding</w:t>
            </w:r>
            <w:r w:rsidRPr="00B353AE">
              <w:rPr>
                <w:color w:val="000000" w:themeColor="text1"/>
              </w:rPr>
              <w:t xml:space="preserve"> </w:t>
            </w:r>
            <w:r>
              <w:rPr>
                <w:color w:val="000000" w:themeColor="text1"/>
              </w:rPr>
              <w:t xml:space="preserve">into their game </w:t>
            </w:r>
            <w:r w:rsidRPr="00B353AE">
              <w:rPr>
                <w:color w:val="000000" w:themeColor="text1"/>
              </w:rPr>
              <w:t xml:space="preserve">will need access </w:t>
            </w:r>
            <w:r>
              <w:rPr>
                <w:color w:val="000000" w:themeColor="text1"/>
              </w:rPr>
              <w:t xml:space="preserve">to </w:t>
            </w:r>
            <w:r w:rsidRPr="00B353AE">
              <w:rPr>
                <w:color w:val="000000" w:themeColor="text1"/>
              </w:rPr>
              <w:t>coding so</w:t>
            </w:r>
            <w:r>
              <w:rPr>
                <w:color w:val="000000" w:themeColor="text1"/>
              </w:rPr>
              <w:t>ftware</w:t>
            </w:r>
            <w:r w:rsidRPr="00B353AE">
              <w:rPr>
                <w:color w:val="000000" w:themeColor="text1"/>
              </w:rPr>
              <w:t xml:space="preserve">. </w:t>
            </w:r>
            <w:r>
              <w:rPr>
                <w:color w:val="000000" w:themeColor="text1"/>
              </w:rPr>
              <w:t>S</w:t>
            </w:r>
            <w:r w:rsidRPr="00B353AE">
              <w:rPr>
                <w:color w:val="000000" w:themeColor="text1"/>
              </w:rPr>
              <w:t xml:space="preserve">tudents may also </w:t>
            </w:r>
            <w:r>
              <w:rPr>
                <w:color w:val="000000" w:themeColor="text1"/>
              </w:rPr>
              <w:t xml:space="preserve">need </w:t>
            </w:r>
            <w:r w:rsidRPr="00B353AE">
              <w:rPr>
                <w:color w:val="000000" w:themeColor="text1"/>
              </w:rPr>
              <w:t xml:space="preserve">access </w:t>
            </w:r>
            <w:r>
              <w:rPr>
                <w:color w:val="000000" w:themeColor="text1"/>
              </w:rPr>
              <w:t xml:space="preserve">to </w:t>
            </w:r>
            <w:r w:rsidRPr="00B353AE">
              <w:rPr>
                <w:color w:val="000000" w:themeColor="text1"/>
              </w:rPr>
              <w:t xml:space="preserve">peripheral technology (see </w:t>
            </w:r>
            <w:hyperlink w:anchor="_Appendix_3:_Materials" w:history="1">
              <w:r w:rsidRPr="00A31D72">
                <w:rPr>
                  <w:rStyle w:val="Hyperlink"/>
                </w:rPr>
                <w:t>Materials list</w:t>
              </w:r>
            </w:hyperlink>
            <w:r w:rsidRPr="00B353AE">
              <w:rPr>
                <w:color w:val="000000" w:themeColor="text1"/>
              </w:rPr>
              <w:t>) to incorporate into their game.</w:t>
            </w:r>
          </w:p>
          <w:p w14:paraId="402F666F" w14:textId="3AD9A74E" w:rsidR="00785AE7" w:rsidRPr="000A5183" w:rsidRDefault="00AB232D" w:rsidP="00AB232D">
            <w:r w:rsidRPr="00B353AE">
              <w:rPr>
                <w:color w:val="000000" w:themeColor="text1"/>
              </w:rPr>
              <w:t>Support students to document their construction process and capture digital images of the design process.</w:t>
            </w:r>
          </w:p>
        </w:tc>
      </w:tr>
      <w:tr w:rsidR="00F732B7" w14:paraId="2034A95F" w14:textId="77777777" w:rsidTr="00A30455">
        <w:trPr>
          <w:trHeight w:val="90"/>
        </w:trPr>
        <w:tc>
          <w:tcPr>
            <w:tcW w:w="2404" w:type="dxa"/>
            <w:vMerge/>
            <w:tcBorders>
              <w:left w:val="nil"/>
              <w:right w:val="nil"/>
            </w:tcBorders>
          </w:tcPr>
          <w:p w14:paraId="535177F2" w14:textId="77777777" w:rsidR="00F732B7" w:rsidRPr="008811A9" w:rsidRDefault="00F732B7" w:rsidP="00785AE7">
            <w:pPr>
              <w:widowControl/>
              <w:spacing w:after="160" w:line="259" w:lineRule="auto"/>
              <w:rPr>
                <w:b/>
              </w:rPr>
            </w:pPr>
          </w:p>
        </w:tc>
        <w:tc>
          <w:tcPr>
            <w:tcW w:w="6617" w:type="dxa"/>
            <w:tcBorders>
              <w:left w:val="nil"/>
              <w:right w:val="nil"/>
            </w:tcBorders>
          </w:tcPr>
          <w:p w14:paraId="73B37F0C" w14:textId="46B6C147" w:rsidR="00AB232D" w:rsidRDefault="00AB232D" w:rsidP="00AB232D">
            <w:pPr>
              <w:widowControl/>
              <w:spacing w:line="259" w:lineRule="auto"/>
              <w:rPr>
                <w:b/>
              </w:rPr>
            </w:pPr>
            <w:r w:rsidRPr="001B25D9">
              <w:rPr>
                <w:b/>
              </w:rPr>
              <w:t xml:space="preserve">Part </w:t>
            </w:r>
            <w:r>
              <w:rPr>
                <w:b/>
              </w:rPr>
              <w:t>4</w:t>
            </w:r>
            <w:r w:rsidRPr="001B25D9">
              <w:rPr>
                <w:b/>
              </w:rPr>
              <w:t xml:space="preserve">: </w:t>
            </w:r>
            <w:r w:rsidR="005665BC">
              <w:rPr>
                <w:b/>
              </w:rPr>
              <w:t>Test and m</w:t>
            </w:r>
            <w:r>
              <w:rPr>
                <w:b/>
              </w:rPr>
              <w:t>odify</w:t>
            </w:r>
          </w:p>
          <w:p w14:paraId="481DDF61" w14:textId="5978D58E" w:rsidR="00AB232D" w:rsidRPr="00B353AE" w:rsidRDefault="00AB232D" w:rsidP="005665BC">
            <w:pPr>
              <w:rPr>
                <w:rFonts w:cstheme="minorHAnsi"/>
                <w:color w:val="000000" w:themeColor="text1"/>
                <w:lang w:val="en-AU"/>
              </w:rPr>
            </w:pPr>
            <w:r>
              <w:rPr>
                <w:color w:val="000000" w:themeColor="text1"/>
              </w:rPr>
              <w:t xml:space="preserve">Working in </w:t>
            </w:r>
            <w:r w:rsidR="005665BC">
              <w:rPr>
                <w:color w:val="000000" w:themeColor="text1"/>
              </w:rPr>
              <w:t xml:space="preserve">their </w:t>
            </w:r>
            <w:r>
              <w:rPr>
                <w:color w:val="000000" w:themeColor="text1"/>
              </w:rPr>
              <w:t>groups, students</w:t>
            </w:r>
            <w:r w:rsidRPr="00B353AE">
              <w:rPr>
                <w:color w:val="000000" w:themeColor="text1"/>
              </w:rPr>
              <w:t xml:space="preserve"> test the games amongst themselves. </w:t>
            </w:r>
            <w:r w:rsidRPr="00B353AE">
              <w:rPr>
                <w:color w:val="000000" w:themeColor="text1"/>
                <w:lang w:val="en-AU"/>
              </w:rPr>
              <w:t xml:space="preserve">Students reflect on and evaluate the effectiveness of their design </w:t>
            </w:r>
            <w:r w:rsidRPr="00B353AE">
              <w:rPr>
                <w:rFonts w:cstheme="minorHAnsi"/>
                <w:color w:val="000000" w:themeColor="text1"/>
                <w:lang w:val="en-AU"/>
              </w:rPr>
              <w:t xml:space="preserve">and record their reflections </w:t>
            </w:r>
            <w:r w:rsidR="00C817BB">
              <w:rPr>
                <w:color w:val="000000" w:themeColor="text1"/>
                <w:lang w:val="en-AU"/>
              </w:rPr>
              <w:t>o</w:t>
            </w:r>
            <w:r w:rsidRPr="00B353AE">
              <w:rPr>
                <w:color w:val="000000" w:themeColor="text1"/>
                <w:lang w:val="en-AU"/>
              </w:rPr>
              <w:t xml:space="preserve">n </w:t>
            </w:r>
            <w:hyperlink w:anchor="_Appendix_22:_Student" w:history="1">
              <w:r w:rsidRPr="005665BC">
                <w:rPr>
                  <w:rStyle w:val="Hyperlink"/>
                  <w:lang w:val="en-AU"/>
                </w:rPr>
                <w:t>Student activity sheet 3.</w:t>
              </w:r>
              <w:r w:rsidR="005665BC" w:rsidRPr="005665BC">
                <w:rPr>
                  <w:rStyle w:val="Hyperlink"/>
                  <w:lang w:val="en-AU"/>
                </w:rPr>
                <w:t>2</w:t>
              </w:r>
              <w:r w:rsidRPr="005665BC">
                <w:rPr>
                  <w:rStyle w:val="Hyperlink"/>
                  <w:lang w:val="en-AU"/>
                </w:rPr>
                <w:t>: Prototype troubleshooting</w:t>
              </w:r>
            </w:hyperlink>
            <w:r w:rsidR="005665BC">
              <w:rPr>
                <w:i/>
                <w:color w:val="000000" w:themeColor="text1"/>
                <w:lang w:val="en-AU"/>
              </w:rPr>
              <w:t>.</w:t>
            </w:r>
          </w:p>
          <w:p w14:paraId="3D0F54FF" w14:textId="3FE30895" w:rsidR="00AB232D" w:rsidRPr="00B353AE" w:rsidRDefault="00351D7C" w:rsidP="00AB232D">
            <w:pPr>
              <w:spacing w:after="0"/>
              <w:rPr>
                <w:color w:val="000000" w:themeColor="text1"/>
                <w:lang w:val="en-AU"/>
              </w:rPr>
            </w:pPr>
            <w:r w:rsidRPr="001B7D50">
              <w:rPr>
                <w:noProof/>
                <w:lang w:eastAsia="en-AU"/>
              </w:rPr>
              <w:drawing>
                <wp:anchor distT="0" distB="0" distL="114300" distR="114300" simplePos="0" relativeHeight="252273664" behindDoc="0" locked="0" layoutInCell="1" allowOverlap="1" wp14:anchorId="2E188EDA" wp14:editId="2F7C5D69">
                  <wp:simplePos x="0" y="0"/>
                  <wp:positionH relativeFrom="column">
                    <wp:posOffset>-402809</wp:posOffset>
                  </wp:positionH>
                  <wp:positionV relativeFrom="paragraph">
                    <wp:posOffset>129364</wp:posOffset>
                  </wp:positionV>
                  <wp:extent cx="360000" cy="360000"/>
                  <wp:effectExtent l="0" t="0" r="2540" b="2540"/>
                  <wp:wrapNone/>
                  <wp:docPr id="472" name="Picture 472"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232D" w:rsidRPr="00B353AE">
              <w:rPr>
                <w:color w:val="000000" w:themeColor="text1"/>
                <w:lang w:val="en-AU"/>
              </w:rPr>
              <w:t xml:space="preserve">Prompt students with: </w:t>
            </w:r>
          </w:p>
          <w:p w14:paraId="103C7C6D" w14:textId="5EE465B5" w:rsidR="00AB232D" w:rsidRPr="00B353AE" w:rsidRDefault="00AB232D" w:rsidP="00AB232D">
            <w:pPr>
              <w:pStyle w:val="ListParagraph"/>
              <w:rPr>
                <w:lang w:val="en-AU"/>
              </w:rPr>
            </w:pPr>
            <w:r w:rsidRPr="00B353AE">
              <w:rPr>
                <w:lang w:val="en-AU"/>
              </w:rPr>
              <w:t xml:space="preserve">What worked? </w:t>
            </w:r>
          </w:p>
          <w:p w14:paraId="7B7E2781" w14:textId="77777777" w:rsidR="00AB232D" w:rsidRPr="00B353AE" w:rsidRDefault="00AB232D" w:rsidP="00AB232D">
            <w:pPr>
              <w:pStyle w:val="ListParagraph"/>
              <w:rPr>
                <w:lang w:val="en-AU"/>
              </w:rPr>
            </w:pPr>
            <w:r w:rsidRPr="00B353AE">
              <w:rPr>
                <w:lang w:val="en-AU"/>
              </w:rPr>
              <w:t xml:space="preserve">What didn’t work – why? </w:t>
            </w:r>
            <w:r>
              <w:rPr>
                <w:lang w:val="en-AU"/>
              </w:rPr>
              <w:t>How will you fix this?</w:t>
            </w:r>
          </w:p>
          <w:p w14:paraId="31BE6BC3" w14:textId="77777777" w:rsidR="00AB232D" w:rsidRPr="00B353AE" w:rsidRDefault="00AB232D" w:rsidP="00316026">
            <w:pPr>
              <w:pStyle w:val="ListParagraph"/>
              <w:spacing w:after="120"/>
              <w:rPr>
                <w:lang w:val="en-AU"/>
              </w:rPr>
            </w:pPr>
            <w:r w:rsidRPr="00B353AE">
              <w:rPr>
                <w:lang w:val="en-AU"/>
              </w:rPr>
              <w:t>What would you do again? What would you not repeat? Why?</w:t>
            </w:r>
          </w:p>
          <w:p w14:paraId="77735FF1" w14:textId="60241672" w:rsidR="000A5183" w:rsidRPr="00B353AE" w:rsidRDefault="005665BC" w:rsidP="00316026">
            <w:pPr>
              <w:widowControl/>
              <w:spacing w:before="240" w:line="259" w:lineRule="auto"/>
              <w:rPr>
                <w:color w:val="000000" w:themeColor="text1"/>
              </w:rPr>
            </w:pPr>
            <w:r>
              <w:rPr>
                <w:color w:val="000000" w:themeColor="text1"/>
              </w:rPr>
              <w:lastRenderedPageBreak/>
              <w:t>Provide s</w:t>
            </w:r>
            <w:r w:rsidR="00AB232D" w:rsidRPr="00B353AE">
              <w:rPr>
                <w:color w:val="000000" w:themeColor="text1"/>
              </w:rPr>
              <w:t xml:space="preserve">tudents </w:t>
            </w:r>
            <w:r>
              <w:rPr>
                <w:color w:val="000000" w:themeColor="text1"/>
              </w:rPr>
              <w:t>with</w:t>
            </w:r>
            <w:r w:rsidR="00AB232D" w:rsidRPr="00B353AE">
              <w:rPr>
                <w:color w:val="000000" w:themeColor="text1"/>
              </w:rPr>
              <w:t xml:space="preserve"> the opportunity to modify their designs to address any issues arising from their group reflections.</w:t>
            </w:r>
          </w:p>
        </w:tc>
      </w:tr>
      <w:tr w:rsidR="00F732B7" w14:paraId="3EF762AB" w14:textId="77777777" w:rsidTr="00A30455">
        <w:trPr>
          <w:trHeight w:val="90"/>
        </w:trPr>
        <w:tc>
          <w:tcPr>
            <w:tcW w:w="2404" w:type="dxa"/>
            <w:vMerge/>
            <w:tcBorders>
              <w:left w:val="nil"/>
              <w:right w:val="nil"/>
            </w:tcBorders>
          </w:tcPr>
          <w:p w14:paraId="2972931B" w14:textId="6175F2B8" w:rsidR="00F732B7" w:rsidRPr="008811A9" w:rsidRDefault="00F732B7" w:rsidP="00785AE7">
            <w:pPr>
              <w:widowControl/>
              <w:spacing w:after="160" w:line="259" w:lineRule="auto"/>
              <w:rPr>
                <w:b/>
              </w:rPr>
            </w:pPr>
          </w:p>
        </w:tc>
        <w:tc>
          <w:tcPr>
            <w:tcW w:w="6617" w:type="dxa"/>
            <w:tcBorders>
              <w:left w:val="nil"/>
              <w:right w:val="nil"/>
            </w:tcBorders>
          </w:tcPr>
          <w:p w14:paraId="581BEE7F" w14:textId="407D4CDE" w:rsidR="00B3688A" w:rsidRDefault="00B3688A" w:rsidP="00AB232D">
            <w:pPr>
              <w:widowControl/>
              <w:spacing w:line="259" w:lineRule="auto"/>
              <w:rPr>
                <w:b/>
              </w:rPr>
            </w:pPr>
            <w:r>
              <w:rPr>
                <w:b/>
              </w:rPr>
              <w:t>Part 5</w:t>
            </w:r>
            <w:r w:rsidR="00E20DD5">
              <w:rPr>
                <w:b/>
              </w:rPr>
              <w:t>:</w:t>
            </w:r>
            <w:r w:rsidR="00E20DD5" w:rsidRPr="00E20DD5">
              <w:rPr>
                <w:b/>
              </w:rPr>
              <w:t xml:space="preserve"> </w:t>
            </w:r>
            <w:r w:rsidR="00E20DD5">
              <w:rPr>
                <w:b/>
              </w:rPr>
              <w:t>C</w:t>
            </w:r>
            <w:r w:rsidR="00E20DD5" w:rsidRPr="00E20DD5">
              <w:rPr>
                <w:b/>
              </w:rPr>
              <w:t>lass</w:t>
            </w:r>
            <w:r w:rsidR="005665BC">
              <w:rPr>
                <w:b/>
              </w:rPr>
              <w:t xml:space="preserve"> r</w:t>
            </w:r>
            <w:r w:rsidR="006D4D76" w:rsidRPr="00E20DD5">
              <w:rPr>
                <w:b/>
              </w:rPr>
              <w:t xml:space="preserve">eflection. </w:t>
            </w:r>
          </w:p>
          <w:p w14:paraId="5FAF0BFB" w14:textId="433C1FF5" w:rsidR="00303ECF" w:rsidRDefault="00303ECF" w:rsidP="009331C6">
            <w:pPr>
              <w:widowControl/>
              <w:spacing w:after="0" w:line="259" w:lineRule="auto"/>
            </w:pPr>
            <w:r>
              <w:t xml:space="preserve">Conduct a class discussion to review the design process and </w:t>
            </w:r>
            <w:r w:rsidR="00DB1670">
              <w:t xml:space="preserve">assess </w:t>
            </w:r>
            <w:r>
              <w:t>how well the designs satisfy the design brief:</w:t>
            </w:r>
          </w:p>
          <w:p w14:paraId="440F9AF0" w14:textId="47F4AD9B" w:rsidR="006D4D76" w:rsidRPr="00AB232D" w:rsidRDefault="006D4D76" w:rsidP="00AB232D">
            <w:pPr>
              <w:pStyle w:val="ListParagraph"/>
            </w:pPr>
            <w:r w:rsidRPr="00AB232D">
              <w:rPr>
                <w:noProof/>
                <w:lang w:eastAsia="en-AU"/>
              </w:rPr>
              <w:drawing>
                <wp:anchor distT="0" distB="0" distL="114300" distR="114300" simplePos="0" relativeHeight="252134400" behindDoc="0" locked="0" layoutInCell="1" allowOverlap="1" wp14:anchorId="10B50188" wp14:editId="51184150">
                  <wp:simplePos x="0" y="0"/>
                  <wp:positionH relativeFrom="column">
                    <wp:posOffset>-436880</wp:posOffset>
                  </wp:positionH>
                  <wp:positionV relativeFrom="paragraph">
                    <wp:posOffset>0</wp:posOffset>
                  </wp:positionV>
                  <wp:extent cx="360000" cy="360000"/>
                  <wp:effectExtent l="0" t="0" r="2540" b="2540"/>
                  <wp:wrapNone/>
                  <wp:docPr id="475" name="Picture 475"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232D">
              <w:t>What aspects of the design process worked well?</w:t>
            </w:r>
          </w:p>
          <w:p w14:paraId="042BD217" w14:textId="72C18822" w:rsidR="006D4D76" w:rsidRPr="00AB232D" w:rsidRDefault="006D4D76" w:rsidP="00AB232D">
            <w:pPr>
              <w:pStyle w:val="ListParagraph"/>
            </w:pPr>
            <w:r w:rsidRPr="00AB232D">
              <w:t>What was difficult?</w:t>
            </w:r>
          </w:p>
          <w:p w14:paraId="0590849B" w14:textId="7BDC2C3C" w:rsidR="006D4D76" w:rsidRPr="00AB232D" w:rsidRDefault="006D4D76" w:rsidP="00AB232D">
            <w:pPr>
              <w:pStyle w:val="ListParagraph"/>
            </w:pPr>
            <w:r w:rsidRPr="00AB232D">
              <w:t xml:space="preserve">How did you fix problems with design? </w:t>
            </w:r>
          </w:p>
          <w:p w14:paraId="596B7F8A" w14:textId="11531FD6" w:rsidR="00303ECF" w:rsidRDefault="005665BC" w:rsidP="009331C6">
            <w:pPr>
              <w:spacing w:after="0" w:line="259" w:lineRule="auto"/>
            </w:pPr>
            <w:r>
              <w:t>The</w:t>
            </w:r>
            <w:r w:rsidR="00303ECF" w:rsidRPr="00716918">
              <w:t xml:space="preserve"> design brief required the games to inform </w:t>
            </w:r>
            <w:r w:rsidR="00FF043A">
              <w:t>players</w:t>
            </w:r>
            <w:r w:rsidR="00FF043A" w:rsidRPr="00716918">
              <w:t xml:space="preserve"> </w:t>
            </w:r>
            <w:r w:rsidR="00303ECF" w:rsidRPr="00716918">
              <w:t xml:space="preserve">about the problem, encourage </w:t>
            </w:r>
            <w:r w:rsidR="00FF043A">
              <w:t>them</w:t>
            </w:r>
            <w:r w:rsidR="00FF043A" w:rsidRPr="00716918">
              <w:t xml:space="preserve"> </w:t>
            </w:r>
            <w:r w:rsidR="00303ECF" w:rsidRPr="00716918">
              <w:t>to act to help bees,</w:t>
            </w:r>
            <w:r w:rsidR="00303ECF" w:rsidRPr="00303ECF">
              <w:t xml:space="preserve"> and to be enjoyable. </w:t>
            </w:r>
          </w:p>
          <w:p w14:paraId="0773A3C4" w14:textId="137C8CEE" w:rsidR="00303ECF" w:rsidRPr="00AB232D" w:rsidRDefault="006B7736" w:rsidP="00AB232D">
            <w:pPr>
              <w:pStyle w:val="ListParagraph"/>
            </w:pPr>
            <w:r w:rsidRPr="00AB232D">
              <w:rPr>
                <w:noProof/>
                <w:lang w:eastAsia="en-AU"/>
              </w:rPr>
              <w:drawing>
                <wp:anchor distT="0" distB="0" distL="114300" distR="114300" simplePos="0" relativeHeight="252126208" behindDoc="0" locked="0" layoutInCell="1" allowOverlap="1" wp14:anchorId="3B490378" wp14:editId="2A8E6E6F">
                  <wp:simplePos x="0" y="0"/>
                  <wp:positionH relativeFrom="column">
                    <wp:posOffset>-421096</wp:posOffset>
                  </wp:positionH>
                  <wp:positionV relativeFrom="paragraph">
                    <wp:posOffset>40549</wp:posOffset>
                  </wp:positionV>
                  <wp:extent cx="360000" cy="360000"/>
                  <wp:effectExtent l="0" t="0" r="2540" b="2540"/>
                  <wp:wrapNone/>
                  <wp:docPr id="473" name="Picture 47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3ECF" w:rsidRPr="00AB232D">
              <w:t xml:space="preserve">What will </w:t>
            </w:r>
            <w:r w:rsidR="00FF043A">
              <w:t>players</w:t>
            </w:r>
            <w:r w:rsidR="00FF043A" w:rsidRPr="00AB232D">
              <w:t xml:space="preserve"> </w:t>
            </w:r>
            <w:r w:rsidR="00303ECF" w:rsidRPr="00AB232D">
              <w:t>learn from your game?</w:t>
            </w:r>
          </w:p>
          <w:p w14:paraId="40DA76EA" w14:textId="77777777" w:rsidR="00303ECF" w:rsidRPr="00AB232D" w:rsidRDefault="00303ECF" w:rsidP="00AB232D">
            <w:pPr>
              <w:pStyle w:val="ListParagraph"/>
            </w:pPr>
            <w:r w:rsidRPr="00AB232D">
              <w:t>What are you encouraging them to do to help bees?</w:t>
            </w:r>
          </w:p>
          <w:p w14:paraId="547AD216" w14:textId="7C25C59E" w:rsidR="00303ECF" w:rsidRPr="00AB232D" w:rsidRDefault="00303ECF" w:rsidP="00AB232D">
            <w:pPr>
              <w:pStyle w:val="ListParagraph"/>
            </w:pPr>
            <w:r w:rsidRPr="00AB232D">
              <w:t>In what ways is your game fun?</w:t>
            </w:r>
          </w:p>
          <w:p w14:paraId="2B8240A9" w14:textId="1D17A04F" w:rsidR="00B3688A" w:rsidRPr="001B25D9" w:rsidRDefault="00B3688A" w:rsidP="00DB1670">
            <w:pPr>
              <w:widowControl/>
              <w:spacing w:after="240" w:line="259" w:lineRule="auto"/>
            </w:pPr>
            <w:r>
              <w:t xml:space="preserve">Students add new learning to their </w:t>
            </w:r>
            <w:r w:rsidR="00303ECF">
              <w:t>mind</w:t>
            </w:r>
            <w:r>
              <w:t xml:space="preserve"> maps</w:t>
            </w:r>
            <w:r w:rsidR="00703A9E">
              <w:t xml:space="preserve"> and reflect in</w:t>
            </w:r>
            <w:r w:rsidR="00DB1670">
              <w:t xml:space="preserve"> their </w:t>
            </w:r>
            <w:r w:rsidR="002C34BF">
              <w:t>learning journals.</w:t>
            </w:r>
          </w:p>
        </w:tc>
      </w:tr>
      <w:tr w:rsidR="00F732B7" w14:paraId="65C5112E" w14:textId="77777777" w:rsidTr="00AB232D">
        <w:tc>
          <w:tcPr>
            <w:tcW w:w="2404" w:type="dxa"/>
            <w:tcBorders>
              <w:left w:val="nil"/>
              <w:bottom w:val="single" w:sz="4" w:space="0" w:color="auto"/>
              <w:right w:val="nil"/>
            </w:tcBorders>
          </w:tcPr>
          <w:p w14:paraId="33911AB4" w14:textId="06DA82B8" w:rsidR="00F732B7" w:rsidRPr="008811A9" w:rsidRDefault="00F732B7" w:rsidP="00785AE7">
            <w:pPr>
              <w:widowControl/>
              <w:spacing w:after="240" w:line="259" w:lineRule="auto"/>
              <w:rPr>
                <w:b/>
              </w:rPr>
            </w:pPr>
            <w:r w:rsidRPr="008811A9">
              <w:rPr>
                <w:b/>
              </w:rPr>
              <w:t>Resource sheets</w:t>
            </w:r>
          </w:p>
        </w:tc>
        <w:tc>
          <w:tcPr>
            <w:tcW w:w="6617" w:type="dxa"/>
            <w:tcBorders>
              <w:left w:val="nil"/>
              <w:bottom w:val="single" w:sz="4" w:space="0" w:color="auto"/>
              <w:right w:val="nil"/>
            </w:tcBorders>
          </w:tcPr>
          <w:p w14:paraId="4051A72D" w14:textId="0BA59DC7" w:rsidR="00D43BA5" w:rsidRPr="002C34BF" w:rsidRDefault="001110AB" w:rsidP="00D43BA5">
            <w:pPr>
              <w:rPr>
                <w:i/>
              </w:rPr>
            </w:pPr>
            <w:hyperlink w:anchor="_Appendix_19:_Student" w:history="1">
              <w:r w:rsidR="00D43BA5" w:rsidRPr="005665BC">
                <w:rPr>
                  <w:rStyle w:val="Hyperlink"/>
                </w:rPr>
                <w:t xml:space="preserve">Student activity sheet </w:t>
              </w:r>
              <w:r w:rsidR="005665BC" w:rsidRPr="005665BC">
                <w:rPr>
                  <w:rStyle w:val="Hyperlink"/>
                </w:rPr>
                <w:t>2</w:t>
              </w:r>
              <w:r w:rsidR="008F3C9B">
                <w:rPr>
                  <w:rStyle w:val="Hyperlink"/>
                </w:rPr>
                <w:t>.1</w:t>
              </w:r>
              <w:r w:rsidR="00D43BA5" w:rsidRPr="005665BC">
                <w:rPr>
                  <w:rStyle w:val="Hyperlink"/>
                </w:rPr>
                <w:t xml:space="preserve">: Example </w:t>
              </w:r>
              <w:r w:rsidR="005665BC" w:rsidRPr="005665BC">
                <w:rPr>
                  <w:rStyle w:val="Hyperlink"/>
                </w:rPr>
                <w:t>d</w:t>
              </w:r>
              <w:r w:rsidR="00D43BA5" w:rsidRPr="005665BC">
                <w:rPr>
                  <w:rStyle w:val="Hyperlink"/>
                </w:rPr>
                <w:t xml:space="preserve">esign </w:t>
              </w:r>
              <w:r w:rsidR="005665BC" w:rsidRPr="005665BC">
                <w:rPr>
                  <w:rStyle w:val="Hyperlink"/>
                </w:rPr>
                <w:t>b</w:t>
              </w:r>
              <w:r w:rsidR="00D43BA5" w:rsidRPr="005665BC">
                <w:rPr>
                  <w:rStyle w:val="Hyperlink"/>
                </w:rPr>
                <w:t>rief</w:t>
              </w:r>
            </w:hyperlink>
            <w:r w:rsidR="00D43BA5" w:rsidRPr="002C34BF">
              <w:rPr>
                <w:i/>
              </w:rPr>
              <w:t xml:space="preserve"> </w:t>
            </w:r>
          </w:p>
          <w:p w14:paraId="397FED40" w14:textId="6BA29210" w:rsidR="00D43BA5" w:rsidRPr="002C34BF" w:rsidRDefault="001110AB" w:rsidP="00D43BA5">
            <w:pPr>
              <w:rPr>
                <w:i/>
              </w:rPr>
            </w:pPr>
            <w:hyperlink w:anchor="_Appendix_21:_Student" w:history="1">
              <w:r w:rsidR="00082EDC" w:rsidRPr="005665BC">
                <w:rPr>
                  <w:rStyle w:val="Hyperlink"/>
                </w:rPr>
                <w:t xml:space="preserve">Student </w:t>
              </w:r>
              <w:r w:rsidR="00D43BA5" w:rsidRPr="005665BC">
                <w:rPr>
                  <w:rStyle w:val="Hyperlink"/>
                </w:rPr>
                <w:t>activity sheet 3.</w:t>
              </w:r>
              <w:r w:rsidR="005665BC" w:rsidRPr="005665BC">
                <w:rPr>
                  <w:rStyle w:val="Hyperlink"/>
                </w:rPr>
                <w:t>1</w:t>
              </w:r>
              <w:r w:rsidR="00D43BA5" w:rsidRPr="005665BC">
                <w:rPr>
                  <w:rStyle w:val="Hyperlink"/>
                </w:rPr>
                <w:t xml:space="preserve">: Action </w:t>
              </w:r>
              <w:r w:rsidR="005665BC" w:rsidRPr="005665BC">
                <w:rPr>
                  <w:rStyle w:val="Hyperlink"/>
                </w:rPr>
                <w:t>p</w:t>
              </w:r>
              <w:r w:rsidR="00D43BA5" w:rsidRPr="005665BC">
                <w:rPr>
                  <w:rStyle w:val="Hyperlink"/>
                </w:rPr>
                <w:t>lan</w:t>
              </w:r>
            </w:hyperlink>
          </w:p>
          <w:p w14:paraId="60BA4A66" w14:textId="56CA678C" w:rsidR="008F7CAF" w:rsidRPr="005665BC" w:rsidRDefault="001110AB" w:rsidP="005665BC">
            <w:pPr>
              <w:spacing w:after="240"/>
              <w:rPr>
                <w:i/>
              </w:rPr>
            </w:pPr>
            <w:hyperlink w:anchor="_Appendix_22:_Student" w:history="1">
              <w:r w:rsidR="00D43BA5" w:rsidRPr="005665BC">
                <w:rPr>
                  <w:rStyle w:val="Hyperlink"/>
                </w:rPr>
                <w:t>Student activity sheet 3.</w:t>
              </w:r>
              <w:r w:rsidR="005665BC" w:rsidRPr="005665BC">
                <w:rPr>
                  <w:rStyle w:val="Hyperlink"/>
                </w:rPr>
                <w:t>2</w:t>
              </w:r>
              <w:r w:rsidR="00D43BA5" w:rsidRPr="005665BC">
                <w:rPr>
                  <w:rStyle w:val="Hyperlink"/>
                </w:rPr>
                <w:t>: Prototype troubleshooting</w:t>
              </w:r>
            </w:hyperlink>
          </w:p>
        </w:tc>
      </w:tr>
      <w:tr w:rsidR="00C96321" w14:paraId="3534474A" w14:textId="77777777" w:rsidTr="00AB232D">
        <w:trPr>
          <w:trHeight w:val="114"/>
        </w:trPr>
        <w:tc>
          <w:tcPr>
            <w:tcW w:w="2404" w:type="dxa"/>
            <w:vMerge w:val="restart"/>
            <w:tcBorders>
              <w:top w:val="single" w:sz="4" w:space="0" w:color="auto"/>
              <w:left w:val="nil"/>
              <w:bottom w:val="single" w:sz="4" w:space="0" w:color="auto"/>
              <w:right w:val="nil"/>
            </w:tcBorders>
          </w:tcPr>
          <w:p w14:paraId="104EABF1" w14:textId="7044010A" w:rsidR="00C96321" w:rsidRPr="008811A9" w:rsidRDefault="00C96321" w:rsidP="00C96321">
            <w:pPr>
              <w:widowControl/>
              <w:spacing w:after="240" w:line="259" w:lineRule="auto"/>
              <w:rPr>
                <w:b/>
              </w:rPr>
            </w:pPr>
            <w:r w:rsidRPr="008811A9">
              <w:rPr>
                <w:b/>
              </w:rPr>
              <w:t xml:space="preserve">Digital resources </w:t>
            </w:r>
          </w:p>
        </w:tc>
        <w:tc>
          <w:tcPr>
            <w:tcW w:w="6617" w:type="dxa"/>
            <w:tcBorders>
              <w:top w:val="single" w:sz="4" w:space="0" w:color="auto"/>
              <w:left w:val="nil"/>
              <w:bottom w:val="single" w:sz="4" w:space="0" w:color="auto"/>
              <w:right w:val="nil"/>
            </w:tcBorders>
          </w:tcPr>
          <w:p w14:paraId="35270695" w14:textId="2DF349E4" w:rsidR="00C96321" w:rsidRPr="008F7CAF" w:rsidRDefault="00C96321" w:rsidP="00C96321">
            <w:pPr>
              <w:widowControl/>
              <w:spacing w:line="259" w:lineRule="auto"/>
              <w:rPr>
                <w:rStyle w:val="Hyperlink"/>
              </w:rPr>
            </w:pPr>
            <w:r>
              <w:rPr>
                <w:i/>
              </w:rPr>
              <w:t>How to explain a</w:t>
            </w:r>
            <w:r w:rsidRPr="0034305F">
              <w:rPr>
                <w:i/>
              </w:rPr>
              <w:t>lgorithms</w:t>
            </w:r>
            <w:r>
              <w:rPr>
                <w:i/>
              </w:rPr>
              <w:t xml:space="preserve"> to kids</w:t>
            </w:r>
            <w:r>
              <w:t xml:space="preserve"> (Tynker, 2018)</w:t>
            </w:r>
            <w:r>
              <w:br/>
            </w:r>
            <w:hyperlink r:id="rId96" w:history="1">
              <w:r w:rsidRPr="00A31D72">
                <w:rPr>
                  <w:rStyle w:val="Hyperlink"/>
                </w:rPr>
                <w:t>www.tynker.com/blog/articles/ideas-and-tips/how-to-explain-algorithms-to-kids</w:t>
              </w:r>
            </w:hyperlink>
            <w:r>
              <w:rPr>
                <w:rStyle w:val="Hyperlink"/>
                <w:i w:val="0"/>
              </w:rPr>
              <w:t xml:space="preserve"> </w:t>
            </w:r>
          </w:p>
        </w:tc>
      </w:tr>
      <w:tr w:rsidR="00C96321" w14:paraId="272E4F7B" w14:textId="77777777" w:rsidTr="00A30455">
        <w:trPr>
          <w:trHeight w:val="112"/>
        </w:trPr>
        <w:tc>
          <w:tcPr>
            <w:tcW w:w="2404" w:type="dxa"/>
            <w:vMerge/>
            <w:tcBorders>
              <w:left w:val="nil"/>
              <w:bottom w:val="single" w:sz="4" w:space="0" w:color="auto"/>
              <w:right w:val="nil"/>
            </w:tcBorders>
          </w:tcPr>
          <w:p w14:paraId="319FAE76" w14:textId="77777777" w:rsidR="00C96321" w:rsidRPr="008811A9" w:rsidRDefault="00C96321" w:rsidP="00C96321">
            <w:pPr>
              <w:widowControl/>
              <w:spacing w:after="160" w:line="259" w:lineRule="auto"/>
              <w:rPr>
                <w:b/>
              </w:rPr>
            </w:pPr>
          </w:p>
        </w:tc>
        <w:tc>
          <w:tcPr>
            <w:tcW w:w="6617" w:type="dxa"/>
            <w:tcBorders>
              <w:top w:val="single" w:sz="4" w:space="0" w:color="auto"/>
              <w:left w:val="nil"/>
              <w:bottom w:val="single" w:sz="4" w:space="0" w:color="auto"/>
              <w:right w:val="nil"/>
            </w:tcBorders>
          </w:tcPr>
          <w:p w14:paraId="55F4B0C5" w14:textId="6966761C" w:rsidR="00C96321" w:rsidRPr="009331C6" w:rsidRDefault="00C96321" w:rsidP="00C96321">
            <w:pPr>
              <w:widowControl/>
              <w:spacing w:line="259" w:lineRule="auto"/>
              <w:rPr>
                <w:rStyle w:val="Hyperlink"/>
              </w:rPr>
            </w:pPr>
            <w:r w:rsidRPr="0034305F">
              <w:rPr>
                <w:i/>
              </w:rPr>
              <w:t>Digital Technologies: Unboxing the resource kit</w:t>
            </w:r>
            <w:r>
              <w:t xml:space="preserve"> (Department of Education, 2017) </w:t>
            </w:r>
            <w:r>
              <w:br/>
            </w:r>
            <w:hyperlink r:id="rId97" w:history="1">
              <w:r w:rsidRPr="00A31D72">
                <w:rPr>
                  <w:rStyle w:val="Hyperlink"/>
                </w:rPr>
                <w:t>drive.google.com/file/d/0B9C9tV_G3dIuTThrUV8xSVdGNmc/view</w:t>
              </w:r>
            </w:hyperlink>
            <w:r>
              <w:rPr>
                <w:rStyle w:val="Hyperlink"/>
                <w:i w:val="0"/>
              </w:rPr>
              <w:t xml:space="preserve"> </w:t>
            </w:r>
          </w:p>
        </w:tc>
      </w:tr>
      <w:tr w:rsidR="00C96321" w14:paraId="5A9AE9D6" w14:textId="77777777" w:rsidTr="00A30455">
        <w:trPr>
          <w:trHeight w:val="112"/>
        </w:trPr>
        <w:tc>
          <w:tcPr>
            <w:tcW w:w="2404" w:type="dxa"/>
            <w:vMerge/>
            <w:tcBorders>
              <w:left w:val="nil"/>
              <w:bottom w:val="single" w:sz="4" w:space="0" w:color="auto"/>
              <w:right w:val="nil"/>
            </w:tcBorders>
          </w:tcPr>
          <w:p w14:paraId="0599C611" w14:textId="77777777" w:rsidR="00C96321" w:rsidRPr="008811A9" w:rsidRDefault="00C96321" w:rsidP="00C96321">
            <w:pPr>
              <w:widowControl/>
              <w:spacing w:after="160" w:line="259" w:lineRule="auto"/>
              <w:rPr>
                <w:b/>
              </w:rPr>
            </w:pPr>
          </w:p>
        </w:tc>
        <w:tc>
          <w:tcPr>
            <w:tcW w:w="6617" w:type="dxa"/>
            <w:tcBorders>
              <w:top w:val="single" w:sz="4" w:space="0" w:color="auto"/>
              <w:left w:val="nil"/>
              <w:right w:val="nil"/>
            </w:tcBorders>
          </w:tcPr>
          <w:p w14:paraId="775031FF" w14:textId="1ACDF88D" w:rsidR="00C96321" w:rsidRPr="008F7CAF" w:rsidRDefault="00C96321" w:rsidP="00C96321">
            <w:pPr>
              <w:widowControl/>
              <w:spacing w:after="240" w:line="259" w:lineRule="auto"/>
              <w:rPr>
                <w:rStyle w:val="Hyperlink"/>
              </w:rPr>
            </w:pPr>
            <w:r w:rsidRPr="002857F6">
              <w:t xml:space="preserve">Scratch </w:t>
            </w:r>
            <w:r>
              <w:t>i</w:t>
            </w:r>
            <w:r w:rsidRPr="002857F6">
              <w:t xml:space="preserve">nstructional </w:t>
            </w:r>
            <w:r>
              <w:t>v</w:t>
            </w:r>
            <w:r w:rsidRPr="002857F6">
              <w:t>ideos</w:t>
            </w:r>
            <w:r>
              <w:t xml:space="preserve"> (Scratch, 2018) </w:t>
            </w:r>
            <w:r>
              <w:br/>
            </w:r>
            <w:hyperlink r:id="rId98" w:history="1">
              <w:r w:rsidRPr="00A31D72">
                <w:rPr>
                  <w:rStyle w:val="Hyperlink"/>
                </w:rPr>
                <w:t>scratch.mit.edu/help/videos</w:t>
              </w:r>
            </w:hyperlink>
            <w:r>
              <w:rPr>
                <w:rStyle w:val="Hyperlink"/>
              </w:rPr>
              <w:t xml:space="preserve"> </w:t>
            </w:r>
          </w:p>
        </w:tc>
      </w:tr>
    </w:tbl>
    <w:p w14:paraId="0257C3A0" w14:textId="77777777" w:rsidR="00F732B7" w:rsidRDefault="00F732B7" w:rsidP="00F732B7">
      <w:pPr>
        <w:widowControl/>
        <w:spacing w:before="0" w:after="160" w:line="259" w:lineRule="auto"/>
      </w:pPr>
      <w:r>
        <w:br w:type="page"/>
      </w:r>
    </w:p>
    <w:p w14:paraId="2635CD98" w14:textId="5154525D" w:rsidR="00F732B7" w:rsidRDefault="00F732B7" w:rsidP="00F732B7">
      <w:pPr>
        <w:pStyle w:val="Heading1"/>
        <w:spacing w:before="120" w:after="240"/>
      </w:pPr>
      <w:bookmarkStart w:id="10" w:name="_Toc39743126"/>
      <w:r>
        <w:lastRenderedPageBreak/>
        <w:t xml:space="preserve">Activity </w:t>
      </w:r>
      <w:r w:rsidR="00785AE7">
        <w:t>4</w:t>
      </w:r>
      <w:r>
        <w:t xml:space="preserve">: </w:t>
      </w:r>
      <w:r w:rsidR="00902776">
        <w:t>The h</w:t>
      </w:r>
      <w:r w:rsidR="00785AE7">
        <w:t>ive</w:t>
      </w:r>
      <w:bookmarkEnd w:id="10"/>
    </w:p>
    <w:tbl>
      <w:tblPr>
        <w:tblStyle w:val="TableGrid"/>
        <w:tblW w:w="0" w:type="auto"/>
        <w:tblLook w:val="04A0" w:firstRow="1" w:lastRow="0" w:firstColumn="1" w:lastColumn="0" w:noHBand="0" w:noVBand="1"/>
      </w:tblPr>
      <w:tblGrid>
        <w:gridCol w:w="2405"/>
        <w:gridCol w:w="6611"/>
      </w:tblGrid>
      <w:tr w:rsidR="00E20DD5" w14:paraId="05699953" w14:textId="77777777" w:rsidTr="001303AF">
        <w:trPr>
          <w:trHeight w:val="1312"/>
        </w:trPr>
        <w:tc>
          <w:tcPr>
            <w:tcW w:w="2405" w:type="dxa"/>
            <w:tcBorders>
              <w:left w:val="nil"/>
              <w:right w:val="nil"/>
            </w:tcBorders>
          </w:tcPr>
          <w:p w14:paraId="791CFACF" w14:textId="2EB6AF64" w:rsidR="00E20DD5" w:rsidRPr="008811A9" w:rsidRDefault="00675A2A" w:rsidP="00785AE7">
            <w:pPr>
              <w:widowControl/>
              <w:spacing w:after="240" w:line="259" w:lineRule="auto"/>
              <w:rPr>
                <w:b/>
              </w:rPr>
            </w:pPr>
            <w:r w:rsidRPr="0018658E">
              <w:rPr>
                <w:b/>
                <w:noProof/>
                <w:lang w:eastAsia="en-AU"/>
              </w:rPr>
              <w:drawing>
                <wp:anchor distT="0" distB="0" distL="114300" distR="114300" simplePos="0" relativeHeight="252204032" behindDoc="0" locked="0" layoutInCell="1" allowOverlap="1" wp14:anchorId="1B7EA597" wp14:editId="352F6008">
                  <wp:simplePos x="0" y="0"/>
                  <wp:positionH relativeFrom="margin">
                    <wp:align>left</wp:align>
                  </wp:positionH>
                  <wp:positionV relativeFrom="paragraph">
                    <wp:posOffset>360045</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0DD5" w:rsidRPr="008811A9">
              <w:rPr>
                <w:b/>
              </w:rPr>
              <w:t>Activity focus</w:t>
            </w:r>
          </w:p>
        </w:tc>
        <w:tc>
          <w:tcPr>
            <w:tcW w:w="6611" w:type="dxa"/>
            <w:tcBorders>
              <w:left w:val="nil"/>
              <w:right w:val="nil"/>
            </w:tcBorders>
          </w:tcPr>
          <w:p w14:paraId="71A1BE17" w14:textId="514A0848" w:rsidR="00E20DD5" w:rsidRDefault="00E20DD5" w:rsidP="00EC481A">
            <w:pPr>
              <w:rPr>
                <w:lang w:val="en-AU"/>
              </w:rPr>
            </w:pPr>
            <w:r w:rsidRPr="0080592C">
              <w:rPr>
                <w:lang w:val="en-AU"/>
              </w:rPr>
              <w:t xml:space="preserve">Students present their game to the class and a wider audience such as </w:t>
            </w:r>
            <w:r w:rsidR="00DB1670">
              <w:rPr>
                <w:lang w:val="en-AU"/>
              </w:rPr>
              <w:t xml:space="preserve">other students, </w:t>
            </w:r>
            <w:r w:rsidRPr="0080592C">
              <w:rPr>
                <w:lang w:val="en-AU"/>
              </w:rPr>
              <w:t>parents, carers, duty teachers</w:t>
            </w:r>
            <w:r>
              <w:rPr>
                <w:lang w:val="en-AU"/>
              </w:rPr>
              <w:t>, apiarists</w:t>
            </w:r>
            <w:r w:rsidRPr="0080592C">
              <w:rPr>
                <w:lang w:val="en-AU"/>
              </w:rPr>
              <w:t xml:space="preserve"> and scientists. </w:t>
            </w:r>
          </w:p>
          <w:p w14:paraId="33CF7F7B" w14:textId="77777777" w:rsidR="008F7CAF" w:rsidRDefault="008F7CAF" w:rsidP="00C73A05">
            <w:pPr>
              <w:widowControl/>
              <w:spacing w:after="160" w:line="259" w:lineRule="auto"/>
              <w:rPr>
                <w:rFonts w:cstheme="minorHAnsi"/>
                <w:color w:val="000000" w:themeColor="text1"/>
                <w:lang w:val="en-AU"/>
              </w:rPr>
            </w:pPr>
          </w:p>
          <w:p w14:paraId="67CED90C" w14:textId="1DF3FA21" w:rsidR="008F7CAF" w:rsidRPr="0080592C" w:rsidRDefault="008F7CAF" w:rsidP="00C73A05">
            <w:pPr>
              <w:widowControl/>
              <w:spacing w:after="160" w:line="259" w:lineRule="auto"/>
              <w:rPr>
                <w:rFonts w:cstheme="minorHAnsi"/>
                <w:color w:val="000000" w:themeColor="text1"/>
                <w:lang w:val="en-AU"/>
              </w:rPr>
            </w:pPr>
          </w:p>
        </w:tc>
      </w:tr>
      <w:tr w:rsidR="00785AE7" w14:paraId="53511E30" w14:textId="77777777" w:rsidTr="00785AE7">
        <w:tc>
          <w:tcPr>
            <w:tcW w:w="2405" w:type="dxa"/>
            <w:tcBorders>
              <w:left w:val="nil"/>
              <w:right w:val="nil"/>
            </w:tcBorders>
          </w:tcPr>
          <w:p w14:paraId="2C759AAC" w14:textId="073B7238" w:rsidR="00785AE7" w:rsidRPr="008811A9" w:rsidRDefault="00E77586" w:rsidP="007F3BF3">
            <w:pPr>
              <w:widowControl/>
              <w:spacing w:after="240" w:line="259" w:lineRule="auto"/>
              <w:rPr>
                <w:b/>
              </w:rPr>
            </w:pPr>
            <w:r>
              <w:rPr>
                <w:b/>
                <w:lang w:val="en-GB"/>
              </w:rPr>
              <w:t>B</w:t>
            </w:r>
            <w:r w:rsidR="008F7CAF">
              <w:rPr>
                <w:b/>
                <w:lang w:val="en-GB"/>
              </w:rPr>
              <w:t>ackground information</w:t>
            </w:r>
          </w:p>
        </w:tc>
        <w:tc>
          <w:tcPr>
            <w:tcW w:w="6611" w:type="dxa"/>
            <w:tcBorders>
              <w:left w:val="nil"/>
              <w:right w:val="nil"/>
            </w:tcBorders>
          </w:tcPr>
          <w:p w14:paraId="41C7788D" w14:textId="4A088C54" w:rsidR="006D4D76" w:rsidRPr="00047E2E" w:rsidRDefault="006D4D76" w:rsidP="006D4D76">
            <w:r>
              <w:t xml:space="preserve">Students host a gaming event where participants </w:t>
            </w:r>
            <w:r w:rsidR="00DB1670">
              <w:t xml:space="preserve">have an opportunity to </w:t>
            </w:r>
            <w:r>
              <w:t xml:space="preserve">play the </w:t>
            </w:r>
            <w:r w:rsidR="00DB1670">
              <w:t xml:space="preserve">students’ </w:t>
            </w:r>
            <w:r>
              <w:t xml:space="preserve">games. The gaming event </w:t>
            </w:r>
            <w:r w:rsidR="00DB1670">
              <w:t xml:space="preserve">should </w:t>
            </w:r>
            <w:r w:rsidR="00B97B3E">
              <w:t>be promoted</w:t>
            </w:r>
            <w:r>
              <w:t xml:space="preserve"> throughout the school and, where possible, the local community. </w:t>
            </w:r>
            <w:r w:rsidR="00DB1670">
              <w:t xml:space="preserve">In this module the </w:t>
            </w:r>
            <w:r w:rsidR="00B97B3E">
              <w:t>gaming event</w:t>
            </w:r>
            <w:r>
              <w:t xml:space="preserve"> </w:t>
            </w:r>
            <w:r w:rsidRPr="00741C24">
              <w:t xml:space="preserve">is </w:t>
            </w:r>
            <w:r w:rsidR="00C717B1">
              <w:t xml:space="preserve">referred to as </w:t>
            </w:r>
            <w:r w:rsidR="00741C24">
              <w:t>‘</w:t>
            </w:r>
            <w:r w:rsidRPr="00741C24">
              <w:t>The Hive</w:t>
            </w:r>
            <w:r w:rsidR="00741C24">
              <w:t>’</w:t>
            </w:r>
            <w:r w:rsidRPr="00741C24">
              <w:t xml:space="preserve"> but the name should be chosen in consultation with</w:t>
            </w:r>
            <w:r>
              <w:t xml:space="preserve"> the students.</w:t>
            </w:r>
          </w:p>
          <w:p w14:paraId="2B370425" w14:textId="1494C8E7" w:rsidR="006D4D76" w:rsidRDefault="006D4D76" w:rsidP="006D4D76">
            <w:r>
              <w:t>Participants who play the game will be rewarded with game tokens which can</w:t>
            </w:r>
            <w:r w:rsidR="00741C24">
              <w:t xml:space="preserve"> be used to redeem an ‘Adopt a b</w:t>
            </w:r>
            <w:r>
              <w:t xml:space="preserve">ee’ pack. The pack includes seeds of flowering </w:t>
            </w:r>
            <w:r w:rsidR="00C717B1">
              <w:t xml:space="preserve">plants </w:t>
            </w:r>
            <w:r>
              <w:t>to provide more forage for honey</w:t>
            </w:r>
            <w:r w:rsidR="00FF043A">
              <w:t xml:space="preserve"> </w:t>
            </w:r>
            <w:r>
              <w:t>bees and promote advocacy in the local community.</w:t>
            </w:r>
          </w:p>
          <w:p w14:paraId="798F1FF3" w14:textId="44FC4FBA" w:rsidR="0068328E" w:rsidRPr="007252B4" w:rsidRDefault="0068328E" w:rsidP="006D4D76">
            <w:pPr>
              <w:rPr>
                <w:color w:val="000000" w:themeColor="text1"/>
              </w:rPr>
            </w:pPr>
            <w:r w:rsidRPr="007252B4">
              <w:rPr>
                <w:color w:val="000000" w:themeColor="text1"/>
                <w:lang w:val="en-AU"/>
              </w:rPr>
              <w:t xml:space="preserve">This activity provides </w:t>
            </w:r>
            <w:r w:rsidR="00C717B1">
              <w:rPr>
                <w:color w:val="000000" w:themeColor="text1"/>
                <w:lang w:val="en-AU"/>
              </w:rPr>
              <w:t xml:space="preserve">an </w:t>
            </w:r>
            <w:r w:rsidRPr="007252B4">
              <w:rPr>
                <w:color w:val="000000" w:themeColor="text1"/>
                <w:lang w:val="en-AU"/>
              </w:rPr>
              <w:t>opportunity for cross-curricul</w:t>
            </w:r>
            <w:r w:rsidR="00741C24">
              <w:rPr>
                <w:color w:val="000000" w:themeColor="text1"/>
                <w:lang w:val="en-AU"/>
              </w:rPr>
              <w:t>um</w:t>
            </w:r>
            <w:r w:rsidRPr="007252B4">
              <w:rPr>
                <w:color w:val="000000" w:themeColor="text1"/>
                <w:lang w:val="en-AU"/>
              </w:rPr>
              <w:t xml:space="preserve"> assessment </w:t>
            </w:r>
            <w:r w:rsidR="00C717B1">
              <w:rPr>
                <w:color w:val="000000" w:themeColor="text1"/>
                <w:lang w:val="en-AU"/>
              </w:rPr>
              <w:t>of</w:t>
            </w:r>
            <w:r w:rsidR="00C717B1" w:rsidRPr="007252B4">
              <w:rPr>
                <w:color w:val="000000" w:themeColor="text1"/>
                <w:lang w:val="en-AU"/>
              </w:rPr>
              <w:t xml:space="preserve"> </w:t>
            </w:r>
            <w:r w:rsidRPr="007252B4">
              <w:rPr>
                <w:color w:val="000000" w:themeColor="text1"/>
                <w:lang w:val="en-AU"/>
              </w:rPr>
              <w:t xml:space="preserve">literacy, listening and speaking. </w:t>
            </w:r>
            <w:r w:rsidRPr="007252B4">
              <w:rPr>
                <w:color w:val="000000" w:themeColor="text1"/>
              </w:rPr>
              <w:t xml:space="preserve">It also provides a rich opportunity for assessing the </w:t>
            </w:r>
            <w:r w:rsidR="00741C24">
              <w:rPr>
                <w:color w:val="000000" w:themeColor="text1"/>
              </w:rPr>
              <w:t>students’</w:t>
            </w:r>
            <w:r w:rsidRPr="007252B4">
              <w:rPr>
                <w:color w:val="000000" w:themeColor="text1"/>
              </w:rPr>
              <w:t xml:space="preserve"> understanding of the science and technology principles and processes.</w:t>
            </w:r>
          </w:p>
          <w:p w14:paraId="24F47156" w14:textId="122CEA81" w:rsidR="000A5183" w:rsidRPr="007252B4" w:rsidRDefault="000A5183">
            <w:pPr>
              <w:widowControl/>
              <w:rPr>
                <w:color w:val="000000" w:themeColor="text1"/>
                <w:lang w:val="en-AU"/>
              </w:rPr>
            </w:pPr>
            <w:r w:rsidRPr="007252B4">
              <w:rPr>
                <w:color w:val="000000" w:themeColor="text1"/>
                <w:lang w:val="en-AU"/>
              </w:rPr>
              <w:t xml:space="preserve">Students will need support to prepare </w:t>
            </w:r>
            <w:r w:rsidR="0068328E" w:rsidRPr="007252B4">
              <w:rPr>
                <w:color w:val="000000" w:themeColor="text1"/>
                <w:lang w:val="en-AU"/>
              </w:rPr>
              <w:t>for the game</w:t>
            </w:r>
            <w:r w:rsidR="00993907">
              <w:rPr>
                <w:color w:val="000000" w:themeColor="text1"/>
                <w:lang w:val="en-AU"/>
              </w:rPr>
              <w:t xml:space="preserve">s event. Some considerations </w:t>
            </w:r>
            <w:r w:rsidR="0068328E" w:rsidRPr="007252B4">
              <w:rPr>
                <w:color w:val="000000" w:themeColor="text1"/>
                <w:lang w:val="en-AU"/>
              </w:rPr>
              <w:t>include:</w:t>
            </w:r>
          </w:p>
          <w:p w14:paraId="07C4CB5D" w14:textId="77777777" w:rsidR="0068328E" w:rsidRPr="00741C24" w:rsidRDefault="0068328E" w:rsidP="00EC481A">
            <w:pPr>
              <w:widowControl/>
              <w:rPr>
                <w:b/>
                <w:color w:val="000000" w:themeColor="text1"/>
                <w:lang w:val="en-AU"/>
              </w:rPr>
            </w:pPr>
            <w:r w:rsidRPr="00741C24">
              <w:rPr>
                <w:b/>
                <w:color w:val="000000" w:themeColor="text1"/>
                <w:lang w:val="en-AU"/>
              </w:rPr>
              <w:t>Venue</w:t>
            </w:r>
          </w:p>
          <w:p w14:paraId="10076061" w14:textId="23BA60EA" w:rsidR="0068328E" w:rsidRPr="008F7CAF" w:rsidRDefault="0068328E" w:rsidP="008F7CAF">
            <w:pPr>
              <w:pStyle w:val="ListParagraph"/>
            </w:pPr>
            <w:r w:rsidRPr="008F7CAF">
              <w:t>Where will you hold the event? Is there enough space?</w:t>
            </w:r>
          </w:p>
          <w:p w14:paraId="0B70DB43" w14:textId="77777777" w:rsidR="0068328E" w:rsidRPr="00741C24" w:rsidRDefault="0068328E" w:rsidP="00EC481A">
            <w:pPr>
              <w:widowControl/>
              <w:rPr>
                <w:b/>
                <w:color w:val="000000" w:themeColor="text1"/>
                <w:lang w:val="en-AU"/>
              </w:rPr>
            </w:pPr>
            <w:r w:rsidRPr="00741C24">
              <w:rPr>
                <w:b/>
                <w:color w:val="000000" w:themeColor="text1"/>
                <w:lang w:val="en-AU"/>
              </w:rPr>
              <w:t xml:space="preserve">Invites </w:t>
            </w:r>
          </w:p>
          <w:p w14:paraId="39A6D0C0" w14:textId="039857C2" w:rsidR="0068328E" w:rsidRPr="008F7CAF" w:rsidRDefault="0068328E" w:rsidP="008F7CAF">
            <w:pPr>
              <w:pStyle w:val="ListParagraph"/>
            </w:pPr>
            <w:r w:rsidRPr="008F7CAF">
              <w:t>Who do you want to attend?</w:t>
            </w:r>
          </w:p>
          <w:p w14:paraId="256B1580" w14:textId="77777777" w:rsidR="0068328E" w:rsidRPr="008F7CAF" w:rsidRDefault="0068328E" w:rsidP="008F7CAF">
            <w:pPr>
              <w:pStyle w:val="ListParagraph"/>
            </w:pPr>
            <w:r w:rsidRPr="008F7CAF">
              <w:t>Which experts will you invite?</w:t>
            </w:r>
          </w:p>
          <w:p w14:paraId="1C7D38F7" w14:textId="6C117AFF" w:rsidR="0068328E" w:rsidRPr="008F7CAF" w:rsidRDefault="0068328E" w:rsidP="008F7CAF">
            <w:pPr>
              <w:pStyle w:val="ListParagraph"/>
            </w:pPr>
            <w:r w:rsidRPr="008F7CAF">
              <w:t>How will you raise awareness of the event?</w:t>
            </w:r>
          </w:p>
          <w:p w14:paraId="6A0A4EC8" w14:textId="6AC4EDAC" w:rsidR="002E0A12" w:rsidRPr="002E0A12" w:rsidRDefault="002E0A12">
            <w:r w:rsidRPr="002E0A12">
              <w:rPr>
                <w:lang w:val="en-AU"/>
              </w:rPr>
              <w:t xml:space="preserve">Example promotional materials have been included </w:t>
            </w:r>
            <w:r w:rsidR="00B235A9">
              <w:rPr>
                <w:lang w:val="en-AU"/>
              </w:rPr>
              <w:t xml:space="preserve">in </w:t>
            </w:r>
            <w:hyperlink w:anchor="_Appendix_25:_Teacher" w:history="1">
              <w:r w:rsidR="00B235A9" w:rsidRPr="00741C24">
                <w:rPr>
                  <w:rStyle w:val="Hyperlink"/>
                </w:rPr>
                <w:t>Teacher resource sheet 4.3: Example flyer</w:t>
              </w:r>
            </w:hyperlink>
            <w:r w:rsidR="00EB2938">
              <w:rPr>
                <w:lang w:val="en-AU"/>
              </w:rPr>
              <w:t xml:space="preserve"> </w:t>
            </w:r>
            <w:r w:rsidR="00EB2938">
              <w:t>t</w:t>
            </w:r>
            <w:r w:rsidRPr="002E0A12">
              <w:rPr>
                <w:lang w:val="en-AU"/>
              </w:rPr>
              <w:t xml:space="preserve">o </w:t>
            </w:r>
            <w:r w:rsidR="00C717B1">
              <w:rPr>
                <w:lang w:val="en-AU"/>
              </w:rPr>
              <w:t xml:space="preserve">provide </w:t>
            </w:r>
            <w:r w:rsidRPr="002E0A12">
              <w:rPr>
                <w:lang w:val="en-AU"/>
              </w:rPr>
              <w:t>some ideas</w:t>
            </w:r>
            <w:r w:rsidR="00B235A9">
              <w:rPr>
                <w:lang w:val="en-AU"/>
              </w:rPr>
              <w:t>.</w:t>
            </w:r>
          </w:p>
          <w:p w14:paraId="61F2C149" w14:textId="42DD9B51" w:rsidR="0068328E" w:rsidRPr="00741C24" w:rsidRDefault="00741C24" w:rsidP="00EC481A">
            <w:pPr>
              <w:widowControl/>
              <w:rPr>
                <w:b/>
                <w:color w:val="000000" w:themeColor="text1"/>
                <w:lang w:val="en-AU"/>
              </w:rPr>
            </w:pPr>
            <w:r w:rsidRPr="00741C24">
              <w:rPr>
                <w:b/>
                <w:color w:val="000000" w:themeColor="text1"/>
                <w:lang w:val="en-AU"/>
              </w:rPr>
              <w:t>Digital i</w:t>
            </w:r>
            <w:r w:rsidR="0068328E" w:rsidRPr="00741C24">
              <w:rPr>
                <w:b/>
                <w:color w:val="000000" w:themeColor="text1"/>
                <w:lang w:val="en-AU"/>
              </w:rPr>
              <w:t xml:space="preserve">nfrastructure </w:t>
            </w:r>
          </w:p>
          <w:p w14:paraId="6A86EF34" w14:textId="7C1D34A5" w:rsidR="0068328E" w:rsidRPr="007252B4" w:rsidRDefault="0068328E" w:rsidP="00EC481A">
            <w:pPr>
              <w:pStyle w:val="ListParagraph"/>
              <w:numPr>
                <w:ilvl w:val="0"/>
                <w:numId w:val="15"/>
              </w:numPr>
              <w:ind w:left="454" w:hanging="227"/>
              <w:rPr>
                <w:color w:val="000000" w:themeColor="text1"/>
                <w:lang w:val="en-AU"/>
              </w:rPr>
            </w:pPr>
            <w:r w:rsidRPr="007252B4">
              <w:rPr>
                <w:color w:val="000000" w:themeColor="text1"/>
                <w:lang w:val="en-AU"/>
              </w:rPr>
              <w:t xml:space="preserve">Do you have access to </w:t>
            </w:r>
            <w:r w:rsidR="00993907" w:rsidRPr="007252B4">
              <w:rPr>
                <w:color w:val="000000" w:themeColor="text1"/>
                <w:lang w:val="en-AU"/>
              </w:rPr>
              <w:t>Wi-Fi</w:t>
            </w:r>
            <w:r w:rsidR="00993907">
              <w:rPr>
                <w:color w:val="000000" w:themeColor="text1"/>
                <w:lang w:val="en-AU"/>
              </w:rPr>
              <w:t xml:space="preserve"> and a</w:t>
            </w:r>
            <w:r w:rsidRPr="007252B4">
              <w:rPr>
                <w:color w:val="000000" w:themeColor="text1"/>
                <w:lang w:val="en-AU"/>
              </w:rPr>
              <w:t xml:space="preserve"> power supply</w:t>
            </w:r>
            <w:r w:rsidR="00C717B1">
              <w:rPr>
                <w:color w:val="000000" w:themeColor="text1"/>
                <w:lang w:val="en-AU"/>
              </w:rPr>
              <w:t xml:space="preserve"> if required</w:t>
            </w:r>
            <w:r w:rsidR="00993907">
              <w:rPr>
                <w:color w:val="000000" w:themeColor="text1"/>
                <w:lang w:val="en-AU"/>
              </w:rPr>
              <w:t>?</w:t>
            </w:r>
          </w:p>
          <w:p w14:paraId="36BB87AF" w14:textId="3DC51621" w:rsidR="00C73A05" w:rsidRPr="008F7CAF" w:rsidRDefault="0068328E" w:rsidP="00EC481A">
            <w:pPr>
              <w:pStyle w:val="ListParagraph"/>
              <w:numPr>
                <w:ilvl w:val="0"/>
                <w:numId w:val="15"/>
              </w:numPr>
              <w:spacing w:after="240"/>
              <w:ind w:left="454" w:hanging="227"/>
              <w:rPr>
                <w:color w:val="000000" w:themeColor="text1"/>
                <w:lang w:val="en-AU"/>
              </w:rPr>
            </w:pPr>
            <w:r w:rsidRPr="007252B4">
              <w:rPr>
                <w:color w:val="000000" w:themeColor="text1"/>
                <w:lang w:val="en-AU"/>
              </w:rPr>
              <w:t>Wi</w:t>
            </w:r>
            <w:r w:rsidR="00993907">
              <w:rPr>
                <w:color w:val="000000" w:themeColor="text1"/>
                <w:lang w:val="en-AU"/>
              </w:rPr>
              <w:t>ll the technology be available and</w:t>
            </w:r>
            <w:r w:rsidRPr="007252B4">
              <w:rPr>
                <w:color w:val="000000" w:themeColor="text1"/>
                <w:lang w:val="en-AU"/>
              </w:rPr>
              <w:t xml:space="preserve"> charged? </w:t>
            </w:r>
          </w:p>
        </w:tc>
      </w:tr>
      <w:tr w:rsidR="00785AE7" w14:paraId="27284322" w14:textId="77777777" w:rsidTr="00785AE7">
        <w:tc>
          <w:tcPr>
            <w:tcW w:w="2405" w:type="dxa"/>
            <w:tcBorders>
              <w:left w:val="nil"/>
              <w:right w:val="nil"/>
            </w:tcBorders>
          </w:tcPr>
          <w:p w14:paraId="69FFFA91" w14:textId="7C246AEC" w:rsidR="00785AE7" w:rsidRPr="008F7CAF" w:rsidRDefault="008F7CAF" w:rsidP="00785AE7">
            <w:pPr>
              <w:widowControl/>
              <w:spacing w:after="240" w:line="259" w:lineRule="auto"/>
              <w:rPr>
                <w:b/>
                <w:lang w:val="en-AU"/>
              </w:rPr>
            </w:pPr>
            <w:r>
              <w:rPr>
                <w:b/>
                <w:lang w:val="en-AU"/>
              </w:rPr>
              <w:lastRenderedPageBreak/>
              <w:t xml:space="preserve">Expected learning </w:t>
            </w:r>
          </w:p>
        </w:tc>
        <w:tc>
          <w:tcPr>
            <w:tcW w:w="6611" w:type="dxa"/>
            <w:tcBorders>
              <w:left w:val="nil"/>
              <w:right w:val="nil"/>
            </w:tcBorders>
          </w:tcPr>
          <w:p w14:paraId="6FA86F8E" w14:textId="77777777" w:rsidR="00785AE7" w:rsidRDefault="00785AE7" w:rsidP="00785AE7">
            <w:pPr>
              <w:widowControl/>
              <w:spacing w:line="259" w:lineRule="auto"/>
            </w:pPr>
            <w:r>
              <w:t>Students will be able to:</w:t>
            </w:r>
          </w:p>
          <w:p w14:paraId="763B78F1" w14:textId="61B5F918" w:rsidR="00761885" w:rsidRDefault="00761885" w:rsidP="00EC481A">
            <w:pPr>
              <w:pStyle w:val="ListParagraph"/>
              <w:numPr>
                <w:ilvl w:val="0"/>
                <w:numId w:val="20"/>
              </w:numPr>
              <w:ind w:left="454" w:hanging="227"/>
            </w:pPr>
            <w:r>
              <w:t xml:space="preserve">Work collaboratively to </w:t>
            </w:r>
            <w:r w:rsidR="006B7736">
              <w:t>develop</w:t>
            </w:r>
            <w:r>
              <w:t xml:space="preserve"> and presen</w:t>
            </w:r>
            <w:r w:rsidR="00047E2E">
              <w:t>t honey</w:t>
            </w:r>
            <w:r w:rsidR="00A823BA">
              <w:t xml:space="preserve"> </w:t>
            </w:r>
            <w:r w:rsidR="00047E2E">
              <w:t>bee games (Technologies)</w:t>
            </w:r>
            <w:r w:rsidR="006D4D76">
              <w:t>.</w:t>
            </w:r>
          </w:p>
          <w:p w14:paraId="629BAB69" w14:textId="2A713315" w:rsidR="00761885" w:rsidRDefault="00761885" w:rsidP="00EC481A">
            <w:pPr>
              <w:pStyle w:val="ListParagraph"/>
              <w:numPr>
                <w:ilvl w:val="0"/>
                <w:numId w:val="20"/>
              </w:numPr>
              <w:ind w:left="454" w:hanging="227"/>
            </w:pPr>
            <w:r>
              <w:t>Evaluate the effectiveness of their design processes and solutions, using an agreed set of criteria and personal reflection strategies (Technologies)</w:t>
            </w:r>
            <w:r w:rsidR="006D4D76">
              <w:t>.</w:t>
            </w:r>
          </w:p>
          <w:p w14:paraId="55FEB310" w14:textId="4503C325" w:rsidR="0049371A" w:rsidRPr="00761885" w:rsidRDefault="00761885" w:rsidP="00EC481A">
            <w:pPr>
              <w:pStyle w:val="ListParagraph"/>
              <w:numPr>
                <w:ilvl w:val="0"/>
                <w:numId w:val="20"/>
              </w:numPr>
              <w:spacing w:after="240"/>
              <w:ind w:left="454" w:hanging="227"/>
            </w:pPr>
            <w:r>
              <w:t>Develop and communic</w:t>
            </w:r>
            <w:r w:rsidR="00047E2E">
              <w:t>ate design ideas (Technologies)</w:t>
            </w:r>
            <w:r w:rsidR="006D4D76">
              <w:t>.</w:t>
            </w:r>
          </w:p>
        </w:tc>
      </w:tr>
      <w:tr w:rsidR="00785AE7" w14:paraId="657BA3B1" w14:textId="77777777" w:rsidTr="00785AE7">
        <w:trPr>
          <w:trHeight w:val="450"/>
        </w:trPr>
        <w:tc>
          <w:tcPr>
            <w:tcW w:w="2405" w:type="dxa"/>
            <w:vMerge w:val="restart"/>
            <w:tcBorders>
              <w:left w:val="nil"/>
              <w:right w:val="nil"/>
            </w:tcBorders>
          </w:tcPr>
          <w:p w14:paraId="0B48E023" w14:textId="588D96C1" w:rsidR="00785AE7" w:rsidRPr="008811A9" w:rsidRDefault="00B0731E" w:rsidP="00B0731E">
            <w:pPr>
              <w:widowControl/>
              <w:spacing w:after="240" w:line="259" w:lineRule="auto"/>
              <w:rPr>
                <w:b/>
              </w:rPr>
            </w:pPr>
            <w:r>
              <w:rPr>
                <w:b/>
              </w:rPr>
              <w:t>Equipment required</w:t>
            </w:r>
          </w:p>
        </w:tc>
        <w:tc>
          <w:tcPr>
            <w:tcW w:w="6611" w:type="dxa"/>
            <w:tcBorders>
              <w:left w:val="nil"/>
              <w:right w:val="nil"/>
            </w:tcBorders>
          </w:tcPr>
          <w:p w14:paraId="3D05AF6A" w14:textId="77777777" w:rsidR="00785AE7" w:rsidRDefault="00785AE7" w:rsidP="00785AE7">
            <w:pPr>
              <w:widowControl/>
              <w:spacing w:line="259" w:lineRule="auto"/>
            </w:pPr>
            <w:r w:rsidRPr="001B25D9">
              <w:rPr>
                <w:b/>
              </w:rPr>
              <w:t>For the class:</w:t>
            </w:r>
          </w:p>
          <w:p w14:paraId="71D58A99" w14:textId="655C5918" w:rsidR="00CA611B" w:rsidRDefault="00CA611B" w:rsidP="00B0731E">
            <w:pPr>
              <w:widowControl/>
            </w:pPr>
            <w:r>
              <w:t>Venue</w:t>
            </w:r>
          </w:p>
          <w:p w14:paraId="1E55EA79" w14:textId="1FDEBF05" w:rsidR="00CA611B" w:rsidRPr="002C34BF" w:rsidRDefault="001110AB" w:rsidP="00B55269">
            <w:pPr>
              <w:widowControl/>
              <w:rPr>
                <w:i/>
              </w:rPr>
            </w:pPr>
            <w:hyperlink w:anchor="_Appendix_23:_Teacher" w:history="1">
              <w:r w:rsidR="00CA611B" w:rsidRPr="00741C24">
                <w:rPr>
                  <w:rStyle w:val="Hyperlink"/>
                </w:rPr>
                <w:t xml:space="preserve">Teacher resource sheet 4.1: Question </w:t>
              </w:r>
              <w:r w:rsidR="00B0731E" w:rsidRPr="00741C24">
                <w:rPr>
                  <w:rStyle w:val="Hyperlink"/>
                </w:rPr>
                <w:t>p</w:t>
              </w:r>
              <w:r w:rsidR="00CA611B" w:rsidRPr="00741C24">
                <w:rPr>
                  <w:rStyle w:val="Hyperlink"/>
                </w:rPr>
                <w:t>rompts</w:t>
              </w:r>
            </w:hyperlink>
            <w:r w:rsidR="00CA611B" w:rsidRPr="002C34BF">
              <w:rPr>
                <w:i/>
              </w:rPr>
              <w:t xml:space="preserve"> </w:t>
            </w:r>
          </w:p>
          <w:p w14:paraId="6110DD93" w14:textId="3F52ED12" w:rsidR="00CA611B" w:rsidRPr="002C34BF" w:rsidRDefault="001110AB" w:rsidP="00B55269">
            <w:pPr>
              <w:widowControl/>
              <w:rPr>
                <w:i/>
              </w:rPr>
            </w:pPr>
            <w:hyperlink w:anchor="_Appendix_24:_Teacher" w:history="1">
              <w:r w:rsidR="00CA611B" w:rsidRPr="00741C24">
                <w:rPr>
                  <w:rStyle w:val="Hyperlink"/>
                </w:rPr>
                <w:t>Te</w:t>
              </w:r>
              <w:r w:rsidR="00B0731E" w:rsidRPr="00741C24">
                <w:rPr>
                  <w:rStyle w:val="Hyperlink"/>
                </w:rPr>
                <w:t>acher resource sheet 4.2: Game t</w:t>
              </w:r>
              <w:r w:rsidR="00CA611B" w:rsidRPr="00741C24">
                <w:rPr>
                  <w:rStyle w:val="Hyperlink"/>
                </w:rPr>
                <w:t>okens</w:t>
              </w:r>
            </w:hyperlink>
            <w:r w:rsidR="00CA611B" w:rsidRPr="002C34BF">
              <w:rPr>
                <w:i/>
              </w:rPr>
              <w:t xml:space="preserve"> </w:t>
            </w:r>
          </w:p>
          <w:p w14:paraId="3C008D1D" w14:textId="6B5DA59A" w:rsidR="006275AE" w:rsidRPr="002C34BF" w:rsidRDefault="001110AB" w:rsidP="00B55269">
            <w:pPr>
              <w:widowControl/>
              <w:rPr>
                <w:i/>
              </w:rPr>
            </w:pPr>
            <w:hyperlink w:anchor="_Appendix_25:_Teacher" w:history="1">
              <w:r w:rsidR="006275AE" w:rsidRPr="00741C24">
                <w:rPr>
                  <w:rStyle w:val="Hyperlink"/>
                </w:rPr>
                <w:t>Teach</w:t>
              </w:r>
              <w:r w:rsidR="00B0731E" w:rsidRPr="00741C24">
                <w:rPr>
                  <w:rStyle w:val="Hyperlink"/>
                </w:rPr>
                <w:t>er resource sheet 4.3: Example f</w:t>
              </w:r>
              <w:r w:rsidR="006275AE" w:rsidRPr="00741C24">
                <w:rPr>
                  <w:rStyle w:val="Hyperlink"/>
                </w:rPr>
                <w:t>lyer</w:t>
              </w:r>
            </w:hyperlink>
          </w:p>
          <w:p w14:paraId="35EA0563" w14:textId="58A640C8" w:rsidR="006275AE" w:rsidRPr="00741C24" w:rsidRDefault="001110AB" w:rsidP="00B55269">
            <w:pPr>
              <w:widowControl/>
              <w:rPr>
                <w:rStyle w:val="Hyperlink"/>
              </w:rPr>
            </w:pPr>
            <w:hyperlink w:anchor="_Appendix_25:_Teacher_1" w:history="1">
              <w:r w:rsidR="006275AE" w:rsidRPr="00741C24">
                <w:rPr>
                  <w:rStyle w:val="Hyperlink"/>
                </w:rPr>
                <w:t>Te</w:t>
              </w:r>
              <w:r w:rsidR="00741C24" w:rsidRPr="00741C24">
                <w:rPr>
                  <w:rStyle w:val="Hyperlink"/>
                </w:rPr>
                <w:t xml:space="preserve">acher resource sheet 4.4: Adopt a </w:t>
              </w:r>
              <w:r w:rsidR="006275AE" w:rsidRPr="00741C24">
                <w:rPr>
                  <w:rStyle w:val="Hyperlink"/>
                </w:rPr>
                <w:t>bee</w:t>
              </w:r>
              <w:r w:rsidR="00741C24" w:rsidRPr="00741C24">
                <w:rPr>
                  <w:rStyle w:val="Hyperlink"/>
                </w:rPr>
                <w:t xml:space="preserve"> (Seed envelope labels)</w:t>
              </w:r>
            </w:hyperlink>
            <w:r w:rsidR="00741C24">
              <w:rPr>
                <w:i/>
              </w:rPr>
              <w:fldChar w:fldCharType="begin"/>
            </w:r>
            <w:r w:rsidR="00741C24">
              <w:rPr>
                <w:i/>
              </w:rPr>
              <w:instrText xml:space="preserve"> HYPERLINK  \l "_Appendix_27:_Teacher" </w:instrText>
            </w:r>
            <w:r w:rsidR="00741C24">
              <w:rPr>
                <w:i/>
              </w:rPr>
              <w:fldChar w:fldCharType="separate"/>
            </w:r>
          </w:p>
          <w:p w14:paraId="05CB5B56" w14:textId="51E5BDF5" w:rsidR="00785AE7" w:rsidRPr="00785AE7" w:rsidRDefault="00993907" w:rsidP="00B55269">
            <w:pPr>
              <w:widowControl/>
            </w:pPr>
            <w:r w:rsidRPr="00741C24">
              <w:rPr>
                <w:rStyle w:val="Hyperlink"/>
              </w:rPr>
              <w:t>Teacher resource sheet 4.5</w:t>
            </w:r>
            <w:r w:rsidR="00CA611B" w:rsidRPr="00741C24">
              <w:rPr>
                <w:rStyle w:val="Hyperlink"/>
              </w:rPr>
              <w:t xml:space="preserve">: Peer </w:t>
            </w:r>
            <w:r w:rsidR="00E77586" w:rsidRPr="00741C24">
              <w:rPr>
                <w:rStyle w:val="Hyperlink"/>
              </w:rPr>
              <w:t>or p</w:t>
            </w:r>
            <w:r w:rsidR="00BB3148" w:rsidRPr="00741C24">
              <w:rPr>
                <w:rStyle w:val="Hyperlink"/>
              </w:rPr>
              <w:t>arent f</w:t>
            </w:r>
            <w:r w:rsidR="00CA611B" w:rsidRPr="00741C24">
              <w:rPr>
                <w:rStyle w:val="Hyperlink"/>
              </w:rPr>
              <w:t>eedback</w:t>
            </w:r>
            <w:r w:rsidR="00741C24">
              <w:rPr>
                <w:i/>
              </w:rPr>
              <w:fldChar w:fldCharType="end"/>
            </w:r>
            <w:r w:rsidR="00CA611B" w:rsidRPr="002C34BF">
              <w:rPr>
                <w:i/>
              </w:rPr>
              <w:t xml:space="preserve"> </w:t>
            </w:r>
          </w:p>
        </w:tc>
      </w:tr>
      <w:tr w:rsidR="00785AE7" w14:paraId="48AAC2B8" w14:textId="77777777" w:rsidTr="00785AE7">
        <w:trPr>
          <w:trHeight w:val="450"/>
        </w:trPr>
        <w:tc>
          <w:tcPr>
            <w:tcW w:w="2405" w:type="dxa"/>
            <w:vMerge/>
            <w:tcBorders>
              <w:left w:val="nil"/>
              <w:right w:val="nil"/>
            </w:tcBorders>
          </w:tcPr>
          <w:p w14:paraId="5343B902" w14:textId="45A1956D" w:rsidR="00785AE7" w:rsidRPr="008811A9" w:rsidRDefault="00785AE7" w:rsidP="00785AE7">
            <w:pPr>
              <w:widowControl/>
              <w:spacing w:after="160" w:line="259" w:lineRule="auto"/>
              <w:rPr>
                <w:b/>
              </w:rPr>
            </w:pPr>
          </w:p>
        </w:tc>
        <w:tc>
          <w:tcPr>
            <w:tcW w:w="6611" w:type="dxa"/>
            <w:tcBorders>
              <w:left w:val="nil"/>
              <w:right w:val="nil"/>
            </w:tcBorders>
          </w:tcPr>
          <w:p w14:paraId="4D95E07C" w14:textId="77777777" w:rsidR="007A5F1B" w:rsidRDefault="00785AE7" w:rsidP="00266DC2">
            <w:pPr>
              <w:widowControl/>
              <w:spacing w:line="259" w:lineRule="auto"/>
            </w:pPr>
            <w:r w:rsidRPr="001B25D9">
              <w:rPr>
                <w:b/>
              </w:rPr>
              <w:t>For the students</w:t>
            </w:r>
            <w:r>
              <w:t>:</w:t>
            </w:r>
          </w:p>
          <w:p w14:paraId="6027C90D" w14:textId="6E88E7A2" w:rsidR="00266DC2" w:rsidRDefault="00B0731E" w:rsidP="00B0731E">
            <w:pPr>
              <w:widowControl/>
            </w:pPr>
            <w:r>
              <w:t>Finished p</w:t>
            </w:r>
            <w:r w:rsidR="00741C24">
              <w:t>roducts (g</w:t>
            </w:r>
            <w:r w:rsidR="00CA611B">
              <w:t>ames)</w:t>
            </w:r>
          </w:p>
          <w:p w14:paraId="1D9FC431" w14:textId="28A29A37" w:rsidR="00CA611B" w:rsidRDefault="00B0731E" w:rsidP="00B0731E">
            <w:pPr>
              <w:widowControl/>
            </w:pPr>
            <w:r>
              <w:t xml:space="preserve">Digital </w:t>
            </w:r>
            <w:r w:rsidR="00741C24">
              <w:t>photos or videos</w:t>
            </w:r>
          </w:p>
          <w:p w14:paraId="0102F059" w14:textId="7D100EF9" w:rsidR="00741C24" w:rsidRDefault="001110AB" w:rsidP="00B0731E">
            <w:pPr>
              <w:widowControl/>
            </w:pPr>
            <w:hyperlink w:anchor="_Appendix_28:_Student" w:history="1">
              <w:r w:rsidR="00741C24" w:rsidRPr="00B55269">
                <w:rPr>
                  <w:rStyle w:val="Hyperlink"/>
                </w:rPr>
                <w:t>Student activity sheet 4.6: Self-evaluation</w:t>
              </w:r>
            </w:hyperlink>
          </w:p>
          <w:p w14:paraId="681D574B" w14:textId="6C1B60E3" w:rsidR="0049371A" w:rsidRPr="002C34BF" w:rsidRDefault="001110AB" w:rsidP="00B0731E">
            <w:pPr>
              <w:widowControl/>
              <w:spacing w:after="240"/>
              <w:rPr>
                <w:i/>
              </w:rPr>
            </w:pPr>
            <w:hyperlink w:anchor="_Appendix_30:_Student" w:history="1">
              <w:r w:rsidR="00993907" w:rsidRPr="00B55269">
                <w:rPr>
                  <w:rStyle w:val="Hyperlink"/>
                </w:rPr>
                <w:t xml:space="preserve">Student activity sheet </w:t>
              </w:r>
              <w:r w:rsidR="002C34BF" w:rsidRPr="00B55269">
                <w:rPr>
                  <w:rStyle w:val="Hyperlink"/>
                </w:rPr>
                <w:t>4.8</w:t>
              </w:r>
              <w:r w:rsidR="007A7759" w:rsidRPr="00B55269">
                <w:rPr>
                  <w:rStyle w:val="Hyperlink"/>
                </w:rPr>
                <w:t xml:space="preserve">: Design </w:t>
              </w:r>
              <w:r w:rsidR="00B0731E" w:rsidRPr="00B55269">
                <w:rPr>
                  <w:rStyle w:val="Hyperlink"/>
                </w:rPr>
                <w:t>r</w:t>
              </w:r>
              <w:r w:rsidR="007A7759" w:rsidRPr="00B55269">
                <w:rPr>
                  <w:rStyle w:val="Hyperlink"/>
                </w:rPr>
                <w:t>eview</w:t>
              </w:r>
            </w:hyperlink>
          </w:p>
        </w:tc>
      </w:tr>
      <w:tr w:rsidR="00785AE7" w14:paraId="48F3730B" w14:textId="77777777" w:rsidTr="00785AE7">
        <w:tc>
          <w:tcPr>
            <w:tcW w:w="2405" w:type="dxa"/>
            <w:tcBorders>
              <w:left w:val="nil"/>
              <w:right w:val="nil"/>
            </w:tcBorders>
          </w:tcPr>
          <w:p w14:paraId="0D682764" w14:textId="77777777" w:rsidR="00785AE7" w:rsidRDefault="00785AE7" w:rsidP="00785AE7">
            <w:pPr>
              <w:widowControl/>
              <w:spacing w:after="240" w:line="259" w:lineRule="auto"/>
              <w:rPr>
                <w:b/>
              </w:rPr>
            </w:pPr>
            <w:r w:rsidRPr="008811A9">
              <w:rPr>
                <w:b/>
              </w:rPr>
              <w:t>Preparation</w:t>
            </w:r>
          </w:p>
          <w:p w14:paraId="17CDFF98" w14:textId="77777777" w:rsidR="006F5AC7" w:rsidRPr="007F50F1" w:rsidRDefault="006F5AC7" w:rsidP="007F50F1"/>
          <w:p w14:paraId="4210085F" w14:textId="77777777" w:rsidR="006F5AC7" w:rsidRPr="007F50F1" w:rsidRDefault="006F5AC7" w:rsidP="007F50F1"/>
          <w:p w14:paraId="24D35E75" w14:textId="77777777" w:rsidR="006F5AC7" w:rsidRPr="007F50F1" w:rsidRDefault="006F5AC7" w:rsidP="007F50F1"/>
          <w:p w14:paraId="0C67138C" w14:textId="77777777" w:rsidR="006F5AC7" w:rsidRDefault="006F5AC7" w:rsidP="006F5AC7">
            <w:pPr>
              <w:rPr>
                <w:b/>
              </w:rPr>
            </w:pPr>
          </w:p>
          <w:p w14:paraId="77EE239F" w14:textId="77777777" w:rsidR="006F5AC7" w:rsidRDefault="006F5AC7" w:rsidP="006F5AC7">
            <w:pPr>
              <w:rPr>
                <w:b/>
              </w:rPr>
            </w:pPr>
          </w:p>
          <w:p w14:paraId="59FCEAF4" w14:textId="69658D64" w:rsidR="006F5AC7" w:rsidRPr="007F50F1" w:rsidRDefault="006F5AC7" w:rsidP="007F50F1"/>
        </w:tc>
        <w:tc>
          <w:tcPr>
            <w:tcW w:w="6611" w:type="dxa"/>
            <w:tcBorders>
              <w:left w:val="nil"/>
              <w:right w:val="nil"/>
            </w:tcBorders>
          </w:tcPr>
          <w:p w14:paraId="20FF0625" w14:textId="7472BE6D" w:rsidR="00266DC2" w:rsidRDefault="00B55269" w:rsidP="00B0731E">
            <w:pPr>
              <w:widowControl/>
              <w:spacing w:after="0" w:line="259" w:lineRule="auto"/>
            </w:pPr>
            <w:r>
              <w:t>Print resource sheets:</w:t>
            </w:r>
          </w:p>
          <w:p w14:paraId="0D0D18C1" w14:textId="7160DD2C" w:rsidR="0049371A" w:rsidRPr="00B55269" w:rsidRDefault="001110AB" w:rsidP="00B55269">
            <w:hyperlink w:anchor="_Appendix_23:_Teacher" w:history="1">
              <w:r w:rsidR="0049371A" w:rsidRPr="00B55269">
                <w:rPr>
                  <w:rStyle w:val="Hyperlink"/>
                </w:rPr>
                <w:t>Teache</w:t>
              </w:r>
              <w:r w:rsidR="00B55269" w:rsidRPr="00B55269">
                <w:rPr>
                  <w:rStyle w:val="Hyperlink"/>
                </w:rPr>
                <w:t>r resource sheet 4.1: Question p</w:t>
              </w:r>
              <w:r w:rsidR="0049371A" w:rsidRPr="00B55269">
                <w:rPr>
                  <w:rStyle w:val="Hyperlink"/>
                </w:rPr>
                <w:t>rompts</w:t>
              </w:r>
            </w:hyperlink>
            <w:r w:rsidR="0049371A" w:rsidRPr="00B55269">
              <w:t xml:space="preserve"> </w:t>
            </w:r>
          </w:p>
          <w:p w14:paraId="6D891328" w14:textId="2C11D2CD" w:rsidR="002E0A12" w:rsidRPr="00B55269" w:rsidRDefault="001110AB" w:rsidP="00B55269">
            <w:hyperlink w:anchor="_Appendix_24:_Teacher" w:history="1">
              <w:r w:rsidR="00266DC2" w:rsidRPr="00B55269">
                <w:rPr>
                  <w:rStyle w:val="Hyperlink"/>
                </w:rPr>
                <w:t xml:space="preserve">Teacher </w:t>
              </w:r>
              <w:r w:rsidR="00B55269" w:rsidRPr="00B55269">
                <w:rPr>
                  <w:rStyle w:val="Hyperlink"/>
                </w:rPr>
                <w:t>resource sheet 4.2: Game t</w:t>
              </w:r>
              <w:r w:rsidR="002E0A12" w:rsidRPr="00B55269">
                <w:rPr>
                  <w:rStyle w:val="Hyperlink"/>
                </w:rPr>
                <w:t>okens</w:t>
              </w:r>
            </w:hyperlink>
          </w:p>
          <w:p w14:paraId="7F997A5A" w14:textId="42D0D904" w:rsidR="00CA611B" w:rsidRDefault="001110AB" w:rsidP="00B55269">
            <w:hyperlink w:anchor="_Appendix_27:_Teacher" w:history="1">
              <w:r w:rsidR="00993907" w:rsidRPr="00B55269">
                <w:rPr>
                  <w:rStyle w:val="Hyperlink"/>
                </w:rPr>
                <w:t>Teacher resource sheet 4.5</w:t>
              </w:r>
              <w:r w:rsidR="00BB3148" w:rsidRPr="00B55269">
                <w:rPr>
                  <w:rStyle w:val="Hyperlink"/>
                </w:rPr>
                <w:t>: Peer or p</w:t>
              </w:r>
              <w:r w:rsidR="00266DC2" w:rsidRPr="00B55269">
                <w:rPr>
                  <w:rStyle w:val="Hyperlink"/>
                </w:rPr>
                <w:t xml:space="preserve">arent </w:t>
              </w:r>
              <w:r w:rsidR="00BB3148" w:rsidRPr="00B55269">
                <w:rPr>
                  <w:rStyle w:val="Hyperlink"/>
                </w:rPr>
                <w:t>f</w:t>
              </w:r>
              <w:r w:rsidR="00266DC2" w:rsidRPr="00B55269">
                <w:rPr>
                  <w:rStyle w:val="Hyperlink"/>
                </w:rPr>
                <w:t>eedback</w:t>
              </w:r>
            </w:hyperlink>
            <w:r w:rsidR="00266DC2" w:rsidRPr="00B55269">
              <w:t xml:space="preserve"> </w:t>
            </w:r>
          </w:p>
          <w:p w14:paraId="62A85B8F" w14:textId="6122406C" w:rsidR="00412F43" w:rsidRPr="00B55269" w:rsidRDefault="001110AB" w:rsidP="00412F43">
            <w:pPr>
              <w:widowControl/>
            </w:pPr>
            <w:hyperlink w:anchor="_Appendix_28:_Student" w:history="1">
              <w:r w:rsidR="00412F43" w:rsidRPr="00B55269">
                <w:rPr>
                  <w:rStyle w:val="Hyperlink"/>
                </w:rPr>
                <w:t>Student activity sheet 4.6: Self-evaluation</w:t>
              </w:r>
            </w:hyperlink>
          </w:p>
          <w:p w14:paraId="39F37552" w14:textId="7A0E647E" w:rsidR="002C34BF" w:rsidRPr="00B55269" w:rsidRDefault="001110AB" w:rsidP="00B55269">
            <w:hyperlink w:anchor="_Appendix_30:_Student" w:history="1">
              <w:r w:rsidR="002C34BF" w:rsidRPr="00B55269">
                <w:rPr>
                  <w:rStyle w:val="Hyperlink"/>
                </w:rPr>
                <w:t>Stud</w:t>
              </w:r>
              <w:r w:rsidR="00B55269" w:rsidRPr="00B55269">
                <w:rPr>
                  <w:rStyle w:val="Hyperlink"/>
                </w:rPr>
                <w:t>ent activity sheet 4.8: Design r</w:t>
              </w:r>
              <w:r w:rsidR="002C34BF" w:rsidRPr="00B55269">
                <w:rPr>
                  <w:rStyle w:val="Hyperlink"/>
                </w:rPr>
                <w:t>eview</w:t>
              </w:r>
            </w:hyperlink>
          </w:p>
          <w:p w14:paraId="6D94D965" w14:textId="7E7F5666" w:rsidR="00266DC2" w:rsidRDefault="00CA611B" w:rsidP="00B55269">
            <w:pPr>
              <w:widowControl/>
              <w:spacing w:after="240" w:line="259" w:lineRule="auto"/>
            </w:pPr>
            <w:r>
              <w:t xml:space="preserve">Students need to set up their </w:t>
            </w:r>
            <w:r w:rsidR="002C5723">
              <w:t xml:space="preserve">event </w:t>
            </w:r>
            <w:r>
              <w:t xml:space="preserve">space and make sure they have all the materials they require to conduct their game. </w:t>
            </w:r>
          </w:p>
          <w:p w14:paraId="733CA3E7" w14:textId="77777777" w:rsidR="00E94A60" w:rsidRDefault="00E94A60" w:rsidP="00B55269">
            <w:pPr>
              <w:widowControl/>
              <w:spacing w:after="240" w:line="259" w:lineRule="auto"/>
            </w:pPr>
          </w:p>
          <w:p w14:paraId="56CE71E0" w14:textId="0264E1F2" w:rsidR="00E94A60" w:rsidRPr="00CA611B" w:rsidRDefault="00E94A60" w:rsidP="00B55269">
            <w:pPr>
              <w:widowControl/>
              <w:spacing w:after="240" w:line="259" w:lineRule="auto"/>
            </w:pPr>
          </w:p>
        </w:tc>
      </w:tr>
      <w:tr w:rsidR="00785AE7" w14:paraId="5BDC9B60" w14:textId="77777777" w:rsidTr="00785AE7">
        <w:trPr>
          <w:trHeight w:val="90"/>
        </w:trPr>
        <w:tc>
          <w:tcPr>
            <w:tcW w:w="2405" w:type="dxa"/>
            <w:vMerge w:val="restart"/>
            <w:tcBorders>
              <w:left w:val="nil"/>
              <w:right w:val="nil"/>
            </w:tcBorders>
          </w:tcPr>
          <w:p w14:paraId="3E9CEEAF" w14:textId="7027A61C" w:rsidR="00785AE7" w:rsidRPr="008811A9" w:rsidRDefault="00785AE7" w:rsidP="00785AE7">
            <w:pPr>
              <w:widowControl/>
              <w:spacing w:after="240" w:line="259" w:lineRule="auto"/>
              <w:rPr>
                <w:b/>
              </w:rPr>
            </w:pPr>
            <w:r w:rsidRPr="008811A9">
              <w:rPr>
                <w:b/>
              </w:rPr>
              <w:lastRenderedPageBreak/>
              <w:t>Activity parts</w:t>
            </w:r>
          </w:p>
        </w:tc>
        <w:tc>
          <w:tcPr>
            <w:tcW w:w="6611" w:type="dxa"/>
            <w:tcBorders>
              <w:left w:val="nil"/>
              <w:right w:val="nil"/>
            </w:tcBorders>
          </w:tcPr>
          <w:p w14:paraId="6966D158" w14:textId="77777777" w:rsidR="00785AE7" w:rsidRDefault="00785AE7">
            <w:pPr>
              <w:widowControl/>
              <w:spacing w:line="259" w:lineRule="auto"/>
              <w:rPr>
                <w:b/>
              </w:rPr>
            </w:pPr>
            <w:r w:rsidRPr="001B25D9">
              <w:rPr>
                <w:b/>
              </w:rPr>
              <w:t xml:space="preserve">Part 1: </w:t>
            </w:r>
            <w:r w:rsidR="007A5F1B">
              <w:rPr>
                <w:b/>
              </w:rPr>
              <w:t>Preparation</w:t>
            </w:r>
          </w:p>
          <w:p w14:paraId="5937FE5D" w14:textId="1C575927" w:rsidR="00EF7CE0" w:rsidRPr="00B55269" w:rsidRDefault="00B55269" w:rsidP="00EC481A">
            <w:pPr>
              <w:rPr>
                <w:b/>
              </w:rPr>
            </w:pPr>
            <w:r>
              <w:rPr>
                <w:b/>
              </w:rPr>
              <w:t>Set u</w:t>
            </w:r>
            <w:r w:rsidR="00EF7CE0" w:rsidRPr="00B55269">
              <w:rPr>
                <w:b/>
              </w:rPr>
              <w:t>p</w:t>
            </w:r>
          </w:p>
          <w:p w14:paraId="55D2E089" w14:textId="3CEFA037" w:rsidR="00EF7CE0" w:rsidRDefault="00B55269" w:rsidP="00EC481A">
            <w:pPr>
              <w:spacing w:before="60"/>
            </w:pPr>
            <w:r>
              <w:t>S</w:t>
            </w:r>
            <w:r w:rsidR="00EF7CE0">
              <w:t xml:space="preserve">tudents identify </w:t>
            </w:r>
            <w:r w:rsidR="00D83E37">
              <w:t xml:space="preserve">a location for </w:t>
            </w:r>
            <w:r w:rsidR="00EF7CE0">
              <w:t>the gam</w:t>
            </w:r>
            <w:r w:rsidR="00703A9E">
              <w:t xml:space="preserve">ing event. </w:t>
            </w:r>
            <w:r>
              <w:t>They</w:t>
            </w:r>
            <w:r w:rsidR="00EF7CE0">
              <w:t xml:space="preserve"> plan how they </w:t>
            </w:r>
            <w:r w:rsidR="00B97B3E">
              <w:t>will set</w:t>
            </w:r>
            <w:r w:rsidR="00EF7CE0">
              <w:t xml:space="preserve"> up </w:t>
            </w:r>
            <w:r w:rsidR="006F5AC7">
              <w:t xml:space="preserve">the </w:t>
            </w:r>
            <w:r w:rsidR="00EF7CE0">
              <w:t>space with the goal of attracting participants</w:t>
            </w:r>
            <w:r w:rsidR="00D83E37">
              <w:t xml:space="preserve"> </w:t>
            </w:r>
            <w:r w:rsidR="00EF7CE0">
              <w:t>(</w:t>
            </w:r>
            <w:r w:rsidR="00D83E37">
              <w:t xml:space="preserve">an </w:t>
            </w:r>
            <w:r w:rsidR="00EF7CE0">
              <w:t>analogy of a flower attracting a bee</w:t>
            </w:r>
            <w:r w:rsidR="00D83E37">
              <w:t xml:space="preserve"> could be used</w:t>
            </w:r>
            <w:r w:rsidR="00EF7CE0">
              <w:t>)</w:t>
            </w:r>
            <w:r w:rsidR="00B97B3E">
              <w:t>.</w:t>
            </w:r>
            <w:r w:rsidR="00EF7CE0">
              <w:t xml:space="preserve"> </w:t>
            </w:r>
          </w:p>
          <w:p w14:paraId="35EC3544" w14:textId="15FCBBEB" w:rsidR="007A5F1B" w:rsidRPr="00B55269" w:rsidRDefault="007A5F1B">
            <w:pPr>
              <w:rPr>
                <w:b/>
              </w:rPr>
            </w:pPr>
            <w:r w:rsidRPr="00B55269">
              <w:rPr>
                <w:b/>
              </w:rPr>
              <w:t>Promotion</w:t>
            </w:r>
          </w:p>
          <w:p w14:paraId="4F3747D5" w14:textId="274AA5D8" w:rsidR="00CA611B" w:rsidRPr="00CA611B" w:rsidRDefault="00CA611B" w:rsidP="00933283">
            <w:r w:rsidRPr="00CA611B">
              <w:t>Students need</w:t>
            </w:r>
            <w:r>
              <w:t xml:space="preserve"> to develop promotional material</w:t>
            </w:r>
            <w:r w:rsidR="00E94A60">
              <w:t>s</w:t>
            </w:r>
            <w:r>
              <w:t xml:space="preserve"> in order to raise awareness of the event and promote participation from the wider school community. </w:t>
            </w:r>
            <w:r w:rsidR="00E94A60">
              <w:t>It</w:t>
            </w:r>
            <w:r w:rsidRPr="00CA611B">
              <w:t xml:space="preserve"> should include:</w:t>
            </w:r>
          </w:p>
          <w:p w14:paraId="16CBA786" w14:textId="69C0690C" w:rsidR="00CA611B" w:rsidRPr="00CA611B" w:rsidRDefault="002C34BF" w:rsidP="00EC481A">
            <w:pPr>
              <w:pStyle w:val="ListParagraph"/>
              <w:numPr>
                <w:ilvl w:val="0"/>
                <w:numId w:val="7"/>
              </w:numPr>
              <w:spacing w:line="276" w:lineRule="auto"/>
              <w:ind w:left="454" w:hanging="227"/>
              <w:rPr>
                <w:color w:val="000000" w:themeColor="text1"/>
              </w:rPr>
            </w:pPr>
            <w:r>
              <w:rPr>
                <w:color w:val="000000" w:themeColor="text1"/>
              </w:rPr>
              <w:t>Event details (where, when, who, w</w:t>
            </w:r>
            <w:r w:rsidR="00CA611B" w:rsidRPr="00CA611B">
              <w:rPr>
                <w:color w:val="000000" w:themeColor="text1"/>
              </w:rPr>
              <w:t xml:space="preserve">hat </w:t>
            </w:r>
            <w:r w:rsidR="00703A9E" w:rsidRPr="00CA611B">
              <w:rPr>
                <w:color w:val="000000" w:themeColor="text1"/>
              </w:rPr>
              <w:t>etc.</w:t>
            </w:r>
            <w:r w:rsidR="00CA611B" w:rsidRPr="00CA611B">
              <w:rPr>
                <w:color w:val="000000" w:themeColor="text1"/>
              </w:rPr>
              <w:t>)</w:t>
            </w:r>
          </w:p>
          <w:p w14:paraId="1DE67DCC" w14:textId="78424BC2" w:rsidR="00CA611B" w:rsidRDefault="002C34BF" w:rsidP="00EC481A">
            <w:pPr>
              <w:pStyle w:val="ListParagraph"/>
              <w:numPr>
                <w:ilvl w:val="0"/>
                <w:numId w:val="7"/>
              </w:numPr>
              <w:spacing w:line="276" w:lineRule="auto"/>
              <w:ind w:left="454" w:hanging="227"/>
              <w:rPr>
                <w:color w:val="000000" w:themeColor="text1"/>
              </w:rPr>
            </w:pPr>
            <w:r>
              <w:rPr>
                <w:color w:val="000000" w:themeColor="text1"/>
              </w:rPr>
              <w:t>Engaging t</w:t>
            </w:r>
            <w:r w:rsidR="00CA611B" w:rsidRPr="00CA611B">
              <w:rPr>
                <w:color w:val="000000" w:themeColor="text1"/>
              </w:rPr>
              <w:t xml:space="preserve">ypography and </w:t>
            </w:r>
            <w:r>
              <w:rPr>
                <w:color w:val="000000" w:themeColor="text1"/>
              </w:rPr>
              <w:t>g</w:t>
            </w:r>
            <w:r w:rsidR="00CA611B" w:rsidRPr="00CA611B">
              <w:rPr>
                <w:color w:val="000000" w:themeColor="text1"/>
              </w:rPr>
              <w:t>raphics</w:t>
            </w:r>
            <w:r w:rsidR="00EB2938">
              <w:rPr>
                <w:color w:val="000000" w:themeColor="text1"/>
              </w:rPr>
              <w:t>.</w:t>
            </w:r>
          </w:p>
          <w:p w14:paraId="119267E0" w14:textId="1532403E" w:rsidR="002E0A12" w:rsidRPr="00087D59" w:rsidRDefault="002E0A12" w:rsidP="00087D59">
            <w:pPr>
              <w:rPr>
                <w:color w:val="000000" w:themeColor="text1"/>
              </w:rPr>
            </w:pPr>
            <w:r>
              <w:rPr>
                <w:color w:val="000000" w:themeColor="text1"/>
              </w:rPr>
              <w:t>Promotional material</w:t>
            </w:r>
            <w:r w:rsidR="00E94A60">
              <w:rPr>
                <w:color w:val="000000" w:themeColor="text1"/>
              </w:rPr>
              <w:t>s</w:t>
            </w:r>
            <w:r>
              <w:rPr>
                <w:color w:val="000000" w:themeColor="text1"/>
              </w:rPr>
              <w:t xml:space="preserve"> can be distributed </w:t>
            </w:r>
            <w:r w:rsidR="006F5AC7">
              <w:rPr>
                <w:color w:val="000000" w:themeColor="text1"/>
              </w:rPr>
              <w:t xml:space="preserve">through </w:t>
            </w:r>
            <w:r>
              <w:rPr>
                <w:color w:val="000000" w:themeColor="text1"/>
              </w:rPr>
              <w:t>the school, newsletters and the school website.</w:t>
            </w:r>
            <w:r w:rsidRPr="002E0A12">
              <w:rPr>
                <w:color w:val="000000" w:themeColor="text1"/>
              </w:rPr>
              <w:t xml:space="preserve"> </w:t>
            </w:r>
            <w:r w:rsidR="00EB2938">
              <w:rPr>
                <w:color w:val="000000" w:themeColor="text1"/>
              </w:rPr>
              <w:t>Refer to</w:t>
            </w:r>
            <w:r w:rsidR="00E94A60">
              <w:rPr>
                <w:color w:val="000000" w:themeColor="text1"/>
              </w:rPr>
              <w:t xml:space="preserve"> </w:t>
            </w:r>
            <w:hyperlink w:anchor="_Appendix_25:_Teacher" w:history="1">
              <w:r w:rsidR="00E94A60">
                <w:rPr>
                  <w:rStyle w:val="Hyperlink"/>
                </w:rPr>
                <w:t>Teacher resource sheet 4.3: Example flyer</w:t>
              </w:r>
            </w:hyperlink>
            <w:r w:rsidR="00EB2938">
              <w:rPr>
                <w:color w:val="000000" w:themeColor="text1"/>
              </w:rPr>
              <w:t xml:space="preserve"> f</w:t>
            </w:r>
            <w:r w:rsidR="00A232C0">
              <w:rPr>
                <w:color w:val="000000" w:themeColor="text1"/>
              </w:rPr>
              <w:t>or an example.</w:t>
            </w:r>
          </w:p>
          <w:p w14:paraId="526E83A3" w14:textId="1FE97640" w:rsidR="00D83E37" w:rsidRPr="00087D59" w:rsidRDefault="002E0A12" w:rsidP="00D83E37">
            <w:r>
              <w:t>Promotional material</w:t>
            </w:r>
            <w:r w:rsidR="00C7600D">
              <w:t>s</w:t>
            </w:r>
            <w:r>
              <w:t xml:space="preserve"> can be created </w:t>
            </w:r>
            <w:r w:rsidR="00C7600D">
              <w:t>in a variety of ways usin</w:t>
            </w:r>
            <w:r w:rsidR="00703A9E">
              <w:t xml:space="preserve">g different tools or </w:t>
            </w:r>
            <w:r w:rsidR="00EB2938">
              <w:t xml:space="preserve">graphic design </w:t>
            </w:r>
            <w:r w:rsidR="00C7600D">
              <w:t>software</w:t>
            </w:r>
            <w:r w:rsidR="00D83E37">
              <w:t xml:space="preserve"> such as </w:t>
            </w:r>
            <w:r w:rsidR="00D83E37" w:rsidRPr="00703A9E">
              <w:rPr>
                <w:i/>
              </w:rPr>
              <w:t xml:space="preserve">Canva, Word </w:t>
            </w:r>
            <w:r w:rsidR="00D83E37">
              <w:t xml:space="preserve">or </w:t>
            </w:r>
            <w:r w:rsidR="00D83E37" w:rsidRPr="00703A9E">
              <w:rPr>
                <w:i/>
              </w:rPr>
              <w:t>Pages</w:t>
            </w:r>
            <w:r w:rsidR="00D83E37">
              <w:t>.</w:t>
            </w:r>
          </w:p>
          <w:p w14:paraId="3F2FBB79" w14:textId="1E9895A1" w:rsidR="007A5F1B" w:rsidRPr="00231EBF" w:rsidRDefault="00231EBF" w:rsidP="00EC481A">
            <w:pPr>
              <w:rPr>
                <w:b/>
              </w:rPr>
            </w:pPr>
            <w:r w:rsidRPr="00231EBF">
              <w:rPr>
                <w:b/>
              </w:rPr>
              <w:t>Adopt a bee</w:t>
            </w:r>
          </w:p>
          <w:p w14:paraId="1EFB493A" w14:textId="43D757C6" w:rsidR="00C7600D" w:rsidRPr="00087D59" w:rsidRDefault="00C7600D" w:rsidP="00933283">
            <w:pPr>
              <w:rPr>
                <w:color w:val="000000" w:themeColor="text1"/>
              </w:rPr>
            </w:pPr>
            <w:r>
              <w:t>Students develop ‘Adopt a</w:t>
            </w:r>
            <w:r w:rsidR="00231EBF">
              <w:t xml:space="preserve"> </w:t>
            </w:r>
            <w:r>
              <w:t xml:space="preserve">bee’ packs for the participants. These packs </w:t>
            </w:r>
            <w:r w:rsidR="00B97B3E">
              <w:t>should consist</w:t>
            </w:r>
            <w:r>
              <w:t xml:space="preserve"> of small envelop</w:t>
            </w:r>
            <w:r w:rsidR="00EF7CE0">
              <w:t xml:space="preserve">es filled with flowering seeds that will grow into foraging </w:t>
            </w:r>
            <w:r w:rsidR="00231EBF">
              <w:rPr>
                <w:color w:val="000000" w:themeColor="text1"/>
              </w:rPr>
              <w:t>spaces for honey</w:t>
            </w:r>
            <w:r w:rsidR="006F5AC7">
              <w:rPr>
                <w:color w:val="000000" w:themeColor="text1"/>
              </w:rPr>
              <w:t xml:space="preserve"> </w:t>
            </w:r>
            <w:r w:rsidR="00EF7CE0" w:rsidRPr="00087D59">
              <w:rPr>
                <w:color w:val="000000" w:themeColor="text1"/>
              </w:rPr>
              <w:t>bees</w:t>
            </w:r>
            <w:r w:rsidR="006F5AC7">
              <w:rPr>
                <w:color w:val="000000" w:themeColor="text1"/>
              </w:rPr>
              <w:t>, and</w:t>
            </w:r>
            <w:r w:rsidR="006F0D44">
              <w:rPr>
                <w:color w:val="000000" w:themeColor="text1"/>
              </w:rPr>
              <w:t xml:space="preserve"> </w:t>
            </w:r>
            <w:r w:rsidR="007C0C9F">
              <w:t>information about bees.</w:t>
            </w:r>
            <w:r w:rsidR="000312DD">
              <w:t xml:space="preserve"> Seed envelopes can be labelled using the </w:t>
            </w:r>
            <w:hyperlink w:anchor="_Appendix_25:_Teacher_1" w:history="1">
              <w:r w:rsidR="000312DD">
                <w:rPr>
                  <w:rStyle w:val="Hyperlink"/>
                </w:rPr>
                <w:t>Teacher resource sheet: Adopt a bee (seed envelope labels)</w:t>
              </w:r>
            </w:hyperlink>
          </w:p>
          <w:p w14:paraId="257D8824" w14:textId="0C07C80A" w:rsidR="00783D64" w:rsidRPr="00703A9E" w:rsidRDefault="00087D59" w:rsidP="00231EBF">
            <w:r w:rsidRPr="00087D59">
              <w:t xml:space="preserve">Students who collect three game tokens </w:t>
            </w:r>
            <w:r w:rsidR="006F5AC7">
              <w:t xml:space="preserve">at the event </w:t>
            </w:r>
            <w:r w:rsidRPr="00087D59">
              <w:t xml:space="preserve">can redeem </w:t>
            </w:r>
            <w:r w:rsidR="00231EBF">
              <w:t xml:space="preserve">them for an ‘Adopt </w:t>
            </w:r>
            <w:r w:rsidR="002C34BF">
              <w:t>a</w:t>
            </w:r>
            <w:r w:rsidR="00231EBF">
              <w:t xml:space="preserve"> </w:t>
            </w:r>
            <w:r w:rsidR="002C34BF">
              <w:t>bee’ pack</w:t>
            </w:r>
            <w:r w:rsidR="000312DD">
              <w:t xml:space="preserve">. </w:t>
            </w:r>
            <w:r w:rsidR="002C34BF">
              <w:t>.</w:t>
            </w:r>
          </w:p>
        </w:tc>
      </w:tr>
      <w:tr w:rsidR="00785AE7" w14:paraId="1FACD6F7" w14:textId="77777777" w:rsidTr="00785AE7">
        <w:trPr>
          <w:trHeight w:val="90"/>
        </w:trPr>
        <w:tc>
          <w:tcPr>
            <w:tcW w:w="2405" w:type="dxa"/>
            <w:vMerge/>
            <w:tcBorders>
              <w:left w:val="nil"/>
              <w:right w:val="nil"/>
            </w:tcBorders>
          </w:tcPr>
          <w:p w14:paraId="3941AAF6" w14:textId="174C1C82" w:rsidR="00785AE7" w:rsidRPr="008811A9" w:rsidRDefault="00785AE7" w:rsidP="00785AE7">
            <w:pPr>
              <w:widowControl/>
              <w:spacing w:after="160" w:line="259" w:lineRule="auto"/>
              <w:rPr>
                <w:b/>
              </w:rPr>
            </w:pPr>
          </w:p>
        </w:tc>
        <w:tc>
          <w:tcPr>
            <w:tcW w:w="6611" w:type="dxa"/>
            <w:tcBorders>
              <w:left w:val="nil"/>
              <w:right w:val="nil"/>
            </w:tcBorders>
          </w:tcPr>
          <w:p w14:paraId="3E7EAAE2" w14:textId="77777777" w:rsidR="00785AE7" w:rsidRDefault="00785AE7" w:rsidP="004C628D">
            <w:pPr>
              <w:widowControl/>
              <w:spacing w:line="259" w:lineRule="auto"/>
              <w:rPr>
                <w:b/>
              </w:rPr>
            </w:pPr>
            <w:r w:rsidRPr="001B25D9">
              <w:rPr>
                <w:b/>
              </w:rPr>
              <w:t xml:space="preserve">Part </w:t>
            </w:r>
            <w:r>
              <w:rPr>
                <w:b/>
              </w:rPr>
              <w:t>2</w:t>
            </w:r>
            <w:r w:rsidRPr="001B25D9">
              <w:rPr>
                <w:b/>
              </w:rPr>
              <w:t xml:space="preserve">: </w:t>
            </w:r>
            <w:r w:rsidR="004C628D">
              <w:rPr>
                <w:b/>
              </w:rPr>
              <w:t>The event</w:t>
            </w:r>
          </w:p>
          <w:p w14:paraId="1C6E857B" w14:textId="79676BF1" w:rsidR="004C628D" w:rsidRPr="003A0F16" w:rsidRDefault="003A0F16" w:rsidP="00EC481A">
            <w:pPr>
              <w:rPr>
                <w:b/>
              </w:rPr>
            </w:pPr>
            <w:r w:rsidRPr="003A0F16">
              <w:rPr>
                <w:b/>
              </w:rPr>
              <w:t xml:space="preserve">The hive gaming zone </w:t>
            </w:r>
          </w:p>
          <w:p w14:paraId="5703904E" w14:textId="374F2B2F" w:rsidR="004C628D" w:rsidRDefault="004C628D" w:rsidP="003A0F16">
            <w:r>
              <w:t xml:space="preserve">Before the participants </w:t>
            </w:r>
            <w:r w:rsidR="00B97B3E">
              <w:t>enter</w:t>
            </w:r>
            <w:r>
              <w:t xml:space="preserve"> the </w:t>
            </w:r>
            <w:r w:rsidR="002C5723">
              <w:t>gaming zone</w:t>
            </w:r>
            <w:r>
              <w:t xml:space="preserve"> they </w:t>
            </w:r>
            <w:r w:rsidR="003A0F16">
              <w:t>are</w:t>
            </w:r>
            <w:r>
              <w:t xml:space="preserve"> given a list of questions relating to bees</w:t>
            </w:r>
            <w:r w:rsidR="00A232C0">
              <w:t>. See</w:t>
            </w:r>
            <w:r>
              <w:t xml:space="preserve"> </w:t>
            </w:r>
            <w:hyperlink w:anchor="_Appendix_23:_Teacher" w:history="1">
              <w:r w:rsidR="00A232C0" w:rsidRPr="003A0F16">
                <w:rPr>
                  <w:rStyle w:val="Hyperlink"/>
                </w:rPr>
                <w:t>Teacher resource sheet 4.1: Question prompts</w:t>
              </w:r>
            </w:hyperlink>
            <w:r w:rsidR="00A232C0">
              <w:t xml:space="preserve">. </w:t>
            </w:r>
            <w:r>
              <w:t>This provide</w:t>
            </w:r>
            <w:r w:rsidR="003A0F16">
              <w:t>s</w:t>
            </w:r>
            <w:r>
              <w:t xml:space="preserve"> talking points for the players who need to en</w:t>
            </w:r>
            <w:r w:rsidR="003A0F16">
              <w:t xml:space="preserve">gage with the games </w:t>
            </w:r>
            <w:r w:rsidR="00AD178C">
              <w:t xml:space="preserve">to find </w:t>
            </w:r>
            <w:r w:rsidR="003A0F16">
              <w:t>answers</w:t>
            </w:r>
            <w:r w:rsidR="00A232C0">
              <w:t>.</w:t>
            </w:r>
          </w:p>
          <w:p w14:paraId="0EBA583E" w14:textId="73388542" w:rsidR="00F3482C" w:rsidRDefault="004C628D" w:rsidP="003A0F16">
            <w:r>
              <w:t>Participants play the games the students ha</w:t>
            </w:r>
            <w:r w:rsidR="003A0F16">
              <w:t>ve developed and collect tokens</w:t>
            </w:r>
            <w:r w:rsidR="00A232C0">
              <w:t xml:space="preserve">. See </w:t>
            </w:r>
            <w:hyperlink w:anchor="_Appendix_24:_Teacher" w:history="1">
              <w:r w:rsidR="00F3482C" w:rsidRPr="003A0F16">
                <w:rPr>
                  <w:rStyle w:val="Hyperlink"/>
                </w:rPr>
                <w:t>Te</w:t>
              </w:r>
              <w:r w:rsidR="003A0F16" w:rsidRPr="003A0F16">
                <w:rPr>
                  <w:rStyle w:val="Hyperlink"/>
                </w:rPr>
                <w:t>acher resource sheet 4.2: Game t</w:t>
              </w:r>
              <w:r w:rsidR="00F3482C" w:rsidRPr="003A0F16">
                <w:rPr>
                  <w:rStyle w:val="Hyperlink"/>
                </w:rPr>
                <w:t>okens</w:t>
              </w:r>
            </w:hyperlink>
            <w:r w:rsidR="003A0F16">
              <w:t>.</w:t>
            </w:r>
          </w:p>
          <w:p w14:paraId="5BD722C5" w14:textId="0FCB4E53" w:rsidR="00087D59" w:rsidRDefault="00087D59" w:rsidP="00B7711B">
            <w:pPr>
              <w:spacing w:before="240"/>
            </w:pPr>
            <w:r>
              <w:lastRenderedPageBreak/>
              <w:t>The students must facilitate the experience by provi</w:t>
            </w:r>
            <w:r w:rsidR="00703A9E">
              <w:t>ding players with</w:t>
            </w:r>
            <w:r w:rsidR="00AD178C">
              <w:t xml:space="preserve"> both </w:t>
            </w:r>
            <w:r w:rsidR="00703A9E">
              <w:t>instruction</w:t>
            </w:r>
            <w:r w:rsidR="00AB1DAA">
              <w:t>s</w:t>
            </w:r>
            <w:r w:rsidR="00AD178C">
              <w:t xml:space="preserve"> on </w:t>
            </w:r>
            <w:r w:rsidR="00703A9E">
              <w:t>h</w:t>
            </w:r>
            <w:r w:rsidR="00AB1DAA">
              <w:t>ow to play the game and i</w:t>
            </w:r>
            <w:r>
              <w:t>nformation</w:t>
            </w:r>
            <w:r w:rsidR="009B50D4">
              <w:t xml:space="preserve"> relating to honey</w:t>
            </w:r>
            <w:r w:rsidR="002C5723">
              <w:t xml:space="preserve"> </w:t>
            </w:r>
            <w:r w:rsidR="009B50D4">
              <w:t>bees.</w:t>
            </w:r>
          </w:p>
          <w:p w14:paraId="57E20DA0" w14:textId="0AAA34E0" w:rsidR="00087D59" w:rsidRDefault="00087D59" w:rsidP="003A0F16">
            <w:r>
              <w:t>Students are encourage</w:t>
            </w:r>
            <w:r w:rsidR="009B50D4">
              <w:t>d</w:t>
            </w:r>
            <w:r>
              <w:t xml:space="preserve"> to</w:t>
            </w:r>
            <w:r w:rsidR="002C34BF">
              <w:t xml:space="preserve"> tak</w:t>
            </w:r>
            <w:r w:rsidR="007C0C9F">
              <w:t>e</w:t>
            </w:r>
            <w:r w:rsidR="002C34BF">
              <w:t xml:space="preserve"> photos or</w:t>
            </w:r>
            <w:r>
              <w:t xml:space="preserve"> videos of the gaming experience. This will be used to help </w:t>
            </w:r>
            <w:r w:rsidR="00AD178C">
              <w:t xml:space="preserve">complete </w:t>
            </w:r>
            <w:r>
              <w:t>their evaluations.</w:t>
            </w:r>
          </w:p>
          <w:p w14:paraId="718214C8" w14:textId="434AF0F2" w:rsidR="004C628D" w:rsidRPr="003A0F16" w:rsidRDefault="004C628D" w:rsidP="00EC481A">
            <w:pPr>
              <w:rPr>
                <w:b/>
              </w:rPr>
            </w:pPr>
            <w:r w:rsidRPr="003A0F16">
              <w:rPr>
                <w:b/>
              </w:rPr>
              <w:t>Advocacy</w:t>
            </w:r>
            <w:r w:rsidR="002C34BF" w:rsidRPr="003A0F16">
              <w:rPr>
                <w:b/>
              </w:rPr>
              <w:t xml:space="preserve"> </w:t>
            </w:r>
          </w:p>
          <w:p w14:paraId="2748673A" w14:textId="5A5D375A" w:rsidR="004C628D" w:rsidRPr="00087D59" w:rsidRDefault="004C628D" w:rsidP="003A0F16">
            <w:r w:rsidRPr="00087D59">
              <w:t>Re</w:t>
            </w:r>
            <w:r w:rsidR="002C34BF">
              <w:t>ward token</w:t>
            </w:r>
            <w:r w:rsidR="009B50D4">
              <w:t>s</w:t>
            </w:r>
            <w:r w:rsidR="002C34BF">
              <w:t xml:space="preserve"> can be </w:t>
            </w:r>
            <w:r w:rsidRPr="00087D59">
              <w:t>rede</w:t>
            </w:r>
            <w:r w:rsidR="003A0F16">
              <w:t xml:space="preserve">emed </w:t>
            </w:r>
            <w:r w:rsidR="002C5723">
              <w:t xml:space="preserve">by participants </w:t>
            </w:r>
            <w:r w:rsidR="003A0F16">
              <w:t>for an ‘Adopt a bee’ pack</w:t>
            </w:r>
            <w:r w:rsidR="00A232C0">
              <w:t xml:space="preserve">. See </w:t>
            </w:r>
            <w:hyperlink w:anchor="_Appendix_25:_Teacher_1" w:history="1">
              <w:r w:rsidR="00A232C0">
                <w:rPr>
                  <w:rStyle w:val="Hyperlink"/>
                </w:rPr>
                <w:t>Teacher resource sheet 4.4: Adopt a bee (seed envelope labels)</w:t>
              </w:r>
            </w:hyperlink>
            <w:r w:rsidR="006275AE">
              <w:rPr>
                <w:i/>
              </w:rPr>
              <w:t>.</w:t>
            </w:r>
            <w:r w:rsidR="00087D59" w:rsidRPr="00087D59">
              <w:t xml:space="preserve"> </w:t>
            </w:r>
          </w:p>
        </w:tc>
      </w:tr>
      <w:tr w:rsidR="00785AE7" w14:paraId="5D99AD68" w14:textId="77777777" w:rsidTr="00785AE7">
        <w:trPr>
          <w:trHeight w:val="90"/>
        </w:trPr>
        <w:tc>
          <w:tcPr>
            <w:tcW w:w="2405" w:type="dxa"/>
            <w:vMerge/>
            <w:tcBorders>
              <w:left w:val="nil"/>
              <w:right w:val="nil"/>
            </w:tcBorders>
          </w:tcPr>
          <w:p w14:paraId="44BF92BA" w14:textId="70A0EC97" w:rsidR="00785AE7" w:rsidRPr="008811A9" w:rsidRDefault="00785AE7" w:rsidP="00785AE7">
            <w:pPr>
              <w:widowControl/>
              <w:spacing w:after="160" w:line="259" w:lineRule="auto"/>
              <w:rPr>
                <w:b/>
              </w:rPr>
            </w:pPr>
          </w:p>
        </w:tc>
        <w:tc>
          <w:tcPr>
            <w:tcW w:w="6611" w:type="dxa"/>
            <w:tcBorders>
              <w:left w:val="nil"/>
              <w:right w:val="nil"/>
            </w:tcBorders>
          </w:tcPr>
          <w:p w14:paraId="6B5D44FA" w14:textId="77777777" w:rsidR="00785AE7" w:rsidRDefault="00785AE7" w:rsidP="004C628D">
            <w:pPr>
              <w:widowControl/>
              <w:spacing w:line="259" w:lineRule="auto"/>
              <w:rPr>
                <w:b/>
              </w:rPr>
            </w:pPr>
            <w:r w:rsidRPr="001B25D9">
              <w:rPr>
                <w:b/>
              </w:rPr>
              <w:t xml:space="preserve">Part </w:t>
            </w:r>
            <w:r>
              <w:rPr>
                <w:b/>
              </w:rPr>
              <w:t>3</w:t>
            </w:r>
            <w:r w:rsidRPr="001B25D9">
              <w:rPr>
                <w:b/>
              </w:rPr>
              <w:t xml:space="preserve">: </w:t>
            </w:r>
            <w:r w:rsidR="004C628D">
              <w:rPr>
                <w:b/>
              </w:rPr>
              <w:t>Feedback</w:t>
            </w:r>
          </w:p>
          <w:p w14:paraId="046CD0FA" w14:textId="452153A2" w:rsidR="004C628D" w:rsidRPr="006275AE" w:rsidRDefault="00306B8A" w:rsidP="00306B8A">
            <w:pPr>
              <w:widowControl/>
              <w:spacing w:line="259" w:lineRule="auto"/>
              <w:rPr>
                <w:i/>
              </w:rPr>
            </w:pPr>
            <w:r>
              <w:t xml:space="preserve">Establish/create/provide </w:t>
            </w:r>
            <w:r w:rsidR="000F4B7D">
              <w:t>a feedback book for players</w:t>
            </w:r>
            <w:r w:rsidR="004C628D">
              <w:t xml:space="preserve"> to </w:t>
            </w:r>
            <w:r>
              <w:t>record</w:t>
            </w:r>
            <w:r w:rsidR="007C0C9F">
              <w:t xml:space="preserve"> reflections</w:t>
            </w:r>
            <w:r w:rsidR="004C628D">
              <w:t xml:space="preserve"> about the</w:t>
            </w:r>
            <w:r w:rsidR="003A0F16">
              <w:t>ir</w:t>
            </w:r>
            <w:r w:rsidR="004C628D">
              <w:t xml:space="preserve"> </w:t>
            </w:r>
            <w:proofErr w:type="gramStart"/>
            <w:r w:rsidR="004C628D">
              <w:t>experience.</w:t>
            </w:r>
            <w:r w:rsidR="00E05E76">
              <w:t>.</w:t>
            </w:r>
            <w:proofErr w:type="gramEnd"/>
            <w:r w:rsidR="00E05E76">
              <w:t xml:space="preserve"> See </w:t>
            </w:r>
            <w:hyperlink w:anchor="_Appendix_27:_Teacher" w:history="1">
              <w:r w:rsidR="00F3482C" w:rsidRPr="003A0F16">
                <w:rPr>
                  <w:rStyle w:val="Hyperlink"/>
                </w:rPr>
                <w:t>Teacher re</w:t>
              </w:r>
              <w:r w:rsidR="006275AE" w:rsidRPr="003A0F16">
                <w:rPr>
                  <w:rStyle w:val="Hyperlink"/>
                </w:rPr>
                <w:t>source sheet 4.5</w:t>
              </w:r>
              <w:r w:rsidR="00F3482C" w:rsidRPr="003A0F16">
                <w:rPr>
                  <w:rStyle w:val="Hyperlink"/>
                </w:rPr>
                <w:t xml:space="preserve">: Peer </w:t>
              </w:r>
              <w:r w:rsidR="00BB3148" w:rsidRPr="003A0F16">
                <w:rPr>
                  <w:rStyle w:val="Hyperlink"/>
                </w:rPr>
                <w:t>or p</w:t>
              </w:r>
              <w:r w:rsidR="00F3482C" w:rsidRPr="003A0F16">
                <w:rPr>
                  <w:rStyle w:val="Hyperlink"/>
                </w:rPr>
                <w:t xml:space="preserve">arent </w:t>
              </w:r>
              <w:r w:rsidR="00BB3148" w:rsidRPr="003A0F16">
                <w:rPr>
                  <w:rStyle w:val="Hyperlink"/>
                </w:rPr>
                <w:t>f</w:t>
              </w:r>
              <w:r w:rsidR="003A0F16" w:rsidRPr="003A0F16">
                <w:rPr>
                  <w:rStyle w:val="Hyperlink"/>
                </w:rPr>
                <w:t>eedback</w:t>
              </w:r>
            </w:hyperlink>
            <w:r w:rsidR="00E05E76">
              <w:rPr>
                <w:i/>
              </w:rPr>
              <w:t xml:space="preserve"> </w:t>
            </w:r>
            <w:r w:rsidR="00E05E76" w:rsidRPr="00EC481A">
              <w:t>for an example template.</w:t>
            </w:r>
            <w:r w:rsidR="002C5723">
              <w:t xml:space="preserve"> Feedback could also be digitally recorded.</w:t>
            </w:r>
          </w:p>
        </w:tc>
      </w:tr>
      <w:tr w:rsidR="00785AE7" w14:paraId="29175C49" w14:textId="77777777" w:rsidTr="00785AE7">
        <w:trPr>
          <w:trHeight w:val="90"/>
        </w:trPr>
        <w:tc>
          <w:tcPr>
            <w:tcW w:w="2405" w:type="dxa"/>
            <w:vMerge/>
            <w:tcBorders>
              <w:left w:val="nil"/>
              <w:right w:val="nil"/>
            </w:tcBorders>
          </w:tcPr>
          <w:p w14:paraId="6B9E5D86" w14:textId="77777777" w:rsidR="00785AE7" w:rsidRPr="008811A9" w:rsidRDefault="00785AE7" w:rsidP="00785AE7">
            <w:pPr>
              <w:widowControl/>
              <w:spacing w:after="160" w:line="259" w:lineRule="auto"/>
              <w:rPr>
                <w:b/>
              </w:rPr>
            </w:pPr>
          </w:p>
        </w:tc>
        <w:tc>
          <w:tcPr>
            <w:tcW w:w="6611" w:type="dxa"/>
            <w:tcBorders>
              <w:left w:val="nil"/>
              <w:right w:val="nil"/>
            </w:tcBorders>
          </w:tcPr>
          <w:p w14:paraId="78B9A26B" w14:textId="23D635E5" w:rsidR="00785AE7" w:rsidRDefault="00785AE7" w:rsidP="004C628D">
            <w:pPr>
              <w:widowControl/>
              <w:spacing w:line="259" w:lineRule="auto"/>
              <w:rPr>
                <w:b/>
              </w:rPr>
            </w:pPr>
            <w:r w:rsidRPr="001B25D9">
              <w:rPr>
                <w:b/>
              </w:rPr>
              <w:t xml:space="preserve">Part </w:t>
            </w:r>
            <w:r>
              <w:rPr>
                <w:b/>
              </w:rPr>
              <w:t>4</w:t>
            </w:r>
            <w:r w:rsidRPr="001B25D9">
              <w:rPr>
                <w:b/>
              </w:rPr>
              <w:t xml:space="preserve">: </w:t>
            </w:r>
            <w:r w:rsidR="00473D55">
              <w:rPr>
                <w:b/>
              </w:rPr>
              <w:t>Self-</w:t>
            </w:r>
            <w:r w:rsidR="004C628D">
              <w:rPr>
                <w:b/>
              </w:rPr>
              <w:t>reflection</w:t>
            </w:r>
          </w:p>
          <w:p w14:paraId="40B077FC" w14:textId="2A9242D2" w:rsidR="004C628D" w:rsidRDefault="006275AE" w:rsidP="004C628D">
            <w:pPr>
              <w:widowControl/>
              <w:spacing w:line="259" w:lineRule="auto"/>
            </w:pPr>
            <w:r>
              <w:t xml:space="preserve">Using </w:t>
            </w:r>
            <w:r w:rsidR="009B50D4">
              <w:t xml:space="preserve">the </w:t>
            </w:r>
            <w:r w:rsidR="00473D55">
              <w:t xml:space="preserve">‘thinking </w:t>
            </w:r>
            <w:r w:rsidR="00B16BD4">
              <w:t>hats</w:t>
            </w:r>
            <w:r w:rsidR="00473D55">
              <w:t>’</w:t>
            </w:r>
            <w:r w:rsidR="004C628D">
              <w:t xml:space="preserve"> structure, students </w:t>
            </w:r>
            <w:r w:rsidR="00703A9E">
              <w:t xml:space="preserve">individually </w:t>
            </w:r>
            <w:r w:rsidR="004C628D">
              <w:t xml:space="preserve">reflect on the experience </w:t>
            </w:r>
            <w:r w:rsidR="002C34BF">
              <w:t>in their learning journals</w:t>
            </w:r>
            <w:r w:rsidR="00E05E76">
              <w:t xml:space="preserve"> using </w:t>
            </w:r>
            <w:hyperlink w:anchor="_Appendix_27:_Student" w:history="1">
              <w:r w:rsidR="00E05E76" w:rsidRPr="00E05E76">
                <w:rPr>
                  <w:rStyle w:val="Hyperlink"/>
                </w:rPr>
                <w:t>Student activity sheet 4.6: Self-evaluation</w:t>
              </w:r>
            </w:hyperlink>
            <w:r w:rsidR="004C628D">
              <w:t>. These will include the following reflection:</w:t>
            </w:r>
          </w:p>
          <w:p w14:paraId="4CF7E74C" w14:textId="131C3B50" w:rsidR="004C628D" w:rsidRPr="00B0731E" w:rsidRDefault="004C628D" w:rsidP="00B0731E">
            <w:pPr>
              <w:pStyle w:val="ListParagraph"/>
            </w:pPr>
            <w:r w:rsidRPr="00B0731E">
              <w:t xml:space="preserve">Yellow: Positive </w:t>
            </w:r>
          </w:p>
          <w:p w14:paraId="5D7125E6" w14:textId="20C1AFB1" w:rsidR="004C628D" w:rsidRPr="00B0731E" w:rsidRDefault="004C628D" w:rsidP="00B0731E">
            <w:pPr>
              <w:pStyle w:val="ListParagraph"/>
            </w:pPr>
            <w:r w:rsidRPr="00B0731E">
              <w:t>Black: Negative</w:t>
            </w:r>
          </w:p>
          <w:p w14:paraId="58C7D9D8" w14:textId="72631D7A" w:rsidR="004C628D" w:rsidRPr="00B0731E" w:rsidRDefault="004C628D" w:rsidP="00B0731E">
            <w:pPr>
              <w:pStyle w:val="ListParagraph"/>
            </w:pPr>
            <w:r w:rsidRPr="00B0731E">
              <w:t>Red: Feelings</w:t>
            </w:r>
          </w:p>
          <w:p w14:paraId="402211E6" w14:textId="2E9C9652" w:rsidR="004C628D" w:rsidRDefault="004C628D" w:rsidP="001A3B5B">
            <w:pPr>
              <w:pStyle w:val="ListParagraph"/>
              <w:spacing w:after="120"/>
            </w:pPr>
            <w:r w:rsidRPr="00B0731E">
              <w:t>Green: Recommendations for next time.</w:t>
            </w:r>
          </w:p>
          <w:p w14:paraId="483FA4DA" w14:textId="481A4B61" w:rsidR="00374FD4" w:rsidRPr="001A3B5B" w:rsidRDefault="00374FD4" w:rsidP="001A3B5B">
            <w:r w:rsidRPr="001A3B5B">
              <w:t xml:space="preserve">Source: </w:t>
            </w:r>
            <w:hyperlink r:id="rId100" w:history="1">
              <w:r w:rsidRPr="001A3B5B">
                <w:rPr>
                  <w:rStyle w:val="Hyperlink"/>
                </w:rPr>
                <w:t>www.debono.com/six-thinking-hats-summary</w:t>
              </w:r>
            </w:hyperlink>
          </w:p>
          <w:p w14:paraId="3576C95A" w14:textId="33CAA0F4" w:rsidR="002A3536" w:rsidRPr="002A3536" w:rsidRDefault="002A3536" w:rsidP="00EC481A">
            <w:pPr>
              <w:spacing w:after="240"/>
            </w:pPr>
            <w:r>
              <w:t xml:space="preserve">Students include a review of their design in their journals using </w:t>
            </w:r>
            <w:hyperlink w:anchor="_Appendix_30:_Student" w:history="1">
              <w:r w:rsidRPr="00473D55">
                <w:rPr>
                  <w:rStyle w:val="Hyperlink"/>
                </w:rPr>
                <w:t>Student activity sheet 4.8: Design review</w:t>
              </w:r>
            </w:hyperlink>
            <w:r>
              <w:t>.</w:t>
            </w:r>
          </w:p>
        </w:tc>
      </w:tr>
      <w:tr w:rsidR="00785AE7" w14:paraId="6746352D" w14:textId="77777777" w:rsidTr="00785AE7">
        <w:tc>
          <w:tcPr>
            <w:tcW w:w="2405" w:type="dxa"/>
            <w:tcBorders>
              <w:left w:val="nil"/>
              <w:bottom w:val="single" w:sz="4" w:space="0" w:color="auto"/>
              <w:right w:val="nil"/>
            </w:tcBorders>
          </w:tcPr>
          <w:p w14:paraId="6222A09F" w14:textId="4B0134B6" w:rsidR="00785AE7" w:rsidRPr="00473D55" w:rsidRDefault="00785AE7" w:rsidP="00785AE7">
            <w:pPr>
              <w:widowControl/>
              <w:spacing w:after="240" w:line="259" w:lineRule="auto"/>
              <w:rPr>
                <w:b/>
              </w:rPr>
            </w:pPr>
            <w:r w:rsidRPr="00473D55">
              <w:rPr>
                <w:b/>
              </w:rPr>
              <w:t>Resource sheets</w:t>
            </w:r>
            <w:r w:rsidR="007A7759" w:rsidRPr="00473D55">
              <w:rPr>
                <w:b/>
              </w:rPr>
              <w:t xml:space="preserve"> </w:t>
            </w:r>
          </w:p>
        </w:tc>
        <w:tc>
          <w:tcPr>
            <w:tcW w:w="6611" w:type="dxa"/>
            <w:tcBorders>
              <w:left w:val="nil"/>
              <w:bottom w:val="single" w:sz="4" w:space="0" w:color="auto"/>
              <w:right w:val="nil"/>
            </w:tcBorders>
          </w:tcPr>
          <w:p w14:paraId="23E89336" w14:textId="7F8D8CE0" w:rsidR="000F28CE" w:rsidRPr="00DD3CA4" w:rsidRDefault="001110AB" w:rsidP="00933283">
            <w:pPr>
              <w:rPr>
                <w:i/>
              </w:rPr>
            </w:pPr>
            <w:hyperlink w:anchor="_Appendix_23:_Teacher" w:history="1">
              <w:r w:rsidR="000F28CE" w:rsidRPr="00473D55">
                <w:rPr>
                  <w:rStyle w:val="Hyperlink"/>
                </w:rPr>
                <w:t>Teache</w:t>
              </w:r>
              <w:r w:rsidR="00473D55" w:rsidRPr="00473D55">
                <w:rPr>
                  <w:rStyle w:val="Hyperlink"/>
                </w:rPr>
                <w:t>r resource sheet 4.1: Question p</w:t>
              </w:r>
              <w:r w:rsidR="000F28CE" w:rsidRPr="00473D55">
                <w:rPr>
                  <w:rStyle w:val="Hyperlink"/>
                </w:rPr>
                <w:t>rompts</w:t>
              </w:r>
            </w:hyperlink>
            <w:r w:rsidR="000F28CE" w:rsidRPr="00DD3CA4">
              <w:rPr>
                <w:i/>
              </w:rPr>
              <w:t xml:space="preserve"> </w:t>
            </w:r>
          </w:p>
          <w:p w14:paraId="1CCCCAAF" w14:textId="74625E37" w:rsidR="000F28CE" w:rsidRPr="00DD3CA4" w:rsidRDefault="001110AB" w:rsidP="00933283">
            <w:pPr>
              <w:rPr>
                <w:i/>
              </w:rPr>
            </w:pPr>
            <w:hyperlink w:anchor="_Appendix_24:_Teacher" w:history="1">
              <w:r w:rsidR="000F28CE" w:rsidRPr="00473D55">
                <w:rPr>
                  <w:rStyle w:val="Hyperlink"/>
                </w:rPr>
                <w:t>Te</w:t>
              </w:r>
              <w:r w:rsidR="00473D55" w:rsidRPr="00473D55">
                <w:rPr>
                  <w:rStyle w:val="Hyperlink"/>
                </w:rPr>
                <w:t>acher resource sheet 4.2: Game t</w:t>
              </w:r>
              <w:r w:rsidR="000F28CE" w:rsidRPr="00473D55">
                <w:rPr>
                  <w:rStyle w:val="Hyperlink"/>
                </w:rPr>
                <w:t>okens</w:t>
              </w:r>
            </w:hyperlink>
            <w:r w:rsidR="000F28CE" w:rsidRPr="00DD3CA4">
              <w:rPr>
                <w:i/>
              </w:rPr>
              <w:t xml:space="preserve"> </w:t>
            </w:r>
          </w:p>
          <w:p w14:paraId="6FBCF12E" w14:textId="7CC55319" w:rsidR="00CA611B" w:rsidRPr="00DD3CA4" w:rsidRDefault="001110AB" w:rsidP="00933283">
            <w:pPr>
              <w:rPr>
                <w:i/>
                <w:color w:val="000000" w:themeColor="text1"/>
              </w:rPr>
            </w:pPr>
            <w:hyperlink w:anchor="_Appendix_25:_Teacher" w:history="1">
              <w:r w:rsidR="00CA611B" w:rsidRPr="00473D55">
                <w:rPr>
                  <w:rStyle w:val="Hyperlink"/>
                </w:rPr>
                <w:t xml:space="preserve">Teacher resource sheet 4.3: Example </w:t>
              </w:r>
              <w:r w:rsidR="00473D55" w:rsidRPr="00473D55">
                <w:rPr>
                  <w:rStyle w:val="Hyperlink"/>
                </w:rPr>
                <w:t>f</w:t>
              </w:r>
              <w:r w:rsidR="00CA611B" w:rsidRPr="00473D55">
                <w:rPr>
                  <w:rStyle w:val="Hyperlink"/>
                </w:rPr>
                <w:t>lyer</w:t>
              </w:r>
            </w:hyperlink>
          </w:p>
          <w:p w14:paraId="349DD273" w14:textId="3911CE4F" w:rsidR="00087D59" w:rsidRPr="00DD3CA4" w:rsidRDefault="001110AB" w:rsidP="00933283">
            <w:pPr>
              <w:rPr>
                <w:i/>
                <w:color w:val="000000" w:themeColor="text1"/>
              </w:rPr>
            </w:pPr>
            <w:hyperlink w:anchor="_Appendix_25:_Teacher_1" w:history="1">
              <w:r w:rsidR="00087D59" w:rsidRPr="00473D55">
                <w:rPr>
                  <w:rStyle w:val="Hyperlink"/>
                </w:rPr>
                <w:t>Te</w:t>
              </w:r>
              <w:r w:rsidR="00473D55" w:rsidRPr="00473D55">
                <w:rPr>
                  <w:rStyle w:val="Hyperlink"/>
                </w:rPr>
                <w:t xml:space="preserve">acher resource sheet 4.4: Adopt a </w:t>
              </w:r>
              <w:r w:rsidR="00087D59" w:rsidRPr="00473D55">
                <w:rPr>
                  <w:rStyle w:val="Hyperlink"/>
                </w:rPr>
                <w:t>bee</w:t>
              </w:r>
            </w:hyperlink>
            <w:r w:rsidR="00087D59" w:rsidRPr="00DD3CA4">
              <w:rPr>
                <w:i/>
                <w:color w:val="000000" w:themeColor="text1"/>
              </w:rPr>
              <w:t xml:space="preserve"> </w:t>
            </w:r>
          </w:p>
          <w:p w14:paraId="22129C56" w14:textId="7B2479A6" w:rsidR="00CA611B" w:rsidRPr="00DD3CA4" w:rsidRDefault="001110AB" w:rsidP="00933283">
            <w:pPr>
              <w:rPr>
                <w:i/>
                <w:color w:val="000000" w:themeColor="text1"/>
              </w:rPr>
            </w:pPr>
            <w:hyperlink w:anchor="_Appendix_27:_Teacher" w:history="1">
              <w:r w:rsidR="00CA611B" w:rsidRPr="00473D55">
                <w:rPr>
                  <w:rStyle w:val="Hyperlink"/>
                </w:rPr>
                <w:t>Teacher resource sheet 4.</w:t>
              </w:r>
              <w:r w:rsidR="001B4064" w:rsidRPr="00473D55">
                <w:rPr>
                  <w:rStyle w:val="Hyperlink"/>
                </w:rPr>
                <w:t>5</w:t>
              </w:r>
              <w:r w:rsidR="000F28CE" w:rsidRPr="00473D55">
                <w:rPr>
                  <w:rStyle w:val="Hyperlink"/>
                </w:rPr>
                <w:t xml:space="preserve">: Peer </w:t>
              </w:r>
              <w:r w:rsidR="00BB3148" w:rsidRPr="00473D55">
                <w:rPr>
                  <w:rStyle w:val="Hyperlink"/>
                </w:rPr>
                <w:t>or p</w:t>
              </w:r>
              <w:r w:rsidR="000F28CE" w:rsidRPr="00473D55">
                <w:rPr>
                  <w:rStyle w:val="Hyperlink"/>
                </w:rPr>
                <w:t xml:space="preserve">arent </w:t>
              </w:r>
              <w:r w:rsidR="00BB3148" w:rsidRPr="00473D55">
                <w:rPr>
                  <w:rStyle w:val="Hyperlink"/>
                </w:rPr>
                <w:t>f</w:t>
              </w:r>
              <w:r w:rsidR="000F28CE" w:rsidRPr="00473D55">
                <w:rPr>
                  <w:rStyle w:val="Hyperlink"/>
                </w:rPr>
                <w:t>eedback</w:t>
              </w:r>
            </w:hyperlink>
            <w:r w:rsidR="000F28CE" w:rsidRPr="00DD3CA4">
              <w:rPr>
                <w:i/>
                <w:color w:val="000000" w:themeColor="text1"/>
              </w:rPr>
              <w:t xml:space="preserve"> </w:t>
            </w:r>
          </w:p>
          <w:p w14:paraId="71E92025" w14:textId="415BC40D" w:rsidR="00785AE7" w:rsidRPr="00DD3CA4" w:rsidRDefault="001110AB" w:rsidP="00933283">
            <w:pPr>
              <w:rPr>
                <w:i/>
                <w:color w:val="000000" w:themeColor="text1"/>
              </w:rPr>
            </w:pPr>
            <w:hyperlink w:anchor="_Appendix_28:_Student" w:history="1">
              <w:r w:rsidR="000F28CE" w:rsidRPr="00473D55">
                <w:rPr>
                  <w:rStyle w:val="Hyperlink"/>
                </w:rPr>
                <w:t xml:space="preserve">Student </w:t>
              </w:r>
              <w:r w:rsidR="00CA611B" w:rsidRPr="00473D55">
                <w:rPr>
                  <w:rStyle w:val="Hyperlink"/>
                </w:rPr>
                <w:t>activity sheet 4.</w:t>
              </w:r>
              <w:r w:rsidR="001B4064" w:rsidRPr="00473D55">
                <w:rPr>
                  <w:rStyle w:val="Hyperlink"/>
                </w:rPr>
                <w:t>6</w:t>
              </w:r>
              <w:r w:rsidR="000F28CE" w:rsidRPr="00473D55">
                <w:rPr>
                  <w:rStyle w:val="Hyperlink"/>
                </w:rPr>
                <w:t xml:space="preserve">: </w:t>
              </w:r>
              <w:r w:rsidR="00CD0F24" w:rsidRPr="00473D55">
                <w:rPr>
                  <w:rStyle w:val="Hyperlink"/>
                </w:rPr>
                <w:t>Self</w:t>
              </w:r>
              <w:r w:rsidR="00473D55" w:rsidRPr="00473D55">
                <w:rPr>
                  <w:rStyle w:val="Hyperlink"/>
                </w:rPr>
                <w:t>-e</w:t>
              </w:r>
              <w:r w:rsidR="001B4064" w:rsidRPr="00473D55">
                <w:rPr>
                  <w:rStyle w:val="Hyperlink"/>
                </w:rPr>
                <w:t>valuation</w:t>
              </w:r>
            </w:hyperlink>
          </w:p>
          <w:p w14:paraId="6578D312" w14:textId="787CEC2E" w:rsidR="00DD3CA4" w:rsidRPr="00DD3CA4" w:rsidRDefault="001110AB" w:rsidP="00473D55">
            <w:pPr>
              <w:spacing w:after="240"/>
              <w:rPr>
                <w:b/>
                <w:i/>
              </w:rPr>
            </w:pPr>
            <w:hyperlink w:anchor="_Appendix_30:_Student" w:history="1">
              <w:r w:rsidR="00DD3CA4" w:rsidRPr="00473D55">
                <w:rPr>
                  <w:rStyle w:val="Hyperlink"/>
                </w:rPr>
                <w:t xml:space="preserve">Student activity sheet 4.8: Design </w:t>
              </w:r>
              <w:r w:rsidR="00473D55" w:rsidRPr="00473D55">
                <w:rPr>
                  <w:rStyle w:val="Hyperlink"/>
                </w:rPr>
                <w:t>r</w:t>
              </w:r>
              <w:r w:rsidR="00DD3CA4" w:rsidRPr="00473D55">
                <w:rPr>
                  <w:rStyle w:val="Hyperlink"/>
                </w:rPr>
                <w:t>eview</w:t>
              </w:r>
            </w:hyperlink>
          </w:p>
        </w:tc>
      </w:tr>
    </w:tbl>
    <w:p w14:paraId="1F752048" w14:textId="77777777" w:rsidR="00890893" w:rsidRDefault="00F732B7" w:rsidP="00F732B7">
      <w:pPr>
        <w:widowControl/>
        <w:spacing w:before="0" w:after="160" w:line="259" w:lineRule="auto"/>
        <w:sectPr w:rsidR="00890893" w:rsidSect="00803D82">
          <w:pgSz w:w="11906" w:h="16838"/>
          <w:pgMar w:top="1440" w:right="1440" w:bottom="1440" w:left="1440" w:header="709" w:footer="709" w:gutter="0"/>
          <w:cols w:space="708"/>
          <w:docGrid w:linePitch="360"/>
        </w:sectPr>
      </w:pPr>
      <w:r>
        <w:br w:type="page"/>
      </w:r>
    </w:p>
    <w:p w14:paraId="6051AD63" w14:textId="203E60BD" w:rsidR="00572804" w:rsidRDefault="00572804" w:rsidP="00572804">
      <w:pPr>
        <w:pStyle w:val="Heading1"/>
      </w:pPr>
      <w:bookmarkStart w:id="11" w:name="_Appendix_1:_Curriculum"/>
      <w:bookmarkStart w:id="12" w:name="_Appendix_2:_General"/>
      <w:bookmarkStart w:id="13" w:name="_Appendix_1A:_Links"/>
      <w:bookmarkStart w:id="14" w:name="_Toc520708428"/>
      <w:bookmarkStart w:id="15" w:name="_Toc522178863"/>
      <w:bookmarkStart w:id="16" w:name="_Toc39743127"/>
      <w:bookmarkStart w:id="17" w:name="_Toc465262500"/>
      <w:bookmarkEnd w:id="11"/>
      <w:bookmarkEnd w:id="12"/>
      <w:bookmarkEnd w:id="13"/>
      <w:r>
        <w:lastRenderedPageBreak/>
        <w:t>Appendix 1</w:t>
      </w:r>
      <w:r w:rsidR="001A67AD">
        <w:t>A</w:t>
      </w:r>
      <w:r w:rsidRPr="00320F9D">
        <w:t xml:space="preserve">: </w:t>
      </w:r>
      <w:r>
        <w:t>Links to the Western Australian Curriculum</w:t>
      </w:r>
      <w:bookmarkEnd w:id="14"/>
      <w:bookmarkEnd w:id="15"/>
      <w:bookmarkEnd w:id="16"/>
    </w:p>
    <w:p w14:paraId="114A4A49" w14:textId="45D5EC27" w:rsidR="00572804" w:rsidRPr="00F40BEB" w:rsidRDefault="00572804" w:rsidP="00572804">
      <w:pPr>
        <w:rPr>
          <w:iCs/>
        </w:rPr>
      </w:pPr>
      <w:r w:rsidRPr="00575267">
        <w:rPr>
          <w:lang w:val="en"/>
        </w:rPr>
        <w:t>The</w:t>
      </w:r>
      <w:r w:rsidRPr="00575267">
        <w:rPr>
          <w:i/>
          <w:lang w:val="en"/>
        </w:rPr>
        <w:t xml:space="preserve"> </w:t>
      </w:r>
      <w:r w:rsidR="001A67AD">
        <w:rPr>
          <w:i/>
          <w:lang w:val="en"/>
        </w:rPr>
        <w:t>Honey</w:t>
      </w:r>
      <w:r w:rsidR="00F84691">
        <w:rPr>
          <w:i/>
          <w:lang w:val="en"/>
        </w:rPr>
        <w:t xml:space="preserve"> </w:t>
      </w:r>
      <w:proofErr w:type="gramStart"/>
      <w:r w:rsidR="001A67AD">
        <w:rPr>
          <w:i/>
          <w:lang w:val="en"/>
        </w:rPr>
        <w:t>bees</w:t>
      </w:r>
      <w:proofErr w:type="gramEnd"/>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sidR="00F40BEB">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572804" w:rsidRPr="003B0120" w14:paraId="5897A36C" w14:textId="77777777" w:rsidTr="00025AC0">
        <w:trPr>
          <w:trHeight w:val="359"/>
        </w:trPr>
        <w:tc>
          <w:tcPr>
            <w:tcW w:w="6715" w:type="dxa"/>
            <w:vMerge w:val="restart"/>
            <w:tcBorders>
              <w:top w:val="nil"/>
              <w:left w:val="nil"/>
            </w:tcBorders>
          </w:tcPr>
          <w:p w14:paraId="6A108C96" w14:textId="14B74A8F" w:rsidR="00572804" w:rsidRPr="00413C09" w:rsidRDefault="00572804" w:rsidP="002910E8">
            <w:pPr>
              <w:rPr>
                <w:rFonts w:eastAsia="Times New Roman" w:cstheme="minorHAnsi"/>
                <w:b/>
                <w:color w:val="2E74B5" w:themeColor="accent1" w:themeShade="BF"/>
                <w:lang w:eastAsia="en-AU"/>
              </w:rPr>
            </w:pPr>
            <w:bookmarkStart w:id="18" w:name="_Hlk19009880"/>
            <w:r>
              <w:rPr>
                <w:rFonts w:eastAsia="Times New Roman" w:cstheme="minorHAnsi"/>
                <w:b/>
                <w:color w:val="2E74B5" w:themeColor="accent1" w:themeShade="BF"/>
                <w:lang w:eastAsia="en-AU"/>
              </w:rPr>
              <w:t>HONEY</w:t>
            </w:r>
            <w:r w:rsidR="00F84691">
              <w:rPr>
                <w:rFonts w:eastAsia="Times New Roman" w:cstheme="minorHAnsi"/>
                <w:b/>
                <w:color w:val="2E74B5" w:themeColor="accent1" w:themeShade="BF"/>
                <w:lang w:eastAsia="en-AU"/>
              </w:rPr>
              <w:t xml:space="preserve"> </w:t>
            </w:r>
            <w:r>
              <w:rPr>
                <w:rFonts w:eastAsia="Times New Roman" w:cstheme="minorHAnsi"/>
                <w:b/>
                <w:color w:val="2E74B5" w:themeColor="accent1" w:themeShade="BF"/>
                <w:lang w:eastAsia="en-AU"/>
              </w:rPr>
              <w:t>BEES</w:t>
            </w:r>
          </w:p>
          <w:p w14:paraId="17EE4DEE" w14:textId="77777777" w:rsidR="00572804" w:rsidRPr="003B0120" w:rsidRDefault="00572804" w:rsidP="002910E8">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tcPr>
          <w:p w14:paraId="2C306B78" w14:textId="77777777" w:rsidR="00572804" w:rsidRPr="003B0120" w:rsidRDefault="00572804" w:rsidP="002910E8">
            <w:pPr>
              <w:jc w:val="center"/>
              <w:rPr>
                <w:rFonts w:cstheme="minorHAnsi"/>
                <w:color w:val="FFFFFF" w:themeColor="background1"/>
              </w:rPr>
            </w:pPr>
            <w:r w:rsidRPr="003B0120">
              <w:rPr>
                <w:rFonts w:cstheme="minorHAnsi"/>
                <w:color w:val="FFFFFF" w:themeColor="background1"/>
              </w:rPr>
              <w:t>ACTIVITY</w:t>
            </w:r>
          </w:p>
        </w:tc>
      </w:tr>
      <w:tr w:rsidR="00572804" w:rsidRPr="003B0120" w14:paraId="23827407" w14:textId="77777777" w:rsidTr="00025AC0">
        <w:trPr>
          <w:trHeight w:val="367"/>
        </w:trPr>
        <w:tc>
          <w:tcPr>
            <w:tcW w:w="6715" w:type="dxa"/>
            <w:vMerge/>
            <w:tcBorders>
              <w:left w:val="nil"/>
            </w:tcBorders>
            <w:vAlign w:val="center"/>
          </w:tcPr>
          <w:p w14:paraId="4C65555A" w14:textId="77777777" w:rsidR="00572804" w:rsidRPr="003B0120" w:rsidRDefault="00572804" w:rsidP="002910E8">
            <w:pPr>
              <w:spacing w:before="60" w:after="60"/>
              <w:rPr>
                <w:rFonts w:cstheme="minorHAnsi"/>
              </w:rPr>
            </w:pPr>
          </w:p>
        </w:tc>
        <w:tc>
          <w:tcPr>
            <w:tcW w:w="665" w:type="dxa"/>
            <w:vAlign w:val="center"/>
          </w:tcPr>
          <w:p w14:paraId="668845D8"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14EC5BBE"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4A884D8E"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6A143001" w14:textId="77777777" w:rsidR="00572804" w:rsidRPr="003B0120" w:rsidRDefault="00572804" w:rsidP="002910E8">
            <w:pPr>
              <w:jc w:val="center"/>
              <w:rPr>
                <w:rFonts w:cstheme="minorHAnsi"/>
                <w:b/>
                <w:color w:val="2E74B5" w:themeColor="accent1" w:themeShade="BF"/>
              </w:rPr>
            </w:pPr>
            <w:r w:rsidRPr="003B0120">
              <w:rPr>
                <w:rFonts w:cstheme="minorHAnsi"/>
                <w:b/>
                <w:color w:val="2E74B5" w:themeColor="accent1" w:themeShade="BF"/>
              </w:rPr>
              <w:t>4</w:t>
            </w:r>
          </w:p>
        </w:tc>
      </w:tr>
      <w:bookmarkEnd w:id="18"/>
      <w:tr w:rsidR="00572804" w:rsidRPr="003B0120" w14:paraId="5EE09C34" w14:textId="77777777" w:rsidTr="00EC481A">
        <w:trPr>
          <w:trHeight w:val="559"/>
        </w:trPr>
        <w:tc>
          <w:tcPr>
            <w:tcW w:w="6715" w:type="dxa"/>
            <w:shd w:val="clear" w:color="auto" w:fill="2E74B5" w:themeFill="accent1" w:themeFillShade="BF"/>
            <w:vAlign w:val="center"/>
          </w:tcPr>
          <w:p w14:paraId="5EA9E5F7" w14:textId="77777777" w:rsidR="00572804" w:rsidRPr="00F00CC2" w:rsidRDefault="00572804">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36E82220"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027206F6"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6B81BCF8" w14:textId="77777777" w:rsidR="00572804" w:rsidRPr="003B0120" w:rsidRDefault="00572804" w:rsidP="002910E8">
            <w:pPr>
              <w:spacing w:before="60" w:after="60"/>
              <w:jc w:val="center"/>
              <w:rPr>
                <w:rFonts w:cstheme="minorHAnsi"/>
              </w:rPr>
            </w:pPr>
          </w:p>
        </w:tc>
        <w:tc>
          <w:tcPr>
            <w:tcW w:w="665" w:type="dxa"/>
            <w:shd w:val="clear" w:color="auto" w:fill="2E74B5" w:themeFill="accent1" w:themeFillShade="BF"/>
            <w:vAlign w:val="center"/>
          </w:tcPr>
          <w:p w14:paraId="6B3B5960" w14:textId="77777777" w:rsidR="00572804" w:rsidRPr="003B0120" w:rsidRDefault="00572804" w:rsidP="002910E8">
            <w:pPr>
              <w:spacing w:before="60" w:after="60"/>
              <w:jc w:val="center"/>
              <w:rPr>
                <w:rFonts w:cstheme="minorHAnsi"/>
              </w:rPr>
            </w:pPr>
          </w:p>
        </w:tc>
      </w:tr>
      <w:tr w:rsidR="00572804" w:rsidRPr="003B0120" w14:paraId="05F84BA7" w14:textId="77777777" w:rsidTr="00EC481A">
        <w:trPr>
          <w:trHeight w:val="559"/>
        </w:trPr>
        <w:tc>
          <w:tcPr>
            <w:tcW w:w="6715" w:type="dxa"/>
            <w:shd w:val="clear" w:color="auto" w:fill="DEEAF6" w:themeFill="accent1" w:themeFillTint="33"/>
            <w:vAlign w:val="center"/>
          </w:tcPr>
          <w:p w14:paraId="69D5591F" w14:textId="77777777" w:rsidR="00572804" w:rsidRPr="00F00CC2" w:rsidRDefault="00572804">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8C8D91F"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C3E5275"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DEDFDF6" w14:textId="77777777" w:rsidR="00572804" w:rsidRPr="001516B8"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34ADB2" w14:textId="77777777" w:rsidR="00572804" w:rsidRPr="001516B8" w:rsidRDefault="00572804" w:rsidP="002910E8">
            <w:pPr>
              <w:spacing w:before="60" w:after="60"/>
              <w:jc w:val="center"/>
              <w:rPr>
                <w:rFonts w:ascii="Wingdings" w:hAnsi="Wingdings" w:cstheme="minorHAnsi"/>
                <w:color w:val="2E74B5" w:themeColor="accent1" w:themeShade="BF"/>
              </w:rPr>
            </w:pPr>
          </w:p>
        </w:tc>
      </w:tr>
      <w:tr w:rsidR="00572804" w:rsidRPr="003B0120" w14:paraId="21B98082" w14:textId="77777777" w:rsidTr="008639AA">
        <w:trPr>
          <w:trHeight w:val="369"/>
        </w:trPr>
        <w:tc>
          <w:tcPr>
            <w:tcW w:w="6715" w:type="dxa"/>
            <w:vAlign w:val="center"/>
          </w:tcPr>
          <w:p w14:paraId="330ED15E" w14:textId="37E84FCE" w:rsidR="00572804" w:rsidRDefault="00572804">
            <w:pPr>
              <w:spacing w:before="60" w:after="60"/>
              <w:rPr>
                <w:rFonts w:cstheme="minorHAnsi"/>
                <w:color w:val="2E74B5" w:themeColor="accent1" w:themeShade="BF"/>
              </w:rPr>
            </w:pPr>
            <w:r>
              <w:rPr>
                <w:rFonts w:cstheme="minorHAnsi"/>
                <w:color w:val="2E74B5" w:themeColor="accent1" w:themeShade="BF"/>
              </w:rPr>
              <w:t>Biological</w:t>
            </w:r>
            <w:r w:rsidRPr="00F00CC2">
              <w:rPr>
                <w:rFonts w:cstheme="minorHAnsi"/>
                <w:color w:val="2E74B5" w:themeColor="accent1" w:themeShade="BF"/>
              </w:rPr>
              <w:t xml:space="preserve"> sciences</w:t>
            </w:r>
            <w:r w:rsidRPr="00C57C8C">
              <w:rPr>
                <w:rFonts w:cs="Helvetica"/>
                <w:lang w:val="en"/>
              </w:rPr>
              <w:t>: Living things have life cycles</w:t>
            </w:r>
            <w:r w:rsidR="00744C32">
              <w:rPr>
                <w:rFonts w:cs="Helvetica"/>
                <w:lang w:val="en"/>
              </w:rPr>
              <w:t xml:space="preserve"> (ACSSU072)</w:t>
            </w:r>
          </w:p>
        </w:tc>
        <w:tc>
          <w:tcPr>
            <w:tcW w:w="665" w:type="dxa"/>
            <w:vAlign w:val="center"/>
          </w:tcPr>
          <w:p w14:paraId="5A82E321" w14:textId="77777777" w:rsidR="00572804" w:rsidRDefault="00572804"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505CFA" w14:textId="77777777" w:rsidR="00572804" w:rsidRDefault="00572804"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80BC38E"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6659E52B"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F40BEB" w:rsidRPr="003B0120" w14:paraId="37A320F8" w14:textId="77777777" w:rsidTr="005735BA">
        <w:trPr>
          <w:trHeight w:val="685"/>
        </w:trPr>
        <w:tc>
          <w:tcPr>
            <w:tcW w:w="6715" w:type="dxa"/>
            <w:vAlign w:val="center"/>
          </w:tcPr>
          <w:p w14:paraId="0D353267" w14:textId="77777777" w:rsidR="00F40BEB" w:rsidRPr="00F00CC2" w:rsidRDefault="00F40BEB" w:rsidP="005735BA">
            <w:pPr>
              <w:spacing w:before="60" w:after="60"/>
              <w:rPr>
                <w:rFonts w:cstheme="minorHAnsi"/>
              </w:rPr>
            </w:pPr>
            <w:r>
              <w:rPr>
                <w:rFonts w:cstheme="minorHAnsi"/>
                <w:color w:val="2E74B5" w:themeColor="accent1" w:themeShade="BF"/>
              </w:rPr>
              <w:t>Biological</w:t>
            </w:r>
            <w:r w:rsidRPr="00F00CC2">
              <w:rPr>
                <w:rFonts w:cstheme="minorHAnsi"/>
                <w:color w:val="2E74B5" w:themeColor="accent1" w:themeShade="BF"/>
              </w:rPr>
              <w:t xml:space="preserve"> sciences</w:t>
            </w:r>
            <w:r w:rsidRPr="00C57C8C">
              <w:rPr>
                <w:rFonts w:cs="Helvetica"/>
                <w:lang w:val="en"/>
              </w:rPr>
              <w:t>: Living things depend on each other and the environment to survive</w:t>
            </w:r>
            <w:r>
              <w:rPr>
                <w:rFonts w:cs="Helvetica"/>
                <w:lang w:val="en"/>
              </w:rPr>
              <w:t xml:space="preserve"> (ACSSU073)</w:t>
            </w:r>
          </w:p>
        </w:tc>
        <w:tc>
          <w:tcPr>
            <w:tcW w:w="665" w:type="dxa"/>
            <w:vAlign w:val="center"/>
          </w:tcPr>
          <w:p w14:paraId="4CDB5A28" w14:textId="77777777" w:rsidR="00F40BEB" w:rsidRPr="00F00CC2" w:rsidRDefault="00F40BEB" w:rsidP="005735B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61E87FA" w14:textId="77777777" w:rsidR="00F40BEB" w:rsidRPr="00F00CC2" w:rsidRDefault="00F40BEB" w:rsidP="005735B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C533453" w14:textId="77777777" w:rsidR="00F40BEB" w:rsidRPr="00F00CC2" w:rsidRDefault="00F40BEB" w:rsidP="005735BA">
            <w:pPr>
              <w:spacing w:before="60" w:after="60"/>
              <w:jc w:val="center"/>
              <w:rPr>
                <w:rFonts w:ascii="Wingdings" w:hAnsi="Wingdings" w:cstheme="minorHAnsi"/>
                <w:color w:val="2E74B5" w:themeColor="accent1" w:themeShade="BF"/>
              </w:rPr>
            </w:pPr>
          </w:p>
        </w:tc>
        <w:tc>
          <w:tcPr>
            <w:tcW w:w="665" w:type="dxa"/>
            <w:vAlign w:val="center"/>
          </w:tcPr>
          <w:p w14:paraId="0F0B17F7" w14:textId="77777777" w:rsidR="00F40BEB" w:rsidRPr="00F00CC2" w:rsidRDefault="00F40BEB" w:rsidP="005735BA">
            <w:pPr>
              <w:spacing w:before="60" w:after="60"/>
              <w:jc w:val="center"/>
              <w:rPr>
                <w:rFonts w:ascii="Wingdings" w:hAnsi="Wingdings" w:cstheme="minorHAnsi"/>
                <w:color w:val="2E74B5" w:themeColor="accent1" w:themeShade="BF"/>
              </w:rPr>
            </w:pPr>
          </w:p>
        </w:tc>
      </w:tr>
      <w:tr w:rsidR="00744C32" w:rsidRPr="003B0120" w14:paraId="1793AFC1" w14:textId="77777777" w:rsidTr="008639AA">
        <w:trPr>
          <w:trHeight w:val="369"/>
        </w:trPr>
        <w:tc>
          <w:tcPr>
            <w:tcW w:w="6715" w:type="dxa"/>
            <w:vAlign w:val="center"/>
          </w:tcPr>
          <w:p w14:paraId="41D10DCC" w14:textId="1D00F9C7" w:rsidR="00744C32" w:rsidRDefault="00744C32" w:rsidP="00744C32">
            <w:pPr>
              <w:rPr>
                <w:rFonts w:cstheme="minorHAnsi"/>
                <w:color w:val="2E74B5" w:themeColor="accent1" w:themeShade="BF"/>
              </w:rPr>
            </w:pPr>
            <w:r>
              <w:rPr>
                <w:rFonts w:cstheme="minorHAnsi"/>
                <w:color w:val="2E74B5" w:themeColor="accent1" w:themeShade="BF"/>
              </w:rPr>
              <w:t>Science as a human endeavor:</w:t>
            </w:r>
            <w:r>
              <w:t xml:space="preserve"> Science knowledge helps people to understand the effect of their actions (ACSHE062)</w:t>
            </w:r>
          </w:p>
        </w:tc>
        <w:tc>
          <w:tcPr>
            <w:tcW w:w="665" w:type="dxa"/>
            <w:vAlign w:val="center"/>
          </w:tcPr>
          <w:p w14:paraId="0C0B22DB" w14:textId="097C9B6F"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244D393" w14:textId="77777777" w:rsidR="00744C3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457561BA"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433306AB" w14:textId="3B5DAD20"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44C32" w:rsidRPr="003B0120" w14:paraId="53BE981C" w14:textId="77777777" w:rsidTr="00EC481A">
        <w:trPr>
          <w:trHeight w:val="536"/>
        </w:trPr>
        <w:tc>
          <w:tcPr>
            <w:tcW w:w="6715" w:type="dxa"/>
            <w:shd w:val="clear" w:color="auto" w:fill="2E74B5" w:themeFill="accent1" w:themeFillShade="BF"/>
            <w:vAlign w:val="center"/>
          </w:tcPr>
          <w:p w14:paraId="6483C58E" w14:textId="77777777" w:rsidR="00744C32" w:rsidRPr="00F00CC2" w:rsidRDefault="00744C32" w:rsidP="00744C32">
            <w:pPr>
              <w:spacing w:before="60" w:after="60"/>
              <w:rPr>
                <w:rFonts w:cstheme="minorHAnsi"/>
                <w:b/>
              </w:rPr>
            </w:pPr>
            <w:r>
              <w:rPr>
                <w:rFonts w:cstheme="minorHAnsi"/>
                <w:b/>
                <w:color w:val="FFFFFF" w:themeColor="background1"/>
              </w:rPr>
              <w:t>DIGITAL</w:t>
            </w:r>
            <w:r w:rsidRPr="00F00CC2">
              <w:rPr>
                <w:rFonts w:cstheme="minorHAnsi"/>
                <w:b/>
                <w:color w:val="FFFFFF" w:themeColor="background1"/>
              </w:rPr>
              <w:t xml:space="preserve"> TECHNOLOGIES</w:t>
            </w:r>
          </w:p>
        </w:tc>
        <w:tc>
          <w:tcPr>
            <w:tcW w:w="665" w:type="dxa"/>
            <w:shd w:val="clear" w:color="auto" w:fill="2E74B5" w:themeFill="accent1" w:themeFillShade="BF"/>
            <w:vAlign w:val="center"/>
          </w:tcPr>
          <w:p w14:paraId="2E3EB99F"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3763C4DB"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0983D2F7" w14:textId="77777777" w:rsidR="00744C32" w:rsidRPr="00F00CC2" w:rsidRDefault="00744C32" w:rsidP="00744C32">
            <w:pPr>
              <w:spacing w:before="60" w:after="60"/>
              <w:jc w:val="center"/>
              <w:rPr>
                <w:rFonts w:ascii="Wingdings" w:hAnsi="Wingdings" w:cstheme="minorHAnsi"/>
              </w:rPr>
            </w:pPr>
          </w:p>
        </w:tc>
        <w:tc>
          <w:tcPr>
            <w:tcW w:w="665" w:type="dxa"/>
            <w:shd w:val="clear" w:color="auto" w:fill="2E74B5" w:themeFill="accent1" w:themeFillShade="BF"/>
            <w:vAlign w:val="center"/>
          </w:tcPr>
          <w:p w14:paraId="2140F332" w14:textId="77777777" w:rsidR="00744C32" w:rsidRPr="00F00CC2" w:rsidRDefault="00744C32" w:rsidP="00744C32">
            <w:pPr>
              <w:spacing w:before="60" w:after="60"/>
              <w:jc w:val="center"/>
              <w:rPr>
                <w:rFonts w:ascii="Wingdings" w:hAnsi="Wingdings" w:cstheme="minorHAnsi"/>
              </w:rPr>
            </w:pPr>
          </w:p>
        </w:tc>
      </w:tr>
      <w:tr w:rsidR="00744C32" w:rsidRPr="003B0120" w14:paraId="66B15122" w14:textId="77777777" w:rsidTr="00EC481A">
        <w:trPr>
          <w:trHeight w:val="559"/>
        </w:trPr>
        <w:tc>
          <w:tcPr>
            <w:tcW w:w="6715" w:type="dxa"/>
            <w:shd w:val="clear" w:color="auto" w:fill="DEEAF6" w:themeFill="accent1" w:themeFillTint="33"/>
            <w:vAlign w:val="center"/>
          </w:tcPr>
          <w:p w14:paraId="51DE46EF" w14:textId="77777777" w:rsidR="00744C32" w:rsidRPr="00F00CC2" w:rsidRDefault="00744C32" w:rsidP="00744C32">
            <w:pPr>
              <w:spacing w:before="60" w:after="60"/>
              <w:rPr>
                <w:rFonts w:cstheme="minorHAnsi"/>
              </w:rPr>
            </w:pPr>
            <w:r>
              <w:rPr>
                <w:rFonts w:cstheme="minorHAnsi"/>
              </w:rPr>
              <w:t>PROCESS AND PRODUCTION SKILLS</w:t>
            </w:r>
          </w:p>
        </w:tc>
        <w:tc>
          <w:tcPr>
            <w:tcW w:w="665" w:type="dxa"/>
            <w:shd w:val="clear" w:color="auto" w:fill="DEEAF6" w:themeFill="accent1" w:themeFillTint="33"/>
            <w:vAlign w:val="center"/>
          </w:tcPr>
          <w:p w14:paraId="575413B8"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F854BF7"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7C01F9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087D98A"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113DD429" w14:textId="77777777" w:rsidTr="00EC481A">
        <w:trPr>
          <w:trHeight w:val="1304"/>
        </w:trPr>
        <w:tc>
          <w:tcPr>
            <w:tcW w:w="6715" w:type="dxa"/>
            <w:vAlign w:val="center"/>
          </w:tcPr>
          <w:p w14:paraId="3B826290" w14:textId="6B7D8929" w:rsidR="00744C32" w:rsidRPr="00F00CC2" w:rsidRDefault="00744C32" w:rsidP="00744C32">
            <w:pPr>
              <w:spacing w:before="60" w:after="60"/>
              <w:rPr>
                <w:rFonts w:cstheme="minorHAnsi"/>
              </w:rPr>
            </w:pPr>
            <w:r>
              <w:rPr>
                <w:rFonts w:cstheme="minorHAnsi"/>
                <w:color w:val="2E74B5" w:themeColor="accent1" w:themeShade="BF"/>
              </w:rPr>
              <w:t>Collecting, managing and analysing data</w:t>
            </w:r>
            <w:r w:rsidRPr="00F00CC2">
              <w:rPr>
                <w:rFonts w:cstheme="minorHAnsi"/>
                <w:color w:val="2E74B5" w:themeColor="accent1" w:themeShade="BF"/>
              </w:rPr>
              <w:t xml:space="preserve">: </w:t>
            </w:r>
            <w:r w:rsidRPr="00C57C8C">
              <w:rPr>
                <w:rFonts w:cs="Helvetica"/>
                <w:lang w:val="en"/>
              </w:rPr>
              <w:t xml:space="preserve">Use simple </w:t>
            </w:r>
            <w:hyperlink r:id="rId101" w:history="1">
              <w:r w:rsidRPr="00C57C8C">
                <w:rPr>
                  <w:rFonts w:cs="Helvetica"/>
                  <w:lang w:val="en"/>
                </w:rPr>
                <w:t>visual programming</w:t>
              </w:r>
            </w:hyperlink>
            <w:r w:rsidRPr="00C57C8C">
              <w:rPr>
                <w:rFonts w:cs="Helvetica"/>
                <w:lang w:val="en"/>
              </w:rPr>
              <w:t xml:space="preserve"> environments that include a sequence of steps (algorithm) involving decisions made by the user (branching</w:t>
            </w:r>
            <w:r w:rsidR="005C5EBD">
              <w:rPr>
                <w:rFonts w:cs="Helvetica"/>
                <w:lang w:val="en"/>
              </w:rPr>
              <w:t>) (</w:t>
            </w:r>
            <w:r w:rsidR="005C5EBD" w:rsidRPr="00C570AF">
              <w:rPr>
                <w:lang w:val="en-AU"/>
              </w:rPr>
              <w:t>ACTDIP011</w:t>
            </w:r>
            <w:r w:rsidR="005C5EBD">
              <w:rPr>
                <w:lang w:val="en-AU"/>
              </w:rPr>
              <w:t>)</w:t>
            </w:r>
          </w:p>
        </w:tc>
        <w:tc>
          <w:tcPr>
            <w:tcW w:w="665" w:type="dxa"/>
            <w:vAlign w:val="center"/>
          </w:tcPr>
          <w:p w14:paraId="140C06A8"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C68146E"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FE478AF" w14:textId="77777777"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F6984E"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71DAF69D" w14:textId="77777777" w:rsidTr="008639AA">
        <w:trPr>
          <w:trHeight w:val="1119"/>
        </w:trPr>
        <w:tc>
          <w:tcPr>
            <w:tcW w:w="6715" w:type="dxa"/>
            <w:vAlign w:val="center"/>
          </w:tcPr>
          <w:p w14:paraId="0C00EB0F" w14:textId="449DE64B" w:rsidR="00744C32" w:rsidRDefault="00744C32" w:rsidP="00744C32">
            <w:pPr>
              <w:spacing w:before="60" w:after="60"/>
              <w:rPr>
                <w:rFonts w:cstheme="minorHAnsi"/>
                <w:color w:val="2E74B5" w:themeColor="accent1" w:themeShade="BF"/>
              </w:rPr>
            </w:pPr>
            <w:r w:rsidRPr="00C57C8C">
              <w:rPr>
                <w:rFonts w:cstheme="minorHAnsi"/>
                <w:color w:val="2E74B5" w:themeColor="accent1" w:themeShade="BF"/>
              </w:rPr>
              <w:t>Creating solutions by: Designing</w:t>
            </w:r>
            <w:r>
              <w:rPr>
                <w:rFonts w:cstheme="minorHAnsi"/>
                <w:color w:val="2E74B5" w:themeColor="accent1" w:themeShade="BF"/>
              </w:rPr>
              <w:t xml:space="preserve">: </w:t>
            </w:r>
            <w:r w:rsidRPr="00C57C8C">
              <w:rPr>
                <w:rFonts w:cs="Helvetica"/>
                <w:lang w:val="en"/>
              </w:rPr>
              <w:t>Develop and communicate design ideas and decisions using annotated drawings and appropriate technical terms</w:t>
            </w:r>
            <w:r w:rsidR="00061DB0">
              <w:rPr>
                <w:rFonts w:cs="Helvetica"/>
                <w:lang w:val="en"/>
              </w:rPr>
              <w:t xml:space="preserve"> </w:t>
            </w:r>
            <w:r w:rsidR="00061DB0">
              <w:t>(WATPPS23)</w:t>
            </w:r>
          </w:p>
        </w:tc>
        <w:tc>
          <w:tcPr>
            <w:tcW w:w="665" w:type="dxa"/>
            <w:vAlign w:val="center"/>
          </w:tcPr>
          <w:p w14:paraId="1A4660D7"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18FDC909"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B162932"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C375594" w14:textId="77777777" w:rsidR="00744C32" w:rsidRPr="00F00CC2" w:rsidRDefault="00744C32" w:rsidP="00744C32">
            <w:pPr>
              <w:spacing w:before="60" w:after="60"/>
              <w:jc w:val="center"/>
              <w:rPr>
                <w:rFonts w:ascii="Wingdings" w:hAnsi="Wingdings" w:cstheme="minorHAnsi"/>
                <w:color w:val="2E74B5" w:themeColor="accent1" w:themeShade="BF"/>
              </w:rPr>
            </w:pPr>
          </w:p>
        </w:tc>
      </w:tr>
      <w:tr w:rsidR="00744C32" w:rsidRPr="003B0120" w14:paraId="74E1238A" w14:textId="77777777" w:rsidTr="008639AA">
        <w:trPr>
          <w:trHeight w:val="994"/>
        </w:trPr>
        <w:tc>
          <w:tcPr>
            <w:tcW w:w="6715" w:type="dxa"/>
            <w:vAlign w:val="center"/>
          </w:tcPr>
          <w:p w14:paraId="7833DBF1" w14:textId="4A03CBD3" w:rsidR="00744C32" w:rsidRDefault="00744C32" w:rsidP="00744C32">
            <w:pPr>
              <w:spacing w:before="60" w:after="60"/>
              <w:rPr>
                <w:rFonts w:cstheme="minorHAnsi"/>
                <w:color w:val="2E74B5" w:themeColor="accent1" w:themeShade="BF"/>
              </w:rPr>
            </w:pPr>
            <w:r w:rsidRPr="00C57C8C">
              <w:rPr>
                <w:rFonts w:cstheme="minorHAnsi"/>
                <w:color w:val="2E74B5" w:themeColor="accent1" w:themeShade="BF"/>
              </w:rPr>
              <w:t>Collaborating and managing</w:t>
            </w:r>
            <w:r>
              <w:rPr>
                <w:rFonts w:cstheme="minorHAnsi"/>
                <w:color w:val="2E74B5" w:themeColor="accent1" w:themeShade="BF"/>
              </w:rPr>
              <w:t xml:space="preserve">: </w:t>
            </w:r>
            <w:r w:rsidRPr="00C57C8C">
              <w:rPr>
                <w:rFonts w:cs="Helvetica"/>
                <w:lang w:val="en"/>
              </w:rPr>
              <w:t>Work independently, or collaboratively when required, to plan, create and communicate ideas and </w:t>
            </w:r>
            <w:hyperlink r:id="rId102" w:tooltip="Display the glossary entry for information" w:history="1">
              <w:r w:rsidRPr="00C57C8C">
                <w:rPr>
                  <w:rFonts w:cs="Helvetica"/>
                  <w:lang w:val="en"/>
                </w:rPr>
                <w:t>information</w:t>
              </w:r>
            </w:hyperlink>
            <w:r w:rsidRPr="00C57C8C">
              <w:rPr>
                <w:rFonts w:cs="Helvetica"/>
                <w:lang w:val="en"/>
              </w:rPr>
              <w:t> for solutions</w:t>
            </w:r>
            <w:r w:rsidR="00061DB0">
              <w:rPr>
                <w:rFonts w:cs="Helvetica"/>
                <w:lang w:val="en"/>
              </w:rPr>
              <w:t xml:space="preserve"> </w:t>
            </w:r>
            <w:r w:rsidR="00061DB0">
              <w:t>(WATPPS26)</w:t>
            </w:r>
          </w:p>
        </w:tc>
        <w:tc>
          <w:tcPr>
            <w:tcW w:w="665" w:type="dxa"/>
            <w:vAlign w:val="center"/>
          </w:tcPr>
          <w:p w14:paraId="7889B6F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63C2845"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5CE1CE7C"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DBB48B5" w14:textId="77777777" w:rsidR="00744C32" w:rsidRPr="00F00CC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44C32" w:rsidRPr="003B0120" w14:paraId="187AA450" w14:textId="77777777" w:rsidTr="008639AA">
        <w:trPr>
          <w:trHeight w:val="640"/>
        </w:trPr>
        <w:tc>
          <w:tcPr>
            <w:tcW w:w="6715" w:type="dxa"/>
            <w:vAlign w:val="center"/>
          </w:tcPr>
          <w:p w14:paraId="7C1D5286" w14:textId="2DF43B82" w:rsidR="00744C32" w:rsidRPr="00EC481A" w:rsidRDefault="00744C32" w:rsidP="00744C32">
            <w:pPr>
              <w:tabs>
                <w:tab w:val="left" w:pos="1268"/>
              </w:tabs>
              <w:spacing w:before="60" w:after="60"/>
              <w:rPr>
                <w:rFonts w:cs="Helvetica"/>
                <w:lang w:val="en"/>
              </w:rPr>
            </w:pPr>
            <w:r w:rsidRPr="00C57C8C">
              <w:rPr>
                <w:rFonts w:cstheme="minorHAnsi"/>
                <w:color w:val="2E74B5" w:themeColor="accent1" w:themeShade="BF"/>
              </w:rPr>
              <w:t xml:space="preserve">Evaluating: </w:t>
            </w:r>
            <w:r w:rsidRPr="00C57C8C">
              <w:rPr>
                <w:rFonts w:cs="Helvetica"/>
                <w:lang w:val="en"/>
              </w:rPr>
              <w:t>Use criteria to evaluate and justify simple design processes and solutions</w:t>
            </w:r>
            <w:r w:rsidR="00061DB0">
              <w:rPr>
                <w:rFonts w:cs="Helvetica"/>
                <w:lang w:val="en"/>
              </w:rPr>
              <w:t xml:space="preserve"> </w:t>
            </w:r>
            <w:r w:rsidR="00061DB0">
              <w:t>(WATPPS25)</w:t>
            </w:r>
          </w:p>
        </w:tc>
        <w:tc>
          <w:tcPr>
            <w:tcW w:w="665" w:type="dxa"/>
            <w:vAlign w:val="center"/>
          </w:tcPr>
          <w:p w14:paraId="0BF3E661"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26D9C8EB" w14:textId="77777777" w:rsidR="00744C32" w:rsidRPr="00F00CC2" w:rsidRDefault="00744C32" w:rsidP="00744C32">
            <w:pPr>
              <w:spacing w:before="60" w:after="60"/>
              <w:jc w:val="center"/>
              <w:rPr>
                <w:rFonts w:ascii="Wingdings" w:hAnsi="Wingdings" w:cstheme="minorHAnsi"/>
                <w:color w:val="2E74B5" w:themeColor="accent1" w:themeShade="BF"/>
              </w:rPr>
            </w:pPr>
          </w:p>
        </w:tc>
        <w:tc>
          <w:tcPr>
            <w:tcW w:w="665" w:type="dxa"/>
            <w:vAlign w:val="center"/>
          </w:tcPr>
          <w:p w14:paraId="0BFDA342"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C6CE42F" w14:textId="77777777" w:rsidR="00744C32" w:rsidRDefault="00744C32" w:rsidP="00744C3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06B99D8E" w14:textId="77777777" w:rsidR="008639AA" w:rsidRDefault="008639AA">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F2127E" w:rsidRPr="003B0120" w14:paraId="6DB87F80" w14:textId="77777777" w:rsidTr="001C7225">
        <w:trPr>
          <w:trHeight w:val="488"/>
        </w:trPr>
        <w:tc>
          <w:tcPr>
            <w:tcW w:w="6715" w:type="dxa"/>
            <w:vMerge w:val="restart"/>
            <w:tcBorders>
              <w:top w:val="nil"/>
              <w:left w:val="nil"/>
            </w:tcBorders>
          </w:tcPr>
          <w:p w14:paraId="1BB35C78" w14:textId="06585B77" w:rsidR="00F2127E" w:rsidRPr="00413C09" w:rsidRDefault="00F2127E" w:rsidP="00F2127E">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HONEY BEES</w:t>
            </w:r>
          </w:p>
          <w:p w14:paraId="4AEF2FF9" w14:textId="77777777" w:rsidR="00F2127E" w:rsidRPr="003B0120" w:rsidRDefault="00F2127E" w:rsidP="00F2127E">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tcPr>
          <w:p w14:paraId="55104F21" w14:textId="77777777" w:rsidR="00F2127E" w:rsidRPr="003B0120" w:rsidRDefault="00F2127E" w:rsidP="00F2127E">
            <w:pPr>
              <w:jc w:val="center"/>
              <w:rPr>
                <w:rFonts w:cstheme="minorHAnsi"/>
                <w:color w:val="FFFFFF" w:themeColor="background1"/>
              </w:rPr>
            </w:pPr>
            <w:r w:rsidRPr="003B0120">
              <w:rPr>
                <w:rFonts w:cstheme="minorHAnsi"/>
                <w:color w:val="FFFFFF" w:themeColor="background1"/>
              </w:rPr>
              <w:t>ACTIVITY</w:t>
            </w:r>
          </w:p>
        </w:tc>
      </w:tr>
      <w:tr w:rsidR="00F2127E" w:rsidRPr="003B0120" w14:paraId="786343B4" w14:textId="77777777" w:rsidTr="001C7225">
        <w:trPr>
          <w:trHeight w:val="354"/>
        </w:trPr>
        <w:tc>
          <w:tcPr>
            <w:tcW w:w="6715" w:type="dxa"/>
            <w:vMerge/>
            <w:tcBorders>
              <w:left w:val="nil"/>
            </w:tcBorders>
            <w:vAlign w:val="center"/>
          </w:tcPr>
          <w:p w14:paraId="5A003B86" w14:textId="77777777" w:rsidR="00F2127E" w:rsidRPr="003B0120" w:rsidRDefault="00F2127E" w:rsidP="00F2127E">
            <w:pPr>
              <w:spacing w:before="60" w:after="60"/>
              <w:rPr>
                <w:rFonts w:cstheme="minorHAnsi"/>
              </w:rPr>
            </w:pPr>
          </w:p>
        </w:tc>
        <w:tc>
          <w:tcPr>
            <w:tcW w:w="665" w:type="dxa"/>
            <w:vAlign w:val="center"/>
          </w:tcPr>
          <w:p w14:paraId="55F85E6B"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44B0770"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D6921FD"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0549B9A3" w14:textId="77777777" w:rsidR="00F2127E" w:rsidRPr="003B0120" w:rsidRDefault="00F2127E" w:rsidP="00F2127E">
            <w:pPr>
              <w:jc w:val="center"/>
              <w:rPr>
                <w:rFonts w:cstheme="minorHAnsi"/>
                <w:b/>
                <w:color w:val="2E74B5" w:themeColor="accent1" w:themeShade="BF"/>
              </w:rPr>
            </w:pPr>
            <w:r w:rsidRPr="003B0120">
              <w:rPr>
                <w:rFonts w:cstheme="minorHAnsi"/>
                <w:b/>
                <w:color w:val="2E74B5" w:themeColor="accent1" w:themeShade="BF"/>
              </w:rPr>
              <w:t>4</w:t>
            </w:r>
          </w:p>
        </w:tc>
      </w:tr>
      <w:tr w:rsidR="00572804" w:rsidRPr="003B0120" w14:paraId="1854CCA0" w14:textId="77777777" w:rsidTr="00EC481A">
        <w:trPr>
          <w:trHeight w:val="536"/>
        </w:trPr>
        <w:tc>
          <w:tcPr>
            <w:tcW w:w="6715" w:type="dxa"/>
            <w:shd w:val="clear" w:color="auto" w:fill="2E74B5" w:themeFill="accent1" w:themeFillShade="BF"/>
            <w:vAlign w:val="center"/>
          </w:tcPr>
          <w:p w14:paraId="33FE3E3F" w14:textId="77777777" w:rsidR="00572804" w:rsidRPr="00F00CC2" w:rsidRDefault="00572804">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3BA6BEAB"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06ED806A"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60641143" w14:textId="77777777" w:rsidR="00572804" w:rsidRPr="00F00CC2" w:rsidRDefault="00572804" w:rsidP="002910E8">
            <w:pPr>
              <w:spacing w:before="60" w:after="60"/>
              <w:jc w:val="center"/>
              <w:rPr>
                <w:rFonts w:ascii="Wingdings" w:hAnsi="Wingdings" w:cstheme="minorHAnsi"/>
              </w:rPr>
            </w:pPr>
          </w:p>
        </w:tc>
        <w:tc>
          <w:tcPr>
            <w:tcW w:w="665" w:type="dxa"/>
            <w:shd w:val="clear" w:color="auto" w:fill="2E74B5" w:themeFill="accent1" w:themeFillShade="BF"/>
            <w:vAlign w:val="center"/>
          </w:tcPr>
          <w:p w14:paraId="79F71E5D" w14:textId="77777777" w:rsidR="00572804" w:rsidRPr="00F00CC2" w:rsidRDefault="00572804" w:rsidP="002910E8">
            <w:pPr>
              <w:spacing w:before="60" w:after="60"/>
              <w:jc w:val="center"/>
              <w:rPr>
                <w:rFonts w:ascii="Wingdings" w:hAnsi="Wingdings" w:cstheme="minorHAnsi"/>
              </w:rPr>
            </w:pPr>
          </w:p>
        </w:tc>
      </w:tr>
      <w:tr w:rsidR="00572804" w:rsidRPr="003B0120" w14:paraId="3A153076" w14:textId="77777777" w:rsidTr="00EC481A">
        <w:trPr>
          <w:trHeight w:val="559"/>
        </w:trPr>
        <w:tc>
          <w:tcPr>
            <w:tcW w:w="6715" w:type="dxa"/>
            <w:shd w:val="clear" w:color="auto" w:fill="DEEAF6" w:themeFill="accent1" w:themeFillTint="33"/>
            <w:vAlign w:val="center"/>
          </w:tcPr>
          <w:p w14:paraId="083ACCE7" w14:textId="1463A9AA" w:rsidR="00572804" w:rsidRPr="00F00CC2" w:rsidRDefault="0011331D">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52D364ED"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2D3BBFB"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FDF4487"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354DFAA"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7333DD" w:rsidRPr="003B0120" w14:paraId="164FC369" w14:textId="77777777" w:rsidTr="001C7225">
        <w:trPr>
          <w:trHeight w:val="788"/>
        </w:trPr>
        <w:tc>
          <w:tcPr>
            <w:tcW w:w="6715" w:type="dxa"/>
            <w:shd w:val="clear" w:color="auto" w:fill="auto"/>
            <w:vAlign w:val="center"/>
          </w:tcPr>
          <w:p w14:paraId="25C2450B" w14:textId="0EAF4714" w:rsidR="007333DD" w:rsidRPr="00C57C8C" w:rsidRDefault="0011331D" w:rsidP="002D6F02">
            <w:pPr>
              <w:rPr>
                <w:rFonts w:cstheme="minorHAnsi"/>
                <w:color w:val="2E74B5" w:themeColor="accent1" w:themeShade="BF"/>
              </w:rPr>
            </w:pPr>
            <w:r>
              <w:rPr>
                <w:rFonts w:cstheme="minorHAnsi"/>
                <w:color w:val="2E74B5" w:themeColor="accent1" w:themeShade="BF"/>
              </w:rPr>
              <w:t>Fractions and Decimals:</w:t>
            </w:r>
            <w:r w:rsidRPr="004471BF">
              <w:rPr>
                <w:rFonts w:cstheme="minorHAnsi"/>
              </w:rPr>
              <w:t xml:space="preserve"> </w:t>
            </w:r>
            <w:r w:rsidR="007333DD" w:rsidRPr="004471BF">
              <w:rPr>
                <w:rFonts w:cstheme="minorHAnsi"/>
              </w:rPr>
              <w:t xml:space="preserve">Investigate equivalent fractions used in contexts </w:t>
            </w:r>
            <w:hyperlink r:id="rId103" w:tgtFrame="_blank" w:history="1">
              <w:r w:rsidR="007333DD" w:rsidRPr="004471BF">
                <w:rPr>
                  <w:rFonts w:cstheme="minorHAnsi"/>
                </w:rPr>
                <w:t>(ACMNA077)</w:t>
              </w:r>
            </w:hyperlink>
            <w:r w:rsidR="007333DD" w:rsidRPr="004471BF">
              <w:rPr>
                <w:rFonts w:cstheme="minorHAnsi"/>
                <w:color w:val="2E74B5" w:themeColor="accent1" w:themeShade="BF"/>
              </w:rPr>
              <w:t xml:space="preserve"> </w:t>
            </w:r>
          </w:p>
        </w:tc>
        <w:tc>
          <w:tcPr>
            <w:tcW w:w="665" w:type="dxa"/>
            <w:shd w:val="clear" w:color="auto" w:fill="auto"/>
            <w:vAlign w:val="center"/>
          </w:tcPr>
          <w:p w14:paraId="28DF86DF"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2245E49E" w14:textId="77777777" w:rsidR="007333DD" w:rsidRPr="00F00CC2" w:rsidRDefault="007333DD" w:rsidP="002D6F0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E603F70"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7D6E94CF" w14:textId="77777777" w:rsidR="007333DD" w:rsidRPr="00F00CC2" w:rsidRDefault="007333DD" w:rsidP="002D6F02">
            <w:pPr>
              <w:spacing w:before="60" w:after="60"/>
              <w:jc w:val="center"/>
              <w:rPr>
                <w:rFonts w:ascii="Wingdings" w:hAnsi="Wingdings" w:cstheme="minorHAnsi"/>
                <w:color w:val="2E74B5" w:themeColor="accent1" w:themeShade="BF"/>
              </w:rPr>
            </w:pPr>
          </w:p>
        </w:tc>
      </w:tr>
      <w:tr w:rsidR="007333DD" w:rsidRPr="003B0120" w14:paraId="55BB566D" w14:textId="77777777" w:rsidTr="002D6F02">
        <w:trPr>
          <w:trHeight w:val="559"/>
        </w:trPr>
        <w:tc>
          <w:tcPr>
            <w:tcW w:w="6715" w:type="dxa"/>
            <w:shd w:val="clear" w:color="auto" w:fill="DEEAF6" w:themeFill="accent1" w:themeFillTint="33"/>
            <w:vAlign w:val="center"/>
          </w:tcPr>
          <w:p w14:paraId="677A65E1" w14:textId="77777777" w:rsidR="007333DD" w:rsidRPr="00F00CC2" w:rsidRDefault="007333DD" w:rsidP="002D6F02">
            <w:pPr>
              <w:spacing w:before="60" w:after="60"/>
              <w:rPr>
                <w:rFonts w:cstheme="minorHAnsi"/>
              </w:rPr>
            </w:pPr>
            <w:r>
              <w:rPr>
                <w:rFonts w:cstheme="minorHAnsi"/>
              </w:rPr>
              <w:t>STATISTICS AND PROBABILITY</w:t>
            </w:r>
          </w:p>
        </w:tc>
        <w:tc>
          <w:tcPr>
            <w:tcW w:w="665" w:type="dxa"/>
            <w:shd w:val="clear" w:color="auto" w:fill="DEEAF6" w:themeFill="accent1" w:themeFillTint="33"/>
            <w:vAlign w:val="center"/>
          </w:tcPr>
          <w:p w14:paraId="5DA34A12"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C5D6C81"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7187426" w14:textId="77777777" w:rsidR="007333DD" w:rsidRPr="00F00CC2" w:rsidRDefault="007333DD" w:rsidP="002D6F0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2C7CC4" w14:textId="77777777" w:rsidR="007333DD" w:rsidRPr="00F00CC2" w:rsidRDefault="007333DD" w:rsidP="002D6F02">
            <w:pPr>
              <w:spacing w:before="60" w:after="60"/>
              <w:jc w:val="center"/>
              <w:rPr>
                <w:rFonts w:ascii="Wingdings" w:hAnsi="Wingdings" w:cstheme="minorHAnsi"/>
                <w:color w:val="2E74B5" w:themeColor="accent1" w:themeShade="BF"/>
              </w:rPr>
            </w:pPr>
          </w:p>
        </w:tc>
      </w:tr>
      <w:tr w:rsidR="00572804" w:rsidRPr="003B0120" w14:paraId="5F7FBEA4" w14:textId="77777777" w:rsidTr="001C7225">
        <w:trPr>
          <w:trHeight w:val="639"/>
        </w:trPr>
        <w:tc>
          <w:tcPr>
            <w:tcW w:w="6715" w:type="dxa"/>
            <w:vAlign w:val="center"/>
          </w:tcPr>
          <w:p w14:paraId="59F0DF14" w14:textId="3A5211CC" w:rsidR="00572804" w:rsidRPr="00C57C8C" w:rsidRDefault="00572804">
            <w:pPr>
              <w:rPr>
                <w:rFonts w:cstheme="minorHAnsi"/>
                <w:color w:val="2E74B5" w:themeColor="accent1" w:themeShade="BF"/>
              </w:rPr>
            </w:pPr>
            <w:r w:rsidRPr="00C57C8C">
              <w:rPr>
                <w:rFonts w:cstheme="minorHAnsi"/>
                <w:color w:val="2E74B5" w:themeColor="accent1" w:themeShade="BF"/>
              </w:rPr>
              <w:t>Data representation and interpretation</w:t>
            </w:r>
            <w:r>
              <w:rPr>
                <w:rFonts w:cstheme="minorHAnsi"/>
                <w:color w:val="2E74B5" w:themeColor="accent1" w:themeShade="BF"/>
              </w:rPr>
              <w:t xml:space="preserve">: </w:t>
            </w:r>
            <w:r w:rsidRPr="00C57C8C">
              <w:rPr>
                <w:rFonts w:cs="Helvetica"/>
                <w:lang w:val="en"/>
              </w:rPr>
              <w:t>Select and trial methods for data collection, including survey questions and recording sheets</w:t>
            </w:r>
            <w:r w:rsidR="00F40BEB">
              <w:rPr>
                <w:rFonts w:cs="Helvetica"/>
                <w:lang w:val="en"/>
              </w:rPr>
              <w:t xml:space="preserve"> (ACMSP095)</w:t>
            </w:r>
          </w:p>
        </w:tc>
        <w:tc>
          <w:tcPr>
            <w:tcW w:w="665" w:type="dxa"/>
            <w:vAlign w:val="center"/>
          </w:tcPr>
          <w:p w14:paraId="08AAF5A9"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219EFD62" w14:textId="0A75C7CB" w:rsidR="00572804" w:rsidRPr="00F00CC2" w:rsidRDefault="00316026"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B6B59C9" w14:textId="299AC0A4"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10607546" w14:textId="77777777" w:rsidR="00572804" w:rsidRPr="00F00CC2" w:rsidRDefault="00572804" w:rsidP="002910E8">
            <w:pPr>
              <w:spacing w:before="60" w:after="60"/>
              <w:jc w:val="center"/>
              <w:rPr>
                <w:rFonts w:ascii="Wingdings" w:hAnsi="Wingdings" w:cstheme="minorHAnsi"/>
                <w:color w:val="2E74B5" w:themeColor="accent1" w:themeShade="BF"/>
              </w:rPr>
            </w:pPr>
          </w:p>
        </w:tc>
      </w:tr>
      <w:tr w:rsidR="00572804" w:rsidRPr="00413C09" w14:paraId="49278229" w14:textId="77777777" w:rsidTr="001C7225">
        <w:trPr>
          <w:trHeight w:val="443"/>
        </w:trPr>
        <w:tc>
          <w:tcPr>
            <w:tcW w:w="6715" w:type="dxa"/>
            <w:vAlign w:val="center"/>
          </w:tcPr>
          <w:p w14:paraId="42C18CF8" w14:textId="5399B0BB" w:rsidR="00572804" w:rsidRPr="00C57C8C" w:rsidRDefault="00572804">
            <w:pPr>
              <w:spacing w:before="60" w:after="60"/>
              <w:rPr>
                <w:rFonts w:cstheme="minorHAnsi"/>
                <w:color w:val="2E74B5" w:themeColor="accent1" w:themeShade="BF"/>
              </w:rPr>
            </w:pPr>
            <w:r w:rsidRPr="00C57C8C">
              <w:rPr>
                <w:rFonts w:cstheme="minorHAnsi"/>
                <w:color w:val="2E74B5" w:themeColor="accent1" w:themeShade="BF"/>
              </w:rPr>
              <w:t>Data representation and interpretation</w:t>
            </w:r>
            <w:r>
              <w:rPr>
                <w:rFonts w:cstheme="minorHAnsi"/>
                <w:color w:val="2E74B5" w:themeColor="accent1" w:themeShade="BF"/>
              </w:rPr>
              <w:t>:</w:t>
            </w:r>
            <w:r w:rsidRPr="00A36FE6">
              <w:rPr>
                <w:i/>
                <w:sz w:val="18"/>
                <w:szCs w:val="18"/>
              </w:rPr>
              <w:t xml:space="preserve"> </w:t>
            </w:r>
            <w:r w:rsidRPr="00C57C8C">
              <w:rPr>
                <w:rFonts w:cs="Helvetica"/>
                <w:lang w:val="en"/>
              </w:rPr>
              <w:t>Construct suitable data displays, with and without the use of digital technologies, from given or collected data</w:t>
            </w:r>
            <w:r w:rsidR="00F40BEB">
              <w:rPr>
                <w:rFonts w:cs="Helvetica"/>
                <w:lang w:val="en"/>
              </w:rPr>
              <w:t xml:space="preserve"> (ACMSP096)</w:t>
            </w:r>
          </w:p>
        </w:tc>
        <w:tc>
          <w:tcPr>
            <w:tcW w:w="665" w:type="dxa"/>
            <w:vAlign w:val="center"/>
          </w:tcPr>
          <w:p w14:paraId="1649D572" w14:textId="77777777"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298E379A" w14:textId="13819D50" w:rsidR="00572804" w:rsidRPr="00F00CC2" w:rsidRDefault="00316026" w:rsidP="002910E8">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F7E9D5" w14:textId="6B7AFD36" w:rsidR="00572804" w:rsidRPr="00F00CC2" w:rsidRDefault="00572804" w:rsidP="002910E8">
            <w:pPr>
              <w:spacing w:before="60" w:after="60"/>
              <w:jc w:val="center"/>
              <w:rPr>
                <w:rFonts w:ascii="Wingdings" w:hAnsi="Wingdings" w:cstheme="minorHAnsi"/>
                <w:color w:val="2E74B5" w:themeColor="accent1" w:themeShade="BF"/>
              </w:rPr>
            </w:pPr>
          </w:p>
        </w:tc>
        <w:tc>
          <w:tcPr>
            <w:tcW w:w="665" w:type="dxa"/>
            <w:vAlign w:val="center"/>
          </w:tcPr>
          <w:p w14:paraId="74D276E1" w14:textId="77777777" w:rsidR="00572804" w:rsidRPr="00F00CC2" w:rsidRDefault="00572804" w:rsidP="002910E8">
            <w:pPr>
              <w:spacing w:before="60" w:after="60"/>
              <w:jc w:val="center"/>
              <w:rPr>
                <w:rFonts w:ascii="Wingdings" w:hAnsi="Wingdings" w:cstheme="minorHAnsi"/>
                <w:color w:val="2E74B5" w:themeColor="accent1" w:themeShade="BF"/>
              </w:rPr>
            </w:pPr>
          </w:p>
        </w:tc>
      </w:tr>
    </w:tbl>
    <w:p w14:paraId="0BB93271" w14:textId="7546938B" w:rsidR="00572804" w:rsidRPr="00D355FB" w:rsidRDefault="00EB2938" w:rsidP="00EC481A">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04" w:history="1">
        <w:r>
          <w:rPr>
            <w:rStyle w:val="Hyperlink"/>
            <w:lang w:val="en"/>
          </w:rPr>
          <w:t>k10outline.scsa.wa.edu.au/home</w:t>
        </w:r>
      </w:hyperlink>
    </w:p>
    <w:p w14:paraId="3E15F509" w14:textId="77777777" w:rsidR="00572804" w:rsidRDefault="00572804">
      <w:pPr>
        <w:widowControl/>
        <w:spacing w:before="0" w:after="160" w:line="259" w:lineRule="auto"/>
        <w:rPr>
          <w:rFonts w:eastAsiaTheme="majorEastAsia" w:cstheme="majorBidi"/>
          <w:b/>
          <w:color w:val="2E74B5" w:themeColor="accent1" w:themeShade="BF"/>
          <w:sz w:val="28"/>
          <w:szCs w:val="32"/>
        </w:rPr>
      </w:pPr>
      <w:bookmarkStart w:id="19" w:name="_Toc522178864"/>
      <w:r>
        <w:br w:type="page"/>
      </w:r>
    </w:p>
    <w:p w14:paraId="64221330" w14:textId="3022E962" w:rsidR="00EC481A" w:rsidRPr="00E52F47" w:rsidRDefault="00572804" w:rsidP="00EC481A">
      <w:pPr>
        <w:pStyle w:val="Heading1"/>
      </w:pPr>
      <w:bookmarkStart w:id="20" w:name="_Appendix_1B:_Year"/>
      <w:bookmarkStart w:id="21" w:name="_Toc39743128"/>
      <w:bookmarkEnd w:id="20"/>
      <w:r>
        <w:lastRenderedPageBreak/>
        <w:t>Appendix 1</w:t>
      </w:r>
      <w:r w:rsidR="001A67AD">
        <w:t>B</w:t>
      </w:r>
      <w:r w:rsidRPr="00320F9D">
        <w:t xml:space="preserve">: </w:t>
      </w:r>
      <w:bookmarkStart w:id="22" w:name="_Appendix_2:_General_1"/>
      <w:bookmarkStart w:id="23" w:name="_Toc532916938"/>
      <w:bookmarkEnd w:id="19"/>
      <w:bookmarkEnd w:id="22"/>
      <w:r w:rsidR="00EC481A" w:rsidRPr="00E52F47">
        <w:t>Mathematics proficiency strands</w:t>
      </w:r>
      <w:bookmarkEnd w:id="21"/>
      <w:bookmarkEnd w:id="23"/>
    </w:p>
    <w:p w14:paraId="0A46FD12" w14:textId="77777777" w:rsidR="00EC481A" w:rsidRPr="006868CC" w:rsidRDefault="00EC481A" w:rsidP="00EC481A">
      <w:pPr>
        <w:spacing w:before="240"/>
        <w:rPr>
          <w:rFonts w:eastAsia="Times New Roman" w:cs="Helvetica"/>
          <w:b/>
          <w:color w:val="000000"/>
          <w:sz w:val="24"/>
          <w:szCs w:val="24"/>
          <w:lang w:eastAsia="en-AU"/>
        </w:rPr>
      </w:pPr>
      <w:bookmarkStart w:id="24" w:name="_Toc517766336"/>
      <w:r w:rsidRPr="006868CC">
        <w:rPr>
          <w:rFonts w:eastAsia="Times New Roman" w:cs="Helvetica"/>
          <w:b/>
          <w:color w:val="000000"/>
          <w:sz w:val="24"/>
          <w:szCs w:val="24"/>
          <w:lang w:eastAsia="en-AU"/>
        </w:rPr>
        <w:t>Key ideas</w:t>
      </w:r>
    </w:p>
    <w:p w14:paraId="60674CD7"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5FBC1DF" w14:textId="77777777" w:rsidR="00EC481A" w:rsidRPr="006868CC" w:rsidRDefault="00EC481A" w:rsidP="00EC481A">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56498C2F"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5E93D0CC" w14:textId="77777777" w:rsidR="00EC481A" w:rsidRPr="006868CC" w:rsidRDefault="00EC481A" w:rsidP="00EC481A">
      <w:pPr>
        <w:spacing w:before="240"/>
        <w:rPr>
          <w:b/>
          <w:sz w:val="24"/>
          <w:szCs w:val="24"/>
          <w:lang w:eastAsia="en-AU"/>
        </w:rPr>
      </w:pPr>
      <w:r w:rsidRPr="006868CC">
        <w:rPr>
          <w:b/>
          <w:sz w:val="24"/>
          <w:szCs w:val="24"/>
          <w:lang w:eastAsia="en-AU"/>
        </w:rPr>
        <w:t>Fluency</w:t>
      </w:r>
    </w:p>
    <w:p w14:paraId="67BE0743"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0029776D" w14:textId="77777777" w:rsidR="00EC481A" w:rsidRPr="006868CC" w:rsidRDefault="00EC481A" w:rsidP="00EC481A">
      <w:pPr>
        <w:spacing w:before="240"/>
        <w:rPr>
          <w:b/>
          <w:sz w:val="24"/>
          <w:szCs w:val="24"/>
          <w:lang w:eastAsia="en-AU"/>
        </w:rPr>
      </w:pPr>
      <w:r w:rsidRPr="006868CC">
        <w:rPr>
          <w:b/>
          <w:sz w:val="24"/>
          <w:szCs w:val="24"/>
          <w:lang w:eastAsia="en-AU"/>
        </w:rPr>
        <w:t>Problem-solving</w:t>
      </w:r>
    </w:p>
    <w:p w14:paraId="51D73B28"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49054DF7" w14:textId="77777777" w:rsidR="00EC481A" w:rsidRPr="006868CC" w:rsidRDefault="00EC481A" w:rsidP="00EC481A">
      <w:pPr>
        <w:spacing w:before="240"/>
        <w:rPr>
          <w:b/>
          <w:sz w:val="24"/>
          <w:szCs w:val="24"/>
          <w:lang w:eastAsia="en-AU"/>
        </w:rPr>
      </w:pPr>
      <w:r w:rsidRPr="006868CC">
        <w:rPr>
          <w:b/>
          <w:sz w:val="24"/>
          <w:szCs w:val="24"/>
          <w:lang w:eastAsia="en-AU"/>
        </w:rPr>
        <w:t>Reasoning</w:t>
      </w:r>
    </w:p>
    <w:p w14:paraId="6B8CDC30" w14:textId="77777777" w:rsidR="00EC481A" w:rsidRPr="006868CC" w:rsidRDefault="00EC481A" w:rsidP="00EC481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7D4F5994" w14:textId="2F972E10" w:rsidR="00EC481A" w:rsidRPr="00EC481A" w:rsidRDefault="00EC481A" w:rsidP="00EC481A">
      <w:pPr>
        <w:rPr>
          <w:i/>
          <w:sz w:val="20"/>
          <w:lang w:eastAsia="en-AU"/>
        </w:rPr>
      </w:pPr>
      <w:r w:rsidRPr="00EC481A">
        <w:rPr>
          <w:i/>
          <w:color w:val="000000"/>
          <w:sz w:val="20"/>
          <w:lang w:eastAsia="en-AU"/>
        </w:rPr>
        <w:t xml:space="preserve">Source: </w:t>
      </w:r>
      <w:hyperlink r:id="rId105" w:anchor="dimension-content" w:history="1">
        <w:r w:rsidR="00415A52" w:rsidRPr="00271A14">
          <w:rPr>
            <w:rStyle w:val="Hyperlink"/>
          </w:rPr>
          <w:t>https://www.australiancurriculum.edu.au/f-10-curriculum/mathematics/key-ideas/?searchTerm=key+ideas#dimension-content</w:t>
        </w:r>
      </w:hyperlink>
      <w:r w:rsidR="00415A52">
        <w:t xml:space="preserve"> </w:t>
      </w:r>
      <w:r w:rsidR="00415A52">
        <w:rPr>
          <w:i/>
          <w:sz w:val="20"/>
          <w:lang w:eastAsia="en-AU"/>
        </w:rPr>
        <w:t xml:space="preserve"> </w:t>
      </w:r>
      <w:r w:rsidR="006F0D44">
        <w:rPr>
          <w:i/>
          <w:sz w:val="20"/>
          <w:lang w:eastAsia="en-AU"/>
        </w:rPr>
        <w:t xml:space="preserve"> </w:t>
      </w:r>
    </w:p>
    <w:p w14:paraId="15E80704" w14:textId="77777777" w:rsidR="00EC481A" w:rsidRPr="00E52F47" w:rsidRDefault="00EC481A" w:rsidP="00EC481A">
      <w:pPr>
        <w:spacing w:after="0"/>
        <w:rPr>
          <w:rFonts w:eastAsia="Times New Roman" w:cs="Helvetica"/>
          <w:color w:val="000000"/>
          <w:lang w:eastAsia="en-AU"/>
        </w:rPr>
      </w:pPr>
    </w:p>
    <w:bookmarkEnd w:id="24"/>
    <w:p w14:paraId="0432FB92" w14:textId="77777777" w:rsidR="00EC481A" w:rsidRDefault="00EC481A">
      <w:pPr>
        <w:widowControl/>
        <w:spacing w:before="0" w:after="160" w:line="259" w:lineRule="auto"/>
        <w:rPr>
          <w:rFonts w:eastAsiaTheme="majorEastAsia" w:cstheme="majorBidi"/>
          <w:b/>
          <w:color w:val="2E74B5" w:themeColor="accent1" w:themeShade="BF"/>
          <w:sz w:val="28"/>
          <w:szCs w:val="32"/>
        </w:rPr>
      </w:pPr>
      <w:r>
        <w:br w:type="page"/>
      </w:r>
    </w:p>
    <w:p w14:paraId="57E5A08E" w14:textId="7ECFC7DA" w:rsidR="0033131B" w:rsidRDefault="00B638FF" w:rsidP="002910E8">
      <w:pPr>
        <w:pStyle w:val="Heading1"/>
      </w:pPr>
      <w:bookmarkStart w:id="25" w:name="_Appendix_2:_General_2"/>
      <w:bookmarkStart w:id="26" w:name="_Toc39743129"/>
      <w:bookmarkEnd w:id="25"/>
      <w:r w:rsidRPr="00ED5C1E">
        <w:lastRenderedPageBreak/>
        <w:t>Appendix 2</w:t>
      </w:r>
      <w:bookmarkStart w:id="27" w:name="_Toc465262501"/>
      <w:bookmarkEnd w:id="17"/>
      <w:r w:rsidR="00DD4BB0">
        <w:t>:</w:t>
      </w:r>
      <w:bookmarkEnd w:id="27"/>
      <w:r w:rsidR="00CA5421">
        <w:t xml:space="preserve"> General capabilities continuums</w:t>
      </w:r>
      <w:bookmarkEnd w:id="26"/>
    </w:p>
    <w:p w14:paraId="4DE9FAE0" w14:textId="77777777" w:rsidR="00CA5421" w:rsidRPr="00CA5421" w:rsidRDefault="00CA5421" w:rsidP="009804C5">
      <w:r w:rsidRPr="00CA5421">
        <w:t>The general capabilities continuums shown here are designed to enable teachers to understand the progression students should make with reference to each of the elements. There is no intention for them to be used for assessment.</w:t>
      </w:r>
    </w:p>
    <w:p w14:paraId="244A3786" w14:textId="77777777" w:rsidR="00CA5421" w:rsidRPr="00CA5421" w:rsidRDefault="00CA5421" w:rsidP="009804C5">
      <w:pPr>
        <w:spacing w:before="240" w:after="240"/>
        <w:rPr>
          <w:b/>
          <w:sz w:val="24"/>
          <w:szCs w:val="24"/>
        </w:rPr>
      </w:pPr>
      <w:r w:rsidRPr="00CA5421">
        <w:rPr>
          <w:b/>
          <w:sz w:val="24"/>
          <w:szCs w:val="24"/>
        </w:rPr>
        <w:t xml:space="preserve">Information and communication technology (ICT) capability learning continuum </w:t>
      </w:r>
    </w:p>
    <w:tbl>
      <w:tblPr>
        <w:tblStyle w:val="TableGrid"/>
        <w:tblW w:w="9213" w:type="dxa"/>
        <w:tblLayout w:type="fixed"/>
        <w:tblLook w:val="04A0" w:firstRow="1" w:lastRow="0" w:firstColumn="1" w:lastColumn="0" w:noHBand="0" w:noVBand="1"/>
      </w:tblPr>
      <w:tblGrid>
        <w:gridCol w:w="2303"/>
        <w:gridCol w:w="2303"/>
        <w:gridCol w:w="2303"/>
        <w:gridCol w:w="2304"/>
      </w:tblGrid>
      <w:tr w:rsidR="00A36FE6" w:rsidRPr="00854648" w14:paraId="00D1C2CA" w14:textId="77777777" w:rsidTr="007C0C9F">
        <w:trPr>
          <w:trHeight w:val="756"/>
        </w:trPr>
        <w:tc>
          <w:tcPr>
            <w:tcW w:w="2303" w:type="dxa"/>
          </w:tcPr>
          <w:p w14:paraId="2F18A171" w14:textId="77777777" w:rsidR="00A36FE6" w:rsidRPr="00854648" w:rsidRDefault="00A36FE6" w:rsidP="009D272C">
            <w:pPr>
              <w:spacing w:after="60"/>
              <w:jc w:val="center"/>
              <w:rPr>
                <w:b/>
                <w:lang w:val="en-AU"/>
              </w:rPr>
            </w:pPr>
            <w:r w:rsidRPr="00854648">
              <w:rPr>
                <w:b/>
                <w:lang w:val="en-AU"/>
              </w:rPr>
              <w:t>Sub-element</w:t>
            </w:r>
          </w:p>
        </w:tc>
        <w:tc>
          <w:tcPr>
            <w:tcW w:w="2303" w:type="dxa"/>
          </w:tcPr>
          <w:p w14:paraId="7C333283" w14:textId="1B8F664C" w:rsidR="00A36FE6" w:rsidRPr="00854648" w:rsidRDefault="00A36FE6" w:rsidP="009D272C">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303" w:type="dxa"/>
          </w:tcPr>
          <w:p w14:paraId="5340F439" w14:textId="0391618E" w:rsidR="00A36FE6" w:rsidRPr="00854648" w:rsidRDefault="00A36FE6" w:rsidP="009D272C">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304" w:type="dxa"/>
          </w:tcPr>
          <w:p w14:paraId="5EF6497C" w14:textId="0ED3A6B1" w:rsidR="00A36FE6" w:rsidRPr="00854648" w:rsidRDefault="00A36FE6" w:rsidP="009D272C">
            <w:pPr>
              <w:spacing w:after="60"/>
              <w:jc w:val="center"/>
              <w:rPr>
                <w:b/>
                <w:lang w:val="en-AU"/>
              </w:rPr>
            </w:pPr>
            <w:r w:rsidRPr="00854648">
              <w:rPr>
                <w:b/>
                <w:lang w:val="en-AU"/>
              </w:rPr>
              <w:t>Typically by the</w:t>
            </w:r>
            <w:r w:rsidR="00E77586">
              <w:rPr>
                <w:b/>
                <w:lang w:val="en-AU"/>
              </w:rPr>
              <w:t xml:space="preserve"> </w:t>
            </w:r>
            <w:r w:rsidRPr="00854648">
              <w:rPr>
                <w:b/>
                <w:lang w:val="en-AU"/>
              </w:rPr>
              <w:t>end of Year 6</w:t>
            </w:r>
          </w:p>
        </w:tc>
      </w:tr>
      <w:tr w:rsidR="009804C5" w:rsidRPr="00854648" w14:paraId="0ACCAD55" w14:textId="77777777" w:rsidTr="007C0C9F">
        <w:trPr>
          <w:trHeight w:val="1803"/>
        </w:trPr>
        <w:tc>
          <w:tcPr>
            <w:tcW w:w="2303" w:type="dxa"/>
          </w:tcPr>
          <w:p w14:paraId="6F70B468"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reate with ICT</w:t>
            </w:r>
          </w:p>
          <w:p w14:paraId="0A2A7B8E" w14:textId="51C5DAD0" w:rsidR="009804C5" w:rsidRPr="00854648" w:rsidRDefault="009804C5" w:rsidP="009804C5">
            <w:pPr>
              <w:spacing w:after="60"/>
              <w:rPr>
                <w:b/>
                <w:lang w:val="en-AU"/>
              </w:rPr>
            </w:pPr>
            <w:r w:rsidRPr="00E1585E">
              <w:rPr>
                <w:rFonts w:cs="Helvetica"/>
                <w:b/>
                <w:color w:val="000000"/>
                <w:sz w:val="20"/>
                <w:szCs w:val="20"/>
                <w:lang w:val="en-AU"/>
              </w:rPr>
              <w:t>Generate ideas, plans and processes</w:t>
            </w:r>
          </w:p>
        </w:tc>
        <w:tc>
          <w:tcPr>
            <w:tcW w:w="2303" w:type="dxa"/>
          </w:tcPr>
          <w:p w14:paraId="6D6C6C74" w14:textId="6A107BA0"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303" w:type="dxa"/>
          </w:tcPr>
          <w:p w14:paraId="7E1086F3" w14:textId="76B87322" w:rsidR="009804C5" w:rsidRPr="00854648" w:rsidRDefault="009804C5" w:rsidP="009804C5">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304" w:type="dxa"/>
          </w:tcPr>
          <w:p w14:paraId="1AD2A498" w14:textId="7DE61069" w:rsidR="009804C5" w:rsidRPr="00854648" w:rsidRDefault="009804C5" w:rsidP="009804C5">
            <w:pPr>
              <w:spacing w:after="60"/>
              <w:rPr>
                <w:lang w:val="en-AU"/>
              </w:rPr>
            </w:pPr>
            <w:r w:rsidRPr="00854648">
              <w:rPr>
                <w:rFonts w:cs="Helvetica"/>
                <w:color w:val="000000"/>
                <w:sz w:val="20"/>
                <w:szCs w:val="20"/>
                <w:lang w:val="en-AU"/>
              </w:rPr>
              <w:t>use ICT effectively to record ideas, represent thinking and plan solutions</w:t>
            </w:r>
          </w:p>
        </w:tc>
      </w:tr>
      <w:tr w:rsidR="009804C5" w:rsidRPr="00854648" w14:paraId="222115E4" w14:textId="77777777" w:rsidTr="007C0C9F">
        <w:trPr>
          <w:trHeight w:val="2851"/>
        </w:trPr>
        <w:tc>
          <w:tcPr>
            <w:tcW w:w="2303" w:type="dxa"/>
          </w:tcPr>
          <w:p w14:paraId="706FAD16"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reate with ICT</w:t>
            </w:r>
          </w:p>
          <w:p w14:paraId="692242F2" w14:textId="07501311" w:rsidR="009804C5" w:rsidRPr="00854648" w:rsidRDefault="009804C5" w:rsidP="009804C5">
            <w:pPr>
              <w:spacing w:after="60"/>
              <w:rPr>
                <w:b/>
                <w:lang w:val="en-AU"/>
              </w:rPr>
            </w:pPr>
            <w:r w:rsidRPr="00E1585E">
              <w:rPr>
                <w:rFonts w:cs="Helvetica"/>
                <w:b/>
                <w:color w:val="000000"/>
                <w:sz w:val="20"/>
                <w:szCs w:val="20"/>
                <w:lang w:val="en-AU"/>
              </w:rPr>
              <w:t>Generate solutions to challenges and learning area tasks</w:t>
            </w:r>
          </w:p>
        </w:tc>
        <w:tc>
          <w:tcPr>
            <w:tcW w:w="2303" w:type="dxa"/>
          </w:tcPr>
          <w:p w14:paraId="00AF11C1" w14:textId="1563A9A1"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303" w:type="dxa"/>
          </w:tcPr>
          <w:p w14:paraId="780C8B91" w14:textId="1D25CBB3"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2304" w:type="dxa"/>
          </w:tcPr>
          <w:p w14:paraId="626F34C9" w14:textId="23FD11C6" w:rsidR="009804C5" w:rsidRPr="00854648" w:rsidRDefault="009804C5" w:rsidP="009804C5">
            <w:pPr>
              <w:spacing w:after="60"/>
              <w:rPr>
                <w:lang w:val="en-AU"/>
              </w:rPr>
            </w:pPr>
            <w:r w:rsidRPr="00854648">
              <w:rPr>
                <w:rFonts w:cs="Helvetica"/>
                <w:color w:val="000000"/>
                <w:sz w:val="20"/>
                <w:szCs w:val="20"/>
                <w:lang w:val="en-AU"/>
              </w:rPr>
              <w:t>independently or collaboratively create and modify digital solutions, creative outputs or data representation/</w:t>
            </w:r>
            <w:r w:rsidR="001A67AD">
              <w:rPr>
                <w:rFonts w:cs="Helvetica"/>
                <w:color w:val="000000"/>
                <w:sz w:val="20"/>
                <w:szCs w:val="20"/>
                <w:lang w:val="en-AU"/>
              </w:rPr>
              <w:br/>
            </w:r>
            <w:r w:rsidRPr="00854648">
              <w:rPr>
                <w:rFonts w:cs="Helvetica"/>
                <w:color w:val="000000"/>
                <w:sz w:val="20"/>
                <w:szCs w:val="20"/>
                <w:lang w:val="en-AU"/>
              </w:rPr>
              <w:t>transformation for particular audiences and purposes</w:t>
            </w:r>
          </w:p>
        </w:tc>
      </w:tr>
      <w:tr w:rsidR="009804C5" w:rsidRPr="00854648" w14:paraId="793239EC" w14:textId="77777777" w:rsidTr="007C0C9F">
        <w:trPr>
          <w:trHeight w:val="2035"/>
        </w:trPr>
        <w:tc>
          <w:tcPr>
            <w:tcW w:w="2303" w:type="dxa"/>
          </w:tcPr>
          <w:p w14:paraId="3AF87176" w14:textId="77777777" w:rsidR="009804C5" w:rsidRDefault="009804C5" w:rsidP="009804C5">
            <w:pPr>
              <w:spacing w:after="60"/>
              <w:rPr>
                <w:rFonts w:cs="Helvetica"/>
                <w:b/>
                <w:color w:val="000000"/>
                <w:sz w:val="20"/>
                <w:szCs w:val="20"/>
                <w:lang w:val="en-AU"/>
              </w:rPr>
            </w:pPr>
            <w:r>
              <w:rPr>
                <w:rFonts w:cs="Helvetica"/>
                <w:b/>
                <w:color w:val="000000"/>
                <w:sz w:val="20"/>
                <w:szCs w:val="20"/>
                <w:lang w:val="en-AU"/>
              </w:rPr>
              <w:t>Communicating with ICT</w:t>
            </w:r>
          </w:p>
          <w:p w14:paraId="6A5181D9" w14:textId="68259E65" w:rsidR="009804C5" w:rsidRPr="00854648" w:rsidRDefault="009804C5" w:rsidP="009804C5">
            <w:pPr>
              <w:spacing w:after="60"/>
              <w:rPr>
                <w:b/>
                <w:lang w:val="en-AU"/>
              </w:rPr>
            </w:pPr>
            <w:r w:rsidRPr="00E1585E">
              <w:rPr>
                <w:rFonts w:cs="Helvetica"/>
                <w:b/>
                <w:color w:val="000000"/>
                <w:sz w:val="20"/>
                <w:szCs w:val="20"/>
                <w:lang w:val="en-AU"/>
              </w:rPr>
              <w:t>Collaborate, share and exchange</w:t>
            </w:r>
          </w:p>
        </w:tc>
        <w:tc>
          <w:tcPr>
            <w:tcW w:w="2303" w:type="dxa"/>
          </w:tcPr>
          <w:p w14:paraId="1CB5A75D" w14:textId="2B6F4CAC"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303" w:type="dxa"/>
          </w:tcPr>
          <w:p w14:paraId="5844DA08" w14:textId="4E045EAE" w:rsidR="009804C5" w:rsidRPr="00854648" w:rsidRDefault="009804C5" w:rsidP="009804C5">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304" w:type="dxa"/>
          </w:tcPr>
          <w:p w14:paraId="53EF609C" w14:textId="14533C81" w:rsidR="009804C5" w:rsidRPr="00854648" w:rsidRDefault="009804C5" w:rsidP="009804C5">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246A9ADE" w14:textId="77777777" w:rsidR="00013150" w:rsidRDefault="00013150" w:rsidP="00340816">
      <w:pPr>
        <w:spacing w:before="240" w:after="240"/>
        <w:rPr>
          <w:b/>
          <w:sz w:val="24"/>
          <w:szCs w:val="24"/>
        </w:rPr>
      </w:pPr>
    </w:p>
    <w:p w14:paraId="3D3A09E6" w14:textId="77777777" w:rsidR="00013150" w:rsidRDefault="00013150">
      <w:pPr>
        <w:widowControl/>
        <w:spacing w:before="0" w:after="160" w:line="259" w:lineRule="auto"/>
        <w:rPr>
          <w:b/>
          <w:sz w:val="24"/>
          <w:szCs w:val="24"/>
        </w:rPr>
      </w:pPr>
      <w:r>
        <w:rPr>
          <w:b/>
          <w:sz w:val="24"/>
          <w:szCs w:val="24"/>
        </w:rPr>
        <w:br w:type="page"/>
      </w:r>
    </w:p>
    <w:p w14:paraId="5FACE7B2" w14:textId="3783257D" w:rsidR="009D272C" w:rsidRPr="009D272C" w:rsidRDefault="00CA5421"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9004" w:type="dxa"/>
        <w:tblLook w:val="04A0" w:firstRow="1" w:lastRow="0" w:firstColumn="1" w:lastColumn="0" w:noHBand="0" w:noVBand="1"/>
      </w:tblPr>
      <w:tblGrid>
        <w:gridCol w:w="2251"/>
        <w:gridCol w:w="2251"/>
        <w:gridCol w:w="2251"/>
        <w:gridCol w:w="2251"/>
      </w:tblGrid>
      <w:tr w:rsidR="00A36FE6" w14:paraId="1B105A9C" w14:textId="77777777" w:rsidTr="007C0C9F">
        <w:trPr>
          <w:trHeight w:val="653"/>
        </w:trPr>
        <w:tc>
          <w:tcPr>
            <w:tcW w:w="2251" w:type="dxa"/>
          </w:tcPr>
          <w:p w14:paraId="1F4D3DC1" w14:textId="77777777" w:rsidR="00A36FE6" w:rsidRPr="00AF1DAC" w:rsidRDefault="00A36FE6" w:rsidP="00F17ECE">
            <w:pPr>
              <w:spacing w:before="60" w:after="60"/>
              <w:jc w:val="center"/>
              <w:rPr>
                <w:b/>
              </w:rPr>
            </w:pPr>
            <w:r w:rsidRPr="00AF1DAC">
              <w:rPr>
                <w:b/>
              </w:rPr>
              <w:t>Sub-element</w:t>
            </w:r>
          </w:p>
        </w:tc>
        <w:tc>
          <w:tcPr>
            <w:tcW w:w="2251" w:type="dxa"/>
          </w:tcPr>
          <w:p w14:paraId="2B9C5060" w14:textId="29A4C3FB" w:rsidR="00A36FE6" w:rsidRPr="00AF1DAC" w:rsidRDefault="00A36FE6" w:rsidP="00F17ECE">
            <w:pPr>
              <w:spacing w:before="60"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251" w:type="dxa"/>
          </w:tcPr>
          <w:p w14:paraId="15110918" w14:textId="3A46CAC2" w:rsidR="00A36FE6" w:rsidRPr="00AF1DAC" w:rsidRDefault="00A36FE6" w:rsidP="00F17ECE">
            <w:pPr>
              <w:spacing w:before="60"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251" w:type="dxa"/>
          </w:tcPr>
          <w:p w14:paraId="7146EA9B" w14:textId="1B6553FC" w:rsidR="00A36FE6" w:rsidRPr="00AF1DAC" w:rsidRDefault="00A36FE6" w:rsidP="00F17ECE">
            <w:pPr>
              <w:spacing w:before="60" w:after="60"/>
              <w:jc w:val="center"/>
              <w:rPr>
                <w:b/>
              </w:rPr>
            </w:pPr>
            <w:r w:rsidRPr="00AF1DAC">
              <w:rPr>
                <w:b/>
              </w:rPr>
              <w:t>Typically by the</w:t>
            </w:r>
            <w:r w:rsidR="00E77586">
              <w:rPr>
                <w:b/>
              </w:rPr>
              <w:t xml:space="preserve"> </w:t>
            </w:r>
            <w:r w:rsidRPr="00AF1DAC">
              <w:rPr>
                <w:b/>
              </w:rPr>
              <w:t>end of Year 6</w:t>
            </w:r>
          </w:p>
        </w:tc>
      </w:tr>
      <w:tr w:rsidR="009804C5" w:rsidRPr="00854648" w14:paraId="1F0CDB9B" w14:textId="77777777" w:rsidTr="007C0C9F">
        <w:trPr>
          <w:trHeight w:val="2447"/>
        </w:trPr>
        <w:tc>
          <w:tcPr>
            <w:tcW w:w="2251" w:type="dxa"/>
            <w:vAlign w:val="center"/>
          </w:tcPr>
          <w:p w14:paraId="11CD9F1B"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185D84D6" w:rsidR="009804C5" w:rsidRPr="00854648" w:rsidRDefault="009804C5" w:rsidP="009804C5">
            <w:pPr>
              <w:spacing w:after="60"/>
              <w:rPr>
                <w:b/>
                <w:sz w:val="20"/>
                <w:szCs w:val="20"/>
                <w:lang w:val="en-AU"/>
              </w:rPr>
            </w:pPr>
            <w:r w:rsidRPr="00CA123C">
              <w:rPr>
                <w:rFonts w:cs="Helvetica"/>
                <w:b/>
                <w:color w:val="000000"/>
                <w:sz w:val="20"/>
                <w:szCs w:val="20"/>
                <w:lang w:val="en-AU"/>
              </w:rPr>
              <w:t>Organise and process information</w:t>
            </w:r>
          </w:p>
        </w:tc>
        <w:tc>
          <w:tcPr>
            <w:tcW w:w="2251" w:type="dxa"/>
          </w:tcPr>
          <w:p w14:paraId="515E7592" w14:textId="600720D5" w:rsidR="009804C5" w:rsidRPr="00854648" w:rsidRDefault="009804C5" w:rsidP="009804C5">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251" w:type="dxa"/>
          </w:tcPr>
          <w:p w14:paraId="2FD44245" w14:textId="4BE763F0" w:rsidR="009804C5" w:rsidRPr="00854648" w:rsidRDefault="009804C5" w:rsidP="009804C5">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251" w:type="dxa"/>
          </w:tcPr>
          <w:p w14:paraId="4A2F3452" w14:textId="49968E0C" w:rsidR="009804C5" w:rsidRPr="00854648" w:rsidRDefault="009804C5" w:rsidP="009804C5">
            <w:pPr>
              <w:spacing w:after="60"/>
              <w:rPr>
                <w:lang w:val="en-AU"/>
              </w:rPr>
            </w:pPr>
            <w:r w:rsidRPr="00854648">
              <w:rPr>
                <w:rFonts w:cs="Helvetica"/>
                <w:color w:val="000000"/>
                <w:sz w:val="20"/>
                <w:szCs w:val="20"/>
                <w:lang w:val="en-AU"/>
              </w:rPr>
              <w:t>analyse, condense and combine relevant information from multiple sources</w:t>
            </w:r>
          </w:p>
        </w:tc>
      </w:tr>
      <w:tr w:rsidR="009804C5" w:rsidRPr="00854648" w14:paraId="451412C5" w14:textId="77777777" w:rsidTr="007C0C9F">
        <w:trPr>
          <w:trHeight w:val="2066"/>
        </w:trPr>
        <w:tc>
          <w:tcPr>
            <w:tcW w:w="2251" w:type="dxa"/>
            <w:vAlign w:val="center"/>
          </w:tcPr>
          <w:p w14:paraId="4740CD79"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1C1775EC" w:rsidR="009804C5" w:rsidRPr="00854648" w:rsidRDefault="009804C5" w:rsidP="009804C5">
            <w:pPr>
              <w:spacing w:after="60"/>
              <w:rPr>
                <w:b/>
                <w:sz w:val="20"/>
                <w:szCs w:val="20"/>
                <w:lang w:val="en-AU"/>
              </w:rPr>
            </w:pPr>
            <w:r w:rsidRPr="00CA123C">
              <w:rPr>
                <w:rFonts w:cs="Helvetica"/>
                <w:b/>
                <w:color w:val="000000"/>
                <w:sz w:val="20"/>
                <w:szCs w:val="20"/>
                <w:lang w:val="en-AU"/>
              </w:rPr>
              <w:t>Imagine possibilities and connect ideas</w:t>
            </w:r>
          </w:p>
        </w:tc>
        <w:tc>
          <w:tcPr>
            <w:tcW w:w="2251" w:type="dxa"/>
          </w:tcPr>
          <w:p w14:paraId="07944831" w14:textId="0C837C87" w:rsidR="009804C5" w:rsidRPr="00854648" w:rsidRDefault="009804C5" w:rsidP="009804C5">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251" w:type="dxa"/>
          </w:tcPr>
          <w:p w14:paraId="613DF90F" w14:textId="41A60C5F" w:rsidR="009804C5" w:rsidRPr="00854648" w:rsidRDefault="009804C5" w:rsidP="009804C5">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251" w:type="dxa"/>
          </w:tcPr>
          <w:p w14:paraId="12CABE90" w14:textId="7CFF17B8" w:rsidR="009804C5" w:rsidRPr="00854648" w:rsidRDefault="009804C5" w:rsidP="009804C5">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9804C5" w:rsidRPr="00854648" w14:paraId="2E6FB598" w14:textId="77777777" w:rsidTr="007C0C9F">
        <w:trPr>
          <w:trHeight w:val="2066"/>
        </w:trPr>
        <w:tc>
          <w:tcPr>
            <w:tcW w:w="2251" w:type="dxa"/>
            <w:vAlign w:val="center"/>
          </w:tcPr>
          <w:p w14:paraId="4BCE1168"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3B7E96A0" w:rsidR="009804C5" w:rsidRPr="00854648" w:rsidRDefault="009804C5" w:rsidP="009804C5">
            <w:pPr>
              <w:spacing w:after="60"/>
              <w:rPr>
                <w:b/>
                <w:sz w:val="20"/>
                <w:szCs w:val="20"/>
                <w:lang w:val="en-AU"/>
              </w:rPr>
            </w:pPr>
            <w:r w:rsidRPr="00CA123C">
              <w:rPr>
                <w:rFonts w:cs="Helvetica"/>
                <w:b/>
                <w:color w:val="000000"/>
                <w:sz w:val="20"/>
                <w:szCs w:val="20"/>
                <w:lang w:val="en-AU"/>
              </w:rPr>
              <w:t>Seek solutions and put ideas into action</w:t>
            </w:r>
          </w:p>
        </w:tc>
        <w:tc>
          <w:tcPr>
            <w:tcW w:w="2251" w:type="dxa"/>
          </w:tcPr>
          <w:p w14:paraId="101FF643" w14:textId="2B4CF5CD" w:rsidR="009804C5" w:rsidRPr="00854648" w:rsidRDefault="009804C5" w:rsidP="009804C5">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251" w:type="dxa"/>
          </w:tcPr>
          <w:p w14:paraId="119BDDF8" w14:textId="1A35805D" w:rsidR="009804C5" w:rsidRPr="00854648" w:rsidRDefault="009804C5" w:rsidP="009804C5">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251" w:type="dxa"/>
          </w:tcPr>
          <w:p w14:paraId="427B6BDD" w14:textId="2188A12C" w:rsidR="009804C5" w:rsidRPr="00854648" w:rsidRDefault="009804C5" w:rsidP="009804C5">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9804C5" w:rsidRPr="00854648" w14:paraId="4F3C2BA1" w14:textId="77777777" w:rsidTr="007C0C9F">
        <w:trPr>
          <w:trHeight w:val="2066"/>
        </w:trPr>
        <w:tc>
          <w:tcPr>
            <w:tcW w:w="2251" w:type="dxa"/>
            <w:vAlign w:val="center"/>
          </w:tcPr>
          <w:p w14:paraId="057ED177"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6D36727C" w:rsidR="009804C5" w:rsidRPr="00854648" w:rsidRDefault="009804C5" w:rsidP="009804C5">
            <w:pPr>
              <w:spacing w:after="60"/>
              <w:rPr>
                <w:b/>
                <w:sz w:val="20"/>
                <w:szCs w:val="20"/>
                <w:lang w:val="en-AU"/>
              </w:rPr>
            </w:pPr>
            <w:r w:rsidRPr="00854648">
              <w:rPr>
                <w:rFonts w:cs="Helvetica"/>
                <w:b/>
                <w:color w:val="000000"/>
                <w:sz w:val="20"/>
                <w:szCs w:val="20"/>
                <w:lang w:val="en-AU"/>
              </w:rPr>
              <w:t>Transfer knowledge into new contexts</w:t>
            </w:r>
          </w:p>
        </w:tc>
        <w:tc>
          <w:tcPr>
            <w:tcW w:w="2251" w:type="dxa"/>
          </w:tcPr>
          <w:p w14:paraId="1D3BBDB9" w14:textId="09206131" w:rsidR="009804C5" w:rsidRPr="00854648" w:rsidRDefault="009804C5" w:rsidP="009804C5">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251" w:type="dxa"/>
          </w:tcPr>
          <w:p w14:paraId="2B1EC625" w14:textId="728753AF" w:rsidR="009804C5" w:rsidRPr="00854648" w:rsidRDefault="009804C5" w:rsidP="009804C5">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251" w:type="dxa"/>
          </w:tcPr>
          <w:p w14:paraId="36265A32" w14:textId="239F236D" w:rsidR="009804C5" w:rsidRPr="00854648" w:rsidRDefault="009804C5" w:rsidP="009804C5">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0BA9CC94" w14:textId="77777777" w:rsidR="00153E88" w:rsidRDefault="00153E88" w:rsidP="00340816">
      <w:pPr>
        <w:spacing w:before="240" w:after="240"/>
        <w:rPr>
          <w:b/>
          <w:sz w:val="24"/>
          <w:szCs w:val="24"/>
        </w:rPr>
      </w:pPr>
    </w:p>
    <w:p w14:paraId="03748BB3" w14:textId="77777777" w:rsidR="00013150" w:rsidRDefault="00013150">
      <w:pPr>
        <w:widowControl/>
        <w:spacing w:before="0" w:after="160" w:line="259" w:lineRule="auto"/>
        <w:rPr>
          <w:b/>
          <w:sz w:val="24"/>
          <w:szCs w:val="24"/>
        </w:rPr>
      </w:pPr>
      <w:r>
        <w:rPr>
          <w:b/>
          <w:sz w:val="24"/>
          <w:szCs w:val="24"/>
        </w:rPr>
        <w:br w:type="page"/>
      </w:r>
    </w:p>
    <w:p w14:paraId="2C7B735C" w14:textId="6A6588D3" w:rsidR="0033131B" w:rsidRPr="00854648" w:rsidRDefault="00CA5421"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9231" w:type="dxa"/>
        <w:tblLook w:val="04A0" w:firstRow="1" w:lastRow="0" w:firstColumn="1" w:lastColumn="0" w:noHBand="0" w:noVBand="1"/>
      </w:tblPr>
      <w:tblGrid>
        <w:gridCol w:w="2307"/>
        <w:gridCol w:w="2308"/>
        <w:gridCol w:w="2308"/>
        <w:gridCol w:w="2308"/>
      </w:tblGrid>
      <w:tr w:rsidR="00A36FE6" w:rsidRPr="00854648" w14:paraId="76D54D2F" w14:textId="77777777" w:rsidTr="007C0C9F">
        <w:trPr>
          <w:trHeight w:val="1107"/>
        </w:trPr>
        <w:tc>
          <w:tcPr>
            <w:tcW w:w="2307" w:type="dxa"/>
          </w:tcPr>
          <w:p w14:paraId="17056385" w14:textId="77777777" w:rsidR="00A36FE6" w:rsidRPr="00854648" w:rsidRDefault="00A36FE6" w:rsidP="00F17ECE">
            <w:pPr>
              <w:spacing w:after="60"/>
              <w:jc w:val="center"/>
              <w:rPr>
                <w:b/>
                <w:lang w:val="en-AU"/>
              </w:rPr>
            </w:pPr>
            <w:r w:rsidRPr="00854648">
              <w:rPr>
                <w:b/>
                <w:lang w:val="en-AU"/>
              </w:rPr>
              <w:t>Sub-element</w:t>
            </w:r>
          </w:p>
        </w:tc>
        <w:tc>
          <w:tcPr>
            <w:tcW w:w="2308" w:type="dxa"/>
          </w:tcPr>
          <w:p w14:paraId="031437EA" w14:textId="6AB914BD" w:rsidR="00A36FE6" w:rsidRPr="00854648" w:rsidRDefault="00A36FE6" w:rsidP="00F17ECE">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2</w:t>
            </w:r>
          </w:p>
        </w:tc>
        <w:tc>
          <w:tcPr>
            <w:tcW w:w="2308" w:type="dxa"/>
          </w:tcPr>
          <w:p w14:paraId="08EBECD4" w14:textId="3B1CA7A5" w:rsidR="00A36FE6" w:rsidRPr="00854648" w:rsidRDefault="00A36FE6" w:rsidP="00F17ECE">
            <w:pPr>
              <w:spacing w:after="60"/>
              <w:jc w:val="center"/>
              <w:rPr>
                <w:b/>
              </w:rPr>
            </w:pPr>
            <w:r w:rsidRPr="00854648">
              <w:rPr>
                <w:b/>
                <w:lang w:val="en-AU"/>
              </w:rPr>
              <w:t>Typically by the</w:t>
            </w:r>
            <w:r w:rsidR="00E77586">
              <w:rPr>
                <w:b/>
                <w:lang w:val="en-AU"/>
              </w:rPr>
              <w:t xml:space="preserve"> </w:t>
            </w:r>
            <w:r w:rsidRPr="00854648">
              <w:rPr>
                <w:b/>
                <w:lang w:val="en-AU"/>
              </w:rPr>
              <w:t>end of</w:t>
            </w:r>
            <w:r>
              <w:rPr>
                <w:b/>
                <w:lang w:val="en-AU"/>
              </w:rPr>
              <w:t xml:space="preserve"> Year 4</w:t>
            </w:r>
          </w:p>
        </w:tc>
        <w:tc>
          <w:tcPr>
            <w:tcW w:w="2308" w:type="dxa"/>
          </w:tcPr>
          <w:p w14:paraId="44C7A9A7" w14:textId="40D75928" w:rsidR="00A36FE6" w:rsidRPr="00854648" w:rsidRDefault="00A36FE6" w:rsidP="00F17ECE">
            <w:pPr>
              <w:spacing w:after="60"/>
              <w:jc w:val="center"/>
              <w:rPr>
                <w:b/>
                <w:lang w:val="en-AU"/>
              </w:rPr>
            </w:pPr>
            <w:r w:rsidRPr="00854648">
              <w:rPr>
                <w:b/>
                <w:lang w:val="en-AU"/>
              </w:rPr>
              <w:t>Typically by the</w:t>
            </w:r>
            <w:r w:rsidR="00E77586">
              <w:rPr>
                <w:b/>
                <w:lang w:val="en-AU"/>
              </w:rPr>
              <w:t xml:space="preserve"> </w:t>
            </w:r>
            <w:r w:rsidRPr="00854648">
              <w:rPr>
                <w:b/>
                <w:lang w:val="en-AU"/>
              </w:rPr>
              <w:t>end of Year 6</w:t>
            </w:r>
          </w:p>
        </w:tc>
      </w:tr>
      <w:tr w:rsidR="009804C5" w:rsidRPr="00854648" w14:paraId="23FC867F" w14:textId="77777777" w:rsidTr="007C0C9F">
        <w:trPr>
          <w:trHeight w:val="2979"/>
        </w:trPr>
        <w:tc>
          <w:tcPr>
            <w:tcW w:w="2307" w:type="dxa"/>
          </w:tcPr>
          <w:p w14:paraId="24415C4D"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A7EAA92" w:rsidR="009804C5" w:rsidRPr="00854648" w:rsidRDefault="009804C5" w:rsidP="009804C5">
            <w:pPr>
              <w:spacing w:after="60"/>
              <w:rPr>
                <w:b/>
                <w:lang w:val="en-AU"/>
              </w:rPr>
            </w:pPr>
            <w:r w:rsidRPr="00854648">
              <w:rPr>
                <w:rFonts w:cs="Helvetica"/>
                <w:b/>
                <w:color w:val="000000"/>
                <w:sz w:val="20"/>
                <w:szCs w:val="20"/>
                <w:lang w:val="en-AU"/>
              </w:rPr>
              <w:t>Work collaboratively</w:t>
            </w:r>
          </w:p>
        </w:tc>
        <w:tc>
          <w:tcPr>
            <w:tcW w:w="2308" w:type="dxa"/>
          </w:tcPr>
          <w:p w14:paraId="7392E3A4" w14:textId="6122DEFB" w:rsidR="009804C5" w:rsidRPr="00854648" w:rsidRDefault="009804C5" w:rsidP="009804C5">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308" w:type="dxa"/>
          </w:tcPr>
          <w:p w14:paraId="56CED499" w14:textId="30D6D586" w:rsidR="009804C5" w:rsidRPr="00854648" w:rsidRDefault="009804C5" w:rsidP="009804C5">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2308" w:type="dxa"/>
          </w:tcPr>
          <w:p w14:paraId="25344AE4" w14:textId="5DE93623" w:rsidR="009804C5" w:rsidRPr="00854648" w:rsidRDefault="009804C5" w:rsidP="009804C5">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9804C5" w:rsidRPr="00854648" w14:paraId="42B94E68" w14:textId="77777777" w:rsidTr="007C0C9F">
        <w:trPr>
          <w:trHeight w:val="2979"/>
        </w:trPr>
        <w:tc>
          <w:tcPr>
            <w:tcW w:w="2307" w:type="dxa"/>
          </w:tcPr>
          <w:p w14:paraId="284EB39A"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6E4CF5C2" w:rsidR="009804C5" w:rsidRPr="00854648" w:rsidRDefault="009804C5" w:rsidP="009804C5">
            <w:pPr>
              <w:spacing w:after="60"/>
              <w:rPr>
                <w:b/>
                <w:lang w:val="en-AU"/>
              </w:rPr>
            </w:pPr>
            <w:r w:rsidRPr="00854648">
              <w:rPr>
                <w:rFonts w:cs="Helvetica"/>
                <w:b/>
                <w:color w:val="000000"/>
                <w:sz w:val="20"/>
                <w:szCs w:val="20"/>
                <w:lang w:val="en-AU"/>
              </w:rPr>
              <w:t>Negotiate and resolve conflict</w:t>
            </w:r>
          </w:p>
        </w:tc>
        <w:tc>
          <w:tcPr>
            <w:tcW w:w="2308" w:type="dxa"/>
          </w:tcPr>
          <w:p w14:paraId="15E80AED" w14:textId="58E66BFD" w:rsidR="009804C5" w:rsidRPr="00854648" w:rsidRDefault="009804C5" w:rsidP="009804C5">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308" w:type="dxa"/>
          </w:tcPr>
          <w:p w14:paraId="51269685" w14:textId="7F494FFE" w:rsidR="009804C5" w:rsidRPr="00854648" w:rsidRDefault="009804C5" w:rsidP="009804C5">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2308" w:type="dxa"/>
          </w:tcPr>
          <w:p w14:paraId="58D698B8" w14:textId="57BEE366" w:rsidR="009804C5" w:rsidRPr="00854648" w:rsidRDefault="009804C5" w:rsidP="009804C5">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9804C5" w:rsidRPr="00854648" w14:paraId="13D48E62" w14:textId="77777777" w:rsidTr="007C0C9F">
        <w:trPr>
          <w:trHeight w:val="2298"/>
        </w:trPr>
        <w:tc>
          <w:tcPr>
            <w:tcW w:w="2307" w:type="dxa"/>
          </w:tcPr>
          <w:p w14:paraId="69838457" w14:textId="77777777" w:rsidR="009804C5" w:rsidRDefault="009804C5" w:rsidP="009804C5">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7578FE08" w:rsidR="009804C5" w:rsidRPr="00854648" w:rsidRDefault="009804C5" w:rsidP="009804C5">
            <w:pPr>
              <w:spacing w:after="60"/>
              <w:rPr>
                <w:b/>
                <w:lang w:val="en-AU"/>
              </w:rPr>
            </w:pPr>
            <w:r w:rsidRPr="00854648">
              <w:rPr>
                <w:rFonts w:cs="Helvetica"/>
                <w:b/>
                <w:color w:val="000000"/>
                <w:sz w:val="20"/>
                <w:szCs w:val="20"/>
                <w:lang w:val="en-AU"/>
              </w:rPr>
              <w:t>Develop leadership skills</w:t>
            </w:r>
          </w:p>
        </w:tc>
        <w:tc>
          <w:tcPr>
            <w:tcW w:w="2308" w:type="dxa"/>
          </w:tcPr>
          <w:p w14:paraId="1F622B8C" w14:textId="1F393682" w:rsidR="009804C5" w:rsidRPr="00854648" w:rsidRDefault="009804C5" w:rsidP="009804C5">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308" w:type="dxa"/>
          </w:tcPr>
          <w:p w14:paraId="753BD598" w14:textId="266B05D3" w:rsidR="009804C5" w:rsidRPr="00854648" w:rsidRDefault="009804C5" w:rsidP="009804C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2308" w:type="dxa"/>
          </w:tcPr>
          <w:p w14:paraId="112C94C1" w14:textId="50695DAF" w:rsidR="009804C5" w:rsidRPr="00854648" w:rsidRDefault="009804C5" w:rsidP="009804C5">
            <w:pPr>
              <w:spacing w:after="60"/>
              <w:rPr>
                <w:lang w:val="en-AU"/>
              </w:rPr>
            </w:pPr>
            <w:r w:rsidRPr="00854648">
              <w:rPr>
                <w:rFonts w:cs="Helvetica"/>
                <w:color w:val="000000"/>
                <w:sz w:val="20"/>
                <w:szCs w:val="20"/>
                <w:lang w:val="en-AU"/>
              </w:rPr>
              <w:t>initiate or help to organise group activities that address a common need</w:t>
            </w:r>
          </w:p>
        </w:tc>
      </w:tr>
    </w:tbl>
    <w:p w14:paraId="1CBAB372" w14:textId="77777777" w:rsidR="00CA5421" w:rsidRPr="00CA5421" w:rsidRDefault="00CA5421" w:rsidP="00CA5421">
      <w:pPr>
        <w:spacing w:before="240" w:after="0"/>
      </w:pPr>
      <w:r w:rsidRPr="00CA5421">
        <w:t xml:space="preserve">Further information about general capabilities is available at: </w:t>
      </w:r>
    </w:p>
    <w:p w14:paraId="4182D62F" w14:textId="55CEEB4F" w:rsidR="00CA5421" w:rsidRPr="00CA5421" w:rsidRDefault="001110AB" w:rsidP="00CA5421">
      <w:pPr>
        <w:widowControl/>
        <w:spacing w:before="0" w:line="259" w:lineRule="auto"/>
      </w:pPr>
      <w:hyperlink r:id="rId106" w:history="1">
        <w:r w:rsidR="00CA5421" w:rsidRPr="00CA5421">
          <w:rPr>
            <w:color w:val="215986"/>
            <w:u w:val="single"/>
          </w:rPr>
          <w:t>k10outline.scsa.wa.edu.au/home/p-10-curriculum/general-capabilities-over/general-capabilities-overview/general-capabilities-in-the-australian-curriculum</w:t>
        </w:r>
      </w:hyperlink>
    </w:p>
    <w:p w14:paraId="1AADD721" w14:textId="6F35C018" w:rsidR="00710DEC" w:rsidRDefault="00710DEC" w:rsidP="00880D25">
      <w:pPr>
        <w:widowControl/>
        <w:spacing w:after="160" w:line="259" w:lineRule="auto"/>
      </w:pPr>
    </w:p>
    <w:p w14:paraId="7C175DCA" w14:textId="77777777" w:rsidR="00CA5421" w:rsidRDefault="00CA5421" w:rsidP="00880D25">
      <w:pPr>
        <w:widowControl/>
        <w:spacing w:after="160" w:line="259" w:lineRule="auto"/>
        <w:sectPr w:rsidR="00CA5421" w:rsidSect="00572804">
          <w:pgSz w:w="11906" w:h="16838"/>
          <w:pgMar w:top="1440" w:right="1440" w:bottom="1440" w:left="1440" w:header="709" w:footer="709" w:gutter="0"/>
          <w:cols w:space="708"/>
          <w:docGrid w:linePitch="360"/>
        </w:sectPr>
      </w:pPr>
    </w:p>
    <w:p w14:paraId="1C55F84F" w14:textId="1772469C" w:rsidR="004E422B" w:rsidRPr="00710DEC" w:rsidRDefault="004E422B" w:rsidP="002E3E77">
      <w:pPr>
        <w:pStyle w:val="Heading1"/>
        <w:spacing w:before="120" w:after="240"/>
      </w:pPr>
      <w:bookmarkStart w:id="28" w:name="_Appendix_3:_Materials"/>
      <w:bookmarkStart w:id="29" w:name="_Toc39743130"/>
      <w:bookmarkStart w:id="30" w:name="_Toc465262503"/>
      <w:bookmarkEnd w:id="28"/>
      <w:r w:rsidRPr="00710DEC">
        <w:lastRenderedPageBreak/>
        <w:t xml:space="preserve">Appendix </w:t>
      </w:r>
      <w:r w:rsidR="006B1918">
        <w:t>3: Materials l</w:t>
      </w:r>
      <w:r w:rsidR="00886E4F">
        <w:t>i</w:t>
      </w:r>
      <w:r>
        <w:t>st</w:t>
      </w:r>
      <w:bookmarkEnd w:id="29"/>
    </w:p>
    <w:p w14:paraId="2F1B5495" w14:textId="77777777" w:rsidR="006B1918" w:rsidRPr="00094677" w:rsidRDefault="006B1918" w:rsidP="006B1918">
      <w:pPr>
        <w:widowControl/>
      </w:pPr>
      <w:r w:rsidRPr="00094677">
        <w:t>The following materials are required to complete this module.</w:t>
      </w:r>
    </w:p>
    <w:p w14:paraId="66BDC2A6" w14:textId="43241F6A" w:rsidR="00705A8F" w:rsidRDefault="009804C5" w:rsidP="006B1918">
      <w:pPr>
        <w:widowControl/>
        <w:spacing w:before="240" w:line="259" w:lineRule="auto"/>
        <w:rPr>
          <w:b/>
        </w:rPr>
      </w:pPr>
      <w:r>
        <w:rPr>
          <w:b/>
        </w:rPr>
        <w:t>Construction m</w:t>
      </w:r>
      <w:r w:rsidR="00705A8F" w:rsidRPr="00705A8F">
        <w:rPr>
          <w:b/>
        </w:rPr>
        <w:t>aterials</w:t>
      </w:r>
    </w:p>
    <w:tbl>
      <w:tblPr>
        <w:tblStyle w:val="TableGrid"/>
        <w:tblW w:w="0" w:type="auto"/>
        <w:tblLook w:val="04A0" w:firstRow="1" w:lastRow="0" w:firstColumn="1" w:lastColumn="0" w:noHBand="0" w:noVBand="1"/>
      </w:tblPr>
      <w:tblGrid>
        <w:gridCol w:w="3010"/>
        <w:gridCol w:w="3000"/>
        <w:gridCol w:w="3006"/>
      </w:tblGrid>
      <w:tr w:rsidR="002E3E77" w14:paraId="5C687356" w14:textId="77777777" w:rsidTr="00A541EC">
        <w:tc>
          <w:tcPr>
            <w:tcW w:w="3080" w:type="dxa"/>
            <w:vAlign w:val="center"/>
          </w:tcPr>
          <w:p w14:paraId="2C0B2B80" w14:textId="73A18F7F" w:rsidR="002E3E77" w:rsidRPr="002E3E77" w:rsidRDefault="009804C5" w:rsidP="00A541EC">
            <w:pPr>
              <w:spacing w:after="160" w:line="259" w:lineRule="auto"/>
              <w:jc w:val="center"/>
            </w:pPr>
            <w:r w:rsidRPr="002E3E77">
              <w:t>cardboard</w:t>
            </w:r>
          </w:p>
        </w:tc>
        <w:tc>
          <w:tcPr>
            <w:tcW w:w="3081" w:type="dxa"/>
            <w:vAlign w:val="center"/>
          </w:tcPr>
          <w:p w14:paraId="4390A47E" w14:textId="31BD9CB6" w:rsidR="002E3E77" w:rsidRPr="002E3E77" w:rsidRDefault="009804C5" w:rsidP="00A541EC">
            <w:pPr>
              <w:spacing w:after="160" w:line="259" w:lineRule="auto"/>
              <w:jc w:val="center"/>
            </w:pPr>
            <w:r>
              <w:t>t</w:t>
            </w:r>
            <w:r w:rsidRPr="002E3E77">
              <w:t>ape</w:t>
            </w:r>
          </w:p>
        </w:tc>
        <w:tc>
          <w:tcPr>
            <w:tcW w:w="3081" w:type="dxa"/>
            <w:vAlign w:val="center"/>
          </w:tcPr>
          <w:p w14:paraId="1F034B32" w14:textId="30EDE433" w:rsidR="002E3E77" w:rsidRPr="002E3E77" w:rsidRDefault="009804C5" w:rsidP="00A541EC">
            <w:pPr>
              <w:spacing w:after="160" w:line="259" w:lineRule="auto"/>
              <w:jc w:val="center"/>
            </w:pPr>
            <w:r>
              <w:t>s</w:t>
            </w:r>
            <w:r w:rsidRPr="002E3E77">
              <w:t>cissors</w:t>
            </w:r>
          </w:p>
        </w:tc>
      </w:tr>
      <w:tr w:rsidR="002E3E77" w14:paraId="4C0889DF" w14:textId="77777777" w:rsidTr="00A541EC">
        <w:trPr>
          <w:trHeight w:val="630"/>
        </w:trPr>
        <w:tc>
          <w:tcPr>
            <w:tcW w:w="3080" w:type="dxa"/>
            <w:vAlign w:val="center"/>
          </w:tcPr>
          <w:p w14:paraId="2E1D9098" w14:textId="396BA2E2" w:rsidR="002E3E77" w:rsidRPr="002E3E77" w:rsidRDefault="009804C5" w:rsidP="00A541EC">
            <w:pPr>
              <w:spacing w:after="160" w:line="259" w:lineRule="auto"/>
              <w:jc w:val="center"/>
            </w:pPr>
            <w:r>
              <w:t>rulers or</w:t>
            </w:r>
            <w:r w:rsidRPr="002E3E77">
              <w:t xml:space="preserve"> measuring tape</w:t>
            </w:r>
          </w:p>
        </w:tc>
        <w:tc>
          <w:tcPr>
            <w:tcW w:w="3081" w:type="dxa"/>
            <w:vAlign w:val="center"/>
          </w:tcPr>
          <w:p w14:paraId="3F40F5B4" w14:textId="23635421" w:rsidR="002E3E77" w:rsidRPr="002E3E77" w:rsidRDefault="009804C5" w:rsidP="00A541EC">
            <w:pPr>
              <w:spacing w:after="160" w:line="259" w:lineRule="auto"/>
              <w:jc w:val="center"/>
            </w:pPr>
            <w:r>
              <w:t>p</w:t>
            </w:r>
            <w:r w:rsidRPr="002E3E77">
              <w:t>aint</w:t>
            </w:r>
          </w:p>
        </w:tc>
        <w:tc>
          <w:tcPr>
            <w:tcW w:w="3081" w:type="dxa"/>
            <w:vAlign w:val="center"/>
          </w:tcPr>
          <w:p w14:paraId="3A1ED61B" w14:textId="46BF7077" w:rsidR="002E3E77" w:rsidRPr="002E3E77" w:rsidRDefault="00F84691" w:rsidP="00A541EC">
            <w:pPr>
              <w:spacing w:after="160" w:line="259" w:lineRule="auto"/>
              <w:jc w:val="center"/>
            </w:pPr>
            <w:r>
              <w:t xml:space="preserve">PVA </w:t>
            </w:r>
            <w:r w:rsidR="009804C5">
              <w:t>g</w:t>
            </w:r>
            <w:r w:rsidR="009804C5" w:rsidRPr="002E3E77">
              <w:t>lue</w:t>
            </w:r>
          </w:p>
        </w:tc>
      </w:tr>
      <w:tr w:rsidR="00B93443" w14:paraId="4033C58C" w14:textId="77777777" w:rsidTr="00A541EC">
        <w:tc>
          <w:tcPr>
            <w:tcW w:w="3080" w:type="dxa"/>
            <w:vAlign w:val="center"/>
          </w:tcPr>
          <w:p w14:paraId="664FA348" w14:textId="0A83E45C" w:rsidR="00B93443" w:rsidRPr="0021742D" w:rsidRDefault="009804C5" w:rsidP="00A541EC">
            <w:pPr>
              <w:spacing w:after="160" w:line="259" w:lineRule="auto"/>
              <w:jc w:val="center"/>
            </w:pPr>
            <w:r w:rsidRPr="0021742D">
              <w:t>butcher paper</w:t>
            </w:r>
          </w:p>
        </w:tc>
        <w:tc>
          <w:tcPr>
            <w:tcW w:w="3081" w:type="dxa"/>
            <w:vAlign w:val="center"/>
          </w:tcPr>
          <w:p w14:paraId="1837E4F7" w14:textId="0E5B05E7" w:rsidR="00B93443" w:rsidRPr="002E3E77" w:rsidRDefault="009804C5" w:rsidP="00A541EC">
            <w:pPr>
              <w:widowControl/>
              <w:spacing w:before="60" w:after="60" w:line="240" w:lineRule="auto"/>
              <w:jc w:val="center"/>
            </w:pPr>
            <w:r>
              <w:t>f</w:t>
            </w:r>
            <w:r w:rsidRPr="00912C6D">
              <w:t>oam</w:t>
            </w:r>
          </w:p>
        </w:tc>
        <w:tc>
          <w:tcPr>
            <w:tcW w:w="3081" w:type="dxa"/>
            <w:vAlign w:val="center"/>
          </w:tcPr>
          <w:p w14:paraId="3357891C" w14:textId="7F008EAD" w:rsidR="00B93443" w:rsidRPr="002E3E77" w:rsidRDefault="009804C5" w:rsidP="00A541EC">
            <w:pPr>
              <w:widowControl/>
              <w:spacing w:before="60" w:after="60" w:line="240" w:lineRule="auto"/>
              <w:jc w:val="center"/>
            </w:pPr>
            <w:r w:rsidRPr="00912C6D">
              <w:t>model</w:t>
            </w:r>
            <w:r w:rsidR="00633328">
              <w:t>l</w:t>
            </w:r>
            <w:r w:rsidRPr="00912C6D">
              <w:t>ing clay</w:t>
            </w:r>
          </w:p>
        </w:tc>
      </w:tr>
      <w:tr w:rsidR="006D1533" w14:paraId="701DFC5B" w14:textId="77777777" w:rsidTr="00A541EC">
        <w:trPr>
          <w:trHeight w:val="569"/>
        </w:trPr>
        <w:tc>
          <w:tcPr>
            <w:tcW w:w="3080" w:type="dxa"/>
            <w:vAlign w:val="center"/>
          </w:tcPr>
          <w:p w14:paraId="77C97A04" w14:textId="02C895B0" w:rsidR="006D1533" w:rsidRDefault="009804C5" w:rsidP="00A541EC">
            <w:pPr>
              <w:widowControl/>
              <w:spacing w:before="60" w:after="60" w:line="240" w:lineRule="auto"/>
              <w:jc w:val="center"/>
            </w:pPr>
            <w:r w:rsidRPr="00912C6D">
              <w:t>blocks</w:t>
            </w:r>
          </w:p>
        </w:tc>
        <w:tc>
          <w:tcPr>
            <w:tcW w:w="3081" w:type="dxa"/>
            <w:vAlign w:val="center"/>
          </w:tcPr>
          <w:p w14:paraId="075AECA2" w14:textId="33194537" w:rsidR="006D1533" w:rsidRPr="00912C6D" w:rsidRDefault="009804C5" w:rsidP="00A541EC">
            <w:pPr>
              <w:widowControl/>
              <w:spacing w:before="60" w:after="60" w:line="240" w:lineRule="auto"/>
              <w:jc w:val="center"/>
            </w:pPr>
            <w:r w:rsidRPr="00912C6D">
              <w:t>toothpicks</w:t>
            </w:r>
          </w:p>
        </w:tc>
        <w:tc>
          <w:tcPr>
            <w:tcW w:w="3081" w:type="dxa"/>
            <w:vAlign w:val="center"/>
          </w:tcPr>
          <w:p w14:paraId="4634BC06" w14:textId="5632C483" w:rsidR="006D1533" w:rsidRPr="00912C6D" w:rsidRDefault="009804C5" w:rsidP="00A541EC">
            <w:pPr>
              <w:widowControl/>
              <w:spacing w:before="60" w:after="60" w:line="240" w:lineRule="auto"/>
              <w:jc w:val="center"/>
            </w:pPr>
            <w:r w:rsidRPr="00912C6D">
              <w:t>pipe-cleaners</w:t>
            </w:r>
          </w:p>
        </w:tc>
      </w:tr>
      <w:tr w:rsidR="006D1533" w14:paraId="107D34B0" w14:textId="77777777" w:rsidTr="00A541EC">
        <w:trPr>
          <w:trHeight w:val="563"/>
        </w:trPr>
        <w:tc>
          <w:tcPr>
            <w:tcW w:w="3080" w:type="dxa"/>
            <w:vAlign w:val="center"/>
          </w:tcPr>
          <w:p w14:paraId="3FC8B78D" w14:textId="2BB36C88" w:rsidR="006D1533" w:rsidRDefault="009804C5" w:rsidP="00A541EC">
            <w:pPr>
              <w:widowControl/>
              <w:spacing w:before="60" w:after="60" w:line="240" w:lineRule="auto"/>
              <w:jc w:val="center"/>
            </w:pPr>
            <w:r w:rsidRPr="00912C6D">
              <w:t>straws</w:t>
            </w:r>
          </w:p>
        </w:tc>
        <w:tc>
          <w:tcPr>
            <w:tcW w:w="3081" w:type="dxa"/>
            <w:vAlign w:val="center"/>
          </w:tcPr>
          <w:p w14:paraId="12367278" w14:textId="3ECE85D6" w:rsidR="006D1533" w:rsidRPr="00912C6D" w:rsidRDefault="009804C5" w:rsidP="00A541EC">
            <w:pPr>
              <w:widowControl/>
              <w:spacing w:before="60" w:after="60" w:line="240" w:lineRule="auto"/>
              <w:jc w:val="center"/>
            </w:pPr>
            <w:r w:rsidRPr="00912C6D">
              <w:t>string</w:t>
            </w:r>
          </w:p>
        </w:tc>
        <w:tc>
          <w:tcPr>
            <w:tcW w:w="3081" w:type="dxa"/>
            <w:vAlign w:val="center"/>
          </w:tcPr>
          <w:p w14:paraId="4DD21BB1" w14:textId="27E4BADB" w:rsidR="006D1533" w:rsidRPr="0021742D" w:rsidRDefault="009804C5" w:rsidP="00A541EC">
            <w:pPr>
              <w:widowControl/>
              <w:spacing w:before="60" w:after="60" w:line="240" w:lineRule="auto"/>
              <w:jc w:val="center"/>
            </w:pPr>
            <w:r w:rsidRPr="00912C6D">
              <w:t>rubber bands</w:t>
            </w:r>
          </w:p>
        </w:tc>
      </w:tr>
      <w:tr w:rsidR="0021742D" w14:paraId="74D36A2A" w14:textId="77777777" w:rsidTr="00A541EC">
        <w:trPr>
          <w:trHeight w:val="557"/>
        </w:trPr>
        <w:tc>
          <w:tcPr>
            <w:tcW w:w="3080" w:type="dxa"/>
            <w:vAlign w:val="center"/>
          </w:tcPr>
          <w:p w14:paraId="539B4557" w14:textId="3528E451" w:rsidR="0021742D" w:rsidRPr="0021742D" w:rsidRDefault="009804C5" w:rsidP="00A541EC">
            <w:pPr>
              <w:widowControl/>
              <w:spacing w:before="60" w:after="60" w:line="240" w:lineRule="auto"/>
              <w:jc w:val="center"/>
            </w:pPr>
            <w:r w:rsidRPr="00912C6D">
              <w:t>construction paper</w:t>
            </w:r>
          </w:p>
        </w:tc>
        <w:tc>
          <w:tcPr>
            <w:tcW w:w="3081" w:type="dxa"/>
            <w:vAlign w:val="center"/>
          </w:tcPr>
          <w:p w14:paraId="06BFFE30" w14:textId="327E2B7F" w:rsidR="0021742D" w:rsidRPr="0021742D" w:rsidRDefault="009804C5" w:rsidP="00A541EC">
            <w:pPr>
              <w:widowControl/>
              <w:spacing w:before="60" w:after="60" w:line="240" w:lineRule="auto"/>
              <w:jc w:val="center"/>
            </w:pPr>
            <w:r w:rsidRPr="00912C6D">
              <w:t>wooden craft sticks</w:t>
            </w:r>
          </w:p>
        </w:tc>
        <w:tc>
          <w:tcPr>
            <w:tcW w:w="3081" w:type="dxa"/>
            <w:vAlign w:val="center"/>
          </w:tcPr>
          <w:p w14:paraId="0E873A47" w14:textId="0FA2D804" w:rsidR="0021742D" w:rsidRPr="00912C6D" w:rsidRDefault="009804C5" w:rsidP="00A541EC">
            <w:pPr>
              <w:widowControl/>
              <w:spacing w:before="60" w:after="60" w:line="240" w:lineRule="auto"/>
              <w:jc w:val="center"/>
            </w:pPr>
            <w:r>
              <w:t>cellophane</w:t>
            </w:r>
          </w:p>
        </w:tc>
      </w:tr>
    </w:tbl>
    <w:p w14:paraId="249C9522" w14:textId="595A5F49" w:rsidR="00BF6DDE" w:rsidRDefault="00705A8F" w:rsidP="006B1918">
      <w:pPr>
        <w:widowControl/>
        <w:spacing w:before="240" w:line="259" w:lineRule="auto"/>
        <w:rPr>
          <w:b/>
        </w:rPr>
      </w:pPr>
      <w:r>
        <w:rPr>
          <w:b/>
        </w:rPr>
        <w:t>Technology</w:t>
      </w:r>
    </w:p>
    <w:tbl>
      <w:tblPr>
        <w:tblStyle w:val="TableGrid"/>
        <w:tblW w:w="0" w:type="auto"/>
        <w:tblLook w:val="04A0" w:firstRow="1" w:lastRow="0" w:firstColumn="1" w:lastColumn="0" w:noHBand="0" w:noVBand="1"/>
      </w:tblPr>
      <w:tblGrid>
        <w:gridCol w:w="4508"/>
        <w:gridCol w:w="4508"/>
      </w:tblGrid>
      <w:tr w:rsidR="002E3E77" w14:paraId="3CAF13DF" w14:textId="77777777" w:rsidTr="002E3E77">
        <w:tc>
          <w:tcPr>
            <w:tcW w:w="4621" w:type="dxa"/>
          </w:tcPr>
          <w:p w14:paraId="25F7EEDE" w14:textId="4D630975" w:rsidR="002E3E77" w:rsidRPr="002E3E77" w:rsidRDefault="00633328" w:rsidP="00BB3148">
            <w:pPr>
              <w:spacing w:after="160" w:line="259" w:lineRule="auto"/>
              <w:jc w:val="center"/>
            </w:pPr>
            <w:r>
              <w:t>t</w:t>
            </w:r>
            <w:r w:rsidR="009804C5" w:rsidRPr="002E3E77">
              <w:t>ablets</w:t>
            </w:r>
            <w:r w:rsidR="007E056E">
              <w:t>/devices</w:t>
            </w:r>
          </w:p>
        </w:tc>
        <w:tc>
          <w:tcPr>
            <w:tcW w:w="4621" w:type="dxa"/>
          </w:tcPr>
          <w:p w14:paraId="33938055" w14:textId="203EF0D6" w:rsidR="002E3E77" w:rsidRPr="00B93443" w:rsidRDefault="009804C5" w:rsidP="002E3E77">
            <w:pPr>
              <w:widowControl/>
              <w:spacing w:after="160" w:line="259" w:lineRule="auto"/>
              <w:jc w:val="center"/>
            </w:pPr>
            <w:r w:rsidRPr="00B93443">
              <w:t>interactive whiteboard</w:t>
            </w:r>
          </w:p>
        </w:tc>
      </w:tr>
      <w:tr w:rsidR="002E3E77" w14:paraId="2BAC857E" w14:textId="77777777" w:rsidTr="002E3E77">
        <w:tc>
          <w:tcPr>
            <w:tcW w:w="4621" w:type="dxa"/>
          </w:tcPr>
          <w:p w14:paraId="239A276F" w14:textId="7B927016" w:rsidR="002E3E77" w:rsidRPr="002E3E77" w:rsidRDefault="009804C5" w:rsidP="002E3E77">
            <w:pPr>
              <w:spacing w:after="160" w:line="259" w:lineRule="auto"/>
              <w:jc w:val="center"/>
            </w:pPr>
            <w:r w:rsidRPr="002E3E77">
              <w:t>laptops</w:t>
            </w:r>
          </w:p>
        </w:tc>
        <w:tc>
          <w:tcPr>
            <w:tcW w:w="4621" w:type="dxa"/>
          </w:tcPr>
          <w:p w14:paraId="6BE7837F" w14:textId="66A2828F" w:rsidR="002E3E77" w:rsidRPr="006F0D44" w:rsidRDefault="00F84691" w:rsidP="002E3E77">
            <w:pPr>
              <w:widowControl/>
              <w:spacing w:after="160" w:line="259" w:lineRule="auto"/>
              <w:jc w:val="center"/>
            </w:pPr>
            <w:r>
              <w:t>c</w:t>
            </w:r>
            <w:r w:rsidRPr="006F0D44">
              <w:t>ameras</w:t>
            </w:r>
            <w:r>
              <w:t>/video cameras</w:t>
            </w:r>
          </w:p>
        </w:tc>
      </w:tr>
    </w:tbl>
    <w:p w14:paraId="25D74468" w14:textId="00750F71" w:rsidR="00BF6DDE" w:rsidRDefault="00705A8F" w:rsidP="006B1918">
      <w:pPr>
        <w:widowControl/>
        <w:spacing w:before="240" w:line="259" w:lineRule="auto"/>
        <w:rPr>
          <w:b/>
        </w:rPr>
      </w:pPr>
      <w:r>
        <w:rPr>
          <w:b/>
        </w:rPr>
        <w:t>Software</w:t>
      </w:r>
      <w:r w:rsidR="005D5760">
        <w:rPr>
          <w:b/>
        </w:rPr>
        <w:t xml:space="preserve"> *</w:t>
      </w:r>
    </w:p>
    <w:tbl>
      <w:tblPr>
        <w:tblStyle w:val="TableGrid"/>
        <w:tblW w:w="0" w:type="auto"/>
        <w:tblLook w:val="04A0" w:firstRow="1" w:lastRow="0" w:firstColumn="1" w:lastColumn="0" w:noHBand="0" w:noVBand="1"/>
      </w:tblPr>
      <w:tblGrid>
        <w:gridCol w:w="2997"/>
        <w:gridCol w:w="3010"/>
        <w:gridCol w:w="3009"/>
      </w:tblGrid>
      <w:tr w:rsidR="002E3E77" w14:paraId="6059C2AF" w14:textId="77777777" w:rsidTr="002E3E77">
        <w:tc>
          <w:tcPr>
            <w:tcW w:w="3080" w:type="dxa"/>
          </w:tcPr>
          <w:p w14:paraId="6381F3F9" w14:textId="23320746" w:rsidR="002E3E77" w:rsidRPr="007E056E" w:rsidRDefault="002E3E77" w:rsidP="002E3E77">
            <w:pPr>
              <w:spacing w:after="160" w:line="259" w:lineRule="auto"/>
              <w:ind w:left="360"/>
              <w:jc w:val="center"/>
              <w:rPr>
                <w:i/>
              </w:rPr>
            </w:pPr>
            <w:r w:rsidRPr="007E056E">
              <w:rPr>
                <w:i/>
              </w:rPr>
              <w:t>Popplet</w:t>
            </w:r>
          </w:p>
        </w:tc>
        <w:tc>
          <w:tcPr>
            <w:tcW w:w="3081" w:type="dxa"/>
          </w:tcPr>
          <w:p w14:paraId="0B798EAC" w14:textId="4A257034" w:rsidR="002E3E77" w:rsidRPr="007E056E" w:rsidRDefault="002E3E77" w:rsidP="00BB3148">
            <w:pPr>
              <w:spacing w:after="160" w:line="259" w:lineRule="auto"/>
              <w:ind w:left="360"/>
              <w:jc w:val="center"/>
              <w:rPr>
                <w:i/>
              </w:rPr>
            </w:pPr>
            <w:r w:rsidRPr="007E056E">
              <w:rPr>
                <w:i/>
              </w:rPr>
              <w:t xml:space="preserve">Scratch </w:t>
            </w:r>
            <w:r w:rsidR="00BB3148" w:rsidRPr="007E056E">
              <w:rPr>
                <w:i/>
              </w:rPr>
              <w:t>or</w:t>
            </w:r>
            <w:r w:rsidRPr="007E056E">
              <w:rPr>
                <w:i/>
              </w:rPr>
              <w:t xml:space="preserve"> Scratch Jnr</w:t>
            </w:r>
          </w:p>
        </w:tc>
        <w:tc>
          <w:tcPr>
            <w:tcW w:w="3081" w:type="dxa"/>
          </w:tcPr>
          <w:p w14:paraId="51630F96" w14:textId="31701F73" w:rsidR="002E3E77" w:rsidRPr="007E056E" w:rsidRDefault="002E3E77" w:rsidP="002E3E77">
            <w:pPr>
              <w:spacing w:after="160" w:line="259" w:lineRule="auto"/>
              <w:ind w:left="360"/>
              <w:jc w:val="center"/>
              <w:rPr>
                <w:i/>
              </w:rPr>
            </w:pPr>
            <w:r w:rsidRPr="007E056E">
              <w:rPr>
                <w:i/>
              </w:rPr>
              <w:t>Hopscotch</w:t>
            </w:r>
          </w:p>
        </w:tc>
      </w:tr>
      <w:tr w:rsidR="002E3E77" w14:paraId="5B01F529" w14:textId="77777777" w:rsidTr="002E3E77">
        <w:tc>
          <w:tcPr>
            <w:tcW w:w="3080" w:type="dxa"/>
          </w:tcPr>
          <w:p w14:paraId="6E8EA191" w14:textId="62D003F9" w:rsidR="002E3E77" w:rsidRPr="007E056E" w:rsidRDefault="002E3E77" w:rsidP="002E3E77">
            <w:pPr>
              <w:spacing w:after="160" w:line="259" w:lineRule="auto"/>
              <w:ind w:left="360"/>
              <w:jc w:val="center"/>
              <w:rPr>
                <w:i/>
              </w:rPr>
            </w:pPr>
            <w:r w:rsidRPr="007E056E">
              <w:rPr>
                <w:i/>
              </w:rPr>
              <w:t>Seesaw</w:t>
            </w:r>
          </w:p>
        </w:tc>
        <w:tc>
          <w:tcPr>
            <w:tcW w:w="3081" w:type="dxa"/>
          </w:tcPr>
          <w:p w14:paraId="70D92A63" w14:textId="14453145" w:rsidR="002E3E77" w:rsidRPr="007E056E" w:rsidRDefault="00791C87" w:rsidP="002E3E77">
            <w:pPr>
              <w:spacing w:after="160" w:line="259" w:lineRule="auto"/>
              <w:ind w:left="360"/>
              <w:jc w:val="center"/>
              <w:rPr>
                <w:i/>
              </w:rPr>
            </w:pPr>
            <w:r w:rsidRPr="007E056E">
              <w:rPr>
                <w:i/>
              </w:rPr>
              <w:t>Qr</w:t>
            </w:r>
            <w:r w:rsidR="00B93443" w:rsidRPr="007E056E">
              <w:rPr>
                <w:i/>
              </w:rPr>
              <w:t>after</w:t>
            </w:r>
          </w:p>
        </w:tc>
        <w:tc>
          <w:tcPr>
            <w:tcW w:w="3081" w:type="dxa"/>
          </w:tcPr>
          <w:p w14:paraId="563C1BC3" w14:textId="20A8162C" w:rsidR="002E3E77" w:rsidRPr="007E056E" w:rsidRDefault="00B93443" w:rsidP="00B93443">
            <w:pPr>
              <w:spacing w:after="160" w:line="259" w:lineRule="auto"/>
              <w:ind w:left="360"/>
              <w:jc w:val="center"/>
              <w:rPr>
                <w:i/>
              </w:rPr>
            </w:pPr>
            <w:r w:rsidRPr="007E056E">
              <w:rPr>
                <w:i/>
              </w:rPr>
              <w:t>i-nigma</w:t>
            </w:r>
          </w:p>
        </w:tc>
      </w:tr>
      <w:tr w:rsidR="002E3E77" w14:paraId="46C82BA3" w14:textId="77777777" w:rsidTr="002E3E77">
        <w:tc>
          <w:tcPr>
            <w:tcW w:w="3080" w:type="dxa"/>
          </w:tcPr>
          <w:p w14:paraId="75270041" w14:textId="7A99081C" w:rsidR="002E3E77" w:rsidRPr="007E056E" w:rsidRDefault="002E3E77" w:rsidP="002E3E77">
            <w:pPr>
              <w:spacing w:after="160" w:line="259" w:lineRule="auto"/>
              <w:ind w:left="360"/>
              <w:jc w:val="center"/>
              <w:rPr>
                <w:i/>
              </w:rPr>
            </w:pPr>
            <w:r w:rsidRPr="007E056E">
              <w:rPr>
                <w:i/>
              </w:rPr>
              <w:t>iMovie</w:t>
            </w:r>
          </w:p>
        </w:tc>
        <w:tc>
          <w:tcPr>
            <w:tcW w:w="3081" w:type="dxa"/>
          </w:tcPr>
          <w:p w14:paraId="7441C010" w14:textId="776B00AD" w:rsidR="002E3E77" w:rsidRPr="007E056E" w:rsidRDefault="002E3E77" w:rsidP="00BB3148">
            <w:pPr>
              <w:spacing w:after="160" w:line="259" w:lineRule="auto"/>
              <w:ind w:left="360"/>
              <w:jc w:val="center"/>
              <w:rPr>
                <w:i/>
              </w:rPr>
            </w:pPr>
            <w:r w:rsidRPr="007E056E">
              <w:rPr>
                <w:i/>
              </w:rPr>
              <w:t xml:space="preserve">Keynote </w:t>
            </w:r>
            <w:r w:rsidR="00BB3148" w:rsidRPr="007E056E">
              <w:rPr>
                <w:i/>
              </w:rPr>
              <w:t>or</w:t>
            </w:r>
            <w:r w:rsidRPr="007E056E">
              <w:rPr>
                <w:i/>
              </w:rPr>
              <w:t xml:space="preserve"> Power</w:t>
            </w:r>
            <w:r w:rsidR="00BB3148" w:rsidRPr="007E056E">
              <w:rPr>
                <w:i/>
              </w:rPr>
              <w:t>P</w:t>
            </w:r>
            <w:r w:rsidRPr="007E056E">
              <w:rPr>
                <w:i/>
              </w:rPr>
              <w:t>oint</w:t>
            </w:r>
          </w:p>
        </w:tc>
        <w:tc>
          <w:tcPr>
            <w:tcW w:w="3081" w:type="dxa"/>
          </w:tcPr>
          <w:p w14:paraId="197208CC" w14:textId="35735253" w:rsidR="002E3E77" w:rsidRPr="007E056E" w:rsidRDefault="002E3E77" w:rsidP="002E3E77">
            <w:pPr>
              <w:spacing w:after="160" w:line="259" w:lineRule="auto"/>
              <w:ind w:left="360"/>
              <w:jc w:val="center"/>
              <w:rPr>
                <w:i/>
              </w:rPr>
            </w:pPr>
            <w:r w:rsidRPr="007E056E">
              <w:rPr>
                <w:i/>
              </w:rPr>
              <w:t>Book Creator</w:t>
            </w:r>
          </w:p>
        </w:tc>
      </w:tr>
      <w:tr w:rsidR="00B93443" w14:paraId="247379B8" w14:textId="77777777" w:rsidTr="002E3E77">
        <w:tc>
          <w:tcPr>
            <w:tcW w:w="3080" w:type="dxa"/>
          </w:tcPr>
          <w:p w14:paraId="7CC96766" w14:textId="7D113CAA" w:rsidR="00B93443" w:rsidRPr="007E056E" w:rsidRDefault="00B93443" w:rsidP="002E3E77">
            <w:pPr>
              <w:spacing w:after="160" w:line="259" w:lineRule="auto"/>
              <w:ind w:left="360"/>
              <w:jc w:val="center"/>
              <w:rPr>
                <w:i/>
              </w:rPr>
            </w:pPr>
            <w:r w:rsidRPr="007E056E">
              <w:rPr>
                <w:i/>
              </w:rPr>
              <w:t>Aurasma</w:t>
            </w:r>
          </w:p>
        </w:tc>
        <w:tc>
          <w:tcPr>
            <w:tcW w:w="3081" w:type="dxa"/>
          </w:tcPr>
          <w:p w14:paraId="5590BE85" w14:textId="19514823" w:rsidR="00B93443" w:rsidRPr="007E056E" w:rsidRDefault="00B93443" w:rsidP="002E3E77">
            <w:pPr>
              <w:spacing w:after="160" w:line="259" w:lineRule="auto"/>
              <w:ind w:left="360"/>
              <w:jc w:val="center"/>
              <w:rPr>
                <w:i/>
              </w:rPr>
            </w:pPr>
            <w:r w:rsidRPr="007E056E">
              <w:rPr>
                <w:i/>
              </w:rPr>
              <w:t>Puppet Pals</w:t>
            </w:r>
          </w:p>
        </w:tc>
        <w:tc>
          <w:tcPr>
            <w:tcW w:w="3081" w:type="dxa"/>
          </w:tcPr>
          <w:p w14:paraId="2CE9E7EF" w14:textId="36466F3D" w:rsidR="00B93443" w:rsidRPr="007E056E" w:rsidRDefault="007E056E" w:rsidP="002E3E77">
            <w:pPr>
              <w:spacing w:after="160" w:line="259" w:lineRule="auto"/>
              <w:ind w:left="360"/>
              <w:jc w:val="center"/>
              <w:rPr>
                <w:i/>
              </w:rPr>
            </w:pPr>
            <w:r>
              <w:rPr>
                <w:i/>
              </w:rPr>
              <w:t>Sketch</w:t>
            </w:r>
            <w:r w:rsidR="005D5760" w:rsidRPr="007E056E">
              <w:rPr>
                <w:i/>
              </w:rPr>
              <w:t>Up</w:t>
            </w:r>
          </w:p>
        </w:tc>
      </w:tr>
    </w:tbl>
    <w:p w14:paraId="4DE827BA" w14:textId="78B28034" w:rsidR="002E3E77" w:rsidRDefault="007E056E" w:rsidP="006B1918">
      <w:pPr>
        <w:spacing w:before="240" w:line="259" w:lineRule="auto"/>
        <w:rPr>
          <w:b/>
        </w:rPr>
      </w:pPr>
      <w:r>
        <w:rPr>
          <w:b/>
        </w:rPr>
        <w:t>Digital t</w:t>
      </w:r>
      <w:r w:rsidR="002E3E77" w:rsidRPr="002E3E77">
        <w:rPr>
          <w:b/>
        </w:rPr>
        <w:t>echnolog</w:t>
      </w:r>
      <w:r>
        <w:rPr>
          <w:b/>
        </w:rPr>
        <w:t>y</w:t>
      </w:r>
      <w:r w:rsidR="005D5760">
        <w:rPr>
          <w:b/>
        </w:rPr>
        <w:t xml:space="preserve"> *</w:t>
      </w:r>
    </w:p>
    <w:tbl>
      <w:tblPr>
        <w:tblStyle w:val="TableGrid"/>
        <w:tblW w:w="0" w:type="auto"/>
        <w:tblLook w:val="04A0" w:firstRow="1" w:lastRow="0" w:firstColumn="1" w:lastColumn="0" w:noHBand="0" w:noVBand="1"/>
      </w:tblPr>
      <w:tblGrid>
        <w:gridCol w:w="3004"/>
        <w:gridCol w:w="3007"/>
        <w:gridCol w:w="3005"/>
      </w:tblGrid>
      <w:tr w:rsidR="002E3E77" w14:paraId="5A57208D" w14:textId="77777777" w:rsidTr="002E3E77">
        <w:tc>
          <w:tcPr>
            <w:tcW w:w="3080" w:type="dxa"/>
          </w:tcPr>
          <w:p w14:paraId="65D4C38B" w14:textId="4AAA335A" w:rsidR="002E3E77" w:rsidRPr="002E3E77" w:rsidRDefault="002E3E77" w:rsidP="002E3E77">
            <w:pPr>
              <w:spacing w:after="160" w:line="259" w:lineRule="auto"/>
              <w:jc w:val="center"/>
            </w:pPr>
            <w:r w:rsidRPr="002E3E77">
              <w:t>Sphero</w:t>
            </w:r>
          </w:p>
        </w:tc>
        <w:tc>
          <w:tcPr>
            <w:tcW w:w="3081" w:type="dxa"/>
          </w:tcPr>
          <w:p w14:paraId="2E5E9E96" w14:textId="7E80F06A" w:rsidR="002E3E77" w:rsidRPr="002E3E77" w:rsidRDefault="002E3E77" w:rsidP="002E3E77">
            <w:pPr>
              <w:spacing w:after="160" w:line="259" w:lineRule="auto"/>
              <w:jc w:val="center"/>
            </w:pPr>
            <w:r w:rsidRPr="002E3E77">
              <w:t>Ozobot</w:t>
            </w:r>
          </w:p>
        </w:tc>
        <w:tc>
          <w:tcPr>
            <w:tcW w:w="3081" w:type="dxa"/>
          </w:tcPr>
          <w:p w14:paraId="7EF6BA54" w14:textId="339401DA" w:rsidR="002E3E77" w:rsidRPr="002E3E77" w:rsidRDefault="002E3E77" w:rsidP="002E3E77">
            <w:pPr>
              <w:spacing w:after="160" w:line="259" w:lineRule="auto"/>
              <w:jc w:val="center"/>
            </w:pPr>
            <w:r w:rsidRPr="002E3E77">
              <w:t>Dash &amp; Dot</w:t>
            </w:r>
          </w:p>
        </w:tc>
      </w:tr>
      <w:tr w:rsidR="002E3E77" w14:paraId="59FB821A" w14:textId="77777777" w:rsidTr="002E3E77">
        <w:tc>
          <w:tcPr>
            <w:tcW w:w="3080" w:type="dxa"/>
          </w:tcPr>
          <w:p w14:paraId="5B889AC3" w14:textId="5017DF09" w:rsidR="002E3E77" w:rsidRPr="002E3E77" w:rsidRDefault="002E3E77" w:rsidP="002E3E77">
            <w:pPr>
              <w:spacing w:after="160" w:line="259" w:lineRule="auto"/>
              <w:jc w:val="center"/>
            </w:pPr>
            <w:r w:rsidRPr="002E3E77">
              <w:t>Little Bits</w:t>
            </w:r>
          </w:p>
        </w:tc>
        <w:tc>
          <w:tcPr>
            <w:tcW w:w="3081" w:type="dxa"/>
          </w:tcPr>
          <w:p w14:paraId="22A60701" w14:textId="3ED44A1D" w:rsidR="002E3E77" w:rsidRPr="002E3E77" w:rsidRDefault="002E3E77" w:rsidP="002E3E77">
            <w:pPr>
              <w:spacing w:after="160" w:line="259" w:lineRule="auto"/>
              <w:jc w:val="center"/>
            </w:pPr>
            <w:r w:rsidRPr="002E3E77">
              <w:t>Makey Makey</w:t>
            </w:r>
          </w:p>
        </w:tc>
        <w:tc>
          <w:tcPr>
            <w:tcW w:w="3081" w:type="dxa"/>
          </w:tcPr>
          <w:p w14:paraId="566774DF" w14:textId="712C1F50" w:rsidR="002E3E77" w:rsidRPr="002E3E77" w:rsidRDefault="002E3E77" w:rsidP="002E3E77">
            <w:pPr>
              <w:spacing w:after="160" w:line="259" w:lineRule="auto"/>
              <w:jc w:val="center"/>
            </w:pPr>
            <w:r w:rsidRPr="002E3E77">
              <w:t>Bee Bots</w:t>
            </w:r>
          </w:p>
        </w:tc>
      </w:tr>
      <w:tr w:rsidR="002E3E77" w14:paraId="6FC02206" w14:textId="77777777" w:rsidTr="002E3E77">
        <w:tc>
          <w:tcPr>
            <w:tcW w:w="3080" w:type="dxa"/>
          </w:tcPr>
          <w:p w14:paraId="20BAF949" w14:textId="289A5F15" w:rsidR="002E3E77" w:rsidRPr="002E3E77" w:rsidRDefault="00B93443" w:rsidP="002E3E77">
            <w:pPr>
              <w:spacing w:after="160" w:line="259" w:lineRule="auto"/>
              <w:jc w:val="center"/>
            </w:pPr>
            <w:r>
              <w:t>Edison</w:t>
            </w:r>
          </w:p>
        </w:tc>
        <w:tc>
          <w:tcPr>
            <w:tcW w:w="3081" w:type="dxa"/>
          </w:tcPr>
          <w:p w14:paraId="3FFA3731" w14:textId="5E491C49" w:rsidR="002E3E77" w:rsidRPr="002E3E77" w:rsidRDefault="00B93443" w:rsidP="002E3E77">
            <w:pPr>
              <w:spacing w:after="160" w:line="259" w:lineRule="auto"/>
              <w:jc w:val="center"/>
            </w:pPr>
            <w:r>
              <w:t>Lego EV3</w:t>
            </w:r>
          </w:p>
        </w:tc>
        <w:tc>
          <w:tcPr>
            <w:tcW w:w="3081" w:type="dxa"/>
          </w:tcPr>
          <w:p w14:paraId="7D242C30" w14:textId="35CF17DA" w:rsidR="002E3E77" w:rsidRPr="002E3E77" w:rsidRDefault="00B93443" w:rsidP="002E3E77">
            <w:pPr>
              <w:spacing w:after="160" w:line="259" w:lineRule="auto"/>
              <w:jc w:val="center"/>
            </w:pPr>
            <w:r>
              <w:t>Green Screen</w:t>
            </w:r>
          </w:p>
        </w:tc>
      </w:tr>
    </w:tbl>
    <w:p w14:paraId="24EF6E8B" w14:textId="7E6FC6D9" w:rsidR="004E422B" w:rsidRPr="00B93443" w:rsidRDefault="00306B8A" w:rsidP="004E422B">
      <w:pPr>
        <w:widowControl/>
        <w:spacing w:after="160" w:line="259" w:lineRule="auto"/>
      </w:pPr>
      <w:r>
        <w:t xml:space="preserve">* </w:t>
      </w:r>
      <w:r w:rsidR="004E422B">
        <w:t xml:space="preserve">Materials for optional </w:t>
      </w:r>
      <w:r w:rsidR="00633328">
        <w:t xml:space="preserve">activity </w:t>
      </w:r>
      <w:r w:rsidR="004E422B">
        <w:t xml:space="preserve">parts </w:t>
      </w:r>
    </w:p>
    <w:p w14:paraId="2A068BDE" w14:textId="77777777" w:rsidR="006B1918" w:rsidRPr="006B1918" w:rsidRDefault="006B1918" w:rsidP="006B1918">
      <w:pPr>
        <w:rPr>
          <w:rFonts w:eastAsiaTheme="majorEastAsia" w:cstheme="majorBidi"/>
          <w:sz w:val="28"/>
          <w:szCs w:val="32"/>
        </w:rPr>
      </w:pPr>
      <w:bookmarkStart w:id="31" w:name="_Toc468703570"/>
      <w:r>
        <w:br w:type="page"/>
      </w:r>
    </w:p>
    <w:p w14:paraId="6D243666" w14:textId="77777777" w:rsidR="00B97B3E" w:rsidRPr="006E55A7" w:rsidRDefault="00B97B3E" w:rsidP="00B97B3E">
      <w:pPr>
        <w:pStyle w:val="Heading1"/>
      </w:pPr>
      <w:bookmarkStart w:id="32" w:name="_Appendix_4:_Design"/>
      <w:bookmarkStart w:id="33" w:name="_Toc522178871"/>
      <w:bookmarkStart w:id="34" w:name="_Toc39743131"/>
      <w:bookmarkEnd w:id="32"/>
      <w:r w:rsidRPr="0019391E">
        <w:lastRenderedPageBreak/>
        <w:t xml:space="preserve">Appendix 4: </w:t>
      </w:r>
      <w:r w:rsidRPr="006E55A7">
        <w:t>Design process guide</w:t>
      </w:r>
      <w:bookmarkEnd w:id="33"/>
      <w:bookmarkEnd w:id="34"/>
    </w:p>
    <w:p w14:paraId="2147DB32" w14:textId="77777777" w:rsidR="00B97B3E" w:rsidRPr="006E55A7" w:rsidRDefault="00B97B3E" w:rsidP="00B97B3E">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402688" behindDoc="0" locked="0" layoutInCell="1" allowOverlap="1" wp14:anchorId="5CB0D59E" wp14:editId="7583E639">
                <wp:simplePos x="0" y="0"/>
                <wp:positionH relativeFrom="column">
                  <wp:posOffset>1411357</wp:posOffset>
                </wp:positionH>
                <wp:positionV relativeFrom="paragraph">
                  <wp:posOffset>5530602</wp:posOffset>
                </wp:positionV>
                <wp:extent cx="4536000" cy="1198800"/>
                <wp:effectExtent l="0" t="0" r="17145" b="2095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E5440F8" w14:textId="77777777" w:rsidR="005735BA" w:rsidRDefault="005735BA" w:rsidP="00B97B3E">
                            <w:pPr>
                              <w:ind w:left="133"/>
                              <w:rPr>
                                <w:rFonts w:eastAsia="Century Gothic" w:cs="Century Gothic"/>
                                <w:sz w:val="19"/>
                                <w:szCs w:val="19"/>
                              </w:rPr>
                            </w:pPr>
                            <w:r>
                              <w:rPr>
                                <w:b/>
                                <w:sz w:val="19"/>
                              </w:rPr>
                              <w:t>Safe production of the final design or multiple copies of the final design</w:t>
                            </w:r>
                            <w:r>
                              <w:rPr>
                                <w:sz w:val="19"/>
                              </w:rPr>
                              <w:t>.</w:t>
                            </w:r>
                          </w:p>
                          <w:p w14:paraId="614D4834" w14:textId="77777777" w:rsidR="005735BA" w:rsidRDefault="005735BA" w:rsidP="00B97B3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D7D21F" w14:textId="77777777" w:rsidR="005735BA" w:rsidRDefault="005735BA" w:rsidP="00B97B3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CB0D59E" id="Text Box 234" o:spid="_x0000_s1188" type="#_x0000_t202" style="position:absolute;margin-left:111.15pt;margin-top:435.5pt;width:357.15pt;height:94.4pt;z-index:25240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AdfPZaUQIAAG0EAAAOAAAAAAAAAAAAAAAAAC4CAABkcnMvZTJvRG9jLnhtbFBLAQIt&#10;ABQABgAIAAAAIQDKXkNt4gAAAAwBAAAPAAAAAAAAAAAAAAAAAKsEAABkcnMvZG93bnJldi54bWxQ&#10;SwUGAAAAAAQABADzAAAAugUAAAAA&#10;" filled="f" strokeweight=".24672mm">
                <v:textbox inset="0,0,0,0">
                  <w:txbxContent>
                    <w:p w14:paraId="5E5440F8" w14:textId="77777777" w:rsidR="005735BA" w:rsidRDefault="005735BA" w:rsidP="00B97B3E">
                      <w:pPr>
                        <w:ind w:left="133"/>
                        <w:rPr>
                          <w:rFonts w:eastAsia="Century Gothic" w:cs="Century Gothic"/>
                          <w:sz w:val="19"/>
                          <w:szCs w:val="19"/>
                        </w:rPr>
                      </w:pPr>
                      <w:r>
                        <w:rPr>
                          <w:b/>
                          <w:sz w:val="19"/>
                        </w:rPr>
                        <w:t>Safe production of the final design or multiple copies of the final design</w:t>
                      </w:r>
                      <w:r>
                        <w:rPr>
                          <w:sz w:val="19"/>
                        </w:rPr>
                        <w:t>.</w:t>
                      </w:r>
                    </w:p>
                    <w:p w14:paraId="614D4834" w14:textId="77777777" w:rsidR="005735BA" w:rsidRDefault="005735BA" w:rsidP="00B97B3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D7D21F" w14:textId="77777777" w:rsidR="005735BA" w:rsidRDefault="005735BA" w:rsidP="00B97B3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10880" behindDoc="0" locked="0" layoutInCell="1" allowOverlap="1" wp14:anchorId="2634B307" wp14:editId="6024184F">
                <wp:simplePos x="0" y="0"/>
                <wp:positionH relativeFrom="column">
                  <wp:posOffset>899775</wp:posOffset>
                </wp:positionH>
                <wp:positionV relativeFrom="paragraph">
                  <wp:posOffset>5912393</wp:posOffset>
                </wp:positionV>
                <wp:extent cx="90000" cy="835200"/>
                <wp:effectExtent l="0" t="0" r="5715" b="3175"/>
                <wp:wrapNone/>
                <wp:docPr id="23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97D8CA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41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409856" behindDoc="0" locked="0" layoutInCell="1" allowOverlap="1" wp14:anchorId="708F1FE8" wp14:editId="63C5756D">
                <wp:simplePos x="0" y="0"/>
                <wp:positionH relativeFrom="column">
                  <wp:posOffset>891839</wp:posOffset>
                </wp:positionH>
                <wp:positionV relativeFrom="paragraph">
                  <wp:posOffset>4246788</wp:posOffset>
                </wp:positionV>
                <wp:extent cx="90000" cy="1296000"/>
                <wp:effectExtent l="0" t="0" r="5715" b="0"/>
                <wp:wrapNone/>
                <wp:docPr id="242"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3149611" id="Down Arrow 324" o:spid="_x0000_s1026" type="#_x0000_t67" style="position:absolute;margin-left:70.2pt;margin-top:334.4pt;width:7.1pt;height:102.05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DLm5eG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408832" behindDoc="0" locked="0" layoutInCell="1" allowOverlap="1" wp14:anchorId="398143A9" wp14:editId="2936B190">
                <wp:simplePos x="0" y="0"/>
                <wp:positionH relativeFrom="column">
                  <wp:posOffset>891839</wp:posOffset>
                </wp:positionH>
                <wp:positionV relativeFrom="paragraph">
                  <wp:posOffset>2061845</wp:posOffset>
                </wp:positionV>
                <wp:extent cx="90000" cy="1800000"/>
                <wp:effectExtent l="0" t="0" r="5715" b="0"/>
                <wp:wrapNone/>
                <wp:docPr id="245"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3020CED" id="Down Arrow 323" o:spid="_x0000_s1026" type="#_x0000_t67" style="position:absolute;margin-left:70.2pt;margin-top:162.35pt;width:7.1pt;height:141.75pt;z-index:2524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391424" behindDoc="0" locked="0" layoutInCell="1" allowOverlap="1" wp14:anchorId="32EA76BD" wp14:editId="3246A86C">
                <wp:simplePos x="0" y="0"/>
                <wp:positionH relativeFrom="column">
                  <wp:posOffset>892175</wp:posOffset>
                </wp:positionH>
                <wp:positionV relativeFrom="paragraph">
                  <wp:posOffset>1247140</wp:posOffset>
                </wp:positionV>
                <wp:extent cx="90000" cy="432000"/>
                <wp:effectExtent l="0" t="0" r="5715" b="6350"/>
                <wp:wrapNone/>
                <wp:docPr id="246"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BD22D8" id="Down Arrow 322" o:spid="_x0000_s1026" type="#_x0000_t67" style="position:absolute;margin-left:70.25pt;margin-top:98.2pt;width:7.1pt;height:34pt;z-index:25239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407808" behindDoc="0" locked="0" layoutInCell="1" allowOverlap="1" wp14:anchorId="32C90290" wp14:editId="5BB7F92B">
                <wp:simplePos x="0" y="0"/>
                <wp:positionH relativeFrom="column">
                  <wp:posOffset>895747</wp:posOffset>
                </wp:positionH>
                <wp:positionV relativeFrom="paragraph">
                  <wp:posOffset>441960</wp:posOffset>
                </wp:positionV>
                <wp:extent cx="54000" cy="424800"/>
                <wp:effectExtent l="19050" t="0" r="41275" b="33020"/>
                <wp:wrapNone/>
                <wp:docPr id="247"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A53C39" id="Down Arrow 321" o:spid="_x0000_s1026" type="#_x0000_t67" style="position:absolute;margin-left:70.55pt;margin-top:34.8pt;width:4.25pt;height:33.45pt;z-index:25240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403712" behindDoc="0" locked="0" layoutInCell="1" allowOverlap="1" wp14:anchorId="533E7F7E" wp14:editId="3BDEE0D4">
                <wp:simplePos x="0" y="0"/>
                <wp:positionH relativeFrom="column">
                  <wp:posOffset>1419225</wp:posOffset>
                </wp:positionH>
                <wp:positionV relativeFrom="paragraph">
                  <wp:posOffset>6793865</wp:posOffset>
                </wp:positionV>
                <wp:extent cx="4536000" cy="1220400"/>
                <wp:effectExtent l="0" t="0" r="17145" b="18415"/>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EA4EA4C" w14:textId="77777777" w:rsidR="005735BA" w:rsidRDefault="005735BA" w:rsidP="00B97B3E">
                            <w:pPr>
                              <w:ind w:left="130"/>
                              <w:rPr>
                                <w:rFonts w:eastAsia="Century Gothic" w:cs="Century Gothic"/>
                                <w:sz w:val="19"/>
                                <w:szCs w:val="19"/>
                              </w:rPr>
                            </w:pPr>
                            <w:r>
                              <w:rPr>
                                <w:b/>
                                <w:sz w:val="19"/>
                              </w:rPr>
                              <w:t>Reflection on the process taken and the success of the design.</w:t>
                            </w:r>
                          </w:p>
                          <w:p w14:paraId="07BD22FB" w14:textId="77777777" w:rsidR="005735BA" w:rsidRDefault="005735BA" w:rsidP="00B97B3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F3A197" w14:textId="77777777" w:rsidR="005735BA" w:rsidRDefault="005735BA" w:rsidP="00B97B3E">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E7F7E" id="Text Box 251" o:spid="_x0000_s1189" type="#_x0000_t202" style="position:absolute;margin-left:111.75pt;margin-top:534.95pt;width:357.15pt;height:96.1pt;z-index:2524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gn9aFVAgAAbQQAAA4AAAAAAAAAAAAAAAAALgIAAGRycy9lMm9Eb2MueG1s&#10;UEsBAi0AFAAGAAgAAAAhAD5dGJfjAAAADQEAAA8AAAAAAAAAAAAAAAAArwQAAGRycy9kb3ducmV2&#10;LnhtbFBLBQYAAAAABAAEAPMAAAC/BQAAAAA=&#10;" filled="f" strokecolor="#c30" strokeweight=".24672mm">
                <v:textbox inset="0,0,0,0">
                  <w:txbxContent>
                    <w:p w14:paraId="2EA4EA4C" w14:textId="77777777" w:rsidR="005735BA" w:rsidRDefault="005735BA" w:rsidP="00B97B3E">
                      <w:pPr>
                        <w:ind w:left="130"/>
                        <w:rPr>
                          <w:rFonts w:eastAsia="Century Gothic" w:cs="Century Gothic"/>
                          <w:sz w:val="19"/>
                          <w:szCs w:val="19"/>
                        </w:rPr>
                      </w:pPr>
                      <w:r>
                        <w:rPr>
                          <w:b/>
                          <w:sz w:val="19"/>
                        </w:rPr>
                        <w:t>Reflection on the process taken and the success of the design.</w:t>
                      </w:r>
                    </w:p>
                    <w:p w14:paraId="07BD22FB" w14:textId="77777777" w:rsidR="005735BA" w:rsidRDefault="005735BA" w:rsidP="00B97B3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F3A197" w14:textId="77777777" w:rsidR="005735BA" w:rsidRDefault="005735BA" w:rsidP="00B97B3E">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3472" behindDoc="0" locked="0" layoutInCell="1" allowOverlap="1" wp14:anchorId="6BBAE4C8" wp14:editId="706408AB">
                <wp:simplePos x="0" y="0"/>
                <wp:positionH relativeFrom="column">
                  <wp:posOffset>421640</wp:posOffset>
                </wp:positionH>
                <wp:positionV relativeFrom="paragraph">
                  <wp:posOffset>1748155</wp:posOffset>
                </wp:positionV>
                <wp:extent cx="989965" cy="323850"/>
                <wp:effectExtent l="0" t="0" r="635" b="0"/>
                <wp:wrapNone/>
                <wp:docPr id="252" name="Text Box 252"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0F343DF" w14:textId="77777777" w:rsidR="005735BA" w:rsidRPr="00CE3F33" w:rsidRDefault="005735BA" w:rsidP="00B97B3E">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BAE4C8" id="Text Box 252" o:spid="_x0000_s1190" type="#_x0000_t202" alt="Title: Ideation" style="position:absolute;margin-left:33.2pt;margin-top:137.65pt;width:77.95pt;height:25.5pt;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" fillcolor="#7030a0" stroked="f">
                <v:textbox inset="0,0,0,0">
                  <w:txbxContent>
                    <w:p w14:paraId="20F343DF" w14:textId="77777777" w:rsidR="005735BA" w:rsidRPr="00CE3F33" w:rsidRDefault="005735BA" w:rsidP="00B97B3E">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2448" behindDoc="0" locked="0" layoutInCell="1" allowOverlap="1" wp14:anchorId="06E1834A" wp14:editId="48AD784A">
                <wp:simplePos x="0" y="0"/>
                <wp:positionH relativeFrom="column">
                  <wp:posOffset>439420</wp:posOffset>
                </wp:positionH>
                <wp:positionV relativeFrom="paragraph">
                  <wp:posOffset>3921125</wp:posOffset>
                </wp:positionV>
                <wp:extent cx="990000" cy="324000"/>
                <wp:effectExtent l="0" t="0" r="635" b="0"/>
                <wp:wrapNone/>
                <wp:docPr id="253"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BCD3FEA" w14:textId="77777777" w:rsidR="005735BA" w:rsidRDefault="005735BA" w:rsidP="00B97B3E">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1834A" id="Freeform 72" o:spid="_x0000_s1191" alt="Title: Development" style="position:absolute;margin-left:34.6pt;margin-top:308.75pt;width:77.95pt;height:25.5pt;z-index:25239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CD3FEA" w14:textId="77777777" w:rsidR="005735BA" w:rsidRDefault="005735BA" w:rsidP="00B97B3E">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1664" behindDoc="0" locked="0" layoutInCell="1" allowOverlap="1" wp14:anchorId="1E4DC367" wp14:editId="41EC8593">
                <wp:simplePos x="0" y="0"/>
                <wp:positionH relativeFrom="column">
                  <wp:posOffset>1419225</wp:posOffset>
                </wp:positionH>
                <wp:positionV relativeFrom="paragraph">
                  <wp:posOffset>3924300</wp:posOffset>
                </wp:positionV>
                <wp:extent cx="4536000" cy="1555200"/>
                <wp:effectExtent l="0" t="0" r="17145" b="26035"/>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2E7076E" w14:textId="77777777" w:rsidR="005735BA" w:rsidRPr="009F0AA9" w:rsidRDefault="005735BA" w:rsidP="00B97B3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414DB7C" w14:textId="77777777" w:rsidR="005735BA" w:rsidRDefault="005735BA" w:rsidP="00B97B3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E4DC367" id="Text Box 254" o:spid="_x0000_s1192" type="#_x0000_t202" style="position:absolute;margin-left:111.75pt;margin-top:309pt;width:357.15pt;height:122.45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rcQC5XAgAAbQQAAA4AAAAAAAAAAAAAAAAALgIAAGRycy9lMm9Eb2MueG1s&#10;UEsBAi0AFAAGAAgAAAAhAAR88QPhAAAACwEAAA8AAAAAAAAAAAAAAAAAsQQAAGRycy9kb3ducmV2&#10;LnhtbFBLBQYAAAAABAAEAPMAAAC/BQAAAAA=&#10;" filled="f" strokecolor="#82451c" strokeweight=".24672mm">
                <v:textbox inset="0,0,0,0">
                  <w:txbxContent>
                    <w:p w14:paraId="22E7076E" w14:textId="77777777" w:rsidR="005735BA" w:rsidRPr="009F0AA9" w:rsidRDefault="005735BA" w:rsidP="00B97B3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1414DB7C" w14:textId="77777777" w:rsidR="005735BA" w:rsidRDefault="005735BA" w:rsidP="00B97B3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0640" behindDoc="0" locked="0" layoutInCell="1" allowOverlap="1" wp14:anchorId="571322D7" wp14:editId="29CD3850">
                <wp:simplePos x="0" y="0"/>
                <wp:positionH relativeFrom="column">
                  <wp:posOffset>1414780</wp:posOffset>
                </wp:positionH>
                <wp:positionV relativeFrom="paragraph">
                  <wp:posOffset>1728470</wp:posOffset>
                </wp:positionV>
                <wp:extent cx="4536000" cy="2134800"/>
                <wp:effectExtent l="0" t="0" r="17145" b="18415"/>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89C0898" w14:textId="77777777" w:rsidR="005735BA" w:rsidRDefault="005735BA" w:rsidP="00B97B3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502895D" w14:textId="77777777" w:rsidR="005735BA" w:rsidRDefault="005735BA" w:rsidP="00B97B3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D5C559A" w14:textId="344FD981" w:rsidR="005735BA" w:rsidRDefault="005735BA" w:rsidP="00B97B3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7" w:history="1">
                              <w:r>
                                <w:rPr>
                                  <w:rStyle w:val="Hyperlink"/>
                                  <w:sz w:val="19"/>
                                </w:rPr>
                                <w:t>www.mindtools.com/pages/article/newCT_02.htm</w:t>
                              </w:r>
                            </w:hyperlink>
                          </w:p>
                          <w:p w14:paraId="6A4CE436" w14:textId="7657F2D7" w:rsidR="005735BA" w:rsidRDefault="001110AB" w:rsidP="00B97B3E">
                            <w:pPr>
                              <w:spacing w:before="60" w:after="60"/>
                              <w:ind w:left="130" w:right="471"/>
                              <w:rPr>
                                <w:rFonts w:eastAsia="Century Gothic" w:cs="Century Gothic"/>
                                <w:sz w:val="19"/>
                                <w:szCs w:val="19"/>
                              </w:rPr>
                            </w:pPr>
                            <w:hyperlink r:id="rId108" w:history="1">
                              <w:r w:rsidR="005735BA" w:rsidRPr="00B647F0">
                                <w:rPr>
                                  <w:rStyle w:val="Hyperlink"/>
                                  <w:sz w:val="19"/>
                                </w:rPr>
                                <w:t>www.designorate.com/a-guide-to-the-scamper-technique-for-</w:t>
                              </w:r>
                              <w:r w:rsidR="005735BA" w:rsidRPr="00B647F0">
                                <w:rPr>
                                  <w:rStyle w:val="Hyperlink"/>
                                  <w:spacing w:val="17"/>
                                  <w:sz w:val="19"/>
                                </w:rPr>
                                <w:t xml:space="preserve"> </w:t>
                              </w:r>
                              <w:r w:rsidR="005735BA"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1322D7" id="Text Box 255" o:spid="_x0000_s1193" type="#_x0000_t202" style="position:absolute;margin-left:111.4pt;margin-top:136.1pt;width:357.15pt;height:168.1pt;z-index:2524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" filled="f" strokecolor="#7030a0" strokeweight=".24672mm">
                <v:textbox inset="0,0,0,0">
                  <w:txbxContent>
                    <w:p w14:paraId="289C0898" w14:textId="77777777" w:rsidR="005735BA" w:rsidRDefault="005735BA" w:rsidP="00B97B3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502895D" w14:textId="77777777" w:rsidR="005735BA" w:rsidRDefault="005735BA" w:rsidP="00B97B3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D5C559A" w14:textId="344FD981" w:rsidR="005735BA" w:rsidRDefault="005735BA" w:rsidP="00B97B3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9" w:history="1">
                        <w:r>
                          <w:rPr>
                            <w:rStyle w:val="Hyperlink"/>
                            <w:sz w:val="19"/>
                          </w:rPr>
                          <w:t>www.mindtools.com/pages/article/newCT_02.htm</w:t>
                        </w:r>
                      </w:hyperlink>
                    </w:p>
                    <w:p w14:paraId="6A4CE436" w14:textId="7657F2D7" w:rsidR="005735BA" w:rsidRDefault="00C9431A" w:rsidP="00B97B3E">
                      <w:pPr>
                        <w:spacing w:before="60" w:after="60"/>
                        <w:ind w:left="130" w:right="471"/>
                        <w:rPr>
                          <w:rFonts w:eastAsia="Century Gothic" w:cs="Century Gothic"/>
                          <w:sz w:val="19"/>
                          <w:szCs w:val="19"/>
                        </w:rPr>
                      </w:pPr>
                      <w:hyperlink r:id="rId110" w:history="1">
                        <w:r w:rsidR="005735BA" w:rsidRPr="00B647F0">
                          <w:rPr>
                            <w:rStyle w:val="Hyperlink"/>
                            <w:sz w:val="19"/>
                          </w:rPr>
                          <w:t>www.designorate.com/a-guide-to-the-scamper-technique-for-</w:t>
                        </w:r>
                        <w:r w:rsidR="005735BA" w:rsidRPr="00B647F0">
                          <w:rPr>
                            <w:rStyle w:val="Hyperlink"/>
                            <w:spacing w:val="17"/>
                            <w:sz w:val="19"/>
                          </w:rPr>
                          <w:t xml:space="preserve"> </w:t>
                        </w:r>
                        <w:r w:rsidR="005735BA"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4496" behindDoc="0" locked="0" layoutInCell="1" allowOverlap="1" wp14:anchorId="06E57836" wp14:editId="40F61BB8">
                <wp:simplePos x="0" y="0"/>
                <wp:positionH relativeFrom="column">
                  <wp:posOffset>427990</wp:posOffset>
                </wp:positionH>
                <wp:positionV relativeFrom="paragraph">
                  <wp:posOffset>922020</wp:posOffset>
                </wp:positionV>
                <wp:extent cx="989965" cy="323850"/>
                <wp:effectExtent l="0" t="0" r="635" b="0"/>
                <wp:wrapNone/>
                <wp:docPr id="44" name="Text Box 44"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86E9A6B" w14:textId="77777777" w:rsidR="005735BA" w:rsidRPr="00CE3F33" w:rsidRDefault="005735BA" w:rsidP="00B97B3E">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57836" id="Text Box 44" o:spid="_x0000_s1194" type="#_x0000_t202" alt="Title: Analysis" style="position:absolute;margin-left:33.7pt;margin-top:72.6pt;width:77.95pt;height:25.5pt;z-index:25239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xjNUFECAABmBAAADgAAAAAAAAAAAAAAAAAuAgAAZHJzL2Uyb0RvYy54bWxQSwECLQAU&#10;AAYACAAAACEAkRvP1eAAAAAKAQAADwAAAAAAAAAAAAAAAACrBAAAZHJzL2Rvd25yZXYueG1sUEsF&#10;BgAAAAAEAAQA8wAAALgFAAAAAA==&#10;" fillcolor="#548235" stroked="f">
                <v:textbox inset="0,0,0,0">
                  <w:txbxContent>
                    <w:p w14:paraId="686E9A6B" w14:textId="77777777" w:rsidR="005735BA" w:rsidRPr="00CE3F33" w:rsidRDefault="005735BA" w:rsidP="00B97B3E">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5520" behindDoc="0" locked="0" layoutInCell="1" allowOverlap="1" wp14:anchorId="637DA1A6" wp14:editId="3C9246B3">
                <wp:simplePos x="0" y="0"/>
                <wp:positionH relativeFrom="column">
                  <wp:posOffset>-3346450</wp:posOffset>
                </wp:positionH>
                <wp:positionV relativeFrom="paragraph">
                  <wp:posOffset>3301365</wp:posOffset>
                </wp:positionV>
                <wp:extent cx="6902450" cy="691515"/>
                <wp:effectExtent l="317" t="0" r="0" b="0"/>
                <wp:wrapNone/>
                <wp:docPr id="47"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A34EA" id="U-Turn Arrow 309" o:spid="_x0000_s1026" style="position:absolute;margin-left:-263.5pt;margin-top:259.95pt;width:543.5pt;height:54.45pt;rotation:-90;z-index:25239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bLuAIAAJ8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6544" behindDoc="0" locked="0" layoutInCell="1" allowOverlap="1" wp14:anchorId="0F0E4AAB" wp14:editId="52AF073C">
                <wp:simplePos x="0" y="0"/>
                <wp:positionH relativeFrom="column">
                  <wp:posOffset>-1106805</wp:posOffset>
                </wp:positionH>
                <wp:positionV relativeFrom="paragraph">
                  <wp:posOffset>5311775</wp:posOffset>
                </wp:positionV>
                <wp:extent cx="2734945" cy="360680"/>
                <wp:effectExtent l="6033" t="0" r="0" b="0"/>
                <wp:wrapNone/>
                <wp:docPr id="49"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20DFF" id="U-Turn Arrow 310" o:spid="_x0000_s1026" style="position:absolute;margin-left:-87.15pt;margin-top:418.25pt;width:215.35pt;height:28.4pt;rotation:-90;z-index:25239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vBJPm3AgAA&#10;nw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7568" behindDoc="0" locked="0" layoutInCell="1" allowOverlap="1" wp14:anchorId="3C2DCC69" wp14:editId="1FB56A35">
                <wp:simplePos x="0" y="0"/>
                <wp:positionH relativeFrom="column">
                  <wp:posOffset>-2367280</wp:posOffset>
                </wp:positionH>
                <wp:positionV relativeFrom="paragraph">
                  <wp:posOffset>4150995</wp:posOffset>
                </wp:positionV>
                <wp:extent cx="5137785" cy="511175"/>
                <wp:effectExtent l="8255" t="0" r="0" b="0"/>
                <wp:wrapNone/>
                <wp:docPr id="50"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03104" id="U-Turn Arrow 311" o:spid="_x0000_s1026" style="position:absolute;margin-left:-186.4pt;margin-top:326.85pt;width:404.55pt;height:40.25pt;rotation:-90;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pukCw&#10;uQIAAJ8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398592" behindDoc="0" locked="0" layoutInCell="1" allowOverlap="1" wp14:anchorId="76C25C86" wp14:editId="0DB82BD4">
                <wp:simplePos x="0" y="0"/>
                <wp:positionH relativeFrom="column">
                  <wp:posOffset>1416050</wp:posOffset>
                </wp:positionH>
                <wp:positionV relativeFrom="paragraph">
                  <wp:posOffset>118110</wp:posOffset>
                </wp:positionV>
                <wp:extent cx="4536000" cy="748800"/>
                <wp:effectExtent l="0" t="0" r="17145" b="1333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D8C9B54" w14:textId="77777777" w:rsidR="005735BA" w:rsidRDefault="005735BA" w:rsidP="00B97B3E">
                            <w:pPr>
                              <w:ind w:left="130"/>
                              <w:rPr>
                                <w:rFonts w:eastAsia="Century Gothic" w:cs="Century Gothic"/>
                                <w:sz w:val="19"/>
                                <w:szCs w:val="19"/>
                              </w:rPr>
                            </w:pPr>
                            <w:r>
                              <w:rPr>
                                <w:b/>
                                <w:sz w:val="19"/>
                              </w:rPr>
                              <w:t>Finding useful and helpful information about the design problem.</w:t>
                            </w:r>
                          </w:p>
                          <w:p w14:paraId="262FC068" w14:textId="77777777" w:rsidR="005735BA" w:rsidRDefault="005735BA" w:rsidP="00B97B3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C25C86" id="Text Box 51" o:spid="_x0000_s1195" type="#_x0000_t202" style="position:absolute;margin-left:111.5pt;margin-top:9.3pt;width:357.15pt;height:58.95pt;z-index:2523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" filled="f" strokecolor="#4472c4" strokeweight=".24672mm">
                <v:textbox inset="0,0,0,0">
                  <w:txbxContent>
                    <w:p w14:paraId="4D8C9B54" w14:textId="77777777" w:rsidR="005735BA" w:rsidRDefault="005735BA" w:rsidP="00B97B3E">
                      <w:pPr>
                        <w:ind w:left="130"/>
                        <w:rPr>
                          <w:rFonts w:eastAsia="Century Gothic" w:cs="Century Gothic"/>
                          <w:sz w:val="19"/>
                          <w:szCs w:val="19"/>
                        </w:rPr>
                      </w:pPr>
                      <w:r>
                        <w:rPr>
                          <w:b/>
                          <w:sz w:val="19"/>
                        </w:rPr>
                        <w:t>Finding useful and helpful information about the design problem.</w:t>
                      </w:r>
                    </w:p>
                    <w:p w14:paraId="262FC068" w14:textId="77777777" w:rsidR="005735BA" w:rsidRDefault="005735BA" w:rsidP="00B97B3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399616" behindDoc="0" locked="0" layoutInCell="1" allowOverlap="1" wp14:anchorId="41325E85" wp14:editId="6D761CCF">
                <wp:simplePos x="0" y="0"/>
                <wp:positionH relativeFrom="column">
                  <wp:posOffset>1416050</wp:posOffset>
                </wp:positionH>
                <wp:positionV relativeFrom="paragraph">
                  <wp:posOffset>920750</wp:posOffset>
                </wp:positionV>
                <wp:extent cx="4536000" cy="748800"/>
                <wp:effectExtent l="0" t="0" r="17145" b="1333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556C4CB" w14:textId="77777777" w:rsidR="005735BA" w:rsidRDefault="005735BA" w:rsidP="00B97B3E">
                            <w:pPr>
                              <w:ind w:left="130"/>
                              <w:rPr>
                                <w:rFonts w:eastAsia="Century Gothic" w:cs="Century Gothic"/>
                                <w:sz w:val="19"/>
                                <w:szCs w:val="19"/>
                              </w:rPr>
                            </w:pPr>
                            <w:r>
                              <w:rPr>
                                <w:b/>
                                <w:sz w:val="19"/>
                              </w:rPr>
                              <w:t>Understanding the meaning of the research findings.</w:t>
                            </w:r>
                          </w:p>
                          <w:p w14:paraId="0CC87338" w14:textId="77777777" w:rsidR="005735BA" w:rsidRDefault="005735BA" w:rsidP="00B97B3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1325E85" id="Text Box 54" o:spid="_x0000_s1196" type="#_x0000_t202" style="position:absolute;margin-left:111.5pt;margin-top:72.5pt;width:357.15pt;height:58.95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D46YQIAAI0EAAAOAAAAZHJzL2Uyb0RvYy54bWysVMlu2zAQvRfoPxC8O5Id2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" filled="f" strokecolor="#548235" strokeweight=".24672mm">
                <v:textbox inset="0,0,0,0">
                  <w:txbxContent>
                    <w:p w14:paraId="2556C4CB" w14:textId="77777777" w:rsidR="005735BA" w:rsidRDefault="005735BA" w:rsidP="00B97B3E">
                      <w:pPr>
                        <w:ind w:left="130"/>
                        <w:rPr>
                          <w:rFonts w:eastAsia="Century Gothic" w:cs="Century Gothic"/>
                          <w:sz w:val="19"/>
                          <w:szCs w:val="19"/>
                        </w:rPr>
                      </w:pPr>
                      <w:r>
                        <w:rPr>
                          <w:b/>
                          <w:sz w:val="19"/>
                        </w:rPr>
                        <w:t>Understanding the meaning of the research findings.</w:t>
                      </w:r>
                    </w:p>
                    <w:p w14:paraId="0CC87338" w14:textId="77777777" w:rsidR="005735BA" w:rsidRDefault="005735BA" w:rsidP="00B97B3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4736" behindDoc="0" locked="0" layoutInCell="1" allowOverlap="1" wp14:anchorId="5452B513" wp14:editId="673C2543">
                <wp:simplePos x="0" y="0"/>
                <wp:positionH relativeFrom="column">
                  <wp:posOffset>421640</wp:posOffset>
                </wp:positionH>
                <wp:positionV relativeFrom="paragraph">
                  <wp:posOffset>121285</wp:posOffset>
                </wp:positionV>
                <wp:extent cx="989965" cy="323850"/>
                <wp:effectExtent l="0" t="0" r="635" b="0"/>
                <wp:wrapNone/>
                <wp:docPr id="56" name="Text Box 56"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88898F0" w14:textId="77777777" w:rsidR="005735BA" w:rsidRDefault="005735BA" w:rsidP="00B97B3E">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52B513" id="Text Box 56" o:spid="_x0000_s1197" type="#_x0000_t202" alt="Title: Research" style="position:absolute;margin-left:33.2pt;margin-top:9.55pt;width:77.95pt;height:25.5pt;z-index:25240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PNt92BBAgAARQQA&#10;AA4AAAAAAAAAAAAAAAAALgIAAGRycy9lMm9Eb2MueG1sUEsBAi0AFAAGAAgAAAAhADlyS4ffAAAA&#10;CAEAAA8AAAAAAAAAAAAAAAAAmwQAAGRycy9kb3ducmV2LnhtbFBLBQYAAAAABAAEAPMAAACnBQAA&#10;AAA=&#10;" fillcolor="#4472c4" stroked="f">
                <v:textbox inset="0,0,0,0">
                  <w:txbxContent>
                    <w:p w14:paraId="688898F0" w14:textId="77777777" w:rsidR="005735BA" w:rsidRDefault="005735BA" w:rsidP="00B97B3E">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5760" behindDoc="0" locked="0" layoutInCell="1" allowOverlap="1" wp14:anchorId="15D11B11" wp14:editId="096E631F">
                <wp:simplePos x="0" y="0"/>
                <wp:positionH relativeFrom="column">
                  <wp:posOffset>421640</wp:posOffset>
                </wp:positionH>
                <wp:positionV relativeFrom="paragraph">
                  <wp:posOffset>5590540</wp:posOffset>
                </wp:positionV>
                <wp:extent cx="989965" cy="323850"/>
                <wp:effectExtent l="0" t="0" r="635" b="0"/>
                <wp:wrapNone/>
                <wp:docPr id="57" name="Text Box 57"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3437543" w14:textId="77777777" w:rsidR="005735BA" w:rsidRDefault="005735BA" w:rsidP="00B97B3E">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D11B11" id="Text Box 57" o:spid="_x0000_s1198" type="#_x0000_t202" alt="Title: Production" style="position:absolute;margin-left:33.2pt;margin-top:440.2pt;width:77.95pt;height:25.5pt;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VRv5qD4CAABFBAAA&#10;DgAAAAAAAAAAAAAAAAAuAgAAZHJzL2Uyb0RvYy54bWxQSwECLQAUAAYACAAAACEAndRxJeEAAAAK&#10;AQAADwAAAAAAAAAAAAAAAACYBAAAZHJzL2Rvd25yZXYueG1sUEsFBgAAAAAEAAQA8wAAAKYFAAAA&#10;AA==&#10;" fillcolor="black" stroked="f">
                <v:textbox inset="0,0,0,0">
                  <w:txbxContent>
                    <w:p w14:paraId="13437543" w14:textId="77777777" w:rsidR="005735BA" w:rsidRDefault="005735BA" w:rsidP="00B97B3E">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406784" behindDoc="0" locked="0" layoutInCell="1" allowOverlap="1" wp14:anchorId="5B3DC1CB" wp14:editId="6ADD3F53">
                <wp:simplePos x="0" y="0"/>
                <wp:positionH relativeFrom="column">
                  <wp:posOffset>424815</wp:posOffset>
                </wp:positionH>
                <wp:positionV relativeFrom="paragraph">
                  <wp:posOffset>6797040</wp:posOffset>
                </wp:positionV>
                <wp:extent cx="989965" cy="323850"/>
                <wp:effectExtent l="0" t="0" r="635" b="0"/>
                <wp:wrapNone/>
                <wp:docPr id="256" name="Text Box 256"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B50440A" w14:textId="77777777" w:rsidR="005735BA" w:rsidRDefault="005735BA" w:rsidP="00B97B3E">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3DC1CB" id="Text Box 256" o:spid="_x0000_s1199" type="#_x0000_t202" alt="Title: Evaluation" style="position:absolute;margin-left:33.45pt;margin-top:535.2pt;width:77.95pt;height:25.5pt;z-index:2524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7m1DtkICAABH&#10;BAAADgAAAAAAAAAAAAAAAAAuAgAAZHJzL2Uyb0RvYy54bWxQSwECLQAUAAYACAAAACEAPCuK8eAA&#10;AAAMAQAADwAAAAAAAAAAAAAAAACcBAAAZHJzL2Rvd25yZXYueG1sUEsFBgAAAAAEAAQA8wAAAKkF&#10;AAAAAA==&#10;" fillcolor="#c30" stroked="f">
                <v:textbox inset="0,0,0,0">
                  <w:txbxContent>
                    <w:p w14:paraId="0B50440A" w14:textId="77777777" w:rsidR="005735BA" w:rsidRDefault="005735BA" w:rsidP="00B97B3E">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E91E6D4" w14:textId="1C37B172" w:rsidR="005B3116" w:rsidRPr="00807593" w:rsidRDefault="005B3116" w:rsidP="007E056E">
      <w:pPr>
        <w:pStyle w:val="Heading1"/>
        <w:spacing w:before="120" w:after="240"/>
      </w:pPr>
      <w:bookmarkStart w:id="35" w:name="_Toc39743132"/>
      <w:bookmarkEnd w:id="31"/>
      <w:r w:rsidRPr="00807593">
        <w:lastRenderedPageBreak/>
        <w:t xml:space="preserve">Appendix </w:t>
      </w:r>
      <w:r>
        <w:t>5</w:t>
      </w:r>
      <w:r w:rsidRPr="00807593">
        <w:t xml:space="preserve">: Reflective </w:t>
      </w:r>
      <w:r>
        <w:t>j</w:t>
      </w:r>
      <w:r w:rsidRPr="00807593">
        <w:t>ournal</w:t>
      </w:r>
      <w:bookmarkEnd w:id="35"/>
    </w:p>
    <w:bookmarkStart w:id="36" w:name="_Toc469557618"/>
    <w:bookmarkStart w:id="37" w:name="_Toc469636557"/>
    <w:bookmarkStart w:id="38" w:name="_Toc465262522"/>
    <w:p w14:paraId="128EACFF" w14:textId="688B402C" w:rsidR="007E056E" w:rsidRPr="003E6F49" w:rsidRDefault="00611B43" w:rsidP="007E056E">
      <w:pPr>
        <w:widowControl/>
        <w:rPr>
          <w:szCs w:val="20"/>
        </w:rPr>
      </w:pPr>
      <w:r>
        <w:rPr>
          <w:noProof/>
          <w:lang w:eastAsia="en-AU"/>
        </w:rPr>
        <mc:AlternateContent>
          <mc:Choice Requires="wps">
            <w:drawing>
              <wp:anchor distT="0" distB="0" distL="114300" distR="114300" simplePos="0" relativeHeight="252427264" behindDoc="0" locked="0" layoutInCell="1" allowOverlap="1" wp14:anchorId="4129C0CF" wp14:editId="44D353A8">
                <wp:simplePos x="0" y="0"/>
                <wp:positionH relativeFrom="column">
                  <wp:posOffset>3571875</wp:posOffset>
                </wp:positionH>
                <wp:positionV relativeFrom="paragraph">
                  <wp:posOffset>1496695</wp:posOffset>
                </wp:positionV>
                <wp:extent cx="2159635" cy="635"/>
                <wp:effectExtent l="0" t="0" r="0" b="0"/>
                <wp:wrapSquare wrapText="bothSides"/>
                <wp:docPr id="477" name="Text Box 47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30A2DEF6" w14:textId="35CCF178"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29C0CF" id="Text Box 477" o:spid="_x0000_s1200" type="#_x0000_t202" style="position:absolute;margin-left:281.25pt;margin-top:117.85pt;width:170.05pt;height:.05pt;z-index:25242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" stroked="f">
                <v:textbox style="mso-fit-shape-to-text:t" inset="0,0,0,0">
                  <w:txbxContent>
                    <w:p w14:paraId="30A2DEF6" w14:textId="35CCF178"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8E63F3">
        <w:rPr>
          <w:noProof/>
          <w:szCs w:val="20"/>
          <w:lang w:eastAsia="en-AU"/>
        </w:rPr>
        <w:drawing>
          <wp:anchor distT="0" distB="0" distL="114300" distR="114300" simplePos="0" relativeHeight="252371968" behindDoc="0" locked="0" layoutInCell="1" allowOverlap="1" wp14:anchorId="05131135" wp14:editId="7A3D1B49">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56E" w:rsidRPr="003E6F49">
        <w:rPr>
          <w:szCs w:val="20"/>
        </w:rPr>
        <w:t xml:space="preserve">When students reflect on learning and analyse their own ideas and feelings, they self-evaluate, thereby improving their metacognitive skills. When </w:t>
      </w:r>
      <w:proofErr w:type="gramStart"/>
      <w:r w:rsidR="007E056E" w:rsidRPr="003E6F49">
        <w:rPr>
          <w:szCs w:val="20"/>
        </w:rPr>
        <w:t>students</w:t>
      </w:r>
      <w:proofErr w:type="gramEnd"/>
      <w:r w:rsidR="007E056E" w:rsidRPr="003E6F49">
        <w:rPr>
          <w:szCs w:val="20"/>
        </w:rPr>
        <w:t xml:space="preserve"> self</w:t>
      </w:r>
      <w:r w:rsidR="007E056E" w:rsidRPr="003E6F49">
        <w:rPr>
          <w:szCs w:val="20"/>
        </w:rPr>
        <w:noBreakHyphen/>
        <w:t>monitor or reflect, the most powerful learning happens.</w:t>
      </w:r>
    </w:p>
    <w:p w14:paraId="068F6F1C" w14:textId="042880F5" w:rsidR="007E056E" w:rsidRPr="003E6F49" w:rsidRDefault="00F84691" w:rsidP="007E056E">
      <w:pPr>
        <w:widowControl/>
        <w:rPr>
          <w:szCs w:val="20"/>
        </w:rPr>
      </w:pPr>
      <w:r>
        <w:rPr>
          <w:szCs w:val="20"/>
        </w:rPr>
        <w:t>Journaling</w:t>
      </w:r>
      <w:r w:rsidR="007E056E" w:rsidRPr="003E6F49">
        <w:rPr>
          <w:szCs w:val="20"/>
        </w:rPr>
        <w:t xml:space="preserve"> </w:t>
      </w:r>
      <w:r w:rsidR="007E056E" w:rsidRPr="00D56A1E">
        <w:t xml:space="preserve">may take the form of a written </w:t>
      </w:r>
      <w:r w:rsidR="007E056E">
        <w:t xml:space="preserve">or digital </w:t>
      </w:r>
      <w:r w:rsidR="007E056E" w:rsidRPr="00D56A1E">
        <w:t>journal, a portfolio or a digital portfolio.</w:t>
      </w:r>
      <w:r w:rsidR="007E056E" w:rsidRPr="00946FDF">
        <w:rPr>
          <w:szCs w:val="20"/>
        </w:rPr>
        <w:t xml:space="preserve"> </w:t>
      </w:r>
      <w:r w:rsidR="007E056E" w:rsidRPr="003E6F49">
        <w:rPr>
          <w:szCs w:val="20"/>
        </w:rPr>
        <w:t xml:space="preserve">Early childhood classrooms may use a class reflective </w:t>
      </w:r>
      <w:r w:rsidR="007E056E">
        <w:rPr>
          <w:szCs w:val="20"/>
        </w:rPr>
        <w:t>floor book</w:t>
      </w:r>
      <w:r w:rsidR="007E056E" w:rsidRPr="003E6F49">
        <w:rPr>
          <w:szCs w:val="20"/>
        </w:rPr>
        <w:t xml:space="preserve"> with pictures of the learning experie</w:t>
      </w:r>
      <w:r w:rsidR="007E056E">
        <w:rPr>
          <w:szCs w:val="20"/>
        </w:rPr>
        <w:t>nce and scribed conversations.</w:t>
      </w:r>
    </w:p>
    <w:p w14:paraId="47A628B0" w14:textId="65BB074A" w:rsidR="007E056E" w:rsidRDefault="007E056E" w:rsidP="007E056E">
      <w:pPr>
        <w:widowControl/>
        <w:rPr>
          <w:szCs w:val="20"/>
        </w:rPr>
      </w:pPr>
      <w:r w:rsidRPr="003E6F49">
        <w:rPr>
          <w:szCs w:val="20"/>
        </w:rPr>
        <w:t xml:space="preserve">Teachers can model the </w:t>
      </w:r>
      <w:r w:rsidR="00F84691" w:rsidRPr="003E6F49">
        <w:rPr>
          <w:szCs w:val="20"/>
        </w:rPr>
        <w:t>journaling</w:t>
      </w:r>
      <w:r w:rsidRPr="003E6F49">
        <w:rPr>
          <w:szCs w:val="20"/>
        </w:rPr>
        <w:t xml:space="preserve"> process by thinking aloud and showing students how they can express learning and thoughts in a variety of ways including diagrams, pictures and writing.</w:t>
      </w:r>
    </w:p>
    <w:p w14:paraId="4C73C586" w14:textId="77777777" w:rsidR="007E056E" w:rsidRDefault="007E056E" w:rsidP="007E056E">
      <w:pPr>
        <w:widowControl/>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w:t>
      </w:r>
      <w:r>
        <w:rPr>
          <w:szCs w:val="20"/>
        </w:rPr>
        <w:t xml:space="preserve"> their individual achievements.</w:t>
      </w:r>
    </w:p>
    <w:p w14:paraId="106D7A80" w14:textId="46DCF312" w:rsidR="007E056E" w:rsidRPr="003E6F49" w:rsidRDefault="007E056E" w:rsidP="007E056E">
      <w:pPr>
        <w:widowControl/>
        <w:rPr>
          <w:szCs w:val="20"/>
        </w:rPr>
      </w:pPr>
      <w:r w:rsidRPr="003E6F49">
        <w:rPr>
          <w:szCs w:val="20"/>
        </w:rPr>
        <w:t xml:space="preserve"> The following links </w:t>
      </w:r>
      <w:r>
        <w:rPr>
          <w:szCs w:val="20"/>
        </w:rPr>
        <w:t>provide</w:t>
      </w:r>
      <w:r w:rsidRPr="003E6F49">
        <w:rPr>
          <w:szCs w:val="20"/>
        </w:rPr>
        <w:t xml:space="preserve"> background information and useful apps for </w:t>
      </w:r>
      <w:r w:rsidR="00F84691" w:rsidRPr="003E6F49">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7E056E" w:rsidRPr="003E6F49" w14:paraId="2D96A39D" w14:textId="77777777" w:rsidTr="008B1BC6">
        <w:trPr>
          <w:trHeight w:val="862"/>
        </w:trPr>
        <w:tc>
          <w:tcPr>
            <w:tcW w:w="9016" w:type="dxa"/>
          </w:tcPr>
          <w:p w14:paraId="53014BA7" w14:textId="77777777" w:rsidR="007E056E" w:rsidRPr="003E6F49" w:rsidRDefault="007E056E" w:rsidP="008B1BC6">
            <w:pPr>
              <w:spacing w:after="0" w:line="259" w:lineRule="auto"/>
              <w:rPr>
                <w:rFonts w:cs="Arial"/>
              </w:rPr>
            </w:pPr>
            <w:r w:rsidRPr="003E6F49">
              <w:rPr>
                <w:rFonts w:cs="Arial"/>
              </w:rPr>
              <w:t>Kidblog – digital portfolios and blogging</w:t>
            </w:r>
          </w:p>
          <w:p w14:paraId="73C0269F" w14:textId="7E262B2F" w:rsidR="007E056E" w:rsidRPr="00DB4AF0" w:rsidRDefault="001110AB" w:rsidP="008B1BC6">
            <w:pPr>
              <w:spacing w:before="0"/>
              <w:rPr>
                <w:i/>
                <w:color w:val="215986"/>
                <w:u w:val="single"/>
              </w:rPr>
            </w:pPr>
            <w:hyperlink r:id="rId112" w:history="1">
              <w:r w:rsidR="007E056E" w:rsidRPr="00DB4AF0">
                <w:rPr>
                  <w:i/>
                  <w:color w:val="215986"/>
                  <w:u w:val="single"/>
                </w:rPr>
                <w:t>kidblog.org/home</w:t>
              </w:r>
            </w:hyperlink>
          </w:p>
        </w:tc>
      </w:tr>
      <w:tr w:rsidR="007E056E" w:rsidRPr="003E6F49" w14:paraId="3211ABC7" w14:textId="77777777" w:rsidTr="008B1BC6">
        <w:trPr>
          <w:trHeight w:val="726"/>
        </w:trPr>
        <w:tc>
          <w:tcPr>
            <w:tcW w:w="9016" w:type="dxa"/>
          </w:tcPr>
          <w:p w14:paraId="070F8FA3" w14:textId="1953A316" w:rsidR="007E056E" w:rsidRPr="003E6F49" w:rsidRDefault="001110AB" w:rsidP="008B1BC6">
            <w:pPr>
              <w:spacing w:after="0" w:line="259" w:lineRule="auto"/>
              <w:rPr>
                <w:rFonts w:cs="Arial"/>
              </w:rPr>
            </w:pPr>
            <w:hyperlink r:id="rId113" w:tgtFrame="_blank" w:history="1">
              <w:r w:rsidR="007E056E" w:rsidRPr="003E6F49">
                <w:rPr>
                  <w:rFonts w:cs="Arial"/>
                </w:rPr>
                <w:t>Edmodo</w:t>
              </w:r>
            </w:hyperlink>
            <w:r w:rsidR="007E056E" w:rsidRPr="003E6F49">
              <w:rPr>
                <w:rFonts w:cs="Arial"/>
              </w:rPr>
              <w:t xml:space="preserve"> – for consolidating and storing class notes and learning materials</w:t>
            </w:r>
          </w:p>
          <w:p w14:paraId="7B060C45" w14:textId="38A443F5" w:rsidR="007E056E" w:rsidRPr="00DB4AF0" w:rsidRDefault="001110AB" w:rsidP="008B1BC6">
            <w:pPr>
              <w:spacing w:before="0" w:line="259" w:lineRule="auto"/>
              <w:rPr>
                <w:rFonts w:cs="Arial"/>
                <w:i/>
              </w:rPr>
            </w:pPr>
            <w:hyperlink r:id="rId114" w:history="1">
              <w:r w:rsidR="007E056E" w:rsidRPr="00DB4AF0">
                <w:rPr>
                  <w:rFonts w:cs="Arial"/>
                  <w:i/>
                  <w:color w:val="215986"/>
                  <w:u w:val="single"/>
                </w:rPr>
                <w:t>www.edmodo.com</w:t>
              </w:r>
            </w:hyperlink>
          </w:p>
        </w:tc>
      </w:tr>
      <w:tr w:rsidR="007E056E" w:rsidRPr="003E6F49" w14:paraId="46E9B9B6" w14:textId="77777777" w:rsidTr="008B1BC6">
        <w:trPr>
          <w:trHeight w:val="726"/>
        </w:trPr>
        <w:tc>
          <w:tcPr>
            <w:tcW w:w="9016" w:type="dxa"/>
          </w:tcPr>
          <w:p w14:paraId="6AF7BCBE" w14:textId="10CFD3FD" w:rsidR="007E056E" w:rsidRPr="003E6F49" w:rsidRDefault="001110AB" w:rsidP="008B1BC6">
            <w:pPr>
              <w:spacing w:after="0" w:line="259" w:lineRule="auto"/>
              <w:rPr>
                <w:rFonts w:cs="Arial"/>
              </w:rPr>
            </w:pPr>
            <w:hyperlink r:id="rId115" w:tgtFrame="_blank" w:history="1">
              <w:r w:rsidR="007E056E" w:rsidRPr="003E6F49">
                <w:rPr>
                  <w:rFonts w:cs="Arial"/>
                </w:rPr>
                <w:t>Explain Everything™</w:t>
              </w:r>
            </w:hyperlink>
            <w:r w:rsidR="007E056E" w:rsidRPr="003E6F49">
              <w:rPr>
                <w:rFonts w:cs="Arial"/>
              </w:rPr>
              <w:t xml:space="preserve"> – a screen casting, video and presentation tool all in one</w:t>
            </w:r>
          </w:p>
          <w:p w14:paraId="3D10C1DB" w14:textId="77777777" w:rsidR="007E056E" w:rsidRPr="00DB4AF0" w:rsidRDefault="007E056E" w:rsidP="008B1BC6">
            <w:pPr>
              <w:spacing w:before="0" w:line="259" w:lineRule="auto"/>
              <w:rPr>
                <w:rStyle w:val="Hyperlink"/>
              </w:rPr>
            </w:pPr>
            <w:r w:rsidRPr="00DB4AF0">
              <w:rPr>
                <w:rStyle w:val="Hyperlink"/>
              </w:rPr>
              <w:t>Explaineverything.com</w:t>
            </w:r>
          </w:p>
        </w:tc>
      </w:tr>
      <w:tr w:rsidR="007E056E" w:rsidRPr="003E6F49" w14:paraId="4AF26DDA" w14:textId="77777777" w:rsidTr="008B1BC6">
        <w:trPr>
          <w:trHeight w:val="726"/>
        </w:trPr>
        <w:tc>
          <w:tcPr>
            <w:tcW w:w="9016" w:type="dxa"/>
          </w:tcPr>
          <w:p w14:paraId="0F865C14" w14:textId="10045D6A" w:rsidR="007E056E" w:rsidRPr="003E6F49" w:rsidRDefault="001110AB" w:rsidP="008B1BC6">
            <w:pPr>
              <w:spacing w:after="0" w:line="259" w:lineRule="auto"/>
              <w:rPr>
                <w:rFonts w:cs="Arial"/>
              </w:rPr>
            </w:pPr>
            <w:hyperlink r:id="rId116" w:tgtFrame="_blank" w:history="1">
              <w:r w:rsidR="007E056E" w:rsidRPr="003E6F49">
                <w:rPr>
                  <w:rFonts w:cs="Arial"/>
                </w:rPr>
                <w:t>Popplet</w:t>
              </w:r>
            </w:hyperlink>
            <w:r w:rsidR="007E056E" w:rsidRPr="003E6F49">
              <w:rPr>
                <w:rFonts w:cs="Arial"/>
              </w:rPr>
              <w:t xml:space="preserve"> – allows you to jot down your ideas and then sort them visually</w:t>
            </w:r>
          </w:p>
          <w:p w14:paraId="30872064" w14:textId="77777777" w:rsidR="007E056E" w:rsidRPr="00DB4AF0" w:rsidRDefault="007E056E" w:rsidP="008B1BC6">
            <w:pPr>
              <w:spacing w:before="0" w:line="259" w:lineRule="auto"/>
              <w:rPr>
                <w:rStyle w:val="Hyperlink"/>
              </w:rPr>
            </w:pPr>
            <w:r w:rsidRPr="00DB4AF0">
              <w:rPr>
                <w:rStyle w:val="Hyperlink"/>
              </w:rPr>
              <w:t>Popplet.com</w:t>
            </w:r>
          </w:p>
        </w:tc>
      </w:tr>
      <w:tr w:rsidR="007E056E" w:rsidRPr="003E6F49" w14:paraId="34955BEF" w14:textId="77777777" w:rsidTr="008B1BC6">
        <w:trPr>
          <w:trHeight w:val="726"/>
        </w:trPr>
        <w:tc>
          <w:tcPr>
            <w:tcW w:w="9016" w:type="dxa"/>
          </w:tcPr>
          <w:p w14:paraId="516D0FA6" w14:textId="12807072" w:rsidR="007E056E" w:rsidRPr="003E6F49" w:rsidRDefault="001110AB" w:rsidP="008B1BC6">
            <w:pPr>
              <w:spacing w:after="0" w:line="259" w:lineRule="auto"/>
              <w:rPr>
                <w:rFonts w:cs="Arial"/>
              </w:rPr>
            </w:pPr>
            <w:hyperlink r:id="rId117" w:tgtFrame="_blank" w:history="1">
              <w:r w:rsidR="007E056E" w:rsidRPr="003E6F49">
                <w:rPr>
                  <w:rFonts w:cs="Arial"/>
                </w:rPr>
                <w:t>Seesaw</w:t>
              </w:r>
            </w:hyperlink>
            <w:r w:rsidR="007E056E" w:rsidRPr="003E6F49">
              <w:rPr>
                <w:rFonts w:cs="Arial"/>
              </w:rPr>
              <w:t xml:space="preserve"> – for capturing work completed by students in class, using a device’s camera function</w:t>
            </w:r>
          </w:p>
          <w:p w14:paraId="5FFE29C5" w14:textId="77777777" w:rsidR="007E056E" w:rsidRPr="00DB4AF0" w:rsidRDefault="007E056E" w:rsidP="008B1BC6">
            <w:pPr>
              <w:spacing w:before="0" w:line="259" w:lineRule="auto"/>
              <w:rPr>
                <w:rStyle w:val="Hyperlink"/>
              </w:rPr>
            </w:pPr>
            <w:r w:rsidRPr="00DB4AF0">
              <w:rPr>
                <w:rStyle w:val="Hyperlink"/>
              </w:rPr>
              <w:t>Web.seesaw.me</w:t>
            </w:r>
          </w:p>
        </w:tc>
      </w:tr>
      <w:tr w:rsidR="007E056E" w:rsidRPr="003E6F49" w14:paraId="47DB314D" w14:textId="77777777" w:rsidTr="008B1BC6">
        <w:trPr>
          <w:trHeight w:val="726"/>
        </w:trPr>
        <w:tc>
          <w:tcPr>
            <w:tcW w:w="9016" w:type="dxa"/>
          </w:tcPr>
          <w:p w14:paraId="60F4B2D8" w14:textId="7F8A6882" w:rsidR="007E056E" w:rsidRPr="003E6F49" w:rsidRDefault="008639AA" w:rsidP="008B1BC6">
            <w:pPr>
              <w:spacing w:after="0" w:line="259" w:lineRule="auto"/>
            </w:pPr>
            <w:r w:rsidRPr="008639AA">
              <w:t>Connect – the Department of Education’s integrated, online environment</w:t>
            </w:r>
            <w:r w:rsidR="007E056E" w:rsidRPr="003E6F49">
              <w:t xml:space="preserve"> </w:t>
            </w:r>
          </w:p>
          <w:p w14:paraId="267DEC33" w14:textId="64667D15" w:rsidR="007E056E" w:rsidRPr="00DB4AF0" w:rsidRDefault="001110AB" w:rsidP="008B1BC6">
            <w:pPr>
              <w:spacing w:before="0" w:line="259" w:lineRule="auto"/>
              <w:rPr>
                <w:rStyle w:val="Hyperlink"/>
              </w:rPr>
            </w:pPr>
            <w:hyperlink r:id="rId118" w:history="1">
              <w:r w:rsidR="007E056E" w:rsidRPr="00DB4AF0">
                <w:rPr>
                  <w:rStyle w:val="Hyperlink"/>
                </w:rPr>
                <w:t>connect.det.wa.edu.au</w:t>
              </w:r>
            </w:hyperlink>
          </w:p>
        </w:tc>
      </w:tr>
      <w:tr w:rsidR="007E056E" w:rsidRPr="003E6F49" w14:paraId="7776E6E6" w14:textId="77777777" w:rsidTr="008B1BC6">
        <w:trPr>
          <w:trHeight w:val="726"/>
        </w:trPr>
        <w:tc>
          <w:tcPr>
            <w:tcW w:w="9016" w:type="dxa"/>
          </w:tcPr>
          <w:p w14:paraId="3EFF2978" w14:textId="77777777" w:rsidR="007E056E" w:rsidRPr="00D56A1E" w:rsidRDefault="007E056E" w:rsidP="008B1BC6">
            <w:pPr>
              <w:spacing w:after="0" w:line="259" w:lineRule="auto"/>
              <w:rPr>
                <w:rFonts w:cs="Arial"/>
              </w:rPr>
            </w:pPr>
            <w:r w:rsidRPr="00D56A1E">
              <w:rPr>
                <w:rFonts w:cs="Arial"/>
              </w:rPr>
              <w:t>Evernote (a digital portfolio app)</w:t>
            </w:r>
          </w:p>
          <w:p w14:paraId="5DE6B9E8" w14:textId="4AD98D42" w:rsidR="007E056E" w:rsidRPr="00DB4AF0" w:rsidRDefault="001110AB" w:rsidP="008B1BC6">
            <w:pPr>
              <w:spacing w:before="0" w:line="259" w:lineRule="auto"/>
              <w:rPr>
                <w:rStyle w:val="Hyperlink"/>
              </w:rPr>
            </w:pPr>
            <w:hyperlink r:id="rId119" w:history="1">
              <w:r w:rsidR="007E056E" w:rsidRPr="00DB4AF0">
                <w:rPr>
                  <w:rStyle w:val="Hyperlink"/>
                </w:rPr>
                <w:t>evernote.com</w:t>
              </w:r>
            </w:hyperlink>
          </w:p>
        </w:tc>
      </w:tr>
      <w:tr w:rsidR="007E056E" w:rsidRPr="003E6F49" w14:paraId="5DB5087A" w14:textId="77777777" w:rsidTr="008B1BC6">
        <w:trPr>
          <w:trHeight w:val="726"/>
        </w:trPr>
        <w:tc>
          <w:tcPr>
            <w:tcW w:w="9016" w:type="dxa"/>
          </w:tcPr>
          <w:p w14:paraId="2784FBCB" w14:textId="77777777" w:rsidR="007E056E" w:rsidRPr="00D56A1E" w:rsidRDefault="007E056E" w:rsidP="008B1BC6">
            <w:pPr>
              <w:spacing w:after="0"/>
              <w:rPr>
                <w:rFonts w:cs="Arial"/>
              </w:rPr>
            </w:pPr>
            <w:r w:rsidRPr="00D56A1E">
              <w:rPr>
                <w:rFonts w:cs="Arial"/>
                <w:i/>
              </w:rPr>
              <w:t>Digital portfolios for students</w:t>
            </w:r>
            <w:r w:rsidRPr="00D56A1E">
              <w:rPr>
                <w:rFonts w:cs="Arial"/>
              </w:rPr>
              <w:t xml:space="preserve"> (Cool tools for school) </w:t>
            </w:r>
          </w:p>
          <w:p w14:paraId="33BC6680" w14:textId="170CF5C5" w:rsidR="007E056E" w:rsidRPr="00DB4AF0" w:rsidRDefault="001110AB" w:rsidP="008B1BC6">
            <w:pPr>
              <w:spacing w:before="0" w:after="240" w:line="259" w:lineRule="auto"/>
              <w:rPr>
                <w:rStyle w:val="Hyperlink"/>
              </w:rPr>
            </w:pPr>
            <w:hyperlink r:id="rId120" w:history="1">
              <w:r w:rsidR="007E056E" w:rsidRPr="00DB4AF0">
                <w:rPr>
                  <w:rStyle w:val="Hyperlink"/>
                </w:rPr>
                <w:t>cooltoolsforschool.wordpress.com/digital-student-portfolios</w:t>
              </w:r>
            </w:hyperlink>
          </w:p>
        </w:tc>
      </w:tr>
    </w:tbl>
    <w:p w14:paraId="7064EBE3" w14:textId="7F7847CD" w:rsidR="002940A4" w:rsidRPr="002940A4" w:rsidRDefault="004C43BD" w:rsidP="00DD1010">
      <w:pPr>
        <w:pStyle w:val="Heading1"/>
        <w:spacing w:before="120" w:after="240"/>
      </w:pPr>
      <w:bookmarkStart w:id="39" w:name="_Toc39743133"/>
      <w:r w:rsidRPr="00807593">
        <w:lastRenderedPageBreak/>
        <w:t xml:space="preserve">Appendix </w:t>
      </w:r>
      <w:r w:rsidR="003E6CF8">
        <w:t>6</w:t>
      </w:r>
      <w:r w:rsidRPr="00807593">
        <w:t xml:space="preserve">: </w:t>
      </w:r>
      <w:bookmarkEnd w:id="36"/>
      <w:bookmarkEnd w:id="37"/>
      <w:r w:rsidR="002940A4" w:rsidRPr="002940A4">
        <w:t>Student activity sheet 1.0: Journal checklist</w:t>
      </w:r>
      <w:bookmarkEnd w:id="39"/>
    </w:p>
    <w:p w14:paraId="6ABA4DB7" w14:textId="77777777" w:rsidR="002940A4" w:rsidRPr="002940A4" w:rsidRDefault="002940A4" w:rsidP="002940A4">
      <w:r w:rsidRPr="002940A4">
        <w:rPr>
          <w:noProof/>
          <w:lang w:eastAsia="en-AU"/>
        </w:rPr>
        <w:drawing>
          <wp:anchor distT="0" distB="0" distL="114300" distR="114300" simplePos="0" relativeHeight="252262400" behindDoc="0" locked="0" layoutInCell="1" allowOverlap="1" wp14:anchorId="753379A3" wp14:editId="154CB5C2">
            <wp:simplePos x="0" y="0"/>
            <wp:positionH relativeFrom="margin">
              <wp:align>right</wp:align>
            </wp:positionH>
            <wp:positionV relativeFrom="paragraph">
              <wp:posOffset>84221</wp:posOffset>
            </wp:positionV>
            <wp:extent cx="1800000" cy="1198800"/>
            <wp:effectExtent l="0" t="0" r="0" b="1905"/>
            <wp:wrapSquare wrapText="bothSides"/>
            <wp:docPr id="28" name="Picture 28" descr="Photograph of a student writing in a journal"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40A4">
        <w:t xml:space="preserve">As an ongoing part of this module, you will have been keeping a journal of your work. </w:t>
      </w:r>
    </w:p>
    <w:p w14:paraId="084445C4" w14:textId="1ACCFC2D" w:rsidR="002940A4" w:rsidRPr="002940A4" w:rsidRDefault="002940A4" w:rsidP="002940A4">
      <w:r w:rsidRPr="002940A4">
        <w:t xml:space="preserve">Before submitting your journal to your teacher please ensure you have included the following information. </w:t>
      </w:r>
    </w:p>
    <w:p w14:paraId="3E353357" w14:textId="7BB7A5CD" w:rsidR="002940A4" w:rsidRPr="002940A4" w:rsidRDefault="002940A4" w:rsidP="002940A4">
      <w:pPr>
        <w:widowControl/>
        <w:numPr>
          <w:ilvl w:val="0"/>
          <w:numId w:val="2"/>
        </w:numPr>
        <w:spacing w:before="60" w:after="60" w:line="240" w:lineRule="auto"/>
        <w:ind w:left="454" w:hanging="227"/>
      </w:pPr>
      <w:r w:rsidRPr="002940A4">
        <w:t>Tick each box once complete and included.</w:t>
      </w:r>
    </w:p>
    <w:p w14:paraId="19FF60DB" w14:textId="2E1DE973" w:rsidR="002940A4" w:rsidRPr="002940A4" w:rsidRDefault="00611B43" w:rsidP="002940A4">
      <w:pPr>
        <w:widowControl/>
        <w:numPr>
          <w:ilvl w:val="0"/>
          <w:numId w:val="2"/>
        </w:numPr>
        <w:spacing w:before="60" w:after="60" w:line="240" w:lineRule="auto"/>
        <w:ind w:left="454" w:hanging="227"/>
      </w:pPr>
      <w:r>
        <w:rPr>
          <w:noProof/>
          <w:lang w:eastAsia="en-AU"/>
        </w:rPr>
        <mc:AlternateContent>
          <mc:Choice Requires="wps">
            <w:drawing>
              <wp:anchor distT="0" distB="0" distL="114300" distR="114300" simplePos="0" relativeHeight="252429312" behindDoc="0" locked="0" layoutInCell="1" allowOverlap="1" wp14:anchorId="5D4D59B2" wp14:editId="3AE59F3B">
                <wp:simplePos x="0" y="0"/>
                <wp:positionH relativeFrom="margin">
                  <wp:align>right</wp:align>
                </wp:positionH>
                <wp:positionV relativeFrom="paragraph">
                  <wp:posOffset>127205</wp:posOffset>
                </wp:positionV>
                <wp:extent cx="2159635" cy="635"/>
                <wp:effectExtent l="0" t="0" r="0" b="0"/>
                <wp:wrapSquare wrapText="bothSides"/>
                <wp:docPr id="478" name="Text Box 478"/>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7DF665F"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D59B2" id="Text Box 478" o:spid="_x0000_s1201" type="#_x0000_t202" style="position:absolute;left:0;text-align:left;margin-left:118.85pt;margin-top:10pt;width:170.05pt;height:.05pt;z-index:252429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0M3MAIAAGk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" stroked="f">
                <v:textbox style="mso-fit-shape-to-text:t" inset="0,0,0,0">
                  <w:txbxContent>
                    <w:p w14:paraId="77DF665F"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anchorx="margin"/>
              </v:shape>
            </w:pict>
          </mc:Fallback>
        </mc:AlternateContent>
      </w:r>
      <w:r w:rsidR="002940A4" w:rsidRPr="002940A4">
        <w:t>Write N/A for items that were not required in this module.</w:t>
      </w:r>
    </w:p>
    <w:tbl>
      <w:tblPr>
        <w:tblStyle w:val="TableGrid2"/>
        <w:tblW w:w="0" w:type="auto"/>
        <w:tblInd w:w="-5" w:type="dxa"/>
        <w:tblLook w:val="04A0" w:firstRow="1" w:lastRow="0" w:firstColumn="1" w:lastColumn="0" w:noHBand="0" w:noVBand="1"/>
      </w:tblPr>
      <w:tblGrid>
        <w:gridCol w:w="8080"/>
        <w:gridCol w:w="734"/>
      </w:tblGrid>
      <w:tr w:rsidR="004C43BD" w:rsidRPr="005B7174" w14:paraId="472635B5" w14:textId="77777777" w:rsidTr="00CA5C8C">
        <w:trPr>
          <w:trHeight w:val="567"/>
        </w:trPr>
        <w:tc>
          <w:tcPr>
            <w:tcW w:w="8080" w:type="dxa"/>
            <w:vAlign w:val="center"/>
          </w:tcPr>
          <w:p w14:paraId="1916E0A7" w14:textId="34870574" w:rsidR="004C43BD" w:rsidRPr="005B7174" w:rsidRDefault="004C43BD" w:rsidP="00AC7FAB">
            <w:pPr>
              <w:widowControl/>
              <w:spacing w:after="0" w:line="240" w:lineRule="auto"/>
              <w:ind w:right="-613"/>
              <w:contextualSpacing/>
            </w:pPr>
            <w:r w:rsidRPr="005B7174">
              <w:t>Your name and group members</w:t>
            </w:r>
            <w:r w:rsidR="00F84691">
              <w:t>’</w:t>
            </w:r>
            <w:r w:rsidRPr="005B7174">
              <w:t xml:space="preserve"> names or photographs.</w:t>
            </w:r>
          </w:p>
        </w:tc>
        <w:tc>
          <w:tcPr>
            <w:tcW w:w="734"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CA5C8C">
        <w:trPr>
          <w:trHeight w:val="567"/>
        </w:trPr>
        <w:tc>
          <w:tcPr>
            <w:tcW w:w="8080" w:type="dxa"/>
            <w:vAlign w:val="center"/>
          </w:tcPr>
          <w:p w14:paraId="1FE74C81" w14:textId="77777777" w:rsidR="004C43BD" w:rsidRPr="005B7174" w:rsidRDefault="004C43BD" w:rsidP="00AC7FAB">
            <w:pPr>
              <w:widowControl/>
              <w:spacing w:after="0" w:line="240" w:lineRule="auto"/>
              <w:ind w:right="-613"/>
              <w:contextualSpacing/>
            </w:pPr>
            <w:r w:rsidRPr="005B7174">
              <w:t>An explanation of the problem you are solving.</w:t>
            </w:r>
          </w:p>
        </w:tc>
        <w:tc>
          <w:tcPr>
            <w:tcW w:w="734"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CA5C8C">
        <w:trPr>
          <w:trHeight w:val="567"/>
        </w:trPr>
        <w:tc>
          <w:tcPr>
            <w:tcW w:w="8080" w:type="dxa"/>
            <w:vAlign w:val="center"/>
          </w:tcPr>
          <w:p w14:paraId="1AFF0108"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1</w:t>
            </w:r>
          </w:p>
        </w:tc>
        <w:tc>
          <w:tcPr>
            <w:tcW w:w="734"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CA5C8C">
        <w:trPr>
          <w:trHeight w:val="567"/>
        </w:trPr>
        <w:tc>
          <w:tcPr>
            <w:tcW w:w="8080" w:type="dxa"/>
            <w:vAlign w:val="center"/>
          </w:tcPr>
          <w:p w14:paraId="225AA602"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2</w:t>
            </w:r>
          </w:p>
        </w:tc>
        <w:tc>
          <w:tcPr>
            <w:tcW w:w="734"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CA5C8C">
        <w:trPr>
          <w:trHeight w:val="567"/>
        </w:trPr>
        <w:tc>
          <w:tcPr>
            <w:tcW w:w="8080" w:type="dxa"/>
            <w:vAlign w:val="center"/>
          </w:tcPr>
          <w:p w14:paraId="558C1684"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3</w:t>
            </w:r>
          </w:p>
        </w:tc>
        <w:tc>
          <w:tcPr>
            <w:tcW w:w="734"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CA5C8C">
        <w:trPr>
          <w:trHeight w:val="567"/>
        </w:trPr>
        <w:tc>
          <w:tcPr>
            <w:tcW w:w="8080" w:type="dxa"/>
            <w:vAlign w:val="center"/>
          </w:tcPr>
          <w:p w14:paraId="4D2B7F5C" w14:textId="77777777" w:rsidR="004C43BD" w:rsidRPr="005B7174" w:rsidRDefault="004C43BD" w:rsidP="00AC7FAB">
            <w:pPr>
              <w:widowControl/>
              <w:spacing w:after="0" w:line="240" w:lineRule="auto"/>
              <w:ind w:right="-613"/>
              <w:contextualSpacing/>
            </w:pPr>
            <w:r w:rsidRPr="005B7174">
              <w:t xml:space="preserve">Your notes from </w:t>
            </w:r>
            <w:r w:rsidRPr="005C6593">
              <w:rPr>
                <w:i/>
              </w:rPr>
              <w:t>Activity 4</w:t>
            </w:r>
          </w:p>
        </w:tc>
        <w:tc>
          <w:tcPr>
            <w:tcW w:w="734"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CA5C8C">
        <w:trPr>
          <w:trHeight w:val="567"/>
        </w:trPr>
        <w:tc>
          <w:tcPr>
            <w:tcW w:w="8080" w:type="dxa"/>
            <w:vAlign w:val="center"/>
          </w:tcPr>
          <w:p w14:paraId="04128A5A" w14:textId="779B9B51" w:rsidR="004C43BD" w:rsidRPr="005C6593" w:rsidRDefault="004C43BD" w:rsidP="007E056E">
            <w:pPr>
              <w:widowControl/>
              <w:spacing w:after="0" w:line="240" w:lineRule="auto"/>
              <w:ind w:right="-613"/>
              <w:contextualSpacing/>
              <w:rPr>
                <w:i/>
              </w:rPr>
            </w:pPr>
            <w:r w:rsidRPr="005C6593">
              <w:rPr>
                <w:i/>
              </w:rPr>
              <w:t>Student a</w:t>
            </w:r>
            <w:r w:rsidR="009F7E17" w:rsidRPr="005C6593">
              <w:rPr>
                <w:i/>
              </w:rPr>
              <w:t xml:space="preserve">ctivity sheet </w:t>
            </w:r>
            <w:r w:rsidR="000875DB" w:rsidRPr="005C6593">
              <w:rPr>
                <w:i/>
              </w:rPr>
              <w:t>1.</w:t>
            </w:r>
            <w:r w:rsidR="007E056E">
              <w:rPr>
                <w:i/>
              </w:rPr>
              <w:t>6</w:t>
            </w:r>
            <w:r w:rsidR="009F7E17" w:rsidRPr="005C6593">
              <w:rPr>
                <w:i/>
              </w:rPr>
              <w:t xml:space="preserve">: </w:t>
            </w:r>
            <w:r w:rsidR="007E056E">
              <w:rPr>
                <w:i/>
              </w:rPr>
              <w:t>Mind map</w:t>
            </w:r>
          </w:p>
        </w:tc>
        <w:tc>
          <w:tcPr>
            <w:tcW w:w="734" w:type="dxa"/>
            <w:vAlign w:val="center"/>
          </w:tcPr>
          <w:p w14:paraId="5652535E" w14:textId="77777777" w:rsidR="004C43BD" w:rsidRPr="005B7174" w:rsidRDefault="004C43BD" w:rsidP="00AC7FAB">
            <w:pPr>
              <w:widowControl/>
              <w:spacing w:after="0" w:line="240" w:lineRule="auto"/>
              <w:ind w:right="-613"/>
              <w:contextualSpacing/>
            </w:pPr>
          </w:p>
        </w:tc>
      </w:tr>
      <w:tr w:rsidR="0029599E" w:rsidRPr="005B7174" w14:paraId="029A76AA" w14:textId="77777777" w:rsidTr="00CA5C8C">
        <w:trPr>
          <w:trHeight w:val="567"/>
        </w:trPr>
        <w:tc>
          <w:tcPr>
            <w:tcW w:w="8080" w:type="dxa"/>
            <w:vAlign w:val="center"/>
          </w:tcPr>
          <w:p w14:paraId="5D176799" w14:textId="7DBC664F" w:rsidR="0029599E" w:rsidRPr="005C6593" w:rsidRDefault="0029599E" w:rsidP="0029599E">
            <w:pPr>
              <w:widowControl/>
              <w:spacing w:after="0" w:line="240" w:lineRule="auto"/>
              <w:ind w:right="-613"/>
              <w:contextualSpacing/>
              <w:rPr>
                <w:i/>
              </w:rPr>
            </w:pPr>
            <w:r w:rsidRPr="005C6593">
              <w:rPr>
                <w:i/>
              </w:rPr>
              <w:t>Student activity sheet 1.</w:t>
            </w:r>
            <w:r>
              <w:rPr>
                <w:i/>
              </w:rPr>
              <w:t>7</w:t>
            </w:r>
            <w:r w:rsidRPr="005C6593">
              <w:rPr>
                <w:i/>
              </w:rPr>
              <w:t xml:space="preserve">: </w:t>
            </w:r>
            <w:r>
              <w:rPr>
                <w:i/>
              </w:rPr>
              <w:t>I see, I think, I wonder</w:t>
            </w:r>
          </w:p>
        </w:tc>
        <w:tc>
          <w:tcPr>
            <w:tcW w:w="734" w:type="dxa"/>
            <w:vAlign w:val="center"/>
          </w:tcPr>
          <w:p w14:paraId="65EE50B1" w14:textId="77777777" w:rsidR="0029599E" w:rsidRPr="005B7174" w:rsidRDefault="0029599E" w:rsidP="00AC7FAB">
            <w:pPr>
              <w:widowControl/>
              <w:spacing w:after="0" w:line="240" w:lineRule="auto"/>
              <w:ind w:right="-613"/>
              <w:contextualSpacing/>
            </w:pPr>
          </w:p>
        </w:tc>
      </w:tr>
      <w:tr w:rsidR="004C43BD" w:rsidRPr="005B7174" w14:paraId="1E268E87" w14:textId="77777777" w:rsidTr="00CA5C8C">
        <w:trPr>
          <w:trHeight w:val="567"/>
        </w:trPr>
        <w:tc>
          <w:tcPr>
            <w:tcW w:w="8080" w:type="dxa"/>
            <w:vAlign w:val="center"/>
          </w:tcPr>
          <w:p w14:paraId="725C2BAB" w14:textId="1B2D1E62" w:rsidR="004C43BD" w:rsidRPr="005C6593" w:rsidRDefault="004C43BD" w:rsidP="007E056E">
            <w:pPr>
              <w:widowControl/>
              <w:spacing w:after="0" w:line="240" w:lineRule="auto"/>
              <w:ind w:right="-613"/>
              <w:contextualSpacing/>
              <w:rPr>
                <w:i/>
              </w:rPr>
            </w:pPr>
            <w:r w:rsidRPr="005C6593">
              <w:rPr>
                <w:i/>
              </w:rPr>
              <w:t>Student act</w:t>
            </w:r>
            <w:r w:rsidR="009F7E17" w:rsidRPr="005C6593">
              <w:rPr>
                <w:i/>
              </w:rPr>
              <w:t xml:space="preserve">ivity sheet </w:t>
            </w:r>
            <w:r w:rsidR="000875DB" w:rsidRPr="005C6593">
              <w:rPr>
                <w:i/>
              </w:rPr>
              <w:t>1</w:t>
            </w:r>
            <w:r w:rsidR="007E056E">
              <w:rPr>
                <w:i/>
              </w:rPr>
              <w:t>.8: Animation – Storyboarding</w:t>
            </w:r>
          </w:p>
        </w:tc>
        <w:tc>
          <w:tcPr>
            <w:tcW w:w="734" w:type="dxa"/>
            <w:vAlign w:val="center"/>
          </w:tcPr>
          <w:p w14:paraId="550439B4" w14:textId="77777777" w:rsidR="004C43BD" w:rsidRPr="005B7174" w:rsidRDefault="004C43BD" w:rsidP="00AC7FAB">
            <w:pPr>
              <w:widowControl/>
              <w:spacing w:after="0" w:line="240" w:lineRule="auto"/>
              <w:ind w:right="-613"/>
              <w:contextualSpacing/>
            </w:pPr>
          </w:p>
        </w:tc>
      </w:tr>
      <w:tr w:rsidR="0029599E" w:rsidRPr="005B7174" w14:paraId="5F3650E3" w14:textId="77777777" w:rsidTr="00CA5C8C">
        <w:trPr>
          <w:trHeight w:val="567"/>
        </w:trPr>
        <w:tc>
          <w:tcPr>
            <w:tcW w:w="8080" w:type="dxa"/>
            <w:vAlign w:val="center"/>
          </w:tcPr>
          <w:p w14:paraId="5B522330" w14:textId="1F9F1C90" w:rsidR="0029599E" w:rsidRPr="005C6593" w:rsidRDefault="0029599E" w:rsidP="0029599E">
            <w:pPr>
              <w:widowControl/>
              <w:spacing w:after="0" w:line="240" w:lineRule="auto"/>
              <w:ind w:right="-613"/>
              <w:contextualSpacing/>
              <w:rPr>
                <w:i/>
              </w:rPr>
            </w:pPr>
            <w:r>
              <w:rPr>
                <w:i/>
              </w:rPr>
              <w:t>Design brief</w:t>
            </w:r>
          </w:p>
        </w:tc>
        <w:tc>
          <w:tcPr>
            <w:tcW w:w="734" w:type="dxa"/>
            <w:vAlign w:val="center"/>
          </w:tcPr>
          <w:p w14:paraId="791CC173" w14:textId="77777777" w:rsidR="0029599E" w:rsidRPr="005B7174" w:rsidRDefault="0029599E" w:rsidP="00AC7FAB">
            <w:pPr>
              <w:widowControl/>
              <w:spacing w:after="0" w:line="240" w:lineRule="auto"/>
              <w:ind w:right="-613"/>
              <w:contextualSpacing/>
            </w:pPr>
          </w:p>
        </w:tc>
      </w:tr>
      <w:tr w:rsidR="00C042FA" w:rsidRPr="005B7174" w14:paraId="139A107B" w14:textId="77777777" w:rsidTr="00CA5C8C">
        <w:trPr>
          <w:trHeight w:val="567"/>
        </w:trPr>
        <w:tc>
          <w:tcPr>
            <w:tcW w:w="8080" w:type="dxa"/>
            <w:vAlign w:val="center"/>
          </w:tcPr>
          <w:p w14:paraId="618A032D" w14:textId="3CB0655C" w:rsidR="00C042FA" w:rsidRPr="005C6593" w:rsidRDefault="00C042FA" w:rsidP="00AC7FAB">
            <w:pPr>
              <w:widowControl/>
              <w:spacing w:after="0" w:line="240" w:lineRule="auto"/>
              <w:ind w:right="-613"/>
              <w:contextualSpacing/>
              <w:rPr>
                <w:i/>
              </w:rPr>
            </w:pPr>
            <w:r w:rsidRPr="005C6593">
              <w:rPr>
                <w:i/>
              </w:rPr>
              <w:t xml:space="preserve">Student activity sheet </w:t>
            </w:r>
            <w:r w:rsidR="007E056E">
              <w:rPr>
                <w:i/>
              </w:rPr>
              <w:t>2</w:t>
            </w:r>
            <w:r w:rsidR="000E18B3">
              <w:rPr>
                <w:i/>
              </w:rPr>
              <w:t>.2</w:t>
            </w:r>
            <w:r w:rsidRPr="005C6593">
              <w:rPr>
                <w:i/>
              </w:rPr>
              <w:t xml:space="preserve">: </w:t>
            </w:r>
            <w:r w:rsidR="00753D7B" w:rsidRPr="005C6593">
              <w:rPr>
                <w:i/>
              </w:rPr>
              <w:t>Infographic</w:t>
            </w:r>
          </w:p>
        </w:tc>
        <w:tc>
          <w:tcPr>
            <w:tcW w:w="734" w:type="dxa"/>
            <w:vAlign w:val="center"/>
          </w:tcPr>
          <w:p w14:paraId="06A8C4FF" w14:textId="77777777" w:rsidR="00C042FA" w:rsidRPr="005B7174" w:rsidRDefault="00C042FA" w:rsidP="00AC7FAB">
            <w:pPr>
              <w:widowControl/>
              <w:spacing w:after="0" w:line="240" w:lineRule="auto"/>
              <w:ind w:right="-613"/>
              <w:contextualSpacing/>
            </w:pPr>
          </w:p>
        </w:tc>
      </w:tr>
      <w:tr w:rsidR="00C042FA" w:rsidRPr="005B7174" w14:paraId="3E2CFEE4" w14:textId="77777777" w:rsidTr="00CA5C8C">
        <w:trPr>
          <w:trHeight w:val="567"/>
        </w:trPr>
        <w:tc>
          <w:tcPr>
            <w:tcW w:w="8080" w:type="dxa"/>
            <w:vAlign w:val="center"/>
          </w:tcPr>
          <w:p w14:paraId="65FC878D" w14:textId="417ADC8F" w:rsidR="00C042FA" w:rsidRPr="005C6593" w:rsidRDefault="00C042FA" w:rsidP="007E056E">
            <w:pPr>
              <w:widowControl/>
              <w:spacing w:after="0" w:line="240" w:lineRule="auto"/>
              <w:ind w:right="-613"/>
              <w:contextualSpacing/>
              <w:rPr>
                <w:i/>
              </w:rPr>
            </w:pPr>
            <w:r w:rsidRPr="005C6593">
              <w:rPr>
                <w:i/>
              </w:rPr>
              <w:t xml:space="preserve">Student activity sheet </w:t>
            </w:r>
            <w:r w:rsidR="000875DB" w:rsidRPr="005C6593">
              <w:rPr>
                <w:i/>
              </w:rPr>
              <w:t>3.</w:t>
            </w:r>
            <w:r w:rsidR="007E056E">
              <w:rPr>
                <w:i/>
              </w:rPr>
              <w:t>1</w:t>
            </w:r>
            <w:r w:rsidRPr="005C6593">
              <w:rPr>
                <w:i/>
              </w:rPr>
              <w:t xml:space="preserve">: Action </w:t>
            </w:r>
            <w:r w:rsidR="007E056E">
              <w:rPr>
                <w:i/>
              </w:rPr>
              <w:t>p</w:t>
            </w:r>
            <w:r w:rsidRPr="005C6593">
              <w:rPr>
                <w:i/>
              </w:rPr>
              <w:t>lan</w:t>
            </w:r>
            <w:r w:rsidR="00753D7B" w:rsidRPr="005C6593">
              <w:rPr>
                <w:i/>
              </w:rPr>
              <w:t xml:space="preserve"> </w:t>
            </w:r>
          </w:p>
        </w:tc>
        <w:tc>
          <w:tcPr>
            <w:tcW w:w="734" w:type="dxa"/>
            <w:vAlign w:val="center"/>
          </w:tcPr>
          <w:p w14:paraId="23E909E3" w14:textId="77777777" w:rsidR="00C042FA" w:rsidRPr="005B7174" w:rsidRDefault="00C042FA" w:rsidP="00AC7FAB">
            <w:pPr>
              <w:widowControl/>
              <w:spacing w:after="0" w:line="240" w:lineRule="auto"/>
              <w:ind w:right="-613"/>
              <w:contextualSpacing/>
            </w:pPr>
          </w:p>
        </w:tc>
      </w:tr>
      <w:tr w:rsidR="00C042FA" w:rsidRPr="005B7174" w14:paraId="1D98E395" w14:textId="77777777" w:rsidTr="00CA5C8C">
        <w:trPr>
          <w:trHeight w:val="567"/>
        </w:trPr>
        <w:tc>
          <w:tcPr>
            <w:tcW w:w="8080" w:type="dxa"/>
            <w:vAlign w:val="center"/>
          </w:tcPr>
          <w:p w14:paraId="57C9A632" w14:textId="0C42EC85" w:rsidR="00C042FA" w:rsidRPr="005C6593" w:rsidRDefault="00C042FA" w:rsidP="00AC7FAB">
            <w:pPr>
              <w:widowControl/>
              <w:spacing w:after="0" w:line="240" w:lineRule="auto"/>
              <w:ind w:right="-613"/>
              <w:contextualSpacing/>
              <w:rPr>
                <w:i/>
              </w:rPr>
            </w:pPr>
            <w:r w:rsidRPr="005C6593">
              <w:rPr>
                <w:i/>
              </w:rPr>
              <w:t xml:space="preserve">Student activity sheet </w:t>
            </w:r>
            <w:r w:rsidR="000875DB" w:rsidRPr="005C6593">
              <w:rPr>
                <w:i/>
              </w:rPr>
              <w:t>4.6</w:t>
            </w:r>
            <w:r w:rsidRPr="005C6593">
              <w:rPr>
                <w:i/>
              </w:rPr>
              <w:t xml:space="preserve">: </w:t>
            </w:r>
            <w:r w:rsidR="001B4064" w:rsidRPr="005C6593">
              <w:rPr>
                <w:i/>
              </w:rPr>
              <w:t>S</w:t>
            </w:r>
            <w:r w:rsidR="0045783B" w:rsidRPr="005C6593">
              <w:rPr>
                <w:i/>
              </w:rPr>
              <w:t>elf</w:t>
            </w:r>
            <w:r w:rsidR="007E056E">
              <w:rPr>
                <w:i/>
              </w:rPr>
              <w:t>-e</w:t>
            </w:r>
            <w:r w:rsidRPr="005C6593">
              <w:rPr>
                <w:i/>
              </w:rPr>
              <w:t>valuation</w:t>
            </w:r>
          </w:p>
        </w:tc>
        <w:tc>
          <w:tcPr>
            <w:tcW w:w="734" w:type="dxa"/>
            <w:vAlign w:val="center"/>
          </w:tcPr>
          <w:p w14:paraId="6DF9A76D" w14:textId="77777777" w:rsidR="00C042FA" w:rsidRPr="005B7174" w:rsidRDefault="00C042FA" w:rsidP="00AC7FAB">
            <w:pPr>
              <w:widowControl/>
              <w:spacing w:after="0" w:line="240" w:lineRule="auto"/>
              <w:ind w:right="-613"/>
              <w:contextualSpacing/>
            </w:pPr>
          </w:p>
        </w:tc>
      </w:tr>
      <w:tr w:rsidR="0045783B" w:rsidRPr="005B7174" w14:paraId="03339AA1" w14:textId="77777777" w:rsidTr="005C6593">
        <w:trPr>
          <w:trHeight w:val="567"/>
        </w:trPr>
        <w:tc>
          <w:tcPr>
            <w:tcW w:w="8080" w:type="dxa"/>
            <w:tcBorders>
              <w:bottom w:val="single" w:sz="4" w:space="0" w:color="auto"/>
            </w:tcBorders>
            <w:vAlign w:val="center"/>
          </w:tcPr>
          <w:p w14:paraId="0D0C6C1F" w14:textId="4C2F01D2" w:rsidR="0045783B" w:rsidRPr="005C6593" w:rsidRDefault="0045783B" w:rsidP="00AC7FAB">
            <w:pPr>
              <w:widowControl/>
              <w:spacing w:after="0" w:line="240" w:lineRule="auto"/>
              <w:ind w:right="-613"/>
              <w:contextualSpacing/>
              <w:rPr>
                <w:i/>
              </w:rPr>
            </w:pPr>
            <w:r w:rsidRPr="005C6593">
              <w:rPr>
                <w:i/>
              </w:rPr>
              <w:t>Student activity sheet 4.8: Design review</w:t>
            </w:r>
          </w:p>
        </w:tc>
        <w:tc>
          <w:tcPr>
            <w:tcW w:w="734" w:type="dxa"/>
            <w:tcBorders>
              <w:bottom w:val="single" w:sz="4" w:space="0" w:color="auto"/>
            </w:tcBorders>
            <w:vAlign w:val="center"/>
          </w:tcPr>
          <w:p w14:paraId="309C9CAE" w14:textId="77777777" w:rsidR="0045783B" w:rsidRPr="005B7174" w:rsidRDefault="0045783B" w:rsidP="00AC7FAB">
            <w:pPr>
              <w:widowControl/>
              <w:spacing w:after="0" w:line="240" w:lineRule="auto"/>
              <w:ind w:right="-613"/>
              <w:contextualSpacing/>
            </w:pPr>
          </w:p>
        </w:tc>
      </w:tr>
      <w:tr w:rsidR="004C43BD" w:rsidRPr="005B7174" w14:paraId="19BC52FC" w14:textId="77777777" w:rsidTr="005C6593">
        <w:trPr>
          <w:trHeight w:val="567"/>
        </w:trPr>
        <w:tc>
          <w:tcPr>
            <w:tcW w:w="8080" w:type="dxa"/>
            <w:tcBorders>
              <w:left w:val="nil"/>
              <w:right w:val="nil"/>
            </w:tcBorders>
            <w:vAlign w:val="center"/>
          </w:tcPr>
          <w:p w14:paraId="183FEEDD" w14:textId="3D80AD48" w:rsidR="004C43BD" w:rsidRPr="001A3B5B" w:rsidRDefault="004C43BD" w:rsidP="00624534">
            <w:pPr>
              <w:widowControl/>
              <w:spacing w:after="0" w:line="240" w:lineRule="auto"/>
              <w:ind w:right="-613"/>
              <w:contextualSpacing/>
              <w:rPr>
                <w:sz w:val="16"/>
                <w:szCs w:val="16"/>
              </w:rPr>
            </w:pPr>
          </w:p>
        </w:tc>
        <w:tc>
          <w:tcPr>
            <w:tcW w:w="734" w:type="dxa"/>
            <w:tcBorders>
              <w:left w:val="nil"/>
              <w:right w:val="nil"/>
            </w:tcBorders>
            <w:vAlign w:val="center"/>
          </w:tcPr>
          <w:p w14:paraId="67BB5BC4" w14:textId="77777777" w:rsidR="004C43BD" w:rsidRPr="001A3B5B" w:rsidRDefault="004C43BD" w:rsidP="00AC7FAB">
            <w:pPr>
              <w:widowControl/>
              <w:spacing w:after="0" w:line="240" w:lineRule="auto"/>
              <w:ind w:right="-613"/>
              <w:contextualSpacing/>
              <w:rPr>
                <w:sz w:val="16"/>
                <w:szCs w:val="16"/>
              </w:rPr>
            </w:pPr>
          </w:p>
        </w:tc>
      </w:tr>
      <w:tr w:rsidR="005C6593" w:rsidRPr="005B7174" w14:paraId="498C328F" w14:textId="77777777" w:rsidTr="00CA5C8C">
        <w:trPr>
          <w:trHeight w:val="567"/>
        </w:trPr>
        <w:tc>
          <w:tcPr>
            <w:tcW w:w="8080" w:type="dxa"/>
            <w:vAlign w:val="center"/>
          </w:tcPr>
          <w:p w14:paraId="0D175ED6" w14:textId="7D26D7BD" w:rsidR="005C6593" w:rsidRPr="005C6593" w:rsidRDefault="005C6593" w:rsidP="00624534">
            <w:pPr>
              <w:widowControl/>
              <w:spacing w:after="0" w:line="240" w:lineRule="auto"/>
              <w:ind w:right="-613"/>
              <w:contextualSpacing/>
              <w:rPr>
                <w:i/>
              </w:rPr>
            </w:pPr>
            <w:r w:rsidRPr="005C6593">
              <w:rPr>
                <w:i/>
              </w:rPr>
              <w:t>Student activity sheet 1.0: Journal checklist</w:t>
            </w:r>
          </w:p>
        </w:tc>
        <w:tc>
          <w:tcPr>
            <w:tcW w:w="734" w:type="dxa"/>
            <w:vAlign w:val="center"/>
          </w:tcPr>
          <w:p w14:paraId="549DECA4" w14:textId="77777777" w:rsidR="005C6593" w:rsidRPr="005B7174" w:rsidRDefault="005C6593" w:rsidP="00AC7FAB">
            <w:pPr>
              <w:widowControl/>
              <w:spacing w:after="0" w:line="240" w:lineRule="auto"/>
              <w:ind w:right="-613"/>
              <w:contextualSpacing/>
            </w:pPr>
          </w:p>
        </w:tc>
      </w:tr>
    </w:tbl>
    <w:p w14:paraId="3AA2608D" w14:textId="5F3B37DC" w:rsidR="004C43BD" w:rsidRPr="00DE269F" w:rsidRDefault="004C43BD" w:rsidP="004C43BD">
      <w:pPr>
        <w:widowControl/>
        <w:spacing w:after="160" w:line="259" w:lineRule="auto"/>
      </w:pPr>
    </w:p>
    <w:bookmarkEnd w:id="38"/>
    <w:p w14:paraId="63F86B5B" w14:textId="77777777" w:rsidR="00B93443" w:rsidRDefault="00B93443" w:rsidP="00B47A1C">
      <w:pPr>
        <w:pStyle w:val="Heading1"/>
        <w:spacing w:after="240"/>
        <w:sectPr w:rsidR="00B93443" w:rsidSect="00D7690B">
          <w:headerReference w:type="default" r:id="rId122"/>
          <w:pgSz w:w="11906" w:h="16838"/>
          <w:pgMar w:top="1440" w:right="1440" w:bottom="1440" w:left="1440" w:header="709" w:footer="709" w:gutter="0"/>
          <w:cols w:space="708"/>
          <w:docGrid w:linePitch="360"/>
        </w:sectPr>
      </w:pPr>
    </w:p>
    <w:p w14:paraId="7F6DF1D2" w14:textId="1D25BB5E" w:rsidR="00710DEC" w:rsidRPr="00710DEC" w:rsidRDefault="00710DEC" w:rsidP="00DD1010">
      <w:pPr>
        <w:pStyle w:val="Heading1"/>
        <w:spacing w:before="120" w:after="240"/>
      </w:pPr>
      <w:bookmarkStart w:id="40" w:name="_Appendix_7:_Teacher"/>
      <w:bookmarkStart w:id="41" w:name="_Toc39743134"/>
      <w:bookmarkEnd w:id="40"/>
      <w:r w:rsidRPr="00710DEC">
        <w:lastRenderedPageBreak/>
        <w:t xml:space="preserve">Appendix </w:t>
      </w:r>
      <w:r w:rsidR="003E6CF8">
        <w:t>7</w:t>
      </w:r>
      <w:r w:rsidR="006A2F75">
        <w:t>:</w:t>
      </w:r>
      <w:bookmarkEnd w:id="30"/>
      <w:r w:rsidR="006A2F75">
        <w:t xml:space="preserve"> </w:t>
      </w:r>
      <w:bookmarkStart w:id="42" w:name="_Toc465262504"/>
      <w:r w:rsidRPr="00710DEC">
        <w:t>Teacher resource sheet 1.1: Cooperative learning – Roles</w:t>
      </w:r>
      <w:bookmarkEnd w:id="41"/>
      <w:bookmarkEnd w:id="42"/>
    </w:p>
    <w:p w14:paraId="5E96FE73" w14:textId="69D256F3" w:rsidR="007E056E" w:rsidRPr="007E056E" w:rsidRDefault="007E056E" w:rsidP="007E056E">
      <w:bookmarkStart w:id="43" w:name="_Toc465262509"/>
      <w:bookmarkStart w:id="44" w:name="_Toc465262511"/>
      <w:r w:rsidRPr="007E056E">
        <w:rPr>
          <w:noProof/>
          <w:lang w:eastAsia="en-AU"/>
        </w:rPr>
        <w:drawing>
          <wp:anchor distT="0" distB="0" distL="114300" distR="114300" simplePos="0" relativeHeight="252374016" behindDoc="0" locked="0" layoutInCell="1" allowOverlap="1" wp14:anchorId="565428A0" wp14:editId="161A666A">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056E">
        <w:t xml:space="preserve">Cooperative learning frameworks create opportunities for groups of students to work together, generally to a single purpose. </w:t>
      </w:r>
    </w:p>
    <w:p w14:paraId="61AC6E7F" w14:textId="6BD48E84" w:rsidR="007E056E" w:rsidRPr="007E056E" w:rsidRDefault="007E056E" w:rsidP="007E056E">
      <w:r w:rsidRPr="007E056E">
        <w:t>As well as having the potential to increase learning for all students involved, using these frameworks can help students develop personal and social capability.</w:t>
      </w:r>
    </w:p>
    <w:p w14:paraId="2F17ED7B" w14:textId="51DFC757" w:rsidR="007E056E" w:rsidRPr="007E056E" w:rsidRDefault="00611B43" w:rsidP="007E056E">
      <w:r>
        <w:rPr>
          <w:noProof/>
          <w:lang w:eastAsia="en-AU"/>
        </w:rPr>
        <mc:AlternateContent>
          <mc:Choice Requires="wps">
            <w:drawing>
              <wp:anchor distT="0" distB="0" distL="114300" distR="114300" simplePos="0" relativeHeight="252431360" behindDoc="0" locked="0" layoutInCell="1" allowOverlap="1" wp14:anchorId="10EF4663" wp14:editId="0DD7AB08">
                <wp:simplePos x="0" y="0"/>
                <wp:positionH relativeFrom="margin">
                  <wp:align>right</wp:align>
                </wp:positionH>
                <wp:positionV relativeFrom="paragraph">
                  <wp:posOffset>275590</wp:posOffset>
                </wp:positionV>
                <wp:extent cx="215963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011EB782"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F4663" id="Text Box 226" o:spid="_x0000_s1202" type="#_x0000_t202" style="position:absolute;margin-left:118.85pt;margin-top:21.7pt;width:170.05pt;height:.05pt;z-index:252431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hMJMAIAAGkEAAAOAAAAZHJzL2Uyb0RvYy54bWysVMFu2zAMvQ/YPwi6L04yNNu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" stroked="f">
                <v:textbox style="mso-fit-shape-to-text:t" inset="0,0,0,0">
                  <w:txbxContent>
                    <w:p w14:paraId="011EB782"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anchorx="margin"/>
              </v:shape>
            </w:pict>
          </mc:Fallback>
        </mc:AlternateContent>
      </w:r>
      <w:r w:rsidR="007E056E" w:rsidRPr="007E056E">
        <w:t>When students are working in groups, positive interdependence can be fostered by assigning roles to group members.</w:t>
      </w:r>
    </w:p>
    <w:p w14:paraId="43FE5E60" w14:textId="77777777" w:rsidR="007E056E" w:rsidRPr="007E056E" w:rsidRDefault="007E056E" w:rsidP="007E056E">
      <w:pPr>
        <w:spacing w:after="0"/>
      </w:pPr>
      <w:r w:rsidRPr="007E056E">
        <w:t>These roles could include:</w:t>
      </w:r>
    </w:p>
    <w:p w14:paraId="107768C9" w14:textId="77777777" w:rsidR="007E056E" w:rsidRPr="007E056E" w:rsidRDefault="007E056E" w:rsidP="007E056E">
      <w:pPr>
        <w:widowControl/>
        <w:numPr>
          <w:ilvl w:val="0"/>
          <w:numId w:val="36"/>
        </w:numPr>
        <w:shd w:val="clear" w:color="auto" w:fill="FFFFFF" w:themeFill="background1"/>
        <w:spacing w:before="60" w:after="60" w:line="240" w:lineRule="auto"/>
        <w:ind w:left="454" w:hanging="227"/>
        <w:rPr>
          <w:lang w:val="en-GB"/>
        </w:rPr>
      </w:pPr>
      <w:r w:rsidRPr="007E056E">
        <w:rPr>
          <w:lang w:val="en-GB"/>
        </w:rPr>
        <w:t>working roles such as Reader, Writer, Summariser, Time-keeper.</w:t>
      </w:r>
    </w:p>
    <w:p w14:paraId="4FFBADAD" w14:textId="5F1DD0CC" w:rsidR="007E056E" w:rsidRPr="007E056E" w:rsidRDefault="007E056E" w:rsidP="007E056E">
      <w:pPr>
        <w:widowControl/>
        <w:numPr>
          <w:ilvl w:val="0"/>
          <w:numId w:val="36"/>
        </w:numPr>
        <w:shd w:val="clear" w:color="auto" w:fill="FFFFFF" w:themeFill="background1"/>
        <w:spacing w:before="60" w:line="240" w:lineRule="auto"/>
        <w:ind w:left="454" w:hanging="227"/>
        <w:rPr>
          <w:lang w:val="en-GB"/>
        </w:rPr>
      </w:pPr>
      <w:r w:rsidRPr="007E056E">
        <w:rPr>
          <w:lang w:val="en-GB"/>
        </w:rPr>
        <w:t>social roles such as Encourager, Observer, Noise monitor, Energiser.</w:t>
      </w:r>
    </w:p>
    <w:p w14:paraId="0542AAB4" w14:textId="77777777" w:rsidR="007E056E" w:rsidRPr="007E056E" w:rsidRDefault="007E056E" w:rsidP="007E056E">
      <w:r w:rsidRPr="007E056E">
        <w:t xml:space="preserve">Teachers using the </w:t>
      </w:r>
      <w:r w:rsidRPr="007E056E">
        <w:rPr>
          <w:i/>
        </w:rPr>
        <w:t>Primary Connections</w:t>
      </w:r>
      <w:r w:rsidRPr="007E056E">
        <w:t xml:space="preserve"> roles of Director, Manager and Speaker for their science teaching may find it effective to also use these roles for STEM learning.</w:t>
      </w:r>
    </w:p>
    <w:p w14:paraId="699B8199" w14:textId="77777777" w:rsidR="007E056E" w:rsidRPr="007E056E" w:rsidRDefault="007E056E" w:rsidP="007E056E">
      <w:r w:rsidRPr="007E056E">
        <w:t>Further to this, specific roles can be delineated for specific activities that the group is completing.</w:t>
      </w:r>
    </w:p>
    <w:p w14:paraId="0DC7ABFE" w14:textId="77777777" w:rsidR="007E056E" w:rsidRPr="007E056E" w:rsidRDefault="007E056E" w:rsidP="007E056E">
      <w:r w:rsidRPr="007E056E">
        <w:t>It can help students if some background to the purpose of group roles is made clear to them before they start, but at no time should the roles get in the way of the learning. Teachers should decide when or where roles are appropriate to given tasks.</w:t>
      </w:r>
      <w:r w:rsidRPr="007E056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01DE7D8" w14:textId="6D6A59A1" w:rsidR="007E056E" w:rsidRPr="007E056E" w:rsidRDefault="00611B43" w:rsidP="007E056E">
      <w:pPr>
        <w:widowControl/>
        <w:spacing w:after="160" w:line="259" w:lineRule="auto"/>
        <w:rPr>
          <w:b/>
          <w:sz w:val="24"/>
          <w:szCs w:val="24"/>
        </w:rPr>
      </w:pPr>
      <w:r>
        <w:rPr>
          <w:noProof/>
          <w:lang w:eastAsia="en-AU"/>
        </w:rPr>
        <mc:AlternateContent>
          <mc:Choice Requires="wps">
            <w:drawing>
              <wp:anchor distT="0" distB="0" distL="114300" distR="114300" simplePos="0" relativeHeight="252433408" behindDoc="0" locked="0" layoutInCell="1" allowOverlap="1" wp14:anchorId="23FD5613" wp14:editId="25C90010">
                <wp:simplePos x="0" y="0"/>
                <wp:positionH relativeFrom="column">
                  <wp:posOffset>2506980</wp:posOffset>
                </wp:positionH>
                <wp:positionV relativeFrom="paragraph">
                  <wp:posOffset>2438400</wp:posOffset>
                </wp:positionV>
                <wp:extent cx="2159635"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68701560"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D5613" id="Text Box 227" o:spid="_x0000_s1203" type="#_x0000_t202" style="position:absolute;margin-left:197.4pt;margin-top:192pt;width:170.05pt;height:.05pt;z-index:25243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" stroked="f">
                <v:textbox style="mso-fit-shape-to-text:t" inset="0,0,0,0">
                  <w:txbxContent>
                    <w:p w14:paraId="68701560"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7E056E">
        <w:rPr>
          <w:b/>
          <w:noProof/>
          <w:sz w:val="24"/>
          <w:szCs w:val="24"/>
          <w:lang w:eastAsia="en-AU"/>
        </w:rPr>
        <w:drawing>
          <wp:anchor distT="0" distB="0" distL="114300" distR="114300" simplePos="0" relativeHeight="252375040" behindDoc="0" locked="0" layoutInCell="1" allowOverlap="1" wp14:anchorId="4535A665" wp14:editId="2B143B75">
            <wp:simplePos x="914400" y="965200"/>
            <wp:positionH relativeFrom="margin">
              <wp:align>center</wp:align>
            </wp:positionH>
            <wp:positionV relativeFrom="paragraph">
              <wp:posOffset>0</wp:posOffset>
            </wp:positionV>
            <wp:extent cx="3600000" cy="2401200"/>
            <wp:effectExtent l="0" t="0" r="635" b="0"/>
            <wp:wrapTopAndBottom/>
            <wp:docPr id="476" name="Picture 476"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56E" w:rsidRPr="007E056E">
        <w:rPr>
          <w:b/>
          <w:sz w:val="24"/>
          <w:szCs w:val="24"/>
        </w:rPr>
        <w:br w:type="page"/>
      </w:r>
    </w:p>
    <w:p w14:paraId="3132A347" w14:textId="6D86124B" w:rsidR="007E056E" w:rsidRPr="007E056E" w:rsidRDefault="007B06D0" w:rsidP="007E056E">
      <w:pPr>
        <w:pStyle w:val="Heading1"/>
      </w:pPr>
      <w:bookmarkStart w:id="45" w:name="_Appendix_8:_Teacher"/>
      <w:bookmarkStart w:id="46" w:name="_Toc39743135"/>
      <w:bookmarkEnd w:id="45"/>
      <w:r w:rsidRPr="007B06D0">
        <w:lastRenderedPageBreak/>
        <w:t xml:space="preserve">Appendix </w:t>
      </w:r>
      <w:bookmarkStart w:id="47" w:name="_Toc465262510"/>
      <w:bookmarkEnd w:id="43"/>
      <w:r w:rsidR="003E6CF8">
        <w:t>8</w:t>
      </w:r>
      <w:r w:rsidRPr="007B06D0">
        <w:t xml:space="preserve">: </w:t>
      </w:r>
      <w:bookmarkEnd w:id="47"/>
      <w:r w:rsidR="007E056E" w:rsidRPr="007E056E">
        <w:t>Teacher resource sheet 1.2: Cooperative learning – Jigsaw</w:t>
      </w:r>
      <w:bookmarkEnd w:id="46"/>
    </w:p>
    <w:p w14:paraId="7EAEB23B" w14:textId="77777777" w:rsidR="007E056E" w:rsidRPr="007E056E" w:rsidRDefault="007E056E" w:rsidP="007E056E">
      <w:r w:rsidRPr="007E056E">
        <w:t>This resource sheet provides a brief outline of a collaborative learning strategy known as 'jigsaw'.</w:t>
      </w:r>
    </w:p>
    <w:p w14:paraId="0EF880AA" w14:textId="75754625" w:rsidR="007E056E" w:rsidRPr="007E056E" w:rsidRDefault="007E056E" w:rsidP="007E056E">
      <w:r w:rsidRPr="007E056E">
        <w:t xml:space="preserve">Cooperative learning frameworks create opportunities for groups of students to work together, generally for a single purpose. </w:t>
      </w:r>
    </w:p>
    <w:p w14:paraId="6E6CBDB7" w14:textId="02F2A15C" w:rsidR="007E056E" w:rsidRPr="007E056E" w:rsidRDefault="007E056E" w:rsidP="007E056E">
      <w:r w:rsidRPr="007E056E">
        <w:t>As well as having the potential to increase learning for all students involved, using these frameworks can help students develop personal and social capability.</w:t>
      </w:r>
    </w:p>
    <w:p w14:paraId="5CB70C04" w14:textId="2A6A496A" w:rsidR="007E056E" w:rsidRPr="007E056E" w:rsidRDefault="007E056E" w:rsidP="007E056E">
      <w:r w:rsidRPr="007E056E">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the students return to their cooperative groups and teach each other what they have learnt.</w:t>
      </w:r>
    </w:p>
    <w:p w14:paraId="7554DD13" w14:textId="08359863" w:rsidR="007E056E" w:rsidRPr="007E056E" w:rsidRDefault="007E056E" w:rsidP="007E056E">
      <w:r w:rsidRPr="007E056E">
        <w:t>Within each expert group, issues such as how to teach the information to their group members are considered.</w:t>
      </w:r>
    </w:p>
    <w:p w14:paraId="53B22A1F" w14:textId="77777777" w:rsidR="007E056E" w:rsidRPr="007E056E" w:rsidRDefault="007E056E" w:rsidP="007E056E">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7E056E" w:rsidRPr="007E056E" w14:paraId="5906C3A0" w14:textId="77777777" w:rsidTr="008B1BC6">
        <w:trPr>
          <w:trHeight w:val="1134"/>
        </w:trPr>
        <w:tc>
          <w:tcPr>
            <w:tcW w:w="1104" w:type="dxa"/>
            <w:tcMar>
              <w:left w:w="28" w:type="dxa"/>
              <w:right w:w="28" w:type="dxa"/>
            </w:tcMar>
          </w:tcPr>
          <w:p w14:paraId="7506C9CA" w14:textId="77777777" w:rsidR="007E056E" w:rsidRPr="007E056E" w:rsidRDefault="007E056E" w:rsidP="007E056E">
            <w:pPr>
              <w:widowControl/>
              <w:spacing w:after="160" w:line="259" w:lineRule="auto"/>
              <w:jc w:val="center"/>
              <w:rPr>
                <w:b/>
                <w:sz w:val="28"/>
                <w:szCs w:val="28"/>
              </w:rPr>
            </w:pPr>
            <w:r w:rsidRPr="007E056E">
              <w:rPr>
                <w:b/>
                <w:sz w:val="28"/>
                <w:szCs w:val="28"/>
              </w:rPr>
              <w:t>Step 1</w:t>
            </w:r>
          </w:p>
        </w:tc>
        <w:tc>
          <w:tcPr>
            <w:tcW w:w="3144" w:type="dxa"/>
            <w:tcMar>
              <w:left w:w="28" w:type="dxa"/>
              <w:right w:w="28" w:type="dxa"/>
            </w:tcMar>
            <w:vAlign w:val="center"/>
          </w:tcPr>
          <w:p w14:paraId="2078451E" w14:textId="77777777" w:rsidR="007E056E" w:rsidRPr="007E056E" w:rsidRDefault="007E056E" w:rsidP="007E056E">
            <w:pPr>
              <w:widowControl/>
              <w:spacing w:after="160" w:line="259" w:lineRule="auto"/>
              <w:rPr>
                <w:b/>
                <w:sz w:val="28"/>
                <w:szCs w:val="28"/>
              </w:rPr>
            </w:pPr>
            <w:r w:rsidRPr="007E056E">
              <w:rPr>
                <w:b/>
                <w:sz w:val="28"/>
                <w:szCs w:val="28"/>
              </w:rPr>
              <w:t xml:space="preserve">Cooperative groups </w:t>
            </w:r>
          </w:p>
          <w:p w14:paraId="410057C1" w14:textId="77777777" w:rsidR="007E056E" w:rsidRPr="007E056E" w:rsidRDefault="007E056E" w:rsidP="007E056E">
            <w:pPr>
              <w:widowControl/>
              <w:spacing w:after="160" w:line="259" w:lineRule="auto"/>
            </w:pPr>
            <w:r w:rsidRPr="007E056E">
              <w:t>(of four students)</w:t>
            </w:r>
          </w:p>
        </w:tc>
        <w:tc>
          <w:tcPr>
            <w:tcW w:w="2395" w:type="dxa"/>
            <w:gridSpan w:val="2"/>
            <w:tcMar>
              <w:left w:w="28" w:type="dxa"/>
              <w:right w:w="28" w:type="dxa"/>
            </w:tcMar>
            <w:vAlign w:val="center"/>
          </w:tcPr>
          <w:p w14:paraId="4533685F" w14:textId="77777777" w:rsidR="007E056E" w:rsidRPr="007E056E" w:rsidRDefault="007E056E" w:rsidP="007E056E">
            <w:pPr>
              <w:widowControl/>
              <w:spacing w:after="160" w:line="259" w:lineRule="auto"/>
              <w:jc w:val="center"/>
              <w:rPr>
                <w:b/>
                <w:sz w:val="36"/>
                <w:szCs w:val="36"/>
              </w:rPr>
            </w:pPr>
            <w:r w:rsidRPr="007E056E">
              <w:rPr>
                <w:b/>
                <w:sz w:val="36"/>
                <w:szCs w:val="36"/>
              </w:rPr>
              <w:t>1    2    3    4</w:t>
            </w:r>
          </w:p>
        </w:tc>
        <w:tc>
          <w:tcPr>
            <w:tcW w:w="2395" w:type="dxa"/>
            <w:gridSpan w:val="2"/>
            <w:tcMar>
              <w:left w:w="28" w:type="dxa"/>
              <w:right w:w="28" w:type="dxa"/>
            </w:tcMar>
            <w:vAlign w:val="center"/>
          </w:tcPr>
          <w:p w14:paraId="6037D582" w14:textId="77777777" w:rsidR="007E056E" w:rsidRPr="007E056E" w:rsidRDefault="007E056E" w:rsidP="007E056E">
            <w:pPr>
              <w:widowControl/>
              <w:spacing w:after="160" w:line="259" w:lineRule="auto"/>
              <w:jc w:val="center"/>
            </w:pPr>
            <w:r w:rsidRPr="007E056E">
              <w:rPr>
                <w:b/>
                <w:sz w:val="36"/>
                <w:szCs w:val="36"/>
              </w:rPr>
              <w:t>1    2    3    4</w:t>
            </w:r>
          </w:p>
        </w:tc>
      </w:tr>
      <w:tr w:rsidR="007E056E" w:rsidRPr="007E056E" w14:paraId="78B698C4" w14:textId="77777777" w:rsidTr="008B1BC6">
        <w:trPr>
          <w:trHeight w:val="1134"/>
        </w:trPr>
        <w:tc>
          <w:tcPr>
            <w:tcW w:w="1104" w:type="dxa"/>
            <w:tcMar>
              <w:left w:w="28" w:type="dxa"/>
              <w:right w:w="28" w:type="dxa"/>
            </w:tcMar>
          </w:tcPr>
          <w:p w14:paraId="738BC470" w14:textId="77777777" w:rsidR="007E056E" w:rsidRPr="007E056E" w:rsidRDefault="007E056E" w:rsidP="007E056E">
            <w:pPr>
              <w:widowControl/>
              <w:spacing w:after="160" w:line="259" w:lineRule="auto"/>
              <w:jc w:val="center"/>
              <w:rPr>
                <w:b/>
                <w:sz w:val="28"/>
                <w:szCs w:val="28"/>
              </w:rPr>
            </w:pPr>
            <w:r w:rsidRPr="007E056E">
              <w:rPr>
                <w:b/>
                <w:sz w:val="28"/>
                <w:szCs w:val="28"/>
              </w:rPr>
              <w:t>Step 2</w:t>
            </w:r>
          </w:p>
        </w:tc>
        <w:tc>
          <w:tcPr>
            <w:tcW w:w="3144" w:type="dxa"/>
            <w:tcMar>
              <w:left w:w="28" w:type="dxa"/>
              <w:right w:w="28" w:type="dxa"/>
            </w:tcMar>
            <w:vAlign w:val="center"/>
          </w:tcPr>
          <w:p w14:paraId="53FBEB6E" w14:textId="77777777" w:rsidR="007E056E" w:rsidRPr="007E056E" w:rsidRDefault="007E056E" w:rsidP="007E056E">
            <w:pPr>
              <w:widowControl/>
              <w:spacing w:after="160" w:line="259" w:lineRule="auto"/>
              <w:rPr>
                <w:b/>
                <w:sz w:val="28"/>
                <w:szCs w:val="28"/>
              </w:rPr>
            </w:pPr>
            <w:r w:rsidRPr="007E056E">
              <w:rPr>
                <w:b/>
                <w:sz w:val="28"/>
                <w:szCs w:val="28"/>
              </w:rPr>
              <w:t xml:space="preserve">Expert groups </w:t>
            </w:r>
          </w:p>
          <w:p w14:paraId="0283C6C9" w14:textId="77777777" w:rsidR="007E056E" w:rsidRPr="007E056E" w:rsidRDefault="007E056E" w:rsidP="007E056E">
            <w:pPr>
              <w:widowControl/>
              <w:spacing w:after="160" w:line="259" w:lineRule="auto"/>
            </w:pPr>
            <w:r w:rsidRPr="007E056E">
              <w:t>(size equal to the number of groups)</w:t>
            </w:r>
          </w:p>
        </w:tc>
        <w:tc>
          <w:tcPr>
            <w:tcW w:w="1197" w:type="dxa"/>
            <w:tcMar>
              <w:left w:w="28" w:type="dxa"/>
              <w:right w:w="28" w:type="dxa"/>
            </w:tcMar>
            <w:vAlign w:val="center"/>
          </w:tcPr>
          <w:p w14:paraId="146DCF1C" w14:textId="77777777" w:rsidR="007E056E" w:rsidRPr="007E056E" w:rsidRDefault="007E056E" w:rsidP="007E056E">
            <w:pPr>
              <w:widowControl/>
              <w:spacing w:after="160" w:line="259" w:lineRule="auto"/>
              <w:jc w:val="center"/>
            </w:pPr>
            <w:r w:rsidRPr="007E056E">
              <w:rPr>
                <w:b/>
                <w:sz w:val="36"/>
                <w:szCs w:val="36"/>
              </w:rPr>
              <w:t>1  1</w:t>
            </w:r>
          </w:p>
        </w:tc>
        <w:tc>
          <w:tcPr>
            <w:tcW w:w="1198" w:type="dxa"/>
            <w:tcMar>
              <w:left w:w="28" w:type="dxa"/>
              <w:right w:w="28" w:type="dxa"/>
            </w:tcMar>
            <w:vAlign w:val="center"/>
          </w:tcPr>
          <w:p w14:paraId="53AF2097" w14:textId="77777777" w:rsidR="007E056E" w:rsidRPr="007E056E" w:rsidRDefault="007E056E" w:rsidP="007E056E">
            <w:pPr>
              <w:widowControl/>
              <w:spacing w:after="160" w:line="259" w:lineRule="auto"/>
              <w:jc w:val="center"/>
            </w:pPr>
            <w:r w:rsidRPr="007E056E">
              <w:rPr>
                <w:b/>
                <w:sz w:val="36"/>
                <w:szCs w:val="36"/>
              </w:rPr>
              <w:t>2  2</w:t>
            </w:r>
          </w:p>
        </w:tc>
        <w:tc>
          <w:tcPr>
            <w:tcW w:w="1197" w:type="dxa"/>
            <w:tcMar>
              <w:left w:w="28" w:type="dxa"/>
              <w:right w:w="28" w:type="dxa"/>
            </w:tcMar>
            <w:vAlign w:val="center"/>
          </w:tcPr>
          <w:p w14:paraId="00823346" w14:textId="77777777" w:rsidR="007E056E" w:rsidRPr="007E056E" w:rsidRDefault="007E056E" w:rsidP="007E056E">
            <w:pPr>
              <w:widowControl/>
              <w:spacing w:after="160" w:line="259" w:lineRule="auto"/>
              <w:jc w:val="center"/>
            </w:pPr>
            <w:r w:rsidRPr="007E056E">
              <w:rPr>
                <w:b/>
                <w:sz w:val="36"/>
                <w:szCs w:val="36"/>
              </w:rPr>
              <w:t>3  3</w:t>
            </w:r>
          </w:p>
        </w:tc>
        <w:tc>
          <w:tcPr>
            <w:tcW w:w="1198" w:type="dxa"/>
            <w:tcMar>
              <w:left w:w="28" w:type="dxa"/>
              <w:right w:w="28" w:type="dxa"/>
            </w:tcMar>
            <w:vAlign w:val="center"/>
          </w:tcPr>
          <w:p w14:paraId="1DF5C5EB" w14:textId="77777777" w:rsidR="007E056E" w:rsidRPr="007E056E" w:rsidRDefault="007E056E" w:rsidP="007E056E">
            <w:pPr>
              <w:widowControl/>
              <w:spacing w:after="160" w:line="259" w:lineRule="auto"/>
              <w:jc w:val="center"/>
            </w:pPr>
            <w:r w:rsidRPr="007E056E">
              <w:rPr>
                <w:b/>
                <w:sz w:val="36"/>
                <w:szCs w:val="36"/>
              </w:rPr>
              <w:t>4  4</w:t>
            </w:r>
          </w:p>
        </w:tc>
      </w:tr>
      <w:tr w:rsidR="007E056E" w:rsidRPr="007E056E" w14:paraId="7FEDB5E1" w14:textId="77777777" w:rsidTr="008B1BC6">
        <w:trPr>
          <w:trHeight w:val="1134"/>
        </w:trPr>
        <w:tc>
          <w:tcPr>
            <w:tcW w:w="1104" w:type="dxa"/>
            <w:tcMar>
              <w:left w:w="28" w:type="dxa"/>
              <w:right w:w="28" w:type="dxa"/>
            </w:tcMar>
          </w:tcPr>
          <w:p w14:paraId="100F9F17" w14:textId="77777777" w:rsidR="007E056E" w:rsidRPr="007E056E" w:rsidRDefault="007E056E" w:rsidP="007E056E">
            <w:pPr>
              <w:widowControl/>
              <w:spacing w:after="160" w:line="259" w:lineRule="auto"/>
              <w:jc w:val="center"/>
              <w:rPr>
                <w:b/>
                <w:sz w:val="28"/>
                <w:szCs w:val="28"/>
              </w:rPr>
            </w:pPr>
            <w:r w:rsidRPr="007E056E">
              <w:rPr>
                <w:b/>
                <w:sz w:val="28"/>
                <w:szCs w:val="28"/>
              </w:rPr>
              <w:t>Step 3</w:t>
            </w:r>
          </w:p>
        </w:tc>
        <w:tc>
          <w:tcPr>
            <w:tcW w:w="3144" w:type="dxa"/>
            <w:tcMar>
              <w:left w:w="28" w:type="dxa"/>
              <w:right w:w="28" w:type="dxa"/>
            </w:tcMar>
            <w:vAlign w:val="center"/>
          </w:tcPr>
          <w:p w14:paraId="4256E53C" w14:textId="77777777" w:rsidR="007E056E" w:rsidRPr="007E056E" w:rsidRDefault="007E056E" w:rsidP="007E056E">
            <w:pPr>
              <w:widowControl/>
              <w:spacing w:after="160" w:line="259" w:lineRule="auto"/>
              <w:rPr>
                <w:b/>
                <w:sz w:val="28"/>
                <w:szCs w:val="28"/>
              </w:rPr>
            </w:pPr>
            <w:r w:rsidRPr="007E056E">
              <w:rPr>
                <w:b/>
                <w:sz w:val="28"/>
                <w:szCs w:val="28"/>
              </w:rPr>
              <w:t xml:space="preserve">Cooperative groups </w:t>
            </w:r>
          </w:p>
          <w:p w14:paraId="1AA50B43" w14:textId="77777777" w:rsidR="007E056E" w:rsidRPr="007E056E" w:rsidRDefault="007E056E" w:rsidP="007E056E">
            <w:pPr>
              <w:widowControl/>
              <w:spacing w:after="160" w:line="259" w:lineRule="auto"/>
            </w:pPr>
            <w:r w:rsidRPr="007E056E">
              <w:t>(of four students)</w:t>
            </w:r>
          </w:p>
        </w:tc>
        <w:tc>
          <w:tcPr>
            <w:tcW w:w="2395" w:type="dxa"/>
            <w:gridSpan w:val="2"/>
            <w:tcMar>
              <w:left w:w="28" w:type="dxa"/>
              <w:right w:w="28" w:type="dxa"/>
            </w:tcMar>
            <w:vAlign w:val="center"/>
          </w:tcPr>
          <w:p w14:paraId="48ADC25C" w14:textId="77777777" w:rsidR="007E056E" w:rsidRPr="007E056E" w:rsidRDefault="007E056E" w:rsidP="007E056E">
            <w:pPr>
              <w:widowControl/>
              <w:spacing w:after="160" w:line="259" w:lineRule="auto"/>
              <w:jc w:val="center"/>
            </w:pPr>
            <w:r w:rsidRPr="007E056E">
              <w:rPr>
                <w:b/>
                <w:sz w:val="36"/>
                <w:szCs w:val="36"/>
              </w:rPr>
              <w:t>1    2    3    4</w:t>
            </w:r>
          </w:p>
        </w:tc>
        <w:tc>
          <w:tcPr>
            <w:tcW w:w="2395" w:type="dxa"/>
            <w:gridSpan w:val="2"/>
            <w:tcMar>
              <w:left w:w="28" w:type="dxa"/>
              <w:right w:w="28" w:type="dxa"/>
            </w:tcMar>
            <w:vAlign w:val="center"/>
          </w:tcPr>
          <w:p w14:paraId="4D062607" w14:textId="77777777" w:rsidR="007E056E" w:rsidRPr="007E056E" w:rsidRDefault="007E056E" w:rsidP="007E056E">
            <w:pPr>
              <w:widowControl/>
              <w:spacing w:after="160" w:line="259" w:lineRule="auto"/>
              <w:jc w:val="center"/>
            </w:pPr>
            <w:r w:rsidRPr="007E056E">
              <w:rPr>
                <w:b/>
                <w:sz w:val="36"/>
                <w:szCs w:val="36"/>
              </w:rPr>
              <w:t>1    2    3    4</w:t>
            </w:r>
          </w:p>
        </w:tc>
      </w:tr>
    </w:tbl>
    <w:p w14:paraId="5D6762AF" w14:textId="77777777" w:rsidR="007E056E" w:rsidRPr="007E056E" w:rsidRDefault="007E056E" w:rsidP="007E056E">
      <w:pPr>
        <w:widowControl/>
        <w:spacing w:after="160" w:line="259" w:lineRule="auto"/>
      </w:pPr>
    </w:p>
    <w:p w14:paraId="61DCC412" w14:textId="0EC80848" w:rsidR="00E57D08" w:rsidRPr="004E422B" w:rsidRDefault="007E056E" w:rsidP="007E056E">
      <w:pPr>
        <w:pStyle w:val="Heading1"/>
        <w:spacing w:before="120" w:after="240"/>
      </w:pPr>
      <w:r w:rsidRPr="007E056E">
        <w:rPr>
          <w:rFonts w:eastAsiaTheme="minorHAnsi" w:cstheme="minorBidi"/>
          <w:b w:val="0"/>
          <w:color w:val="auto"/>
          <w:sz w:val="22"/>
          <w:szCs w:val="22"/>
        </w:rPr>
        <w:br w:type="page"/>
      </w:r>
      <w:bookmarkStart w:id="48" w:name="_Toc39743136"/>
      <w:r w:rsidR="007B06D0" w:rsidRPr="004E422B">
        <w:lastRenderedPageBreak/>
        <w:t xml:space="preserve">Appendix </w:t>
      </w:r>
      <w:r w:rsidR="003E6CF8">
        <w:t>9</w:t>
      </w:r>
      <w:r w:rsidR="007B06D0" w:rsidRPr="004E422B">
        <w:t xml:space="preserve">: </w:t>
      </w:r>
      <w:r w:rsidR="00E57D08" w:rsidRPr="004E422B">
        <w:t>Teacher r</w:t>
      </w:r>
      <w:r w:rsidR="009331C6">
        <w:t>esource sheet 1.3: Cooperative l</w:t>
      </w:r>
      <w:r w:rsidR="00722B2B">
        <w:t>earning –</w:t>
      </w:r>
      <w:r w:rsidR="00B56B49">
        <w:t xml:space="preserve"> </w:t>
      </w:r>
      <w:r w:rsidR="00E57D08" w:rsidRPr="004E422B">
        <w:t>Placemat</w:t>
      </w:r>
      <w:bookmarkEnd w:id="48"/>
    </w:p>
    <w:bookmarkStart w:id="49" w:name="_Appendix_10:_Teacher"/>
    <w:bookmarkEnd w:id="49"/>
    <w:p w14:paraId="2038BA50" w14:textId="772256F9" w:rsidR="007E056E" w:rsidRPr="007E056E" w:rsidRDefault="00611B43" w:rsidP="007E056E">
      <w:r>
        <w:rPr>
          <w:noProof/>
          <w:lang w:eastAsia="en-AU"/>
        </w:rPr>
        <mc:AlternateContent>
          <mc:Choice Requires="wps">
            <w:drawing>
              <wp:anchor distT="0" distB="0" distL="114300" distR="114300" simplePos="0" relativeHeight="252435456" behindDoc="1" locked="0" layoutInCell="1" allowOverlap="1" wp14:anchorId="7B6F977F" wp14:editId="4239C295">
                <wp:simplePos x="0" y="0"/>
                <wp:positionH relativeFrom="column">
                  <wp:posOffset>3026410</wp:posOffset>
                </wp:positionH>
                <wp:positionV relativeFrom="paragraph">
                  <wp:posOffset>2021205</wp:posOffset>
                </wp:positionV>
                <wp:extent cx="2695575" cy="635"/>
                <wp:effectExtent l="0" t="0" r="0" b="0"/>
                <wp:wrapTight wrapText="bothSides">
                  <wp:wrapPolygon edited="0">
                    <wp:start x="0" y="0"/>
                    <wp:lineTo x="0" y="21600"/>
                    <wp:lineTo x="21600" y="21600"/>
                    <wp:lineTo x="21600" y="0"/>
                  </wp:wrapPolygon>
                </wp:wrapTight>
                <wp:docPr id="238" name="Text Box 238"/>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32E25961" w14:textId="0D198B43" w:rsidR="005735BA" w:rsidRPr="00364C15" w:rsidRDefault="005735BA" w:rsidP="00611B43">
                            <w:pPr>
                              <w:pStyle w:val="Caption"/>
                              <w:jc w:val="right"/>
                              <w:rPr>
                                <w:noProof/>
                              </w:rPr>
                            </w:pPr>
                            <w: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F977F" id="Text Box 238" o:spid="_x0000_s1204" type="#_x0000_t202" style="position:absolute;margin-left:238.3pt;margin-top:159.15pt;width:212.25pt;height:.05pt;z-index:-25088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zlMQIAAGkEAAAOAAAAZHJzL2Uyb0RvYy54bWysVMFu2zAMvQ/YPwi6L05SJFu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" stroked="f">
                <v:textbox style="mso-fit-shape-to-text:t" inset="0,0,0,0">
                  <w:txbxContent>
                    <w:p w14:paraId="32E25961" w14:textId="0D198B43" w:rsidR="005735BA" w:rsidRPr="00364C15" w:rsidRDefault="005735BA" w:rsidP="00611B43">
                      <w:pPr>
                        <w:pStyle w:val="Caption"/>
                        <w:jc w:val="right"/>
                        <w:rPr>
                          <w:noProof/>
                        </w:rPr>
                      </w:pPr>
                      <w:r>
                        <w:t>Getty images</w:t>
                      </w:r>
                    </w:p>
                  </w:txbxContent>
                </v:textbox>
                <w10:wrap type="tight"/>
              </v:shape>
            </w:pict>
          </mc:Fallback>
        </mc:AlternateContent>
      </w:r>
      <w:r w:rsidR="00B06AAA">
        <w:rPr>
          <w:noProof/>
          <w:lang w:eastAsia="en-AU"/>
        </w:rPr>
        <w:drawing>
          <wp:anchor distT="0" distB="0" distL="114300" distR="114300" simplePos="0" relativeHeight="252423168" behindDoc="1" locked="0" layoutInCell="1" allowOverlap="1" wp14:anchorId="0876CDEC" wp14:editId="3CEAA81E">
            <wp:simplePos x="0" y="0"/>
            <wp:positionH relativeFrom="margin">
              <wp:align>right</wp:align>
            </wp:positionH>
            <wp:positionV relativeFrom="paragraph">
              <wp:posOffset>153670</wp:posOffset>
            </wp:positionV>
            <wp:extent cx="2695575" cy="1810385"/>
            <wp:effectExtent l="0" t="0" r="9525" b="0"/>
            <wp:wrapTight wrapText="bothSides">
              <wp:wrapPolygon edited="0">
                <wp:start x="0" y="0"/>
                <wp:lineTo x="0" y="21365"/>
                <wp:lineTo x="21524" y="21365"/>
                <wp:lineTo x="21524" y="0"/>
                <wp:lineTo x="0" y="0"/>
              </wp:wrapPolygon>
            </wp:wrapTight>
            <wp:docPr id="29" name="Picture 29" descr="Photograph of students writing during a cooperative learning placemat activity.&#10;" title="Cooperative Learning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95575" cy="1810385"/>
                    </a:xfrm>
                    <a:prstGeom prst="rect">
                      <a:avLst/>
                    </a:prstGeom>
                    <a:noFill/>
                  </pic:spPr>
                </pic:pic>
              </a:graphicData>
            </a:graphic>
            <wp14:sizeRelH relativeFrom="page">
              <wp14:pctWidth>0</wp14:pctWidth>
            </wp14:sizeRelH>
            <wp14:sizeRelV relativeFrom="page">
              <wp14:pctHeight>0</wp14:pctHeight>
            </wp14:sizeRelV>
          </wp:anchor>
        </w:drawing>
      </w:r>
      <w:r w:rsidR="007E056E" w:rsidRPr="007E056E">
        <w:t>This resource sheet provides a brief outline of a cooperative learning strategy known as 'placemat'.</w:t>
      </w:r>
    </w:p>
    <w:p w14:paraId="3B505E30" w14:textId="30C742CD" w:rsidR="007E056E" w:rsidRPr="007E056E" w:rsidRDefault="007E056E" w:rsidP="007E056E">
      <w:r w:rsidRPr="007E056E">
        <w:t xml:space="preserve">Cooperative learning frameworks create opportunities for groups of students to work together, generally for a single purpose. </w:t>
      </w:r>
    </w:p>
    <w:p w14:paraId="153A2A16" w14:textId="2F5EA1B3" w:rsidR="007E056E" w:rsidRPr="007E056E" w:rsidRDefault="007E056E" w:rsidP="007E056E">
      <w:r w:rsidRPr="007E056E">
        <w:t>As well as having the potential to increase learning for all students involved, using these frameworks can help students develop personal and social capability.</w:t>
      </w:r>
    </w:p>
    <w:p w14:paraId="736D4EE1" w14:textId="7E3A51A7" w:rsidR="007E056E" w:rsidRPr="007E056E" w:rsidRDefault="007E056E" w:rsidP="007E056E">
      <w:r w:rsidRPr="007E056E">
        <w:t>The placemat strategy involves students working collaboratively to record prior knowledge about a common topic and brainstorm ideas. It also allows teachers to readily see the contribution of each student. The diagram below shows a typical placemat template.</w:t>
      </w:r>
    </w:p>
    <w:p w14:paraId="6BB69698" w14:textId="42911E18" w:rsidR="007E056E" w:rsidRPr="007E056E" w:rsidRDefault="00611B43" w:rsidP="007E056E">
      <w:pPr>
        <w:widowControl/>
        <w:spacing w:after="160" w:line="259" w:lineRule="auto"/>
      </w:pPr>
      <w:r>
        <w:rPr>
          <w:noProof/>
          <w:lang w:eastAsia="en-AU"/>
        </w:rPr>
        <mc:AlternateContent>
          <mc:Choice Requires="wps">
            <w:drawing>
              <wp:anchor distT="0" distB="0" distL="114300" distR="114300" simplePos="0" relativeHeight="252437504" behindDoc="0" locked="0" layoutInCell="1" allowOverlap="1" wp14:anchorId="543C6884" wp14:editId="11406683">
                <wp:simplePos x="0" y="0"/>
                <wp:positionH relativeFrom="column">
                  <wp:posOffset>577850</wp:posOffset>
                </wp:positionH>
                <wp:positionV relativeFrom="paragraph">
                  <wp:posOffset>4276090</wp:posOffset>
                </wp:positionV>
                <wp:extent cx="4575175" cy="635"/>
                <wp:effectExtent l="0" t="0" r="0" b="0"/>
                <wp:wrapSquare wrapText="bothSides"/>
                <wp:docPr id="241" name="Text Box 24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11CB9D70" w14:textId="4A81E37D" w:rsidR="005735BA" w:rsidRPr="0094224B" w:rsidRDefault="005735BA" w:rsidP="00611B43">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3C6884" id="Text Box 241" o:spid="_x0000_s1205" type="#_x0000_t202" style="position:absolute;margin-left:45.5pt;margin-top:336.7pt;width:360.25pt;height:.05pt;z-index:25243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" stroked="f">
                <v:textbox style="mso-fit-shape-to-text:t" inset="0,0,0,0">
                  <w:txbxContent>
                    <w:p w14:paraId="11CB9D70" w14:textId="4A81E37D" w:rsidR="005735BA" w:rsidRPr="0094224B" w:rsidRDefault="005735BA" w:rsidP="00611B43">
                      <w:pPr>
                        <w:pStyle w:val="Caption"/>
                        <w:jc w:val="right"/>
                        <w:rPr>
                          <w:noProof/>
                        </w:rPr>
                      </w:pPr>
                      <w:r>
                        <w:t>STEM Consortium</w:t>
                      </w:r>
                    </w:p>
                  </w:txbxContent>
                </v:textbox>
                <w10:wrap type="square"/>
              </v:shape>
            </w:pict>
          </mc:Fallback>
        </mc:AlternateContent>
      </w:r>
      <w:r w:rsidR="007E056E" w:rsidRPr="007E056E">
        <w:rPr>
          <w:noProof/>
          <w:lang w:eastAsia="en-AU"/>
        </w:rPr>
        <w:drawing>
          <wp:anchor distT="0" distB="0" distL="114300" distR="114300" simplePos="0" relativeHeight="252380160" behindDoc="0" locked="0" layoutInCell="1" allowOverlap="1" wp14:anchorId="6C87BB5F" wp14:editId="6EA95A5F">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Example of Cooperative Learning Placemat" title="Cooperative Learning Place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56BC371C" w14:textId="77777777" w:rsidR="007E056E" w:rsidRPr="007E056E" w:rsidRDefault="007E056E" w:rsidP="007E056E">
      <w:pPr>
        <w:widowControl/>
        <w:spacing w:after="160" w:line="259" w:lineRule="auto"/>
      </w:pPr>
    </w:p>
    <w:p w14:paraId="0D9B0A9C" w14:textId="77777777" w:rsidR="007E056E" w:rsidRPr="007E056E" w:rsidRDefault="007E056E" w:rsidP="007E056E">
      <w:pPr>
        <w:widowControl/>
        <w:spacing w:after="160" w:line="259" w:lineRule="auto"/>
      </w:pPr>
    </w:p>
    <w:p w14:paraId="0FF2C98F" w14:textId="77777777" w:rsidR="007E056E" w:rsidRPr="007E056E" w:rsidRDefault="007E056E" w:rsidP="007E056E">
      <w:pPr>
        <w:widowControl/>
        <w:spacing w:after="160" w:line="259" w:lineRule="auto"/>
      </w:pPr>
    </w:p>
    <w:p w14:paraId="702B1FFA" w14:textId="77777777" w:rsidR="007E056E" w:rsidRPr="007E056E" w:rsidRDefault="007E056E" w:rsidP="007E056E">
      <w:pPr>
        <w:widowControl/>
        <w:spacing w:after="160" w:line="259" w:lineRule="auto"/>
      </w:pPr>
    </w:p>
    <w:p w14:paraId="4176C064" w14:textId="77777777" w:rsidR="007E056E" w:rsidRPr="007E056E" w:rsidRDefault="007E056E" w:rsidP="007E056E">
      <w:pPr>
        <w:widowControl/>
        <w:spacing w:after="160" w:line="259" w:lineRule="auto"/>
      </w:pPr>
    </w:p>
    <w:p w14:paraId="03BF9EDD" w14:textId="77777777" w:rsidR="007E056E" w:rsidRPr="007E056E" w:rsidRDefault="007E056E" w:rsidP="007E056E">
      <w:pPr>
        <w:widowControl/>
        <w:spacing w:after="160" w:line="259" w:lineRule="auto"/>
      </w:pPr>
    </w:p>
    <w:p w14:paraId="693E324A" w14:textId="77777777" w:rsidR="007E056E" w:rsidRPr="007E056E" w:rsidRDefault="007E056E" w:rsidP="007E056E">
      <w:pPr>
        <w:widowControl/>
        <w:spacing w:after="160" w:line="259" w:lineRule="auto"/>
      </w:pPr>
    </w:p>
    <w:p w14:paraId="121C2EF5" w14:textId="77777777" w:rsidR="007E056E" w:rsidRPr="007E056E" w:rsidRDefault="007E056E" w:rsidP="007E056E">
      <w:pPr>
        <w:widowControl/>
        <w:spacing w:after="160" w:line="259" w:lineRule="auto"/>
      </w:pPr>
    </w:p>
    <w:p w14:paraId="5E4219F6" w14:textId="77777777" w:rsidR="007E056E" w:rsidRPr="007E056E" w:rsidRDefault="007E056E" w:rsidP="007E056E">
      <w:pPr>
        <w:widowControl/>
        <w:spacing w:after="160" w:line="259" w:lineRule="auto"/>
      </w:pPr>
    </w:p>
    <w:p w14:paraId="28EACB9C" w14:textId="77777777" w:rsidR="007E056E" w:rsidRPr="007E056E" w:rsidRDefault="007E056E" w:rsidP="007E056E">
      <w:pPr>
        <w:widowControl/>
        <w:spacing w:after="160" w:line="259" w:lineRule="auto"/>
      </w:pPr>
    </w:p>
    <w:p w14:paraId="5291DFF6" w14:textId="77777777" w:rsidR="007E056E" w:rsidRPr="007E056E" w:rsidRDefault="007E056E" w:rsidP="007E056E">
      <w:pPr>
        <w:widowControl/>
        <w:spacing w:after="160" w:line="259" w:lineRule="auto"/>
      </w:pPr>
    </w:p>
    <w:p w14:paraId="4149B45D" w14:textId="77777777" w:rsidR="007E056E" w:rsidRPr="007E056E" w:rsidRDefault="007E056E" w:rsidP="007E056E">
      <w:pPr>
        <w:widowControl/>
        <w:spacing w:after="160" w:line="259" w:lineRule="auto"/>
      </w:pPr>
    </w:p>
    <w:p w14:paraId="43991F03" w14:textId="77777777" w:rsidR="007E056E" w:rsidRPr="007E056E" w:rsidRDefault="007E056E" w:rsidP="007E056E">
      <w:pPr>
        <w:widowControl/>
        <w:spacing w:after="160" w:line="259" w:lineRule="auto"/>
      </w:pPr>
    </w:p>
    <w:p w14:paraId="7FE4C7CE" w14:textId="1A0CB59D" w:rsidR="00860A52" w:rsidRPr="00860A52" w:rsidRDefault="007B06D0" w:rsidP="00860A52">
      <w:pPr>
        <w:pStyle w:val="Heading1"/>
        <w:spacing w:before="120" w:after="240"/>
      </w:pPr>
      <w:bookmarkStart w:id="50" w:name="_Appendix_10:_Teacher_1"/>
      <w:bookmarkStart w:id="51" w:name="_Appendix_10:_Teacher_2"/>
      <w:bookmarkStart w:id="52" w:name="_Toc39743137"/>
      <w:bookmarkEnd w:id="50"/>
      <w:bookmarkEnd w:id="51"/>
      <w:r w:rsidRPr="004E422B">
        <w:lastRenderedPageBreak/>
        <w:t xml:space="preserve">Appendix </w:t>
      </w:r>
      <w:r w:rsidR="00050144">
        <w:t>1</w:t>
      </w:r>
      <w:r w:rsidR="003E6CF8">
        <w:t>0</w:t>
      </w:r>
      <w:r w:rsidRPr="004E422B">
        <w:t>: Teacher resource sheet 1.4:</w:t>
      </w:r>
      <w:r w:rsidR="009331C6">
        <w:t xml:space="preserve"> Cooperative l</w:t>
      </w:r>
      <w:r w:rsidR="007247C9">
        <w:t xml:space="preserve">earning – Think, Pair, </w:t>
      </w:r>
      <w:r w:rsidRPr="004E422B">
        <w:t>Share</w:t>
      </w:r>
      <w:bookmarkStart w:id="53" w:name="_Toc465262505"/>
      <w:bookmarkEnd w:id="52"/>
      <w:r w:rsidR="00860A52" w:rsidRPr="00860A52">
        <w:t xml:space="preserve"> </w:t>
      </w:r>
    </w:p>
    <w:p w14:paraId="34B93BC0" w14:textId="1EDD0BD6" w:rsidR="007E056E" w:rsidRPr="007E056E" w:rsidRDefault="00F05546" w:rsidP="007E056E">
      <w:bookmarkStart w:id="54" w:name="_Appendix_11:_Teacher"/>
      <w:bookmarkEnd w:id="54"/>
      <w:r>
        <w:rPr>
          <w:noProof/>
          <w:lang w:eastAsia="en-AU"/>
        </w:rPr>
        <w:drawing>
          <wp:anchor distT="0" distB="0" distL="114300" distR="114300" simplePos="0" relativeHeight="252422144" behindDoc="1" locked="0" layoutInCell="1" allowOverlap="1" wp14:anchorId="7879DCAD" wp14:editId="71FCE3D9">
            <wp:simplePos x="0" y="0"/>
            <wp:positionH relativeFrom="margin">
              <wp:align>right</wp:align>
            </wp:positionH>
            <wp:positionV relativeFrom="paragraph">
              <wp:posOffset>9525</wp:posOffset>
            </wp:positionV>
            <wp:extent cx="2639695" cy="1767840"/>
            <wp:effectExtent l="0" t="0" r="8255" b="3810"/>
            <wp:wrapTight wrapText="bothSides">
              <wp:wrapPolygon edited="0">
                <wp:start x="0" y="0"/>
                <wp:lineTo x="0" y="21414"/>
                <wp:lineTo x="21512" y="21414"/>
                <wp:lineTo x="21512" y="0"/>
                <wp:lineTo x="0" y="0"/>
              </wp:wrapPolygon>
            </wp:wrapTight>
            <wp:docPr id="21" name="Picture 21"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39695" cy="1767840"/>
                    </a:xfrm>
                    <a:prstGeom prst="rect">
                      <a:avLst/>
                    </a:prstGeom>
                    <a:noFill/>
                  </pic:spPr>
                </pic:pic>
              </a:graphicData>
            </a:graphic>
            <wp14:sizeRelH relativeFrom="page">
              <wp14:pctWidth>0</wp14:pctWidth>
            </wp14:sizeRelH>
            <wp14:sizeRelV relativeFrom="page">
              <wp14:pctHeight>0</wp14:pctHeight>
            </wp14:sizeRelV>
          </wp:anchor>
        </w:drawing>
      </w:r>
      <w:r w:rsidR="007E056E" w:rsidRPr="007E056E">
        <w:t>This resource sheet provides a brief outline of a cooperative learning strategy known as 'think</w:t>
      </w:r>
      <w:r w:rsidR="0061267D">
        <w:t xml:space="preserve">, </w:t>
      </w:r>
      <w:r w:rsidR="007E056E" w:rsidRPr="007E056E">
        <w:t>pair</w:t>
      </w:r>
      <w:r w:rsidR="0061267D">
        <w:t xml:space="preserve">, </w:t>
      </w:r>
      <w:r w:rsidR="007E056E" w:rsidRPr="007E056E">
        <w:t>share'.</w:t>
      </w:r>
    </w:p>
    <w:p w14:paraId="41361303" w14:textId="16FC3EF8" w:rsidR="007E056E" w:rsidRPr="007E056E" w:rsidRDefault="007E056E" w:rsidP="007E056E">
      <w:r w:rsidRPr="007E056E">
        <w:t xml:space="preserve">Cooperative learning frameworks create opportunities for groups of students to work together, generally to a single purpose. </w:t>
      </w:r>
    </w:p>
    <w:p w14:paraId="528420E5" w14:textId="6A8D369A" w:rsidR="007E056E" w:rsidRPr="007E056E" w:rsidRDefault="00611B43" w:rsidP="007E056E">
      <w:r>
        <w:rPr>
          <w:noProof/>
          <w:lang w:eastAsia="en-AU"/>
        </w:rPr>
        <mc:AlternateContent>
          <mc:Choice Requires="wps">
            <w:drawing>
              <wp:anchor distT="0" distB="0" distL="114300" distR="114300" simplePos="0" relativeHeight="252439552" behindDoc="0" locked="0" layoutInCell="1" allowOverlap="1" wp14:anchorId="50628D62" wp14:editId="0DBDE70F">
                <wp:simplePos x="0" y="0"/>
                <wp:positionH relativeFrom="column">
                  <wp:posOffset>3566160</wp:posOffset>
                </wp:positionH>
                <wp:positionV relativeFrom="paragraph">
                  <wp:posOffset>457835</wp:posOffset>
                </wp:positionV>
                <wp:extent cx="2159635" cy="635"/>
                <wp:effectExtent l="0" t="0" r="0" b="0"/>
                <wp:wrapSquare wrapText="bothSides"/>
                <wp:docPr id="248" name="Text Box 248"/>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4010DF8"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28D62" id="Text Box 248" o:spid="_x0000_s1206" type="#_x0000_t202" style="position:absolute;margin-left:280.8pt;margin-top:36.05pt;width:170.05pt;height:.05pt;z-index:25243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ivnLgIAAGkEAAAOAAAAZHJzL2Uyb0RvYy54bWysVMFu2zAMvQ/YPwi6L06ytdi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" stroked="f">
                <v:textbox style="mso-fit-shape-to-text:t" inset="0,0,0,0">
                  <w:txbxContent>
                    <w:p w14:paraId="74010DF8"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7E056E" w:rsidRPr="007E056E">
        <w:t>As well as having the potential to increase learning for all students involved, using these frameworks can help students develop personal and social capability.</w:t>
      </w:r>
    </w:p>
    <w:p w14:paraId="31EEE3FC" w14:textId="54235553" w:rsidR="007E056E" w:rsidRPr="007E056E" w:rsidRDefault="007E056E" w:rsidP="007E056E">
      <w:r w:rsidRPr="007E056E">
        <w:t>In the 'think' stage, each student thinks silently about a question asked by the teacher.</w:t>
      </w:r>
    </w:p>
    <w:p w14:paraId="34ACF883" w14:textId="77777777" w:rsidR="007E056E" w:rsidRPr="007E056E" w:rsidRDefault="007E056E" w:rsidP="007E056E">
      <w:r w:rsidRPr="007E056E">
        <w:t xml:space="preserve">In the 'pair' stage, students discuss their thoughts and answers to the question in pairs. </w:t>
      </w:r>
    </w:p>
    <w:p w14:paraId="6AC69BBE" w14:textId="77777777" w:rsidR="007E056E" w:rsidRPr="007E056E" w:rsidRDefault="007E056E" w:rsidP="007E056E">
      <w:r w:rsidRPr="007E056E">
        <w:t xml:space="preserve">In the 'share' stage, the students share their answer, their partners answer or what they decided together. This sharing may be with other pairs or with the whole class. It is important also to let students 'pass'. This is a key element of making the strategy safe for students. </w:t>
      </w:r>
    </w:p>
    <w:p w14:paraId="6051C647" w14:textId="19F68373" w:rsidR="007E056E" w:rsidRPr="007E056E" w:rsidRDefault="007E056E" w:rsidP="007E056E">
      <w:r w:rsidRPr="007E056E">
        <w:t>Think – pair – share increases student participation and provides an environment for higher levels of thinking and questioning.</w:t>
      </w:r>
    </w:p>
    <w:p w14:paraId="3C306E2E" w14:textId="18384AD6" w:rsidR="007E056E" w:rsidRPr="007E056E" w:rsidRDefault="007E056E" w:rsidP="007E056E">
      <w:pPr>
        <w:rPr>
          <w:color w:val="FF0000"/>
        </w:rPr>
      </w:pPr>
    </w:p>
    <w:p w14:paraId="28FFB321" w14:textId="77777777" w:rsidR="007E056E" w:rsidRPr="007E056E" w:rsidRDefault="007E056E" w:rsidP="007E056E">
      <w:pPr>
        <w:widowControl/>
        <w:spacing w:after="160" w:line="259" w:lineRule="auto"/>
      </w:pPr>
      <w:r w:rsidRPr="007E056E">
        <w:rPr>
          <w:noProof/>
          <w:lang w:eastAsia="en-AU"/>
        </w:rPr>
        <w:drawing>
          <wp:anchor distT="0" distB="0" distL="114300" distR="114300" simplePos="0" relativeHeight="252384256" behindDoc="0" locked="0" layoutInCell="1" allowOverlap="1" wp14:anchorId="7CCD977C" wp14:editId="4955DB3A">
            <wp:simplePos x="914400" y="965200"/>
            <wp:positionH relativeFrom="margin">
              <wp:align>center</wp:align>
            </wp:positionH>
            <wp:positionV relativeFrom="paragraph">
              <wp:posOffset>360045</wp:posOffset>
            </wp:positionV>
            <wp:extent cx="3600000" cy="2401200"/>
            <wp:effectExtent l="0" t="0" r="635" b="0"/>
            <wp:wrapTopAndBottom/>
            <wp:docPr id="479" name="Picture 479"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7885A" w14:textId="29CD8D5E" w:rsidR="00360A1B" w:rsidRPr="007E056E" w:rsidRDefault="00611B43" w:rsidP="007E056E">
      <w:pPr>
        <w:widowControl/>
        <w:spacing w:after="160" w:line="259" w:lineRule="auto"/>
      </w:pPr>
      <w:r>
        <w:rPr>
          <w:noProof/>
          <w:lang w:eastAsia="en-AU"/>
        </w:rPr>
        <mc:AlternateContent>
          <mc:Choice Requires="wps">
            <w:drawing>
              <wp:anchor distT="0" distB="0" distL="114300" distR="114300" simplePos="0" relativeHeight="252441600" behindDoc="0" locked="0" layoutInCell="1" allowOverlap="1" wp14:anchorId="4DB516B4" wp14:editId="7DC8236C">
                <wp:simplePos x="0" y="0"/>
                <wp:positionH relativeFrom="column">
                  <wp:posOffset>2506980</wp:posOffset>
                </wp:positionH>
                <wp:positionV relativeFrom="paragraph">
                  <wp:posOffset>2550795</wp:posOffset>
                </wp:positionV>
                <wp:extent cx="2159635" cy="635"/>
                <wp:effectExtent l="0" t="0" r="0" b="0"/>
                <wp:wrapSquare wrapText="bothSides"/>
                <wp:docPr id="249" name="Text Box 249"/>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1553573" w14:textId="77777777" w:rsidR="005735BA" w:rsidRPr="00A65598" w:rsidRDefault="005735BA" w:rsidP="00611B43">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516B4" id="Text Box 249" o:spid="_x0000_s1207" type="#_x0000_t202" style="position:absolute;margin-left:197.4pt;margin-top:200.85pt;width:170.05pt;height:.05pt;z-index:25244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17eLwIAAGkEAAAOAAAAZHJzL2Uyb0RvYy54bWysVMFu2zAMvQ/YPwi6L06ytV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" stroked="f">
                <v:textbox style="mso-fit-shape-to-text:t" inset="0,0,0,0">
                  <w:txbxContent>
                    <w:p w14:paraId="41553573" w14:textId="77777777" w:rsidR="005735BA" w:rsidRPr="00A65598" w:rsidRDefault="005735BA" w:rsidP="00611B43">
                      <w:pPr>
                        <w:pStyle w:val="Caption"/>
                        <w:jc w:val="right"/>
                        <w:rPr>
                          <w:noProof/>
                          <w:szCs w:val="20"/>
                        </w:rPr>
                      </w:pPr>
                      <w:proofErr w:type="spellStart"/>
                      <w:r>
                        <w:t>iStock</w:t>
                      </w:r>
                      <w:proofErr w:type="spellEnd"/>
                      <w:r>
                        <w:t xml:space="preserve"> images</w:t>
                      </w:r>
                    </w:p>
                  </w:txbxContent>
                </v:textbox>
                <w10:wrap type="square"/>
              </v:shape>
            </w:pict>
          </mc:Fallback>
        </mc:AlternateContent>
      </w:r>
    </w:p>
    <w:p w14:paraId="5DDE40B7" w14:textId="53DA8553" w:rsidR="00D0336C" w:rsidRPr="00013150" w:rsidRDefault="00D0336C" w:rsidP="00DD1010">
      <w:pPr>
        <w:pStyle w:val="Heading1"/>
        <w:spacing w:before="120" w:after="240"/>
      </w:pPr>
      <w:bookmarkStart w:id="55" w:name="_Appendix_11:_Teacher_1"/>
      <w:bookmarkStart w:id="56" w:name="_Toc39743138"/>
      <w:bookmarkEnd w:id="55"/>
      <w:r w:rsidRPr="008C372E">
        <w:lastRenderedPageBreak/>
        <w:t xml:space="preserve">Appendix </w:t>
      </w:r>
      <w:r w:rsidR="00050144">
        <w:t>1</w:t>
      </w:r>
      <w:r w:rsidR="003E6CF8">
        <w:t>1</w:t>
      </w:r>
      <w:r>
        <w:t>: Teacher resource s</w:t>
      </w:r>
      <w:r w:rsidRPr="00013150">
        <w:t xml:space="preserve">heet 1.5: </w:t>
      </w:r>
      <w:r>
        <w:t xml:space="preserve">Picture </w:t>
      </w:r>
      <w:r w:rsidR="00B56B49">
        <w:t>s</w:t>
      </w:r>
      <w:r>
        <w:t>timul</w:t>
      </w:r>
      <w:r w:rsidR="005344F1">
        <w:t>i</w:t>
      </w:r>
      <w:bookmarkEnd w:id="56"/>
    </w:p>
    <w:p w14:paraId="32658A11" w14:textId="15DAD6F3" w:rsidR="00D0336C" w:rsidRDefault="00D0336C" w:rsidP="00D0336C">
      <w:pPr>
        <w:spacing w:after="160" w:line="259" w:lineRule="auto"/>
      </w:pPr>
    </w:p>
    <w:p w14:paraId="7C6E82FE" w14:textId="77777777" w:rsidR="00D0336C" w:rsidRDefault="00D0336C" w:rsidP="00D0336C">
      <w:pPr>
        <w:spacing w:after="160" w:line="259" w:lineRule="auto"/>
      </w:pPr>
      <w:r>
        <w:rPr>
          <w:rFonts w:ascii="Helvetica" w:hAnsi="Helvetica" w:cs="Helvetica"/>
          <w:noProof/>
          <w:sz w:val="24"/>
          <w:szCs w:val="24"/>
          <w:lang w:eastAsia="en-AU"/>
        </w:rPr>
        <w:drawing>
          <wp:anchor distT="0" distB="0" distL="114300" distR="114300" simplePos="0" relativeHeight="252102656" behindDoc="0" locked="0" layoutInCell="1" allowOverlap="1" wp14:anchorId="42D39E2E" wp14:editId="0203E0E5">
            <wp:simplePos x="0" y="0"/>
            <wp:positionH relativeFrom="column">
              <wp:posOffset>1143000</wp:posOffset>
            </wp:positionH>
            <wp:positionV relativeFrom="paragraph">
              <wp:posOffset>86360</wp:posOffset>
            </wp:positionV>
            <wp:extent cx="3429000" cy="2286000"/>
            <wp:effectExtent l="0" t="0" r="0" b="0"/>
            <wp:wrapNone/>
            <wp:docPr id="338" name="Picture 338" descr="Photograph of Honeybees in the hive." title="Honeybee 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nathanbushby:Downloads:bees-2438361_960_720.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42900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A43BCA" w14:textId="77777777" w:rsidR="00D0336C" w:rsidRDefault="00D0336C" w:rsidP="00D0336C">
      <w:pPr>
        <w:spacing w:after="160" w:line="259" w:lineRule="auto"/>
      </w:pPr>
    </w:p>
    <w:p w14:paraId="5596956A" w14:textId="77777777" w:rsidR="00D0336C" w:rsidRDefault="00D0336C" w:rsidP="00D0336C">
      <w:pPr>
        <w:spacing w:after="160" w:line="259" w:lineRule="auto"/>
      </w:pPr>
    </w:p>
    <w:p w14:paraId="0CEEE5F8" w14:textId="77777777" w:rsidR="00D0336C" w:rsidRDefault="00D0336C" w:rsidP="00D0336C">
      <w:pPr>
        <w:spacing w:after="160" w:line="259" w:lineRule="auto"/>
      </w:pPr>
    </w:p>
    <w:p w14:paraId="43F90222" w14:textId="3D02AEE1" w:rsidR="00D0336C" w:rsidRDefault="00611B43" w:rsidP="00D0336C">
      <w:pPr>
        <w:spacing w:after="160" w:line="259" w:lineRule="auto"/>
        <w:sectPr w:rsidR="00D0336C" w:rsidSect="00D7690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3648" behindDoc="0" locked="0" layoutInCell="1" allowOverlap="1" wp14:anchorId="2AFBD01F" wp14:editId="69D77201">
                <wp:simplePos x="0" y="0"/>
                <wp:positionH relativeFrom="margin">
                  <wp:align>right</wp:align>
                </wp:positionH>
                <wp:positionV relativeFrom="paragraph">
                  <wp:posOffset>6808470</wp:posOffset>
                </wp:positionV>
                <wp:extent cx="3600450" cy="635"/>
                <wp:effectExtent l="0" t="0" r="0" b="0"/>
                <wp:wrapNone/>
                <wp:docPr id="250" name="Text Box 250"/>
                <wp:cNvGraphicFramePr/>
                <a:graphic xmlns:a="http://schemas.openxmlformats.org/drawingml/2006/main">
                  <a:graphicData uri="http://schemas.microsoft.com/office/word/2010/wordprocessingShape">
                    <wps:wsp>
                      <wps:cNvSpPr txBox="1"/>
                      <wps:spPr>
                        <a:xfrm>
                          <a:off x="0" y="0"/>
                          <a:ext cx="3600450" cy="635"/>
                        </a:xfrm>
                        <a:prstGeom prst="rect">
                          <a:avLst/>
                        </a:prstGeom>
                        <a:solidFill>
                          <a:prstClr val="white"/>
                        </a:solidFill>
                        <a:ln>
                          <a:noFill/>
                        </a:ln>
                      </wps:spPr>
                      <wps:txbx>
                        <w:txbxContent>
                          <w:p w14:paraId="27DCA3B7" w14:textId="44477414" w:rsidR="005735BA" w:rsidRPr="0081061A" w:rsidRDefault="005735BA" w:rsidP="00611B43">
                            <w:pPr>
                              <w:pStyle w:val="Caption"/>
                              <w:jc w:val="right"/>
                              <w:rPr>
                                <w:noProof/>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BD01F" id="Text Box 250" o:spid="_x0000_s1208" type="#_x0000_t202" style="position:absolute;margin-left:232.3pt;margin-top:536.1pt;width:283.5pt;height:.05pt;z-index:2524436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" stroked="f">
                <v:textbox style="mso-fit-shape-to-text:t" inset="0,0,0,0">
                  <w:txbxContent>
                    <w:p w14:paraId="27DCA3B7" w14:textId="44477414" w:rsidR="005735BA" w:rsidRPr="0081061A" w:rsidRDefault="005735BA" w:rsidP="00611B43">
                      <w:pPr>
                        <w:pStyle w:val="Caption"/>
                        <w:jc w:val="right"/>
                        <w:rPr>
                          <w:noProof/>
                        </w:rPr>
                      </w:pPr>
                      <w:proofErr w:type="spellStart"/>
                      <w:r>
                        <w:t>Pixabay</w:t>
                      </w:r>
                      <w:proofErr w:type="spellEnd"/>
                      <w:r>
                        <w:t xml:space="preserve"> images</w:t>
                      </w:r>
                    </w:p>
                  </w:txbxContent>
                </v:textbox>
                <w10:wrap anchorx="margin"/>
              </v:shape>
            </w:pict>
          </mc:Fallback>
        </mc:AlternateContent>
      </w:r>
      <w:r w:rsidR="00D0336C">
        <w:rPr>
          <w:noProof/>
          <w:lang w:eastAsia="en-AU"/>
        </w:rPr>
        <w:drawing>
          <wp:anchor distT="0" distB="0" distL="114300" distR="114300" simplePos="0" relativeHeight="252101632" behindDoc="0" locked="0" layoutInCell="1" allowOverlap="1" wp14:anchorId="744692CA" wp14:editId="093D6EC7">
            <wp:simplePos x="0" y="0"/>
            <wp:positionH relativeFrom="column">
              <wp:posOffset>1028700</wp:posOffset>
            </wp:positionH>
            <wp:positionV relativeFrom="paragraph">
              <wp:posOffset>4083685</wp:posOffset>
            </wp:positionV>
            <wp:extent cx="3600450" cy="2400300"/>
            <wp:effectExtent l="0" t="0" r="6350" b="12700"/>
            <wp:wrapNone/>
            <wp:docPr id="35" name="Picture 35" descr="Photograph of a Honeybee collecting pollen from a flower." title="Photograph of a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es-18192_960_720.jpg"/>
                    <pic:cNvPicPr/>
                  </pic:nvPicPr>
                  <pic:blipFill>
                    <a:blip r:embed="rId130">
                      <a:extLst>
                        <a:ext uri="{28A0092B-C50C-407E-A947-70E740481C1C}">
                          <a14:useLocalDpi xmlns:a14="http://schemas.microsoft.com/office/drawing/2010/main" val="0"/>
                        </a:ext>
                      </a:extLst>
                    </a:blip>
                    <a:stretch>
                      <a:fillRect/>
                    </a:stretch>
                  </pic:blipFill>
                  <pic:spPr>
                    <a:xfrm>
                      <a:off x="0" y="0"/>
                      <a:ext cx="3600450" cy="2400300"/>
                    </a:xfrm>
                    <a:prstGeom prst="rect">
                      <a:avLst/>
                    </a:prstGeom>
                  </pic:spPr>
                </pic:pic>
              </a:graphicData>
            </a:graphic>
            <wp14:sizeRelH relativeFrom="page">
              <wp14:pctWidth>0</wp14:pctWidth>
            </wp14:sizeRelH>
            <wp14:sizeRelV relativeFrom="page">
              <wp14:pctHeight>0</wp14:pctHeight>
            </wp14:sizeRelV>
          </wp:anchor>
        </w:drawing>
      </w:r>
      <w:r w:rsidR="00D0336C" w:rsidRPr="00563EA3">
        <w:rPr>
          <w:rFonts w:ascii="Helvetica" w:hAnsi="Helvetica" w:cs="Helvetica"/>
          <w:noProof/>
          <w:sz w:val="24"/>
          <w:szCs w:val="24"/>
          <w:lang w:eastAsia="en-AU"/>
        </w:rPr>
        <w:drawing>
          <wp:anchor distT="0" distB="0" distL="114300" distR="114300" simplePos="0" relativeHeight="252103680" behindDoc="0" locked="0" layoutInCell="1" allowOverlap="1" wp14:anchorId="388E47C6" wp14:editId="14CF8DAE">
            <wp:simplePos x="0" y="0"/>
            <wp:positionH relativeFrom="column">
              <wp:posOffset>1143000</wp:posOffset>
            </wp:positionH>
            <wp:positionV relativeFrom="paragraph">
              <wp:posOffset>1569085</wp:posOffset>
            </wp:positionV>
            <wp:extent cx="3429000" cy="2164373"/>
            <wp:effectExtent l="0" t="0" r="0" b="0"/>
            <wp:wrapNone/>
            <wp:docPr id="342" name="Picture 342" descr="Image of an 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hanbushby:Downloads:honeybee-42907_960_720.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29000" cy="2164373"/>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57" w:name="_Appendix_12:_Student"/>
    <w:bookmarkStart w:id="58" w:name="_Toc39743139"/>
    <w:bookmarkEnd w:id="57"/>
    <w:p w14:paraId="7DEEB9A4" w14:textId="7E0A881B" w:rsidR="000241D5" w:rsidRDefault="00611B43" w:rsidP="00F05546">
      <w:pPr>
        <w:pStyle w:val="Heading1"/>
        <w:spacing w:before="120" w:after="240"/>
        <w:sectPr w:rsidR="000241D5" w:rsidSect="000241D5">
          <w:pgSz w:w="16838" w:h="11906" w:orient="landscape"/>
          <w:pgMar w:top="1440" w:right="1440" w:bottom="1440" w:left="1440" w:header="709" w:footer="709" w:gutter="0"/>
          <w:cols w:space="708"/>
          <w:docGrid w:linePitch="360"/>
        </w:sectPr>
      </w:pPr>
      <w:r>
        <w:rPr>
          <w:noProof/>
          <w:lang w:eastAsia="en-AU"/>
        </w:rPr>
        <w:lastRenderedPageBreak/>
        <mc:AlternateContent>
          <mc:Choice Requires="wps">
            <w:drawing>
              <wp:anchor distT="0" distB="0" distL="114300" distR="114300" simplePos="0" relativeHeight="252445696" behindDoc="0" locked="0" layoutInCell="1" allowOverlap="1" wp14:anchorId="75147B33" wp14:editId="797B0754">
                <wp:simplePos x="0" y="0"/>
                <wp:positionH relativeFrom="column">
                  <wp:posOffset>6365174</wp:posOffset>
                </wp:positionH>
                <wp:positionV relativeFrom="paragraph">
                  <wp:posOffset>5391496</wp:posOffset>
                </wp:positionV>
                <wp:extent cx="2159635"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56D2C249" w14:textId="3EF883B4"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7B33" id="Text Box 40" o:spid="_x0000_s1209" type="#_x0000_t202" style="position:absolute;margin-left:501.2pt;margin-top:424.55pt;width:170.05pt;height:.05pt;z-index:25244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" stroked="f">
                <v:textbox style="mso-fit-shape-to-text:t" inset="0,0,0,0">
                  <w:txbxContent>
                    <w:p w14:paraId="56D2C249" w14:textId="3EF883B4"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E1462D">
        <w:rPr>
          <w:noProof/>
          <w:lang w:eastAsia="en-AU"/>
        </w:rPr>
        <mc:AlternateContent>
          <mc:Choice Requires="wps">
            <w:drawing>
              <wp:anchor distT="0" distB="0" distL="114300" distR="114300" simplePos="0" relativeHeight="252019712" behindDoc="0" locked="0" layoutInCell="1" allowOverlap="1" wp14:anchorId="0387B191" wp14:editId="7FD5076A">
                <wp:simplePos x="0" y="0"/>
                <wp:positionH relativeFrom="column">
                  <wp:posOffset>1428750</wp:posOffset>
                </wp:positionH>
                <wp:positionV relativeFrom="paragraph">
                  <wp:posOffset>3744595</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42" name="Oval 42"/>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8708D0E" w14:textId="0BEF0640" w:rsidR="005735BA" w:rsidRPr="0068759F" w:rsidRDefault="005735BA" w:rsidP="0068759F">
                            <w:pPr>
                              <w:jc w:val="center"/>
                              <w:rPr>
                                <w:color w:val="000000" w:themeColor="text1"/>
                                <w:sz w:val="16"/>
                                <w:szCs w:val="16"/>
                              </w:rPr>
                            </w:pPr>
                            <w:r w:rsidRPr="0068759F">
                              <w:rPr>
                                <w:color w:val="000000" w:themeColor="text1"/>
                                <w:sz w:val="16"/>
                                <w:szCs w:val="16"/>
                              </w:rPr>
                              <w:t xml:space="preserve">What do they </w:t>
                            </w:r>
                            <w:r>
                              <w:rPr>
                                <w:color w:val="000000" w:themeColor="text1"/>
                                <w:sz w:val="16"/>
                                <w:szCs w:val="16"/>
                              </w:rPr>
                              <w:t>do?</w:t>
                            </w:r>
                          </w:p>
                          <w:p w14:paraId="41DB035C" w14:textId="77777777" w:rsidR="005735BA" w:rsidRDefault="005735BA" w:rsidP="0068759F">
                            <w:pPr>
                              <w:jc w:val="center"/>
                            </w:pPr>
                          </w:p>
                        </w:txbxContent>
                      </wps:txbx>
                      <wps:bodyPr/>
                    </wps:wsp>
                  </a:graphicData>
                </a:graphic>
                <wp14:sizeRelH relativeFrom="margin">
                  <wp14:pctWidth>0</wp14:pctWidth>
                </wp14:sizeRelH>
                <wp14:sizeRelV relativeFrom="margin">
                  <wp14:pctHeight>0</wp14:pctHeight>
                </wp14:sizeRelV>
              </wp:anchor>
            </w:drawing>
          </mc:Choice>
          <mc:Fallback>
            <w:pict>
              <v:oval w14:anchorId="0387B191" id="Oval 42" o:spid="_x0000_s1210" style="position:absolute;margin-left:112.5pt;margin-top:294.85pt;width:1in;height:1in;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" filled="f" strokecolor="black [3213]" strokeweight=".5pt">
                <v:stroke joinstyle="miter"/>
                <v:textbox>
                  <w:txbxContent>
                    <w:p w14:paraId="08708D0E" w14:textId="0BEF0640" w:rsidR="005735BA" w:rsidRPr="0068759F" w:rsidRDefault="005735BA" w:rsidP="0068759F">
                      <w:pPr>
                        <w:jc w:val="center"/>
                        <w:rPr>
                          <w:color w:val="000000" w:themeColor="text1"/>
                          <w:sz w:val="16"/>
                          <w:szCs w:val="16"/>
                        </w:rPr>
                      </w:pPr>
                      <w:r w:rsidRPr="0068759F">
                        <w:rPr>
                          <w:color w:val="000000" w:themeColor="text1"/>
                          <w:sz w:val="16"/>
                          <w:szCs w:val="16"/>
                        </w:rPr>
                        <w:t xml:space="preserve">What do they </w:t>
                      </w:r>
                      <w:r>
                        <w:rPr>
                          <w:color w:val="000000" w:themeColor="text1"/>
                          <w:sz w:val="16"/>
                          <w:szCs w:val="16"/>
                        </w:rPr>
                        <w:t>do?</w:t>
                      </w:r>
                    </w:p>
                    <w:p w14:paraId="41DB035C" w14:textId="77777777" w:rsidR="005735BA" w:rsidRDefault="005735BA" w:rsidP="0068759F">
                      <w:pPr>
                        <w:jc w:val="center"/>
                      </w:pPr>
                    </w:p>
                  </w:txbxContent>
                </v:textbox>
                <w10:wrap type="through"/>
              </v:oval>
            </w:pict>
          </mc:Fallback>
        </mc:AlternateContent>
      </w:r>
      <w:r w:rsidR="00E1462D">
        <w:rPr>
          <w:noProof/>
          <w:lang w:eastAsia="en-AU"/>
        </w:rPr>
        <mc:AlternateContent>
          <mc:Choice Requires="wps">
            <w:drawing>
              <wp:anchor distT="0" distB="0" distL="114300" distR="114300" simplePos="0" relativeHeight="252042240" behindDoc="0" locked="0" layoutInCell="1" allowOverlap="1" wp14:anchorId="4343467D" wp14:editId="2A8A6EE9">
                <wp:simplePos x="0" y="0"/>
                <wp:positionH relativeFrom="column">
                  <wp:posOffset>2266950</wp:posOffset>
                </wp:positionH>
                <wp:positionV relativeFrom="paragraph">
                  <wp:posOffset>3239770</wp:posOffset>
                </wp:positionV>
                <wp:extent cx="1485900" cy="685800"/>
                <wp:effectExtent l="0" t="0" r="38100" b="25400"/>
                <wp:wrapNone/>
                <wp:docPr id="340" name="Straight Connector 340"/>
                <wp:cNvGraphicFramePr/>
                <a:graphic xmlns:a="http://schemas.openxmlformats.org/drawingml/2006/main">
                  <a:graphicData uri="http://schemas.microsoft.com/office/word/2010/wordprocessingShape">
                    <wps:wsp>
                      <wps:cNvCnPr/>
                      <wps:spPr>
                        <a:xfrm flipV="1">
                          <a:off x="0" y="0"/>
                          <a:ext cx="14859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E83BAB9" id="Straight Connector 340" o:spid="_x0000_s1026" style="position:absolute;flip:y;z-index:25204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8.5pt,255.1pt" to="295.5pt,30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17664" behindDoc="0" locked="0" layoutInCell="1" allowOverlap="1" wp14:anchorId="1E7DD07C" wp14:editId="1BCDAECC">
                <wp:simplePos x="0" y="0"/>
                <wp:positionH relativeFrom="column">
                  <wp:posOffset>6153150</wp:posOffset>
                </wp:positionH>
                <wp:positionV relativeFrom="paragraph">
                  <wp:posOffset>3677920</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41" name="Oval 41"/>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8EDA4A9" w14:textId="57D25859" w:rsidR="005735BA" w:rsidRPr="0068759F" w:rsidRDefault="005735BA" w:rsidP="0068759F">
                            <w:pPr>
                              <w:jc w:val="center"/>
                              <w:rPr>
                                <w:color w:val="000000" w:themeColor="text1"/>
                                <w:sz w:val="16"/>
                                <w:szCs w:val="16"/>
                              </w:rPr>
                            </w:pPr>
                            <w:r>
                              <w:rPr>
                                <w:color w:val="000000" w:themeColor="text1"/>
                                <w:sz w:val="16"/>
                                <w:szCs w:val="16"/>
                              </w:rPr>
                              <w:t>Where do they live?</w:t>
                            </w:r>
                          </w:p>
                          <w:p w14:paraId="18981955" w14:textId="77777777" w:rsidR="005735BA" w:rsidRDefault="005735BA" w:rsidP="0068759F">
                            <w:pPr>
                              <w:jc w:val="center"/>
                            </w:pPr>
                          </w:p>
                        </w:txbxContent>
                      </wps:txbx>
                      <wps:bodyPr/>
                    </wps:wsp>
                  </a:graphicData>
                </a:graphic>
                <wp14:sizeRelH relativeFrom="margin">
                  <wp14:pctWidth>0</wp14:pctWidth>
                </wp14:sizeRelH>
                <wp14:sizeRelV relativeFrom="margin">
                  <wp14:pctHeight>0</wp14:pctHeight>
                </wp14:sizeRelV>
              </wp:anchor>
            </w:drawing>
          </mc:Choice>
          <mc:Fallback>
            <w:pict>
              <v:oval w14:anchorId="1E7DD07C" id="Oval 41" o:spid="_x0000_s1211" style="position:absolute;margin-left:484.5pt;margin-top:289.6pt;width:1in;height:1in;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" filled="f" strokecolor="black [3213]" strokeweight=".5pt">
                <v:stroke joinstyle="miter"/>
                <v:textbox>
                  <w:txbxContent>
                    <w:p w14:paraId="68EDA4A9" w14:textId="57D25859" w:rsidR="005735BA" w:rsidRPr="0068759F" w:rsidRDefault="005735BA" w:rsidP="0068759F">
                      <w:pPr>
                        <w:jc w:val="center"/>
                        <w:rPr>
                          <w:color w:val="000000" w:themeColor="text1"/>
                          <w:sz w:val="16"/>
                          <w:szCs w:val="16"/>
                        </w:rPr>
                      </w:pPr>
                      <w:r>
                        <w:rPr>
                          <w:color w:val="000000" w:themeColor="text1"/>
                          <w:sz w:val="16"/>
                          <w:szCs w:val="16"/>
                        </w:rPr>
                        <w:t>Where do they live?</w:t>
                      </w:r>
                    </w:p>
                    <w:p w14:paraId="18981955" w14:textId="77777777" w:rsidR="005735BA" w:rsidRDefault="005735BA" w:rsidP="0068759F">
                      <w:pPr>
                        <w:jc w:val="center"/>
                      </w:pPr>
                    </w:p>
                  </w:txbxContent>
                </v:textbox>
                <w10:wrap type="through"/>
              </v:oval>
            </w:pict>
          </mc:Fallback>
        </mc:AlternateContent>
      </w:r>
      <w:r w:rsidR="00E1462D">
        <w:rPr>
          <w:noProof/>
          <w:lang w:eastAsia="en-AU"/>
        </w:rPr>
        <mc:AlternateContent>
          <mc:Choice Requires="wps">
            <w:drawing>
              <wp:anchor distT="0" distB="0" distL="114300" distR="114300" simplePos="0" relativeHeight="252040192" behindDoc="0" locked="0" layoutInCell="1" allowOverlap="1" wp14:anchorId="0E956DA7" wp14:editId="3CB78CE5">
                <wp:simplePos x="0" y="0"/>
                <wp:positionH relativeFrom="column">
                  <wp:posOffset>4867275</wp:posOffset>
                </wp:positionH>
                <wp:positionV relativeFrom="paragraph">
                  <wp:posOffset>3258820</wp:posOffset>
                </wp:positionV>
                <wp:extent cx="1295400" cy="723900"/>
                <wp:effectExtent l="0" t="0" r="25400" b="38100"/>
                <wp:wrapNone/>
                <wp:docPr id="284" name="Straight Connector 284"/>
                <wp:cNvGraphicFramePr/>
                <a:graphic xmlns:a="http://schemas.openxmlformats.org/drawingml/2006/main">
                  <a:graphicData uri="http://schemas.microsoft.com/office/word/2010/wordprocessingShape">
                    <wps:wsp>
                      <wps:cNvCnPr/>
                      <wps:spPr>
                        <a:xfrm>
                          <a:off x="0" y="0"/>
                          <a:ext cx="1295400" cy="7239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98B1D" id="Straight Connector 284" o:spid="_x0000_s1026" style="position:absolute;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25pt,256.6pt" to="485.25pt,3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15616" behindDoc="0" locked="0" layoutInCell="1" allowOverlap="1" wp14:anchorId="2E9D21C7" wp14:editId="68A4FD4A">
                <wp:simplePos x="0" y="0"/>
                <wp:positionH relativeFrom="column">
                  <wp:posOffset>6076950</wp:posOffset>
                </wp:positionH>
                <wp:positionV relativeFrom="paragraph">
                  <wp:posOffset>1182370</wp:posOffset>
                </wp:positionV>
                <wp:extent cx="914400" cy="914400"/>
                <wp:effectExtent l="0" t="0" r="25400" b="25400"/>
                <wp:wrapThrough wrapText="bothSides">
                  <wp:wrapPolygon edited="0">
                    <wp:start x="6000" y="0"/>
                    <wp:lineTo x="0" y="4200"/>
                    <wp:lineTo x="0" y="15600"/>
                    <wp:lineTo x="2400" y="19200"/>
                    <wp:lineTo x="5400" y="21600"/>
                    <wp:lineTo x="6000" y="21600"/>
                    <wp:lineTo x="15600" y="21600"/>
                    <wp:lineTo x="16200" y="21600"/>
                    <wp:lineTo x="19200" y="19200"/>
                    <wp:lineTo x="21600" y="15600"/>
                    <wp:lineTo x="21600" y="4200"/>
                    <wp:lineTo x="15600" y="0"/>
                    <wp:lineTo x="6000" y="0"/>
                  </wp:wrapPolygon>
                </wp:wrapThrough>
                <wp:docPr id="33" name="Oval 33"/>
                <wp:cNvGraphicFramePr/>
                <a:graphic xmlns:a="http://schemas.openxmlformats.org/drawingml/2006/main">
                  <a:graphicData uri="http://schemas.microsoft.com/office/word/2010/wordprocessingShape">
                    <wps:wsp>
                      <wps:cNvSpPr/>
                      <wps:spPr>
                        <a:xfrm>
                          <a:off x="0" y="0"/>
                          <a:ext cx="914400" cy="9144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639FE0B" w14:textId="1A2D5CB6" w:rsidR="005735BA" w:rsidRPr="0068759F" w:rsidRDefault="005735BA" w:rsidP="0068759F">
                            <w:pPr>
                              <w:jc w:val="center"/>
                              <w:rPr>
                                <w:color w:val="000000" w:themeColor="text1"/>
                                <w:sz w:val="16"/>
                                <w:szCs w:val="16"/>
                              </w:rPr>
                            </w:pPr>
                            <w:r w:rsidRPr="0068759F">
                              <w:rPr>
                                <w:color w:val="000000" w:themeColor="text1"/>
                                <w:sz w:val="16"/>
                                <w:szCs w:val="16"/>
                              </w:rPr>
                              <w:t>What do they look</w:t>
                            </w:r>
                            <w:r>
                              <w:rPr>
                                <w:color w:val="000000" w:themeColor="text1"/>
                                <w:sz w:val="16"/>
                                <w:szCs w:val="16"/>
                              </w:rPr>
                              <w:t xml:space="preserve"> </w:t>
                            </w:r>
                            <w:r w:rsidRPr="0068759F">
                              <w:rPr>
                                <w:color w:val="000000" w:themeColor="text1"/>
                                <w:sz w:val="16"/>
                                <w:szCs w:val="16"/>
                              </w:rPr>
                              <w:t>like?</w:t>
                            </w:r>
                          </w:p>
                        </w:txbxContent>
                      </wps:txbx>
                      <wps:bodyPr/>
                    </wps:wsp>
                  </a:graphicData>
                </a:graphic>
                <wp14:sizeRelH relativeFrom="margin">
                  <wp14:pctWidth>0</wp14:pctWidth>
                </wp14:sizeRelH>
                <wp14:sizeRelV relativeFrom="margin">
                  <wp14:pctHeight>0</wp14:pctHeight>
                </wp14:sizeRelV>
              </wp:anchor>
            </w:drawing>
          </mc:Choice>
          <mc:Fallback>
            <w:pict>
              <v:oval w14:anchorId="2E9D21C7" id="Oval 33" o:spid="_x0000_s1212" style="position:absolute;margin-left:478.5pt;margin-top:93.1pt;width:1in;height:1in;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" filled="f" strokecolor="black [3213]" strokeweight=".5pt">
                <v:stroke joinstyle="miter"/>
                <v:textbox>
                  <w:txbxContent>
                    <w:p w14:paraId="1639FE0B" w14:textId="1A2D5CB6" w:rsidR="005735BA" w:rsidRPr="0068759F" w:rsidRDefault="005735BA" w:rsidP="0068759F">
                      <w:pPr>
                        <w:jc w:val="center"/>
                        <w:rPr>
                          <w:color w:val="000000" w:themeColor="text1"/>
                          <w:sz w:val="16"/>
                          <w:szCs w:val="16"/>
                        </w:rPr>
                      </w:pPr>
                      <w:r w:rsidRPr="0068759F">
                        <w:rPr>
                          <w:color w:val="000000" w:themeColor="text1"/>
                          <w:sz w:val="16"/>
                          <w:szCs w:val="16"/>
                        </w:rPr>
                        <w:t>What do they look</w:t>
                      </w:r>
                      <w:r>
                        <w:rPr>
                          <w:color w:val="000000" w:themeColor="text1"/>
                          <w:sz w:val="16"/>
                          <w:szCs w:val="16"/>
                        </w:rPr>
                        <w:t xml:space="preserve"> </w:t>
                      </w:r>
                      <w:r w:rsidRPr="0068759F">
                        <w:rPr>
                          <w:color w:val="000000" w:themeColor="text1"/>
                          <w:sz w:val="16"/>
                          <w:szCs w:val="16"/>
                        </w:rPr>
                        <w:t>like?</w:t>
                      </w:r>
                    </w:p>
                  </w:txbxContent>
                </v:textbox>
                <w10:wrap type="through"/>
              </v:oval>
            </w:pict>
          </mc:Fallback>
        </mc:AlternateContent>
      </w:r>
      <w:r w:rsidR="00E1462D">
        <w:rPr>
          <w:noProof/>
          <w:lang w:eastAsia="en-AU"/>
        </w:rPr>
        <mc:AlternateContent>
          <mc:Choice Requires="wps">
            <w:drawing>
              <wp:anchor distT="0" distB="0" distL="114300" distR="114300" simplePos="0" relativeHeight="252021760" behindDoc="0" locked="0" layoutInCell="1" allowOverlap="1" wp14:anchorId="493BA7C9" wp14:editId="1C95E065">
                <wp:simplePos x="0" y="0"/>
                <wp:positionH relativeFrom="column">
                  <wp:posOffset>1714500</wp:posOffset>
                </wp:positionH>
                <wp:positionV relativeFrom="paragraph">
                  <wp:posOffset>1264920</wp:posOffset>
                </wp:positionV>
                <wp:extent cx="914400" cy="847725"/>
                <wp:effectExtent l="0" t="0" r="19050" b="28575"/>
                <wp:wrapThrough wrapText="bothSides">
                  <wp:wrapPolygon edited="0">
                    <wp:start x="7200" y="0"/>
                    <wp:lineTo x="3600" y="1942"/>
                    <wp:lineTo x="0" y="5825"/>
                    <wp:lineTo x="0" y="16989"/>
                    <wp:lineTo x="5400" y="21843"/>
                    <wp:lineTo x="6750" y="21843"/>
                    <wp:lineTo x="14850" y="21843"/>
                    <wp:lineTo x="16200" y="21843"/>
                    <wp:lineTo x="21600" y="16989"/>
                    <wp:lineTo x="21600" y="5825"/>
                    <wp:lineTo x="18000" y="1942"/>
                    <wp:lineTo x="14400" y="0"/>
                    <wp:lineTo x="7200" y="0"/>
                  </wp:wrapPolygon>
                </wp:wrapThrough>
                <wp:docPr id="294" name="Oval 294"/>
                <wp:cNvGraphicFramePr/>
                <a:graphic xmlns:a="http://schemas.openxmlformats.org/drawingml/2006/main">
                  <a:graphicData uri="http://schemas.microsoft.com/office/word/2010/wordprocessingShape">
                    <wps:wsp>
                      <wps:cNvSpPr/>
                      <wps:spPr>
                        <a:xfrm>
                          <a:off x="0" y="0"/>
                          <a:ext cx="914400" cy="84772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F68DF7D" w14:textId="0FAF1343" w:rsidR="005735BA" w:rsidRPr="001D6633" w:rsidRDefault="005735BA" w:rsidP="001D6633">
                            <w:pPr>
                              <w:ind w:right="11"/>
                              <w:jc w:val="center"/>
                              <w:rPr>
                                <w:color w:val="000000" w:themeColor="text1"/>
                                <w:sz w:val="14"/>
                                <w:szCs w:val="14"/>
                              </w:rPr>
                            </w:pPr>
                            <w:r w:rsidRPr="0068759F">
                              <w:rPr>
                                <w:color w:val="000000" w:themeColor="text1"/>
                                <w:sz w:val="14"/>
                                <w:szCs w:val="14"/>
                              </w:rPr>
                              <w:t>Interesting Facts</w:t>
                            </w:r>
                          </w:p>
                        </w:txbxContent>
                      </wps:txbx>
                      <wps:bodyPr>
                        <a:noAutofit/>
                      </wps:bodyPr>
                    </wps:wsp>
                  </a:graphicData>
                </a:graphic>
                <wp14:sizeRelH relativeFrom="margin">
                  <wp14:pctWidth>0</wp14:pctWidth>
                </wp14:sizeRelH>
                <wp14:sizeRelV relativeFrom="margin">
                  <wp14:pctHeight>0</wp14:pctHeight>
                </wp14:sizeRelV>
              </wp:anchor>
            </w:drawing>
          </mc:Choice>
          <mc:Fallback>
            <w:pict>
              <v:oval w14:anchorId="493BA7C9" id="Oval 294" o:spid="_x0000_s1213" style="position:absolute;margin-left:135pt;margin-top:99.6pt;width:1in;height:66.7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" filled="f" strokecolor="black [3213]" strokeweight=".5pt">
                <v:stroke joinstyle="miter"/>
                <v:textbox>
                  <w:txbxContent>
                    <w:p w14:paraId="0F68DF7D" w14:textId="0FAF1343" w:rsidR="005735BA" w:rsidRPr="001D6633" w:rsidRDefault="005735BA" w:rsidP="001D6633">
                      <w:pPr>
                        <w:ind w:right="11"/>
                        <w:jc w:val="center"/>
                        <w:rPr>
                          <w:color w:val="000000" w:themeColor="text1"/>
                          <w:sz w:val="14"/>
                          <w:szCs w:val="14"/>
                        </w:rPr>
                      </w:pPr>
                      <w:r w:rsidRPr="0068759F">
                        <w:rPr>
                          <w:color w:val="000000" w:themeColor="text1"/>
                          <w:sz w:val="14"/>
                          <w:szCs w:val="14"/>
                        </w:rPr>
                        <w:t>Interesting Facts</w:t>
                      </w:r>
                    </w:p>
                  </w:txbxContent>
                </v:textbox>
                <w10:wrap type="through"/>
              </v:oval>
            </w:pict>
          </mc:Fallback>
        </mc:AlternateContent>
      </w:r>
      <w:r w:rsidR="00E1462D">
        <w:rPr>
          <w:noProof/>
          <w:lang w:eastAsia="en-AU"/>
        </w:rPr>
        <mc:AlternateContent>
          <mc:Choice Requires="wps">
            <w:drawing>
              <wp:anchor distT="0" distB="0" distL="114300" distR="114300" simplePos="0" relativeHeight="252036096" behindDoc="0" locked="0" layoutInCell="1" allowOverlap="1" wp14:anchorId="27A77399" wp14:editId="3CCE345F">
                <wp:simplePos x="0" y="0"/>
                <wp:positionH relativeFrom="column">
                  <wp:posOffset>4629150</wp:posOffset>
                </wp:positionH>
                <wp:positionV relativeFrom="paragraph">
                  <wp:posOffset>1858645</wp:posOffset>
                </wp:positionV>
                <wp:extent cx="1485900" cy="685800"/>
                <wp:effectExtent l="0" t="0" r="38100" b="25400"/>
                <wp:wrapNone/>
                <wp:docPr id="268" name="Straight Connector 268"/>
                <wp:cNvGraphicFramePr/>
                <a:graphic xmlns:a="http://schemas.openxmlformats.org/drawingml/2006/main">
                  <a:graphicData uri="http://schemas.microsoft.com/office/word/2010/wordprocessingShape">
                    <wps:wsp>
                      <wps:cNvCnPr/>
                      <wps:spPr>
                        <a:xfrm flipV="1">
                          <a:off x="0" y="0"/>
                          <a:ext cx="14859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21DD738" id="Straight Connector 268" o:spid="_x0000_s1026" style="position:absolute;flip:y;z-index:25203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4.5pt,146.35pt" to="481.5pt,20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" strokecolor="#5b9bd5 [3204]" strokeweight="1pt">
                <v:stroke joinstyle="miter"/>
              </v:line>
            </w:pict>
          </mc:Fallback>
        </mc:AlternateContent>
      </w:r>
      <w:r w:rsidR="00E1462D">
        <w:rPr>
          <w:noProof/>
          <w:lang w:eastAsia="en-AU"/>
        </w:rPr>
        <mc:AlternateContent>
          <mc:Choice Requires="wps">
            <w:drawing>
              <wp:anchor distT="0" distB="0" distL="114300" distR="114300" simplePos="0" relativeHeight="252038144" behindDoc="0" locked="0" layoutInCell="1" allowOverlap="1" wp14:anchorId="64EE2602" wp14:editId="4DBBE465">
                <wp:simplePos x="0" y="0"/>
                <wp:positionH relativeFrom="column">
                  <wp:posOffset>2533650</wp:posOffset>
                </wp:positionH>
                <wp:positionV relativeFrom="paragraph">
                  <wp:posOffset>1925320</wp:posOffset>
                </wp:positionV>
                <wp:extent cx="1371600" cy="685800"/>
                <wp:effectExtent l="0" t="0" r="25400" b="25400"/>
                <wp:wrapNone/>
                <wp:docPr id="269" name="Straight Connector 269"/>
                <wp:cNvGraphicFramePr/>
                <a:graphic xmlns:a="http://schemas.openxmlformats.org/drawingml/2006/main">
                  <a:graphicData uri="http://schemas.microsoft.com/office/word/2010/wordprocessingShape">
                    <wps:wsp>
                      <wps:cNvCnPr/>
                      <wps:spPr>
                        <a:xfrm>
                          <a:off x="0" y="0"/>
                          <a:ext cx="1371600" cy="6858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746D2" id="Straight Connector 269" o:spid="_x0000_s1026" style="position:absolute;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9.5pt,151.6pt" to="307.5pt,20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" strokecolor="#5b9bd5 [3204]" strokeweight="1pt">
                <v:stroke joinstyle="miter"/>
              </v:line>
            </w:pict>
          </mc:Fallback>
        </mc:AlternateContent>
      </w:r>
      <w:r w:rsidR="00F05546" w:rsidRPr="00563EA3">
        <w:rPr>
          <w:rFonts w:ascii="Helvetica" w:hAnsi="Helvetica" w:cs="Helvetica"/>
          <w:noProof/>
          <w:sz w:val="24"/>
          <w:szCs w:val="24"/>
          <w:lang w:eastAsia="en-AU"/>
        </w:rPr>
        <w:drawing>
          <wp:anchor distT="0" distB="0" distL="114300" distR="114300" simplePos="0" relativeHeight="252128256" behindDoc="0" locked="0" layoutInCell="1" allowOverlap="1" wp14:anchorId="724EE532" wp14:editId="3C35E643">
            <wp:simplePos x="0" y="0"/>
            <wp:positionH relativeFrom="margin">
              <wp:posOffset>3838575</wp:posOffset>
            </wp:positionH>
            <wp:positionV relativeFrom="paragraph">
              <wp:posOffset>2734945</wp:posOffset>
            </wp:positionV>
            <wp:extent cx="1002003" cy="632460"/>
            <wp:effectExtent l="0" t="0" r="8255" b="0"/>
            <wp:wrapNone/>
            <wp:docPr id="474" name="Picture 474" descr="Image of an 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hanbushby:Downloads:honeybee-42907_960_720.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002003" cy="632460"/>
                    </a:xfrm>
                    <a:prstGeom prst="rect">
                      <a:avLst/>
                    </a:prstGeom>
                    <a:noFill/>
                    <a:ln>
                      <a:noFill/>
                    </a:ln>
                  </pic:spPr>
                </pic:pic>
              </a:graphicData>
            </a:graphic>
            <wp14:sizeRelH relativeFrom="page">
              <wp14:pctWidth>0</wp14:pctWidth>
            </wp14:sizeRelH>
            <wp14:sizeRelV relativeFrom="page">
              <wp14:pctHeight>0</wp14:pctHeight>
            </wp14:sizeRelV>
          </wp:anchor>
        </w:drawing>
      </w:r>
      <w:r w:rsidR="007A150F">
        <w:rPr>
          <w:noProof/>
          <w:lang w:eastAsia="en-AU"/>
        </w:rPr>
        <mc:AlternateContent>
          <mc:Choice Requires="wps">
            <w:drawing>
              <wp:anchor distT="0" distB="0" distL="114300" distR="114300" simplePos="0" relativeHeight="252013568" behindDoc="0" locked="0" layoutInCell="1" allowOverlap="1" wp14:anchorId="6CC63563" wp14:editId="7ACF5D92">
                <wp:simplePos x="0" y="0"/>
                <wp:positionH relativeFrom="column">
                  <wp:posOffset>3771900</wp:posOffset>
                </wp:positionH>
                <wp:positionV relativeFrom="paragraph">
                  <wp:posOffset>2465070</wp:posOffset>
                </wp:positionV>
                <wp:extent cx="1111885" cy="1155065"/>
                <wp:effectExtent l="0" t="0" r="31115" b="13335"/>
                <wp:wrapThrough wrapText="bothSides">
                  <wp:wrapPolygon edited="0">
                    <wp:start x="6908" y="0"/>
                    <wp:lineTo x="3454" y="1425"/>
                    <wp:lineTo x="0" y="5700"/>
                    <wp:lineTo x="0" y="16625"/>
                    <wp:lineTo x="5428" y="21374"/>
                    <wp:lineTo x="6908" y="21374"/>
                    <wp:lineTo x="14803" y="21374"/>
                    <wp:lineTo x="16283" y="21374"/>
                    <wp:lineTo x="21711" y="16625"/>
                    <wp:lineTo x="21711" y="5700"/>
                    <wp:lineTo x="18257" y="1425"/>
                    <wp:lineTo x="14803" y="0"/>
                    <wp:lineTo x="6908" y="0"/>
                  </wp:wrapPolygon>
                </wp:wrapThrough>
                <wp:docPr id="286" name="Oval 286"/>
                <wp:cNvGraphicFramePr/>
                <a:graphic xmlns:a="http://schemas.openxmlformats.org/drawingml/2006/main">
                  <a:graphicData uri="http://schemas.microsoft.com/office/word/2010/wordprocessingShape">
                    <wps:wsp>
                      <wps:cNvSpPr/>
                      <wps:spPr>
                        <a:xfrm>
                          <a:off x="0" y="0"/>
                          <a:ext cx="1111885" cy="1155065"/>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11F5B4CF" id="Oval 286" o:spid="_x0000_s1026" style="position:absolute;margin-left:297pt;margin-top:194.1pt;width:87.55pt;height:90.9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" filled="f" strokecolor="black [3213]" strokeweight=".5pt">
                <v:stroke joinstyle="miter"/>
                <w10:wrap type="through"/>
              </v:oval>
            </w:pict>
          </mc:Fallback>
        </mc:AlternateContent>
      </w:r>
      <w:r w:rsidR="000241D5" w:rsidRPr="008C372E">
        <w:t xml:space="preserve">Appendix </w:t>
      </w:r>
      <w:r w:rsidR="00050144">
        <w:t>1</w:t>
      </w:r>
      <w:r w:rsidR="003E6CF8">
        <w:t>2</w:t>
      </w:r>
      <w:r w:rsidR="0081312F">
        <w:t>: Student activity sheet 1.6</w:t>
      </w:r>
      <w:r w:rsidR="000241D5" w:rsidRPr="00013150">
        <w:t xml:space="preserve">: </w:t>
      </w:r>
      <w:r w:rsidR="00F31699">
        <w:t>Mind map</w:t>
      </w:r>
      <w:r w:rsidR="00D0336C">
        <w:rPr>
          <w:noProof/>
          <w:lang w:eastAsia="en-AU"/>
        </w:rPr>
        <mc:AlternateContent>
          <mc:Choice Requires="wps">
            <w:drawing>
              <wp:anchor distT="0" distB="0" distL="114300" distR="114300" simplePos="0" relativeHeight="252011520" behindDoc="0" locked="0" layoutInCell="1" allowOverlap="1" wp14:anchorId="37FD40BE" wp14:editId="0045A3F4">
                <wp:simplePos x="0" y="0"/>
                <wp:positionH relativeFrom="column">
                  <wp:posOffset>-323850</wp:posOffset>
                </wp:positionH>
                <wp:positionV relativeFrom="paragraph">
                  <wp:posOffset>307340</wp:posOffset>
                </wp:positionV>
                <wp:extent cx="8801100" cy="5029200"/>
                <wp:effectExtent l="0" t="0" r="38100" b="25400"/>
                <wp:wrapThrough wrapText="bothSides">
                  <wp:wrapPolygon edited="0">
                    <wp:start x="0" y="0"/>
                    <wp:lineTo x="0" y="21600"/>
                    <wp:lineTo x="21631" y="21600"/>
                    <wp:lineTo x="21631" y="0"/>
                    <wp:lineTo x="0" y="0"/>
                  </wp:wrapPolygon>
                </wp:wrapThrough>
                <wp:docPr id="285" name="Rectangle 285"/>
                <wp:cNvGraphicFramePr/>
                <a:graphic xmlns:a="http://schemas.openxmlformats.org/drawingml/2006/main">
                  <a:graphicData uri="http://schemas.microsoft.com/office/word/2010/wordprocessingShape">
                    <wps:wsp>
                      <wps:cNvSpPr/>
                      <wps:spPr>
                        <a:xfrm>
                          <a:off x="0" y="0"/>
                          <a:ext cx="8801100" cy="50292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33C56" id="Rectangle 285" o:spid="_x0000_s1026" style="position:absolute;margin-left:-25.5pt;margin-top:24.2pt;width:693pt;height:396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" filled="f" strokecolor="black [3213]" strokeweight=".5pt">
                <w10:wrap type="through"/>
              </v:rect>
            </w:pict>
          </mc:Fallback>
        </mc:AlternateContent>
      </w:r>
      <w:bookmarkEnd w:id="58"/>
    </w:p>
    <w:p w14:paraId="33B60676" w14:textId="2A3AC316" w:rsidR="00013150" w:rsidRDefault="007B06D0" w:rsidP="00DD1010">
      <w:pPr>
        <w:pStyle w:val="Heading1"/>
        <w:spacing w:before="120" w:after="240"/>
      </w:pPr>
      <w:bookmarkStart w:id="59" w:name="_Appendix_13:_Student"/>
      <w:bookmarkStart w:id="60" w:name="_Toc39743140"/>
      <w:bookmarkEnd w:id="59"/>
      <w:r w:rsidRPr="008C372E">
        <w:lastRenderedPageBreak/>
        <w:t xml:space="preserve">Appendix </w:t>
      </w:r>
      <w:bookmarkStart w:id="61" w:name="_Toc465262506"/>
      <w:bookmarkEnd w:id="53"/>
      <w:r w:rsidR="00354030">
        <w:t>1</w:t>
      </w:r>
      <w:r w:rsidR="003E6CF8">
        <w:t>3</w:t>
      </w:r>
      <w:r>
        <w:t xml:space="preserve">: </w:t>
      </w:r>
      <w:bookmarkEnd w:id="61"/>
      <w:r w:rsidR="0081312F">
        <w:t>Student activity sheet 1.7</w:t>
      </w:r>
      <w:r w:rsidR="00013150" w:rsidRPr="00013150">
        <w:t>: I see</w:t>
      </w:r>
      <w:r w:rsidR="00791C87">
        <w:t>,</w:t>
      </w:r>
      <w:r w:rsidR="00013150" w:rsidRPr="00013150">
        <w:t xml:space="preserve"> I think</w:t>
      </w:r>
      <w:r w:rsidR="00791C87">
        <w:t>,</w:t>
      </w:r>
      <w:r w:rsidR="00013150" w:rsidRPr="00013150">
        <w:t xml:space="preserve"> I wonder</w:t>
      </w:r>
      <w:bookmarkEnd w:id="60"/>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B97B3E" w:rsidRPr="00220D9C" w14:paraId="6D96B535" w14:textId="77777777" w:rsidTr="00172DE4">
        <w:trPr>
          <w:trHeight w:val="3550"/>
        </w:trPr>
        <w:tc>
          <w:tcPr>
            <w:tcW w:w="9226" w:type="dxa"/>
          </w:tcPr>
          <w:p w14:paraId="3C719CBC"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2928" behindDoc="1" locked="0" layoutInCell="1" allowOverlap="1" wp14:anchorId="0F279AC7" wp14:editId="0AAF6923">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78" name="Picture 78"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2"/>
                          </pic:cNvPr>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B97B3E" w:rsidRPr="00220D9C" w14:paraId="630E36F2" w14:textId="77777777" w:rsidTr="00172DE4">
        <w:trPr>
          <w:trHeight w:val="4028"/>
        </w:trPr>
        <w:tc>
          <w:tcPr>
            <w:tcW w:w="9226" w:type="dxa"/>
          </w:tcPr>
          <w:p w14:paraId="49B29516"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3952" behindDoc="1" locked="0" layoutInCell="1" allowOverlap="1" wp14:anchorId="52AE8C08" wp14:editId="06611E9D">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4"/>
                          </pic:cNvP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B97B3E" w:rsidRPr="00220D9C" w14:paraId="55F0BA4A" w14:textId="77777777" w:rsidTr="00172DE4">
        <w:trPr>
          <w:trHeight w:val="4045"/>
        </w:trPr>
        <w:tc>
          <w:tcPr>
            <w:tcW w:w="9226" w:type="dxa"/>
          </w:tcPr>
          <w:p w14:paraId="335EC678" w14:textId="77777777" w:rsidR="00B97B3E" w:rsidRPr="00220D9C" w:rsidRDefault="00B97B3E" w:rsidP="00172DE4">
            <w:pPr>
              <w:widowControl/>
              <w:spacing w:after="0" w:line="240" w:lineRule="auto"/>
            </w:pPr>
            <w:r>
              <w:rPr>
                <w:rFonts w:ascii="Arial" w:hAnsi="Arial" w:cs="Arial"/>
                <w:noProof/>
                <w:color w:val="0A88D3"/>
                <w:lang w:eastAsia="en-AU"/>
              </w:rPr>
              <w:drawing>
                <wp:anchor distT="0" distB="0" distL="114300" distR="114300" simplePos="0" relativeHeight="252414976" behindDoc="1" locked="0" layoutInCell="1" allowOverlap="1" wp14:anchorId="408243EC" wp14:editId="56E0260C">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80" name="Picture 80"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36"/>
                          </pic:cNvPr>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16866231" w14:textId="3A8C5FDA" w:rsidR="00B97B3E" w:rsidRPr="00B97B3E" w:rsidRDefault="00611B43" w:rsidP="00B97B3E">
      <w:r>
        <w:rPr>
          <w:noProof/>
          <w:lang w:eastAsia="en-AU"/>
        </w:rPr>
        <mc:AlternateContent>
          <mc:Choice Requires="wps">
            <w:drawing>
              <wp:anchor distT="0" distB="0" distL="114300" distR="114300" simplePos="0" relativeHeight="252447744" behindDoc="0" locked="0" layoutInCell="1" allowOverlap="1" wp14:anchorId="318848BA" wp14:editId="70206DB5">
                <wp:simplePos x="0" y="0"/>
                <wp:positionH relativeFrom="column">
                  <wp:posOffset>3657221</wp:posOffset>
                </wp:positionH>
                <wp:positionV relativeFrom="paragraph">
                  <wp:posOffset>7384522</wp:posOffset>
                </wp:positionV>
                <wp:extent cx="2159635" cy="219710"/>
                <wp:effectExtent l="0" t="0" r="0" b="8890"/>
                <wp:wrapSquare wrapText="bothSides"/>
                <wp:docPr id="45" name="Text Box 45"/>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EE15938" w14:textId="52B4CF04"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8848BA" id="Text Box 45" o:spid="_x0000_s1214" type="#_x0000_t202" style="position:absolute;margin-left:287.95pt;margin-top:581.45pt;width:170.05pt;height:17.3pt;z-index:25244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" stroked="f">
                <v:textbox inset="0,0,0,0">
                  <w:txbxContent>
                    <w:p w14:paraId="5EE15938" w14:textId="52B4CF04"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B97B3E">
        <w:rPr>
          <w:noProof/>
          <w:lang w:eastAsia="en-AU"/>
        </w:rPr>
        <w:drawing>
          <wp:anchor distT="0" distB="0" distL="114300" distR="114300" simplePos="0" relativeHeight="252052480" behindDoc="0" locked="0" layoutInCell="1" allowOverlap="1" wp14:anchorId="25A61AB8" wp14:editId="271D996A">
            <wp:simplePos x="0" y="0"/>
            <wp:positionH relativeFrom="column">
              <wp:posOffset>4695825</wp:posOffset>
            </wp:positionH>
            <wp:positionV relativeFrom="paragraph">
              <wp:posOffset>755015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7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AE2FB4" w14:textId="7444F858" w:rsidR="00F61CFF" w:rsidRDefault="00BF6941" w:rsidP="00933283">
      <w:pPr>
        <w:sectPr w:rsidR="00F61CFF" w:rsidSect="00D11AA6">
          <w:footerReference w:type="default" r:id="rId139"/>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053504" behindDoc="0" locked="0" layoutInCell="1" allowOverlap="1" wp14:anchorId="0E1C0107" wp14:editId="35933746">
                <wp:simplePos x="0" y="0"/>
                <wp:positionH relativeFrom="column">
                  <wp:posOffset>590107</wp:posOffset>
                </wp:positionH>
                <wp:positionV relativeFrom="paragraph">
                  <wp:posOffset>13084</wp:posOffset>
                </wp:positionV>
                <wp:extent cx="3755390" cy="239395"/>
                <wp:effectExtent l="0" t="0" r="29210" b="14605"/>
                <wp:wrapNone/>
                <wp:docPr id="10" name="Freeform 10"/>
                <wp:cNvGraphicFramePr/>
                <a:graphic xmlns:a="http://schemas.openxmlformats.org/drawingml/2006/main">
                  <a:graphicData uri="http://schemas.microsoft.com/office/word/2010/wordprocessingShape">
                    <wps:wsp>
                      <wps:cNvSpPr/>
                      <wps:spPr>
                        <a:xfrm>
                          <a:off x="0" y="0"/>
                          <a:ext cx="3755390" cy="239395"/>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FB7A04" id="Freeform 10" o:spid="_x0000_s1026" style="position:absolute;margin-left:46.45pt;margin-top:1.05pt;width:295.7pt;height:18.85pt;z-index:252053504;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74;587766,239395;1066685,21774;1676220,206752;2231332,12;2808212,195871;3395978,32655;3733398,97941;3722514,65298;3722514,87060" o:connectangles="0,0,0,0,0,0,0,0,0,0"/>
              </v:shape>
            </w:pict>
          </mc:Fallback>
        </mc:AlternateContent>
      </w:r>
    </w:p>
    <w:bookmarkStart w:id="62" w:name="_Appendix_14:_Student"/>
    <w:bookmarkStart w:id="63" w:name="_Toc39743141"/>
    <w:bookmarkEnd w:id="62"/>
    <w:p w14:paraId="497258CD" w14:textId="1A5C7BB8" w:rsidR="00D733C2" w:rsidRDefault="00D733C2" w:rsidP="00D733C2">
      <w:pPr>
        <w:pStyle w:val="Heading1"/>
        <w:spacing w:before="120" w:after="240"/>
      </w:pPr>
      <w:r>
        <w:rPr>
          <w:noProof/>
          <w:lang w:eastAsia="en-AU"/>
        </w:rPr>
        <w:lastRenderedPageBreak/>
        <mc:AlternateContent>
          <mc:Choice Requires="wps">
            <w:drawing>
              <wp:anchor distT="0" distB="0" distL="114300" distR="114300" simplePos="0" relativeHeight="252548096" behindDoc="1" locked="0" layoutInCell="1" allowOverlap="1" wp14:anchorId="42C59BFF" wp14:editId="303D2ECE">
                <wp:simplePos x="0" y="0"/>
                <wp:positionH relativeFrom="column">
                  <wp:posOffset>3056021</wp:posOffset>
                </wp:positionH>
                <wp:positionV relativeFrom="paragraph">
                  <wp:posOffset>395638</wp:posOffset>
                </wp:positionV>
                <wp:extent cx="2700000" cy="3946358"/>
                <wp:effectExtent l="0" t="0" r="24765" b="16510"/>
                <wp:wrapNone/>
                <wp:docPr id="637" name="Rectangle 637"/>
                <wp:cNvGraphicFramePr/>
                <a:graphic xmlns:a="http://schemas.openxmlformats.org/drawingml/2006/main">
                  <a:graphicData uri="http://schemas.microsoft.com/office/word/2010/wordprocessingShape">
                    <wps:wsp>
                      <wps:cNvSpPr/>
                      <wps:spPr>
                        <a:xfrm>
                          <a:off x="0" y="0"/>
                          <a:ext cx="2700000" cy="3946358"/>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95153" id="Rectangle 637" o:spid="_x0000_s1026" style="position:absolute;margin-left:240.65pt;margin-top:31.15pt;width:212.6pt;height:310.75pt;z-index:-25076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" fillcolor="white [3212]" strokecolor="black [3213]" strokeweight=".5pt"/>
            </w:pict>
          </mc:Fallback>
        </mc:AlternateContent>
      </w:r>
      <w:r>
        <w:rPr>
          <w:noProof/>
          <w:lang w:eastAsia="en-AU"/>
        </w:rPr>
        <w:drawing>
          <wp:anchor distT="0" distB="0" distL="114300" distR="114300" simplePos="0" relativeHeight="252549120" behindDoc="0" locked="0" layoutInCell="1" allowOverlap="1" wp14:anchorId="04A4D3E3" wp14:editId="363953DA">
            <wp:simplePos x="0" y="0"/>
            <wp:positionH relativeFrom="column">
              <wp:posOffset>8043545</wp:posOffset>
            </wp:positionH>
            <wp:positionV relativeFrom="paragraph">
              <wp:posOffset>-2921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63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550144" behindDoc="0" locked="0" layoutInCell="1" allowOverlap="1" wp14:anchorId="2C86F518" wp14:editId="5052A2D1">
                <wp:simplePos x="0" y="0"/>
                <wp:positionH relativeFrom="column">
                  <wp:posOffset>6630637</wp:posOffset>
                </wp:positionH>
                <wp:positionV relativeFrom="paragraph">
                  <wp:posOffset>5080</wp:posOffset>
                </wp:positionV>
                <wp:extent cx="1208314" cy="185071"/>
                <wp:effectExtent l="0" t="0" r="36830" b="18415"/>
                <wp:wrapNone/>
                <wp:docPr id="638" name="Freeform 638"/>
                <wp:cNvGraphicFramePr/>
                <a:graphic xmlns:a="http://schemas.openxmlformats.org/drawingml/2006/main">
                  <a:graphicData uri="http://schemas.microsoft.com/office/word/2010/wordprocessingShape">
                    <wps:wsp>
                      <wps:cNvSpPr/>
                      <wps:spPr>
                        <a:xfrm>
                          <a:off x="0" y="0"/>
                          <a:ext cx="1208314" cy="185071"/>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937945" id="Freeform 638" o:spid="_x0000_s1026" style="position:absolute;margin-left:522.1pt;margin-top:.4pt;width:95.15pt;height:14.55pt;z-index:252550144;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342,185057;653142,10885;936171,163285;1208314,76200" o:connectangles="0,0,0,0,0"/>
              </v:shape>
            </w:pict>
          </mc:Fallback>
        </mc:AlternateContent>
      </w:r>
      <w:r>
        <w:t>Appendix 1</w:t>
      </w:r>
      <w:r w:rsidR="00CA5320">
        <w:t>4</w:t>
      </w:r>
      <w:r>
        <w:t>: Student activity</w:t>
      </w:r>
      <w:r w:rsidRPr="004C4CFB">
        <w:t xml:space="preserve"> sheet </w:t>
      </w:r>
      <w:r>
        <w:t>1.</w:t>
      </w:r>
      <w:r w:rsidR="00CA5320">
        <w:t>8</w:t>
      </w:r>
      <w:r>
        <w:t>: Animation – Storyboarding</w:t>
      </w:r>
      <w:bookmarkEnd w:id="63"/>
      <w:r>
        <w:t xml:space="preserve"> </w:t>
      </w:r>
    </w:p>
    <w:bookmarkEnd w:id="44"/>
    <w:p w14:paraId="4C77C455" w14:textId="44D48C50" w:rsidR="002C2BF2" w:rsidRDefault="00567350" w:rsidP="00DD4BB0">
      <w:r>
        <w:rPr>
          <w:noProof/>
          <w:lang w:eastAsia="en-AU"/>
        </w:rPr>
        <mc:AlternateContent>
          <mc:Choice Requires="wps">
            <w:drawing>
              <wp:anchor distT="0" distB="0" distL="114300" distR="114300" simplePos="0" relativeHeight="251750400" behindDoc="1" locked="0" layoutInCell="1" allowOverlap="1" wp14:anchorId="6DA12C49" wp14:editId="2562E6BC">
                <wp:simplePos x="0" y="0"/>
                <wp:positionH relativeFrom="margin">
                  <wp:align>left</wp:align>
                </wp:positionH>
                <wp:positionV relativeFrom="page">
                  <wp:posOffset>1383631</wp:posOffset>
                </wp:positionV>
                <wp:extent cx="2699385" cy="3933825"/>
                <wp:effectExtent l="0" t="0" r="24765" b="28575"/>
                <wp:wrapNone/>
                <wp:docPr id="287" name="Rectangle 287"/>
                <wp:cNvGraphicFramePr/>
                <a:graphic xmlns:a="http://schemas.openxmlformats.org/drawingml/2006/main">
                  <a:graphicData uri="http://schemas.microsoft.com/office/word/2010/wordprocessingShape">
                    <wps:wsp>
                      <wps:cNvSpPr/>
                      <wps:spPr>
                        <a:xfrm>
                          <a:off x="0" y="0"/>
                          <a:ext cx="2699385" cy="3933825"/>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51D7B" id="Rectangle 287" o:spid="_x0000_s1026" style="position:absolute;margin-left:0;margin-top:108.95pt;width:212.55pt;height:309.75pt;z-index:-2515660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" fillcolor="white [3212]" strokecolor="black [3213]" strokeweight=".5pt">
                <w10:wrap anchorx="margin" anchory="page"/>
              </v:rect>
            </w:pict>
          </mc:Fallback>
        </mc:AlternateContent>
      </w:r>
      <w:r>
        <w:rPr>
          <w:noProof/>
          <w:lang w:eastAsia="en-AU"/>
        </w:rPr>
        <mc:AlternateContent>
          <mc:Choice Requires="wps">
            <w:drawing>
              <wp:anchor distT="0" distB="0" distL="114300" distR="114300" simplePos="0" relativeHeight="251764736" behindDoc="1" locked="0" layoutInCell="1" allowOverlap="1" wp14:anchorId="4FB567C5" wp14:editId="5E3A8FB7">
                <wp:simplePos x="0" y="0"/>
                <wp:positionH relativeFrom="margin">
                  <wp:align>right</wp:align>
                </wp:positionH>
                <wp:positionV relativeFrom="paragraph">
                  <wp:posOffset>16477</wp:posOffset>
                </wp:positionV>
                <wp:extent cx="2700000" cy="3934326"/>
                <wp:effectExtent l="0" t="0" r="24765" b="28575"/>
                <wp:wrapNone/>
                <wp:docPr id="27" name="Rectangle 27"/>
                <wp:cNvGraphicFramePr/>
                <a:graphic xmlns:a="http://schemas.openxmlformats.org/drawingml/2006/main">
                  <a:graphicData uri="http://schemas.microsoft.com/office/word/2010/wordprocessingShape">
                    <wps:wsp>
                      <wps:cNvSpPr/>
                      <wps:spPr>
                        <a:xfrm>
                          <a:off x="0" y="0"/>
                          <a:ext cx="2700000" cy="3934326"/>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A373DF" id="Rectangle 27" o:spid="_x0000_s1026" style="position:absolute;margin-left:161.4pt;margin-top:1.3pt;width:212.6pt;height:309.8pt;z-index:-25155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" fillcolor="white [3212]" strokecolor="black [3213]" strokeweight=".5pt">
                <w10:wrap anchorx="margin"/>
              </v:rect>
            </w:pict>
          </mc:Fallback>
        </mc:AlternateContent>
      </w:r>
      <w:r w:rsidR="0076656E">
        <w:rPr>
          <w:noProof/>
          <w:lang w:eastAsia="en-AU"/>
        </w:rPr>
        <mc:AlternateContent>
          <mc:Choice Requires="wps">
            <w:drawing>
              <wp:anchor distT="0" distB="0" distL="114300" distR="114300" simplePos="0" relativeHeight="251763712" behindDoc="0" locked="0" layoutInCell="1" allowOverlap="1" wp14:anchorId="0DC54AAA" wp14:editId="07A83C05">
                <wp:simplePos x="0" y="0"/>
                <wp:positionH relativeFrom="column">
                  <wp:posOffset>6256421</wp:posOffset>
                </wp:positionH>
                <wp:positionV relativeFrom="paragraph">
                  <wp:posOffset>124761</wp:posOffset>
                </wp:positionV>
                <wp:extent cx="2454442" cy="342900"/>
                <wp:effectExtent l="0" t="0" r="22225" b="19050"/>
                <wp:wrapNone/>
                <wp:docPr id="25" name="Rectangle 25"/>
                <wp:cNvGraphicFramePr/>
                <a:graphic xmlns:a="http://schemas.openxmlformats.org/drawingml/2006/main">
                  <a:graphicData uri="http://schemas.microsoft.com/office/word/2010/wordprocessingShape">
                    <wps:wsp>
                      <wps:cNvSpPr/>
                      <wps:spPr>
                        <a:xfrm>
                          <a:off x="0" y="0"/>
                          <a:ext cx="2454442"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A33E39B" w14:textId="559A1192" w:rsidR="005735BA" w:rsidRPr="00AA477E" w:rsidRDefault="005735BA" w:rsidP="00AA477E">
                            <w:pPr>
                              <w:rPr>
                                <w:color w:val="000000" w:themeColor="text1"/>
                              </w:rPr>
                            </w:pPr>
                            <w:r>
                              <w:rPr>
                                <w:color w:val="000000" w:themeColor="text1"/>
                              </w:rPr>
                              <w:t>Scene 3</w:t>
                            </w:r>
                          </w:p>
                          <w:p w14:paraId="2DF30648" w14:textId="77777777" w:rsidR="005735BA" w:rsidRDefault="005735BA" w:rsidP="00AA47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0DC54AAA" id="Rectangle 25" o:spid="_x0000_s1215" style="position:absolute;margin-left:492.65pt;margin-top:9.8pt;width:193.25pt;height:27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" fillcolor="white [3212]" strokecolor="black [3213]" strokeweight=".5pt">
                <v:textbox>
                  <w:txbxContent>
                    <w:p w14:paraId="6A33E39B" w14:textId="559A1192" w:rsidR="005735BA" w:rsidRPr="00AA477E" w:rsidRDefault="005735BA" w:rsidP="00AA477E">
                      <w:pPr>
                        <w:rPr>
                          <w:color w:val="000000" w:themeColor="text1"/>
                        </w:rPr>
                      </w:pPr>
                      <w:r>
                        <w:rPr>
                          <w:color w:val="000000" w:themeColor="text1"/>
                        </w:rPr>
                        <w:t>Scene 3</w:t>
                      </w:r>
                    </w:p>
                    <w:p w14:paraId="2DF30648" w14:textId="77777777" w:rsidR="005735BA" w:rsidRDefault="005735BA" w:rsidP="00AA477E">
                      <w:pPr>
                        <w:jc w:val="center"/>
                      </w:pPr>
                    </w:p>
                  </w:txbxContent>
                </v:textbox>
              </v:rect>
            </w:pict>
          </mc:Fallback>
        </mc:AlternateContent>
      </w:r>
      <w:r w:rsidR="0076656E">
        <w:rPr>
          <w:noProof/>
          <w:lang w:eastAsia="en-AU"/>
        </w:rPr>
        <mc:AlternateContent>
          <mc:Choice Requires="wps">
            <w:drawing>
              <wp:anchor distT="0" distB="0" distL="114300" distR="114300" simplePos="0" relativeHeight="251756544" behindDoc="0" locked="0" layoutInCell="1" allowOverlap="1" wp14:anchorId="26332F67" wp14:editId="5C134BCE">
                <wp:simplePos x="0" y="0"/>
                <wp:positionH relativeFrom="margin">
                  <wp:align>center</wp:align>
                </wp:positionH>
                <wp:positionV relativeFrom="paragraph">
                  <wp:posOffset>112395</wp:posOffset>
                </wp:positionV>
                <wp:extent cx="2466039" cy="342900"/>
                <wp:effectExtent l="0" t="0" r="10795" b="19050"/>
                <wp:wrapNone/>
                <wp:docPr id="297" name="Rectangle 297"/>
                <wp:cNvGraphicFramePr/>
                <a:graphic xmlns:a="http://schemas.openxmlformats.org/drawingml/2006/main">
                  <a:graphicData uri="http://schemas.microsoft.com/office/word/2010/wordprocessingShape">
                    <wps:wsp>
                      <wps:cNvSpPr/>
                      <wps:spPr>
                        <a:xfrm>
                          <a:off x="0" y="0"/>
                          <a:ext cx="2466039"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3F21567" w14:textId="630964FD" w:rsidR="005735BA" w:rsidRPr="00AA477E" w:rsidRDefault="005735BA" w:rsidP="00AA477E">
                            <w:pPr>
                              <w:rPr>
                                <w:color w:val="000000" w:themeColor="text1"/>
                              </w:rPr>
                            </w:pPr>
                            <w:r>
                              <w:rPr>
                                <w:color w:val="000000" w:themeColor="text1"/>
                              </w:rPr>
                              <w:t>Scene 2</w:t>
                            </w:r>
                          </w:p>
                          <w:p w14:paraId="3C5EA996" w14:textId="77777777" w:rsidR="005735BA" w:rsidRDefault="005735BA" w:rsidP="00AA47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26332F67" id="Rectangle 297" o:spid="_x0000_s1216" style="position:absolute;margin-left:0;margin-top:8.85pt;width:194.2pt;height:27pt;z-index:251756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" fillcolor="white [3212]" strokecolor="black [3213]" strokeweight=".5pt">
                <v:textbox>
                  <w:txbxContent>
                    <w:p w14:paraId="13F21567" w14:textId="630964FD" w:rsidR="005735BA" w:rsidRPr="00AA477E" w:rsidRDefault="005735BA" w:rsidP="00AA477E">
                      <w:pPr>
                        <w:rPr>
                          <w:color w:val="000000" w:themeColor="text1"/>
                        </w:rPr>
                      </w:pPr>
                      <w:r>
                        <w:rPr>
                          <w:color w:val="000000" w:themeColor="text1"/>
                        </w:rPr>
                        <w:t>Scene 2</w:t>
                      </w:r>
                    </w:p>
                    <w:p w14:paraId="3C5EA996" w14:textId="77777777" w:rsidR="005735BA" w:rsidRDefault="005735BA" w:rsidP="00AA477E">
                      <w:pPr>
                        <w:jc w:val="center"/>
                      </w:pPr>
                    </w:p>
                  </w:txbxContent>
                </v:textbox>
                <w10:wrap anchorx="margin"/>
              </v:rect>
            </w:pict>
          </mc:Fallback>
        </mc:AlternateContent>
      </w:r>
      <w:r w:rsidR="0076656E">
        <w:rPr>
          <w:noProof/>
          <w:lang w:eastAsia="en-AU"/>
        </w:rPr>
        <mc:AlternateContent>
          <mc:Choice Requires="wps">
            <w:drawing>
              <wp:anchor distT="0" distB="0" distL="114300" distR="114300" simplePos="0" relativeHeight="251749376" behindDoc="0" locked="0" layoutInCell="1" allowOverlap="1" wp14:anchorId="1A01B33A" wp14:editId="6B4FFC51">
                <wp:simplePos x="0" y="0"/>
                <wp:positionH relativeFrom="column">
                  <wp:posOffset>132347</wp:posOffset>
                </wp:positionH>
                <wp:positionV relativeFrom="paragraph">
                  <wp:posOffset>112729</wp:posOffset>
                </wp:positionV>
                <wp:extent cx="2406316" cy="342900"/>
                <wp:effectExtent l="0" t="0" r="13335" b="19050"/>
                <wp:wrapNone/>
                <wp:docPr id="264" name="Rectangle 264"/>
                <wp:cNvGraphicFramePr/>
                <a:graphic xmlns:a="http://schemas.openxmlformats.org/drawingml/2006/main">
                  <a:graphicData uri="http://schemas.microsoft.com/office/word/2010/wordprocessingShape">
                    <wps:wsp>
                      <wps:cNvSpPr/>
                      <wps:spPr>
                        <a:xfrm>
                          <a:off x="0" y="0"/>
                          <a:ext cx="2406316" cy="3429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6D7BF46" w14:textId="5336EB7A" w:rsidR="005735BA" w:rsidRPr="00AA477E" w:rsidRDefault="005735BA" w:rsidP="00AA477E">
                            <w:pPr>
                              <w:rPr>
                                <w:color w:val="000000" w:themeColor="text1"/>
                              </w:rPr>
                            </w:pPr>
                            <w:r w:rsidRPr="00AA477E">
                              <w:rPr>
                                <w:color w:val="000000" w:themeColor="text1"/>
                              </w:rPr>
                              <w:t>Sce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1A01B33A" id="Rectangle 264" o:spid="_x0000_s1217" style="position:absolute;margin-left:10.4pt;margin-top:8.9pt;width:189.45pt;height:27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" fillcolor="white [3212]" strokecolor="black [3213]" strokeweight=".5pt">
                <v:textbox>
                  <w:txbxContent>
                    <w:p w14:paraId="46D7BF46" w14:textId="5336EB7A" w:rsidR="005735BA" w:rsidRPr="00AA477E" w:rsidRDefault="005735BA" w:rsidP="00AA477E">
                      <w:pPr>
                        <w:rPr>
                          <w:color w:val="000000" w:themeColor="text1"/>
                        </w:rPr>
                      </w:pPr>
                      <w:r w:rsidRPr="00AA477E">
                        <w:rPr>
                          <w:color w:val="000000" w:themeColor="text1"/>
                        </w:rPr>
                        <w:t>Scene 1</w:t>
                      </w:r>
                    </w:p>
                  </w:txbxContent>
                </v:textbox>
              </v:rect>
            </w:pict>
          </mc:Fallback>
        </mc:AlternateContent>
      </w:r>
    </w:p>
    <w:p w14:paraId="7AE4ACD5" w14:textId="16FA24B6" w:rsidR="002C2BF2" w:rsidRDefault="002C2BF2" w:rsidP="00DD4BB0"/>
    <w:p w14:paraId="766BB52A" w14:textId="0E14E3D8" w:rsidR="00B47A1C" w:rsidRDefault="007E056E" w:rsidP="00DD4BB0">
      <w:r>
        <w:rPr>
          <w:noProof/>
          <w:lang w:eastAsia="en-AU"/>
        </w:rPr>
        <mc:AlternateContent>
          <mc:Choice Requires="wps">
            <w:drawing>
              <wp:anchor distT="0" distB="0" distL="114300" distR="114300" simplePos="0" relativeHeight="251752448" behindDoc="0" locked="0" layoutInCell="1" allowOverlap="1" wp14:anchorId="2FDD8DFA" wp14:editId="768FB180">
                <wp:simplePos x="0" y="0"/>
                <wp:positionH relativeFrom="column">
                  <wp:posOffset>3213100</wp:posOffset>
                </wp:positionH>
                <wp:positionV relativeFrom="paragraph">
                  <wp:posOffset>16510</wp:posOffset>
                </wp:positionV>
                <wp:extent cx="2425700" cy="2333625"/>
                <wp:effectExtent l="0" t="0" r="12700" b="28575"/>
                <wp:wrapThrough wrapText="bothSides">
                  <wp:wrapPolygon edited="0">
                    <wp:start x="0" y="0"/>
                    <wp:lineTo x="0" y="21688"/>
                    <wp:lineTo x="21543" y="21688"/>
                    <wp:lineTo x="21543" y="0"/>
                    <wp:lineTo x="0" y="0"/>
                  </wp:wrapPolygon>
                </wp:wrapThrough>
                <wp:docPr id="288" name="Rounded Rectangle 288"/>
                <wp:cNvGraphicFramePr/>
                <a:graphic xmlns:a="http://schemas.openxmlformats.org/drawingml/2006/main">
                  <a:graphicData uri="http://schemas.microsoft.com/office/word/2010/wordprocessingShape">
                    <wps:wsp>
                      <wps:cNvSpPr/>
                      <wps:spPr>
                        <a:xfrm>
                          <a:off x="0" y="0"/>
                          <a:ext cx="2425700" cy="2333625"/>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0A42E7A3" id="Rounded Rectangle 288" o:spid="_x0000_s1026" style="position:absolute;margin-left:253pt;margin-top:1.3pt;width:191pt;height:183.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" fillcolor="white [3212]" strokecolor="black [3213]" strokeweight=".5pt">
                <v:stroke joinstyle="miter"/>
                <w10:wrap type="through"/>
              </v:roundrect>
            </w:pict>
          </mc:Fallback>
        </mc:AlternateContent>
      </w:r>
      <w:r>
        <w:rPr>
          <w:noProof/>
          <w:lang w:eastAsia="en-AU"/>
        </w:rPr>
        <mc:AlternateContent>
          <mc:Choice Requires="wps">
            <w:drawing>
              <wp:anchor distT="0" distB="0" distL="114300" distR="114300" simplePos="0" relativeHeight="251743232" behindDoc="0" locked="0" layoutInCell="1" allowOverlap="1" wp14:anchorId="526FF2D1" wp14:editId="019961EE">
                <wp:simplePos x="0" y="0"/>
                <wp:positionH relativeFrom="column">
                  <wp:posOffset>195580</wp:posOffset>
                </wp:positionH>
                <wp:positionV relativeFrom="paragraph">
                  <wp:posOffset>22860</wp:posOffset>
                </wp:positionV>
                <wp:extent cx="2339975" cy="2286000"/>
                <wp:effectExtent l="0" t="0" r="22225" b="19050"/>
                <wp:wrapNone/>
                <wp:docPr id="12" name="Rounded Rectangle 12"/>
                <wp:cNvGraphicFramePr/>
                <a:graphic xmlns:a="http://schemas.openxmlformats.org/drawingml/2006/main">
                  <a:graphicData uri="http://schemas.microsoft.com/office/word/2010/wordprocessingShape">
                    <wps:wsp>
                      <wps:cNvSpPr/>
                      <wps:spPr>
                        <a:xfrm>
                          <a:off x="0" y="0"/>
                          <a:ext cx="2339975" cy="2286000"/>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7F77F77A" id="Rounded Rectangle 12" o:spid="_x0000_s1026" style="position:absolute;margin-left:15.4pt;margin-top:1.8pt;width:184.25pt;height:18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" fillcolor="white [3212]" strokecolor="black [3213]" strokeweight=".5pt">
                <v:stroke joinstyle="miter"/>
              </v:roundrect>
            </w:pict>
          </mc:Fallback>
        </mc:AlternateContent>
      </w:r>
      <w:r w:rsidR="00567350">
        <w:rPr>
          <w:noProof/>
          <w:lang w:eastAsia="en-AU"/>
        </w:rPr>
        <mc:AlternateContent>
          <mc:Choice Requires="wps">
            <w:drawing>
              <wp:anchor distT="0" distB="0" distL="114300" distR="114300" simplePos="0" relativeHeight="251759616" behindDoc="0" locked="0" layoutInCell="1" allowOverlap="1" wp14:anchorId="701463CC" wp14:editId="744EA69F">
                <wp:simplePos x="0" y="0"/>
                <wp:positionH relativeFrom="column">
                  <wp:posOffset>6304547</wp:posOffset>
                </wp:positionH>
                <wp:positionV relativeFrom="paragraph">
                  <wp:posOffset>11162</wp:posOffset>
                </wp:positionV>
                <wp:extent cx="2405380" cy="2310063"/>
                <wp:effectExtent l="0" t="0" r="13970" b="14605"/>
                <wp:wrapNone/>
                <wp:docPr id="13" name="Rounded Rectangle 13"/>
                <wp:cNvGraphicFramePr/>
                <a:graphic xmlns:a="http://schemas.openxmlformats.org/drawingml/2006/main">
                  <a:graphicData uri="http://schemas.microsoft.com/office/word/2010/wordprocessingShape">
                    <wps:wsp>
                      <wps:cNvSpPr/>
                      <wps:spPr>
                        <a:xfrm>
                          <a:off x="0" y="0"/>
                          <a:ext cx="2405380" cy="2310063"/>
                        </a:xfrm>
                        <a:prstGeom prst="roundRect">
                          <a:avLst>
                            <a:gd name="adj" fmla="val 2445"/>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wrap="square">
                        <a:noAutofit/>
                      </wps:bodyPr>
                    </wps:wsp>
                  </a:graphicData>
                </a:graphic>
                <wp14:sizeRelH relativeFrom="margin">
                  <wp14:pctWidth>0</wp14:pctWidth>
                </wp14:sizeRelH>
                <wp14:sizeRelV relativeFrom="margin">
                  <wp14:pctHeight>0</wp14:pctHeight>
                </wp14:sizeRelV>
              </wp:anchor>
            </w:drawing>
          </mc:Choice>
          <mc:Fallback>
            <w:pict>
              <v:roundrect w14:anchorId="0573B126" id="Rounded Rectangle 13" o:spid="_x0000_s1026" style="position:absolute;margin-left:496.4pt;margin-top:.9pt;width:189.4pt;height:181.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6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" fillcolor="white [3212]" strokecolor="black [3213]" strokeweight=".5pt">
                <v:stroke joinstyle="miter"/>
              </v:roundrect>
            </w:pict>
          </mc:Fallback>
        </mc:AlternateContent>
      </w:r>
    </w:p>
    <w:p w14:paraId="6056C80B" w14:textId="7C2130C1" w:rsidR="00DD4BB0" w:rsidRPr="00DD4BB0" w:rsidRDefault="00DD4BB0" w:rsidP="00DD4BB0"/>
    <w:p w14:paraId="7996FA39" w14:textId="45320903" w:rsidR="000B7062" w:rsidRDefault="000B7062" w:rsidP="00DD2A1B">
      <w:pPr>
        <w:rPr>
          <w:szCs w:val="20"/>
        </w:rPr>
      </w:pPr>
    </w:p>
    <w:p w14:paraId="300A62AE" w14:textId="06458C9B" w:rsidR="000B7062" w:rsidRDefault="0076656E" w:rsidP="00DD2A1B">
      <w:pPr>
        <w:rPr>
          <w:szCs w:val="20"/>
        </w:rPr>
      </w:pPr>
      <w:r>
        <w:rPr>
          <w:noProof/>
          <w:lang w:eastAsia="en-AU"/>
        </w:rPr>
        <mc:AlternateContent>
          <mc:Choice Requires="wps">
            <w:drawing>
              <wp:anchor distT="0" distB="0" distL="114300" distR="114300" simplePos="0" relativeHeight="252044288" behindDoc="0" locked="0" layoutInCell="1" allowOverlap="1" wp14:anchorId="664D2F19" wp14:editId="085B26B0">
                <wp:simplePos x="0" y="0"/>
                <wp:positionH relativeFrom="column">
                  <wp:posOffset>2610485</wp:posOffset>
                </wp:positionH>
                <wp:positionV relativeFrom="paragraph">
                  <wp:posOffset>118110</wp:posOffset>
                </wp:positionV>
                <wp:extent cx="552450" cy="346075"/>
                <wp:effectExtent l="0" t="19050" r="38100" b="34925"/>
                <wp:wrapThrough wrapText="bothSides">
                  <wp:wrapPolygon edited="0">
                    <wp:start x="13407" y="-1189"/>
                    <wp:lineTo x="0" y="2378"/>
                    <wp:lineTo x="0" y="16646"/>
                    <wp:lineTo x="13407" y="19024"/>
                    <wp:lineTo x="13407" y="22591"/>
                    <wp:lineTo x="17131" y="22591"/>
                    <wp:lineTo x="18621" y="19024"/>
                    <wp:lineTo x="22345" y="10701"/>
                    <wp:lineTo x="22345" y="8323"/>
                    <wp:lineTo x="17131" y="-1189"/>
                    <wp:lineTo x="13407" y="-1189"/>
                  </wp:wrapPolygon>
                </wp:wrapThrough>
                <wp:docPr id="354" name="Right Arrow 354"/>
                <wp:cNvGraphicFramePr/>
                <a:graphic xmlns:a="http://schemas.openxmlformats.org/drawingml/2006/main">
                  <a:graphicData uri="http://schemas.microsoft.com/office/word/2010/wordprocessingShape">
                    <wps:wsp>
                      <wps:cNvSpPr/>
                      <wps:spPr>
                        <a:xfrm>
                          <a:off x="0" y="0"/>
                          <a:ext cx="552450"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type w14:anchorId="4AA7DD6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4" o:spid="_x0000_s1026" type="#_x0000_t13" style="position:absolute;margin-left:205.55pt;margin-top:9.3pt;width:43.5pt;height:27.2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" adj="14834" fillcolor="#e7e6e6 [3214]" strokecolor="black [3213]" strokeweight=".5pt">
                <w10:wrap type="through"/>
              </v:shape>
            </w:pict>
          </mc:Fallback>
        </mc:AlternateContent>
      </w:r>
      <w:r w:rsidR="00FD64D1">
        <w:rPr>
          <w:noProof/>
          <w:lang w:eastAsia="en-AU"/>
        </w:rPr>
        <mc:AlternateContent>
          <mc:Choice Requires="wps">
            <w:drawing>
              <wp:anchor distT="0" distB="0" distL="114300" distR="114300" simplePos="0" relativeHeight="252046336" behindDoc="0" locked="0" layoutInCell="1" allowOverlap="1" wp14:anchorId="22106F52" wp14:editId="2BE7F5CC">
                <wp:simplePos x="0" y="0"/>
                <wp:positionH relativeFrom="column">
                  <wp:posOffset>5654675</wp:posOffset>
                </wp:positionH>
                <wp:positionV relativeFrom="paragraph">
                  <wp:posOffset>142240</wp:posOffset>
                </wp:positionV>
                <wp:extent cx="553085" cy="346075"/>
                <wp:effectExtent l="0" t="19050" r="37465" b="34925"/>
                <wp:wrapThrough wrapText="bothSides">
                  <wp:wrapPolygon edited="0">
                    <wp:start x="13392" y="-1189"/>
                    <wp:lineTo x="0" y="2378"/>
                    <wp:lineTo x="0" y="16646"/>
                    <wp:lineTo x="13392" y="19024"/>
                    <wp:lineTo x="13392" y="22591"/>
                    <wp:lineTo x="17111" y="22591"/>
                    <wp:lineTo x="18599" y="19024"/>
                    <wp:lineTo x="22319" y="10701"/>
                    <wp:lineTo x="22319" y="8323"/>
                    <wp:lineTo x="17111" y="-1189"/>
                    <wp:lineTo x="13392" y="-1189"/>
                  </wp:wrapPolygon>
                </wp:wrapThrough>
                <wp:docPr id="356" name="Right Arrow 356"/>
                <wp:cNvGraphicFramePr/>
                <a:graphic xmlns:a="http://schemas.openxmlformats.org/drawingml/2006/main">
                  <a:graphicData uri="http://schemas.microsoft.com/office/word/2010/wordprocessingShape">
                    <wps:wsp>
                      <wps:cNvSpPr/>
                      <wps:spPr>
                        <a:xfrm>
                          <a:off x="0" y="0"/>
                          <a:ext cx="553085" cy="346075"/>
                        </a:xfrm>
                        <a:prstGeom prst="rightArrow">
                          <a:avLst/>
                        </a:prstGeom>
                        <a:solidFill>
                          <a:schemeClr val="bg2"/>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6CBD00D4" id="Right Arrow 356" o:spid="_x0000_s1026" type="#_x0000_t13" style="position:absolute;margin-left:445.25pt;margin-top:11.2pt;width:43.55pt;height:27.2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" adj="14842" fillcolor="#e7e6e6 [3214]" strokecolor="black [3213]" strokeweight=".5pt">
                <w10:wrap type="through"/>
              </v:shape>
            </w:pict>
          </mc:Fallback>
        </mc:AlternateContent>
      </w:r>
    </w:p>
    <w:p w14:paraId="38055260" w14:textId="4689E4FB" w:rsidR="00D11AA6" w:rsidRDefault="00D11AA6">
      <w:pPr>
        <w:widowControl/>
        <w:spacing w:after="160" w:line="259" w:lineRule="auto"/>
        <w:rPr>
          <w:b/>
          <w:szCs w:val="18"/>
        </w:rPr>
      </w:pPr>
    </w:p>
    <w:p w14:paraId="14118A29" w14:textId="11311E74" w:rsidR="00D11AA6" w:rsidRDefault="00D11AA6">
      <w:pPr>
        <w:widowControl/>
        <w:spacing w:after="160" w:line="259" w:lineRule="auto"/>
        <w:rPr>
          <w:b/>
          <w:szCs w:val="18"/>
        </w:rPr>
      </w:pPr>
    </w:p>
    <w:p w14:paraId="478AADB7" w14:textId="6F51643D" w:rsidR="00D7690B" w:rsidRDefault="00611B43">
      <w:pPr>
        <w:widowControl/>
        <w:spacing w:after="160" w:line="259" w:lineRule="auto"/>
        <w:rPr>
          <w:b/>
          <w:szCs w:val="18"/>
        </w:rPr>
      </w:pPr>
      <w:r>
        <w:rPr>
          <w:noProof/>
          <w:lang w:eastAsia="en-AU"/>
        </w:rPr>
        <mc:AlternateContent>
          <mc:Choice Requires="wps">
            <w:drawing>
              <wp:anchor distT="0" distB="0" distL="114300" distR="114300" simplePos="0" relativeHeight="252451840" behindDoc="0" locked="0" layoutInCell="1" allowOverlap="1" wp14:anchorId="44D63D63" wp14:editId="7CCD4E00">
                <wp:simplePos x="0" y="0"/>
                <wp:positionH relativeFrom="margin">
                  <wp:align>right</wp:align>
                </wp:positionH>
                <wp:positionV relativeFrom="paragraph">
                  <wp:posOffset>2835193</wp:posOffset>
                </wp:positionV>
                <wp:extent cx="2159635" cy="219710"/>
                <wp:effectExtent l="0" t="0" r="0" b="8890"/>
                <wp:wrapSquare wrapText="bothSides"/>
                <wp:docPr id="48" name="Text Box 4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0D5776C"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D63D63" id="Text Box 48" o:spid="_x0000_s1218" type="#_x0000_t202" style="position:absolute;margin-left:118.85pt;margin-top:223.25pt;width:170.05pt;height:17.3pt;z-index:252451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" stroked="f">
                <v:textbox inset="0,0,0,0">
                  <w:txbxContent>
                    <w:p w14:paraId="70D5776C"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567350">
        <w:rPr>
          <w:b/>
          <w:noProof/>
          <w:szCs w:val="18"/>
          <w:lang w:eastAsia="en-AU"/>
        </w:rPr>
        <mc:AlternateContent>
          <mc:Choice Requires="wps">
            <w:drawing>
              <wp:anchor distT="0" distB="0" distL="114300" distR="114300" simplePos="0" relativeHeight="252321792" behindDoc="0" locked="0" layoutInCell="1" allowOverlap="1" wp14:anchorId="68C66AA6" wp14:editId="6B364D5C">
                <wp:simplePos x="0" y="0"/>
                <wp:positionH relativeFrom="column">
                  <wp:posOffset>6383755</wp:posOffset>
                </wp:positionH>
                <wp:positionV relativeFrom="paragraph">
                  <wp:posOffset>1276250</wp:posOffset>
                </wp:positionV>
                <wp:extent cx="2160000" cy="0"/>
                <wp:effectExtent l="0" t="0" r="31115" b="19050"/>
                <wp:wrapThrough wrapText="bothSides">
                  <wp:wrapPolygon edited="0">
                    <wp:start x="0" y="-1"/>
                    <wp:lineTo x="0" y="-1"/>
                    <wp:lineTo x="21721" y="-1"/>
                    <wp:lineTo x="21721" y="-1"/>
                    <wp:lineTo x="0" y="-1"/>
                  </wp:wrapPolygon>
                </wp:wrapThrough>
                <wp:docPr id="73" name="Straight Connector 73"/>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EDF4E50" id="Straight Connector 73" o:spid="_x0000_s1026" style="position:absolute;z-index:25232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65pt,100.5pt" to="672.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5648" behindDoc="0" locked="0" layoutInCell="1" allowOverlap="1" wp14:anchorId="4DBCB983" wp14:editId="1D42A9E6">
                <wp:simplePos x="0" y="0"/>
                <wp:positionH relativeFrom="column">
                  <wp:posOffset>6419850</wp:posOffset>
                </wp:positionH>
                <wp:positionV relativeFrom="paragraph">
                  <wp:posOffset>1625399</wp:posOffset>
                </wp:positionV>
                <wp:extent cx="2160000" cy="0"/>
                <wp:effectExtent l="0" t="0" r="31115" b="19050"/>
                <wp:wrapThrough wrapText="bothSides">
                  <wp:wrapPolygon edited="0">
                    <wp:start x="0" y="-1"/>
                    <wp:lineTo x="0" y="-1"/>
                    <wp:lineTo x="21721" y="-1"/>
                    <wp:lineTo x="21721" y="-1"/>
                    <wp:lineTo x="0" y="-1"/>
                  </wp:wrapPolygon>
                </wp:wrapThrough>
                <wp:docPr id="68" name="Straight Connector 68"/>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B8CFECF" id="Straight Connector 68" o:spid="_x0000_s1026" style="position:absolute;z-index:25231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5.5pt,128pt" to="675.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23840" behindDoc="0" locked="0" layoutInCell="1" allowOverlap="1" wp14:anchorId="2493390D" wp14:editId="217CB08D">
                <wp:simplePos x="0" y="0"/>
                <wp:positionH relativeFrom="margin">
                  <wp:align>center</wp:align>
                </wp:positionH>
                <wp:positionV relativeFrom="paragraph">
                  <wp:posOffset>1637865</wp:posOffset>
                </wp:positionV>
                <wp:extent cx="2160000" cy="0"/>
                <wp:effectExtent l="0" t="0" r="31115" b="19050"/>
                <wp:wrapThrough wrapText="bothSides">
                  <wp:wrapPolygon edited="0">
                    <wp:start x="0" y="-1"/>
                    <wp:lineTo x="0" y="-1"/>
                    <wp:lineTo x="21721" y="-1"/>
                    <wp:lineTo x="21721" y="-1"/>
                    <wp:lineTo x="0" y="-1"/>
                  </wp:wrapPolygon>
                </wp:wrapThrough>
                <wp:docPr id="291" name="Straight Connector 291"/>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6C530C8" id="Straight Connector 291" o:spid="_x0000_s1026" style="position:absolute;z-index:2523238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8.95pt" to="170.1pt,1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" strokecolor="black [3213]" strokeweight="1pt">
                <v:stroke joinstyle="miter"/>
                <w10:wrap type="through" anchorx="margin"/>
              </v:line>
            </w:pict>
          </mc:Fallback>
        </mc:AlternateContent>
      </w:r>
      <w:r w:rsidR="00567350">
        <w:rPr>
          <w:b/>
          <w:noProof/>
          <w:szCs w:val="18"/>
          <w:lang w:eastAsia="en-AU"/>
        </w:rPr>
        <mc:AlternateContent>
          <mc:Choice Requires="wps">
            <w:drawing>
              <wp:anchor distT="0" distB="0" distL="114300" distR="114300" simplePos="0" relativeHeight="252319744" behindDoc="0" locked="0" layoutInCell="1" allowOverlap="1" wp14:anchorId="574EF739" wp14:editId="478DDC73">
                <wp:simplePos x="0" y="0"/>
                <wp:positionH relativeFrom="margin">
                  <wp:align>center</wp:align>
                </wp:positionH>
                <wp:positionV relativeFrom="paragraph">
                  <wp:posOffset>1325312</wp:posOffset>
                </wp:positionV>
                <wp:extent cx="2160000" cy="0"/>
                <wp:effectExtent l="0" t="0" r="31115" b="19050"/>
                <wp:wrapThrough wrapText="bothSides">
                  <wp:wrapPolygon edited="0">
                    <wp:start x="0" y="-1"/>
                    <wp:lineTo x="0" y="-1"/>
                    <wp:lineTo x="21721" y="-1"/>
                    <wp:lineTo x="21721" y="-1"/>
                    <wp:lineTo x="0" y="-1"/>
                  </wp:wrapPolygon>
                </wp:wrapThrough>
                <wp:docPr id="70" name="Straight Connector 70"/>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F6C2EC4" id="Straight Connector 70" o:spid="_x0000_s1026" style="position:absolute;z-index:25231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4.35pt" to="170.1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" strokecolor="black [3213]" strokeweight="1pt">
                <v:stroke joinstyle="miter"/>
                <w10:wrap type="through" anchorx="margin"/>
              </v:line>
            </w:pict>
          </mc:Fallback>
        </mc:AlternateContent>
      </w:r>
      <w:r w:rsidR="00567350">
        <w:rPr>
          <w:b/>
          <w:noProof/>
          <w:szCs w:val="18"/>
          <w:lang w:eastAsia="en-AU"/>
        </w:rPr>
        <mc:AlternateContent>
          <mc:Choice Requires="wps">
            <w:drawing>
              <wp:anchor distT="0" distB="0" distL="114300" distR="114300" simplePos="0" relativeHeight="252313600" behindDoc="0" locked="0" layoutInCell="1" allowOverlap="1" wp14:anchorId="3979E98F" wp14:editId="284F0FB4">
                <wp:simplePos x="0" y="0"/>
                <wp:positionH relativeFrom="column">
                  <wp:posOffset>3292241</wp:posOffset>
                </wp:positionH>
                <wp:positionV relativeFrom="paragraph">
                  <wp:posOffset>976363</wp:posOffset>
                </wp:positionV>
                <wp:extent cx="2160000" cy="0"/>
                <wp:effectExtent l="0" t="0" r="31115" b="19050"/>
                <wp:wrapThrough wrapText="bothSides">
                  <wp:wrapPolygon edited="0">
                    <wp:start x="0" y="-1"/>
                    <wp:lineTo x="0" y="-1"/>
                    <wp:lineTo x="21721" y="-1"/>
                    <wp:lineTo x="21721" y="-1"/>
                    <wp:lineTo x="0" y="-1"/>
                  </wp:wrapPolygon>
                </wp:wrapThrough>
                <wp:docPr id="67" name="Straight Connector 67"/>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D2B0A50" id="Straight Connector 67" o:spid="_x0000_s1026" style="position:absolute;z-index:25231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9.25pt,76.9pt" to="429.3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1552" behindDoc="0" locked="0" layoutInCell="1" allowOverlap="1" wp14:anchorId="501EFADD" wp14:editId="7C1A43C1">
                <wp:simplePos x="0" y="0"/>
                <wp:positionH relativeFrom="column">
                  <wp:posOffset>236420</wp:posOffset>
                </wp:positionH>
                <wp:positionV relativeFrom="paragraph">
                  <wp:posOffset>975928</wp:posOffset>
                </wp:positionV>
                <wp:extent cx="2160000" cy="0"/>
                <wp:effectExtent l="0" t="0" r="31115" b="19050"/>
                <wp:wrapThrough wrapText="bothSides">
                  <wp:wrapPolygon edited="0">
                    <wp:start x="0" y="-1"/>
                    <wp:lineTo x="0" y="-1"/>
                    <wp:lineTo x="21721" y="-1"/>
                    <wp:lineTo x="21721" y="-1"/>
                    <wp:lineTo x="0" y="-1"/>
                  </wp:wrapPolygon>
                </wp:wrapThrough>
                <wp:docPr id="66" name="Straight Connector 66"/>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A4F11EB" id="Straight Connector 66" o:spid="_x0000_s1026" style="position:absolute;z-index:25231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pt,76.85pt" to="188.7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09504" behindDoc="0" locked="0" layoutInCell="1" allowOverlap="1" wp14:anchorId="6B699D6A" wp14:editId="16A63B60">
                <wp:simplePos x="0" y="0"/>
                <wp:positionH relativeFrom="column">
                  <wp:posOffset>236621</wp:posOffset>
                </wp:positionH>
                <wp:positionV relativeFrom="paragraph">
                  <wp:posOffset>1325044</wp:posOffset>
                </wp:positionV>
                <wp:extent cx="2160000" cy="0"/>
                <wp:effectExtent l="0" t="0" r="31115" b="19050"/>
                <wp:wrapThrough wrapText="bothSides">
                  <wp:wrapPolygon edited="0">
                    <wp:start x="0" y="-1"/>
                    <wp:lineTo x="0" y="-1"/>
                    <wp:lineTo x="21721" y="-1"/>
                    <wp:lineTo x="21721" y="-1"/>
                    <wp:lineTo x="0" y="-1"/>
                  </wp:wrapPolygon>
                </wp:wrapThrough>
                <wp:docPr id="65" name="Straight Connector 65"/>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C3DA3F8" id="Straight Connector 65" o:spid="_x0000_s1026" style="position:absolute;z-index:25230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65pt,104.35pt" to="188.75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07456" behindDoc="0" locked="0" layoutInCell="1" allowOverlap="1" wp14:anchorId="52B5321B" wp14:editId="024099E3">
                <wp:simplePos x="0" y="0"/>
                <wp:positionH relativeFrom="column">
                  <wp:posOffset>240632</wp:posOffset>
                </wp:positionH>
                <wp:positionV relativeFrom="paragraph">
                  <wp:posOffset>1643781</wp:posOffset>
                </wp:positionV>
                <wp:extent cx="2160000" cy="0"/>
                <wp:effectExtent l="0" t="0" r="31115" b="19050"/>
                <wp:wrapThrough wrapText="bothSides">
                  <wp:wrapPolygon edited="0">
                    <wp:start x="0" y="-1"/>
                    <wp:lineTo x="0" y="-1"/>
                    <wp:lineTo x="21721" y="-1"/>
                    <wp:lineTo x="21721" y="-1"/>
                    <wp:lineTo x="0" y="-1"/>
                  </wp:wrapPolygon>
                </wp:wrapThrough>
                <wp:docPr id="64" name="Straight Connector 64"/>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2238EED" id="Straight Connector 64" o:spid="_x0000_s1026" style="position:absolute;z-index:25230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95pt,129.45pt" to="189.05pt,1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" strokecolor="black [3213]" strokeweight="1pt">
                <v:stroke joinstyle="miter"/>
                <w10:wrap type="through"/>
              </v:line>
            </w:pict>
          </mc:Fallback>
        </mc:AlternateContent>
      </w:r>
      <w:r w:rsidR="00567350">
        <w:rPr>
          <w:b/>
          <w:noProof/>
          <w:szCs w:val="18"/>
          <w:lang w:eastAsia="en-AU"/>
        </w:rPr>
        <mc:AlternateContent>
          <mc:Choice Requires="wps">
            <w:drawing>
              <wp:anchor distT="0" distB="0" distL="114300" distR="114300" simplePos="0" relativeHeight="252317696" behindDoc="0" locked="0" layoutInCell="1" allowOverlap="1" wp14:anchorId="12DD3011" wp14:editId="035C3BF0">
                <wp:simplePos x="0" y="0"/>
                <wp:positionH relativeFrom="column">
                  <wp:posOffset>6384223</wp:posOffset>
                </wp:positionH>
                <wp:positionV relativeFrom="paragraph">
                  <wp:posOffset>951631</wp:posOffset>
                </wp:positionV>
                <wp:extent cx="2160000" cy="0"/>
                <wp:effectExtent l="0" t="0" r="31115" b="19050"/>
                <wp:wrapThrough wrapText="bothSides">
                  <wp:wrapPolygon edited="0">
                    <wp:start x="0" y="-1"/>
                    <wp:lineTo x="0" y="-1"/>
                    <wp:lineTo x="21721" y="-1"/>
                    <wp:lineTo x="21721" y="-1"/>
                    <wp:lineTo x="0" y="-1"/>
                  </wp:wrapPolygon>
                </wp:wrapThrough>
                <wp:docPr id="69" name="Straight Connector 69"/>
                <wp:cNvGraphicFramePr/>
                <a:graphic xmlns:a="http://schemas.openxmlformats.org/drawingml/2006/main">
                  <a:graphicData uri="http://schemas.microsoft.com/office/word/2010/wordprocessingShape">
                    <wps:wsp>
                      <wps:cNvCnPr/>
                      <wps:spPr>
                        <a:xfrm>
                          <a:off x="0" y="0"/>
                          <a:ext cx="2160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4568ED0" id="Straight Connector 69" o:spid="_x0000_s1026" style="position:absolute;z-index:25231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2.7pt,74.95pt" to="672.8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" strokecolor="black [3213]" strokeweight="1pt">
                <v:stroke joinstyle="miter"/>
                <w10:wrap type="through"/>
              </v:line>
            </w:pict>
          </mc:Fallback>
        </mc:AlternateContent>
      </w:r>
      <w:r w:rsidR="0076656E">
        <w:rPr>
          <w:b/>
          <w:noProof/>
          <w:szCs w:val="18"/>
          <w:lang w:eastAsia="en-AU"/>
        </w:rPr>
        <mc:AlternateContent>
          <mc:Choice Requires="wps">
            <w:drawing>
              <wp:anchor distT="0" distB="0" distL="114300" distR="114300" simplePos="0" relativeHeight="251766784" behindDoc="0" locked="0" layoutInCell="1" allowOverlap="1" wp14:anchorId="59520F91" wp14:editId="04740896">
                <wp:simplePos x="0" y="0"/>
                <wp:positionH relativeFrom="margin">
                  <wp:align>right</wp:align>
                </wp:positionH>
                <wp:positionV relativeFrom="paragraph">
                  <wp:posOffset>1894840</wp:posOffset>
                </wp:positionV>
                <wp:extent cx="3547745" cy="685800"/>
                <wp:effectExtent l="0" t="0" r="14605" b="19050"/>
                <wp:wrapThrough wrapText="bothSides">
                  <wp:wrapPolygon edited="0">
                    <wp:start x="0" y="0"/>
                    <wp:lineTo x="0" y="21600"/>
                    <wp:lineTo x="21573" y="21600"/>
                    <wp:lineTo x="21573" y="0"/>
                    <wp:lineTo x="0" y="0"/>
                  </wp:wrapPolygon>
                </wp:wrapThrough>
                <wp:docPr id="37" name="Rectangle 37"/>
                <wp:cNvGraphicFramePr/>
                <a:graphic xmlns:a="http://schemas.openxmlformats.org/drawingml/2006/main">
                  <a:graphicData uri="http://schemas.microsoft.com/office/word/2010/wordprocessingShape">
                    <wps:wsp>
                      <wps:cNvSpPr/>
                      <wps:spPr>
                        <a:xfrm>
                          <a:off x="0" y="0"/>
                          <a:ext cx="3547745" cy="6858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B49DB5A" w14:textId="744203AD" w:rsidR="005735BA" w:rsidRPr="005E76A0" w:rsidRDefault="005735BA" w:rsidP="005E76A0">
                            <w:pPr>
                              <w:rPr>
                                <w:color w:val="000000" w:themeColor="text1"/>
                              </w:rPr>
                            </w:pPr>
                            <w:r>
                              <w:rPr>
                                <w:color w:val="000000" w:themeColor="text1"/>
                              </w:rPr>
                              <w:t xml:space="preserve">Music and </w:t>
                            </w:r>
                            <w:r w:rsidRPr="005E76A0">
                              <w:rPr>
                                <w:color w:val="000000" w:themeColor="text1"/>
                              </w:rPr>
                              <w:t>F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59520F91" id="Rectangle 37" o:spid="_x0000_s1219" style="position:absolute;margin-left:228.15pt;margin-top:149.2pt;width:279.35pt;height:54pt;z-index:2517667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" filled="f" strokecolor="black [3213]" strokeweight=".5pt">
                <v:textbox>
                  <w:txbxContent>
                    <w:p w14:paraId="0B49DB5A" w14:textId="744203AD" w:rsidR="005735BA" w:rsidRPr="005E76A0" w:rsidRDefault="005735BA" w:rsidP="005E76A0">
                      <w:pPr>
                        <w:rPr>
                          <w:color w:val="000000" w:themeColor="text1"/>
                        </w:rPr>
                      </w:pPr>
                      <w:r>
                        <w:rPr>
                          <w:color w:val="000000" w:themeColor="text1"/>
                        </w:rPr>
                        <w:t xml:space="preserve">Music and </w:t>
                      </w:r>
                      <w:r w:rsidRPr="005E76A0">
                        <w:rPr>
                          <w:color w:val="000000" w:themeColor="text1"/>
                        </w:rPr>
                        <w:t>FX</w:t>
                      </w:r>
                    </w:p>
                  </w:txbxContent>
                </v:textbox>
                <w10:wrap type="through" anchorx="margin"/>
              </v:rect>
            </w:pict>
          </mc:Fallback>
        </mc:AlternateContent>
      </w:r>
      <w:r w:rsidR="0076656E">
        <w:rPr>
          <w:b/>
          <w:noProof/>
          <w:szCs w:val="18"/>
          <w:lang w:eastAsia="en-AU"/>
        </w:rPr>
        <mc:AlternateContent>
          <mc:Choice Requires="wps">
            <w:drawing>
              <wp:anchor distT="0" distB="0" distL="114300" distR="114300" simplePos="0" relativeHeight="251765760" behindDoc="0" locked="0" layoutInCell="1" allowOverlap="1" wp14:anchorId="3B1AC821" wp14:editId="727A14E8">
                <wp:simplePos x="0" y="0"/>
                <wp:positionH relativeFrom="margin">
                  <wp:align>left</wp:align>
                </wp:positionH>
                <wp:positionV relativeFrom="paragraph">
                  <wp:posOffset>1894840</wp:posOffset>
                </wp:positionV>
                <wp:extent cx="5064760" cy="685800"/>
                <wp:effectExtent l="0" t="0" r="21590" b="19050"/>
                <wp:wrapThrough wrapText="bothSides">
                  <wp:wrapPolygon edited="0">
                    <wp:start x="0" y="0"/>
                    <wp:lineTo x="0" y="21600"/>
                    <wp:lineTo x="21611" y="21600"/>
                    <wp:lineTo x="21611" y="0"/>
                    <wp:lineTo x="0" y="0"/>
                  </wp:wrapPolygon>
                </wp:wrapThrough>
                <wp:docPr id="36" name="Rectangle 36"/>
                <wp:cNvGraphicFramePr/>
                <a:graphic xmlns:a="http://schemas.openxmlformats.org/drawingml/2006/main">
                  <a:graphicData uri="http://schemas.microsoft.com/office/word/2010/wordprocessingShape">
                    <wps:wsp>
                      <wps:cNvSpPr/>
                      <wps:spPr>
                        <a:xfrm>
                          <a:off x="0" y="0"/>
                          <a:ext cx="506476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21EACEE" w14:textId="5C21EB24" w:rsidR="005735BA" w:rsidRPr="001928C9" w:rsidRDefault="005735BA" w:rsidP="001928C9">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3B1AC821" id="Rectangle 36" o:spid="_x0000_s1220" style="position:absolute;margin-left:0;margin-top:149.2pt;width:398.8pt;height:54pt;z-index:2517657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" fillcolor="white [3212]" strokecolor="black [3213]" strokeweight=".5pt">
                <v:textbox>
                  <w:txbxContent>
                    <w:p w14:paraId="021EACEE" w14:textId="5C21EB24" w:rsidR="005735BA" w:rsidRPr="001928C9" w:rsidRDefault="005735BA" w:rsidP="001928C9">
                      <w:pPr>
                        <w:rPr>
                          <w:color w:val="000000" w:themeColor="text1"/>
                        </w:rPr>
                      </w:pPr>
                      <w:r w:rsidRPr="001928C9">
                        <w:rPr>
                          <w:color w:val="000000" w:themeColor="text1"/>
                        </w:rPr>
                        <w:t>S</w:t>
                      </w:r>
                      <w:r>
                        <w:rPr>
                          <w:color w:val="000000" w:themeColor="text1"/>
                        </w:rPr>
                        <w:t>prites and b</w:t>
                      </w:r>
                      <w:r w:rsidRPr="001928C9">
                        <w:rPr>
                          <w:color w:val="000000" w:themeColor="text1"/>
                        </w:rPr>
                        <w:t>ackgrounds</w:t>
                      </w:r>
                    </w:p>
                  </w:txbxContent>
                </v:textbox>
                <w10:wrap type="through" anchorx="margin"/>
              </v:rect>
            </w:pict>
          </mc:Fallback>
        </mc:AlternateContent>
      </w:r>
      <w:r w:rsidR="000B7062">
        <w:rPr>
          <w:b/>
          <w:szCs w:val="18"/>
        </w:rPr>
        <w:br w:type="page"/>
      </w:r>
    </w:p>
    <w:p w14:paraId="1A9845E7" w14:textId="7AC84022" w:rsidR="002C2BF2" w:rsidRDefault="002C2BF2">
      <w:pPr>
        <w:widowControl/>
        <w:spacing w:after="160" w:line="259" w:lineRule="auto"/>
        <w:rPr>
          <w:b/>
          <w:szCs w:val="18"/>
        </w:rPr>
        <w:sectPr w:rsidR="002C2BF2" w:rsidSect="003C139D">
          <w:footerReference w:type="default" r:id="rId140"/>
          <w:pgSz w:w="16838" w:h="11906" w:orient="landscape"/>
          <w:pgMar w:top="1440" w:right="1440" w:bottom="1440" w:left="1440" w:header="709" w:footer="709" w:gutter="0"/>
          <w:cols w:space="708"/>
          <w:docGrid w:linePitch="360"/>
        </w:sectPr>
      </w:pPr>
    </w:p>
    <w:p w14:paraId="51C145C6" w14:textId="06F66E65" w:rsidR="002D2103" w:rsidRDefault="002D2103" w:rsidP="00DD1010">
      <w:pPr>
        <w:pStyle w:val="Heading1"/>
        <w:spacing w:before="120" w:after="240"/>
      </w:pPr>
      <w:bookmarkStart w:id="64" w:name="_Appendix_15:_Student"/>
      <w:bookmarkStart w:id="65" w:name="_Toc39743142"/>
      <w:bookmarkStart w:id="66" w:name="_Toc465262515"/>
      <w:bookmarkEnd w:id="64"/>
      <w:r w:rsidRPr="00710DEC">
        <w:lastRenderedPageBreak/>
        <w:t xml:space="preserve">Appendix </w:t>
      </w:r>
      <w:r w:rsidR="00132686">
        <w:t>1</w:t>
      </w:r>
      <w:r w:rsidR="00CA5320">
        <w:t>5</w:t>
      </w:r>
      <w:r>
        <w:t xml:space="preserve">: </w:t>
      </w:r>
      <w:r w:rsidR="005C6593">
        <w:t>Student a</w:t>
      </w:r>
      <w:r w:rsidR="004C7D31">
        <w:t>ctivity</w:t>
      </w:r>
      <w:r w:rsidR="0081312F">
        <w:t xml:space="preserve"> sheet 1.</w:t>
      </w:r>
      <w:r w:rsidR="00CA5320">
        <w:t>9</w:t>
      </w:r>
      <w:r w:rsidRPr="00710DEC">
        <w:t>:</w:t>
      </w:r>
      <w:r w:rsidR="004C7D31">
        <w:t xml:space="preserve"> Pollinated by h</w:t>
      </w:r>
      <w:r w:rsidR="004866F2">
        <w:t>oney</w:t>
      </w:r>
      <w:r w:rsidR="00BF22B1">
        <w:t xml:space="preserve"> </w:t>
      </w:r>
      <w:r w:rsidR="00860149">
        <w:t>bees</w:t>
      </w:r>
      <w:bookmarkEnd w:id="65"/>
    </w:p>
    <w:tbl>
      <w:tblPr>
        <w:tblStyle w:val="TableGrid"/>
        <w:tblW w:w="9482" w:type="dxa"/>
        <w:jc w:val="center"/>
        <w:shd w:val="clear" w:color="auto" w:fill="F3F3F3"/>
        <w:tblLook w:val="04A0" w:firstRow="1" w:lastRow="0" w:firstColumn="1" w:lastColumn="0" w:noHBand="0" w:noVBand="1"/>
      </w:tblPr>
      <w:tblGrid>
        <w:gridCol w:w="1896"/>
        <w:gridCol w:w="1896"/>
        <w:gridCol w:w="1896"/>
        <w:gridCol w:w="1897"/>
        <w:gridCol w:w="1897"/>
      </w:tblGrid>
      <w:tr w:rsidR="002D2103" w14:paraId="71096444" w14:textId="77777777" w:rsidTr="00D65DFB">
        <w:trPr>
          <w:trHeight w:val="1047"/>
          <w:jc w:val="center"/>
        </w:trPr>
        <w:tc>
          <w:tcPr>
            <w:tcW w:w="1896" w:type="dxa"/>
            <w:shd w:val="clear" w:color="auto" w:fill="F3F3F3"/>
            <w:vAlign w:val="center"/>
          </w:tcPr>
          <w:p w14:paraId="5E4A1827" w14:textId="72946FDF" w:rsidR="002D2103" w:rsidRPr="00D11822" w:rsidRDefault="00B56B49" w:rsidP="0076656E">
            <w:pPr>
              <w:jc w:val="center"/>
              <w:rPr>
                <w:sz w:val="24"/>
                <w:szCs w:val="24"/>
              </w:rPr>
            </w:pPr>
            <w:r w:rsidRPr="00D11822">
              <w:rPr>
                <w:sz w:val="24"/>
                <w:szCs w:val="24"/>
              </w:rPr>
              <w:t>kiwi</w:t>
            </w:r>
            <w:r>
              <w:rPr>
                <w:sz w:val="24"/>
                <w:szCs w:val="24"/>
              </w:rPr>
              <w:t xml:space="preserve"> </w:t>
            </w:r>
            <w:r w:rsidRPr="00D11822">
              <w:rPr>
                <w:sz w:val="24"/>
                <w:szCs w:val="24"/>
              </w:rPr>
              <w:t>fruit</w:t>
            </w:r>
          </w:p>
        </w:tc>
        <w:tc>
          <w:tcPr>
            <w:tcW w:w="1896" w:type="dxa"/>
            <w:shd w:val="clear" w:color="auto" w:fill="F3F3F3"/>
            <w:vAlign w:val="center"/>
          </w:tcPr>
          <w:p w14:paraId="5B8D7D7D" w14:textId="0746FE2B" w:rsidR="002D2103" w:rsidRPr="00D11822" w:rsidRDefault="00B56B49" w:rsidP="0076656E">
            <w:pPr>
              <w:jc w:val="center"/>
              <w:rPr>
                <w:sz w:val="24"/>
                <w:szCs w:val="24"/>
              </w:rPr>
            </w:pPr>
            <w:r w:rsidRPr="00D11822">
              <w:rPr>
                <w:sz w:val="24"/>
                <w:szCs w:val="24"/>
              </w:rPr>
              <w:t>onion</w:t>
            </w:r>
          </w:p>
        </w:tc>
        <w:tc>
          <w:tcPr>
            <w:tcW w:w="1896" w:type="dxa"/>
            <w:shd w:val="clear" w:color="auto" w:fill="F3F3F3"/>
            <w:vAlign w:val="center"/>
          </w:tcPr>
          <w:p w14:paraId="5E13FEC6" w14:textId="69E07A19" w:rsidR="002D2103" w:rsidRPr="00D11822" w:rsidRDefault="00B56B49" w:rsidP="0076656E">
            <w:pPr>
              <w:jc w:val="center"/>
              <w:rPr>
                <w:sz w:val="24"/>
                <w:szCs w:val="24"/>
              </w:rPr>
            </w:pPr>
            <w:r w:rsidRPr="00D11822">
              <w:rPr>
                <w:sz w:val="24"/>
                <w:szCs w:val="24"/>
              </w:rPr>
              <w:t>cashew</w:t>
            </w:r>
          </w:p>
        </w:tc>
        <w:tc>
          <w:tcPr>
            <w:tcW w:w="1897" w:type="dxa"/>
            <w:shd w:val="clear" w:color="auto" w:fill="F3F3F3"/>
            <w:vAlign w:val="center"/>
          </w:tcPr>
          <w:p w14:paraId="4021CE04" w14:textId="7C1F27A1" w:rsidR="002D2103" w:rsidRPr="00D11822" w:rsidRDefault="007E056E" w:rsidP="0076656E">
            <w:pPr>
              <w:jc w:val="center"/>
              <w:rPr>
                <w:sz w:val="24"/>
                <w:szCs w:val="24"/>
              </w:rPr>
            </w:pPr>
            <w:r>
              <w:rPr>
                <w:sz w:val="24"/>
                <w:szCs w:val="24"/>
              </w:rPr>
              <w:t>c</w:t>
            </w:r>
            <w:r w:rsidR="00B56B49" w:rsidRPr="00D11822">
              <w:rPr>
                <w:sz w:val="24"/>
                <w:szCs w:val="24"/>
              </w:rPr>
              <w:t>elery</w:t>
            </w:r>
          </w:p>
        </w:tc>
        <w:tc>
          <w:tcPr>
            <w:tcW w:w="1897" w:type="dxa"/>
            <w:shd w:val="clear" w:color="auto" w:fill="F3F3F3"/>
            <w:vAlign w:val="center"/>
          </w:tcPr>
          <w:p w14:paraId="6BE9525B" w14:textId="47AB8EA2" w:rsidR="002D2103" w:rsidRPr="00D11822" w:rsidRDefault="00B56B49" w:rsidP="0076656E">
            <w:pPr>
              <w:jc w:val="center"/>
              <w:rPr>
                <w:sz w:val="24"/>
                <w:szCs w:val="24"/>
              </w:rPr>
            </w:pPr>
            <w:r w:rsidRPr="00D11822">
              <w:rPr>
                <w:sz w:val="24"/>
                <w:szCs w:val="24"/>
              </w:rPr>
              <w:t>strawberry</w:t>
            </w:r>
          </w:p>
        </w:tc>
      </w:tr>
      <w:tr w:rsidR="002D2103" w14:paraId="23A40B67" w14:textId="77777777" w:rsidTr="00D65DFB">
        <w:trPr>
          <w:trHeight w:val="1089"/>
          <w:jc w:val="center"/>
        </w:trPr>
        <w:tc>
          <w:tcPr>
            <w:tcW w:w="1896" w:type="dxa"/>
            <w:shd w:val="clear" w:color="auto" w:fill="F3F3F3"/>
            <w:vAlign w:val="center"/>
          </w:tcPr>
          <w:p w14:paraId="1058849C" w14:textId="5358E7FD" w:rsidR="002D2103" w:rsidRPr="00D11822" w:rsidRDefault="00B56B49" w:rsidP="0076656E">
            <w:pPr>
              <w:jc w:val="center"/>
              <w:rPr>
                <w:sz w:val="24"/>
                <w:szCs w:val="24"/>
              </w:rPr>
            </w:pPr>
            <w:r w:rsidRPr="00D11822">
              <w:rPr>
                <w:sz w:val="24"/>
                <w:szCs w:val="24"/>
              </w:rPr>
              <w:t>beet</w:t>
            </w:r>
            <w:r w:rsidR="00D933D7">
              <w:rPr>
                <w:sz w:val="24"/>
                <w:szCs w:val="24"/>
              </w:rPr>
              <w:t>root</w:t>
            </w:r>
          </w:p>
        </w:tc>
        <w:tc>
          <w:tcPr>
            <w:tcW w:w="1896" w:type="dxa"/>
            <w:shd w:val="clear" w:color="auto" w:fill="F3F3F3"/>
            <w:vAlign w:val="center"/>
          </w:tcPr>
          <w:p w14:paraId="2EE40A8C" w14:textId="3AD991DA" w:rsidR="002D2103" w:rsidRPr="00D11822" w:rsidRDefault="00B56B49" w:rsidP="0076656E">
            <w:pPr>
              <w:jc w:val="center"/>
              <w:rPr>
                <w:sz w:val="24"/>
                <w:szCs w:val="24"/>
              </w:rPr>
            </w:pPr>
            <w:r w:rsidRPr="00D11822">
              <w:rPr>
                <w:sz w:val="24"/>
                <w:szCs w:val="24"/>
              </w:rPr>
              <w:t>mustard</w:t>
            </w:r>
          </w:p>
        </w:tc>
        <w:tc>
          <w:tcPr>
            <w:tcW w:w="1896" w:type="dxa"/>
            <w:shd w:val="clear" w:color="auto" w:fill="F3F3F3"/>
            <w:vAlign w:val="center"/>
          </w:tcPr>
          <w:p w14:paraId="7D756756" w14:textId="3DE52F95" w:rsidR="002D2103" w:rsidRPr="00D11822" w:rsidRDefault="00B56B49" w:rsidP="0076656E">
            <w:pPr>
              <w:jc w:val="center"/>
              <w:rPr>
                <w:sz w:val="24"/>
                <w:szCs w:val="24"/>
              </w:rPr>
            </w:pPr>
            <w:r w:rsidRPr="00D11822">
              <w:rPr>
                <w:sz w:val="24"/>
                <w:szCs w:val="24"/>
              </w:rPr>
              <w:t>broccoli</w:t>
            </w:r>
          </w:p>
        </w:tc>
        <w:tc>
          <w:tcPr>
            <w:tcW w:w="1897" w:type="dxa"/>
            <w:shd w:val="clear" w:color="auto" w:fill="F3F3F3"/>
            <w:vAlign w:val="center"/>
          </w:tcPr>
          <w:p w14:paraId="1C0A3D37" w14:textId="0DF8B402" w:rsidR="002D2103" w:rsidRPr="00D11822" w:rsidRDefault="00B56B49" w:rsidP="0076656E">
            <w:pPr>
              <w:jc w:val="center"/>
              <w:rPr>
                <w:sz w:val="24"/>
                <w:szCs w:val="24"/>
              </w:rPr>
            </w:pPr>
            <w:r w:rsidRPr="00D11822">
              <w:rPr>
                <w:sz w:val="24"/>
                <w:szCs w:val="24"/>
              </w:rPr>
              <w:t>cauliflower</w:t>
            </w:r>
          </w:p>
        </w:tc>
        <w:tc>
          <w:tcPr>
            <w:tcW w:w="1897" w:type="dxa"/>
            <w:shd w:val="clear" w:color="auto" w:fill="F3F3F3"/>
            <w:vAlign w:val="center"/>
          </w:tcPr>
          <w:p w14:paraId="4FDB1AE8" w14:textId="41160C9C" w:rsidR="002D2103" w:rsidRPr="00D11822" w:rsidRDefault="00B56B49" w:rsidP="0076656E">
            <w:pPr>
              <w:jc w:val="center"/>
              <w:rPr>
                <w:sz w:val="24"/>
                <w:szCs w:val="24"/>
              </w:rPr>
            </w:pPr>
            <w:r w:rsidRPr="00D11822">
              <w:rPr>
                <w:sz w:val="24"/>
                <w:szCs w:val="24"/>
              </w:rPr>
              <w:t>cabbage</w:t>
            </w:r>
          </w:p>
        </w:tc>
      </w:tr>
      <w:tr w:rsidR="002D2103" w14:paraId="2C37EB6F" w14:textId="77777777" w:rsidTr="00D65DFB">
        <w:trPr>
          <w:trHeight w:val="1089"/>
          <w:jc w:val="center"/>
        </w:trPr>
        <w:tc>
          <w:tcPr>
            <w:tcW w:w="1896" w:type="dxa"/>
            <w:shd w:val="clear" w:color="auto" w:fill="F3F3F3"/>
            <w:vAlign w:val="center"/>
          </w:tcPr>
          <w:p w14:paraId="67562F14" w14:textId="2DC8E8FC" w:rsidR="002D2103" w:rsidRPr="00D11822" w:rsidRDefault="00B56B49" w:rsidP="0076656E">
            <w:pPr>
              <w:jc w:val="center"/>
              <w:rPr>
                <w:sz w:val="24"/>
                <w:szCs w:val="24"/>
              </w:rPr>
            </w:pPr>
            <w:r w:rsidRPr="00D11822">
              <w:rPr>
                <w:sz w:val="24"/>
                <w:szCs w:val="24"/>
              </w:rPr>
              <w:t>turnip</w:t>
            </w:r>
          </w:p>
        </w:tc>
        <w:tc>
          <w:tcPr>
            <w:tcW w:w="1896" w:type="dxa"/>
            <w:shd w:val="clear" w:color="auto" w:fill="F3F3F3"/>
            <w:vAlign w:val="center"/>
          </w:tcPr>
          <w:p w14:paraId="70590919" w14:textId="5E799122" w:rsidR="002D2103" w:rsidRPr="00D11822" w:rsidRDefault="00B56B49" w:rsidP="0076656E">
            <w:pPr>
              <w:jc w:val="center"/>
              <w:rPr>
                <w:sz w:val="24"/>
                <w:szCs w:val="24"/>
              </w:rPr>
            </w:pPr>
            <w:r w:rsidRPr="00D11822">
              <w:rPr>
                <w:sz w:val="24"/>
                <w:szCs w:val="24"/>
              </w:rPr>
              <w:t>canola</w:t>
            </w:r>
          </w:p>
        </w:tc>
        <w:tc>
          <w:tcPr>
            <w:tcW w:w="1896" w:type="dxa"/>
            <w:shd w:val="clear" w:color="auto" w:fill="F3F3F3"/>
            <w:vAlign w:val="center"/>
          </w:tcPr>
          <w:p w14:paraId="22BF076F" w14:textId="64C8564B" w:rsidR="002D2103" w:rsidRPr="00D11822" w:rsidRDefault="00B56B49" w:rsidP="0076656E">
            <w:pPr>
              <w:jc w:val="center"/>
              <w:rPr>
                <w:sz w:val="24"/>
                <w:szCs w:val="24"/>
              </w:rPr>
            </w:pPr>
            <w:r w:rsidRPr="00D11822">
              <w:rPr>
                <w:sz w:val="24"/>
                <w:szCs w:val="24"/>
              </w:rPr>
              <w:t>chili</w:t>
            </w:r>
          </w:p>
        </w:tc>
        <w:tc>
          <w:tcPr>
            <w:tcW w:w="1897" w:type="dxa"/>
            <w:shd w:val="clear" w:color="auto" w:fill="F3F3F3"/>
            <w:vAlign w:val="center"/>
          </w:tcPr>
          <w:p w14:paraId="158CF0D6" w14:textId="7765EDF8" w:rsidR="002D2103" w:rsidRPr="00D11822" w:rsidRDefault="00B56B49" w:rsidP="0076656E">
            <w:pPr>
              <w:jc w:val="center"/>
              <w:rPr>
                <w:sz w:val="24"/>
                <w:szCs w:val="24"/>
              </w:rPr>
            </w:pPr>
            <w:r w:rsidRPr="00D11822">
              <w:rPr>
                <w:sz w:val="24"/>
                <w:szCs w:val="24"/>
              </w:rPr>
              <w:t>capsicum</w:t>
            </w:r>
          </w:p>
        </w:tc>
        <w:tc>
          <w:tcPr>
            <w:tcW w:w="1897" w:type="dxa"/>
            <w:shd w:val="clear" w:color="auto" w:fill="F3F3F3"/>
            <w:vAlign w:val="center"/>
          </w:tcPr>
          <w:p w14:paraId="5B000E78" w14:textId="3F6E194A" w:rsidR="002D2103" w:rsidRPr="00D11822" w:rsidRDefault="00B56B49" w:rsidP="0076656E">
            <w:pPr>
              <w:jc w:val="center"/>
              <w:rPr>
                <w:sz w:val="24"/>
                <w:szCs w:val="24"/>
              </w:rPr>
            </w:pPr>
            <w:r w:rsidRPr="00D11822">
              <w:rPr>
                <w:sz w:val="24"/>
                <w:szCs w:val="24"/>
              </w:rPr>
              <w:t>watermelon</w:t>
            </w:r>
          </w:p>
        </w:tc>
      </w:tr>
      <w:tr w:rsidR="002D2103" w14:paraId="348A864A" w14:textId="77777777" w:rsidTr="00D65DFB">
        <w:trPr>
          <w:trHeight w:val="1089"/>
          <w:jc w:val="center"/>
        </w:trPr>
        <w:tc>
          <w:tcPr>
            <w:tcW w:w="1896" w:type="dxa"/>
            <w:shd w:val="clear" w:color="auto" w:fill="F3F3F3"/>
            <w:vAlign w:val="center"/>
          </w:tcPr>
          <w:p w14:paraId="784FD2FE" w14:textId="46BAA6F6" w:rsidR="002D2103" w:rsidRPr="00D11822" w:rsidRDefault="00B56B49" w:rsidP="0076656E">
            <w:pPr>
              <w:jc w:val="center"/>
              <w:rPr>
                <w:sz w:val="24"/>
                <w:szCs w:val="24"/>
              </w:rPr>
            </w:pPr>
            <w:r w:rsidRPr="00D11822">
              <w:rPr>
                <w:sz w:val="24"/>
                <w:szCs w:val="24"/>
              </w:rPr>
              <w:t>orange</w:t>
            </w:r>
          </w:p>
        </w:tc>
        <w:tc>
          <w:tcPr>
            <w:tcW w:w="1896" w:type="dxa"/>
            <w:shd w:val="clear" w:color="auto" w:fill="F3F3F3"/>
            <w:vAlign w:val="center"/>
          </w:tcPr>
          <w:p w14:paraId="295E5A07" w14:textId="0A6EAAB1" w:rsidR="002D2103" w:rsidRPr="00D11822" w:rsidRDefault="00B56B49" w:rsidP="0076656E">
            <w:pPr>
              <w:jc w:val="center"/>
              <w:rPr>
                <w:sz w:val="24"/>
                <w:szCs w:val="24"/>
              </w:rPr>
            </w:pPr>
            <w:r w:rsidRPr="00D11822">
              <w:rPr>
                <w:sz w:val="24"/>
                <w:szCs w:val="24"/>
              </w:rPr>
              <w:t>coffee</w:t>
            </w:r>
          </w:p>
        </w:tc>
        <w:tc>
          <w:tcPr>
            <w:tcW w:w="1896" w:type="dxa"/>
            <w:shd w:val="clear" w:color="auto" w:fill="F3F3F3"/>
            <w:vAlign w:val="center"/>
          </w:tcPr>
          <w:p w14:paraId="23B08CD8" w14:textId="2DF6C1D2" w:rsidR="002D2103" w:rsidRPr="00D11822" w:rsidRDefault="00B56B49" w:rsidP="0076656E">
            <w:pPr>
              <w:jc w:val="center"/>
              <w:rPr>
                <w:sz w:val="24"/>
                <w:szCs w:val="24"/>
              </w:rPr>
            </w:pPr>
            <w:r>
              <w:rPr>
                <w:sz w:val="24"/>
                <w:szCs w:val="24"/>
              </w:rPr>
              <w:t>coria</w:t>
            </w:r>
            <w:r w:rsidRPr="00D11822">
              <w:rPr>
                <w:sz w:val="24"/>
                <w:szCs w:val="24"/>
              </w:rPr>
              <w:t>nder</w:t>
            </w:r>
          </w:p>
        </w:tc>
        <w:tc>
          <w:tcPr>
            <w:tcW w:w="1897" w:type="dxa"/>
            <w:shd w:val="clear" w:color="auto" w:fill="F3F3F3"/>
            <w:vAlign w:val="center"/>
          </w:tcPr>
          <w:p w14:paraId="47180D31" w14:textId="15ABBCEC" w:rsidR="002D2103" w:rsidRPr="00D11822" w:rsidRDefault="004866F2" w:rsidP="0076656E">
            <w:pPr>
              <w:jc w:val="center"/>
              <w:rPr>
                <w:sz w:val="24"/>
                <w:szCs w:val="24"/>
              </w:rPr>
            </w:pPr>
            <w:r>
              <w:rPr>
                <w:sz w:val="24"/>
                <w:szCs w:val="24"/>
              </w:rPr>
              <w:t>m</w:t>
            </w:r>
            <w:r w:rsidR="00B56B49" w:rsidRPr="00D11822">
              <w:rPr>
                <w:sz w:val="24"/>
                <w:szCs w:val="24"/>
              </w:rPr>
              <w:t>elon</w:t>
            </w:r>
          </w:p>
        </w:tc>
        <w:tc>
          <w:tcPr>
            <w:tcW w:w="1897" w:type="dxa"/>
            <w:shd w:val="clear" w:color="auto" w:fill="F3F3F3"/>
            <w:vAlign w:val="center"/>
          </w:tcPr>
          <w:p w14:paraId="00BED8A9" w14:textId="4DF7BA02" w:rsidR="002D2103" w:rsidRPr="00D11822" w:rsidRDefault="00B56B49" w:rsidP="0076656E">
            <w:pPr>
              <w:jc w:val="center"/>
              <w:rPr>
                <w:sz w:val="24"/>
                <w:szCs w:val="24"/>
              </w:rPr>
            </w:pPr>
            <w:r w:rsidRPr="00D11822">
              <w:rPr>
                <w:sz w:val="24"/>
                <w:szCs w:val="24"/>
              </w:rPr>
              <w:t>cucumber</w:t>
            </w:r>
          </w:p>
        </w:tc>
      </w:tr>
      <w:tr w:rsidR="002D2103" w14:paraId="1FA7BA23" w14:textId="77777777" w:rsidTr="00D65DFB">
        <w:trPr>
          <w:trHeight w:val="1089"/>
          <w:jc w:val="center"/>
        </w:trPr>
        <w:tc>
          <w:tcPr>
            <w:tcW w:w="1896" w:type="dxa"/>
            <w:shd w:val="clear" w:color="auto" w:fill="F3F3F3"/>
            <w:vAlign w:val="center"/>
          </w:tcPr>
          <w:p w14:paraId="414E95E2" w14:textId="463D8EE1" w:rsidR="002D2103" w:rsidRPr="00D11822" w:rsidRDefault="00B56B49" w:rsidP="0076656E">
            <w:pPr>
              <w:jc w:val="center"/>
              <w:rPr>
                <w:sz w:val="24"/>
                <w:szCs w:val="24"/>
              </w:rPr>
            </w:pPr>
            <w:r w:rsidRPr="00D11822">
              <w:rPr>
                <w:sz w:val="24"/>
                <w:szCs w:val="24"/>
              </w:rPr>
              <w:t>lemon</w:t>
            </w:r>
          </w:p>
        </w:tc>
        <w:tc>
          <w:tcPr>
            <w:tcW w:w="1896" w:type="dxa"/>
            <w:shd w:val="clear" w:color="auto" w:fill="F3F3F3"/>
            <w:vAlign w:val="center"/>
          </w:tcPr>
          <w:p w14:paraId="7ED8CBA3" w14:textId="6FA42017" w:rsidR="002D2103" w:rsidRPr="00D11822" w:rsidRDefault="00B56B49" w:rsidP="0076656E">
            <w:pPr>
              <w:jc w:val="center"/>
              <w:rPr>
                <w:sz w:val="24"/>
                <w:szCs w:val="24"/>
              </w:rPr>
            </w:pPr>
            <w:r w:rsidRPr="00D11822">
              <w:rPr>
                <w:sz w:val="24"/>
                <w:szCs w:val="24"/>
              </w:rPr>
              <w:t>lime</w:t>
            </w:r>
          </w:p>
        </w:tc>
        <w:tc>
          <w:tcPr>
            <w:tcW w:w="1896" w:type="dxa"/>
            <w:shd w:val="clear" w:color="auto" w:fill="F3F3F3"/>
            <w:vAlign w:val="center"/>
          </w:tcPr>
          <w:p w14:paraId="5E092E24" w14:textId="1109B1CA" w:rsidR="002D2103" w:rsidRPr="00D11822" w:rsidRDefault="00B56B49" w:rsidP="0076656E">
            <w:pPr>
              <w:jc w:val="center"/>
              <w:rPr>
                <w:sz w:val="24"/>
                <w:szCs w:val="24"/>
              </w:rPr>
            </w:pPr>
            <w:r w:rsidRPr="00D11822">
              <w:rPr>
                <w:sz w:val="24"/>
                <w:szCs w:val="24"/>
              </w:rPr>
              <w:t>carrot</w:t>
            </w:r>
          </w:p>
        </w:tc>
        <w:tc>
          <w:tcPr>
            <w:tcW w:w="1897" w:type="dxa"/>
            <w:shd w:val="clear" w:color="auto" w:fill="F3F3F3"/>
            <w:vAlign w:val="center"/>
          </w:tcPr>
          <w:p w14:paraId="213BF3B8" w14:textId="74979B6C" w:rsidR="002D2103" w:rsidRPr="00D11822" w:rsidRDefault="00B56B49" w:rsidP="0076656E">
            <w:pPr>
              <w:jc w:val="center"/>
              <w:rPr>
                <w:sz w:val="24"/>
                <w:szCs w:val="24"/>
              </w:rPr>
            </w:pPr>
            <w:r w:rsidRPr="00D11822">
              <w:rPr>
                <w:sz w:val="24"/>
                <w:szCs w:val="24"/>
              </w:rPr>
              <w:t>cardamom</w:t>
            </w:r>
          </w:p>
        </w:tc>
        <w:tc>
          <w:tcPr>
            <w:tcW w:w="1897" w:type="dxa"/>
            <w:shd w:val="clear" w:color="auto" w:fill="F3F3F3"/>
            <w:vAlign w:val="center"/>
          </w:tcPr>
          <w:p w14:paraId="1401AF1D" w14:textId="39F9D94E" w:rsidR="002D2103" w:rsidRPr="00D11822" w:rsidRDefault="00224673" w:rsidP="0076656E">
            <w:pPr>
              <w:jc w:val="center"/>
              <w:rPr>
                <w:sz w:val="24"/>
                <w:szCs w:val="24"/>
              </w:rPr>
            </w:pPr>
            <w:r>
              <w:rPr>
                <w:sz w:val="24"/>
                <w:szCs w:val="24"/>
              </w:rPr>
              <w:t>c</w:t>
            </w:r>
            <w:r w:rsidR="00B56B49" w:rsidRPr="00D11822">
              <w:rPr>
                <w:sz w:val="24"/>
                <w:szCs w:val="24"/>
              </w:rPr>
              <w:t>otton</w:t>
            </w:r>
          </w:p>
        </w:tc>
      </w:tr>
      <w:tr w:rsidR="002D2103" w14:paraId="1F84A59B" w14:textId="77777777" w:rsidTr="00D65DFB">
        <w:trPr>
          <w:trHeight w:val="1089"/>
          <w:jc w:val="center"/>
        </w:trPr>
        <w:tc>
          <w:tcPr>
            <w:tcW w:w="1896" w:type="dxa"/>
            <w:shd w:val="clear" w:color="auto" w:fill="F3F3F3"/>
            <w:vAlign w:val="center"/>
          </w:tcPr>
          <w:p w14:paraId="009C98F3" w14:textId="1804E1C9" w:rsidR="002D2103" w:rsidRPr="00D11822" w:rsidRDefault="00B56B49" w:rsidP="0076656E">
            <w:pPr>
              <w:jc w:val="center"/>
              <w:rPr>
                <w:sz w:val="24"/>
                <w:szCs w:val="24"/>
              </w:rPr>
            </w:pPr>
            <w:r w:rsidRPr="00D11822">
              <w:rPr>
                <w:sz w:val="24"/>
                <w:szCs w:val="24"/>
              </w:rPr>
              <w:t>sunflower</w:t>
            </w:r>
          </w:p>
        </w:tc>
        <w:tc>
          <w:tcPr>
            <w:tcW w:w="1896" w:type="dxa"/>
            <w:shd w:val="clear" w:color="auto" w:fill="F3F3F3"/>
            <w:vAlign w:val="center"/>
          </w:tcPr>
          <w:p w14:paraId="12A459A7" w14:textId="290295DD" w:rsidR="002D2103" w:rsidRPr="00D11822" w:rsidRDefault="00B56B49" w:rsidP="0076656E">
            <w:pPr>
              <w:jc w:val="center"/>
              <w:rPr>
                <w:sz w:val="24"/>
                <w:szCs w:val="24"/>
              </w:rPr>
            </w:pPr>
            <w:r w:rsidRPr="00D11822">
              <w:rPr>
                <w:sz w:val="24"/>
                <w:szCs w:val="24"/>
              </w:rPr>
              <w:t>lychee</w:t>
            </w:r>
          </w:p>
        </w:tc>
        <w:tc>
          <w:tcPr>
            <w:tcW w:w="1896" w:type="dxa"/>
            <w:shd w:val="clear" w:color="auto" w:fill="F3F3F3"/>
            <w:vAlign w:val="center"/>
          </w:tcPr>
          <w:p w14:paraId="46101810" w14:textId="10C852E4" w:rsidR="002D2103" w:rsidRPr="00D11822" w:rsidRDefault="00B56B49" w:rsidP="0076656E">
            <w:pPr>
              <w:jc w:val="center"/>
              <w:rPr>
                <w:sz w:val="24"/>
                <w:szCs w:val="24"/>
              </w:rPr>
            </w:pPr>
            <w:r w:rsidRPr="00D11822">
              <w:rPr>
                <w:sz w:val="24"/>
                <w:szCs w:val="24"/>
              </w:rPr>
              <w:t>macadamia</w:t>
            </w:r>
          </w:p>
        </w:tc>
        <w:tc>
          <w:tcPr>
            <w:tcW w:w="1897" w:type="dxa"/>
            <w:shd w:val="clear" w:color="auto" w:fill="F3F3F3"/>
            <w:vAlign w:val="center"/>
          </w:tcPr>
          <w:p w14:paraId="7277EC39" w14:textId="303BC621" w:rsidR="002D2103" w:rsidRPr="00D11822" w:rsidRDefault="00B56B49" w:rsidP="0076656E">
            <w:pPr>
              <w:jc w:val="center"/>
              <w:rPr>
                <w:sz w:val="24"/>
                <w:szCs w:val="24"/>
              </w:rPr>
            </w:pPr>
            <w:r w:rsidRPr="00D11822">
              <w:rPr>
                <w:sz w:val="24"/>
                <w:szCs w:val="24"/>
              </w:rPr>
              <w:t>apple</w:t>
            </w:r>
          </w:p>
        </w:tc>
        <w:tc>
          <w:tcPr>
            <w:tcW w:w="1897" w:type="dxa"/>
            <w:shd w:val="clear" w:color="auto" w:fill="F3F3F3"/>
            <w:vAlign w:val="center"/>
          </w:tcPr>
          <w:p w14:paraId="7DAE3719" w14:textId="41126A44" w:rsidR="002D2103" w:rsidRPr="00D11822" w:rsidRDefault="00224673" w:rsidP="0076656E">
            <w:pPr>
              <w:jc w:val="center"/>
              <w:rPr>
                <w:sz w:val="24"/>
                <w:szCs w:val="24"/>
              </w:rPr>
            </w:pPr>
            <w:r>
              <w:rPr>
                <w:sz w:val="24"/>
                <w:szCs w:val="24"/>
              </w:rPr>
              <w:t>m</w:t>
            </w:r>
            <w:r w:rsidR="00B56B49" w:rsidRPr="00D11822">
              <w:rPr>
                <w:sz w:val="24"/>
                <w:szCs w:val="24"/>
              </w:rPr>
              <w:t>ango</w:t>
            </w:r>
          </w:p>
        </w:tc>
      </w:tr>
      <w:tr w:rsidR="00D11822" w14:paraId="59E11CD7" w14:textId="77777777" w:rsidTr="00D65DFB">
        <w:trPr>
          <w:trHeight w:val="1089"/>
          <w:jc w:val="center"/>
        </w:trPr>
        <w:tc>
          <w:tcPr>
            <w:tcW w:w="1896" w:type="dxa"/>
            <w:shd w:val="clear" w:color="auto" w:fill="F3F3F3"/>
            <w:vAlign w:val="center"/>
          </w:tcPr>
          <w:p w14:paraId="3E593956" w14:textId="5630F2CB" w:rsidR="00D11822" w:rsidRPr="00D11822" w:rsidRDefault="00B56B49" w:rsidP="0076656E">
            <w:pPr>
              <w:jc w:val="center"/>
              <w:rPr>
                <w:sz w:val="24"/>
                <w:szCs w:val="24"/>
              </w:rPr>
            </w:pPr>
            <w:r w:rsidRPr="00D11822">
              <w:rPr>
                <w:sz w:val="24"/>
                <w:szCs w:val="24"/>
              </w:rPr>
              <w:t>avocado</w:t>
            </w:r>
          </w:p>
        </w:tc>
        <w:tc>
          <w:tcPr>
            <w:tcW w:w="1896" w:type="dxa"/>
            <w:shd w:val="clear" w:color="auto" w:fill="F3F3F3"/>
            <w:vAlign w:val="center"/>
          </w:tcPr>
          <w:p w14:paraId="7FF95E26" w14:textId="335E4CB5" w:rsidR="00D11822" w:rsidRPr="00D11822" w:rsidRDefault="00B56B49" w:rsidP="0076656E">
            <w:pPr>
              <w:jc w:val="center"/>
              <w:rPr>
                <w:sz w:val="24"/>
                <w:szCs w:val="24"/>
              </w:rPr>
            </w:pPr>
            <w:r>
              <w:rPr>
                <w:sz w:val="24"/>
                <w:szCs w:val="24"/>
              </w:rPr>
              <w:t>kidney bea</w:t>
            </w:r>
            <w:r w:rsidRPr="00D11822">
              <w:rPr>
                <w:sz w:val="24"/>
                <w:szCs w:val="24"/>
              </w:rPr>
              <w:t>n</w:t>
            </w:r>
          </w:p>
        </w:tc>
        <w:tc>
          <w:tcPr>
            <w:tcW w:w="1896" w:type="dxa"/>
            <w:shd w:val="clear" w:color="auto" w:fill="F3F3F3"/>
            <w:vAlign w:val="center"/>
          </w:tcPr>
          <w:p w14:paraId="1C9DC3B4" w14:textId="775D25D7" w:rsidR="00D11822" w:rsidRPr="00D11822" w:rsidRDefault="00B56B49" w:rsidP="0076656E">
            <w:pPr>
              <w:jc w:val="center"/>
              <w:rPr>
                <w:sz w:val="24"/>
                <w:szCs w:val="24"/>
              </w:rPr>
            </w:pPr>
            <w:r w:rsidRPr="00D11822">
              <w:rPr>
                <w:sz w:val="24"/>
                <w:szCs w:val="24"/>
              </w:rPr>
              <w:t>apricot</w:t>
            </w:r>
          </w:p>
        </w:tc>
        <w:tc>
          <w:tcPr>
            <w:tcW w:w="1897" w:type="dxa"/>
            <w:shd w:val="clear" w:color="auto" w:fill="F3F3F3"/>
            <w:vAlign w:val="center"/>
          </w:tcPr>
          <w:p w14:paraId="6B699972" w14:textId="47FE50CF" w:rsidR="00D11822" w:rsidRPr="00D11822" w:rsidRDefault="00B56B49" w:rsidP="0076656E">
            <w:pPr>
              <w:jc w:val="center"/>
              <w:rPr>
                <w:sz w:val="24"/>
                <w:szCs w:val="24"/>
              </w:rPr>
            </w:pPr>
            <w:r w:rsidRPr="00D11822">
              <w:rPr>
                <w:sz w:val="24"/>
                <w:szCs w:val="24"/>
              </w:rPr>
              <w:t>cherry</w:t>
            </w:r>
          </w:p>
        </w:tc>
        <w:tc>
          <w:tcPr>
            <w:tcW w:w="1897" w:type="dxa"/>
            <w:shd w:val="clear" w:color="auto" w:fill="F3F3F3"/>
            <w:vAlign w:val="center"/>
          </w:tcPr>
          <w:p w14:paraId="4D308813" w14:textId="7A837FE0" w:rsidR="00D11822" w:rsidRPr="00D11822" w:rsidRDefault="00224673" w:rsidP="0076656E">
            <w:pPr>
              <w:jc w:val="center"/>
              <w:rPr>
                <w:sz w:val="24"/>
                <w:szCs w:val="24"/>
              </w:rPr>
            </w:pPr>
            <w:r>
              <w:rPr>
                <w:sz w:val="24"/>
                <w:szCs w:val="24"/>
              </w:rPr>
              <w:t>p</w:t>
            </w:r>
            <w:r w:rsidR="00B56B49" w:rsidRPr="00D11822">
              <w:rPr>
                <w:sz w:val="24"/>
                <w:szCs w:val="24"/>
              </w:rPr>
              <w:t>lum</w:t>
            </w:r>
          </w:p>
        </w:tc>
      </w:tr>
      <w:tr w:rsidR="00D11822" w14:paraId="3D557729" w14:textId="77777777" w:rsidTr="00D65DFB">
        <w:trPr>
          <w:trHeight w:val="1089"/>
          <w:jc w:val="center"/>
        </w:trPr>
        <w:tc>
          <w:tcPr>
            <w:tcW w:w="1896" w:type="dxa"/>
            <w:shd w:val="clear" w:color="auto" w:fill="F3F3F3"/>
            <w:vAlign w:val="center"/>
          </w:tcPr>
          <w:p w14:paraId="14ABCFB3" w14:textId="4BABDA05" w:rsidR="00D11822" w:rsidRPr="00D11822" w:rsidRDefault="00B56B49" w:rsidP="0076656E">
            <w:pPr>
              <w:jc w:val="center"/>
              <w:rPr>
                <w:sz w:val="24"/>
                <w:szCs w:val="24"/>
              </w:rPr>
            </w:pPr>
            <w:r w:rsidRPr="00D11822">
              <w:rPr>
                <w:sz w:val="24"/>
                <w:szCs w:val="24"/>
              </w:rPr>
              <w:t>almond</w:t>
            </w:r>
          </w:p>
        </w:tc>
        <w:tc>
          <w:tcPr>
            <w:tcW w:w="1896" w:type="dxa"/>
            <w:shd w:val="clear" w:color="auto" w:fill="F3F3F3"/>
            <w:vAlign w:val="center"/>
          </w:tcPr>
          <w:p w14:paraId="1E4BB7B5" w14:textId="658713D4" w:rsidR="00D11822" w:rsidRPr="00D11822" w:rsidRDefault="00B56B49" w:rsidP="0076656E">
            <w:pPr>
              <w:jc w:val="center"/>
              <w:rPr>
                <w:sz w:val="24"/>
                <w:szCs w:val="24"/>
              </w:rPr>
            </w:pPr>
            <w:r w:rsidRPr="00D11822">
              <w:rPr>
                <w:sz w:val="24"/>
                <w:szCs w:val="24"/>
              </w:rPr>
              <w:t>peach</w:t>
            </w:r>
          </w:p>
        </w:tc>
        <w:tc>
          <w:tcPr>
            <w:tcW w:w="1896" w:type="dxa"/>
            <w:shd w:val="clear" w:color="auto" w:fill="F3F3F3"/>
            <w:vAlign w:val="center"/>
          </w:tcPr>
          <w:p w14:paraId="59D35EA3" w14:textId="373C709C" w:rsidR="00D11822" w:rsidRPr="00D11822" w:rsidRDefault="00B56B49" w:rsidP="0076656E">
            <w:pPr>
              <w:jc w:val="center"/>
              <w:rPr>
                <w:sz w:val="24"/>
                <w:szCs w:val="24"/>
              </w:rPr>
            </w:pPr>
            <w:r w:rsidRPr="00D11822">
              <w:rPr>
                <w:sz w:val="24"/>
                <w:szCs w:val="24"/>
              </w:rPr>
              <w:t>pomegranate</w:t>
            </w:r>
          </w:p>
        </w:tc>
        <w:tc>
          <w:tcPr>
            <w:tcW w:w="1897" w:type="dxa"/>
            <w:shd w:val="clear" w:color="auto" w:fill="F3F3F3"/>
            <w:vAlign w:val="center"/>
          </w:tcPr>
          <w:p w14:paraId="1CE282C9" w14:textId="64ECB68E" w:rsidR="00D11822" w:rsidRPr="00D11822" w:rsidRDefault="00B56B49" w:rsidP="0076656E">
            <w:pPr>
              <w:jc w:val="center"/>
              <w:rPr>
                <w:sz w:val="24"/>
                <w:szCs w:val="24"/>
              </w:rPr>
            </w:pPr>
            <w:r w:rsidRPr="00D11822">
              <w:rPr>
                <w:sz w:val="24"/>
                <w:szCs w:val="24"/>
              </w:rPr>
              <w:t>pear</w:t>
            </w:r>
          </w:p>
        </w:tc>
        <w:tc>
          <w:tcPr>
            <w:tcW w:w="1897" w:type="dxa"/>
            <w:shd w:val="clear" w:color="auto" w:fill="F3F3F3"/>
            <w:vAlign w:val="center"/>
          </w:tcPr>
          <w:p w14:paraId="38C01E41" w14:textId="4FADF2E2" w:rsidR="00D11822" w:rsidRPr="00D11822" w:rsidRDefault="00765AA5" w:rsidP="0076656E">
            <w:pPr>
              <w:jc w:val="center"/>
              <w:rPr>
                <w:sz w:val="24"/>
                <w:szCs w:val="24"/>
              </w:rPr>
            </w:pPr>
            <w:r>
              <w:rPr>
                <w:sz w:val="24"/>
                <w:szCs w:val="24"/>
              </w:rPr>
              <w:t>currant</w:t>
            </w:r>
          </w:p>
        </w:tc>
      </w:tr>
      <w:tr w:rsidR="00D11822" w14:paraId="02FA9B6A" w14:textId="77777777" w:rsidTr="00D65DFB">
        <w:trPr>
          <w:trHeight w:val="1089"/>
          <w:jc w:val="center"/>
        </w:trPr>
        <w:tc>
          <w:tcPr>
            <w:tcW w:w="1896" w:type="dxa"/>
            <w:shd w:val="clear" w:color="auto" w:fill="F3F3F3"/>
            <w:vAlign w:val="center"/>
          </w:tcPr>
          <w:p w14:paraId="45890C82" w14:textId="7CD0A737" w:rsidR="00D11822" w:rsidRPr="00D11822" w:rsidRDefault="00B56B49" w:rsidP="0076656E">
            <w:pPr>
              <w:jc w:val="center"/>
              <w:rPr>
                <w:sz w:val="24"/>
                <w:szCs w:val="24"/>
              </w:rPr>
            </w:pPr>
            <w:r w:rsidRPr="00D11822">
              <w:rPr>
                <w:sz w:val="24"/>
                <w:szCs w:val="24"/>
              </w:rPr>
              <w:t>boysenberry</w:t>
            </w:r>
          </w:p>
        </w:tc>
        <w:tc>
          <w:tcPr>
            <w:tcW w:w="1896" w:type="dxa"/>
            <w:shd w:val="clear" w:color="auto" w:fill="F3F3F3"/>
            <w:vAlign w:val="center"/>
          </w:tcPr>
          <w:p w14:paraId="35B1A202" w14:textId="3B5D15FF" w:rsidR="00D11822" w:rsidRPr="00D11822" w:rsidRDefault="00B56B49" w:rsidP="0076656E">
            <w:pPr>
              <w:jc w:val="center"/>
              <w:rPr>
                <w:sz w:val="24"/>
                <w:szCs w:val="24"/>
              </w:rPr>
            </w:pPr>
            <w:r w:rsidRPr="00D11822">
              <w:rPr>
                <w:sz w:val="24"/>
                <w:szCs w:val="24"/>
              </w:rPr>
              <w:t>raspberry</w:t>
            </w:r>
          </w:p>
        </w:tc>
        <w:tc>
          <w:tcPr>
            <w:tcW w:w="1896" w:type="dxa"/>
            <w:shd w:val="clear" w:color="auto" w:fill="F3F3F3"/>
            <w:vAlign w:val="center"/>
          </w:tcPr>
          <w:p w14:paraId="7AA0E4D7" w14:textId="103AEBA7" w:rsidR="00D11822" w:rsidRPr="00D11822" w:rsidRDefault="00B56B49" w:rsidP="0076656E">
            <w:pPr>
              <w:jc w:val="center"/>
              <w:rPr>
                <w:sz w:val="24"/>
                <w:szCs w:val="24"/>
              </w:rPr>
            </w:pPr>
            <w:r w:rsidRPr="00D11822">
              <w:rPr>
                <w:sz w:val="24"/>
                <w:szCs w:val="24"/>
              </w:rPr>
              <w:t>elderberry</w:t>
            </w:r>
          </w:p>
        </w:tc>
        <w:tc>
          <w:tcPr>
            <w:tcW w:w="1897" w:type="dxa"/>
            <w:shd w:val="clear" w:color="auto" w:fill="F3F3F3"/>
            <w:vAlign w:val="center"/>
          </w:tcPr>
          <w:p w14:paraId="0977FC34" w14:textId="23557B6D" w:rsidR="00D11822" w:rsidRPr="00D11822" w:rsidRDefault="00B56B49" w:rsidP="0076656E">
            <w:pPr>
              <w:jc w:val="center"/>
              <w:rPr>
                <w:sz w:val="24"/>
                <w:szCs w:val="24"/>
              </w:rPr>
            </w:pPr>
            <w:r w:rsidRPr="00D11822">
              <w:rPr>
                <w:sz w:val="24"/>
                <w:szCs w:val="24"/>
              </w:rPr>
              <w:t>sesame</w:t>
            </w:r>
          </w:p>
        </w:tc>
        <w:tc>
          <w:tcPr>
            <w:tcW w:w="1897" w:type="dxa"/>
            <w:shd w:val="clear" w:color="auto" w:fill="F3F3F3"/>
            <w:vAlign w:val="center"/>
          </w:tcPr>
          <w:p w14:paraId="5B13002D" w14:textId="670612B9" w:rsidR="00D11822" w:rsidRPr="00D11822" w:rsidRDefault="00B56B49" w:rsidP="0076656E">
            <w:pPr>
              <w:jc w:val="center"/>
              <w:rPr>
                <w:sz w:val="24"/>
                <w:szCs w:val="24"/>
              </w:rPr>
            </w:pPr>
            <w:r w:rsidRPr="00D11822">
              <w:rPr>
                <w:sz w:val="24"/>
                <w:szCs w:val="24"/>
              </w:rPr>
              <w:t>tamarind</w:t>
            </w:r>
          </w:p>
        </w:tc>
      </w:tr>
      <w:tr w:rsidR="00D11822" w14:paraId="1F7A5EDE" w14:textId="77777777" w:rsidTr="00D65DFB">
        <w:trPr>
          <w:trHeight w:val="1089"/>
          <w:jc w:val="center"/>
        </w:trPr>
        <w:tc>
          <w:tcPr>
            <w:tcW w:w="1896" w:type="dxa"/>
            <w:shd w:val="clear" w:color="auto" w:fill="F3F3F3"/>
            <w:vAlign w:val="center"/>
          </w:tcPr>
          <w:p w14:paraId="03E359D4" w14:textId="4D1096FF" w:rsidR="00D11822" w:rsidRPr="00D11822" w:rsidRDefault="00B56B49" w:rsidP="0076656E">
            <w:pPr>
              <w:jc w:val="center"/>
              <w:rPr>
                <w:sz w:val="24"/>
                <w:szCs w:val="24"/>
              </w:rPr>
            </w:pPr>
            <w:r w:rsidRPr="00D11822">
              <w:rPr>
                <w:sz w:val="24"/>
                <w:szCs w:val="24"/>
              </w:rPr>
              <w:t>blueberry</w:t>
            </w:r>
          </w:p>
        </w:tc>
        <w:tc>
          <w:tcPr>
            <w:tcW w:w="1896" w:type="dxa"/>
            <w:shd w:val="clear" w:color="auto" w:fill="F3F3F3"/>
            <w:vAlign w:val="center"/>
          </w:tcPr>
          <w:p w14:paraId="43F9CB52" w14:textId="3C69B1EB" w:rsidR="00D11822" w:rsidRPr="00D11822" w:rsidRDefault="00B56B49" w:rsidP="0076656E">
            <w:pPr>
              <w:jc w:val="center"/>
              <w:rPr>
                <w:sz w:val="24"/>
                <w:szCs w:val="24"/>
              </w:rPr>
            </w:pPr>
            <w:r w:rsidRPr="00D11822">
              <w:rPr>
                <w:sz w:val="24"/>
                <w:szCs w:val="24"/>
              </w:rPr>
              <w:t>cranberry</w:t>
            </w:r>
          </w:p>
        </w:tc>
        <w:tc>
          <w:tcPr>
            <w:tcW w:w="1896" w:type="dxa"/>
            <w:shd w:val="clear" w:color="auto" w:fill="F3F3F3"/>
            <w:vAlign w:val="center"/>
          </w:tcPr>
          <w:p w14:paraId="60F9D032" w14:textId="240A8BAC" w:rsidR="00D11822" w:rsidRPr="00D11822" w:rsidRDefault="00B56B49" w:rsidP="0076656E">
            <w:pPr>
              <w:jc w:val="center"/>
              <w:rPr>
                <w:sz w:val="24"/>
                <w:szCs w:val="24"/>
              </w:rPr>
            </w:pPr>
            <w:r w:rsidRPr="00D11822">
              <w:rPr>
                <w:sz w:val="24"/>
                <w:szCs w:val="24"/>
              </w:rPr>
              <w:t>grape</w:t>
            </w:r>
          </w:p>
        </w:tc>
        <w:tc>
          <w:tcPr>
            <w:tcW w:w="1897" w:type="dxa"/>
            <w:shd w:val="clear" w:color="auto" w:fill="F3F3F3"/>
            <w:vAlign w:val="center"/>
          </w:tcPr>
          <w:p w14:paraId="6AB4EBF9" w14:textId="77EB0854" w:rsidR="00D11822" w:rsidRPr="00D11822" w:rsidRDefault="00B56B49" w:rsidP="0076656E">
            <w:pPr>
              <w:jc w:val="center"/>
              <w:rPr>
                <w:sz w:val="24"/>
                <w:szCs w:val="24"/>
              </w:rPr>
            </w:pPr>
            <w:r w:rsidRPr="00D11822">
              <w:rPr>
                <w:sz w:val="24"/>
                <w:szCs w:val="24"/>
              </w:rPr>
              <w:t>guava</w:t>
            </w:r>
          </w:p>
        </w:tc>
        <w:tc>
          <w:tcPr>
            <w:tcW w:w="1897" w:type="dxa"/>
            <w:shd w:val="clear" w:color="auto" w:fill="F3F3F3"/>
            <w:vAlign w:val="center"/>
          </w:tcPr>
          <w:p w14:paraId="39CD992E" w14:textId="5888F31E" w:rsidR="00D11822" w:rsidRPr="00D11822" w:rsidRDefault="00B56B49" w:rsidP="0076656E">
            <w:pPr>
              <w:jc w:val="center"/>
              <w:rPr>
                <w:sz w:val="24"/>
                <w:szCs w:val="24"/>
              </w:rPr>
            </w:pPr>
            <w:r w:rsidRPr="00D11822">
              <w:rPr>
                <w:sz w:val="24"/>
                <w:szCs w:val="24"/>
              </w:rPr>
              <w:t>string bean</w:t>
            </w:r>
          </w:p>
        </w:tc>
      </w:tr>
    </w:tbl>
    <w:p w14:paraId="1F603A7F" w14:textId="481F30C0" w:rsidR="002D2103" w:rsidRPr="002D2103" w:rsidRDefault="00611B43" w:rsidP="002D2103">
      <w:pPr>
        <w:sectPr w:rsidR="002D2103" w:rsidRPr="002D2103" w:rsidSect="004B773F">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49792" behindDoc="0" locked="0" layoutInCell="1" allowOverlap="1" wp14:anchorId="6F9E0C4A" wp14:editId="50810297">
                <wp:simplePos x="0" y="0"/>
                <wp:positionH relativeFrom="column">
                  <wp:posOffset>3740727</wp:posOffset>
                </wp:positionH>
                <wp:positionV relativeFrom="paragraph">
                  <wp:posOffset>1220850</wp:posOffset>
                </wp:positionV>
                <wp:extent cx="2159635" cy="219710"/>
                <wp:effectExtent l="0" t="0" r="0" b="8890"/>
                <wp:wrapSquare wrapText="bothSides"/>
                <wp:docPr id="46" name="Text Box 46"/>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2C444B24"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9E0C4A" id="Text Box 46" o:spid="_x0000_s1221" type="#_x0000_t202" style="position:absolute;margin-left:294.55pt;margin-top:96.15pt;width:170.05pt;height:17.3pt;z-index:252449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" stroked="f">
                <v:textbox inset="0,0,0,0">
                  <w:txbxContent>
                    <w:p w14:paraId="2C444B24"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BF6941">
        <w:rPr>
          <w:noProof/>
          <w:lang w:eastAsia="en-AU"/>
        </w:rPr>
        <mc:AlternateContent>
          <mc:Choice Requires="wps">
            <w:drawing>
              <wp:anchor distT="0" distB="0" distL="114300" distR="114300" simplePos="0" relativeHeight="252050432" behindDoc="0" locked="0" layoutInCell="1" allowOverlap="1" wp14:anchorId="066C48CA" wp14:editId="004D4CFA">
                <wp:simplePos x="0" y="0"/>
                <wp:positionH relativeFrom="column">
                  <wp:posOffset>489857</wp:posOffset>
                </wp:positionH>
                <wp:positionV relativeFrom="paragraph">
                  <wp:posOffset>472882</wp:posOffset>
                </wp:positionV>
                <wp:extent cx="3755794" cy="239497"/>
                <wp:effectExtent l="0" t="0" r="29210" b="14605"/>
                <wp:wrapNone/>
                <wp:docPr id="32" name="Freeform 32"/>
                <wp:cNvGraphicFramePr/>
                <a:graphic xmlns:a="http://schemas.openxmlformats.org/drawingml/2006/main">
                  <a:graphicData uri="http://schemas.microsoft.com/office/word/2010/wordprocessingShape">
                    <wps:wsp>
                      <wps:cNvSpPr/>
                      <wps:spPr>
                        <a:xfrm>
                          <a:off x="0" y="0"/>
                          <a:ext cx="3755794" cy="239497"/>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FD39D9" id="Freeform 32" o:spid="_x0000_s1026" style="position:absolute;margin-left:38.55pt;margin-top:37.25pt;width:295.75pt;height:18.85pt;z-index:252050432;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83;587829,239497;1066800,21783;1676400,206840;2231572,12;2808514,195954;3396343,32669;3733800,97983;3722914,65326;3722914,87097" o:connectangles="0,0,0,0,0,0,0,0,0,0"/>
              </v:shape>
            </w:pict>
          </mc:Fallback>
        </mc:AlternateContent>
      </w:r>
      <w:r w:rsidR="00BF6941">
        <w:rPr>
          <w:noProof/>
          <w:lang w:eastAsia="en-AU"/>
        </w:rPr>
        <w:drawing>
          <wp:anchor distT="0" distB="0" distL="114300" distR="114300" simplePos="0" relativeHeight="252029952" behindDoc="0" locked="0" layoutInCell="1" allowOverlap="1" wp14:anchorId="4F613E3A" wp14:editId="308EB870">
            <wp:simplePos x="0" y="0"/>
            <wp:positionH relativeFrom="column">
              <wp:posOffset>4457700</wp:posOffset>
            </wp:positionH>
            <wp:positionV relativeFrom="paragraph">
              <wp:posOffset>266065</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46"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67" w:name="_Appendix_16:_Student"/>
    <w:bookmarkStart w:id="68" w:name="_Appendix_17:_Teacher"/>
    <w:bookmarkStart w:id="69" w:name="_Toc39743143"/>
    <w:bookmarkStart w:id="70" w:name="_Toc481738710"/>
    <w:bookmarkEnd w:id="67"/>
    <w:bookmarkEnd w:id="68"/>
    <w:p w14:paraId="0D6DBA7E" w14:textId="311AF711" w:rsidR="00AE73B3" w:rsidRDefault="00AE73B3" w:rsidP="00AE73B3">
      <w:pPr>
        <w:pStyle w:val="Heading1"/>
        <w:spacing w:before="120" w:after="240"/>
      </w:pPr>
      <w:r>
        <w:rPr>
          <w:noProof/>
          <w:lang w:eastAsia="en-AU"/>
        </w:rPr>
        <w:lastRenderedPageBreak/>
        <mc:AlternateContent>
          <mc:Choice Requires="wps">
            <w:drawing>
              <wp:anchor distT="0" distB="0" distL="114300" distR="114300" simplePos="0" relativeHeight="251638272" behindDoc="0" locked="0" layoutInCell="1" allowOverlap="1" wp14:anchorId="41D1F2A3" wp14:editId="6E465B35">
                <wp:simplePos x="0" y="0"/>
                <wp:positionH relativeFrom="margin">
                  <wp:posOffset>-12065</wp:posOffset>
                </wp:positionH>
                <wp:positionV relativeFrom="margin">
                  <wp:posOffset>407670</wp:posOffset>
                </wp:positionV>
                <wp:extent cx="5749200" cy="360000"/>
                <wp:effectExtent l="0" t="0" r="4445" b="2540"/>
                <wp:wrapTopAndBottom/>
                <wp:docPr id="24" name="Rectangle 24"/>
                <wp:cNvGraphicFramePr/>
                <a:graphic xmlns:a="http://schemas.openxmlformats.org/drawingml/2006/main">
                  <a:graphicData uri="http://schemas.microsoft.com/office/word/2010/wordprocessingShape">
                    <wps:wsp>
                      <wps:cNvSpPr/>
                      <wps:spPr>
                        <a:xfrm>
                          <a:off x="0" y="0"/>
                          <a:ext cx="5749200" cy="360000"/>
                        </a:xfrm>
                        <a:prstGeom prst="rect">
                          <a:avLst/>
                        </a:prstGeom>
                        <a:solidFill>
                          <a:srgbClr val="5B9BD5"/>
                        </a:solidFill>
                        <a:ln w="12700" cap="flat" cmpd="sng" algn="ctr">
                          <a:noFill/>
                          <a:prstDash val="solid"/>
                          <a:miter lim="800000"/>
                        </a:ln>
                        <a:effectLst/>
                      </wps:spPr>
                      <wps:txbx>
                        <w:txbxContent>
                          <w:p w14:paraId="23F51D32" w14:textId="598A085A" w:rsidR="005735BA" w:rsidRPr="003A244B" w:rsidRDefault="005735BA" w:rsidP="00AE73B3">
                            <w:pPr>
                              <w:rPr>
                                <w:rFonts w:eastAsiaTheme="majorEastAsia" w:cstheme="majorBidi"/>
                                <w:b/>
                                <w:i/>
                                <w:color w:val="FFFFFF" w:themeColor="background1"/>
                              </w:rPr>
                            </w:pPr>
                            <w:r>
                              <w:rPr>
                                <w:rFonts w:eastAsiaTheme="majorEastAsia" w:cstheme="majorBidi"/>
                                <w:b/>
                                <w:i/>
                                <w:color w:val="FFFFFF" w:themeColor="background1"/>
                              </w:rPr>
                              <w:t>Glo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1F2A3" id="Rectangle 24" o:spid="_x0000_s1222" style="position:absolute;margin-left:-.95pt;margin-top:32.1pt;width:452.7pt;height:28.3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" fillcolor="#5b9bd5" stroked="f" strokeweight="1pt">
                <v:textbox>
                  <w:txbxContent>
                    <w:p w14:paraId="23F51D32" w14:textId="598A085A" w:rsidR="005735BA" w:rsidRPr="003A244B" w:rsidRDefault="005735BA" w:rsidP="00AE73B3">
                      <w:pPr>
                        <w:rPr>
                          <w:rFonts w:eastAsiaTheme="majorEastAsia" w:cstheme="majorBidi"/>
                          <w:b/>
                          <w:i/>
                          <w:color w:val="FFFFFF" w:themeColor="background1"/>
                        </w:rPr>
                      </w:pPr>
                      <w:r>
                        <w:rPr>
                          <w:rFonts w:eastAsiaTheme="majorEastAsia" w:cstheme="majorBidi"/>
                          <w:b/>
                          <w:i/>
                          <w:color w:val="FFFFFF" w:themeColor="background1"/>
                        </w:rPr>
                        <w:t>Glossary</w:t>
                      </w:r>
                    </w:p>
                  </w:txbxContent>
                </v:textbox>
                <w10:wrap type="topAndBottom" anchorx="margin" anchory="margin"/>
              </v:rect>
            </w:pict>
          </mc:Fallback>
        </mc:AlternateContent>
      </w:r>
      <w:r w:rsidRPr="00710DEC">
        <w:t xml:space="preserve">Appendix </w:t>
      </w:r>
      <w:r w:rsidR="00132686">
        <w:t>1</w:t>
      </w:r>
      <w:r w:rsidR="00CA5320">
        <w:t>6</w:t>
      </w:r>
      <w:r w:rsidR="005C6593">
        <w:t>: Teacher resource s</w:t>
      </w:r>
      <w:r>
        <w:t>heet</w:t>
      </w:r>
      <w:r w:rsidR="005C6593">
        <w:t xml:space="preserve"> 1.</w:t>
      </w:r>
      <w:r w:rsidR="00132686">
        <w:t>1</w:t>
      </w:r>
      <w:r w:rsidR="00CA5320">
        <w:t>0</w:t>
      </w:r>
      <w:r w:rsidR="005C6593">
        <w:t xml:space="preserve">: </w:t>
      </w:r>
      <w:r w:rsidR="00AA5CD2">
        <w:t>Glossary</w:t>
      </w:r>
      <w:bookmarkEnd w:id="69"/>
    </w:p>
    <w:p w14:paraId="45983782" w14:textId="77777777" w:rsidR="00AE73B3" w:rsidRPr="00415A52" w:rsidRDefault="00AE73B3" w:rsidP="003A244B">
      <w:pPr>
        <w:spacing w:before="0" w:after="0"/>
        <w:rPr>
          <w:sz w:val="16"/>
          <w:szCs w:val="16"/>
        </w:rPr>
      </w:pPr>
    </w:p>
    <w:tbl>
      <w:tblPr>
        <w:tblStyle w:val="TableGrid"/>
        <w:tblW w:w="9038" w:type="dxa"/>
        <w:jc w:val="center"/>
        <w:tblLook w:val="04A0" w:firstRow="1" w:lastRow="0" w:firstColumn="1" w:lastColumn="0" w:noHBand="0" w:noVBand="1"/>
      </w:tblPr>
      <w:tblGrid>
        <w:gridCol w:w="1573"/>
        <w:gridCol w:w="7465"/>
      </w:tblGrid>
      <w:tr w:rsidR="00AE73B3" w14:paraId="363FFC00" w14:textId="77777777" w:rsidTr="00D1584F">
        <w:trPr>
          <w:jc w:val="center"/>
        </w:trPr>
        <w:tc>
          <w:tcPr>
            <w:tcW w:w="1573" w:type="dxa"/>
            <w:shd w:val="clear" w:color="auto" w:fill="5B9BD5"/>
            <w:tcMar>
              <w:right w:w="142" w:type="dxa"/>
            </w:tcMar>
            <w:vAlign w:val="center"/>
          </w:tcPr>
          <w:p w14:paraId="7B9657DB" w14:textId="5FE91AB8" w:rsidR="00AE73B3" w:rsidRPr="00415A52" w:rsidRDefault="00415A52" w:rsidP="00415A52">
            <w:pPr>
              <w:spacing w:before="60" w:after="60"/>
              <w:rPr>
                <w:b/>
                <w:color w:val="FFFFFF" w:themeColor="background1"/>
              </w:rPr>
            </w:pPr>
            <w:r w:rsidRPr="00415A52">
              <w:rPr>
                <w:b/>
                <w:color w:val="FFFFFF" w:themeColor="background1"/>
              </w:rPr>
              <w:t>Pollination</w:t>
            </w:r>
          </w:p>
        </w:tc>
        <w:tc>
          <w:tcPr>
            <w:tcW w:w="7499" w:type="dxa"/>
            <w:vAlign w:val="center"/>
          </w:tcPr>
          <w:p w14:paraId="51B56066" w14:textId="77777777" w:rsidR="00AE73B3" w:rsidRPr="003A244B" w:rsidRDefault="00AE73B3" w:rsidP="00CE6DCA">
            <w:pPr>
              <w:spacing w:before="60" w:after="60"/>
              <w:rPr>
                <w:rFonts w:ascii="Verdana" w:eastAsia="Times New Roman" w:hAnsi="Verdana" w:cs="Times New Roman"/>
                <w:color w:val="666666"/>
                <w:lang w:val="en-AU"/>
              </w:rPr>
            </w:pPr>
            <w:r w:rsidRPr="003A244B">
              <w:rPr>
                <w:lang w:val="en-AU"/>
              </w:rPr>
              <w:t>The transfer of pollen from the anther to the stigma.</w:t>
            </w:r>
          </w:p>
        </w:tc>
      </w:tr>
      <w:tr w:rsidR="00AE73B3" w14:paraId="57025F6B" w14:textId="77777777" w:rsidTr="00D1584F">
        <w:trPr>
          <w:jc w:val="center"/>
        </w:trPr>
        <w:tc>
          <w:tcPr>
            <w:tcW w:w="1573" w:type="dxa"/>
            <w:shd w:val="clear" w:color="auto" w:fill="5B9BD5"/>
            <w:tcMar>
              <w:right w:w="142" w:type="dxa"/>
            </w:tcMar>
            <w:vAlign w:val="center"/>
          </w:tcPr>
          <w:p w14:paraId="4FB368C3" w14:textId="4A3D15E3" w:rsidR="00AE73B3" w:rsidRPr="00415A52" w:rsidRDefault="00415A52" w:rsidP="00415A52">
            <w:pPr>
              <w:spacing w:before="60" w:after="60"/>
              <w:rPr>
                <w:b/>
                <w:color w:val="FFFFFF" w:themeColor="background1"/>
              </w:rPr>
            </w:pPr>
            <w:r w:rsidRPr="00415A52">
              <w:rPr>
                <w:b/>
                <w:color w:val="FFFFFF" w:themeColor="background1"/>
              </w:rPr>
              <w:t>Pollen</w:t>
            </w:r>
          </w:p>
        </w:tc>
        <w:tc>
          <w:tcPr>
            <w:tcW w:w="7499" w:type="dxa"/>
            <w:vAlign w:val="center"/>
          </w:tcPr>
          <w:p w14:paraId="30C6D5BC" w14:textId="77777777"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The fertilising element of flowering plants, consisting of fine, powdery, yellowish grains of spore, sometimes in masses.</w:t>
            </w:r>
          </w:p>
        </w:tc>
      </w:tr>
      <w:tr w:rsidR="00AE73B3" w14:paraId="3BF15266" w14:textId="77777777" w:rsidTr="00D1584F">
        <w:trPr>
          <w:jc w:val="center"/>
        </w:trPr>
        <w:tc>
          <w:tcPr>
            <w:tcW w:w="1573" w:type="dxa"/>
            <w:shd w:val="clear" w:color="auto" w:fill="5B9BD5"/>
            <w:tcMar>
              <w:right w:w="142" w:type="dxa"/>
            </w:tcMar>
            <w:vAlign w:val="center"/>
          </w:tcPr>
          <w:p w14:paraId="111368B6" w14:textId="7BB51A16" w:rsidR="00AE73B3" w:rsidRPr="00415A52" w:rsidRDefault="00415A52" w:rsidP="00415A52">
            <w:pPr>
              <w:spacing w:before="60" w:after="60"/>
              <w:rPr>
                <w:b/>
                <w:color w:val="FFFFFF" w:themeColor="background1"/>
              </w:rPr>
            </w:pPr>
            <w:r w:rsidRPr="00415A52">
              <w:rPr>
                <w:b/>
                <w:color w:val="FFFFFF" w:themeColor="background1"/>
              </w:rPr>
              <w:t>Ovum</w:t>
            </w:r>
          </w:p>
        </w:tc>
        <w:tc>
          <w:tcPr>
            <w:tcW w:w="7499" w:type="dxa"/>
            <w:vAlign w:val="center"/>
          </w:tcPr>
          <w:p w14:paraId="30A4C39E" w14:textId="23D3F4BC" w:rsidR="00AE73B3" w:rsidRPr="003A244B" w:rsidRDefault="00AE73B3" w:rsidP="00CE6DCA">
            <w:pPr>
              <w:spacing w:before="60" w:after="60"/>
              <w:rPr>
                <w:lang w:val="en-AU"/>
              </w:rPr>
            </w:pPr>
            <w:r w:rsidRPr="003A244B">
              <w:rPr>
                <w:lang w:val="en-AU"/>
              </w:rPr>
              <w:t xml:space="preserve">The female reproductive cell which </w:t>
            </w:r>
            <w:r w:rsidR="00AA5CD2" w:rsidRPr="003A244B">
              <w:rPr>
                <w:lang w:val="en-AU"/>
              </w:rPr>
              <w:t>can develop</w:t>
            </w:r>
            <w:r w:rsidR="00CE6DCA">
              <w:rPr>
                <w:lang w:val="en-AU"/>
              </w:rPr>
              <w:t>, usually only after fertilis</w:t>
            </w:r>
            <w:r w:rsidRPr="003A244B">
              <w:rPr>
                <w:lang w:val="en-AU"/>
              </w:rPr>
              <w:t>ation, into a new individual.</w:t>
            </w:r>
          </w:p>
        </w:tc>
      </w:tr>
      <w:tr w:rsidR="00AE73B3" w14:paraId="12B13AC2" w14:textId="77777777" w:rsidTr="00D1584F">
        <w:trPr>
          <w:jc w:val="center"/>
        </w:trPr>
        <w:tc>
          <w:tcPr>
            <w:tcW w:w="1573" w:type="dxa"/>
            <w:shd w:val="clear" w:color="auto" w:fill="5B9BD5"/>
            <w:tcMar>
              <w:right w:w="142" w:type="dxa"/>
            </w:tcMar>
            <w:vAlign w:val="center"/>
          </w:tcPr>
          <w:p w14:paraId="33F2F044" w14:textId="13C8973A" w:rsidR="00AE73B3" w:rsidRPr="00415A52" w:rsidRDefault="00415A52" w:rsidP="00415A52">
            <w:pPr>
              <w:spacing w:before="60" w:after="60"/>
              <w:rPr>
                <w:b/>
                <w:color w:val="FFFFFF" w:themeColor="background1"/>
              </w:rPr>
            </w:pPr>
            <w:r w:rsidRPr="00415A52">
              <w:rPr>
                <w:b/>
                <w:color w:val="FFFFFF" w:themeColor="background1"/>
              </w:rPr>
              <w:t>Anther</w:t>
            </w:r>
          </w:p>
        </w:tc>
        <w:tc>
          <w:tcPr>
            <w:tcW w:w="7499" w:type="dxa"/>
            <w:vAlign w:val="center"/>
          </w:tcPr>
          <w:p w14:paraId="09F8390C" w14:textId="77777777" w:rsidR="00AE73B3" w:rsidRPr="003A244B" w:rsidRDefault="00AE73B3" w:rsidP="00CE6DCA">
            <w:pPr>
              <w:spacing w:before="60" w:after="60"/>
              <w:rPr>
                <w:rFonts w:eastAsia="Times New Roman" w:cs="Times New Roman"/>
                <w:color w:val="666666"/>
                <w:lang w:val="en-AU"/>
              </w:rPr>
            </w:pPr>
            <w:r w:rsidRPr="003A244B">
              <w:rPr>
                <w:lang w:val="en-AU"/>
              </w:rPr>
              <w:t>The pollen-bearing part of a stamen.</w:t>
            </w:r>
          </w:p>
        </w:tc>
      </w:tr>
      <w:tr w:rsidR="00AE73B3" w14:paraId="3DD933CD" w14:textId="77777777" w:rsidTr="00D1584F">
        <w:trPr>
          <w:jc w:val="center"/>
        </w:trPr>
        <w:tc>
          <w:tcPr>
            <w:tcW w:w="1573" w:type="dxa"/>
            <w:shd w:val="clear" w:color="auto" w:fill="5B9BD5"/>
            <w:tcMar>
              <w:right w:w="142" w:type="dxa"/>
            </w:tcMar>
            <w:vAlign w:val="center"/>
          </w:tcPr>
          <w:p w14:paraId="3427DD33" w14:textId="677F321E" w:rsidR="00AE73B3" w:rsidRPr="00415A52" w:rsidRDefault="00415A52" w:rsidP="00415A52">
            <w:pPr>
              <w:spacing w:before="60" w:after="60"/>
              <w:rPr>
                <w:b/>
                <w:color w:val="FFFFFF" w:themeColor="background1"/>
              </w:rPr>
            </w:pPr>
            <w:r w:rsidRPr="00415A52">
              <w:rPr>
                <w:b/>
                <w:color w:val="FFFFFF" w:themeColor="background1"/>
              </w:rPr>
              <w:t>Flowers</w:t>
            </w:r>
          </w:p>
        </w:tc>
        <w:tc>
          <w:tcPr>
            <w:tcW w:w="7499" w:type="dxa"/>
            <w:vAlign w:val="center"/>
          </w:tcPr>
          <w:p w14:paraId="785DB442" w14:textId="09C32201" w:rsidR="00AE73B3" w:rsidRPr="005217E0" w:rsidRDefault="005217E0" w:rsidP="00CE6DCA">
            <w:pPr>
              <w:spacing w:before="60" w:after="60"/>
              <w:rPr>
                <w:lang w:val="en-AU"/>
              </w:rPr>
            </w:pPr>
            <w:r>
              <w:rPr>
                <w:lang w:val="en-AU"/>
              </w:rPr>
              <w:t>T</w:t>
            </w:r>
            <w:r w:rsidRPr="005217E0">
              <w:rPr>
                <w:lang w:val="en-AU"/>
              </w:rPr>
              <w:t>he seed-bearing part of a plant, consisting of reproductive organs (stamens and carpels) that are typically surrounded by a brightly coloured corolla (petals) and a green calyx (sepals).</w:t>
            </w:r>
          </w:p>
        </w:tc>
      </w:tr>
      <w:tr w:rsidR="00AE73B3" w14:paraId="5EEAC73C" w14:textId="77777777" w:rsidTr="00D1584F">
        <w:trPr>
          <w:jc w:val="center"/>
        </w:trPr>
        <w:tc>
          <w:tcPr>
            <w:tcW w:w="1573" w:type="dxa"/>
            <w:shd w:val="clear" w:color="auto" w:fill="5B9BD5"/>
            <w:tcMar>
              <w:right w:w="142" w:type="dxa"/>
            </w:tcMar>
            <w:vAlign w:val="center"/>
          </w:tcPr>
          <w:p w14:paraId="50A501A2" w14:textId="7D179547" w:rsidR="00AE73B3" w:rsidRPr="00415A52" w:rsidRDefault="00415A52" w:rsidP="00415A52">
            <w:pPr>
              <w:spacing w:before="60" w:after="60"/>
              <w:rPr>
                <w:b/>
                <w:color w:val="FFFFFF" w:themeColor="background1"/>
              </w:rPr>
            </w:pPr>
            <w:r w:rsidRPr="00415A52">
              <w:rPr>
                <w:b/>
                <w:color w:val="FFFFFF" w:themeColor="background1"/>
              </w:rPr>
              <w:t>Nectar</w:t>
            </w:r>
          </w:p>
        </w:tc>
        <w:tc>
          <w:tcPr>
            <w:tcW w:w="7499" w:type="dxa"/>
            <w:vAlign w:val="center"/>
          </w:tcPr>
          <w:p w14:paraId="653C8C99" w14:textId="624E412C" w:rsidR="00AE73B3" w:rsidRPr="003A244B" w:rsidRDefault="00CE6DCA" w:rsidP="00CE6DCA">
            <w:pPr>
              <w:spacing w:before="60" w:after="60"/>
              <w:rPr>
                <w:lang w:val="en-AU"/>
              </w:rPr>
            </w:pPr>
            <w:r>
              <w:rPr>
                <w:lang w:val="en-AU"/>
              </w:rPr>
              <w:t>The sweet secretion of a plant</w:t>
            </w:r>
            <w:r w:rsidR="00AE73B3" w:rsidRPr="003A244B">
              <w:rPr>
                <w:lang w:val="en-AU"/>
              </w:rPr>
              <w:t xml:space="preserve"> which attracts the insects or birds that pollinate the flower.</w:t>
            </w:r>
          </w:p>
        </w:tc>
      </w:tr>
      <w:tr w:rsidR="00AE73B3" w14:paraId="6AF08DB4" w14:textId="77777777" w:rsidTr="00D1584F">
        <w:trPr>
          <w:jc w:val="center"/>
        </w:trPr>
        <w:tc>
          <w:tcPr>
            <w:tcW w:w="1573" w:type="dxa"/>
            <w:shd w:val="clear" w:color="auto" w:fill="5B9BD5"/>
            <w:tcMar>
              <w:right w:w="142" w:type="dxa"/>
            </w:tcMar>
            <w:vAlign w:val="center"/>
          </w:tcPr>
          <w:p w14:paraId="6FEA3A16" w14:textId="3D725F90" w:rsidR="00AE73B3" w:rsidRPr="00415A52" w:rsidRDefault="00415A52" w:rsidP="00415A52">
            <w:pPr>
              <w:spacing w:before="60" w:after="60"/>
              <w:rPr>
                <w:b/>
                <w:color w:val="FFFFFF" w:themeColor="background1"/>
              </w:rPr>
            </w:pPr>
            <w:r w:rsidRPr="00415A52">
              <w:rPr>
                <w:b/>
                <w:color w:val="FFFFFF" w:themeColor="background1"/>
              </w:rPr>
              <w:t>Ovule</w:t>
            </w:r>
          </w:p>
        </w:tc>
        <w:tc>
          <w:tcPr>
            <w:tcW w:w="7499" w:type="dxa"/>
            <w:vAlign w:val="center"/>
          </w:tcPr>
          <w:p w14:paraId="07C35069" w14:textId="387BBD63" w:rsidR="00AE73B3" w:rsidRPr="003A244B" w:rsidRDefault="00AE73B3" w:rsidP="00CE6DCA">
            <w:pPr>
              <w:spacing w:before="60" w:after="60"/>
              <w:rPr>
                <w:lang w:val="en-AU"/>
              </w:rPr>
            </w:pPr>
            <w:r w:rsidRPr="003A244B">
              <w:rPr>
                <w:lang w:val="en-AU"/>
              </w:rPr>
              <w:t>A rudimentary seed. The plant part that contains the embryo sac and hence the female</w:t>
            </w:r>
            <w:r w:rsidR="00CE6DCA">
              <w:rPr>
                <w:lang w:val="en-AU"/>
              </w:rPr>
              <w:t xml:space="preserve"> germ cell, which after fertilisation</w:t>
            </w:r>
            <w:r w:rsidRPr="003A244B">
              <w:rPr>
                <w:lang w:val="en-AU"/>
              </w:rPr>
              <w:t xml:space="preserve"> develops into a seed.</w:t>
            </w:r>
          </w:p>
        </w:tc>
      </w:tr>
      <w:tr w:rsidR="00AE73B3" w14:paraId="60B19791" w14:textId="77777777" w:rsidTr="00D1584F">
        <w:trPr>
          <w:jc w:val="center"/>
        </w:trPr>
        <w:tc>
          <w:tcPr>
            <w:tcW w:w="1573" w:type="dxa"/>
            <w:shd w:val="clear" w:color="auto" w:fill="5B9BD5"/>
            <w:tcMar>
              <w:right w:w="142" w:type="dxa"/>
            </w:tcMar>
            <w:vAlign w:val="center"/>
          </w:tcPr>
          <w:p w14:paraId="2979301F" w14:textId="1F547F52" w:rsidR="00AE73B3" w:rsidRPr="00415A52" w:rsidRDefault="00415A52" w:rsidP="00415A52">
            <w:pPr>
              <w:spacing w:before="60" w:after="60"/>
              <w:rPr>
                <w:b/>
                <w:color w:val="FFFFFF" w:themeColor="background1"/>
              </w:rPr>
            </w:pPr>
            <w:r w:rsidRPr="00415A52">
              <w:rPr>
                <w:b/>
                <w:color w:val="FFFFFF" w:themeColor="background1"/>
              </w:rPr>
              <w:t>Pistil</w:t>
            </w:r>
          </w:p>
        </w:tc>
        <w:tc>
          <w:tcPr>
            <w:tcW w:w="7499" w:type="dxa"/>
            <w:vAlign w:val="center"/>
          </w:tcPr>
          <w:p w14:paraId="2937E74F" w14:textId="5AF7124A" w:rsidR="00AE73B3" w:rsidRPr="003A244B" w:rsidRDefault="00CE6DCA" w:rsidP="00CE6DCA">
            <w:pPr>
              <w:spacing w:before="60" w:after="60"/>
              <w:rPr>
                <w:lang w:val="en-AU"/>
              </w:rPr>
            </w:pPr>
            <w:r>
              <w:rPr>
                <w:lang w:val="en-AU"/>
              </w:rPr>
              <w:t>The ovule-</w:t>
            </w:r>
            <w:r w:rsidR="00AE73B3" w:rsidRPr="003A244B">
              <w:rPr>
                <w:lang w:val="en-AU"/>
              </w:rPr>
              <w:t>bearing or seed-b</w:t>
            </w:r>
            <w:r>
              <w:rPr>
                <w:lang w:val="en-AU"/>
              </w:rPr>
              <w:t>earing female organ of a flower</w:t>
            </w:r>
            <w:r w:rsidR="00AE73B3" w:rsidRPr="003A244B">
              <w:rPr>
                <w:lang w:val="en-AU"/>
              </w:rPr>
              <w:t xml:space="preserve"> consisting</w:t>
            </w:r>
            <w:r>
              <w:rPr>
                <w:lang w:val="en-AU"/>
              </w:rPr>
              <w:t>,</w:t>
            </w:r>
            <w:r w:rsidR="00AE73B3" w:rsidRPr="003A244B">
              <w:rPr>
                <w:lang w:val="en-AU"/>
              </w:rPr>
              <w:t xml:space="preserve"> when complete</w:t>
            </w:r>
            <w:r>
              <w:rPr>
                <w:lang w:val="en-AU"/>
              </w:rPr>
              <w:t>,</w:t>
            </w:r>
            <w:r w:rsidR="00AE73B3" w:rsidRPr="003A244B">
              <w:rPr>
                <w:lang w:val="en-AU"/>
              </w:rPr>
              <w:t xml:space="preserve"> of ovary, style and stigma</w:t>
            </w:r>
            <w:r>
              <w:rPr>
                <w:lang w:val="en-AU"/>
              </w:rPr>
              <w:t>.</w:t>
            </w:r>
          </w:p>
        </w:tc>
      </w:tr>
      <w:tr w:rsidR="00AE73B3" w14:paraId="771A7A8C" w14:textId="77777777" w:rsidTr="00D1584F">
        <w:trPr>
          <w:jc w:val="center"/>
        </w:trPr>
        <w:tc>
          <w:tcPr>
            <w:tcW w:w="1573" w:type="dxa"/>
            <w:shd w:val="clear" w:color="auto" w:fill="5B9BD5"/>
            <w:tcMar>
              <w:right w:w="142" w:type="dxa"/>
            </w:tcMar>
            <w:vAlign w:val="center"/>
          </w:tcPr>
          <w:p w14:paraId="181075A9" w14:textId="685759E5" w:rsidR="00AE73B3" w:rsidRPr="00415A52" w:rsidRDefault="00415A52" w:rsidP="00415A52">
            <w:pPr>
              <w:spacing w:before="60" w:after="60"/>
              <w:rPr>
                <w:b/>
                <w:color w:val="FFFFFF" w:themeColor="background1"/>
              </w:rPr>
            </w:pPr>
            <w:r w:rsidRPr="00415A52">
              <w:rPr>
                <w:b/>
                <w:color w:val="FFFFFF" w:themeColor="background1"/>
              </w:rPr>
              <w:t>Stamen</w:t>
            </w:r>
          </w:p>
        </w:tc>
        <w:tc>
          <w:tcPr>
            <w:tcW w:w="7499" w:type="dxa"/>
            <w:vAlign w:val="center"/>
          </w:tcPr>
          <w:p w14:paraId="4A7EA205" w14:textId="73CC8EDC"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The pollen-bearing organ of a flower consisting of the filament and the anther.</w:t>
            </w:r>
          </w:p>
        </w:tc>
      </w:tr>
      <w:tr w:rsidR="00AE73B3" w14:paraId="36F75047" w14:textId="77777777" w:rsidTr="00D1584F">
        <w:trPr>
          <w:jc w:val="center"/>
        </w:trPr>
        <w:tc>
          <w:tcPr>
            <w:tcW w:w="1573" w:type="dxa"/>
            <w:shd w:val="clear" w:color="auto" w:fill="5B9BD5"/>
            <w:tcMar>
              <w:right w:w="142" w:type="dxa"/>
            </w:tcMar>
            <w:vAlign w:val="center"/>
          </w:tcPr>
          <w:p w14:paraId="4DDC39CE" w14:textId="4DF60C65" w:rsidR="00AE73B3" w:rsidRPr="00415A52" w:rsidRDefault="00415A52" w:rsidP="00415A52">
            <w:pPr>
              <w:spacing w:before="60" w:after="60"/>
              <w:rPr>
                <w:b/>
                <w:color w:val="FFFFFF" w:themeColor="background1"/>
              </w:rPr>
            </w:pPr>
            <w:r w:rsidRPr="00415A52">
              <w:rPr>
                <w:b/>
                <w:color w:val="FFFFFF" w:themeColor="background1"/>
              </w:rPr>
              <w:t>Virus</w:t>
            </w:r>
          </w:p>
        </w:tc>
        <w:tc>
          <w:tcPr>
            <w:tcW w:w="7499" w:type="dxa"/>
            <w:vAlign w:val="center"/>
          </w:tcPr>
          <w:p w14:paraId="14A271E0" w14:textId="66321155"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 xml:space="preserve">An ultramicroscopic (20 to 300 nm in diameter), metabolically inert, infectious agent that replicates only within the cells of living hosts, mainly bacteria, plants, and </w:t>
            </w:r>
            <w:r w:rsidR="003A244B" w:rsidRPr="003A244B">
              <w:rPr>
                <w:rFonts w:eastAsia="Times New Roman" w:cs="Times New Roman"/>
                <w:lang w:val="en-AU"/>
              </w:rPr>
              <w:t>animals</w:t>
            </w:r>
            <w:r w:rsidR="00CE6DCA">
              <w:rPr>
                <w:rFonts w:eastAsia="Times New Roman" w:cs="Times New Roman"/>
                <w:lang w:val="en-AU"/>
              </w:rPr>
              <w:t>. C</w:t>
            </w:r>
            <w:r w:rsidRPr="003A244B">
              <w:rPr>
                <w:rFonts w:eastAsia="Times New Roman" w:cs="Times New Roman"/>
                <w:lang w:val="en-AU"/>
              </w:rPr>
              <w:t>omposed of an RNA or DNA core, a protein coat, and in more complex types, a surrounding envelope.</w:t>
            </w:r>
          </w:p>
        </w:tc>
      </w:tr>
      <w:tr w:rsidR="00AE73B3" w14:paraId="0A5F909A" w14:textId="77777777" w:rsidTr="00D1584F">
        <w:trPr>
          <w:jc w:val="center"/>
        </w:trPr>
        <w:tc>
          <w:tcPr>
            <w:tcW w:w="1573" w:type="dxa"/>
            <w:shd w:val="clear" w:color="auto" w:fill="5B9BD5"/>
            <w:tcMar>
              <w:right w:w="142" w:type="dxa"/>
            </w:tcMar>
            <w:vAlign w:val="center"/>
          </w:tcPr>
          <w:p w14:paraId="48CF8C95" w14:textId="42ABD64F" w:rsidR="00AE73B3" w:rsidRPr="00415A52" w:rsidRDefault="00D1584F" w:rsidP="00415A52">
            <w:pPr>
              <w:spacing w:before="60" w:after="60"/>
              <w:rPr>
                <w:b/>
                <w:color w:val="FFFFFF" w:themeColor="background1"/>
              </w:rPr>
            </w:pPr>
            <w:r w:rsidRPr="00415A52">
              <w:rPr>
                <w:b/>
                <w:color w:val="FFFFFF" w:themeColor="background1"/>
              </w:rPr>
              <w:t>B</w:t>
            </w:r>
            <w:r w:rsidR="00B56B49" w:rsidRPr="00415A52">
              <w:rPr>
                <w:b/>
                <w:color w:val="FFFFFF" w:themeColor="background1"/>
              </w:rPr>
              <w:t>acteria</w:t>
            </w:r>
          </w:p>
        </w:tc>
        <w:tc>
          <w:tcPr>
            <w:tcW w:w="7499" w:type="dxa"/>
            <w:vAlign w:val="center"/>
          </w:tcPr>
          <w:p w14:paraId="5D511355" w14:textId="0E5B6BCF"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Ubiquitous one-celled organisms, spherical, spiral or rod shaped an</w:t>
            </w:r>
            <w:r w:rsidR="00CE6DCA">
              <w:rPr>
                <w:rFonts w:eastAsia="Times New Roman" w:cs="Times New Roman"/>
                <w:lang w:val="en-AU"/>
              </w:rPr>
              <w:t>d appearing singly or in chains. C</w:t>
            </w:r>
            <w:r w:rsidRPr="003A244B">
              <w:rPr>
                <w:rFonts w:eastAsia="Times New Roman" w:cs="Times New Roman"/>
                <w:lang w:val="en-AU"/>
              </w:rPr>
              <w:t xml:space="preserve">omprising the Schizmycota, a phylum of the kingdom Monera (in some classification systems the plant class Schizomycetes), </w:t>
            </w:r>
            <w:r w:rsidR="00CE6DCA" w:rsidRPr="003A244B">
              <w:rPr>
                <w:rFonts w:eastAsia="Times New Roman" w:cs="Times New Roman"/>
                <w:lang w:val="en-AU"/>
              </w:rPr>
              <w:t>various</w:t>
            </w:r>
            <w:r w:rsidRPr="003A244B">
              <w:rPr>
                <w:rFonts w:eastAsia="Times New Roman" w:cs="Times New Roman"/>
                <w:lang w:val="en-AU"/>
              </w:rPr>
              <w:t xml:space="preserve"> species of which are involved in fermentation, </w:t>
            </w:r>
            <w:r w:rsidR="00EF3D06" w:rsidRPr="003A244B">
              <w:rPr>
                <w:rFonts w:eastAsia="Times New Roman" w:cs="Times New Roman"/>
                <w:lang w:val="en-AU"/>
              </w:rPr>
              <w:t>putrefaction</w:t>
            </w:r>
            <w:r w:rsidRPr="003A244B">
              <w:rPr>
                <w:rFonts w:eastAsia="Times New Roman" w:cs="Times New Roman"/>
                <w:lang w:val="en-AU"/>
              </w:rPr>
              <w:t>, infectious diseases or nitrogen fixation.</w:t>
            </w:r>
          </w:p>
        </w:tc>
      </w:tr>
      <w:tr w:rsidR="00AE73B3" w14:paraId="2209634B" w14:textId="77777777" w:rsidTr="00D1584F">
        <w:trPr>
          <w:jc w:val="center"/>
        </w:trPr>
        <w:tc>
          <w:tcPr>
            <w:tcW w:w="1573" w:type="dxa"/>
            <w:shd w:val="clear" w:color="auto" w:fill="5B9BD5"/>
            <w:tcMar>
              <w:right w:w="142" w:type="dxa"/>
            </w:tcMar>
            <w:vAlign w:val="center"/>
          </w:tcPr>
          <w:p w14:paraId="0F3B2CEE" w14:textId="6BC649EC" w:rsidR="00AE73B3" w:rsidRPr="00415A52" w:rsidRDefault="00D1584F" w:rsidP="00415A52">
            <w:pPr>
              <w:spacing w:before="60" w:after="60"/>
              <w:rPr>
                <w:b/>
                <w:color w:val="FFFFFF" w:themeColor="background1"/>
              </w:rPr>
            </w:pPr>
            <w:r w:rsidRPr="00415A52">
              <w:rPr>
                <w:b/>
                <w:color w:val="FFFFFF" w:themeColor="background1"/>
              </w:rPr>
              <w:t>Q</w:t>
            </w:r>
            <w:r w:rsidR="00B56B49" w:rsidRPr="00415A52">
              <w:rPr>
                <w:b/>
                <w:color w:val="FFFFFF" w:themeColor="background1"/>
              </w:rPr>
              <w:t>uarantine</w:t>
            </w:r>
          </w:p>
        </w:tc>
        <w:tc>
          <w:tcPr>
            <w:tcW w:w="7499" w:type="dxa"/>
            <w:vAlign w:val="center"/>
          </w:tcPr>
          <w:p w14:paraId="6C3756CA" w14:textId="77777777" w:rsidR="00AE73B3" w:rsidRPr="003A244B" w:rsidRDefault="00AE73B3" w:rsidP="00CE6DCA">
            <w:pPr>
              <w:spacing w:before="60" w:after="60"/>
              <w:rPr>
                <w:rFonts w:eastAsia="Times New Roman" w:cs="Times New Roman"/>
                <w:lang w:val="en-AU"/>
              </w:rPr>
            </w:pPr>
            <w:r w:rsidRPr="003A244B">
              <w:rPr>
                <w:rFonts w:eastAsia="Times New Roman" w:cs="Times New Roman"/>
                <w:lang w:val="en-AU"/>
              </w:rPr>
              <w:t>A strict isolation imposed to prevent the spread of disease.</w:t>
            </w:r>
          </w:p>
        </w:tc>
      </w:tr>
      <w:tr w:rsidR="00AE73B3" w14:paraId="5E50F623" w14:textId="77777777" w:rsidTr="00D1584F">
        <w:trPr>
          <w:jc w:val="center"/>
        </w:trPr>
        <w:tc>
          <w:tcPr>
            <w:tcW w:w="1573" w:type="dxa"/>
            <w:shd w:val="clear" w:color="auto" w:fill="5B9BD5"/>
            <w:tcMar>
              <w:right w:w="142" w:type="dxa"/>
            </w:tcMar>
            <w:vAlign w:val="center"/>
          </w:tcPr>
          <w:p w14:paraId="5D32FAE7" w14:textId="6C2F718B" w:rsidR="00AE73B3" w:rsidRPr="00415A52" w:rsidRDefault="00415A52" w:rsidP="00415A52">
            <w:pPr>
              <w:spacing w:before="60" w:after="60"/>
              <w:rPr>
                <w:b/>
                <w:color w:val="FFFFFF" w:themeColor="background1"/>
              </w:rPr>
            </w:pPr>
            <w:r w:rsidRPr="00415A52">
              <w:rPr>
                <w:b/>
                <w:color w:val="FFFFFF" w:themeColor="background1"/>
              </w:rPr>
              <w:t>H</w:t>
            </w:r>
            <w:r w:rsidR="00B56B49" w:rsidRPr="00415A52">
              <w:rPr>
                <w:b/>
                <w:color w:val="FFFFFF" w:themeColor="background1"/>
              </w:rPr>
              <w:t>ive</w:t>
            </w:r>
            <w:r w:rsidR="00CE6DCA" w:rsidRPr="00415A52">
              <w:rPr>
                <w:b/>
                <w:color w:val="FFFFFF" w:themeColor="background1"/>
              </w:rPr>
              <w:t xml:space="preserve"> or beehive</w:t>
            </w:r>
          </w:p>
        </w:tc>
        <w:tc>
          <w:tcPr>
            <w:tcW w:w="7499" w:type="dxa"/>
            <w:vAlign w:val="center"/>
          </w:tcPr>
          <w:p w14:paraId="07D054C6" w14:textId="6A816E62" w:rsidR="00AE73B3" w:rsidRPr="003A244B" w:rsidRDefault="00AE73B3" w:rsidP="00CE6DCA">
            <w:pPr>
              <w:spacing w:before="60" w:after="60"/>
              <w:rPr>
                <w:lang w:val="en-AU"/>
              </w:rPr>
            </w:pPr>
            <w:r w:rsidRPr="003A244B">
              <w:rPr>
                <w:rFonts w:eastAsia="Times New Roman" w:cs="Times New Roman"/>
                <w:lang w:val="en-AU"/>
              </w:rPr>
              <w:t>A shelter constructe</w:t>
            </w:r>
            <w:r w:rsidR="00CE6DCA">
              <w:rPr>
                <w:rFonts w:eastAsia="Times New Roman" w:cs="Times New Roman"/>
                <w:lang w:val="en-AU"/>
              </w:rPr>
              <w:t>d for housing a colony of honey</w:t>
            </w:r>
            <w:r w:rsidR="005649DA">
              <w:rPr>
                <w:rFonts w:eastAsia="Times New Roman" w:cs="Times New Roman"/>
                <w:lang w:val="en-AU"/>
              </w:rPr>
              <w:t xml:space="preserve"> </w:t>
            </w:r>
            <w:r w:rsidR="00CE6DCA">
              <w:rPr>
                <w:rFonts w:eastAsia="Times New Roman" w:cs="Times New Roman"/>
                <w:lang w:val="en-AU"/>
              </w:rPr>
              <w:t>bees.</w:t>
            </w:r>
          </w:p>
        </w:tc>
      </w:tr>
      <w:tr w:rsidR="00AE73B3" w14:paraId="66A93F52" w14:textId="77777777" w:rsidTr="00D1584F">
        <w:trPr>
          <w:jc w:val="center"/>
        </w:trPr>
        <w:tc>
          <w:tcPr>
            <w:tcW w:w="1573" w:type="dxa"/>
            <w:shd w:val="clear" w:color="auto" w:fill="5B9BD5"/>
            <w:tcMar>
              <w:right w:w="142" w:type="dxa"/>
            </w:tcMar>
            <w:vAlign w:val="center"/>
          </w:tcPr>
          <w:p w14:paraId="62FF7E1F" w14:textId="3A9B4F0F" w:rsidR="00AE73B3" w:rsidRPr="00415A52" w:rsidRDefault="00D1584F" w:rsidP="00415A52">
            <w:pPr>
              <w:spacing w:before="60" w:after="60"/>
              <w:rPr>
                <w:b/>
                <w:color w:val="FFFFFF" w:themeColor="background1"/>
              </w:rPr>
            </w:pPr>
            <w:r w:rsidRPr="00415A52">
              <w:rPr>
                <w:b/>
                <w:color w:val="FFFFFF" w:themeColor="background1"/>
              </w:rPr>
              <w:t>I</w:t>
            </w:r>
            <w:r w:rsidR="00B56B49" w:rsidRPr="00415A52">
              <w:rPr>
                <w:b/>
                <w:color w:val="FFFFFF" w:themeColor="background1"/>
              </w:rPr>
              <w:t>nsecticides</w:t>
            </w:r>
          </w:p>
        </w:tc>
        <w:tc>
          <w:tcPr>
            <w:tcW w:w="7499" w:type="dxa"/>
            <w:vAlign w:val="center"/>
          </w:tcPr>
          <w:p w14:paraId="7E964A31" w14:textId="1E46FE0F" w:rsidR="00AE73B3" w:rsidRPr="003A244B" w:rsidRDefault="00AE73B3" w:rsidP="00CE6DCA">
            <w:pPr>
              <w:spacing w:before="60" w:after="60"/>
              <w:rPr>
                <w:lang w:val="en-AU"/>
              </w:rPr>
            </w:pPr>
            <w:r w:rsidRPr="003A244B">
              <w:rPr>
                <w:rFonts w:eastAsia="Times New Roman" w:cs="Times New Roman"/>
                <w:lang w:val="en-AU"/>
              </w:rPr>
              <w:t>Chemical, biological or other agents used to destroy insect pests.</w:t>
            </w:r>
          </w:p>
        </w:tc>
      </w:tr>
    </w:tbl>
    <w:p w14:paraId="46F3539B" w14:textId="224DDC16" w:rsidR="009E0A35" w:rsidRDefault="009E0A35" w:rsidP="009E0A35">
      <w:pPr>
        <w:pStyle w:val="Heading1"/>
        <w:spacing w:before="120" w:after="240"/>
        <w:sectPr w:rsidR="009E0A35" w:rsidSect="004D66E9">
          <w:footerReference w:type="default" r:id="rId141"/>
          <w:pgSz w:w="11906" w:h="16838"/>
          <w:pgMar w:top="1440" w:right="1440" w:bottom="1440" w:left="1440" w:header="709" w:footer="709" w:gutter="0"/>
          <w:cols w:space="708"/>
          <w:docGrid w:linePitch="360"/>
        </w:sectPr>
      </w:pPr>
      <w:bookmarkStart w:id="71" w:name="_Appendix_18:_Student"/>
      <w:bookmarkStart w:id="72" w:name="_Appendix_19:_Student"/>
      <w:bookmarkStart w:id="73" w:name="_Appendix_18:_Teacher"/>
      <w:bookmarkEnd w:id="70"/>
      <w:bookmarkEnd w:id="71"/>
      <w:bookmarkEnd w:id="72"/>
      <w:bookmarkEnd w:id="73"/>
    </w:p>
    <w:p w14:paraId="773A70DE" w14:textId="0AF0BA68" w:rsidR="009E0A35" w:rsidRDefault="00CA5320" w:rsidP="009E0A35">
      <w:pPr>
        <w:pStyle w:val="Heading1"/>
        <w:spacing w:before="120" w:after="240"/>
      </w:pPr>
      <w:bookmarkStart w:id="74" w:name="_Appendix_17:_Student"/>
      <w:bookmarkStart w:id="75" w:name="_Toc39743144"/>
      <w:bookmarkEnd w:id="74"/>
      <w:r>
        <w:rPr>
          <w:noProof/>
          <w:lang w:eastAsia="en-AU"/>
        </w:rPr>
        <w:lastRenderedPageBreak/>
        <w:drawing>
          <wp:anchor distT="0" distB="0" distL="114300" distR="114300" simplePos="0" relativeHeight="252585984" behindDoc="0" locked="0" layoutInCell="1" allowOverlap="1" wp14:anchorId="3AE609F0" wp14:editId="06EBA547">
            <wp:simplePos x="0" y="0"/>
            <wp:positionH relativeFrom="column">
              <wp:posOffset>8621395</wp:posOffset>
            </wp:positionH>
            <wp:positionV relativeFrom="paragraph">
              <wp:posOffset>11811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2074"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587008" behindDoc="0" locked="0" layoutInCell="1" allowOverlap="1" wp14:anchorId="0650EDDD" wp14:editId="491DC234">
                <wp:simplePos x="0" y="0"/>
                <wp:positionH relativeFrom="column">
                  <wp:posOffset>7221278</wp:posOffset>
                </wp:positionH>
                <wp:positionV relativeFrom="paragraph">
                  <wp:posOffset>297006</wp:posOffset>
                </wp:positionV>
                <wp:extent cx="1208314" cy="185071"/>
                <wp:effectExtent l="0" t="0" r="36830" b="18415"/>
                <wp:wrapNone/>
                <wp:docPr id="1581" name="Freeform 1581"/>
                <wp:cNvGraphicFramePr/>
                <a:graphic xmlns:a="http://schemas.openxmlformats.org/drawingml/2006/main">
                  <a:graphicData uri="http://schemas.microsoft.com/office/word/2010/wordprocessingShape">
                    <wps:wsp>
                      <wps:cNvSpPr/>
                      <wps:spPr>
                        <a:xfrm>
                          <a:off x="0" y="0"/>
                          <a:ext cx="1208314" cy="185071"/>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104FF2" id="Freeform 1581" o:spid="_x0000_s1026" style="position:absolute;margin-left:568.6pt;margin-top:23.4pt;width:95.15pt;height:14.55pt;z-index:252587008;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342,185057;653142,10885;936171,163285;1208314,76200" o:connectangles="0,0,0,0,0"/>
              </v:shape>
            </w:pict>
          </mc:Fallback>
        </mc:AlternateContent>
      </w:r>
      <w:r>
        <w:t>A</w:t>
      </w:r>
      <w:r w:rsidR="009E0A35">
        <w:t>ppendix 1</w:t>
      </w:r>
      <w:r>
        <w:t>7</w:t>
      </w:r>
      <w:r w:rsidR="009E0A35">
        <w:t>: Student activity</w:t>
      </w:r>
      <w:r w:rsidR="009E0A35" w:rsidRPr="004C4CFB">
        <w:t xml:space="preserve"> sheet </w:t>
      </w:r>
      <w:r>
        <w:t>2.1</w:t>
      </w:r>
      <w:r w:rsidR="009E0A35">
        <w:t xml:space="preserve">: Percentage </w:t>
      </w:r>
      <w:r w:rsidR="007333DD">
        <w:t>g</w:t>
      </w:r>
      <w:r w:rsidR="009E0A35">
        <w:t>rids</w:t>
      </w:r>
      <w:bookmarkEnd w:id="75"/>
      <w:r w:rsidR="009E0A35">
        <w:t xml:space="preserve"> </w:t>
      </w:r>
    </w:p>
    <w:p w14:paraId="23427EBF" w14:textId="0B02BA58" w:rsidR="00CA5320" w:rsidRDefault="009E0A35" w:rsidP="009E0A35">
      <w:pPr>
        <w:widowControl/>
        <w:spacing w:before="0" w:after="160" w:line="259" w:lineRule="auto"/>
        <w:sectPr w:rsidR="00CA5320" w:rsidSect="00CA5320">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583936" behindDoc="0" locked="0" layoutInCell="1" allowOverlap="1" wp14:anchorId="57DF61B8" wp14:editId="2FB4A3EA">
                <wp:simplePos x="0" y="0"/>
                <wp:positionH relativeFrom="column">
                  <wp:posOffset>4585854</wp:posOffset>
                </wp:positionH>
                <wp:positionV relativeFrom="paragraph">
                  <wp:posOffset>2998239</wp:posOffset>
                </wp:positionV>
                <wp:extent cx="2271683" cy="1877291"/>
                <wp:effectExtent l="0" t="0" r="0" b="8890"/>
                <wp:wrapNone/>
                <wp:docPr id="1582" name="Text Box 1582"/>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18410667" w14:textId="77777777" w:rsidR="005735BA" w:rsidRDefault="005735BA" w:rsidP="009E0A35">
                            <w:r w:rsidRPr="00C84C4A">
                              <w:rPr>
                                <w:b/>
                                <w:sz w:val="24"/>
                              </w:rPr>
                              <w:t>Category</w:t>
                            </w:r>
                            <w:r>
                              <w:t xml:space="preserve"> ___________________</w:t>
                            </w:r>
                          </w:p>
                          <w:p w14:paraId="119F5B03" w14:textId="77777777" w:rsidR="005735BA" w:rsidRDefault="005735BA" w:rsidP="009E0A35">
                            <w:r>
                              <w:t>Number of plants____________</w:t>
                            </w:r>
                          </w:p>
                          <w:p w14:paraId="29734168" w14:textId="77777777" w:rsidR="005735BA" w:rsidRDefault="005735BA" w:rsidP="009E0A35">
                            <w:r>
                              <w:t>Number with bees __________</w:t>
                            </w:r>
                          </w:p>
                          <w:p w14:paraId="45A0F8EA" w14:textId="77777777" w:rsidR="005735BA" w:rsidRDefault="005735BA" w:rsidP="009E0A35">
                            <w:r>
                              <w:t xml:space="preserve">Fraction ______ </w:t>
                            </w:r>
                            <w:r w:rsidRPr="00C84C4A">
                              <w:rPr>
                                <w:b/>
                                <w:sz w:val="24"/>
                              </w:rPr>
                              <w:t>/</w:t>
                            </w:r>
                            <w:r>
                              <w:t xml:space="preserve"> ______</w:t>
                            </w:r>
                          </w:p>
                          <w:p w14:paraId="4B7A0372" w14:textId="303F8B9E" w:rsidR="005735BA" w:rsidRDefault="005735BA" w:rsidP="009E0A35">
                            <w:r>
                              <w:t>% value each plant ________%</w:t>
                            </w:r>
                          </w:p>
                          <w:p w14:paraId="22E30F79"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F61B8" id="Text Box 1582" o:spid="_x0000_s1223" type="#_x0000_t202" style="position:absolute;margin-left:361.1pt;margin-top:236.1pt;width:178.85pt;height:147.8pt;z-index:25258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" fillcolor="white [3201]" stroked="f" strokeweight=".5pt">
                <v:textbox>
                  <w:txbxContent>
                    <w:p w14:paraId="18410667" w14:textId="77777777" w:rsidR="005735BA" w:rsidRDefault="005735BA" w:rsidP="009E0A35">
                      <w:r w:rsidRPr="00C84C4A">
                        <w:rPr>
                          <w:b/>
                          <w:sz w:val="24"/>
                        </w:rPr>
                        <w:t>Category</w:t>
                      </w:r>
                      <w:r>
                        <w:t xml:space="preserve"> ___________________</w:t>
                      </w:r>
                    </w:p>
                    <w:p w14:paraId="119F5B03" w14:textId="77777777" w:rsidR="005735BA" w:rsidRDefault="005735BA" w:rsidP="009E0A35">
                      <w:r>
                        <w:t>Number of plants____________</w:t>
                      </w:r>
                    </w:p>
                    <w:p w14:paraId="29734168" w14:textId="77777777" w:rsidR="005735BA" w:rsidRDefault="005735BA" w:rsidP="009E0A35">
                      <w:r>
                        <w:t>Number with bees __________</w:t>
                      </w:r>
                    </w:p>
                    <w:p w14:paraId="45A0F8EA" w14:textId="77777777" w:rsidR="005735BA" w:rsidRDefault="005735BA" w:rsidP="009E0A35">
                      <w:r>
                        <w:t xml:space="preserve">Fraction ______ </w:t>
                      </w:r>
                      <w:r w:rsidRPr="00C84C4A">
                        <w:rPr>
                          <w:b/>
                          <w:sz w:val="24"/>
                        </w:rPr>
                        <w:t>/</w:t>
                      </w:r>
                      <w:r>
                        <w:t xml:space="preserve"> ______</w:t>
                      </w:r>
                    </w:p>
                    <w:p w14:paraId="4B7A0372" w14:textId="303F8B9E" w:rsidR="005735BA" w:rsidRDefault="005735BA" w:rsidP="009E0A35">
                      <w:r>
                        <w:t>% value each plant ________%</w:t>
                      </w:r>
                    </w:p>
                    <w:p w14:paraId="22E30F79"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2912" behindDoc="0" locked="0" layoutInCell="1" allowOverlap="1" wp14:anchorId="40011A34" wp14:editId="055720B3">
                <wp:simplePos x="0" y="0"/>
                <wp:positionH relativeFrom="column">
                  <wp:posOffset>-48491</wp:posOffset>
                </wp:positionH>
                <wp:positionV relativeFrom="paragraph">
                  <wp:posOffset>3041072</wp:posOffset>
                </wp:positionV>
                <wp:extent cx="2271683" cy="1877291"/>
                <wp:effectExtent l="0" t="0" r="0" b="8890"/>
                <wp:wrapNone/>
                <wp:docPr id="1583" name="Text Box 1583"/>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41065376" w14:textId="77777777" w:rsidR="005735BA" w:rsidRDefault="005735BA" w:rsidP="009E0A35">
                            <w:r w:rsidRPr="00C84C4A">
                              <w:rPr>
                                <w:b/>
                                <w:sz w:val="24"/>
                              </w:rPr>
                              <w:t>Category</w:t>
                            </w:r>
                            <w:r>
                              <w:t xml:space="preserve"> ___________________</w:t>
                            </w:r>
                          </w:p>
                          <w:p w14:paraId="2ABCABD0" w14:textId="77777777" w:rsidR="005735BA" w:rsidRDefault="005735BA" w:rsidP="009E0A35">
                            <w:r>
                              <w:t>Number of plants____________</w:t>
                            </w:r>
                          </w:p>
                          <w:p w14:paraId="23180B27" w14:textId="77777777" w:rsidR="005735BA" w:rsidRDefault="005735BA" w:rsidP="009E0A35">
                            <w:r>
                              <w:t>Number with bees __________</w:t>
                            </w:r>
                          </w:p>
                          <w:p w14:paraId="6C70A0AC" w14:textId="77777777" w:rsidR="005735BA" w:rsidRDefault="005735BA" w:rsidP="009E0A35">
                            <w:r>
                              <w:t xml:space="preserve">Fraction ______ </w:t>
                            </w:r>
                            <w:r w:rsidRPr="00C84C4A">
                              <w:rPr>
                                <w:b/>
                                <w:sz w:val="24"/>
                              </w:rPr>
                              <w:t>/</w:t>
                            </w:r>
                            <w:r>
                              <w:t xml:space="preserve"> ______</w:t>
                            </w:r>
                          </w:p>
                          <w:p w14:paraId="23F0052C" w14:textId="77777777" w:rsidR="005735BA" w:rsidRDefault="005735BA" w:rsidP="002D6F02">
                            <w:r>
                              <w:t>% value each plant ________%</w:t>
                            </w:r>
                          </w:p>
                          <w:p w14:paraId="5F85D547"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11A34" id="Text Box 1583" o:spid="_x0000_s1224" type="#_x0000_t202" style="position:absolute;margin-left:-3.8pt;margin-top:239.45pt;width:178.85pt;height:147.8pt;z-index:25258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" fillcolor="white [3201]" stroked="f" strokeweight=".5pt">
                <v:textbox>
                  <w:txbxContent>
                    <w:p w14:paraId="41065376" w14:textId="77777777" w:rsidR="005735BA" w:rsidRDefault="005735BA" w:rsidP="009E0A35">
                      <w:r w:rsidRPr="00C84C4A">
                        <w:rPr>
                          <w:b/>
                          <w:sz w:val="24"/>
                        </w:rPr>
                        <w:t>Category</w:t>
                      </w:r>
                      <w:r>
                        <w:t xml:space="preserve"> ___________________</w:t>
                      </w:r>
                    </w:p>
                    <w:p w14:paraId="2ABCABD0" w14:textId="77777777" w:rsidR="005735BA" w:rsidRDefault="005735BA" w:rsidP="009E0A35">
                      <w:r>
                        <w:t>Number of plants____________</w:t>
                      </w:r>
                    </w:p>
                    <w:p w14:paraId="23180B27" w14:textId="77777777" w:rsidR="005735BA" w:rsidRDefault="005735BA" w:rsidP="009E0A35">
                      <w:r>
                        <w:t>Number with bees __________</w:t>
                      </w:r>
                    </w:p>
                    <w:p w14:paraId="6C70A0AC" w14:textId="77777777" w:rsidR="005735BA" w:rsidRDefault="005735BA" w:rsidP="009E0A35">
                      <w:r>
                        <w:t xml:space="preserve">Fraction ______ </w:t>
                      </w:r>
                      <w:r w:rsidRPr="00C84C4A">
                        <w:rPr>
                          <w:b/>
                          <w:sz w:val="24"/>
                        </w:rPr>
                        <w:t>/</w:t>
                      </w:r>
                      <w:r>
                        <w:t xml:space="preserve"> ______</w:t>
                      </w:r>
                    </w:p>
                    <w:p w14:paraId="23F0052C" w14:textId="77777777" w:rsidR="005735BA" w:rsidRDefault="005735BA" w:rsidP="002D6F02">
                      <w:r>
                        <w:t>% value each plant ________%</w:t>
                      </w:r>
                    </w:p>
                    <w:p w14:paraId="5F85D547"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1888" behindDoc="0" locked="0" layoutInCell="1" allowOverlap="1" wp14:anchorId="7A8E2467" wp14:editId="3A177828">
                <wp:simplePos x="0" y="0"/>
                <wp:positionH relativeFrom="column">
                  <wp:posOffset>4620491</wp:posOffset>
                </wp:positionH>
                <wp:positionV relativeFrom="paragraph">
                  <wp:posOffset>400217</wp:posOffset>
                </wp:positionV>
                <wp:extent cx="2271683" cy="1877291"/>
                <wp:effectExtent l="0" t="0" r="0" b="8890"/>
                <wp:wrapNone/>
                <wp:docPr id="1584" name="Text Box 1584"/>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2BD538E4" w14:textId="77777777" w:rsidR="005735BA" w:rsidRDefault="005735BA" w:rsidP="009E0A35">
                            <w:r w:rsidRPr="00C84C4A">
                              <w:rPr>
                                <w:b/>
                                <w:sz w:val="24"/>
                              </w:rPr>
                              <w:t>Category</w:t>
                            </w:r>
                            <w:r>
                              <w:t xml:space="preserve"> ___________________</w:t>
                            </w:r>
                          </w:p>
                          <w:p w14:paraId="2DF45241" w14:textId="77777777" w:rsidR="005735BA" w:rsidRDefault="005735BA" w:rsidP="009E0A35">
                            <w:r>
                              <w:t>Number of plants____________</w:t>
                            </w:r>
                          </w:p>
                          <w:p w14:paraId="11044FC6" w14:textId="77777777" w:rsidR="005735BA" w:rsidRDefault="005735BA" w:rsidP="009E0A35">
                            <w:r>
                              <w:t>Number with bees __________</w:t>
                            </w:r>
                          </w:p>
                          <w:p w14:paraId="6D750F55" w14:textId="77777777" w:rsidR="005735BA" w:rsidRDefault="005735BA" w:rsidP="009E0A35">
                            <w:r>
                              <w:t xml:space="preserve">Fraction ______ </w:t>
                            </w:r>
                            <w:r w:rsidRPr="00C84C4A">
                              <w:rPr>
                                <w:b/>
                                <w:sz w:val="24"/>
                              </w:rPr>
                              <w:t>/</w:t>
                            </w:r>
                            <w:r>
                              <w:t xml:space="preserve"> ______</w:t>
                            </w:r>
                          </w:p>
                          <w:p w14:paraId="471A14EE" w14:textId="77777777" w:rsidR="005735BA" w:rsidRDefault="005735BA" w:rsidP="002D6F02">
                            <w:r>
                              <w:t>% value each plant ________%</w:t>
                            </w:r>
                          </w:p>
                          <w:p w14:paraId="4FA7D316"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E2467" id="Text Box 1584" o:spid="_x0000_s1225" type="#_x0000_t202" style="position:absolute;margin-left:363.8pt;margin-top:31.5pt;width:178.85pt;height:147.8pt;z-index:2525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" fillcolor="white [3201]" stroked="f" strokeweight=".5pt">
                <v:textbox>
                  <w:txbxContent>
                    <w:p w14:paraId="2BD538E4" w14:textId="77777777" w:rsidR="005735BA" w:rsidRDefault="005735BA" w:rsidP="009E0A35">
                      <w:r w:rsidRPr="00C84C4A">
                        <w:rPr>
                          <w:b/>
                          <w:sz w:val="24"/>
                        </w:rPr>
                        <w:t>Category</w:t>
                      </w:r>
                      <w:r>
                        <w:t xml:space="preserve"> ___________________</w:t>
                      </w:r>
                    </w:p>
                    <w:p w14:paraId="2DF45241" w14:textId="77777777" w:rsidR="005735BA" w:rsidRDefault="005735BA" w:rsidP="009E0A35">
                      <w:r>
                        <w:t>Number of plants____________</w:t>
                      </w:r>
                    </w:p>
                    <w:p w14:paraId="11044FC6" w14:textId="77777777" w:rsidR="005735BA" w:rsidRDefault="005735BA" w:rsidP="009E0A35">
                      <w:r>
                        <w:t>Number with bees __________</w:t>
                      </w:r>
                    </w:p>
                    <w:p w14:paraId="6D750F55" w14:textId="77777777" w:rsidR="005735BA" w:rsidRDefault="005735BA" w:rsidP="009E0A35">
                      <w:r>
                        <w:t xml:space="preserve">Fraction ______ </w:t>
                      </w:r>
                      <w:r w:rsidRPr="00C84C4A">
                        <w:rPr>
                          <w:b/>
                          <w:sz w:val="24"/>
                        </w:rPr>
                        <w:t>/</w:t>
                      </w:r>
                      <w:r>
                        <w:t xml:space="preserve"> ______</w:t>
                      </w:r>
                    </w:p>
                    <w:p w14:paraId="471A14EE" w14:textId="77777777" w:rsidR="005735BA" w:rsidRDefault="005735BA" w:rsidP="002D6F02">
                      <w:r>
                        <w:t>% value each plant ________%</w:t>
                      </w:r>
                    </w:p>
                    <w:p w14:paraId="4FA7D316" w14:textId="77777777" w:rsidR="005735BA" w:rsidRDefault="005735BA" w:rsidP="009E0A35">
                      <w:r>
                        <w:t>% plants with bees    _______%</w:t>
                      </w:r>
                    </w:p>
                  </w:txbxContent>
                </v:textbox>
              </v:shape>
            </w:pict>
          </mc:Fallback>
        </mc:AlternateContent>
      </w:r>
      <w:r>
        <w:rPr>
          <w:noProof/>
          <w:lang w:eastAsia="en-AU"/>
        </w:rPr>
        <mc:AlternateContent>
          <mc:Choice Requires="wps">
            <w:drawing>
              <wp:anchor distT="0" distB="0" distL="114300" distR="114300" simplePos="0" relativeHeight="252580864" behindDoc="0" locked="0" layoutInCell="1" allowOverlap="1" wp14:anchorId="3169705F" wp14:editId="3508BE2F">
                <wp:simplePos x="0" y="0"/>
                <wp:positionH relativeFrom="column">
                  <wp:posOffset>-82550</wp:posOffset>
                </wp:positionH>
                <wp:positionV relativeFrom="paragraph">
                  <wp:posOffset>433763</wp:posOffset>
                </wp:positionV>
                <wp:extent cx="2271683" cy="1877291"/>
                <wp:effectExtent l="0" t="0" r="0" b="8890"/>
                <wp:wrapNone/>
                <wp:docPr id="1585" name="Text Box 1585"/>
                <wp:cNvGraphicFramePr/>
                <a:graphic xmlns:a="http://schemas.openxmlformats.org/drawingml/2006/main">
                  <a:graphicData uri="http://schemas.microsoft.com/office/word/2010/wordprocessingShape">
                    <wps:wsp>
                      <wps:cNvSpPr txBox="1"/>
                      <wps:spPr>
                        <a:xfrm>
                          <a:off x="0" y="0"/>
                          <a:ext cx="2271683" cy="1877291"/>
                        </a:xfrm>
                        <a:prstGeom prst="rect">
                          <a:avLst/>
                        </a:prstGeom>
                        <a:solidFill>
                          <a:schemeClr val="lt1"/>
                        </a:solidFill>
                        <a:ln w="6350">
                          <a:noFill/>
                        </a:ln>
                      </wps:spPr>
                      <wps:txbx>
                        <w:txbxContent>
                          <w:p w14:paraId="36D4195E" w14:textId="77777777" w:rsidR="005735BA" w:rsidRDefault="005735BA" w:rsidP="009E0A35">
                            <w:r w:rsidRPr="00C84C4A">
                              <w:rPr>
                                <w:b/>
                                <w:sz w:val="24"/>
                              </w:rPr>
                              <w:t>Category</w:t>
                            </w:r>
                            <w:r>
                              <w:t xml:space="preserve"> ___________________</w:t>
                            </w:r>
                          </w:p>
                          <w:p w14:paraId="01DDF867" w14:textId="77777777" w:rsidR="005735BA" w:rsidRDefault="005735BA" w:rsidP="009E0A35">
                            <w:r>
                              <w:t>Number of plants____________</w:t>
                            </w:r>
                          </w:p>
                          <w:p w14:paraId="3B8F454F" w14:textId="77777777" w:rsidR="005735BA" w:rsidRDefault="005735BA" w:rsidP="009E0A35">
                            <w:r>
                              <w:t>Number with bees __________</w:t>
                            </w:r>
                          </w:p>
                          <w:p w14:paraId="0262C2E5" w14:textId="77777777" w:rsidR="005735BA" w:rsidRDefault="005735BA" w:rsidP="009E0A35">
                            <w:r>
                              <w:t xml:space="preserve">Fraction ______ </w:t>
                            </w:r>
                            <w:r w:rsidRPr="00C84C4A">
                              <w:rPr>
                                <w:b/>
                                <w:sz w:val="24"/>
                              </w:rPr>
                              <w:t>/</w:t>
                            </w:r>
                            <w:r>
                              <w:t xml:space="preserve"> ______</w:t>
                            </w:r>
                          </w:p>
                          <w:p w14:paraId="31B4CBF3" w14:textId="77777777" w:rsidR="005735BA" w:rsidRDefault="005735BA" w:rsidP="002D6F02">
                            <w:r>
                              <w:t>% value each plant ________%</w:t>
                            </w:r>
                          </w:p>
                          <w:p w14:paraId="21DB717B" w14:textId="5EA7A82B" w:rsidR="005735BA" w:rsidRDefault="005735BA" w:rsidP="009E0A35">
                            <w:r>
                              <w:t>% plants with bees ________%</w:t>
                            </w:r>
                          </w:p>
                          <w:p w14:paraId="7A9D4E8E" w14:textId="77777777" w:rsidR="005735BA" w:rsidRDefault="005735BA" w:rsidP="009E0A35">
                            <w:r>
                              <w:t>% plants with bees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9705F" id="Text Box 1585" o:spid="_x0000_s1226" type="#_x0000_t202" style="position:absolute;margin-left:-6.5pt;margin-top:34.15pt;width:178.85pt;height:147.8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" fillcolor="white [3201]" stroked="f" strokeweight=".5pt">
                <v:textbox>
                  <w:txbxContent>
                    <w:p w14:paraId="36D4195E" w14:textId="77777777" w:rsidR="005735BA" w:rsidRDefault="005735BA" w:rsidP="009E0A35">
                      <w:r w:rsidRPr="00C84C4A">
                        <w:rPr>
                          <w:b/>
                          <w:sz w:val="24"/>
                        </w:rPr>
                        <w:t>Category</w:t>
                      </w:r>
                      <w:r>
                        <w:t xml:space="preserve"> ___________________</w:t>
                      </w:r>
                    </w:p>
                    <w:p w14:paraId="01DDF867" w14:textId="77777777" w:rsidR="005735BA" w:rsidRDefault="005735BA" w:rsidP="009E0A35">
                      <w:r>
                        <w:t>Number of plants____________</w:t>
                      </w:r>
                    </w:p>
                    <w:p w14:paraId="3B8F454F" w14:textId="77777777" w:rsidR="005735BA" w:rsidRDefault="005735BA" w:rsidP="009E0A35">
                      <w:r>
                        <w:t>Number with bees __________</w:t>
                      </w:r>
                    </w:p>
                    <w:p w14:paraId="0262C2E5" w14:textId="77777777" w:rsidR="005735BA" w:rsidRDefault="005735BA" w:rsidP="009E0A35">
                      <w:r>
                        <w:t xml:space="preserve">Fraction ______ </w:t>
                      </w:r>
                      <w:r w:rsidRPr="00C84C4A">
                        <w:rPr>
                          <w:b/>
                          <w:sz w:val="24"/>
                        </w:rPr>
                        <w:t>/</w:t>
                      </w:r>
                      <w:r>
                        <w:t xml:space="preserve"> ______</w:t>
                      </w:r>
                    </w:p>
                    <w:p w14:paraId="31B4CBF3" w14:textId="77777777" w:rsidR="005735BA" w:rsidRDefault="005735BA" w:rsidP="002D6F02">
                      <w:r>
                        <w:t>% value each plant ________%</w:t>
                      </w:r>
                    </w:p>
                    <w:p w14:paraId="21DB717B" w14:textId="5EA7A82B" w:rsidR="005735BA" w:rsidRDefault="005735BA" w:rsidP="009E0A35">
                      <w:r>
                        <w:t>% plants with bees ________%</w:t>
                      </w:r>
                    </w:p>
                    <w:p w14:paraId="7A9D4E8E" w14:textId="77777777" w:rsidR="005735BA" w:rsidRDefault="005735BA" w:rsidP="009E0A35">
                      <w:r>
                        <w:t>% plants with bees    _______%</w:t>
                      </w:r>
                    </w:p>
                  </w:txbxContent>
                </v:textbox>
              </v:shape>
            </w:pict>
          </mc:Fallback>
        </mc:AlternateContent>
      </w:r>
      <w:r>
        <w:rPr>
          <w:noProof/>
          <w:lang w:eastAsia="en-AU"/>
        </w:rPr>
        <mc:AlternateContent>
          <mc:Choice Requires="wpg">
            <w:drawing>
              <wp:anchor distT="0" distB="0" distL="114300" distR="114300" simplePos="0" relativeHeight="252574720" behindDoc="0" locked="0" layoutInCell="1" allowOverlap="1" wp14:anchorId="2B74EA77" wp14:editId="3F53A575">
                <wp:simplePos x="0" y="0"/>
                <wp:positionH relativeFrom="column">
                  <wp:posOffset>2290655</wp:posOffset>
                </wp:positionH>
                <wp:positionV relativeFrom="paragraph">
                  <wp:posOffset>472863</wp:posOffset>
                </wp:positionV>
                <wp:extent cx="1788000" cy="1800000"/>
                <wp:effectExtent l="0" t="0" r="22225" b="10160"/>
                <wp:wrapNone/>
                <wp:docPr id="1586" name="Group 15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587" name="Group 1587"/>
                        <wpg:cNvGrpSpPr/>
                        <wpg:grpSpPr>
                          <a:xfrm>
                            <a:off x="0" y="0"/>
                            <a:ext cx="1788082" cy="721283"/>
                            <a:chOff x="0" y="0"/>
                            <a:chExt cx="1788082" cy="721283"/>
                          </a:xfrm>
                        </wpg:grpSpPr>
                        <wpg:grpSp>
                          <wpg:cNvPr id="1588" name="Group 1588"/>
                          <wpg:cNvGrpSpPr/>
                          <wpg:grpSpPr>
                            <a:xfrm>
                              <a:off x="0" y="181303"/>
                              <a:ext cx="1788082" cy="180000"/>
                              <a:chOff x="0" y="0"/>
                              <a:chExt cx="1788082" cy="180000"/>
                            </a:xfrm>
                          </wpg:grpSpPr>
                          <wpg:grpSp>
                            <wpg:cNvPr id="1589" name="Group 1589"/>
                            <wpg:cNvGrpSpPr/>
                            <wpg:grpSpPr>
                              <a:xfrm>
                                <a:off x="0" y="0"/>
                                <a:ext cx="894703" cy="180000"/>
                                <a:chOff x="0" y="0"/>
                                <a:chExt cx="894703" cy="180000"/>
                              </a:xfrm>
                            </wpg:grpSpPr>
                            <wps:wsp>
                              <wps:cNvPr id="1590" name="Rectangle 159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1" name="Group 1591"/>
                              <wpg:cNvGrpSpPr/>
                              <wpg:grpSpPr>
                                <a:xfrm>
                                  <a:off x="0" y="0"/>
                                  <a:ext cx="716027" cy="180000"/>
                                  <a:chOff x="0" y="0"/>
                                  <a:chExt cx="716027" cy="180000"/>
                                </a:xfrm>
                              </wpg:grpSpPr>
                              <wps:wsp>
                                <wps:cNvPr id="1592" name="Rectangle 159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3" name="Rectangle 159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4" name="Rectangle 159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5" name="Rectangle 159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96" name="Group 1596"/>
                            <wpg:cNvGrpSpPr/>
                            <wpg:grpSpPr>
                              <a:xfrm>
                                <a:off x="893379" y="0"/>
                                <a:ext cx="894703" cy="180000"/>
                                <a:chOff x="0" y="0"/>
                                <a:chExt cx="894703" cy="180000"/>
                              </a:xfrm>
                            </wpg:grpSpPr>
                            <wps:wsp>
                              <wps:cNvPr id="1597" name="Rectangle 159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8" name="Group 1598"/>
                              <wpg:cNvGrpSpPr/>
                              <wpg:grpSpPr>
                                <a:xfrm>
                                  <a:off x="0" y="0"/>
                                  <a:ext cx="716027" cy="180000"/>
                                  <a:chOff x="0" y="0"/>
                                  <a:chExt cx="716027" cy="180000"/>
                                </a:xfrm>
                              </wpg:grpSpPr>
                              <wps:wsp>
                                <wps:cNvPr id="1599" name="Rectangle 159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5" name="Group 195"/>
                          <wpg:cNvGrpSpPr/>
                          <wpg:grpSpPr>
                            <a:xfrm>
                              <a:off x="0" y="0"/>
                              <a:ext cx="1788082" cy="180000"/>
                              <a:chOff x="0" y="0"/>
                              <a:chExt cx="1788082" cy="180000"/>
                            </a:xfrm>
                          </wpg:grpSpPr>
                          <wpg:grpSp>
                            <wpg:cNvPr id="196" name="Group 196"/>
                            <wpg:cNvGrpSpPr/>
                            <wpg:grpSpPr>
                              <a:xfrm>
                                <a:off x="0" y="0"/>
                                <a:ext cx="894703" cy="180000"/>
                                <a:chOff x="0" y="0"/>
                                <a:chExt cx="894703" cy="180000"/>
                              </a:xfrm>
                            </wpg:grpSpPr>
                            <wps:wsp>
                              <wps:cNvPr id="197" name="Rectangle 19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8" name="Group 198"/>
                              <wpg:cNvGrpSpPr/>
                              <wpg:grpSpPr>
                                <a:xfrm>
                                  <a:off x="0" y="0"/>
                                  <a:ext cx="716027" cy="180000"/>
                                  <a:chOff x="0" y="0"/>
                                  <a:chExt cx="716027" cy="180000"/>
                                </a:xfrm>
                              </wpg:grpSpPr>
                              <wps:wsp>
                                <wps:cNvPr id="199" name="Rectangle 19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tangle 20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3" name="Group 203"/>
                            <wpg:cNvGrpSpPr/>
                            <wpg:grpSpPr>
                              <a:xfrm>
                                <a:off x="893379" y="0"/>
                                <a:ext cx="894703" cy="180000"/>
                                <a:chOff x="0" y="0"/>
                                <a:chExt cx="894703" cy="180000"/>
                              </a:xfrm>
                            </wpg:grpSpPr>
                            <wps:wsp>
                              <wps:cNvPr id="204" name="Rectangle 20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5" name="Group 205"/>
                              <wpg:cNvGrpSpPr/>
                              <wpg:grpSpPr>
                                <a:xfrm>
                                  <a:off x="0" y="0"/>
                                  <a:ext cx="716027" cy="180000"/>
                                  <a:chOff x="0" y="0"/>
                                  <a:chExt cx="716027" cy="180000"/>
                                </a:xfrm>
                              </wpg:grpSpPr>
                              <wps:wsp>
                                <wps:cNvPr id="206" name="Rectangle 20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angle 20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10" name="Group 210"/>
                          <wpg:cNvGrpSpPr/>
                          <wpg:grpSpPr>
                            <a:xfrm>
                              <a:off x="0" y="362607"/>
                              <a:ext cx="1788082" cy="180000"/>
                              <a:chOff x="0" y="0"/>
                              <a:chExt cx="1788082" cy="180000"/>
                            </a:xfrm>
                          </wpg:grpSpPr>
                          <wpg:grpSp>
                            <wpg:cNvPr id="211" name="Group 211"/>
                            <wpg:cNvGrpSpPr/>
                            <wpg:grpSpPr>
                              <a:xfrm>
                                <a:off x="0" y="0"/>
                                <a:ext cx="894703" cy="180000"/>
                                <a:chOff x="0" y="0"/>
                                <a:chExt cx="894703" cy="180000"/>
                              </a:xfrm>
                            </wpg:grpSpPr>
                            <wps:wsp>
                              <wps:cNvPr id="212" name="Rectangle 21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3" name="Group 213"/>
                              <wpg:cNvGrpSpPr/>
                              <wpg:grpSpPr>
                                <a:xfrm>
                                  <a:off x="0" y="0"/>
                                  <a:ext cx="716027" cy="180000"/>
                                  <a:chOff x="0" y="0"/>
                                  <a:chExt cx="716027" cy="180000"/>
                                </a:xfrm>
                              </wpg:grpSpPr>
                              <wps:wsp>
                                <wps:cNvPr id="214" name="Rectangle 21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9" name="Group 219"/>
                            <wpg:cNvGrpSpPr/>
                            <wpg:grpSpPr>
                              <a:xfrm>
                                <a:off x="893379" y="0"/>
                                <a:ext cx="894703" cy="180000"/>
                                <a:chOff x="0" y="0"/>
                                <a:chExt cx="894703" cy="180000"/>
                              </a:xfrm>
                            </wpg:grpSpPr>
                            <wps:wsp>
                              <wps:cNvPr id="220" name="Rectangle 22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1" name="Group 221"/>
                              <wpg:cNvGrpSpPr/>
                              <wpg:grpSpPr>
                                <a:xfrm>
                                  <a:off x="0" y="0"/>
                                  <a:ext cx="716027" cy="180000"/>
                                  <a:chOff x="0" y="0"/>
                                  <a:chExt cx="716027" cy="180000"/>
                                </a:xfrm>
                              </wpg:grpSpPr>
                              <wps:wsp>
                                <wps:cNvPr id="222" name="Rectangle 22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Rectangle 44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ectangle 45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56" name="Group 456"/>
                          <wpg:cNvGrpSpPr/>
                          <wpg:grpSpPr>
                            <a:xfrm>
                              <a:off x="0" y="541283"/>
                              <a:ext cx="1788082" cy="180000"/>
                              <a:chOff x="0" y="0"/>
                              <a:chExt cx="1788082" cy="180000"/>
                            </a:xfrm>
                          </wpg:grpSpPr>
                          <wpg:grpSp>
                            <wpg:cNvPr id="457" name="Group 457"/>
                            <wpg:cNvGrpSpPr/>
                            <wpg:grpSpPr>
                              <a:xfrm>
                                <a:off x="0" y="0"/>
                                <a:ext cx="894703" cy="180000"/>
                                <a:chOff x="0" y="0"/>
                                <a:chExt cx="894703" cy="180000"/>
                              </a:xfrm>
                            </wpg:grpSpPr>
                            <wps:wsp>
                              <wps:cNvPr id="458" name="Rectangle 45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9" name="Group 459"/>
                              <wpg:cNvGrpSpPr/>
                              <wpg:grpSpPr>
                                <a:xfrm>
                                  <a:off x="0" y="0"/>
                                  <a:ext cx="716027" cy="180000"/>
                                  <a:chOff x="0" y="0"/>
                                  <a:chExt cx="716027" cy="180000"/>
                                </a:xfrm>
                              </wpg:grpSpPr>
                              <wps:wsp>
                                <wps:cNvPr id="460" name="Rectangle 46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Rectangle 46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Rectangle 46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Rectangle 5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3" name="Group 513"/>
                            <wpg:cNvGrpSpPr/>
                            <wpg:grpSpPr>
                              <a:xfrm>
                                <a:off x="893379" y="0"/>
                                <a:ext cx="894703" cy="180000"/>
                                <a:chOff x="0" y="0"/>
                                <a:chExt cx="894703" cy="180000"/>
                              </a:xfrm>
                            </wpg:grpSpPr>
                            <wps:wsp>
                              <wps:cNvPr id="514" name="Rectangle 51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5" name="Group 515"/>
                              <wpg:cNvGrpSpPr/>
                              <wpg:grpSpPr>
                                <a:xfrm>
                                  <a:off x="0" y="0"/>
                                  <a:ext cx="716027" cy="180000"/>
                                  <a:chOff x="0" y="0"/>
                                  <a:chExt cx="716027" cy="180000"/>
                                </a:xfrm>
                              </wpg:grpSpPr>
                              <wps:wsp>
                                <wps:cNvPr id="516" name="Rectangle 51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Rectangle 51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 name="Rectangle 51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Rectangle 51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520" name="Group 520"/>
                        <wpg:cNvGrpSpPr/>
                        <wpg:grpSpPr>
                          <a:xfrm>
                            <a:off x="0" y="719958"/>
                            <a:ext cx="1788082" cy="180000"/>
                            <a:chOff x="0" y="0"/>
                            <a:chExt cx="1788082" cy="180000"/>
                          </a:xfrm>
                        </wpg:grpSpPr>
                        <wpg:grpSp>
                          <wpg:cNvPr id="521" name="Group 521"/>
                          <wpg:cNvGrpSpPr/>
                          <wpg:grpSpPr>
                            <a:xfrm>
                              <a:off x="0" y="0"/>
                              <a:ext cx="894703" cy="180000"/>
                              <a:chOff x="0" y="0"/>
                              <a:chExt cx="894703" cy="180000"/>
                            </a:xfrm>
                          </wpg:grpSpPr>
                          <wps:wsp>
                            <wps:cNvPr id="522" name="Rectangle 52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3" name="Group 523"/>
                            <wpg:cNvGrpSpPr/>
                            <wpg:grpSpPr>
                              <a:xfrm>
                                <a:off x="0" y="0"/>
                                <a:ext cx="716027" cy="180000"/>
                                <a:chOff x="0" y="0"/>
                                <a:chExt cx="716027" cy="180000"/>
                              </a:xfrm>
                            </wpg:grpSpPr>
                            <wps:wsp>
                              <wps:cNvPr id="524" name="Rectangle 52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 name="Rectangle 52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 name="Rectangle 5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Rectangle 52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8" name="Group 528"/>
                          <wpg:cNvGrpSpPr/>
                          <wpg:grpSpPr>
                            <a:xfrm>
                              <a:off x="893379" y="0"/>
                              <a:ext cx="894703" cy="180000"/>
                              <a:chOff x="0" y="0"/>
                              <a:chExt cx="894703" cy="180000"/>
                            </a:xfrm>
                          </wpg:grpSpPr>
                          <wps:wsp>
                            <wps:cNvPr id="617" name="Rectangle 61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9" name="Group 619"/>
                            <wpg:cNvGrpSpPr/>
                            <wpg:grpSpPr>
                              <a:xfrm>
                                <a:off x="0" y="0"/>
                                <a:ext cx="716027" cy="180000"/>
                                <a:chOff x="0" y="0"/>
                                <a:chExt cx="716027" cy="180000"/>
                              </a:xfrm>
                            </wpg:grpSpPr>
                            <wps:wsp>
                              <wps:cNvPr id="620" name="Rectangle 62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Rectangle 62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Rectangle 62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Rectangle 62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25" name="Group 625"/>
                        <wpg:cNvGrpSpPr/>
                        <wpg:grpSpPr>
                          <a:xfrm>
                            <a:off x="0" y="898634"/>
                            <a:ext cx="1788082" cy="899958"/>
                            <a:chOff x="0" y="0"/>
                            <a:chExt cx="1788082" cy="899958"/>
                          </a:xfrm>
                        </wpg:grpSpPr>
                        <wpg:grpSp>
                          <wpg:cNvPr id="626" name="Group 626"/>
                          <wpg:cNvGrpSpPr/>
                          <wpg:grpSpPr>
                            <a:xfrm>
                              <a:off x="0" y="0"/>
                              <a:ext cx="1788082" cy="721283"/>
                              <a:chOff x="0" y="0"/>
                              <a:chExt cx="1788082" cy="721283"/>
                            </a:xfrm>
                          </wpg:grpSpPr>
                          <wpg:grpSp>
                            <wpg:cNvPr id="627" name="Group 627"/>
                            <wpg:cNvGrpSpPr/>
                            <wpg:grpSpPr>
                              <a:xfrm>
                                <a:off x="0" y="181303"/>
                                <a:ext cx="1788082" cy="180000"/>
                                <a:chOff x="0" y="0"/>
                                <a:chExt cx="1788082" cy="180000"/>
                              </a:xfrm>
                            </wpg:grpSpPr>
                            <wpg:grpSp>
                              <wpg:cNvPr id="628" name="Group 628"/>
                              <wpg:cNvGrpSpPr/>
                              <wpg:grpSpPr>
                                <a:xfrm>
                                  <a:off x="0" y="0"/>
                                  <a:ext cx="894703" cy="180000"/>
                                  <a:chOff x="0" y="0"/>
                                  <a:chExt cx="894703" cy="180000"/>
                                </a:xfrm>
                              </wpg:grpSpPr>
                              <wps:wsp>
                                <wps:cNvPr id="630" name="Rectangle 6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40" name="Group 640"/>
                                <wpg:cNvGrpSpPr/>
                                <wpg:grpSpPr>
                                  <a:xfrm>
                                    <a:off x="0" y="0"/>
                                    <a:ext cx="716027" cy="180000"/>
                                    <a:chOff x="0" y="0"/>
                                    <a:chExt cx="716027" cy="180000"/>
                                  </a:xfrm>
                                </wpg:grpSpPr>
                                <wps:wsp>
                                  <wps:cNvPr id="641" name="Rectangle 64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2" name="Rectangle 64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 name="Rectangle 64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 name="Rectangle 7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9" name="Group 799"/>
                              <wpg:cNvGrpSpPr/>
                              <wpg:grpSpPr>
                                <a:xfrm>
                                  <a:off x="893379" y="0"/>
                                  <a:ext cx="894703" cy="180000"/>
                                  <a:chOff x="0" y="0"/>
                                  <a:chExt cx="894703" cy="180000"/>
                                </a:xfrm>
                              </wpg:grpSpPr>
                              <wps:wsp>
                                <wps:cNvPr id="800" name="Rectangle 8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1" name="Group 801"/>
                                <wpg:cNvGrpSpPr/>
                                <wpg:grpSpPr>
                                  <a:xfrm>
                                    <a:off x="0" y="0"/>
                                    <a:ext cx="716027" cy="180000"/>
                                    <a:chOff x="0" y="0"/>
                                    <a:chExt cx="716027" cy="180000"/>
                                  </a:xfrm>
                                </wpg:grpSpPr>
                                <wps:wsp>
                                  <wps:cNvPr id="804" name="Rectangle 80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 name="Rectangle 80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6" name="Rectangle 80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 name="Rectangle 80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08" name="Group 808"/>
                            <wpg:cNvGrpSpPr/>
                            <wpg:grpSpPr>
                              <a:xfrm>
                                <a:off x="0" y="0"/>
                                <a:ext cx="1788082" cy="180000"/>
                                <a:chOff x="0" y="0"/>
                                <a:chExt cx="1788082" cy="180000"/>
                              </a:xfrm>
                            </wpg:grpSpPr>
                            <wpg:grpSp>
                              <wpg:cNvPr id="809" name="Group 809"/>
                              <wpg:cNvGrpSpPr/>
                              <wpg:grpSpPr>
                                <a:xfrm>
                                  <a:off x="0" y="0"/>
                                  <a:ext cx="894703" cy="180000"/>
                                  <a:chOff x="0" y="0"/>
                                  <a:chExt cx="894703" cy="180000"/>
                                </a:xfrm>
                              </wpg:grpSpPr>
                              <wps:wsp>
                                <wps:cNvPr id="810" name="Rectangle 81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1" name="Group 811"/>
                                <wpg:cNvGrpSpPr/>
                                <wpg:grpSpPr>
                                  <a:xfrm>
                                    <a:off x="0" y="0"/>
                                    <a:ext cx="716027" cy="180000"/>
                                    <a:chOff x="0" y="0"/>
                                    <a:chExt cx="716027" cy="180000"/>
                                  </a:xfrm>
                                </wpg:grpSpPr>
                                <wps:wsp>
                                  <wps:cNvPr id="812" name="Rectangle 81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 name="Rectangle 81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4" name="Rectangle 81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 name="Rectangle 81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6" name="Group 816"/>
                              <wpg:cNvGrpSpPr/>
                              <wpg:grpSpPr>
                                <a:xfrm>
                                  <a:off x="893379" y="0"/>
                                  <a:ext cx="894703" cy="180000"/>
                                  <a:chOff x="0" y="0"/>
                                  <a:chExt cx="894703" cy="180000"/>
                                </a:xfrm>
                              </wpg:grpSpPr>
                              <wps:wsp>
                                <wps:cNvPr id="817" name="Rectangle 81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8" name="Group 818"/>
                                <wpg:cNvGrpSpPr/>
                                <wpg:grpSpPr>
                                  <a:xfrm>
                                    <a:off x="0" y="0"/>
                                    <a:ext cx="716027" cy="180000"/>
                                    <a:chOff x="0" y="0"/>
                                    <a:chExt cx="716027" cy="180000"/>
                                  </a:xfrm>
                                </wpg:grpSpPr>
                                <wps:wsp>
                                  <wps:cNvPr id="819" name="Rectangle 81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0" name="Rectangle 82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1" name="Rectangle 82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 name="Rectangle 82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23" name="Group 823"/>
                            <wpg:cNvGrpSpPr/>
                            <wpg:grpSpPr>
                              <a:xfrm>
                                <a:off x="0" y="362607"/>
                                <a:ext cx="1788082" cy="180000"/>
                                <a:chOff x="0" y="0"/>
                                <a:chExt cx="1788082" cy="180000"/>
                              </a:xfrm>
                            </wpg:grpSpPr>
                            <wpg:grpSp>
                              <wpg:cNvPr id="824" name="Group 824"/>
                              <wpg:cNvGrpSpPr/>
                              <wpg:grpSpPr>
                                <a:xfrm>
                                  <a:off x="0" y="0"/>
                                  <a:ext cx="894703" cy="180000"/>
                                  <a:chOff x="0" y="0"/>
                                  <a:chExt cx="894703" cy="180000"/>
                                </a:xfrm>
                              </wpg:grpSpPr>
                              <wps:wsp>
                                <wps:cNvPr id="825" name="Rectangle 82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26" name="Group 826"/>
                                <wpg:cNvGrpSpPr/>
                                <wpg:grpSpPr>
                                  <a:xfrm>
                                    <a:off x="0" y="0"/>
                                    <a:ext cx="716027" cy="180000"/>
                                    <a:chOff x="0" y="0"/>
                                    <a:chExt cx="716027" cy="180000"/>
                                  </a:xfrm>
                                </wpg:grpSpPr>
                                <wps:wsp>
                                  <wps:cNvPr id="827" name="Rectangle 82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 name="Rectangle 82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 name="Rectangle 82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 name="Rectangle 83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1" name="Group 831"/>
                              <wpg:cNvGrpSpPr/>
                              <wpg:grpSpPr>
                                <a:xfrm>
                                  <a:off x="893379" y="0"/>
                                  <a:ext cx="894703" cy="180000"/>
                                  <a:chOff x="0" y="0"/>
                                  <a:chExt cx="894703" cy="180000"/>
                                </a:xfrm>
                              </wpg:grpSpPr>
                              <wps:wsp>
                                <wps:cNvPr id="1088" name="Rectangle 108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89" name="Group 1089"/>
                                <wpg:cNvGrpSpPr/>
                                <wpg:grpSpPr>
                                  <a:xfrm>
                                    <a:off x="0" y="0"/>
                                    <a:ext cx="716027" cy="180000"/>
                                    <a:chOff x="0" y="0"/>
                                    <a:chExt cx="716027" cy="180000"/>
                                  </a:xfrm>
                                </wpg:grpSpPr>
                                <wps:wsp>
                                  <wps:cNvPr id="1090" name="Rectangle 109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1" name="Rectangle 109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2" name="Rectangle 109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 name="Rectangle 109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94" name="Group 1094"/>
                            <wpg:cNvGrpSpPr/>
                            <wpg:grpSpPr>
                              <a:xfrm>
                                <a:off x="0" y="541283"/>
                                <a:ext cx="1788082" cy="180000"/>
                                <a:chOff x="0" y="0"/>
                                <a:chExt cx="1788082" cy="180000"/>
                              </a:xfrm>
                            </wpg:grpSpPr>
                            <wpg:grpSp>
                              <wpg:cNvPr id="1095" name="Group 1095"/>
                              <wpg:cNvGrpSpPr/>
                              <wpg:grpSpPr>
                                <a:xfrm>
                                  <a:off x="0" y="0"/>
                                  <a:ext cx="894703" cy="180000"/>
                                  <a:chOff x="0" y="0"/>
                                  <a:chExt cx="894703" cy="180000"/>
                                </a:xfrm>
                              </wpg:grpSpPr>
                              <wps:wsp>
                                <wps:cNvPr id="1096" name="Rectangle 109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97" name="Group 1097"/>
                                <wpg:cNvGrpSpPr/>
                                <wpg:grpSpPr>
                                  <a:xfrm>
                                    <a:off x="0" y="0"/>
                                    <a:ext cx="716027" cy="180000"/>
                                    <a:chOff x="0" y="0"/>
                                    <a:chExt cx="716027" cy="180000"/>
                                  </a:xfrm>
                                </wpg:grpSpPr>
                                <wps:wsp>
                                  <wps:cNvPr id="1098" name="Rectangle 109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 name="Rectangle 109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 name="Rectangle 110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 name="Rectangle 110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2" name="Group 1102"/>
                              <wpg:cNvGrpSpPr/>
                              <wpg:grpSpPr>
                                <a:xfrm>
                                  <a:off x="893379" y="0"/>
                                  <a:ext cx="894703" cy="180000"/>
                                  <a:chOff x="0" y="0"/>
                                  <a:chExt cx="894703" cy="180000"/>
                                </a:xfrm>
                              </wpg:grpSpPr>
                              <wps:wsp>
                                <wps:cNvPr id="1103" name="Rectangle 110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04" name="Group 1104"/>
                                <wpg:cNvGrpSpPr/>
                                <wpg:grpSpPr>
                                  <a:xfrm>
                                    <a:off x="0" y="0"/>
                                    <a:ext cx="716027" cy="180000"/>
                                    <a:chOff x="0" y="0"/>
                                    <a:chExt cx="716027" cy="180000"/>
                                  </a:xfrm>
                                </wpg:grpSpPr>
                                <wps:wsp>
                                  <wps:cNvPr id="1105" name="Rectangle 110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 name="Rectangle 110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 name="Rectangle 110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8" name="Rectangle 110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109" name="Group 1109"/>
                          <wpg:cNvGrpSpPr/>
                          <wpg:grpSpPr>
                            <a:xfrm>
                              <a:off x="0" y="719958"/>
                              <a:ext cx="1788082" cy="180000"/>
                              <a:chOff x="0" y="0"/>
                              <a:chExt cx="1788082" cy="180000"/>
                            </a:xfrm>
                          </wpg:grpSpPr>
                          <wpg:grpSp>
                            <wpg:cNvPr id="1110" name="Group 1110"/>
                            <wpg:cNvGrpSpPr/>
                            <wpg:grpSpPr>
                              <a:xfrm>
                                <a:off x="0" y="0"/>
                                <a:ext cx="894703" cy="180000"/>
                                <a:chOff x="0" y="0"/>
                                <a:chExt cx="894703" cy="180000"/>
                              </a:xfrm>
                            </wpg:grpSpPr>
                            <wps:wsp>
                              <wps:cNvPr id="1111" name="Rectangle 111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00" name="Group 1600"/>
                              <wpg:cNvGrpSpPr/>
                              <wpg:grpSpPr>
                                <a:xfrm>
                                  <a:off x="0" y="0"/>
                                  <a:ext cx="716027" cy="180000"/>
                                  <a:chOff x="0" y="0"/>
                                  <a:chExt cx="716027" cy="180000"/>
                                </a:xfrm>
                              </wpg:grpSpPr>
                              <wps:wsp>
                                <wps:cNvPr id="1601" name="Rectangle 160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2" name="Rectangle 160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3" name="Rectangle 160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4" name="Rectangle 160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05" name="Group 1605"/>
                            <wpg:cNvGrpSpPr/>
                            <wpg:grpSpPr>
                              <a:xfrm>
                                <a:off x="893379" y="0"/>
                                <a:ext cx="894703" cy="180000"/>
                                <a:chOff x="0" y="0"/>
                                <a:chExt cx="894703" cy="180000"/>
                              </a:xfrm>
                            </wpg:grpSpPr>
                            <wps:wsp>
                              <wps:cNvPr id="1606" name="Rectangle 160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07" name="Group 1607"/>
                              <wpg:cNvGrpSpPr/>
                              <wpg:grpSpPr>
                                <a:xfrm>
                                  <a:off x="0" y="0"/>
                                  <a:ext cx="716027" cy="180000"/>
                                  <a:chOff x="0" y="0"/>
                                  <a:chExt cx="716027" cy="180000"/>
                                </a:xfrm>
                              </wpg:grpSpPr>
                              <wps:wsp>
                                <wps:cNvPr id="1608" name="Rectangle 160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9" name="Rectangle 160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0" name="Rectangle 161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1" name="Rectangle 161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6CF67DFD" id="Group 1586" o:spid="_x0000_s1026" style="position:absolute;margin-left:180.35pt;margin-top:37.25pt;width:140.8pt;height:141.75pt;z-index:252574720;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">
                <o:lock v:ext="edit" aspectratio="t"/>
                <v:group id="Group 1587"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">
                  <v:group id="Group 1588"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group id="Group 1589"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">
                      <v:rect id="Rectangle 1590"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" filled="f" strokecolor="black [3213]" strokeweight="1pt">
                        <v:path arrowok="t"/>
                        <o:lock v:ext="edit" aspectratio="t"/>
                      </v:rect>
                      <v:group id="Group 1591"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">
                        <v:rect id="Rectangle 1592"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" filled="f" strokecolor="black [3213]" strokeweight="1pt">
                          <v:path arrowok="t"/>
                          <o:lock v:ext="edit" aspectratio="t"/>
                        </v:rect>
                        <v:rect id="Rectangle 1593"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" filled="f" strokecolor="black [3213]" strokeweight="1pt">
                          <v:path arrowok="t"/>
                          <o:lock v:ext="edit" aspectratio="t"/>
                        </v:rect>
                        <v:rect id="Rectangle 1594"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" filled="f" strokecolor="black [3213]" strokeweight="1pt">
                          <v:path arrowok="t"/>
                          <o:lock v:ext="edit" aspectratio="t"/>
                        </v:rect>
                        <v:rect id="Rectangle 1595"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" filled="f" strokecolor="black [3213]" strokeweight="1pt">
                          <v:path arrowok="t"/>
                          <o:lock v:ext="edit" aspectratio="t"/>
                        </v:rect>
                      </v:group>
                    </v:group>
                    <v:group id="Group 1596"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rect id="Rectangle 1597"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" filled="f" strokecolor="black [3213]" strokeweight="1pt">
                        <v:path arrowok="t"/>
                        <o:lock v:ext="edit" aspectratio="t"/>
                      </v:rect>
                      <v:group id="Group 1598"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rect id="Rectangle 1599"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" filled="f" strokecolor="black [3213]" strokeweight="1pt">
                          <v:path arrowok="t"/>
                          <o:lock v:ext="edit" aspectratio="t"/>
                        </v:rect>
                        <v:rect id="Rectangle 192"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" filled="f" strokecolor="black [3213]" strokeweight="1pt">
                          <v:path arrowok="t"/>
                          <o:lock v:ext="edit" aspectratio="t"/>
                        </v:rect>
                        <v:rect id="Rectangle 193"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" filled="f" strokecolor="black [3213]" strokeweight="1pt">
                          <v:path arrowok="t"/>
                          <o:lock v:ext="edit" aspectratio="t"/>
                        </v:rect>
                        <v:rect id="Rectangle 194"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" filled="f" strokecolor="black [3213]" strokeweight="1pt">
                          <v:path arrowok="t"/>
                          <o:lock v:ext="edit" aspectratio="t"/>
                        </v:rect>
                      </v:group>
                    </v:group>
                  </v:group>
                  <v:group id="Group 195"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96"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Rectangle 197"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" filled="f" strokecolor="black [3213]" strokeweight="1pt">
                        <v:path arrowok="t"/>
                        <o:lock v:ext="edit" aspectratio="t"/>
                      </v:rect>
                      <v:group id="Group 198"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199"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" filled="f" strokecolor="black [3213]" strokeweight="1pt">
                          <v:path arrowok="t"/>
                          <o:lock v:ext="edit" aspectratio="t"/>
                        </v:rect>
                        <v:rect id="Rectangle 200"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" filled="f" strokecolor="black [3213]" strokeweight="1pt">
                          <v:path arrowok="t"/>
                          <o:lock v:ext="edit" aspectratio="t"/>
                        </v:rect>
                        <v:rect id="Rectangle 201"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" filled="f" strokecolor="black [3213]" strokeweight="1pt">
                          <v:path arrowok="t"/>
                          <o:lock v:ext="edit" aspectratio="t"/>
                        </v:rect>
                        <v:rect id="Rectangle 202"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" filled="f" strokecolor="black [3213]" strokeweight="1pt">
                          <v:path arrowok="t"/>
                          <o:lock v:ext="edit" aspectratio="t"/>
                        </v:rect>
                      </v:group>
                    </v:group>
                    <v:group id="Group 203"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Rectangle 204"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" filled="f" strokecolor="black [3213]" strokeweight="1pt">
                        <v:path arrowok="t"/>
                        <o:lock v:ext="edit" aspectratio="t"/>
                      </v:rect>
                      <v:group id="Group 205"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06"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" filled="f" strokecolor="black [3213]" strokeweight="1pt">
                          <v:path arrowok="t"/>
                          <o:lock v:ext="edit" aspectratio="t"/>
                        </v:rect>
                        <v:rect id="Rectangle 207"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" filled="f" strokecolor="black [3213]" strokeweight="1pt">
                          <v:path arrowok="t"/>
                          <o:lock v:ext="edit" aspectratio="t"/>
                        </v:rect>
                        <v:rect id="Rectangle 208"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" filled="f" strokecolor="black [3213]" strokeweight="1pt">
                          <v:path arrowok="t"/>
                          <o:lock v:ext="edit" aspectratio="t"/>
                        </v:rect>
                        <v:rect id="Rectangle 209"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" filled="f" strokecolor="black [3213]" strokeweight="1pt">
                          <v:path arrowok="t"/>
                          <o:lock v:ext="edit" aspectratio="t"/>
                        </v:rect>
                      </v:group>
                    </v:group>
                  </v:group>
                  <v:group id="Group 210"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group id="Group 211"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rect id="Rectangle 212"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" filled="f" strokecolor="black [3213]" strokeweight="1pt">
                        <v:path arrowok="t"/>
                        <o:lock v:ext="edit" aspectratio="t"/>
                      </v:rect>
                      <v:group id="Group 213"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14"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" filled="f" strokecolor="black [3213]" strokeweight="1pt">
                          <v:path arrowok="t"/>
                          <o:lock v:ext="edit" aspectratio="t"/>
                        </v:rect>
                        <v:rect id="Rectangle 215"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" filled="f" strokecolor="black [3213]" strokeweight="1pt">
                          <v:path arrowok="t"/>
                          <o:lock v:ext="edit" aspectratio="t"/>
                        </v:rect>
                        <v:rect id="Rectangle 216"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" filled="f" strokecolor="black [3213]" strokeweight="1pt">
                          <v:path arrowok="t"/>
                          <o:lock v:ext="edit" aspectratio="t"/>
                        </v:rect>
                        <v:rect id="Rectangle 218"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" filled="f" strokecolor="black [3213]" strokeweight="1pt">
                          <v:path arrowok="t"/>
                          <o:lock v:ext="edit" aspectratio="t"/>
                        </v:rect>
                      </v:group>
                    </v:group>
                    <v:group id="Group 219"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" filled="f" strokecolor="black [3213]" strokeweight="1pt">
                        <v:path arrowok="t"/>
                        <o:lock v:ext="edit" aspectratio="t"/>
                      </v:rect>
                      <v:group id="Group 221"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rect id="Rectangle 222"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" filled="f" strokecolor="black [3213]" strokeweight="1pt">
                          <v:path arrowok="t"/>
                          <o:lock v:ext="edit" aspectratio="t"/>
                        </v:rect>
                        <v:rect id="Rectangle 223"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" filled="f" strokecolor="black [3213]" strokeweight="1pt">
                          <v:path arrowok="t"/>
                          <o:lock v:ext="edit" aspectratio="t"/>
                        </v:rect>
                        <v:rect id="Rectangle 448"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" filled="f" strokecolor="black [3213]" strokeweight="1pt">
                          <v:path arrowok="t"/>
                          <o:lock v:ext="edit" aspectratio="t"/>
                        </v:rect>
                        <v:rect id="Rectangle 453"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" filled="f" strokecolor="black [3213]" strokeweight="1pt">
                          <v:path arrowok="t"/>
                          <o:lock v:ext="edit" aspectratio="t"/>
                        </v:rect>
                      </v:group>
                    </v:group>
                  </v:group>
                  <v:group id="Group 456"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group id="Group 457"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rect id="Rectangle 458"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" filled="f" strokecolor="black [3213]" strokeweight="1pt">
                        <v:path arrowok="t"/>
                        <o:lock v:ext="edit" aspectratio="t"/>
                      </v:rect>
                      <v:group id="Group 459"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rect id="Rectangle 460"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" filled="f" strokecolor="black [3213]" strokeweight="1pt">
                          <v:path arrowok="t"/>
                          <o:lock v:ext="edit" aspectratio="t"/>
                        </v:rect>
                        <v:rect id="Rectangle 461"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" filled="f" strokecolor="black [3213]" strokeweight="1pt">
                          <v:path arrowok="t"/>
                          <o:lock v:ext="edit" aspectratio="t"/>
                        </v:rect>
                        <v:rect id="Rectangle 467"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" filled="f" strokecolor="black [3213]" strokeweight="1pt">
                          <v:path arrowok="t"/>
                          <o:lock v:ext="edit" aspectratio="t"/>
                        </v:rect>
                        <v:rect id="Rectangle 512"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" filled="f" strokecolor="black [3213]" strokeweight="1pt">
                          <v:path arrowok="t"/>
                          <o:lock v:ext="edit" aspectratio="t"/>
                        </v:rect>
                      </v:group>
                    </v:group>
                    <v:group id="Group 513"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rect id="Rectangle 514"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" filled="f" strokecolor="black [3213]" strokeweight="1pt">
                        <v:path arrowok="t"/>
                        <o:lock v:ext="edit" aspectratio="t"/>
                      </v:rect>
                      <v:group id="Group 515"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rect id="Rectangle 516"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" filled="f" strokecolor="black [3213]" strokeweight="1pt">
                          <v:path arrowok="t"/>
                          <o:lock v:ext="edit" aspectratio="t"/>
                        </v:rect>
                        <v:rect id="Rectangle 517"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" filled="f" strokecolor="black [3213]" strokeweight="1pt">
                          <v:path arrowok="t"/>
                          <o:lock v:ext="edit" aspectratio="t"/>
                        </v:rect>
                        <v:rect id="Rectangle 518"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" filled="f" strokecolor="black [3213]" strokeweight="1pt">
                          <v:path arrowok="t"/>
                          <o:lock v:ext="edit" aspectratio="t"/>
                        </v:rect>
                        <v:rect id="Rectangle 519"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" filled="f" strokecolor="black [3213]" strokeweight="1pt">
                          <v:path arrowok="t"/>
                          <o:lock v:ext="edit" aspectratio="t"/>
                        </v:rect>
                      </v:group>
                    </v:group>
                  </v:group>
                </v:group>
                <v:group id="Group 520"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group id="Group 521"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" filled="f" strokecolor="black [3213]" strokeweight="1pt">
                      <v:path arrowok="t"/>
                      <o:lock v:ext="edit" aspectratio="t"/>
                    </v:rect>
                    <v:group id="Group 523"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rect id="Rectangle 524"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" filled="f" strokecolor="black [3213]" strokeweight="1pt">
                        <v:path arrowok="t"/>
                        <o:lock v:ext="edit" aspectratio="t"/>
                      </v:rect>
                      <v:rect id="Rectangle 525"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" filled="f" strokecolor="black [3213]" strokeweight="1pt">
                        <v:path arrowok="t"/>
                        <o:lock v:ext="edit" aspectratio="t"/>
                      </v:rect>
                      <v:rect id="Rectangle 526"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" filled="f" strokecolor="black [3213]" strokeweight="1pt">
                        <v:path arrowok="t"/>
                        <o:lock v:ext="edit" aspectratio="t"/>
                      </v:rect>
                      <v:rect id="Rectangle 527"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" filled="f" strokecolor="black [3213]" strokeweight="1pt">
                        <v:path arrowok="t"/>
                        <o:lock v:ext="edit" aspectratio="t"/>
                      </v:rect>
                    </v:group>
                  </v:group>
                  <v:group id="Group 528"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rect id="Rectangle 617"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" filled="f" strokecolor="black [3213]" strokeweight="1pt">
                      <v:path arrowok="t"/>
                      <o:lock v:ext="edit" aspectratio="t"/>
                    </v:rect>
                    <v:group id="Group 619"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rect id="Rectangle 620"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" filled="f" strokecolor="black [3213]" strokeweight="1pt">
                        <v:path arrowok="t"/>
                        <o:lock v:ext="edit" aspectratio="t"/>
                      </v:rect>
                      <v:rect id="Rectangle 621"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" filled="f" strokecolor="black [3213]" strokeweight="1pt">
                        <v:path arrowok="t"/>
                        <o:lock v:ext="edit" aspectratio="t"/>
                      </v:rect>
                      <v:rect id="Rectangle 623"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" filled="f" strokecolor="black [3213]" strokeweight="1pt">
                        <v:path arrowok="t"/>
                        <o:lock v:ext="edit" aspectratio="t"/>
                      </v:rect>
                      <v:rect id="Rectangle 624"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" filled="f" strokecolor="black [3213]" strokeweight="1pt">
                        <v:path arrowok="t"/>
                        <o:lock v:ext="edit" aspectratio="t"/>
                      </v:rect>
                    </v:group>
                  </v:group>
                </v:group>
                <v:group id="Group 625"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group id="Group 626"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group id="Group 627"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">
                      <v:group id="Group 628"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">
                        <v:rect id="Rectangle 630"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" filled="f" strokecolor="black [3213]" strokeweight="1pt">
                          <v:path arrowok="t"/>
                          <o:lock v:ext="edit" aspectratio="t"/>
                        </v:rect>
                        <v:group id="Group 640"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">
                          <v:rect id="Rectangle 641"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" filled="f" strokecolor="black [3213]" strokeweight="1pt">
                            <v:path arrowok="t"/>
                            <o:lock v:ext="edit" aspectratio="t"/>
                          </v:rect>
                          <v:rect id="Rectangle 642"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" filled="f" strokecolor="black [3213]" strokeweight="1pt">
                            <v:path arrowok="t"/>
                            <o:lock v:ext="edit" aspectratio="t"/>
                          </v:rect>
                          <v:rect id="Rectangle 643"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" filled="f" strokecolor="black [3213]" strokeweight="1pt">
                            <v:path arrowok="t"/>
                            <o:lock v:ext="edit" aspectratio="t"/>
                          </v:rect>
                          <v:rect id="Rectangle 798"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" filled="f" strokecolor="black [3213]" strokeweight="1pt">
                            <v:path arrowok="t"/>
                            <o:lock v:ext="edit" aspectratio="t"/>
                          </v:rect>
                        </v:group>
                      </v:group>
                      <v:group id="Group 799"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">
                        <v:rect id="Rectangle 800"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" filled="f" strokecolor="black [3213]" strokeweight="1pt">
                          <v:path arrowok="t"/>
                          <o:lock v:ext="edit" aspectratio="t"/>
                        </v:rect>
                        <v:group id="Group 801"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rect id="Rectangle 804"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" filled="f" strokecolor="black [3213]" strokeweight="1pt">
                            <v:path arrowok="t"/>
                            <o:lock v:ext="edit" aspectratio="t"/>
                          </v:rect>
                          <v:rect id="Rectangle 805"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" filled="f" strokecolor="black [3213]" strokeweight="1pt">
                            <v:path arrowok="t"/>
                            <o:lock v:ext="edit" aspectratio="t"/>
                          </v:rect>
                          <v:rect id="Rectangle 806"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" filled="f" strokecolor="black [3213]" strokeweight="1pt">
                            <v:path arrowok="t"/>
                            <o:lock v:ext="edit" aspectratio="t"/>
                          </v:rect>
                          <v:rect id="Rectangle 807"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" filled="f" strokecolor="black [3213]" strokeweight="1pt">
                            <v:path arrowok="t"/>
                            <o:lock v:ext="edit" aspectratio="t"/>
                          </v:rect>
                        </v:group>
                      </v:group>
                    </v:group>
                    <v:group id="Group 808"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">
                      <v:group id="Group 809"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rect id="Rectangle 810"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" filled="f" strokecolor="black [3213]" strokeweight="1pt">
                          <v:path arrowok="t"/>
                          <o:lock v:ext="edit" aspectratio="t"/>
                        </v:rect>
                        <v:group id="Group 811"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">
                          <v:rect id="Rectangle 812"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" filled="f" strokecolor="black [3213]" strokeweight="1pt">
                            <v:path arrowok="t"/>
                            <o:lock v:ext="edit" aspectratio="t"/>
                          </v:rect>
                          <v:rect id="Rectangle 813"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1qCwgAAANwAAAAPAAAAZHJzL2Rvd25yZXYueG1sRI/RisIw&#10;FETfBf8h3AXfNO0K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ABw1qCwgAAANwAAAAPAAAA&#10;AAAAAAAAAAAAAAcCAABkcnMvZG93bnJldi54bWxQSwUGAAAAAAMAAwC3AAAA9gIAAAAA&#10;" filled="f" strokecolor="black [3213]" strokeweight="1pt">
                            <v:path arrowok="t"/>
                            <o:lock v:ext="edit" aspectratio="t"/>
                          </v:rect>
                          <v:rect id="Rectangle 814"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sL2wgAAANwAAAAPAAAAZHJzL2Rvd25yZXYueG1sRI/RisIw&#10;FETfBf8h3AXfNO0i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COKsL2wgAAANwAAAAPAAAA&#10;AAAAAAAAAAAAAAcCAABkcnMvZG93bnJldi54bWxQSwUGAAAAAAMAAwC3AAAA9gIAAAAA&#10;" filled="f" strokecolor="black [3213]" strokeweight="1pt">
                            <v:path arrowok="t"/>
                            <o:lock v:ext="edit" aspectratio="t"/>
                          </v:rect>
                          <v:rect id="Rectangle 815"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" filled="f" strokecolor="black [3213]" strokeweight="1pt">
                            <v:path arrowok="t"/>
                            <o:lock v:ext="edit" aspectratio="t"/>
                          </v:rect>
                        </v:group>
                      </v:group>
                      <v:group id="Group 816"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">
                        <v:rect id="Rectangle 817"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" filled="f" strokecolor="black [3213]" strokeweight="1pt">
                          <v:path arrowok="t"/>
                          <o:lock v:ext="edit" aspectratio="t"/>
                        </v:rect>
                        <v:group id="Group 818"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">
                          <v:rect id="Rectangle 819"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" filled="f" strokecolor="black [3213]" strokeweight="1pt">
                            <v:path arrowok="t"/>
                            <o:lock v:ext="edit" aspectratio="t"/>
                          </v:rect>
                          <v:rect id="Rectangle 820"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" filled="f" strokecolor="black [3213]" strokeweight="1pt">
                            <v:path arrowok="t"/>
                            <o:lock v:ext="edit" aspectratio="t"/>
                          </v:rect>
                          <v:rect id="Rectangle 821"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" filled="f" strokecolor="black [3213]" strokeweight="1pt">
                            <v:path arrowok="t"/>
                            <o:lock v:ext="edit" aspectratio="t"/>
                          </v:rect>
                          <v:rect id="Rectangle 822"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" filled="f" strokecolor="black [3213]" strokeweight="1pt">
                            <v:path arrowok="t"/>
                            <o:lock v:ext="edit" aspectratio="t"/>
                          </v:rect>
                        </v:group>
                      </v:group>
                    </v:group>
                    <v:group id="Group 823"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group id="Group 824"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rect id="Rectangle 825"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" filled="f" strokecolor="black [3213]" strokeweight="1pt">
                          <v:path arrowok="t"/>
                          <o:lock v:ext="edit" aspectratio="t"/>
                        </v:rect>
                        <v:group id="Group 826"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">
                          <v:rect id="Rectangle 827"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" filled="f" strokecolor="black [3213]" strokeweight="1pt">
                            <v:path arrowok="t"/>
                            <o:lock v:ext="edit" aspectratio="t"/>
                          </v:rect>
                          <v:rect id="Rectangle 828"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" filled="f" strokecolor="black [3213]" strokeweight="1pt">
                            <v:path arrowok="t"/>
                            <o:lock v:ext="edit" aspectratio="t"/>
                          </v:rect>
                          <v:rect id="Rectangle 829"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" filled="f" strokecolor="black [3213]" strokeweight="1pt">
                            <v:path arrowok="t"/>
                            <o:lock v:ext="edit" aspectratio="t"/>
                          </v:rect>
                          <v:rect id="Rectangle 830"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" filled="f" strokecolor="black [3213]" strokeweight="1pt">
                            <v:path arrowok="t"/>
                            <o:lock v:ext="edit" aspectratio="t"/>
                          </v:rect>
                        </v:group>
                      </v:group>
                      <v:group id="Group 831"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">
                        <v:rect id="Rectangle 1088"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" filled="f" strokecolor="black [3213]" strokeweight="1pt">
                          <v:path arrowok="t"/>
                          <o:lock v:ext="edit" aspectratio="t"/>
                        </v:rect>
                        <v:group id="Group 1089"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rect id="Rectangle 1090"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" filled="f" strokecolor="black [3213]" strokeweight="1pt">
                            <v:path arrowok="t"/>
                            <o:lock v:ext="edit" aspectratio="t"/>
                          </v:rect>
                          <v:rect id="Rectangle 1091"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" filled="f" strokecolor="black [3213]" strokeweight="1pt">
                            <v:path arrowok="t"/>
                            <o:lock v:ext="edit" aspectratio="t"/>
                          </v:rect>
                          <v:rect id="Rectangle 1092"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" filled="f" strokecolor="black [3213]" strokeweight="1pt">
                            <v:path arrowok="t"/>
                            <o:lock v:ext="edit" aspectratio="t"/>
                          </v:rect>
                          <v:rect id="Rectangle 1093"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" filled="f" strokecolor="black [3213]" strokeweight="1pt">
                            <v:path arrowok="t"/>
                            <o:lock v:ext="edit" aspectratio="t"/>
                          </v:rect>
                        </v:group>
                      </v:group>
                    </v:group>
                    <v:group id="Group 1094"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group id="Group 1095"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">
                        <v:rect id="Rectangle 1096"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" filled="f" strokecolor="black [3213]" strokeweight="1pt">
                          <v:path arrowok="t"/>
                          <o:lock v:ext="edit" aspectratio="t"/>
                        </v:rect>
                        <v:group id="Group 1097"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">
                          <v:rect id="Rectangle 1098"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" filled="f" strokecolor="black [3213]" strokeweight="1pt">
                            <v:path arrowok="t"/>
                            <o:lock v:ext="edit" aspectratio="t"/>
                          </v:rect>
                          <v:rect id="Rectangle 1099"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" filled="f" strokecolor="black [3213]" strokeweight="1pt">
                            <v:path arrowok="t"/>
                            <o:lock v:ext="edit" aspectratio="t"/>
                          </v:rect>
                          <v:rect id="Rectangle 1100"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" filled="f" strokecolor="black [3213]" strokeweight="1pt">
                            <v:path arrowok="t"/>
                            <o:lock v:ext="edit" aspectratio="t"/>
                          </v:rect>
                          <v:rect id="Rectangle 1101"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" filled="f" strokecolor="black [3213]" strokeweight="1pt">
                            <v:path arrowok="t"/>
                            <o:lock v:ext="edit" aspectratio="t"/>
                          </v:rect>
                        </v:group>
                      </v:group>
                      <v:group id="Group 1102"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rect id="Rectangle 1103"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" filled="f" strokecolor="black [3213]" strokeweight="1pt">
                          <v:path arrowok="t"/>
                          <o:lock v:ext="edit" aspectratio="t"/>
                        </v:rect>
                        <v:group id="Group 1104"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">
                          <v:rect id="Rectangle 1105"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" filled="f" strokecolor="black [3213]" strokeweight="1pt">
                            <v:path arrowok="t"/>
                            <o:lock v:ext="edit" aspectratio="t"/>
                          </v:rect>
                          <v:rect id="Rectangle 1106"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" filled="f" strokecolor="black [3213]" strokeweight="1pt">
                            <v:path arrowok="t"/>
                            <o:lock v:ext="edit" aspectratio="t"/>
                          </v:rect>
                          <v:rect id="Rectangle 1107"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" filled="f" strokecolor="black [3213]" strokeweight="1pt">
                            <v:path arrowok="t"/>
                            <o:lock v:ext="edit" aspectratio="t"/>
                          </v:rect>
                          <v:rect id="Rectangle 1108"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" filled="f" strokecolor="black [3213]" strokeweight="1pt">
                            <v:path arrowok="t"/>
                            <o:lock v:ext="edit" aspectratio="t"/>
                          </v:rect>
                        </v:group>
                      </v:group>
                    </v:group>
                  </v:group>
                  <v:group id="Group 1109"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">
                    <v:group id="Group 1110"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Aj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P88o2MoNe/AAAA//8DAFBLAQItABQABgAIAAAAIQDb4fbL7gAAAIUBAAATAAAAAAAA&#10;AAAAAAAAAAAAAABbQ29udGVudF9UeXBlc10ueG1sUEsBAi0AFAAGAAgAAAAhAFr0LFu/AAAAFQEA&#10;AAsAAAAAAAAAAAAAAAAAHwEAAF9yZWxzLy5yZWxzUEsBAi0AFAAGAAgAAAAhAJyi8CPHAAAA3QAA&#10;AA8AAAAAAAAAAAAAAAAABwIAAGRycy9kb3ducmV2LnhtbFBLBQYAAAAAAwADALcAAAD7AgAAAAA=&#10;">
                      <v:rect id="Rectangle 1111"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" filled="f" strokecolor="black [3213]" strokeweight="1pt">
                        <v:path arrowok="t"/>
                        <o:lock v:ext="edit" aspectratio="t"/>
                      </v:rect>
                      <v:group id="Group 1600"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rect id="Rectangle 1601"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" filled="f" strokecolor="black [3213]" strokeweight="1pt">
                          <v:path arrowok="t"/>
                          <o:lock v:ext="edit" aspectratio="t"/>
                        </v:rect>
                        <v:rect id="Rectangle 1602"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" filled="f" strokecolor="black [3213]" strokeweight="1pt">
                          <v:path arrowok="t"/>
                          <o:lock v:ext="edit" aspectratio="t"/>
                        </v:rect>
                        <v:rect id="Rectangle 1603"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" filled="f" strokecolor="black [3213]" strokeweight="1pt">
                          <v:path arrowok="t"/>
                          <o:lock v:ext="edit" aspectratio="t"/>
                        </v:rect>
                        <v:rect id="Rectangle 1604"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" filled="f" strokecolor="black [3213]" strokeweight="1pt">
                          <v:path arrowok="t"/>
                          <o:lock v:ext="edit" aspectratio="t"/>
                        </v:rect>
                      </v:group>
                    </v:group>
                    <v:group id="Group 1605"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">
                      <v:rect id="Rectangle 1606"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" filled="f" strokecolor="black [3213]" strokeweight="1pt">
                        <v:path arrowok="t"/>
                        <o:lock v:ext="edit" aspectratio="t"/>
                      </v:rect>
                      <v:group id="Group 1607"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">
                        <v:rect id="Rectangle 1608"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" filled="f" strokecolor="black [3213]" strokeweight="1pt">
                          <v:path arrowok="t"/>
                          <o:lock v:ext="edit" aspectratio="t"/>
                        </v:rect>
                        <v:rect id="Rectangle 1609"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" filled="f" strokecolor="black [3213]" strokeweight="1pt">
                          <v:path arrowok="t"/>
                          <o:lock v:ext="edit" aspectratio="t"/>
                        </v:rect>
                        <v:rect id="Rectangle 1610"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" filled="f" strokecolor="black [3213]" strokeweight="1pt">
                          <v:path arrowok="t"/>
                          <o:lock v:ext="edit" aspectratio="t"/>
                        </v:rect>
                        <v:rect id="Rectangle 1611"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8816" behindDoc="0" locked="0" layoutInCell="1" allowOverlap="1" wp14:anchorId="06FF4543" wp14:editId="0A10C0F5">
                <wp:simplePos x="0" y="0"/>
                <wp:positionH relativeFrom="column">
                  <wp:posOffset>2265201</wp:posOffset>
                </wp:positionH>
                <wp:positionV relativeFrom="paragraph">
                  <wp:posOffset>3071450</wp:posOffset>
                </wp:positionV>
                <wp:extent cx="1788000" cy="1800000"/>
                <wp:effectExtent l="0" t="0" r="22225" b="10160"/>
                <wp:wrapNone/>
                <wp:docPr id="1612" name="Group 16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613" name="Group 1613"/>
                        <wpg:cNvGrpSpPr/>
                        <wpg:grpSpPr>
                          <a:xfrm>
                            <a:off x="0" y="0"/>
                            <a:ext cx="1788082" cy="721283"/>
                            <a:chOff x="0" y="0"/>
                            <a:chExt cx="1788082" cy="721283"/>
                          </a:xfrm>
                        </wpg:grpSpPr>
                        <wpg:grpSp>
                          <wpg:cNvPr id="1614" name="Group 1614"/>
                          <wpg:cNvGrpSpPr/>
                          <wpg:grpSpPr>
                            <a:xfrm>
                              <a:off x="0" y="181303"/>
                              <a:ext cx="1788082" cy="180000"/>
                              <a:chOff x="0" y="0"/>
                              <a:chExt cx="1788082" cy="180000"/>
                            </a:xfrm>
                          </wpg:grpSpPr>
                          <wpg:grpSp>
                            <wpg:cNvPr id="1615" name="Group 1615"/>
                            <wpg:cNvGrpSpPr/>
                            <wpg:grpSpPr>
                              <a:xfrm>
                                <a:off x="0" y="0"/>
                                <a:ext cx="894703" cy="180000"/>
                                <a:chOff x="0" y="0"/>
                                <a:chExt cx="894703" cy="180000"/>
                              </a:xfrm>
                            </wpg:grpSpPr>
                            <wps:wsp>
                              <wps:cNvPr id="1616" name="Rectangle 161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17" name="Group 1617"/>
                              <wpg:cNvGrpSpPr/>
                              <wpg:grpSpPr>
                                <a:xfrm>
                                  <a:off x="0" y="0"/>
                                  <a:ext cx="716027" cy="180000"/>
                                  <a:chOff x="0" y="0"/>
                                  <a:chExt cx="716027" cy="180000"/>
                                </a:xfrm>
                              </wpg:grpSpPr>
                              <wps:wsp>
                                <wps:cNvPr id="1618" name="Rectangle 161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 name="Rectangle 161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0" name="Rectangle 16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1" name="Rectangle 16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22" name="Group 1622"/>
                            <wpg:cNvGrpSpPr/>
                            <wpg:grpSpPr>
                              <a:xfrm>
                                <a:off x="893379" y="0"/>
                                <a:ext cx="894703" cy="180000"/>
                                <a:chOff x="0" y="0"/>
                                <a:chExt cx="894703" cy="180000"/>
                              </a:xfrm>
                            </wpg:grpSpPr>
                            <wps:wsp>
                              <wps:cNvPr id="1623" name="Rectangle 16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4" name="Group 1624"/>
                              <wpg:cNvGrpSpPr/>
                              <wpg:grpSpPr>
                                <a:xfrm>
                                  <a:off x="0" y="0"/>
                                  <a:ext cx="716027" cy="180000"/>
                                  <a:chOff x="0" y="0"/>
                                  <a:chExt cx="716027" cy="180000"/>
                                </a:xfrm>
                              </wpg:grpSpPr>
                              <wps:wsp>
                                <wps:cNvPr id="1625" name="Rectangle 16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6" name="Rectangle 16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7" name="Rectangle 16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 name="Rectangle 16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29" name="Group 1629"/>
                          <wpg:cNvGrpSpPr/>
                          <wpg:grpSpPr>
                            <a:xfrm>
                              <a:off x="0" y="0"/>
                              <a:ext cx="1788082" cy="180000"/>
                              <a:chOff x="0" y="0"/>
                              <a:chExt cx="1788082" cy="180000"/>
                            </a:xfrm>
                          </wpg:grpSpPr>
                          <wpg:grpSp>
                            <wpg:cNvPr id="1630" name="Group 1630"/>
                            <wpg:cNvGrpSpPr/>
                            <wpg:grpSpPr>
                              <a:xfrm>
                                <a:off x="0" y="0"/>
                                <a:ext cx="894703" cy="180000"/>
                                <a:chOff x="0" y="0"/>
                                <a:chExt cx="894703" cy="180000"/>
                              </a:xfrm>
                            </wpg:grpSpPr>
                            <wps:wsp>
                              <wps:cNvPr id="1631" name="Rectangle 16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32" name="Group 1632"/>
                              <wpg:cNvGrpSpPr/>
                              <wpg:grpSpPr>
                                <a:xfrm>
                                  <a:off x="0" y="0"/>
                                  <a:ext cx="716027" cy="180000"/>
                                  <a:chOff x="0" y="0"/>
                                  <a:chExt cx="716027" cy="180000"/>
                                </a:xfrm>
                              </wpg:grpSpPr>
                              <wps:wsp>
                                <wps:cNvPr id="1633" name="Rectangle 16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4" name="Rectangle 16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 name="Rectangle 16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6" name="Rectangle 16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37" name="Group 1637"/>
                            <wpg:cNvGrpSpPr/>
                            <wpg:grpSpPr>
                              <a:xfrm>
                                <a:off x="893379" y="0"/>
                                <a:ext cx="894703" cy="180000"/>
                                <a:chOff x="0" y="0"/>
                                <a:chExt cx="894703" cy="180000"/>
                              </a:xfrm>
                            </wpg:grpSpPr>
                            <wps:wsp>
                              <wps:cNvPr id="1638" name="Rectangle 16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39" name="Group 1639"/>
                              <wpg:cNvGrpSpPr/>
                              <wpg:grpSpPr>
                                <a:xfrm>
                                  <a:off x="0" y="0"/>
                                  <a:ext cx="716027" cy="180000"/>
                                  <a:chOff x="0" y="0"/>
                                  <a:chExt cx="716027" cy="180000"/>
                                </a:xfrm>
                              </wpg:grpSpPr>
                              <wps:wsp>
                                <wps:cNvPr id="1640" name="Rectangle 16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1" name="Rectangle 16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2" name="Rectangle 16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3" name="Rectangle 16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44" name="Group 1644"/>
                          <wpg:cNvGrpSpPr/>
                          <wpg:grpSpPr>
                            <a:xfrm>
                              <a:off x="0" y="362607"/>
                              <a:ext cx="1788082" cy="180000"/>
                              <a:chOff x="0" y="0"/>
                              <a:chExt cx="1788082" cy="180000"/>
                            </a:xfrm>
                          </wpg:grpSpPr>
                          <wpg:grpSp>
                            <wpg:cNvPr id="1645" name="Group 1645"/>
                            <wpg:cNvGrpSpPr/>
                            <wpg:grpSpPr>
                              <a:xfrm>
                                <a:off x="0" y="0"/>
                                <a:ext cx="894703" cy="180000"/>
                                <a:chOff x="0" y="0"/>
                                <a:chExt cx="894703" cy="180000"/>
                              </a:xfrm>
                            </wpg:grpSpPr>
                            <wps:wsp>
                              <wps:cNvPr id="1646" name="Rectangle 16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47" name="Group 1647"/>
                              <wpg:cNvGrpSpPr/>
                              <wpg:grpSpPr>
                                <a:xfrm>
                                  <a:off x="0" y="0"/>
                                  <a:ext cx="716027" cy="180000"/>
                                  <a:chOff x="0" y="0"/>
                                  <a:chExt cx="716027" cy="180000"/>
                                </a:xfrm>
                              </wpg:grpSpPr>
                              <wps:wsp>
                                <wps:cNvPr id="1648" name="Rectangle 16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9" name="Rectangle 16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0" name="Rectangle 16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1" name="Rectangle 16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52" name="Group 1652"/>
                            <wpg:cNvGrpSpPr/>
                            <wpg:grpSpPr>
                              <a:xfrm>
                                <a:off x="893379" y="0"/>
                                <a:ext cx="894703" cy="180000"/>
                                <a:chOff x="0" y="0"/>
                                <a:chExt cx="894703" cy="180000"/>
                              </a:xfrm>
                            </wpg:grpSpPr>
                            <wps:wsp>
                              <wps:cNvPr id="1653" name="Rectangle 16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54" name="Group 1654"/>
                              <wpg:cNvGrpSpPr/>
                              <wpg:grpSpPr>
                                <a:xfrm>
                                  <a:off x="0" y="0"/>
                                  <a:ext cx="716027" cy="180000"/>
                                  <a:chOff x="0" y="0"/>
                                  <a:chExt cx="716027" cy="180000"/>
                                </a:xfrm>
                              </wpg:grpSpPr>
                              <wps:wsp>
                                <wps:cNvPr id="1655" name="Rectangle 16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Rectangle 16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Rectangle 16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8" name="Rectangle 16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59" name="Group 1659"/>
                          <wpg:cNvGrpSpPr/>
                          <wpg:grpSpPr>
                            <a:xfrm>
                              <a:off x="0" y="541283"/>
                              <a:ext cx="1788082" cy="180000"/>
                              <a:chOff x="0" y="0"/>
                              <a:chExt cx="1788082" cy="180000"/>
                            </a:xfrm>
                          </wpg:grpSpPr>
                          <wpg:grpSp>
                            <wpg:cNvPr id="1660" name="Group 1660"/>
                            <wpg:cNvGrpSpPr/>
                            <wpg:grpSpPr>
                              <a:xfrm>
                                <a:off x="0" y="0"/>
                                <a:ext cx="894703" cy="180000"/>
                                <a:chOff x="0" y="0"/>
                                <a:chExt cx="894703" cy="180000"/>
                              </a:xfrm>
                            </wpg:grpSpPr>
                            <wps:wsp>
                              <wps:cNvPr id="1661" name="Rectangle 16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2" name="Group 1662"/>
                              <wpg:cNvGrpSpPr/>
                              <wpg:grpSpPr>
                                <a:xfrm>
                                  <a:off x="0" y="0"/>
                                  <a:ext cx="716027" cy="180000"/>
                                  <a:chOff x="0" y="0"/>
                                  <a:chExt cx="716027" cy="180000"/>
                                </a:xfrm>
                              </wpg:grpSpPr>
                              <wps:wsp>
                                <wps:cNvPr id="1663" name="Rectangle 16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4" name="Rectangle 16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5" name="Rectangle 16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6" name="Rectangle 16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67" name="Group 1667"/>
                            <wpg:cNvGrpSpPr/>
                            <wpg:grpSpPr>
                              <a:xfrm>
                                <a:off x="893379" y="0"/>
                                <a:ext cx="894703" cy="180000"/>
                                <a:chOff x="0" y="0"/>
                                <a:chExt cx="894703" cy="180000"/>
                              </a:xfrm>
                            </wpg:grpSpPr>
                            <wps:wsp>
                              <wps:cNvPr id="1668" name="Rectangle 166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9" name="Group 1669"/>
                              <wpg:cNvGrpSpPr/>
                              <wpg:grpSpPr>
                                <a:xfrm>
                                  <a:off x="0" y="0"/>
                                  <a:ext cx="716027" cy="180000"/>
                                  <a:chOff x="0" y="0"/>
                                  <a:chExt cx="716027" cy="180000"/>
                                </a:xfrm>
                              </wpg:grpSpPr>
                              <wps:wsp>
                                <wps:cNvPr id="1670" name="Rectangle 167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1" name="Rectangle 167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2" name="Rectangle 167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 name="Rectangle 167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674" name="Group 1674"/>
                        <wpg:cNvGrpSpPr/>
                        <wpg:grpSpPr>
                          <a:xfrm>
                            <a:off x="0" y="719958"/>
                            <a:ext cx="1788082" cy="180000"/>
                            <a:chOff x="0" y="0"/>
                            <a:chExt cx="1788082" cy="180000"/>
                          </a:xfrm>
                        </wpg:grpSpPr>
                        <wpg:grpSp>
                          <wpg:cNvPr id="1675" name="Group 1675"/>
                          <wpg:cNvGrpSpPr/>
                          <wpg:grpSpPr>
                            <a:xfrm>
                              <a:off x="0" y="0"/>
                              <a:ext cx="894703" cy="180000"/>
                              <a:chOff x="0" y="0"/>
                              <a:chExt cx="894703" cy="180000"/>
                            </a:xfrm>
                          </wpg:grpSpPr>
                          <wps:wsp>
                            <wps:cNvPr id="1676" name="Rectangle 167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7" name="Group 1677"/>
                            <wpg:cNvGrpSpPr/>
                            <wpg:grpSpPr>
                              <a:xfrm>
                                <a:off x="0" y="0"/>
                                <a:ext cx="716027" cy="180000"/>
                                <a:chOff x="0" y="0"/>
                                <a:chExt cx="716027" cy="180000"/>
                              </a:xfrm>
                            </wpg:grpSpPr>
                            <wps:wsp>
                              <wps:cNvPr id="1678" name="Rectangle 167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9" name="Rectangle 167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0" name="Rectangle 168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1" name="Rectangle 168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82" name="Group 1682"/>
                          <wpg:cNvGrpSpPr/>
                          <wpg:grpSpPr>
                            <a:xfrm>
                              <a:off x="893379" y="0"/>
                              <a:ext cx="894703" cy="180000"/>
                              <a:chOff x="0" y="0"/>
                              <a:chExt cx="894703" cy="180000"/>
                            </a:xfrm>
                          </wpg:grpSpPr>
                          <wps:wsp>
                            <wps:cNvPr id="1683" name="Rectangle 168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84" name="Group 1684"/>
                            <wpg:cNvGrpSpPr/>
                            <wpg:grpSpPr>
                              <a:xfrm>
                                <a:off x="0" y="0"/>
                                <a:ext cx="716027" cy="180000"/>
                                <a:chOff x="0" y="0"/>
                                <a:chExt cx="716027" cy="180000"/>
                              </a:xfrm>
                            </wpg:grpSpPr>
                            <wps:wsp>
                              <wps:cNvPr id="1685" name="Rectangle 168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6" name="Rectangle 168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7" name="Rectangle 168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8" name="Rectangle 168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689" name="Group 1689"/>
                        <wpg:cNvGrpSpPr/>
                        <wpg:grpSpPr>
                          <a:xfrm>
                            <a:off x="0" y="898634"/>
                            <a:ext cx="1788082" cy="899958"/>
                            <a:chOff x="0" y="0"/>
                            <a:chExt cx="1788082" cy="899958"/>
                          </a:xfrm>
                        </wpg:grpSpPr>
                        <wpg:grpSp>
                          <wpg:cNvPr id="1690" name="Group 1690"/>
                          <wpg:cNvGrpSpPr/>
                          <wpg:grpSpPr>
                            <a:xfrm>
                              <a:off x="0" y="0"/>
                              <a:ext cx="1788082" cy="721283"/>
                              <a:chOff x="0" y="0"/>
                              <a:chExt cx="1788082" cy="721283"/>
                            </a:xfrm>
                          </wpg:grpSpPr>
                          <wpg:grpSp>
                            <wpg:cNvPr id="1691" name="Group 1691"/>
                            <wpg:cNvGrpSpPr/>
                            <wpg:grpSpPr>
                              <a:xfrm>
                                <a:off x="0" y="181303"/>
                                <a:ext cx="1788082" cy="180000"/>
                                <a:chOff x="0" y="0"/>
                                <a:chExt cx="1788082" cy="180000"/>
                              </a:xfrm>
                            </wpg:grpSpPr>
                            <wpg:grpSp>
                              <wpg:cNvPr id="1692" name="Group 1692"/>
                              <wpg:cNvGrpSpPr/>
                              <wpg:grpSpPr>
                                <a:xfrm>
                                  <a:off x="0" y="0"/>
                                  <a:ext cx="894703" cy="180000"/>
                                  <a:chOff x="0" y="0"/>
                                  <a:chExt cx="894703" cy="180000"/>
                                </a:xfrm>
                              </wpg:grpSpPr>
                              <wps:wsp>
                                <wps:cNvPr id="1693" name="Rectangle 169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94" name="Group 1694"/>
                                <wpg:cNvGrpSpPr/>
                                <wpg:grpSpPr>
                                  <a:xfrm>
                                    <a:off x="0" y="0"/>
                                    <a:ext cx="716027" cy="180000"/>
                                    <a:chOff x="0" y="0"/>
                                    <a:chExt cx="716027" cy="180000"/>
                                  </a:xfrm>
                                </wpg:grpSpPr>
                                <wps:wsp>
                                  <wps:cNvPr id="1695" name="Rectangle 169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6" name="Rectangle 169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7" name="Rectangle 169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8" name="Rectangle 169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699" name="Group 1699"/>
                              <wpg:cNvGrpSpPr/>
                              <wpg:grpSpPr>
                                <a:xfrm>
                                  <a:off x="893379" y="0"/>
                                  <a:ext cx="894703" cy="180000"/>
                                  <a:chOff x="0" y="0"/>
                                  <a:chExt cx="894703" cy="180000"/>
                                </a:xfrm>
                              </wpg:grpSpPr>
                              <wps:wsp>
                                <wps:cNvPr id="1700" name="Rectangle 17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1" name="Group 1701"/>
                                <wpg:cNvGrpSpPr/>
                                <wpg:grpSpPr>
                                  <a:xfrm>
                                    <a:off x="0" y="0"/>
                                    <a:ext cx="716027" cy="180000"/>
                                    <a:chOff x="0" y="0"/>
                                    <a:chExt cx="716027" cy="180000"/>
                                  </a:xfrm>
                                </wpg:grpSpPr>
                                <wps:wsp>
                                  <wps:cNvPr id="1702" name="Rectangle 17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3" name="Rectangle 17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4" name="Rectangle 17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5" name="Rectangle 17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06" name="Group 1706"/>
                            <wpg:cNvGrpSpPr/>
                            <wpg:grpSpPr>
                              <a:xfrm>
                                <a:off x="0" y="0"/>
                                <a:ext cx="1788082" cy="180000"/>
                                <a:chOff x="0" y="0"/>
                                <a:chExt cx="1788082" cy="180000"/>
                              </a:xfrm>
                            </wpg:grpSpPr>
                            <wpg:grpSp>
                              <wpg:cNvPr id="1707" name="Group 1707"/>
                              <wpg:cNvGrpSpPr/>
                              <wpg:grpSpPr>
                                <a:xfrm>
                                  <a:off x="0" y="0"/>
                                  <a:ext cx="894703" cy="180000"/>
                                  <a:chOff x="0" y="0"/>
                                  <a:chExt cx="894703" cy="180000"/>
                                </a:xfrm>
                              </wpg:grpSpPr>
                              <wps:wsp>
                                <wps:cNvPr id="1708" name="Rectangle 170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9" name="Group 1709"/>
                                <wpg:cNvGrpSpPr/>
                                <wpg:grpSpPr>
                                  <a:xfrm>
                                    <a:off x="0" y="0"/>
                                    <a:ext cx="716027" cy="180000"/>
                                    <a:chOff x="0" y="0"/>
                                    <a:chExt cx="716027" cy="180000"/>
                                  </a:xfrm>
                                </wpg:grpSpPr>
                                <wps:wsp>
                                  <wps:cNvPr id="1710" name="Rectangle 171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1" name="Rectangle 171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2" name="Rectangle 171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3" name="Rectangle 171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14" name="Group 1714"/>
                              <wpg:cNvGrpSpPr/>
                              <wpg:grpSpPr>
                                <a:xfrm>
                                  <a:off x="893379" y="0"/>
                                  <a:ext cx="894703" cy="180000"/>
                                  <a:chOff x="0" y="0"/>
                                  <a:chExt cx="894703" cy="180000"/>
                                </a:xfrm>
                              </wpg:grpSpPr>
                              <wps:wsp>
                                <wps:cNvPr id="1715" name="Rectangle 17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16" name="Group 1716"/>
                                <wpg:cNvGrpSpPr/>
                                <wpg:grpSpPr>
                                  <a:xfrm>
                                    <a:off x="0" y="0"/>
                                    <a:ext cx="716027" cy="180000"/>
                                    <a:chOff x="0" y="0"/>
                                    <a:chExt cx="716027" cy="180000"/>
                                  </a:xfrm>
                                </wpg:grpSpPr>
                                <wps:wsp>
                                  <wps:cNvPr id="1717" name="Rectangle 17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8" name="Rectangle 17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9" name="Rectangle 17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0" name="Rectangle 172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21" name="Group 1721"/>
                            <wpg:cNvGrpSpPr/>
                            <wpg:grpSpPr>
                              <a:xfrm>
                                <a:off x="0" y="362607"/>
                                <a:ext cx="1788082" cy="180000"/>
                                <a:chOff x="0" y="0"/>
                                <a:chExt cx="1788082" cy="180000"/>
                              </a:xfrm>
                            </wpg:grpSpPr>
                            <wpg:grpSp>
                              <wpg:cNvPr id="1722" name="Group 1722"/>
                              <wpg:cNvGrpSpPr/>
                              <wpg:grpSpPr>
                                <a:xfrm>
                                  <a:off x="0" y="0"/>
                                  <a:ext cx="894703" cy="180000"/>
                                  <a:chOff x="0" y="0"/>
                                  <a:chExt cx="894703" cy="180000"/>
                                </a:xfrm>
                              </wpg:grpSpPr>
                              <wps:wsp>
                                <wps:cNvPr id="1723" name="Rectangle 17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24" name="Group 1724"/>
                                <wpg:cNvGrpSpPr/>
                                <wpg:grpSpPr>
                                  <a:xfrm>
                                    <a:off x="0" y="0"/>
                                    <a:ext cx="716027" cy="180000"/>
                                    <a:chOff x="0" y="0"/>
                                    <a:chExt cx="716027" cy="180000"/>
                                  </a:xfrm>
                                </wpg:grpSpPr>
                                <wps:wsp>
                                  <wps:cNvPr id="1725" name="Rectangle 17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6" name="Rectangle 17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 name="Rectangle 17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8" name="Rectangle 17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29" name="Group 1729"/>
                              <wpg:cNvGrpSpPr/>
                              <wpg:grpSpPr>
                                <a:xfrm>
                                  <a:off x="893379" y="0"/>
                                  <a:ext cx="894703" cy="180000"/>
                                  <a:chOff x="0" y="0"/>
                                  <a:chExt cx="894703" cy="180000"/>
                                </a:xfrm>
                              </wpg:grpSpPr>
                              <wps:wsp>
                                <wps:cNvPr id="1730" name="Rectangle 17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31" name="Group 1731"/>
                                <wpg:cNvGrpSpPr/>
                                <wpg:grpSpPr>
                                  <a:xfrm>
                                    <a:off x="0" y="0"/>
                                    <a:ext cx="716027" cy="180000"/>
                                    <a:chOff x="0" y="0"/>
                                    <a:chExt cx="716027" cy="180000"/>
                                  </a:xfrm>
                                </wpg:grpSpPr>
                                <wps:wsp>
                                  <wps:cNvPr id="1732" name="Rectangle 173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3" name="Rectangle 173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4" name="Rectangle 173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5" name="Rectangle 173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36" name="Group 1736"/>
                            <wpg:cNvGrpSpPr/>
                            <wpg:grpSpPr>
                              <a:xfrm>
                                <a:off x="0" y="541283"/>
                                <a:ext cx="1788082" cy="180000"/>
                                <a:chOff x="0" y="0"/>
                                <a:chExt cx="1788082" cy="180000"/>
                              </a:xfrm>
                            </wpg:grpSpPr>
                            <wpg:grpSp>
                              <wpg:cNvPr id="1737" name="Group 1737"/>
                              <wpg:cNvGrpSpPr/>
                              <wpg:grpSpPr>
                                <a:xfrm>
                                  <a:off x="0" y="0"/>
                                  <a:ext cx="894703" cy="180000"/>
                                  <a:chOff x="0" y="0"/>
                                  <a:chExt cx="894703" cy="180000"/>
                                </a:xfrm>
                              </wpg:grpSpPr>
                              <wps:wsp>
                                <wps:cNvPr id="1738" name="Rectangle 17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39" name="Group 1739"/>
                                <wpg:cNvGrpSpPr/>
                                <wpg:grpSpPr>
                                  <a:xfrm>
                                    <a:off x="0" y="0"/>
                                    <a:ext cx="716027" cy="180000"/>
                                    <a:chOff x="0" y="0"/>
                                    <a:chExt cx="716027" cy="180000"/>
                                  </a:xfrm>
                                </wpg:grpSpPr>
                                <wps:wsp>
                                  <wps:cNvPr id="1740" name="Rectangle 17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1" name="Rectangle 17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2" name="Rectangle 17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3" name="Rectangle 17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44" name="Group 1744"/>
                              <wpg:cNvGrpSpPr/>
                              <wpg:grpSpPr>
                                <a:xfrm>
                                  <a:off x="893379" y="0"/>
                                  <a:ext cx="894703" cy="180000"/>
                                  <a:chOff x="0" y="0"/>
                                  <a:chExt cx="894703" cy="180000"/>
                                </a:xfrm>
                              </wpg:grpSpPr>
                              <wps:wsp>
                                <wps:cNvPr id="1745" name="Rectangle 174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46" name="Group 1746"/>
                                <wpg:cNvGrpSpPr/>
                                <wpg:grpSpPr>
                                  <a:xfrm>
                                    <a:off x="0" y="0"/>
                                    <a:ext cx="716027" cy="180000"/>
                                    <a:chOff x="0" y="0"/>
                                    <a:chExt cx="716027" cy="180000"/>
                                  </a:xfrm>
                                </wpg:grpSpPr>
                                <wps:wsp>
                                  <wps:cNvPr id="1747" name="Rectangle 174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8" name="Rectangle 174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9" name="Rectangle 174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0" name="Rectangle 175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751" name="Group 1751"/>
                          <wpg:cNvGrpSpPr/>
                          <wpg:grpSpPr>
                            <a:xfrm>
                              <a:off x="0" y="719958"/>
                              <a:ext cx="1788082" cy="180000"/>
                              <a:chOff x="0" y="0"/>
                              <a:chExt cx="1788082" cy="180000"/>
                            </a:xfrm>
                          </wpg:grpSpPr>
                          <wpg:grpSp>
                            <wpg:cNvPr id="1752" name="Group 1752"/>
                            <wpg:cNvGrpSpPr/>
                            <wpg:grpSpPr>
                              <a:xfrm>
                                <a:off x="0" y="0"/>
                                <a:ext cx="894703" cy="180000"/>
                                <a:chOff x="0" y="0"/>
                                <a:chExt cx="894703" cy="180000"/>
                              </a:xfrm>
                            </wpg:grpSpPr>
                            <wps:wsp>
                              <wps:cNvPr id="1753" name="Rectangle 17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4" name="Group 1754"/>
                              <wpg:cNvGrpSpPr/>
                              <wpg:grpSpPr>
                                <a:xfrm>
                                  <a:off x="0" y="0"/>
                                  <a:ext cx="716027" cy="180000"/>
                                  <a:chOff x="0" y="0"/>
                                  <a:chExt cx="716027" cy="180000"/>
                                </a:xfrm>
                              </wpg:grpSpPr>
                              <wps:wsp>
                                <wps:cNvPr id="1755" name="Rectangle 17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6" name="Rectangle 17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 name="Rectangle 17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8" name="Rectangle 17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59" name="Group 1759"/>
                            <wpg:cNvGrpSpPr/>
                            <wpg:grpSpPr>
                              <a:xfrm>
                                <a:off x="893379" y="0"/>
                                <a:ext cx="894703" cy="180000"/>
                                <a:chOff x="0" y="0"/>
                                <a:chExt cx="894703" cy="180000"/>
                              </a:xfrm>
                            </wpg:grpSpPr>
                            <wps:wsp>
                              <wps:cNvPr id="1760" name="Rectangle 176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61" name="Group 1761"/>
                              <wpg:cNvGrpSpPr/>
                              <wpg:grpSpPr>
                                <a:xfrm>
                                  <a:off x="0" y="0"/>
                                  <a:ext cx="716027" cy="180000"/>
                                  <a:chOff x="0" y="0"/>
                                  <a:chExt cx="716027" cy="180000"/>
                                </a:xfrm>
                              </wpg:grpSpPr>
                              <wps:wsp>
                                <wps:cNvPr id="1762" name="Rectangle 176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3" name="Rectangle 176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4" name="Rectangle 176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5" name="Rectangle 176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07F63CB4" id="Group 1612" o:spid="_x0000_s1026" style="position:absolute;margin-left:178.35pt;margin-top:241.85pt;width:140.8pt;height:141.75pt;z-index:252578816;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">
                <o:lock v:ext="edit" aspectratio="t"/>
                <v:group id="Group 1613"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">
                  <v:group id="Group 1614"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group id="Group 1615"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">
                      <v:rect id="Rectangle 1616"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" filled="f" strokecolor="black [3213]" strokeweight="1pt">
                        <v:path arrowok="t"/>
                        <o:lock v:ext="edit" aspectratio="t"/>
                      </v:rect>
                      <v:group id="Group 1617"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">
                        <v:rect id="Rectangle 1618"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" filled="f" strokecolor="black [3213]" strokeweight="1pt">
                          <v:path arrowok="t"/>
                          <o:lock v:ext="edit" aspectratio="t"/>
                        </v:rect>
                        <v:rect id="Rectangle 1619"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" filled="f" strokecolor="black [3213]" strokeweight="1pt">
                          <v:path arrowok="t"/>
                          <o:lock v:ext="edit" aspectratio="t"/>
                        </v:rect>
                        <v:rect id="Rectangle 1620"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" filled="f" strokecolor="black [3213]" strokeweight="1pt">
                          <v:path arrowok="t"/>
                          <o:lock v:ext="edit" aspectratio="t"/>
                        </v:rect>
                        <v:rect id="Rectangle 1621"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" filled="f" strokecolor="black [3213]" strokeweight="1pt">
                          <v:path arrowok="t"/>
                          <o:lock v:ext="edit" aspectratio="t"/>
                        </v:rect>
                      </v:group>
                    </v:group>
                    <v:group id="Group 1622"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">
                      <v:rect id="Rectangle 1623"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" filled="f" strokecolor="black [3213]" strokeweight="1pt">
                        <v:path arrowok="t"/>
                        <o:lock v:ext="edit" aspectratio="t"/>
                      </v:rect>
                      <v:group id="Group 1624"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">
                        <v:rect id="Rectangle 1625"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" filled="f" strokecolor="black [3213]" strokeweight="1pt">
                          <v:path arrowok="t"/>
                          <o:lock v:ext="edit" aspectratio="t"/>
                        </v:rect>
                        <v:rect id="Rectangle 1626"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" filled="f" strokecolor="black [3213]" strokeweight="1pt">
                          <v:path arrowok="t"/>
                          <o:lock v:ext="edit" aspectratio="t"/>
                        </v:rect>
                        <v:rect id="Rectangle 1627"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" filled="f" strokecolor="black [3213]" strokeweight="1pt">
                          <v:path arrowok="t"/>
                          <o:lock v:ext="edit" aspectratio="t"/>
                        </v:rect>
                        <v:rect id="Rectangle 1628"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" filled="f" strokecolor="black [3213]" strokeweight="1pt">
                          <v:path arrowok="t"/>
                          <o:lock v:ext="edit" aspectratio="t"/>
                        </v:rect>
                      </v:group>
                    </v:group>
                  </v:group>
                  <v:group id="Group 1629"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">
                    <v:group id="Group 1630"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">
                      <v:rect id="Rectangle 1631"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6R9wAAAAN0AAAAPAAAAZHJzL2Rvd25yZXYueG1sRE/NisIw&#10;EL4L+w5hhL1p2l0Q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JgOkfcAAAADdAAAADwAAAAAA&#10;AAAAAAAAAAAHAgAAZHJzL2Rvd25yZXYueG1sUEsFBgAAAAADAAMAtwAAAPQCAAAAAA==&#10;" filled="f" strokecolor="black [3213]" strokeweight="1pt">
                        <v:path arrowok="t"/>
                        <o:lock v:ext="edit" aspectratio="t"/>
                      </v:rect>
                      <v:group id="Group 1632"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">
                        <v:rect id="Rectangle 1633"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" filled="f" strokecolor="black [3213]" strokeweight="1pt">
                          <v:path arrowok="t"/>
                          <o:lock v:ext="edit" aspectratio="t"/>
                        </v:rect>
                        <v:rect id="Rectangle 1634"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" filled="f" strokecolor="black [3213]" strokeweight="1pt">
                          <v:path arrowok="t"/>
                          <o:lock v:ext="edit" aspectratio="t"/>
                        </v:rect>
                        <v:rect id="Rectangle 1635"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" filled="f" strokecolor="black [3213]" strokeweight="1pt">
                          <v:path arrowok="t"/>
                          <o:lock v:ext="edit" aspectratio="t"/>
                        </v:rect>
                        <v:rect id="Rectangle 1636"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jwJwgAAAN0AAAAPAAAAZHJzL2Rvd25yZXYueG1sRE/NasJA&#10;EL4X+g7LFHprNlYI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Cp6jwJwgAAAN0AAAAPAAAA&#10;AAAAAAAAAAAAAAcCAABkcnMvZG93bnJldi54bWxQSwUGAAAAAAMAAwC3AAAA9gIAAAAA&#10;" filled="f" strokecolor="black [3213]" strokeweight="1pt">
                          <v:path arrowok="t"/>
                          <o:lock v:ext="edit" aspectratio="t"/>
                        </v:rect>
                      </v:group>
                    </v:group>
                    <v:group id="Group 1637"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">
                      <v:rect id="Rectangle 1638"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Q3gwwAAAN0AAAAPAAAAZHJzL2Rvd25yZXYueG1sRI9Bb8Iw&#10;DIXvk/gPkZG4jZQhoa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tzkN4MMAAADdAAAADwAA&#10;AAAAAAAAAAAAAAAHAgAAZHJzL2Rvd25yZXYueG1sUEsFBgAAAAADAAMAtwAAAPcCAAAAAA==&#10;" filled="f" strokecolor="black [3213]" strokeweight="1pt">
                        <v:path arrowok="t"/>
                        <o:lock v:ext="edit" aspectratio="t"/>
                      </v:rect>
                      <v:group id="Group 1639"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">
                        <v:rect id="Rectangle 1640"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" filled="f" strokecolor="black [3213]" strokeweight="1pt">
                          <v:path arrowok="t"/>
                          <o:lock v:ext="edit" aspectratio="t"/>
                        </v:rect>
                        <v:rect id="Rectangle 1641"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cAwAAAAN0AAAAPAAAAZHJzL2Rvd25yZXYueG1sRE/NisIw&#10;EL4L+w5hhL1p2mUR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fgXXAMAAAADdAAAADwAAAAAA&#10;AAAAAAAAAAAHAgAAZHJzL2Rvd25yZXYueG1sUEsFBgAAAAADAAMAtwAAAPQCAAAAAA==&#10;" filled="f" strokecolor="black [3213]" strokeweight="1pt">
                          <v:path arrowok="t"/>
                          <o:lock v:ext="edit" aspectratio="t"/>
                        </v:rect>
                        <v:rect id="Rectangle 1642"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" filled="f" strokecolor="black [3213]" strokeweight="1pt">
                          <v:path arrowok="t"/>
                          <o:lock v:ext="edit" aspectratio="t"/>
                        </v:rect>
                        <v:rect id="Rectangle 1643"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" filled="f" strokecolor="black [3213]" strokeweight="1pt">
                          <v:path arrowok="t"/>
                          <o:lock v:ext="edit" aspectratio="t"/>
                        </v:rect>
                      </v:group>
                    </v:group>
                  </v:group>
                  <v:group id="Group 1644"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">
                    <v:group id="Group 1645"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">
                      <v:rect id="Rectangle 1646"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E90wgAAAN0AAAAPAAAAZHJzL2Rvd25yZXYueG1sRE/NasJA&#10;EL4X+g7LFHprNhYJ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Dx7E90wgAAAN0AAAAPAAAA&#10;AAAAAAAAAAAAAAcCAABkcnMvZG93bnJldi54bWxQSwUGAAAAAAMAAwC3AAAA9gIAAAAA&#10;" filled="f" strokecolor="black [3213]" strokeweight="1pt">
                        <v:path arrowok="t"/>
                        <o:lock v:ext="edit" aspectratio="t"/>
                      </v:rect>
                      <v:group id="Group 1647"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">
                        <v:rect id="Rectangle 1648"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36dwwAAAN0AAAAPAAAAZHJzL2Rvd25yZXYueG1sRI9Bb8Iw&#10;DIXvk/gPkZG4jZQJoa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7z9+ncMAAADdAAAADwAA&#10;AAAAAAAAAAAAAAAHAgAAZHJzL2Rvd25yZXYueG1sUEsFBgAAAAADAAMAtwAAAPcCAAAAAA==&#10;" filled="f" strokecolor="black [3213]" strokeweight="1pt">
                          <v:path arrowok="t"/>
                          <o:lock v:ext="edit" aspectratio="t"/>
                        </v:rect>
                        <v:rect id="Rectangle 1649"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" filled="f" strokecolor="black [3213]" strokeweight="1pt">
                          <v:path arrowok="t"/>
                          <o:lock v:ext="edit" aspectratio="t"/>
                        </v:rect>
                        <v:rect id="Rectangle 1650"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" filled="f" strokecolor="black [3213]" strokeweight="1pt">
                          <v:path arrowok="t"/>
                          <o:lock v:ext="edit" aspectratio="t"/>
                        </v:rect>
                        <v:rect id="Rectangle 1651"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" filled="f" strokecolor="black [3213]" strokeweight="1pt">
                          <v:path arrowok="t"/>
                          <o:lock v:ext="edit" aspectratio="t"/>
                        </v:rect>
                      </v:group>
                    </v:group>
                    <v:group id="Group 1652"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">
                      <v:rect id="Rectangle 1653"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" filled="f" strokecolor="black [3213]" strokeweight="1pt">
                        <v:path arrowok="t"/>
                        <o:lock v:ext="edit" aspectratio="t"/>
                      </v:rect>
                      <v:group id="Group 1654"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">
                        <v:rect id="Rectangle 1655"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" filled="f" strokecolor="black [3213]" strokeweight="1pt">
                          <v:path arrowok="t"/>
                          <o:lock v:ext="edit" aspectratio="t"/>
                        </v:rect>
                        <v:rect id="Rectangle 1656"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" filled="f" strokecolor="black [3213]" strokeweight="1pt">
                          <v:path arrowok="t"/>
                          <o:lock v:ext="edit" aspectratio="t"/>
                        </v:rect>
                        <v:rect id="Rectangle 1657"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" filled="f" strokecolor="black [3213]" strokeweight="1pt">
                          <v:path arrowok="t"/>
                          <o:lock v:ext="edit" aspectratio="t"/>
                        </v:rect>
                        <v:rect id="Rectangle 1658"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" filled="f" strokecolor="black [3213]" strokeweight="1pt">
                          <v:path arrowok="t"/>
                          <o:lock v:ext="edit" aspectratio="t"/>
                        </v:rect>
                      </v:group>
                    </v:group>
                  </v:group>
                  <v:group id="Group 1659"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">
                    <v:group id="Group 1660"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">
                      <v:rect id="Rectangle 1661"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" filled="f" strokecolor="black [3213]" strokeweight="1pt">
                        <v:path arrowok="t"/>
                        <o:lock v:ext="edit" aspectratio="t"/>
                      </v:rect>
                      <v:group id="Group 1662"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">
                        <v:rect id="Rectangle 1663"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rCMwgAAAN0AAAAPAAAAZHJzL2Rvd25yZXYueG1sRE/NasJA&#10;EL4X+g7LFHprNlYI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CqLrCMwgAAAN0AAAAPAAAA&#10;AAAAAAAAAAAAAAcCAABkcnMvZG93bnJldi54bWxQSwUGAAAAAAMAAwC3AAAA9gIAAAAA&#10;" filled="f" strokecolor="black [3213]" strokeweight="1pt">
                          <v:path arrowok="t"/>
                          <o:lock v:ext="edit" aspectratio="t"/>
                        </v:rect>
                        <v:rect id="Rectangle 1664"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yj4wgAAAN0AAAAPAAAAZHJzL2Rvd25yZXYueG1sRE/NasJA&#10;EL4X+g7LFHprNhYJ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Alxyj4wgAAAN0AAAAPAAAA&#10;AAAAAAAAAAAAAAcCAABkcnMvZG93bnJldi54bWxQSwUGAAAAAAMAAwC3AAAA9gIAAAAA&#10;" filled="f" strokecolor="black [3213]" strokeweight="1pt">
                          <v:path arrowok="t"/>
                          <o:lock v:ext="edit" aspectratio="t"/>
                        </v:rect>
                        <v:rect id="Rectangle 1665"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" filled="f" strokecolor="black [3213]" strokeweight="1pt">
                          <v:path arrowok="t"/>
                          <o:lock v:ext="edit" aspectratio="t"/>
                        </v:rect>
                        <v:rect id="Rectangle 1666"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" filled="f" strokecolor="black [3213]" strokeweight="1pt">
                          <v:path arrowok="t"/>
                          <o:lock v:ext="edit" aspectratio="t"/>
                        </v:rect>
                      </v:group>
                    </v:group>
                    <v:group id="Group 1667"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">
                      <v:rect id="Rectangle 1668"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" filled="f" strokecolor="black [3213]" strokeweight="1pt">
                        <v:path arrowok="t"/>
                        <o:lock v:ext="edit" aspectratio="t"/>
                      </v:rect>
                      <v:group id="Group 1669"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">
                        <v:rect id="Rectangle 1670"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" filled="f" strokecolor="black [3213]" strokeweight="1pt">
                          <v:path arrowok="t"/>
                          <o:lock v:ext="edit" aspectratio="t"/>
                        </v:rect>
                        <v:rect id="Rectangle 1671"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" filled="f" strokecolor="black [3213]" strokeweight="1pt">
                          <v:path arrowok="t"/>
                          <o:lock v:ext="edit" aspectratio="t"/>
                        </v:rect>
                        <v:rect id="Rectangle 1672"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" filled="f" strokecolor="black [3213]" strokeweight="1pt">
                          <v:path arrowok="t"/>
                          <o:lock v:ext="edit" aspectratio="t"/>
                        </v:rect>
                        <v:rect id="Rectangle 1673"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" filled="f" strokecolor="black [3213]" strokeweight="1pt">
                          <v:path arrowok="t"/>
                          <o:lock v:ext="edit" aspectratio="t"/>
                        </v:rect>
                      </v:group>
                    </v:group>
                  </v:group>
                </v:group>
                <v:group id="Group 1674"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">
                  <v:group id="Group 1675"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">
                    <v:rect id="Rectangle 1676"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" filled="f" strokecolor="black [3213]" strokeweight="1pt">
                      <v:path arrowok="t"/>
                      <o:lock v:ext="edit" aspectratio="t"/>
                    </v:rect>
                    <v:group id="Group 1677"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">
                      <v:rect id="Rectangle 1678"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" filled="f" strokecolor="black [3213]" strokeweight="1pt">
                        <v:path arrowok="t"/>
                        <o:lock v:ext="edit" aspectratio="t"/>
                      </v:rect>
                      <v:rect id="Rectangle 1679"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" filled="f" strokecolor="black [3213]" strokeweight="1pt">
                        <v:path arrowok="t"/>
                        <o:lock v:ext="edit" aspectratio="t"/>
                      </v:rect>
                      <v:rect id="Rectangle 1680"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" filled="f" strokecolor="black [3213]" strokeweight="1pt">
                        <v:path arrowok="t"/>
                        <o:lock v:ext="edit" aspectratio="t"/>
                      </v:rect>
                      <v:rect id="Rectangle 1681"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" filled="f" strokecolor="black [3213]" strokeweight="1pt">
                        <v:path arrowok="t"/>
                        <o:lock v:ext="edit" aspectratio="t"/>
                      </v:rect>
                    </v:group>
                  </v:group>
                  <v:group id="Group 1682"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">
                    <v:rect id="Rectangle 1683"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" filled="f" strokecolor="black [3213]" strokeweight="1pt">
                      <v:path arrowok="t"/>
                      <o:lock v:ext="edit" aspectratio="t"/>
                    </v:rect>
                    <v:group id="Group 1684"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">
                      <v:rect id="Rectangle 1685"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" filled="f" strokecolor="black [3213]" strokeweight="1pt">
                        <v:path arrowok="t"/>
                        <o:lock v:ext="edit" aspectratio="t"/>
                      </v:rect>
                      <v:rect id="Rectangle 1686"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" filled="f" strokecolor="black [3213]" strokeweight="1pt">
                        <v:path arrowok="t"/>
                        <o:lock v:ext="edit" aspectratio="t"/>
                      </v:rect>
                      <v:rect id="Rectangle 1687"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" filled="f" strokecolor="black [3213]" strokeweight="1pt">
                        <v:path arrowok="t"/>
                        <o:lock v:ext="edit" aspectratio="t"/>
                      </v:rect>
                      <v:rect id="Rectangle 1688"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" filled="f" strokecolor="black [3213]" strokeweight="1pt">
                        <v:path arrowok="t"/>
                        <o:lock v:ext="edit" aspectratio="t"/>
                      </v:rect>
                    </v:group>
                  </v:group>
                </v:group>
                <v:group id="Group 1689"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">
                  <v:group id="Group 1690"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4c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wyzcygl7+AgAA//8DAFBLAQItABQABgAIAAAAIQDb4fbL7gAAAIUBAAATAAAAAAAA&#10;AAAAAAAAAAAAAABbQ29udGVudF9UeXBlc10ueG1sUEsBAi0AFAAGAAgAAAAhAFr0LFu/AAAAFQEA&#10;AAsAAAAAAAAAAAAAAAAAHwEAAF9yZWxzLy5yZWxzUEsBAi0AFAAGAAgAAAAhADHbPhzHAAAA3QAA&#10;AA8AAAAAAAAAAAAAAAAABwIAAGRycy9kb3ducmV2LnhtbFBLBQYAAAAAAwADALcAAAD7AgAAAAA=&#10;">
                    <v:group id="Group 1691"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">
                      <v:group id="Group 1692"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">
                        <v:rect id="Rectangle 1693"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" filled="f" strokecolor="black [3213]" strokeweight="1pt">
                          <v:path arrowok="t"/>
                          <o:lock v:ext="edit" aspectratio="t"/>
                        </v:rect>
                        <v:group id="Group 1694"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">
                          <v:rect id="Rectangle 1695"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" filled="f" strokecolor="black [3213]" strokeweight="1pt">
                            <v:path arrowok="t"/>
                            <o:lock v:ext="edit" aspectratio="t"/>
                          </v:rect>
                          <v:rect id="Rectangle 1696"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" filled="f" strokecolor="black [3213]" strokeweight="1pt">
                            <v:path arrowok="t"/>
                            <o:lock v:ext="edit" aspectratio="t"/>
                          </v:rect>
                          <v:rect id="Rectangle 1697"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" filled="f" strokecolor="black [3213]" strokeweight="1pt">
                            <v:path arrowok="t"/>
                            <o:lock v:ext="edit" aspectratio="t"/>
                          </v:rect>
                          <v:rect id="Rectangle 1698"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" filled="f" strokecolor="black [3213]" strokeweight="1pt">
                            <v:path arrowok="t"/>
                            <o:lock v:ext="edit" aspectratio="t"/>
                          </v:rect>
                        </v:group>
                      </v:group>
                      <v:group id="Group 1699"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">
                        <v:rect id="Rectangle 1700"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" filled="f" strokecolor="black [3213]" strokeweight="1pt">
                          <v:path arrowok="t"/>
                          <o:lock v:ext="edit" aspectratio="t"/>
                        </v:rect>
                        <v:group id="Group 1701"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">
                          <v:rect id="Rectangle 1702"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" filled="f" strokecolor="black [3213]" strokeweight="1pt">
                            <v:path arrowok="t"/>
                            <o:lock v:ext="edit" aspectratio="t"/>
                          </v:rect>
                          <v:rect id="Rectangle 1703"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FqxwgAAAN0AAAAPAAAAZHJzL2Rvd25yZXYueG1sRE9LasMw&#10;EN0HegcxhexiOS00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ABEFqxwgAAAN0AAAAPAAAA&#10;AAAAAAAAAAAAAAcCAABkcnMvZG93bnJldi54bWxQSwUGAAAAAAMAAwC3AAAA9gIAAAAA&#10;" filled="f" strokecolor="black [3213]" strokeweight="1pt">
                            <v:path arrowok="t"/>
                            <o:lock v:ext="edit" aspectratio="t"/>
                          </v:rect>
                          <v:rect id="Rectangle 1704"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FwgAAAN0AAAAPAAAAZHJzL2Rvd25yZXYueG1sRE9LasMw&#10;EN0HegcxhexiOaU0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CO+cLFwgAAAN0AAAAPAAAA&#10;AAAAAAAAAAAAAAcCAABkcnMvZG93bnJldi54bWxQSwUGAAAAAAMAAwC3AAAA9gIAAAAA&#10;" filled="f" strokecolor="black [3213]" strokeweight="1pt">
                            <v:path arrowok="t"/>
                            <o:lock v:ext="edit" aspectratio="t"/>
                          </v:rect>
                          <v:rect id="Rectangle 1705"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" filled="f" strokecolor="black [3213]" strokeweight="1pt">
                            <v:path arrowok="t"/>
                            <o:lock v:ext="edit" aspectratio="t"/>
                          </v:rect>
                        </v:group>
                      </v:group>
                    </v:group>
                    <v:group id="Group 1706"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">
                      <v:group id="Group 1707"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">
                        <v:rect id="Rectangle 1708"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" filled="f" strokecolor="black [3213]" strokeweight="1pt">
                          <v:path arrowok="t"/>
                          <o:lock v:ext="edit" aspectratio="t"/>
                        </v:rect>
                        <v:group id="Group 1709"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">
                          <v:rect id="Rectangle 1710"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" filled="f" strokecolor="black [3213]" strokeweight="1pt">
                            <v:path arrowok="t"/>
                            <o:lock v:ext="edit" aspectratio="t"/>
                          </v:rect>
                          <v:rect id="Rectangle 1711"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" filled="f" strokecolor="black [3213]" strokeweight="1pt">
                            <v:path arrowok="t"/>
                            <o:lock v:ext="edit" aspectratio="t"/>
                          </v:rect>
                          <v:rect id="Rectangle 1712"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" filled="f" strokecolor="black [3213]" strokeweight="1pt">
                            <v:path arrowok="t"/>
                            <o:lock v:ext="edit" aspectratio="t"/>
                          </v:rect>
                          <v:rect id="Rectangle 1713"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" filled="f" strokecolor="black [3213]" strokeweight="1pt">
                            <v:path arrowok="t"/>
                            <o:lock v:ext="edit" aspectratio="t"/>
                          </v:rect>
                        </v:group>
                      </v:group>
                      <v:group id="Group 1714"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">
                        <v:rect id="Rectangle 1715"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" filled="f" strokecolor="black [3213]" strokeweight="1pt">
                          <v:path arrowok="t"/>
                          <o:lock v:ext="edit" aspectratio="t"/>
                        </v:rect>
                        <v:group id="Group 1716"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">
                          <v:rect id="Rectangle 1717"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" filled="f" strokecolor="black [3213]" strokeweight="1pt">
                            <v:path arrowok="t"/>
                            <o:lock v:ext="edit" aspectratio="t"/>
                          </v:rect>
                          <v:rect id="Rectangle 1718"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" filled="f" strokecolor="black [3213]" strokeweight="1pt">
                            <v:path arrowok="t"/>
                            <o:lock v:ext="edit" aspectratio="t"/>
                          </v:rect>
                          <v:rect id="Rectangle 1719"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" filled="f" strokecolor="black [3213]" strokeweight="1pt">
                            <v:path arrowok="t"/>
                            <o:lock v:ext="edit" aspectratio="t"/>
                          </v:rect>
                          <v:rect id="Rectangle 1720"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" filled="f" strokecolor="black [3213]" strokeweight="1pt">
                            <v:path arrowok="t"/>
                            <o:lock v:ext="edit" aspectratio="t"/>
                          </v:rect>
                        </v:group>
                      </v:group>
                    </v:group>
                    <v:group id="Group 1721"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">
                      <v:group id="Group 1722"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">
                        <v:rect id="Rectangle 1723"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" filled="f" strokecolor="black [3213]" strokeweight="1pt">
                          <v:path arrowok="t"/>
                          <o:lock v:ext="edit" aspectratio="t"/>
                        </v:rect>
                        <v:group id="Group 1724"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">
                          <v:rect id="Rectangle 1725"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" filled="f" strokecolor="black [3213]" strokeweight="1pt">
                            <v:path arrowok="t"/>
                            <o:lock v:ext="edit" aspectratio="t"/>
                          </v:rect>
                          <v:rect id="Rectangle 1726"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" filled="f" strokecolor="black [3213]" strokeweight="1pt">
                            <v:path arrowok="t"/>
                            <o:lock v:ext="edit" aspectratio="t"/>
                          </v:rect>
                          <v:rect id="Rectangle 1727"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" filled="f" strokecolor="black [3213]" strokeweight="1pt">
                            <v:path arrowok="t"/>
                            <o:lock v:ext="edit" aspectratio="t"/>
                          </v:rect>
                          <v:rect id="Rectangle 1728"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" filled="f" strokecolor="black [3213]" strokeweight="1pt">
                            <v:path arrowok="t"/>
                            <o:lock v:ext="edit" aspectratio="t"/>
                          </v:rect>
                        </v:group>
                      </v:group>
                      <v:group id="Group 1729"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">
                        <v:rect id="Rectangle 1730"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57xAAAAN0AAAAPAAAAZHJzL2Rvd25yZXYueG1sRI9Bb8Iw&#10;DIXvSPyHyJO4jRSQ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D+uDnvEAAAA3QAAAA8A&#10;AAAAAAAAAAAAAAAABwIAAGRycy9kb3ducmV2LnhtbFBLBQYAAAAAAwADALcAAAD4AgAAAAA=&#10;" filled="f" strokecolor="black [3213]" strokeweight="1pt">
                          <v:path arrowok="t"/>
                          <o:lock v:ext="edit" aspectratio="t"/>
                        </v:rect>
                        <v:group id="Group 1731"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">
                          <v:rect id="Rectangle 1732"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" filled="f" strokecolor="black [3213]" strokeweight="1pt">
                            <v:path arrowok="t"/>
                            <o:lock v:ext="edit" aspectratio="t"/>
                          </v:rect>
                          <v:rect id="Rectangle 1733"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" filled="f" strokecolor="black [3213]" strokeweight="1pt">
                            <v:path arrowok="t"/>
                            <o:lock v:ext="edit" aspectratio="t"/>
                          </v:rect>
                          <v:rect id="Rectangle 1734"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" filled="f" strokecolor="black [3213]" strokeweight="1pt">
                            <v:path arrowok="t"/>
                            <o:lock v:ext="edit" aspectratio="t"/>
                          </v:rect>
                          <v:rect id="Rectangle 1735"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" filled="f" strokecolor="black [3213]" strokeweight="1pt">
                            <v:path arrowok="t"/>
                            <o:lock v:ext="edit" aspectratio="t"/>
                          </v:rect>
                        </v:group>
                      </v:group>
                    </v:group>
                    <v:group id="Group 1736"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">
                      <v:group id="Group 1737"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fbPxQAAAN0AAAAPAAAAZHJzL2Rvd25yZXYueG1sRE9Na8JA&#10;EL0X/A/LFLw1myht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utfbPxQAAAN0AAAAP&#10;AAAAAAAAAAAAAAAAAAcCAABkcnMvZG93bnJldi54bWxQSwUGAAAAAAMAAwC3AAAA+QIAAAAA&#10;">
                        <v:rect id="Rectangle 1738"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AJ9xAAAAN0AAAAPAAAAZHJzL2Rvd25yZXYueG1sRI9Bb8Iw&#10;DIXvSPyHyJO4jRSQ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MHYAn3EAAAA3QAAAA8A&#10;AAAAAAAAAAAAAAAABwIAAGRycy9kb3ducmV2LnhtbFBLBQYAAAAAAwADALcAAAD4AgAAAAA=&#10;" filled="f" strokecolor="black [3213]" strokeweight="1pt">
                          <v:path arrowok="t"/>
                          <o:lock v:ext="edit" aspectratio="t"/>
                        </v:rect>
                        <v:group id="Group 1739"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">
                          <v:rect id="Rectangle 1740"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H0GxAAAAN0AAAAPAAAAZHJzL2Rvd25yZXYueG1sRI9Bb8Iw&#10;DIXvSPyHyJO4jRSE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GeofQbEAAAA3QAAAA8A&#10;AAAAAAAAAAAAAAAABwIAAGRycy9kb3ducmV2LnhtbFBLBQYAAAAAAwADALcAAAD4AgAAAAA=&#10;" filled="f" strokecolor="black [3213]" strokeweight="1pt">
                            <v:path arrowok="t"/>
                            <o:lock v:ext="edit" aspectratio="t"/>
                          </v:rect>
                          <v:rect id="Rectangle 1741"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" filled="f" strokecolor="black [3213]" strokeweight="1pt">
                            <v:path arrowok="t"/>
                            <o:lock v:ext="edit" aspectratio="t"/>
                          </v:rect>
                          <v:rect id="Rectangle 1742"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" filled="f" strokecolor="black [3213]" strokeweight="1pt">
                            <v:path arrowok="t"/>
                            <o:lock v:ext="edit" aspectratio="t"/>
                          </v:rect>
                          <v:rect id="Rectangle 1743"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" filled="f" strokecolor="black [3213]" strokeweight="1pt">
                            <v:path arrowok="t"/>
                            <o:lock v:ext="edit" aspectratio="t"/>
                          </v:rect>
                        </v:group>
                      </v:group>
                      <v:group id="Group 1744"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">
                        <v:rect id="Rectangle 1745"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" filled="f" strokecolor="black [3213]" strokeweight="1pt">
                          <v:path arrowok="t"/>
                          <o:lock v:ext="edit" aspectratio="t"/>
                        </v:rect>
                        <v:group id="Group 1746"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">
                          <v:rect id="Rectangle 1747"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" filled="f" strokecolor="black [3213]" strokeweight="1pt">
                            <v:path arrowok="t"/>
                            <o:lock v:ext="edit" aspectratio="t"/>
                          </v:rect>
                          <v:rect id="Rectangle 1748"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nEAxAAAAN0AAAAPAAAAZHJzL2Rvd25yZXYueG1sRI9Bb8Iw&#10;DIXvSPyHyJO4jRSE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JnecQDEAAAA3QAAAA8A&#10;AAAAAAAAAAAAAAAABwIAAGRycy9kb3ducmV2LnhtbFBLBQYAAAAAAwADALcAAAD4AgAAAAA=&#10;" filled="f" strokecolor="black [3213]" strokeweight="1pt">
                            <v:path arrowok="t"/>
                            <o:lock v:ext="edit" aspectratio="t"/>
                          </v:rect>
                          <v:rect id="Rectangle 1749"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" filled="f" strokecolor="black [3213]" strokeweight="1pt">
                            <v:path arrowok="t"/>
                            <o:lock v:ext="edit" aspectratio="t"/>
                          </v:rect>
                          <v:rect id="Rectangle 1750"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" filled="f" strokecolor="black [3213]" strokeweight="1pt">
                            <v:path arrowok="t"/>
                            <o:lock v:ext="edit" aspectratio="t"/>
                          </v:rect>
                        </v:group>
                      </v:group>
                    </v:group>
                  </v:group>
                  <v:group id="Group 1751"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">
                    <v:group id="Group 1752"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">
                      <v:rect id="Rectangle 1753"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" filled="f" strokecolor="black [3213]" strokeweight="1pt">
                        <v:path arrowok="t"/>
                        <o:lock v:ext="edit" aspectratio="t"/>
                      </v:rect>
                      <v:group id="Group 1754"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">
                        <v:rect id="Rectangle 1755"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" filled="f" strokecolor="black [3213]" strokeweight="1pt">
                          <v:path arrowok="t"/>
                          <o:lock v:ext="edit" aspectratio="t"/>
                        </v:rect>
                        <v:rect id="Rectangle 1756"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" filled="f" strokecolor="black [3213]" strokeweight="1pt">
                          <v:path arrowok="t"/>
                          <o:lock v:ext="edit" aspectratio="t"/>
                        </v:rect>
                        <v:rect id="Rectangle 1757"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" filled="f" strokecolor="black [3213]" strokeweight="1pt">
                          <v:path arrowok="t"/>
                          <o:lock v:ext="edit" aspectratio="t"/>
                        </v:rect>
                        <v:rect id="Rectangle 1758"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" filled="f" strokecolor="black [3213]" strokeweight="1pt">
                          <v:path arrowok="t"/>
                          <o:lock v:ext="edit" aspectratio="t"/>
                        </v:rect>
                      </v:group>
                    </v:group>
                    <v:group id="Group 1759"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">
                      <v:rect id="Rectangle 1760"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" filled="f" strokecolor="black [3213]" strokeweight="1pt">
                        <v:path arrowok="t"/>
                        <o:lock v:ext="edit" aspectratio="t"/>
                      </v:rect>
                      <v:group id="Group 1761"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">
                        <v:rect id="Rectangle 1762"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" filled="f" strokecolor="black [3213]" strokeweight="1pt">
                          <v:path arrowok="t"/>
                          <o:lock v:ext="edit" aspectratio="t"/>
                        </v:rect>
                        <v:rect id="Rectangle 1763"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78RwQAAAN0AAAAPAAAAZHJzL2Rvd25yZXYueG1sRE/NisIw&#10;EL4L+w5hhL3ZVBdU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NzPvxHBAAAA3QAAAA8AAAAA&#10;AAAAAAAAAAAABwIAAGRycy9kb3ducmV2LnhtbFBLBQYAAAAAAwADALcAAAD1AgAAAAA=&#10;" filled="f" strokecolor="black [3213]" strokeweight="1pt">
                          <v:path arrowok="t"/>
                          <o:lock v:ext="edit" aspectratio="t"/>
                        </v:rect>
                        <v:rect id="Rectangle 1764"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idlwQAAAN0AAAAPAAAAZHJzL2Rvd25yZXYueG1sRE/NisIw&#10;EL4L+w5hhL3ZVFlU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FMmJ2XBAAAA3QAAAA8AAAAA&#10;AAAAAAAAAAAABwIAAGRycy9kb3ducmV2LnhtbFBLBQYAAAAAAwADALcAAAD1AgAAAAA=&#10;" filled="f" strokecolor="black [3213]" strokeweight="1pt">
                          <v:path arrowok="t"/>
                          <o:lock v:ext="edit" aspectratio="t"/>
                        </v:rect>
                        <v:rect id="Rectangle 1765"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9840" behindDoc="0" locked="0" layoutInCell="1" allowOverlap="1" wp14:anchorId="3FC73186" wp14:editId="57C3B633">
                <wp:simplePos x="0" y="0"/>
                <wp:positionH relativeFrom="column">
                  <wp:posOffset>6929331</wp:posOffset>
                </wp:positionH>
                <wp:positionV relativeFrom="paragraph">
                  <wp:posOffset>3036682</wp:posOffset>
                </wp:positionV>
                <wp:extent cx="1788000" cy="1800000"/>
                <wp:effectExtent l="0" t="0" r="22225" b="10160"/>
                <wp:wrapNone/>
                <wp:docPr id="1766" name="Group 17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767" name="Group 1767"/>
                        <wpg:cNvGrpSpPr/>
                        <wpg:grpSpPr>
                          <a:xfrm>
                            <a:off x="0" y="0"/>
                            <a:ext cx="1788082" cy="721283"/>
                            <a:chOff x="0" y="0"/>
                            <a:chExt cx="1788082" cy="721283"/>
                          </a:xfrm>
                        </wpg:grpSpPr>
                        <wpg:grpSp>
                          <wpg:cNvPr id="1768" name="Group 1768"/>
                          <wpg:cNvGrpSpPr/>
                          <wpg:grpSpPr>
                            <a:xfrm>
                              <a:off x="0" y="181303"/>
                              <a:ext cx="1788082" cy="180000"/>
                              <a:chOff x="0" y="0"/>
                              <a:chExt cx="1788082" cy="180000"/>
                            </a:xfrm>
                          </wpg:grpSpPr>
                          <wpg:grpSp>
                            <wpg:cNvPr id="1769" name="Group 1769"/>
                            <wpg:cNvGrpSpPr/>
                            <wpg:grpSpPr>
                              <a:xfrm>
                                <a:off x="0" y="0"/>
                                <a:ext cx="894703" cy="180000"/>
                                <a:chOff x="0" y="0"/>
                                <a:chExt cx="894703" cy="180000"/>
                              </a:xfrm>
                            </wpg:grpSpPr>
                            <wps:wsp>
                              <wps:cNvPr id="1770" name="Rectangle 177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71" name="Group 1771"/>
                              <wpg:cNvGrpSpPr/>
                              <wpg:grpSpPr>
                                <a:xfrm>
                                  <a:off x="0" y="0"/>
                                  <a:ext cx="716027" cy="180000"/>
                                  <a:chOff x="0" y="0"/>
                                  <a:chExt cx="716027" cy="180000"/>
                                </a:xfrm>
                              </wpg:grpSpPr>
                              <wps:wsp>
                                <wps:cNvPr id="1772" name="Rectangle 177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3" name="Rectangle 177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4" name="Rectangle 177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5" name="Rectangle 177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76" name="Group 1776"/>
                            <wpg:cNvGrpSpPr/>
                            <wpg:grpSpPr>
                              <a:xfrm>
                                <a:off x="893379" y="0"/>
                                <a:ext cx="894703" cy="180000"/>
                                <a:chOff x="0" y="0"/>
                                <a:chExt cx="894703" cy="180000"/>
                              </a:xfrm>
                            </wpg:grpSpPr>
                            <wps:wsp>
                              <wps:cNvPr id="1777" name="Rectangle 177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78" name="Group 1778"/>
                              <wpg:cNvGrpSpPr/>
                              <wpg:grpSpPr>
                                <a:xfrm>
                                  <a:off x="0" y="0"/>
                                  <a:ext cx="716027" cy="180000"/>
                                  <a:chOff x="0" y="0"/>
                                  <a:chExt cx="716027" cy="180000"/>
                                </a:xfrm>
                              </wpg:grpSpPr>
                              <wps:wsp>
                                <wps:cNvPr id="1779" name="Rectangle 177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0" name="Rectangle 178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1" name="Rectangle 17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2" name="Rectangle 17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83" name="Group 1783"/>
                          <wpg:cNvGrpSpPr/>
                          <wpg:grpSpPr>
                            <a:xfrm>
                              <a:off x="0" y="0"/>
                              <a:ext cx="1788082" cy="180000"/>
                              <a:chOff x="0" y="0"/>
                              <a:chExt cx="1788082" cy="180000"/>
                            </a:xfrm>
                          </wpg:grpSpPr>
                          <wpg:grpSp>
                            <wpg:cNvPr id="1784" name="Group 1784"/>
                            <wpg:cNvGrpSpPr/>
                            <wpg:grpSpPr>
                              <a:xfrm>
                                <a:off x="0" y="0"/>
                                <a:ext cx="894703" cy="180000"/>
                                <a:chOff x="0" y="0"/>
                                <a:chExt cx="894703" cy="180000"/>
                              </a:xfrm>
                            </wpg:grpSpPr>
                            <wps:wsp>
                              <wps:cNvPr id="1785" name="Rectangle 178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86" name="Group 1786"/>
                              <wpg:cNvGrpSpPr/>
                              <wpg:grpSpPr>
                                <a:xfrm>
                                  <a:off x="0" y="0"/>
                                  <a:ext cx="716027" cy="180000"/>
                                  <a:chOff x="0" y="0"/>
                                  <a:chExt cx="716027" cy="180000"/>
                                </a:xfrm>
                              </wpg:grpSpPr>
                              <wps:wsp>
                                <wps:cNvPr id="1787" name="Rectangle 178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8" name="Rectangle 178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 name="Rectangle 178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 name="Rectangle 179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791" name="Group 1791"/>
                            <wpg:cNvGrpSpPr/>
                            <wpg:grpSpPr>
                              <a:xfrm>
                                <a:off x="893379" y="0"/>
                                <a:ext cx="894703" cy="180000"/>
                                <a:chOff x="0" y="0"/>
                                <a:chExt cx="894703" cy="180000"/>
                              </a:xfrm>
                            </wpg:grpSpPr>
                            <wps:wsp>
                              <wps:cNvPr id="1792" name="Rectangle 17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3" name="Group 1793"/>
                              <wpg:cNvGrpSpPr/>
                              <wpg:grpSpPr>
                                <a:xfrm>
                                  <a:off x="0" y="0"/>
                                  <a:ext cx="716027" cy="180000"/>
                                  <a:chOff x="0" y="0"/>
                                  <a:chExt cx="716027" cy="180000"/>
                                </a:xfrm>
                              </wpg:grpSpPr>
                              <wps:wsp>
                                <wps:cNvPr id="1794" name="Rectangle 17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5" name="Rectangle 17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6" name="Rectangle 179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7" name="Rectangle 179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798" name="Group 1798"/>
                          <wpg:cNvGrpSpPr/>
                          <wpg:grpSpPr>
                            <a:xfrm>
                              <a:off x="0" y="362607"/>
                              <a:ext cx="1788082" cy="180000"/>
                              <a:chOff x="0" y="0"/>
                              <a:chExt cx="1788082" cy="180000"/>
                            </a:xfrm>
                          </wpg:grpSpPr>
                          <wpg:grpSp>
                            <wpg:cNvPr id="1799" name="Group 1799"/>
                            <wpg:cNvGrpSpPr/>
                            <wpg:grpSpPr>
                              <a:xfrm>
                                <a:off x="0" y="0"/>
                                <a:ext cx="894703" cy="180000"/>
                                <a:chOff x="0" y="0"/>
                                <a:chExt cx="894703" cy="180000"/>
                              </a:xfrm>
                            </wpg:grpSpPr>
                            <wps:wsp>
                              <wps:cNvPr id="1800" name="Rectangle 180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01" name="Group 1801"/>
                              <wpg:cNvGrpSpPr/>
                              <wpg:grpSpPr>
                                <a:xfrm>
                                  <a:off x="0" y="0"/>
                                  <a:ext cx="716027" cy="180000"/>
                                  <a:chOff x="0" y="0"/>
                                  <a:chExt cx="716027" cy="180000"/>
                                </a:xfrm>
                              </wpg:grpSpPr>
                              <wps:wsp>
                                <wps:cNvPr id="1802" name="Rectangle 180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3" name="Rectangle 180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 name="Rectangle 180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5" name="Rectangle 180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06" name="Group 1806"/>
                            <wpg:cNvGrpSpPr/>
                            <wpg:grpSpPr>
                              <a:xfrm>
                                <a:off x="893379" y="0"/>
                                <a:ext cx="894703" cy="180000"/>
                                <a:chOff x="0" y="0"/>
                                <a:chExt cx="894703" cy="180000"/>
                              </a:xfrm>
                            </wpg:grpSpPr>
                            <wps:wsp>
                              <wps:cNvPr id="1807" name="Rectangle 180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08" name="Group 1808"/>
                              <wpg:cNvGrpSpPr/>
                              <wpg:grpSpPr>
                                <a:xfrm>
                                  <a:off x="0" y="0"/>
                                  <a:ext cx="716027" cy="180000"/>
                                  <a:chOff x="0" y="0"/>
                                  <a:chExt cx="716027" cy="180000"/>
                                </a:xfrm>
                              </wpg:grpSpPr>
                              <wps:wsp>
                                <wps:cNvPr id="1809" name="Rectangle 180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0" name="Rectangle 181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1" name="Rectangle 181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2" name="Rectangle 18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13" name="Group 1813"/>
                          <wpg:cNvGrpSpPr/>
                          <wpg:grpSpPr>
                            <a:xfrm>
                              <a:off x="0" y="541283"/>
                              <a:ext cx="1788082" cy="180000"/>
                              <a:chOff x="0" y="0"/>
                              <a:chExt cx="1788082" cy="180000"/>
                            </a:xfrm>
                          </wpg:grpSpPr>
                          <wpg:grpSp>
                            <wpg:cNvPr id="1814" name="Group 1814"/>
                            <wpg:cNvGrpSpPr/>
                            <wpg:grpSpPr>
                              <a:xfrm>
                                <a:off x="0" y="0"/>
                                <a:ext cx="894703" cy="180000"/>
                                <a:chOff x="0" y="0"/>
                                <a:chExt cx="894703" cy="180000"/>
                              </a:xfrm>
                            </wpg:grpSpPr>
                            <wps:wsp>
                              <wps:cNvPr id="1815" name="Rectangle 1815"/>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6" name="Group 1816"/>
                              <wpg:cNvGrpSpPr/>
                              <wpg:grpSpPr>
                                <a:xfrm>
                                  <a:off x="0" y="0"/>
                                  <a:ext cx="716027" cy="180000"/>
                                  <a:chOff x="0" y="0"/>
                                  <a:chExt cx="716027" cy="180000"/>
                                </a:xfrm>
                              </wpg:grpSpPr>
                              <wps:wsp>
                                <wps:cNvPr id="1817" name="Rectangle 1817"/>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 name="Rectangle 1818"/>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9" name="Rectangle 1819"/>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 name="Rectangle 1820"/>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21" name="Group 1821"/>
                            <wpg:cNvGrpSpPr/>
                            <wpg:grpSpPr>
                              <a:xfrm>
                                <a:off x="893379" y="0"/>
                                <a:ext cx="894703" cy="180000"/>
                                <a:chOff x="0" y="0"/>
                                <a:chExt cx="894703" cy="180000"/>
                              </a:xfrm>
                            </wpg:grpSpPr>
                            <wps:wsp>
                              <wps:cNvPr id="1822" name="Rectangle 182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3" name="Group 1823"/>
                              <wpg:cNvGrpSpPr/>
                              <wpg:grpSpPr>
                                <a:xfrm>
                                  <a:off x="0" y="0"/>
                                  <a:ext cx="716027" cy="180000"/>
                                  <a:chOff x="0" y="0"/>
                                  <a:chExt cx="716027" cy="180000"/>
                                </a:xfrm>
                              </wpg:grpSpPr>
                              <wps:wsp>
                                <wps:cNvPr id="1824" name="Rectangle 182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5" name="Rectangle 182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6" name="Rectangle 182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 name="Rectangle 182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828" name="Group 1828"/>
                        <wpg:cNvGrpSpPr/>
                        <wpg:grpSpPr>
                          <a:xfrm>
                            <a:off x="0" y="719958"/>
                            <a:ext cx="1788082" cy="180000"/>
                            <a:chOff x="0" y="0"/>
                            <a:chExt cx="1788082" cy="180000"/>
                          </a:xfrm>
                        </wpg:grpSpPr>
                        <wpg:grpSp>
                          <wpg:cNvPr id="1829" name="Group 1829"/>
                          <wpg:cNvGrpSpPr/>
                          <wpg:grpSpPr>
                            <a:xfrm>
                              <a:off x="0" y="0"/>
                              <a:ext cx="894703" cy="180000"/>
                              <a:chOff x="0" y="0"/>
                              <a:chExt cx="894703" cy="180000"/>
                            </a:xfrm>
                          </wpg:grpSpPr>
                          <wps:wsp>
                            <wps:cNvPr id="1830" name="Rectangle 1830"/>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1" name="Group 1831"/>
                            <wpg:cNvGrpSpPr/>
                            <wpg:grpSpPr>
                              <a:xfrm>
                                <a:off x="0" y="0"/>
                                <a:ext cx="716027" cy="180000"/>
                                <a:chOff x="0" y="0"/>
                                <a:chExt cx="716027" cy="180000"/>
                              </a:xfrm>
                            </wpg:grpSpPr>
                            <wps:wsp>
                              <wps:cNvPr id="1832" name="Rectangle 1832"/>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3" name="Rectangle 1833"/>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4" name="Rectangle 1834"/>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5" name="Rectangle 1835"/>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36" name="Group 1836"/>
                          <wpg:cNvGrpSpPr/>
                          <wpg:grpSpPr>
                            <a:xfrm>
                              <a:off x="893379" y="0"/>
                              <a:ext cx="894703" cy="180000"/>
                              <a:chOff x="0" y="0"/>
                              <a:chExt cx="894703" cy="180000"/>
                            </a:xfrm>
                          </wpg:grpSpPr>
                          <wps:wsp>
                            <wps:cNvPr id="1837" name="Rectangle 183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8" name="Group 1838"/>
                            <wpg:cNvGrpSpPr/>
                            <wpg:grpSpPr>
                              <a:xfrm>
                                <a:off x="0" y="0"/>
                                <a:ext cx="716027" cy="180000"/>
                                <a:chOff x="0" y="0"/>
                                <a:chExt cx="716027" cy="180000"/>
                              </a:xfrm>
                            </wpg:grpSpPr>
                            <wps:wsp>
                              <wps:cNvPr id="1839" name="Rectangle 183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0" name="Rectangle 184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1" name="Rectangle 184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2" name="Rectangle 184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43" name="Group 1843"/>
                        <wpg:cNvGrpSpPr/>
                        <wpg:grpSpPr>
                          <a:xfrm>
                            <a:off x="0" y="898634"/>
                            <a:ext cx="1788082" cy="899958"/>
                            <a:chOff x="0" y="0"/>
                            <a:chExt cx="1788082" cy="899958"/>
                          </a:xfrm>
                        </wpg:grpSpPr>
                        <wpg:grpSp>
                          <wpg:cNvPr id="1844" name="Group 1844"/>
                          <wpg:cNvGrpSpPr/>
                          <wpg:grpSpPr>
                            <a:xfrm>
                              <a:off x="0" y="0"/>
                              <a:ext cx="1788082" cy="721283"/>
                              <a:chOff x="0" y="0"/>
                              <a:chExt cx="1788082" cy="721283"/>
                            </a:xfrm>
                          </wpg:grpSpPr>
                          <wpg:grpSp>
                            <wpg:cNvPr id="1845" name="Group 1845"/>
                            <wpg:cNvGrpSpPr/>
                            <wpg:grpSpPr>
                              <a:xfrm>
                                <a:off x="0" y="181303"/>
                                <a:ext cx="1788082" cy="180000"/>
                                <a:chOff x="0" y="0"/>
                                <a:chExt cx="1788082" cy="180000"/>
                              </a:xfrm>
                            </wpg:grpSpPr>
                            <wpg:grpSp>
                              <wpg:cNvPr id="1846" name="Group 1846"/>
                              <wpg:cNvGrpSpPr/>
                              <wpg:grpSpPr>
                                <a:xfrm>
                                  <a:off x="0" y="0"/>
                                  <a:ext cx="894703" cy="180000"/>
                                  <a:chOff x="0" y="0"/>
                                  <a:chExt cx="894703" cy="180000"/>
                                </a:xfrm>
                              </wpg:grpSpPr>
                              <wps:wsp>
                                <wps:cNvPr id="1847" name="Rectangle 184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48" name="Group 1848"/>
                                <wpg:cNvGrpSpPr/>
                                <wpg:grpSpPr>
                                  <a:xfrm>
                                    <a:off x="0" y="0"/>
                                    <a:ext cx="716027" cy="180000"/>
                                    <a:chOff x="0" y="0"/>
                                    <a:chExt cx="716027" cy="180000"/>
                                  </a:xfrm>
                                </wpg:grpSpPr>
                                <wps:wsp>
                                  <wps:cNvPr id="1849" name="Rectangle 184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 name="Rectangle 185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1" name="Rectangle 185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2" name="Rectangle 185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53" name="Group 1853"/>
                              <wpg:cNvGrpSpPr/>
                              <wpg:grpSpPr>
                                <a:xfrm>
                                  <a:off x="893379" y="0"/>
                                  <a:ext cx="894703" cy="180000"/>
                                  <a:chOff x="0" y="0"/>
                                  <a:chExt cx="894703" cy="180000"/>
                                </a:xfrm>
                              </wpg:grpSpPr>
                              <wps:wsp>
                                <wps:cNvPr id="1854" name="Rectangle 185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5" name="Group 1855"/>
                                <wpg:cNvGrpSpPr/>
                                <wpg:grpSpPr>
                                  <a:xfrm>
                                    <a:off x="0" y="0"/>
                                    <a:ext cx="716027" cy="180000"/>
                                    <a:chOff x="0" y="0"/>
                                    <a:chExt cx="716027" cy="180000"/>
                                  </a:xfrm>
                                </wpg:grpSpPr>
                                <wps:wsp>
                                  <wps:cNvPr id="1856" name="Rectangle 185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7" name="Rectangle 185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 name="Rectangle 185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9" name="Rectangle 185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60" name="Group 1860"/>
                            <wpg:cNvGrpSpPr/>
                            <wpg:grpSpPr>
                              <a:xfrm>
                                <a:off x="0" y="0"/>
                                <a:ext cx="1788082" cy="180000"/>
                                <a:chOff x="0" y="0"/>
                                <a:chExt cx="1788082" cy="180000"/>
                              </a:xfrm>
                            </wpg:grpSpPr>
                            <wpg:grpSp>
                              <wpg:cNvPr id="1861" name="Group 1861"/>
                              <wpg:cNvGrpSpPr/>
                              <wpg:grpSpPr>
                                <a:xfrm>
                                  <a:off x="0" y="0"/>
                                  <a:ext cx="894703" cy="180000"/>
                                  <a:chOff x="0" y="0"/>
                                  <a:chExt cx="894703" cy="180000"/>
                                </a:xfrm>
                              </wpg:grpSpPr>
                              <wps:wsp>
                                <wps:cNvPr id="1862" name="Rectangle 186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3" name="Group 1863"/>
                                <wpg:cNvGrpSpPr/>
                                <wpg:grpSpPr>
                                  <a:xfrm>
                                    <a:off x="0" y="0"/>
                                    <a:ext cx="716027" cy="180000"/>
                                    <a:chOff x="0" y="0"/>
                                    <a:chExt cx="716027" cy="180000"/>
                                  </a:xfrm>
                                </wpg:grpSpPr>
                                <wps:wsp>
                                  <wps:cNvPr id="1864" name="Rectangle 186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5" name="Rectangle 186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6" name="Rectangle 186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7" name="Rectangle 186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68" name="Group 1868"/>
                              <wpg:cNvGrpSpPr/>
                              <wpg:grpSpPr>
                                <a:xfrm>
                                  <a:off x="893379" y="0"/>
                                  <a:ext cx="894703" cy="180000"/>
                                  <a:chOff x="0" y="0"/>
                                  <a:chExt cx="894703" cy="180000"/>
                                </a:xfrm>
                              </wpg:grpSpPr>
                              <wps:wsp>
                                <wps:cNvPr id="1869" name="Rectangle 186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0" name="Group 1870"/>
                                <wpg:cNvGrpSpPr/>
                                <wpg:grpSpPr>
                                  <a:xfrm>
                                    <a:off x="0" y="0"/>
                                    <a:ext cx="716027" cy="180000"/>
                                    <a:chOff x="0" y="0"/>
                                    <a:chExt cx="716027" cy="180000"/>
                                  </a:xfrm>
                                </wpg:grpSpPr>
                                <wps:wsp>
                                  <wps:cNvPr id="1871" name="Rectangle 187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 name="Rectangle 187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3" name="Rectangle 187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4" name="Rectangle 187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75" name="Group 1875"/>
                            <wpg:cNvGrpSpPr/>
                            <wpg:grpSpPr>
                              <a:xfrm>
                                <a:off x="0" y="362607"/>
                                <a:ext cx="1788082" cy="180000"/>
                                <a:chOff x="0" y="0"/>
                                <a:chExt cx="1788082" cy="180000"/>
                              </a:xfrm>
                            </wpg:grpSpPr>
                            <wpg:grpSp>
                              <wpg:cNvPr id="1876" name="Group 1876"/>
                              <wpg:cNvGrpSpPr/>
                              <wpg:grpSpPr>
                                <a:xfrm>
                                  <a:off x="0" y="0"/>
                                  <a:ext cx="894703" cy="180000"/>
                                  <a:chOff x="0" y="0"/>
                                  <a:chExt cx="894703" cy="180000"/>
                                </a:xfrm>
                              </wpg:grpSpPr>
                              <wps:wsp>
                                <wps:cNvPr id="1877" name="Rectangle 187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8" name="Group 1878"/>
                                <wpg:cNvGrpSpPr/>
                                <wpg:grpSpPr>
                                  <a:xfrm>
                                    <a:off x="0" y="0"/>
                                    <a:ext cx="716027" cy="180000"/>
                                    <a:chOff x="0" y="0"/>
                                    <a:chExt cx="716027" cy="180000"/>
                                  </a:xfrm>
                                </wpg:grpSpPr>
                                <wps:wsp>
                                  <wps:cNvPr id="1879" name="Rectangle 187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0" name="Rectangle 188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 name="Rectangle 188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2" name="Rectangle 188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83" name="Group 1883"/>
                              <wpg:cNvGrpSpPr/>
                              <wpg:grpSpPr>
                                <a:xfrm>
                                  <a:off x="893379" y="0"/>
                                  <a:ext cx="894703" cy="180000"/>
                                  <a:chOff x="0" y="0"/>
                                  <a:chExt cx="894703" cy="180000"/>
                                </a:xfrm>
                              </wpg:grpSpPr>
                              <wps:wsp>
                                <wps:cNvPr id="1884" name="Rectangle 188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 name="Group 1885"/>
                                <wpg:cNvGrpSpPr/>
                                <wpg:grpSpPr>
                                  <a:xfrm>
                                    <a:off x="0" y="0"/>
                                    <a:ext cx="716027" cy="180000"/>
                                    <a:chOff x="0" y="0"/>
                                    <a:chExt cx="716027" cy="180000"/>
                                  </a:xfrm>
                                </wpg:grpSpPr>
                                <wps:wsp>
                                  <wps:cNvPr id="1886" name="Rectangle 188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7" name="Rectangle 188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8" name="Rectangle 188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9" name="Rectangle 188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890" name="Group 1890"/>
                            <wpg:cNvGrpSpPr/>
                            <wpg:grpSpPr>
                              <a:xfrm>
                                <a:off x="0" y="541283"/>
                                <a:ext cx="1788082" cy="180000"/>
                                <a:chOff x="0" y="0"/>
                                <a:chExt cx="1788082" cy="180000"/>
                              </a:xfrm>
                            </wpg:grpSpPr>
                            <wpg:grpSp>
                              <wpg:cNvPr id="1891" name="Group 1891"/>
                              <wpg:cNvGrpSpPr/>
                              <wpg:grpSpPr>
                                <a:xfrm>
                                  <a:off x="0" y="0"/>
                                  <a:ext cx="894703" cy="180000"/>
                                  <a:chOff x="0" y="0"/>
                                  <a:chExt cx="894703" cy="180000"/>
                                </a:xfrm>
                              </wpg:grpSpPr>
                              <wps:wsp>
                                <wps:cNvPr id="1892" name="Rectangle 1892"/>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93" name="Group 1893"/>
                                <wpg:cNvGrpSpPr/>
                                <wpg:grpSpPr>
                                  <a:xfrm>
                                    <a:off x="0" y="0"/>
                                    <a:ext cx="716027" cy="180000"/>
                                    <a:chOff x="0" y="0"/>
                                    <a:chExt cx="716027" cy="180000"/>
                                  </a:xfrm>
                                </wpg:grpSpPr>
                                <wps:wsp>
                                  <wps:cNvPr id="1894" name="Rectangle 1894"/>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 name="Rectangle 1895"/>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6" name="Rectangle 1896"/>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7" name="Rectangle 1897"/>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98" name="Group 1898"/>
                              <wpg:cNvGrpSpPr/>
                              <wpg:grpSpPr>
                                <a:xfrm>
                                  <a:off x="893379" y="0"/>
                                  <a:ext cx="894703" cy="180000"/>
                                  <a:chOff x="0" y="0"/>
                                  <a:chExt cx="894703" cy="180000"/>
                                </a:xfrm>
                              </wpg:grpSpPr>
                              <wps:wsp>
                                <wps:cNvPr id="1899" name="Rectangle 189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0" name="Group 1900"/>
                                <wpg:cNvGrpSpPr/>
                                <wpg:grpSpPr>
                                  <a:xfrm>
                                    <a:off x="0" y="0"/>
                                    <a:ext cx="716027" cy="180000"/>
                                    <a:chOff x="0" y="0"/>
                                    <a:chExt cx="716027" cy="180000"/>
                                  </a:xfrm>
                                </wpg:grpSpPr>
                                <wps:wsp>
                                  <wps:cNvPr id="1901" name="Rectangle 190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2" name="Rectangle 190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3" name="Rectangle 190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4" name="Rectangle 190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905" name="Group 1905"/>
                          <wpg:cNvGrpSpPr/>
                          <wpg:grpSpPr>
                            <a:xfrm>
                              <a:off x="0" y="719958"/>
                              <a:ext cx="1788082" cy="180000"/>
                              <a:chOff x="0" y="0"/>
                              <a:chExt cx="1788082" cy="180000"/>
                            </a:xfrm>
                          </wpg:grpSpPr>
                          <wpg:grpSp>
                            <wpg:cNvPr id="1906" name="Group 1906"/>
                            <wpg:cNvGrpSpPr/>
                            <wpg:grpSpPr>
                              <a:xfrm>
                                <a:off x="0" y="0"/>
                                <a:ext cx="894703" cy="180000"/>
                                <a:chOff x="0" y="0"/>
                                <a:chExt cx="894703" cy="180000"/>
                              </a:xfrm>
                            </wpg:grpSpPr>
                            <wps:wsp>
                              <wps:cNvPr id="1907" name="Rectangle 1907"/>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8" name="Group 1908"/>
                              <wpg:cNvGrpSpPr/>
                              <wpg:grpSpPr>
                                <a:xfrm>
                                  <a:off x="0" y="0"/>
                                  <a:ext cx="716027" cy="180000"/>
                                  <a:chOff x="0" y="0"/>
                                  <a:chExt cx="716027" cy="180000"/>
                                </a:xfrm>
                              </wpg:grpSpPr>
                              <wps:wsp>
                                <wps:cNvPr id="1909" name="Rectangle 1909"/>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0" name="Rectangle 1910"/>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1" name="Rectangle 1911"/>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2" name="Rectangle 1912"/>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13" name="Group 1913"/>
                            <wpg:cNvGrpSpPr/>
                            <wpg:grpSpPr>
                              <a:xfrm>
                                <a:off x="893379" y="0"/>
                                <a:ext cx="894703" cy="180000"/>
                                <a:chOff x="0" y="0"/>
                                <a:chExt cx="894703" cy="180000"/>
                              </a:xfrm>
                            </wpg:grpSpPr>
                            <wps:wsp>
                              <wps:cNvPr id="1914" name="Rectangle 191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15" name="Group 1915"/>
                              <wpg:cNvGrpSpPr/>
                              <wpg:grpSpPr>
                                <a:xfrm>
                                  <a:off x="0" y="0"/>
                                  <a:ext cx="716027" cy="180000"/>
                                  <a:chOff x="0" y="0"/>
                                  <a:chExt cx="716027" cy="180000"/>
                                </a:xfrm>
                              </wpg:grpSpPr>
                              <wps:wsp>
                                <wps:cNvPr id="1916" name="Rectangle 191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7" name="Rectangle 191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8" name="Rectangle 191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9" name="Rectangle 191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74FAC696" id="Group 1766" o:spid="_x0000_s1026" style="position:absolute;margin-left:545.6pt;margin-top:239.1pt;width:140.8pt;height:141.75pt;z-index:252579840;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">
                <o:lock v:ext="edit" aspectratio="t"/>
                <v:group id="Group 1767"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">
                  <v:group id="Group 1768"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">
                    <v:group id="Group 1769"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">
                      <v:rect id="Rectangle 1770"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" filled="f" strokecolor="black [3213]" strokeweight="1pt">
                        <v:path arrowok="t"/>
                        <o:lock v:ext="edit" aspectratio="t"/>
                      </v:rect>
                      <v:group id="Group 1771"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">
                        <v:rect id="Rectangle 1772"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" filled="f" strokecolor="black [3213]" strokeweight="1pt">
                          <v:path arrowok="t"/>
                          <o:lock v:ext="edit" aspectratio="t"/>
                        </v:rect>
                        <v:rect id="Rectangle 1773"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inMwQAAAN0AAAAPAAAAZHJzL2Rvd25yZXYueG1sRE/NisIw&#10;EL4L+w5hhL3ZVBdU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FkWKczBAAAA3QAAAA8AAAAA&#10;AAAAAAAAAAAABwIAAGRycy9kb3ducmV2LnhtbFBLBQYAAAAAAwADALcAAAD1AgAAAAA=&#10;" filled="f" strokecolor="black [3213]" strokeweight="1pt">
                          <v:path arrowok="t"/>
                          <o:lock v:ext="edit" aspectratio="t"/>
                        </v:rect>
                        <v:rect id="Rectangle 1774"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G4wQAAAN0AAAAPAAAAZHJzL2Rvd25yZXYueG1sRE/NisIw&#10;EL4L+w5hhL3ZVFlU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Nb/sbjBAAAA3QAAAA8AAAAA&#10;AAAAAAAAAAAABwIAAGRycy9kb3ducmV2LnhtbFBLBQYAAAAAAwADALcAAAD1AgAAAAA=&#10;" filled="f" strokecolor="black [3213]" strokeweight="1pt">
                          <v:path arrowok="t"/>
                          <o:lock v:ext="edit" aspectratio="t"/>
                        </v:rect>
                        <v:rect id="Rectangle 1775"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" filled="f" strokecolor="black [3213]" strokeweight="1pt">
                          <v:path arrowok="t"/>
                          <o:lock v:ext="edit" aspectratio="t"/>
                        </v:rect>
                      </v:group>
                    </v:group>
                    <v:group id="Group 1776"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">
                      <v:rect id="Rectangle 1777"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" filled="f" strokecolor="black [3213]" strokeweight="1pt">
                        <v:path arrowok="t"/>
                        <o:lock v:ext="edit" aspectratio="t"/>
                      </v:rect>
                      <v:group id="Group 1778"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">
                        <v:rect id="Rectangle 1779"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" filled="f" strokecolor="black [3213]" strokeweight="1pt">
                          <v:path arrowok="t"/>
                          <o:lock v:ext="edit" aspectratio="t"/>
                        </v:rect>
                        <v:rect id="Rectangle 1780"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" filled="f" strokecolor="black [3213]" strokeweight="1pt">
                          <v:path arrowok="t"/>
                          <o:lock v:ext="edit" aspectratio="t"/>
                        </v:rect>
                        <v:rect id="Rectangle 1781"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" filled="f" strokecolor="black [3213]" strokeweight="1pt">
                          <v:path arrowok="t"/>
                          <o:lock v:ext="edit" aspectratio="t"/>
                        </v:rect>
                        <v:rect id="Rectangle 1782"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" filled="f" strokecolor="black [3213]" strokeweight="1pt">
                          <v:path arrowok="t"/>
                          <o:lock v:ext="edit" aspectratio="t"/>
                        </v:rect>
                      </v:group>
                    </v:group>
                  </v:group>
                  <v:group id="Group 1783"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">
                    <v:group id="Group 1784"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">
                      <v:rect id="Rectangle 1785"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" filled="f" strokecolor="black [3213]" strokeweight="1pt">
                        <v:path arrowok="t"/>
                        <o:lock v:ext="edit" aspectratio="t"/>
                      </v:rect>
                      <v:group id="Group 1786"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">
                        <v:rect id="Rectangle 1787"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" filled="f" strokecolor="black [3213]" strokeweight="1pt">
                          <v:path arrowok="t"/>
                          <o:lock v:ext="edit" aspectratio="t"/>
                        </v:rect>
                        <v:rect id="Rectangle 1788"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" filled="f" strokecolor="black [3213]" strokeweight="1pt">
                          <v:path arrowok="t"/>
                          <o:lock v:ext="edit" aspectratio="t"/>
                        </v:rect>
                        <v:rect id="Rectangle 1789"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" filled="f" strokecolor="black [3213]" strokeweight="1pt">
                          <v:path arrowok="t"/>
                          <o:lock v:ext="edit" aspectratio="t"/>
                        </v:rect>
                        <v:rect id="Rectangle 1790"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" filled="f" strokecolor="black [3213]" strokeweight="1pt">
                          <v:path arrowok="t"/>
                          <o:lock v:ext="edit" aspectratio="t"/>
                        </v:rect>
                      </v:group>
                    </v:group>
                    <v:group id="Group 1791"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">
                      <v:rect id="Rectangle 1792"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" filled="f" strokecolor="black [3213]" strokeweight="1pt">
                        <v:path arrowok="t"/>
                        <o:lock v:ext="edit" aspectratio="t"/>
                      </v:rect>
                      <v:group id="Group 1793"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">
                        <v:rect id="Rectangle 1794"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" filled="f" strokecolor="black [3213]" strokeweight="1pt">
                          <v:path arrowok="t"/>
                          <o:lock v:ext="edit" aspectratio="t"/>
                        </v:rect>
                        <v:rect id="Rectangle 1795"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" filled="f" strokecolor="black [3213]" strokeweight="1pt">
                          <v:path arrowok="t"/>
                          <o:lock v:ext="edit" aspectratio="t"/>
                        </v:rect>
                        <v:rect id="Rectangle 1796"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" filled="f" strokecolor="black [3213]" strokeweight="1pt">
                          <v:path arrowok="t"/>
                          <o:lock v:ext="edit" aspectratio="t"/>
                        </v:rect>
                        <v:rect id="Rectangle 1797"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" filled="f" strokecolor="black [3213]" strokeweight="1pt">
                          <v:path arrowok="t"/>
                          <o:lock v:ext="edit" aspectratio="t"/>
                        </v:rect>
                      </v:group>
                    </v:group>
                  </v:group>
                  <v:group id="Group 1798"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">
                    <v:group id="Group 1799"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">
                      <v:rect id="Rectangle 1800"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" filled="f" strokecolor="black [3213]" strokeweight="1pt">
                        <v:path arrowok="t"/>
                        <o:lock v:ext="edit" aspectratio="t"/>
                      </v:rect>
                      <v:group id="Group 1801"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">
                        <v:rect id="Rectangle 1802"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" filled="f" strokecolor="black [3213]" strokeweight="1pt">
                          <v:path arrowok="t"/>
                          <o:lock v:ext="edit" aspectratio="t"/>
                        </v:rect>
                        <v:rect id="Rectangle 1803"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M7nwAAAAN0AAAAPAAAAZHJzL2Rvd25yZXYueG1sRE/NisIw&#10;EL4L+w5hBG+a6sI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96TO58AAAADdAAAADwAAAAAA&#10;AAAAAAAAAAAHAgAAZHJzL2Rvd25yZXYueG1sUEsFBgAAAAADAAMAtwAAAPQCAAAAAA==&#10;" filled="f" strokecolor="black [3213]" strokeweight="1pt">
                          <v:path arrowok="t"/>
                          <o:lock v:ext="edit" aspectratio="t"/>
                        </v:rect>
                        <v:rect id="Rectangle 1804"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VaTwAAAAN0AAAAPAAAAZHJzL2Rvd25yZXYueG1sRE/NisIw&#10;EL4L+w5hBG+aKss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eE1Wk8AAAADdAAAADwAAAAAA&#10;AAAAAAAAAAAHAgAAZHJzL2Rvd25yZXYueG1sUEsFBgAAAAADAAMAtwAAAPQCAAAAAA==&#10;" filled="f" strokecolor="black [3213]" strokeweight="1pt">
                          <v:path arrowok="t"/>
                          <o:lock v:ext="edit" aspectratio="t"/>
                        </v:rect>
                        <v:rect id="Rectangle 1805"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" filled="f" strokecolor="black [3213]" strokeweight="1pt">
                          <v:path arrowok="t"/>
                          <o:lock v:ext="edit" aspectratio="t"/>
                        </v:rect>
                      </v:group>
                    </v:group>
                    <v:group id="Group 1806"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">
                      <v:rect id="Rectangle 1807"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" filled="f" strokecolor="black [3213]" strokeweight="1pt">
                        <v:path arrowok="t"/>
                        <o:lock v:ext="edit" aspectratio="t"/>
                      </v:rect>
                      <v:group id="Group 1808"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">
                        <v:rect id="Rectangle 1809"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" filled="f" strokecolor="black [3213]" strokeweight="1pt">
                          <v:path arrowok="t"/>
                          <o:lock v:ext="edit" aspectratio="t"/>
                        </v:rect>
                        <v:rect id="Rectangle 1810"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" filled="f" strokecolor="black [3213]" strokeweight="1pt">
                          <v:path arrowok="t"/>
                          <o:lock v:ext="edit" aspectratio="t"/>
                        </v:rect>
                        <v:rect id="Rectangle 1811"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" filled="f" strokecolor="black [3213]" strokeweight="1pt">
                          <v:path arrowok="t"/>
                          <o:lock v:ext="edit" aspectratio="t"/>
                        </v:rect>
                        <v:rect id="Rectangle 1812"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" filled="f" strokecolor="black [3213]" strokeweight="1pt">
                          <v:path arrowok="t"/>
                          <o:lock v:ext="edit" aspectratio="t"/>
                        </v:rect>
                      </v:group>
                    </v:group>
                  </v:group>
                  <v:group id="Group 1813"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">
                    <v:group id="Group 1814"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">
                      <v:rect id="Rectangle 1815"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" filled="f" strokecolor="black [3213]" strokeweight="1pt">
                        <v:path arrowok="t"/>
                        <o:lock v:ext="edit" aspectratio="t"/>
                      </v:rect>
                      <v:group id="Group 1816"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">
                        <v:rect id="Rectangle 1817"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" filled="f" strokecolor="black [3213]" strokeweight="1pt">
                          <v:path arrowok="t"/>
                          <o:lock v:ext="edit" aspectratio="t"/>
                        </v:rect>
                        <v:rect id="Rectangle 1818"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" filled="f" strokecolor="black [3213]" strokeweight="1pt">
                          <v:path arrowok="t"/>
                          <o:lock v:ext="edit" aspectratio="t"/>
                        </v:rect>
                        <v:rect id="Rectangle 1819"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" filled="f" strokecolor="black [3213]" strokeweight="1pt">
                          <v:path arrowok="t"/>
                          <o:lock v:ext="edit" aspectratio="t"/>
                        </v:rect>
                        <v:rect id="Rectangle 1820"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" filled="f" strokecolor="black [3213]" strokeweight="1pt">
                          <v:path arrowok="t"/>
                          <o:lock v:ext="edit" aspectratio="t"/>
                        </v:rect>
                      </v:group>
                    </v:group>
                    <v:group id="Group 1821"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">
                      <v:rect id="Rectangle 1822"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" filled="f" strokecolor="black [3213]" strokeweight="1pt">
                        <v:path arrowok="t"/>
                        <o:lock v:ext="edit" aspectratio="t"/>
                      </v:rect>
                      <v:group id="Group 1823"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">
                        <v:rect id="Rectangle 1824"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" filled="f" strokecolor="black [3213]" strokeweight="1pt">
                          <v:path arrowok="t"/>
                          <o:lock v:ext="edit" aspectratio="t"/>
                        </v:rect>
                        <v:rect id="Rectangle 1825"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" filled="f" strokecolor="black [3213]" strokeweight="1pt">
                          <v:path arrowok="t"/>
                          <o:lock v:ext="edit" aspectratio="t"/>
                        </v:rect>
                        <v:rect id="Rectangle 1826"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" filled="f" strokecolor="black [3213]" strokeweight="1pt">
                          <v:path arrowok="t"/>
                          <o:lock v:ext="edit" aspectratio="t"/>
                        </v:rect>
                        <v:rect id="Rectangle 1827"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" filled="f" strokecolor="black [3213]" strokeweight="1pt">
                          <v:path arrowok="t"/>
                          <o:lock v:ext="edit" aspectratio="t"/>
                        </v:rect>
                      </v:group>
                    </v:group>
                  </v:group>
                </v:group>
                <v:group id="Group 1828"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">
                  <v:group id="Group 1829"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">
                    <v:rect id="Rectangle 1830"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potwwAAAN0AAAAPAAAAZHJzL2Rvd25yZXYueG1sRI9Bb8Iw&#10;DIXvSPsPkSftBimbNK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yRqaLcMAAADdAAAADwAA&#10;AAAAAAAAAAAAAAAHAgAAZHJzL2Rvd25yZXYueG1sUEsFBgAAAAADAAMAtwAAAPcCAAAAAA==&#10;" filled="f" strokecolor="black [3213]" strokeweight="1pt">
                      <v:path arrowok="t"/>
                      <o:lock v:ext="edit" aspectratio="t"/>
                    </v:rect>
                    <v:group id="Group 1831"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">
                      <v:rect id="Rectangle 1832"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HBwQAAAN0AAAAPAAAAZHJzL2Rvd25yZXYueG1sRE/NasJA&#10;EL4XfIdlBG91Ywo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FaEocHBAAAA3QAAAA8AAAAA&#10;AAAAAAAAAAAABwIAAGRycy9kb3ducmV2LnhtbFBLBQYAAAAAAwADALcAAAD1AgAAAAA=&#10;" filled="f" strokecolor="black [3213]" strokeweight="1pt">
                        <v:path arrowok="t"/>
                        <o:lock v:ext="edit" aspectratio="t"/>
                      </v:rect>
                      <v:rect id="Rectangle 1833"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" filled="f" strokecolor="black [3213]" strokeweight="1pt">
                        <v:path arrowok="t"/>
                        <o:lock v:ext="edit" aspectratio="t"/>
                      </v:rect>
                      <v:rect id="Rectangle 1834"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" filled="f" strokecolor="black [3213]" strokeweight="1pt">
                        <v:path arrowok="t"/>
                        <o:lock v:ext="edit" aspectratio="t"/>
                      </v:rect>
                      <v:rect id="Rectangle 1835"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" filled="f" strokecolor="black [3213]" strokeweight="1pt">
                        <v:path arrowok="t"/>
                        <o:lock v:ext="edit" aspectratio="t"/>
                      </v:rect>
                    </v:group>
                  </v:group>
                  <v:group id="Group 1836"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">
                    <v:rect id="Rectangle 1837"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JZwQAAAN0AAAAPAAAAZHJzL2Rvd25yZXYueG1sRE/NisIw&#10;EL4L+w5hFrxpqgt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EbzAlnBAAAA3QAAAA8AAAAA&#10;AAAAAAAAAAAABwIAAGRycy9kb3ducmV2LnhtbFBLBQYAAAAAAwADALcAAAD1AgAAAAA=&#10;" filled="f" strokecolor="black [3213]" strokeweight="1pt">
                      <v:path arrowok="t"/>
                      <o:lock v:ext="edit" aspectratio="t"/>
                    </v:rect>
                    <v:group id="Group 1838"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vbr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CXc8GVb2QEvf4HAAD//wMAUEsBAi0AFAAGAAgAAAAhANvh9svuAAAAhQEAABMAAAAAAAAA&#10;AAAAAAAAAAAAAFtDb250ZW50X1R5cGVzXS54bWxQSwECLQAUAAYACAAAACEAWvQsW78AAAAVAQAA&#10;CwAAAAAAAAAAAAAAAAAfAQAAX3JlbHMvLnJlbHNQSwECLQAUAAYACAAAACEAaZ7268YAAADdAAAA&#10;DwAAAAAAAAAAAAAAAAAHAgAAZHJzL2Rvd25yZXYueG1sUEsFBgAAAAADAAMAtwAAAPoCAAAAAA==&#10;">
                      <v:rect id="Rectangle 1839"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DOwwQAAAN0AAAAPAAAAZHJzL2Rvd25yZXYueG1sRE/NisIw&#10;EL4L+w5hhL3ZVBdE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FggM7DBAAAA3QAAAA8AAAAA&#10;AAAAAAAAAAAABwIAAGRycy9kb3ducmV2LnhtbFBLBQYAAAAAAwADALcAAAD1AgAAAAA=&#10;" filled="f" strokecolor="black [3213]" strokeweight="1pt">
                        <v:path arrowok="t"/>
                        <o:lock v:ext="edit" aspectratio="t"/>
                      </v:rect>
                      <v:rect id="Rectangle 1840"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OlQwwAAAN0AAAAPAAAAZHJzL2Rvd25yZXYueG1sRI9Bb8Iw&#10;DIXvSPsPkSftBinTNK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kRzpUMMAAADdAAAADwAA&#10;AAAAAAAAAAAAAAAHAgAAZHJzL2Rvd25yZXYueG1sUEsFBgAAAAADAAMAtwAAAPcCAAAAAA==&#10;" filled="f" strokecolor="black [3213]" strokeweight="1pt">
                        <v:path arrowok="t"/>
                        <o:lock v:ext="edit" aspectratio="t"/>
                      </v:rect>
                      <v:rect id="Rectangle 1841"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" filled="f" strokecolor="black [3213]" strokeweight="1pt">
                        <v:path arrowok="t"/>
                        <o:lock v:ext="edit" aspectratio="t"/>
                      </v:rect>
                      <v:rect id="Rectangle 1842"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K8wQAAAN0AAAAPAAAAZHJzL2Rvd25yZXYueG1sRE/NasJA&#10;EL4XfIdlBG91Yyg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A6C0rzBAAAA3QAAAA8AAAAA&#10;AAAAAAAAAAAABwIAAGRycy9kb3ducmV2LnhtbFBLBQYAAAAAAwADALcAAAD1AgAAAAA=&#10;" filled="f" strokecolor="black [3213]" strokeweight="1pt">
                        <v:path arrowok="t"/>
                        <o:lock v:ext="edit" aspectratio="t"/>
                      </v:rect>
                    </v:group>
                  </v:group>
                </v:group>
                <v:group id="Group 1843"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">
                  <v:group id="Group 1844"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">
                    <v:group id="Group 1845"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">
                      <v:group id="Group 1846"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">
                        <v:rect id="Rectangle 1847"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EkwQAAAN0AAAAPAAAAZHJzL2Rvd25yZXYueG1sRE/NisIw&#10;EL4L+w5hFrxpqix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B71cSTBAAAA3QAAAA8AAAAA&#10;AAAAAAAAAAAABwIAAGRycy9kb3ducmV2LnhtbFBLBQYAAAAAAwADALcAAAD1AgAAAAA=&#10;" filled="f" strokecolor="black [3213]" strokeweight="1pt">
                          <v:path arrowok="t"/>
                          <o:lock v:ext="edit" aspectratio="t"/>
                        </v:rect>
                        <v:group id="Group 1848"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WW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xavgyjcygl7/AgAA//8DAFBLAQItABQABgAIAAAAIQDb4fbL7gAAAIUBAAATAAAAAAAA&#10;AAAAAAAAAAAAAABbQ29udGVudF9UeXBlc10ueG1sUEsBAi0AFAAGAAgAAAAhAFr0LFu/AAAAFQEA&#10;AAsAAAAAAAAAAAAAAAAAHwEAAF9yZWxzLy5yZWxzUEsBAi0AFAAGAAgAAAAhADGYhZbHAAAA3QAA&#10;AA8AAAAAAAAAAAAAAAAABwIAAGRycy9kb3ducmV2LnhtbFBLBQYAAAAAAwADALcAAAD7AgAAAAA=&#10;">
                          <v:rect id="Rectangle 1849"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kDNwQAAAN0AAAAPAAAAZHJzL2Rvd25yZXYueG1sRE/NisIw&#10;EL4L+w5hhL3ZVFlE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AAmQM3BAAAA3QAAAA8AAAAA&#10;AAAAAAAAAAAABwIAAGRycy9kb3ducmV2LnhtbFBLBQYAAAAAAwADALcAAAD1AgAAAAA=&#10;" filled="f" strokecolor="black [3213]" strokeweight="1pt">
                            <v:path arrowok="t"/>
                            <o:lock v:ext="edit" aspectratio="t"/>
                          </v:rect>
                          <v:rect id="Rectangle 1850"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" filled="f" strokecolor="black [3213]" strokeweight="1pt">
                            <v:path arrowok="t"/>
                            <o:lock v:ext="edit" aspectratio="t"/>
                          </v:rect>
                          <v:rect id="Rectangle 1851"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" filled="f" strokecolor="black [3213]" strokeweight="1pt">
                            <v:path arrowok="t"/>
                            <o:lock v:ext="edit" aspectratio="t"/>
                          </v:rect>
                          <v:rect id="Rectangle 1852"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" filled="f" strokecolor="black [3213]" strokeweight="1pt">
                            <v:path arrowok="t"/>
                            <o:lock v:ext="edit" aspectratio="t"/>
                          </v:rect>
                        </v:group>
                      </v:group>
                      <v:group id="Group 1853"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">
                        <v:rect id="Rectangle 1854"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" filled="f" strokecolor="black [3213]" strokeweight="1pt">
                          <v:path arrowok="t"/>
                          <o:lock v:ext="edit" aspectratio="t"/>
                        </v:rect>
                        <v:group id="Group 1855"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">
                          <v:rect id="Rectangle 1856"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" filled="f" strokecolor="black [3213]" strokeweight="1pt">
                            <v:path arrowok="t"/>
                            <o:lock v:ext="edit" aspectratio="t"/>
                          </v:rect>
                          <v:rect id="Rectangle 1857"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" filled="f" strokecolor="black [3213]" strokeweight="1pt">
                            <v:path arrowok="t"/>
                            <o:lock v:ext="edit" aspectratio="t"/>
                          </v:rect>
                          <v:rect id="Rectangle 1858"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" filled="f" strokecolor="black [3213]" strokeweight="1pt">
                            <v:path arrowok="t"/>
                            <o:lock v:ext="edit" aspectratio="t"/>
                          </v:rect>
                          <v:rect id="Rectangle 1859"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" filled="f" strokecolor="black [3213]" strokeweight="1pt">
                            <v:path arrowok="t"/>
                            <o:lock v:ext="edit" aspectratio="t"/>
                          </v:rect>
                        </v:group>
                      </v:group>
                    </v:group>
                    <v:group id="Group 1860"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">
                      <v:group id="Group 1861"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">
                        <v:rect id="Rectangle 1862"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" filled="f" strokecolor="black [3213]" strokeweight="1pt">
                          <v:path arrowok="t"/>
                          <o:lock v:ext="edit" aspectratio="t"/>
                        </v:rect>
                        <v:group id="Group 1863"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">
                          <v:rect id="Rectangle 1864"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" filled="f" strokecolor="black [3213]" strokeweight="1pt">
                            <v:path arrowok="t"/>
                            <o:lock v:ext="edit" aspectratio="t"/>
                          </v:rect>
                          <v:rect id="Rectangle 1865"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" filled="f" strokecolor="black [3213]" strokeweight="1pt">
                            <v:path arrowok="t"/>
                            <o:lock v:ext="edit" aspectratio="t"/>
                          </v:rect>
                          <v:rect id="Rectangle 1866"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" filled="f" strokecolor="black [3213]" strokeweight="1pt">
                            <v:path arrowok="t"/>
                            <o:lock v:ext="edit" aspectratio="t"/>
                          </v:rect>
                          <v:rect id="Rectangle 1867"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" filled="f" strokecolor="black [3213]" strokeweight="1pt">
                            <v:path arrowok="t"/>
                            <o:lock v:ext="edit" aspectratio="t"/>
                          </v:rect>
                        </v:group>
                      </v:group>
                      <v:group id="Group 1868"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">
                        <v:rect id="Rectangle 1869"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" filled="f" strokecolor="black [3213]" strokeweight="1pt">
                          <v:path arrowok="t"/>
                          <o:lock v:ext="edit" aspectratio="t"/>
                        </v:rect>
                        <v:group id="Group 1870"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Mt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wyzcygl7/AgAA//8DAFBLAQItABQABgAIAAAAIQDb4fbL7gAAAIUBAAATAAAAAAAA&#10;AAAAAAAAAAAAAABbQ29udGVudF9UeXBlc10ueG1sUEsBAi0AFAAGAAgAAAAhAFr0LFu/AAAAFQEA&#10;AAsAAAAAAAAAAAAAAAAAHwEAAF9yZWxzLy5yZWxzUEsBAi0AFAAGAAgAAAAhAAGCQy3HAAAA3QAA&#10;AA8AAAAAAAAAAAAAAAAABwIAAGRycy9kb3ducmV2LnhtbFBLBQYAAAAAAwADALcAAAD7AgAAAAA=&#10;">
                          <v:rect id="Rectangle 1871"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" filled="f" strokecolor="black [3213]" strokeweight="1pt">
                            <v:path arrowok="t"/>
                            <o:lock v:ext="edit" aspectratio="t"/>
                          </v:rect>
                          <v:rect id="Rectangle 1872"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" filled="f" strokecolor="black [3213]" strokeweight="1pt">
                            <v:path arrowok="t"/>
                            <o:lock v:ext="edit" aspectratio="t"/>
                          </v:rect>
                          <v:rect id="Rectangle 1873"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" filled="f" strokecolor="black [3213]" strokeweight="1pt">
                            <v:path arrowok="t"/>
                            <o:lock v:ext="edit" aspectratio="t"/>
                          </v:rect>
                          <v:rect id="Rectangle 1874"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" filled="f" strokecolor="black [3213]" strokeweight="1pt">
                            <v:path arrowok="t"/>
                            <o:lock v:ext="edit" aspectratio="t"/>
                          </v:rect>
                        </v:group>
                      </v:group>
                    </v:group>
                    <v:group id="Group 1875"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">
                      <v:group id="Group 1876"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">
                        <v:rect id="Rectangle 1877"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" filled="f" strokecolor="black [3213]" strokeweight="1pt">
                          <v:path arrowok="t"/>
                          <o:lock v:ext="edit" aspectratio="t"/>
                        </v:rect>
                        <v:group id="Group 1878"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8r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gyjcygl7/AgAA//8DAFBLAQItABQABgAIAAAAIQDb4fbL7gAAAIUBAAATAAAAAAAA&#10;AAAAAAAAAAAAAABbQ29udGVudF9UeXBlc10ueG1sUEsBAi0AFAAGAAgAAAAhAFr0LFu/AAAAFQEA&#10;AAsAAAAAAAAAAAAAAAAAHwEAAF9yZWxzLy5yZWxzUEsBAi0AFAAGAAgAAAAhAP/0TyvHAAAA3QAA&#10;AA8AAAAAAAAAAAAAAAAABwIAAGRycy9kb3ducmV2LnhtbFBLBQYAAAAAAwADALcAAAD7AgAAAAA=&#10;">
                          <v:rect id="Rectangle 1879"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" filled="f" strokecolor="black [3213]" strokeweight="1pt">
                            <v:path arrowok="t"/>
                            <o:lock v:ext="edit" aspectratio="t"/>
                          </v:rect>
                          <v:rect id="Rectangle 1880"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" filled="f" strokecolor="black [3213]" strokeweight="1pt">
                            <v:path arrowok="t"/>
                            <o:lock v:ext="edit" aspectratio="t"/>
                          </v:rect>
                          <v:rect id="Rectangle 1881"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" filled="f" strokecolor="black [3213]" strokeweight="1pt">
                            <v:path arrowok="t"/>
                            <o:lock v:ext="edit" aspectratio="t"/>
                          </v:rect>
                          <v:rect id="Rectangle 1882"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" filled="f" strokecolor="black [3213]" strokeweight="1pt">
                            <v:path arrowok="t"/>
                            <o:lock v:ext="edit" aspectratio="t"/>
                          </v:rect>
                        </v:group>
                      </v:group>
                      <v:group id="Group 1883"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">
                        <v:rect id="Rectangle 1884"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" filled="f" strokecolor="black [3213]" strokeweight="1pt">
                          <v:path arrowok="t"/>
                          <o:lock v:ext="edit" aspectratio="t"/>
                        </v:rect>
                        <v:group id="Group 1885"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">
                          <v:rect id="Rectangle 1886"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" filled="f" strokecolor="black [3213]" strokeweight="1pt">
                            <v:path arrowok="t"/>
                            <o:lock v:ext="edit" aspectratio="t"/>
                          </v:rect>
                          <v:rect id="Rectangle 1887"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" filled="f" strokecolor="black [3213]" strokeweight="1pt">
                            <v:path arrowok="t"/>
                            <o:lock v:ext="edit" aspectratio="t"/>
                          </v:rect>
                          <v:rect id="Rectangle 1888"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" filled="f" strokecolor="black [3213]" strokeweight="1pt">
                            <v:path arrowok="t"/>
                            <o:lock v:ext="edit" aspectratio="t"/>
                          </v:rect>
                          <v:rect id="Rectangle 1889"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" filled="f" strokecolor="black [3213]" strokeweight="1pt">
                            <v:path arrowok="t"/>
                            <o:lock v:ext="edit" aspectratio="t"/>
                          </v:rect>
                        </v:group>
                      </v:group>
                    </v:group>
                    <v:group id="Group 1890"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">
                      <v:group id="Group 1891"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">
                        <v:rect id="Rectangle 1892"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" filled="f" strokecolor="black [3213]" strokeweight="1pt">
                          <v:path arrowok="t"/>
                          <o:lock v:ext="edit" aspectratio="t"/>
                        </v:rect>
                        <v:group id="Group 1893"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">
                          <v:rect id="Rectangle 1894"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" filled="f" strokecolor="black [3213]" strokeweight="1pt">
                            <v:path arrowok="t"/>
                            <o:lock v:ext="edit" aspectratio="t"/>
                          </v:rect>
                          <v:rect id="Rectangle 1895"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" filled="f" strokecolor="black [3213]" strokeweight="1pt">
                            <v:path arrowok="t"/>
                            <o:lock v:ext="edit" aspectratio="t"/>
                          </v:rect>
                          <v:rect id="Rectangle 1896"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" filled="f" strokecolor="black [3213]" strokeweight="1pt">
                            <v:path arrowok="t"/>
                            <o:lock v:ext="edit" aspectratio="t"/>
                          </v:rect>
                          <v:rect id="Rectangle 1897"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" filled="f" strokecolor="black [3213]" strokeweight="1pt">
                            <v:path arrowok="t"/>
                            <o:lock v:ext="edit" aspectratio="t"/>
                          </v:rect>
                        </v:group>
                      </v:group>
                      <v:group id="Group 1898"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">
                        <v:rect id="Rectangle 1899"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" filled="f" strokecolor="black [3213]" strokeweight="1pt">
                          <v:path arrowok="t"/>
                          <o:lock v:ext="edit" aspectratio="t"/>
                        </v:rect>
                        <v:group id="Group 1900"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N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4nwyzcygl7fAQAA//8DAFBLAQItABQABgAIAAAAIQDb4fbL7gAAAIUBAAATAAAAAAAA&#10;AAAAAAAAAAAAAABbQ29udGVudF9UeXBlc10ueG1sUEsBAi0AFAAGAAgAAAAhAFr0LFu/AAAAFQEA&#10;AAsAAAAAAAAAAAAAAAAAHwEAAF9yZWxzLy5yZWxzUEsBAi0AFAAGAAgAAAAhAC9lP83HAAAA3QAA&#10;AA8AAAAAAAAAAAAAAAAABwIAAGRycy9kb3ducmV2LnhtbFBLBQYAAAAAAwADALcAAAD7AgAAAAA=&#10;">
                          <v:rect id="Rectangle 1901"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" filled="f" strokecolor="black [3213]" strokeweight="1pt">
                            <v:path arrowok="t"/>
                            <o:lock v:ext="edit" aspectratio="t"/>
                          </v:rect>
                          <v:rect id="Rectangle 1902"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" filled="f" strokecolor="black [3213]" strokeweight="1pt">
                            <v:path arrowok="t"/>
                            <o:lock v:ext="edit" aspectratio="t"/>
                          </v:rect>
                          <v:rect id="Rectangle 1903"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" filled="f" strokecolor="black [3213]" strokeweight="1pt">
                            <v:path arrowok="t"/>
                            <o:lock v:ext="edit" aspectratio="t"/>
                          </v:rect>
                          <v:rect id="Rectangle 1904"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" filled="f" strokecolor="black [3213]" strokeweight="1pt">
                            <v:path arrowok="t"/>
                            <o:lock v:ext="edit" aspectratio="t"/>
                          </v:rect>
                        </v:group>
                      </v:group>
                    </v:group>
                  </v:group>
                  <v:group id="Group 1905"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">
                    <v:group id="Group 1906"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">
                      <v:rect id="Rectangle 1907"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" filled="f" strokecolor="black [3213]" strokeweight="1pt">
                        <v:path arrowok="t"/>
                        <o:lock v:ext="edit" aspectratio="t"/>
                      </v:rect>
                      <v:group id="Group 1908"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zPL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4ngyjcygl7fAQAA//8DAFBLAQItABQABgAIAAAAIQDb4fbL7gAAAIUBAAATAAAAAAAA&#10;AAAAAAAAAAAAAABbQ29udGVudF9UeXBlc10ueG1sUEsBAi0AFAAGAAgAAAAhAFr0LFu/AAAAFQEA&#10;AAsAAAAAAAAAAAAAAAAAHwEAAF9yZWxzLy5yZWxzUEsBAi0AFAAGAAgAAAAhANETM8vHAAAA3QAA&#10;AA8AAAAAAAAAAAAAAAAABwIAAGRycy9kb3ducmV2LnhtbFBLBQYAAAAAAwADALcAAAD7AgAAAAA=&#10;">
                        <v:rect id="Rectangle 1909"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" filled="f" strokecolor="black [3213]" strokeweight="1pt">
                          <v:path arrowok="t"/>
                          <o:lock v:ext="edit" aspectratio="t"/>
                        </v:rect>
                        <v:rect id="Rectangle 1910"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" filled="f" strokecolor="black [3213]" strokeweight="1pt">
                          <v:path arrowok="t"/>
                          <o:lock v:ext="edit" aspectratio="t"/>
                        </v:rect>
                        <v:rect id="Rectangle 1911"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" filled="f" strokecolor="black [3213]" strokeweight="1pt">
                          <v:path arrowok="t"/>
                          <o:lock v:ext="edit" aspectratio="t"/>
                        </v:rect>
                        <v:rect id="Rectangle 1912"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" filled="f" strokecolor="black [3213]" strokeweight="1pt">
                          <v:path arrowok="t"/>
                          <o:lock v:ext="edit" aspectratio="t"/>
                        </v:rect>
                      </v:group>
                    </v:group>
                    <v:group id="Group 1913"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">
                      <v:rect id="Rectangle 1914"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" filled="f" strokecolor="black [3213]" strokeweight="1pt">
                        <v:path arrowok="t"/>
                        <o:lock v:ext="edit" aspectratio="t"/>
                      </v:rect>
                      <v:group id="Group 1915"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">
                        <v:rect id="Rectangle 1916"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" filled="f" strokecolor="black [3213]" strokeweight="1pt">
                          <v:path arrowok="t"/>
                          <o:lock v:ext="edit" aspectratio="t"/>
                        </v:rect>
                        <v:rect id="Rectangle 1917"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" filled="f" strokecolor="black [3213]" strokeweight="1pt">
                          <v:path arrowok="t"/>
                          <o:lock v:ext="edit" aspectratio="t"/>
                        </v:rect>
                        <v:rect id="Rectangle 1918"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" filled="f" strokecolor="black [3213]" strokeweight="1pt">
                          <v:path arrowok="t"/>
                          <o:lock v:ext="edit" aspectratio="t"/>
                        </v:rect>
                        <v:rect id="Rectangle 1919"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" filled="f" strokecolor="black [3213]" strokeweight="1pt">
                          <v:path arrowok="t"/>
                          <o:lock v:ext="edit" aspectratio="t"/>
                        </v:rect>
                      </v:group>
                    </v:group>
                  </v:group>
                </v:group>
              </v:group>
            </w:pict>
          </mc:Fallback>
        </mc:AlternateContent>
      </w:r>
      <w:r>
        <w:rPr>
          <w:noProof/>
          <w:lang w:eastAsia="en-AU"/>
        </w:rPr>
        <mc:AlternateContent>
          <mc:Choice Requires="wpg">
            <w:drawing>
              <wp:anchor distT="0" distB="0" distL="114300" distR="114300" simplePos="0" relativeHeight="252577792" behindDoc="0" locked="0" layoutInCell="1" allowOverlap="1" wp14:anchorId="0A31982D" wp14:editId="2BA79B10">
                <wp:simplePos x="0" y="0"/>
                <wp:positionH relativeFrom="column">
                  <wp:posOffset>6925098</wp:posOffset>
                </wp:positionH>
                <wp:positionV relativeFrom="paragraph">
                  <wp:posOffset>430953</wp:posOffset>
                </wp:positionV>
                <wp:extent cx="1788000" cy="1800000"/>
                <wp:effectExtent l="0" t="0" r="22225" b="10160"/>
                <wp:wrapNone/>
                <wp:docPr id="1920" name="Group 19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88000" cy="1800000"/>
                          <a:chOff x="0" y="0"/>
                          <a:chExt cx="1788082" cy="1798592"/>
                        </a:xfrm>
                      </wpg:grpSpPr>
                      <wpg:grpSp>
                        <wpg:cNvPr id="1921" name="Group 1921"/>
                        <wpg:cNvGrpSpPr/>
                        <wpg:grpSpPr>
                          <a:xfrm>
                            <a:off x="0" y="0"/>
                            <a:ext cx="1788082" cy="721283"/>
                            <a:chOff x="0" y="0"/>
                            <a:chExt cx="1788082" cy="721283"/>
                          </a:xfrm>
                        </wpg:grpSpPr>
                        <wpg:grpSp>
                          <wpg:cNvPr id="1922" name="Group 1922"/>
                          <wpg:cNvGrpSpPr/>
                          <wpg:grpSpPr>
                            <a:xfrm>
                              <a:off x="0" y="181303"/>
                              <a:ext cx="1788082" cy="180000"/>
                              <a:chOff x="0" y="0"/>
                              <a:chExt cx="1788082" cy="180000"/>
                            </a:xfrm>
                          </wpg:grpSpPr>
                          <wpg:grpSp>
                            <wpg:cNvPr id="1923" name="Group 1923"/>
                            <wpg:cNvGrpSpPr/>
                            <wpg:grpSpPr>
                              <a:xfrm>
                                <a:off x="0" y="0"/>
                                <a:ext cx="894703" cy="180000"/>
                                <a:chOff x="0" y="0"/>
                                <a:chExt cx="894703" cy="180000"/>
                              </a:xfrm>
                            </wpg:grpSpPr>
                            <wps:wsp>
                              <wps:cNvPr id="1924" name="Rectangle 192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25" name="Group 1925"/>
                              <wpg:cNvGrpSpPr/>
                              <wpg:grpSpPr>
                                <a:xfrm>
                                  <a:off x="0" y="0"/>
                                  <a:ext cx="716027" cy="180000"/>
                                  <a:chOff x="0" y="0"/>
                                  <a:chExt cx="716027" cy="180000"/>
                                </a:xfrm>
                              </wpg:grpSpPr>
                              <wps:wsp>
                                <wps:cNvPr id="1926" name="Rectangle 192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 name="Rectangle 192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8" name="Rectangle 192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9" name="Rectangle 192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30" name="Group 1930"/>
                            <wpg:cNvGrpSpPr/>
                            <wpg:grpSpPr>
                              <a:xfrm>
                                <a:off x="893379" y="0"/>
                                <a:ext cx="894703" cy="180000"/>
                                <a:chOff x="0" y="0"/>
                                <a:chExt cx="894703" cy="180000"/>
                              </a:xfrm>
                            </wpg:grpSpPr>
                            <wps:wsp>
                              <wps:cNvPr id="1931" name="Rectangle 19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32" name="Group 1932"/>
                              <wpg:cNvGrpSpPr/>
                              <wpg:grpSpPr>
                                <a:xfrm>
                                  <a:off x="0" y="0"/>
                                  <a:ext cx="716027" cy="180000"/>
                                  <a:chOff x="0" y="0"/>
                                  <a:chExt cx="716027" cy="180000"/>
                                </a:xfrm>
                              </wpg:grpSpPr>
                              <wps:wsp>
                                <wps:cNvPr id="1933" name="Rectangle 19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4" name="Rectangle 19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5" name="Rectangle 19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6" name="Rectangle 19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37" name="Group 1937"/>
                          <wpg:cNvGrpSpPr/>
                          <wpg:grpSpPr>
                            <a:xfrm>
                              <a:off x="0" y="0"/>
                              <a:ext cx="1788082" cy="180000"/>
                              <a:chOff x="0" y="0"/>
                              <a:chExt cx="1788082" cy="180000"/>
                            </a:xfrm>
                          </wpg:grpSpPr>
                          <wpg:grpSp>
                            <wpg:cNvPr id="1938" name="Group 1938"/>
                            <wpg:cNvGrpSpPr/>
                            <wpg:grpSpPr>
                              <a:xfrm>
                                <a:off x="0" y="0"/>
                                <a:ext cx="894703" cy="180000"/>
                                <a:chOff x="0" y="0"/>
                                <a:chExt cx="894703" cy="180000"/>
                              </a:xfrm>
                            </wpg:grpSpPr>
                            <wps:wsp>
                              <wps:cNvPr id="1939" name="Rectangle 193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0" name="Group 1940"/>
                              <wpg:cNvGrpSpPr/>
                              <wpg:grpSpPr>
                                <a:xfrm>
                                  <a:off x="0" y="0"/>
                                  <a:ext cx="716027" cy="180000"/>
                                  <a:chOff x="0" y="0"/>
                                  <a:chExt cx="716027" cy="180000"/>
                                </a:xfrm>
                              </wpg:grpSpPr>
                              <wps:wsp>
                                <wps:cNvPr id="1941" name="Rectangle 194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 name="Rectangle 194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 name="Rectangle 194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4" name="Rectangle 194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45" name="Group 1945"/>
                            <wpg:cNvGrpSpPr/>
                            <wpg:grpSpPr>
                              <a:xfrm>
                                <a:off x="893379" y="0"/>
                                <a:ext cx="894703" cy="180000"/>
                                <a:chOff x="0" y="0"/>
                                <a:chExt cx="894703" cy="180000"/>
                              </a:xfrm>
                            </wpg:grpSpPr>
                            <wps:wsp>
                              <wps:cNvPr id="1946" name="Rectangle 19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7" name="Group 1947"/>
                              <wpg:cNvGrpSpPr/>
                              <wpg:grpSpPr>
                                <a:xfrm>
                                  <a:off x="0" y="0"/>
                                  <a:ext cx="716027" cy="180000"/>
                                  <a:chOff x="0" y="0"/>
                                  <a:chExt cx="716027" cy="180000"/>
                                </a:xfrm>
                              </wpg:grpSpPr>
                              <wps:wsp>
                                <wps:cNvPr id="1948" name="Rectangle 19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9" name="Rectangle 19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0" name="Rectangle 19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 name="Rectangle 19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52" name="Group 1952"/>
                          <wpg:cNvGrpSpPr/>
                          <wpg:grpSpPr>
                            <a:xfrm>
                              <a:off x="0" y="362607"/>
                              <a:ext cx="1788082" cy="180000"/>
                              <a:chOff x="0" y="0"/>
                              <a:chExt cx="1788082" cy="180000"/>
                            </a:xfrm>
                          </wpg:grpSpPr>
                          <wpg:grpSp>
                            <wpg:cNvPr id="1953" name="Group 1953"/>
                            <wpg:cNvGrpSpPr/>
                            <wpg:grpSpPr>
                              <a:xfrm>
                                <a:off x="0" y="0"/>
                                <a:ext cx="894703" cy="180000"/>
                                <a:chOff x="0" y="0"/>
                                <a:chExt cx="894703" cy="180000"/>
                              </a:xfrm>
                            </wpg:grpSpPr>
                            <wps:wsp>
                              <wps:cNvPr id="1954" name="Rectangle 195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55" name="Group 1955"/>
                              <wpg:cNvGrpSpPr/>
                              <wpg:grpSpPr>
                                <a:xfrm>
                                  <a:off x="0" y="0"/>
                                  <a:ext cx="716027" cy="180000"/>
                                  <a:chOff x="0" y="0"/>
                                  <a:chExt cx="716027" cy="180000"/>
                                </a:xfrm>
                              </wpg:grpSpPr>
                              <wps:wsp>
                                <wps:cNvPr id="1956" name="Rectangle 195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 name="Rectangle 195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8" name="Rectangle 195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9" name="Rectangle 195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60" name="Group 1960"/>
                            <wpg:cNvGrpSpPr/>
                            <wpg:grpSpPr>
                              <a:xfrm>
                                <a:off x="893379" y="0"/>
                                <a:ext cx="894703" cy="180000"/>
                                <a:chOff x="0" y="0"/>
                                <a:chExt cx="894703" cy="180000"/>
                              </a:xfrm>
                            </wpg:grpSpPr>
                            <wps:wsp>
                              <wps:cNvPr id="1961" name="Rectangle 19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62" name="Group 1962"/>
                              <wpg:cNvGrpSpPr/>
                              <wpg:grpSpPr>
                                <a:xfrm>
                                  <a:off x="0" y="0"/>
                                  <a:ext cx="716027" cy="180000"/>
                                  <a:chOff x="0" y="0"/>
                                  <a:chExt cx="716027" cy="180000"/>
                                </a:xfrm>
                              </wpg:grpSpPr>
                              <wps:wsp>
                                <wps:cNvPr id="1963" name="Rectangle 19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4" name="Rectangle 19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 name="Rectangle 19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6" name="Rectangle 19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67" name="Group 1967"/>
                          <wpg:cNvGrpSpPr/>
                          <wpg:grpSpPr>
                            <a:xfrm>
                              <a:off x="0" y="541283"/>
                              <a:ext cx="1788082" cy="180000"/>
                              <a:chOff x="0" y="0"/>
                              <a:chExt cx="1788082" cy="180000"/>
                            </a:xfrm>
                          </wpg:grpSpPr>
                          <wpg:grpSp>
                            <wpg:cNvPr id="1968" name="Group 1968"/>
                            <wpg:cNvGrpSpPr/>
                            <wpg:grpSpPr>
                              <a:xfrm>
                                <a:off x="0" y="0"/>
                                <a:ext cx="894703" cy="180000"/>
                                <a:chOff x="0" y="0"/>
                                <a:chExt cx="894703" cy="180000"/>
                              </a:xfrm>
                            </wpg:grpSpPr>
                            <wps:wsp>
                              <wps:cNvPr id="1969" name="Rectangle 1969"/>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70" name="Group 1970"/>
                              <wpg:cNvGrpSpPr/>
                              <wpg:grpSpPr>
                                <a:xfrm>
                                  <a:off x="0" y="0"/>
                                  <a:ext cx="716027" cy="180000"/>
                                  <a:chOff x="0" y="0"/>
                                  <a:chExt cx="716027" cy="180000"/>
                                </a:xfrm>
                              </wpg:grpSpPr>
                              <wps:wsp>
                                <wps:cNvPr id="1971" name="Rectangle 1971"/>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 name="Rectangle 1972"/>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 name="Rectangle 1973"/>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4" name="Rectangle 1974"/>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75" name="Group 1975"/>
                            <wpg:cNvGrpSpPr/>
                            <wpg:grpSpPr>
                              <a:xfrm>
                                <a:off x="893379" y="0"/>
                                <a:ext cx="894703" cy="180000"/>
                                <a:chOff x="0" y="0"/>
                                <a:chExt cx="894703" cy="180000"/>
                              </a:xfrm>
                            </wpg:grpSpPr>
                            <wps:wsp>
                              <wps:cNvPr id="1976" name="Rectangle 197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77" name="Group 1977"/>
                              <wpg:cNvGrpSpPr/>
                              <wpg:grpSpPr>
                                <a:xfrm>
                                  <a:off x="0" y="0"/>
                                  <a:ext cx="716027" cy="180000"/>
                                  <a:chOff x="0" y="0"/>
                                  <a:chExt cx="716027" cy="180000"/>
                                </a:xfrm>
                              </wpg:grpSpPr>
                              <wps:wsp>
                                <wps:cNvPr id="1978" name="Rectangle 197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9" name="Rectangle 197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0" name="Rectangle 198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1" name="Rectangle 198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982" name="Group 1982"/>
                        <wpg:cNvGrpSpPr/>
                        <wpg:grpSpPr>
                          <a:xfrm>
                            <a:off x="0" y="719958"/>
                            <a:ext cx="1788082" cy="180000"/>
                            <a:chOff x="0" y="0"/>
                            <a:chExt cx="1788082" cy="180000"/>
                          </a:xfrm>
                        </wpg:grpSpPr>
                        <wpg:grpSp>
                          <wpg:cNvPr id="1983" name="Group 1983"/>
                          <wpg:cNvGrpSpPr/>
                          <wpg:grpSpPr>
                            <a:xfrm>
                              <a:off x="0" y="0"/>
                              <a:ext cx="894703" cy="180000"/>
                              <a:chOff x="0" y="0"/>
                              <a:chExt cx="894703" cy="180000"/>
                            </a:xfrm>
                          </wpg:grpSpPr>
                          <wps:wsp>
                            <wps:cNvPr id="1984" name="Rectangle 1984"/>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85" name="Group 1985"/>
                            <wpg:cNvGrpSpPr/>
                            <wpg:grpSpPr>
                              <a:xfrm>
                                <a:off x="0" y="0"/>
                                <a:ext cx="716027" cy="180000"/>
                                <a:chOff x="0" y="0"/>
                                <a:chExt cx="716027" cy="180000"/>
                              </a:xfrm>
                            </wpg:grpSpPr>
                            <wps:wsp>
                              <wps:cNvPr id="1986" name="Rectangle 1986"/>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7" name="Rectangle 1987"/>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8" name="Rectangle 1988"/>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 name="Rectangle 1989"/>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90" name="Group 1990"/>
                          <wpg:cNvGrpSpPr/>
                          <wpg:grpSpPr>
                            <a:xfrm>
                              <a:off x="893379" y="0"/>
                              <a:ext cx="894703" cy="180000"/>
                              <a:chOff x="0" y="0"/>
                              <a:chExt cx="894703" cy="180000"/>
                            </a:xfrm>
                          </wpg:grpSpPr>
                          <wps:wsp>
                            <wps:cNvPr id="1991" name="Rectangle 199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2" name="Group 1992"/>
                            <wpg:cNvGrpSpPr/>
                            <wpg:grpSpPr>
                              <a:xfrm>
                                <a:off x="0" y="0"/>
                                <a:ext cx="716027" cy="180000"/>
                                <a:chOff x="0" y="0"/>
                                <a:chExt cx="716027" cy="180000"/>
                              </a:xfrm>
                            </wpg:grpSpPr>
                            <wps:wsp>
                              <wps:cNvPr id="1993" name="Rectangle 199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4" name="Rectangle 199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5" name="Rectangle 199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6" name="Rectangle 199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97" name="Group 1997"/>
                        <wpg:cNvGrpSpPr/>
                        <wpg:grpSpPr>
                          <a:xfrm>
                            <a:off x="0" y="898634"/>
                            <a:ext cx="1788082" cy="899958"/>
                            <a:chOff x="0" y="0"/>
                            <a:chExt cx="1788082" cy="899958"/>
                          </a:xfrm>
                        </wpg:grpSpPr>
                        <wpg:grpSp>
                          <wpg:cNvPr id="1998" name="Group 1998"/>
                          <wpg:cNvGrpSpPr/>
                          <wpg:grpSpPr>
                            <a:xfrm>
                              <a:off x="0" y="0"/>
                              <a:ext cx="1788082" cy="721283"/>
                              <a:chOff x="0" y="0"/>
                              <a:chExt cx="1788082" cy="721283"/>
                            </a:xfrm>
                          </wpg:grpSpPr>
                          <wpg:grpSp>
                            <wpg:cNvPr id="1999" name="Group 1999"/>
                            <wpg:cNvGrpSpPr/>
                            <wpg:grpSpPr>
                              <a:xfrm>
                                <a:off x="0" y="181303"/>
                                <a:ext cx="1788082" cy="180000"/>
                                <a:chOff x="0" y="0"/>
                                <a:chExt cx="1788082" cy="180000"/>
                              </a:xfrm>
                            </wpg:grpSpPr>
                            <wpg:grpSp>
                              <wpg:cNvPr id="2000" name="Group 2000"/>
                              <wpg:cNvGrpSpPr/>
                              <wpg:grpSpPr>
                                <a:xfrm>
                                  <a:off x="0" y="0"/>
                                  <a:ext cx="894703" cy="180000"/>
                                  <a:chOff x="0" y="0"/>
                                  <a:chExt cx="894703" cy="180000"/>
                                </a:xfrm>
                              </wpg:grpSpPr>
                              <wps:wsp>
                                <wps:cNvPr id="2001" name="Rectangle 200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2" name="Group 2002"/>
                                <wpg:cNvGrpSpPr/>
                                <wpg:grpSpPr>
                                  <a:xfrm>
                                    <a:off x="0" y="0"/>
                                    <a:ext cx="716027" cy="180000"/>
                                    <a:chOff x="0" y="0"/>
                                    <a:chExt cx="716027" cy="180000"/>
                                  </a:xfrm>
                                </wpg:grpSpPr>
                                <wps:wsp>
                                  <wps:cNvPr id="2003" name="Rectangle 200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4" name="Rectangle 200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5" name="Rectangle 200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6" name="Rectangle 200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07" name="Group 2007"/>
                              <wpg:cNvGrpSpPr/>
                              <wpg:grpSpPr>
                                <a:xfrm>
                                  <a:off x="893379" y="0"/>
                                  <a:ext cx="894703" cy="180000"/>
                                  <a:chOff x="0" y="0"/>
                                  <a:chExt cx="894703" cy="180000"/>
                                </a:xfrm>
                              </wpg:grpSpPr>
                              <wps:wsp>
                                <wps:cNvPr id="2008" name="Rectangle 200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9" name="Group 2009"/>
                                <wpg:cNvGrpSpPr/>
                                <wpg:grpSpPr>
                                  <a:xfrm>
                                    <a:off x="0" y="0"/>
                                    <a:ext cx="716027" cy="180000"/>
                                    <a:chOff x="0" y="0"/>
                                    <a:chExt cx="716027" cy="180000"/>
                                  </a:xfrm>
                                </wpg:grpSpPr>
                                <wps:wsp>
                                  <wps:cNvPr id="2010" name="Rectangle 201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1" name="Rectangle 201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2" name="Rectangle 201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3" name="Rectangle 201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14" name="Group 2014"/>
                            <wpg:cNvGrpSpPr/>
                            <wpg:grpSpPr>
                              <a:xfrm>
                                <a:off x="0" y="0"/>
                                <a:ext cx="1788082" cy="180000"/>
                                <a:chOff x="0" y="0"/>
                                <a:chExt cx="1788082" cy="180000"/>
                              </a:xfrm>
                            </wpg:grpSpPr>
                            <wpg:grpSp>
                              <wpg:cNvPr id="2015" name="Group 2015"/>
                              <wpg:cNvGrpSpPr/>
                              <wpg:grpSpPr>
                                <a:xfrm>
                                  <a:off x="0" y="0"/>
                                  <a:ext cx="894703" cy="180000"/>
                                  <a:chOff x="0" y="0"/>
                                  <a:chExt cx="894703" cy="180000"/>
                                </a:xfrm>
                              </wpg:grpSpPr>
                              <wps:wsp>
                                <wps:cNvPr id="2016" name="Rectangle 201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17" name="Group 2017"/>
                                <wpg:cNvGrpSpPr/>
                                <wpg:grpSpPr>
                                  <a:xfrm>
                                    <a:off x="0" y="0"/>
                                    <a:ext cx="716027" cy="180000"/>
                                    <a:chOff x="0" y="0"/>
                                    <a:chExt cx="716027" cy="180000"/>
                                  </a:xfrm>
                                </wpg:grpSpPr>
                                <wps:wsp>
                                  <wps:cNvPr id="2018" name="Rectangle 201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9" name="Rectangle 201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0" name="Rectangle 202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 name="Rectangle 202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22" name="Group 2022"/>
                              <wpg:cNvGrpSpPr/>
                              <wpg:grpSpPr>
                                <a:xfrm>
                                  <a:off x="893379" y="0"/>
                                  <a:ext cx="894703" cy="180000"/>
                                  <a:chOff x="0" y="0"/>
                                  <a:chExt cx="894703" cy="180000"/>
                                </a:xfrm>
                              </wpg:grpSpPr>
                              <wps:wsp>
                                <wps:cNvPr id="2023" name="Rectangle 202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24" name="Group 2024"/>
                                <wpg:cNvGrpSpPr/>
                                <wpg:grpSpPr>
                                  <a:xfrm>
                                    <a:off x="0" y="0"/>
                                    <a:ext cx="716027" cy="180000"/>
                                    <a:chOff x="0" y="0"/>
                                    <a:chExt cx="716027" cy="180000"/>
                                  </a:xfrm>
                                </wpg:grpSpPr>
                                <wps:wsp>
                                  <wps:cNvPr id="2025" name="Rectangle 202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6" name="Rectangle 202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7" name="Rectangle 202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8" name="Rectangle 202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29" name="Group 2029"/>
                            <wpg:cNvGrpSpPr/>
                            <wpg:grpSpPr>
                              <a:xfrm>
                                <a:off x="0" y="362607"/>
                                <a:ext cx="1788082" cy="180000"/>
                                <a:chOff x="0" y="0"/>
                                <a:chExt cx="1788082" cy="180000"/>
                              </a:xfrm>
                            </wpg:grpSpPr>
                            <wpg:grpSp>
                              <wpg:cNvPr id="2030" name="Group 2030"/>
                              <wpg:cNvGrpSpPr/>
                              <wpg:grpSpPr>
                                <a:xfrm>
                                  <a:off x="0" y="0"/>
                                  <a:ext cx="894703" cy="180000"/>
                                  <a:chOff x="0" y="0"/>
                                  <a:chExt cx="894703" cy="180000"/>
                                </a:xfrm>
                              </wpg:grpSpPr>
                              <wps:wsp>
                                <wps:cNvPr id="2031" name="Rectangle 203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2" name="Group 2032"/>
                                <wpg:cNvGrpSpPr/>
                                <wpg:grpSpPr>
                                  <a:xfrm>
                                    <a:off x="0" y="0"/>
                                    <a:ext cx="716027" cy="180000"/>
                                    <a:chOff x="0" y="0"/>
                                    <a:chExt cx="716027" cy="180000"/>
                                  </a:xfrm>
                                </wpg:grpSpPr>
                                <wps:wsp>
                                  <wps:cNvPr id="2033" name="Rectangle 203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4" name="Rectangle 203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5" name="Rectangle 203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6" name="Rectangle 203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37" name="Group 2037"/>
                              <wpg:cNvGrpSpPr/>
                              <wpg:grpSpPr>
                                <a:xfrm>
                                  <a:off x="893379" y="0"/>
                                  <a:ext cx="894703" cy="180000"/>
                                  <a:chOff x="0" y="0"/>
                                  <a:chExt cx="894703" cy="180000"/>
                                </a:xfrm>
                              </wpg:grpSpPr>
                              <wps:wsp>
                                <wps:cNvPr id="2038" name="Rectangle 203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9" name="Group 2039"/>
                                <wpg:cNvGrpSpPr/>
                                <wpg:grpSpPr>
                                  <a:xfrm>
                                    <a:off x="0" y="0"/>
                                    <a:ext cx="716027" cy="180000"/>
                                    <a:chOff x="0" y="0"/>
                                    <a:chExt cx="716027" cy="180000"/>
                                  </a:xfrm>
                                </wpg:grpSpPr>
                                <wps:wsp>
                                  <wps:cNvPr id="2040" name="Rectangle 204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1" name="Rectangle 204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2" name="Rectangle 204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3" name="Rectangle 204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044" name="Group 2044"/>
                            <wpg:cNvGrpSpPr/>
                            <wpg:grpSpPr>
                              <a:xfrm>
                                <a:off x="0" y="541283"/>
                                <a:ext cx="1788082" cy="180000"/>
                                <a:chOff x="0" y="0"/>
                                <a:chExt cx="1788082" cy="180000"/>
                              </a:xfrm>
                            </wpg:grpSpPr>
                            <wpg:grpSp>
                              <wpg:cNvPr id="2045" name="Group 2045"/>
                              <wpg:cNvGrpSpPr/>
                              <wpg:grpSpPr>
                                <a:xfrm>
                                  <a:off x="0" y="0"/>
                                  <a:ext cx="894703" cy="180000"/>
                                  <a:chOff x="0" y="0"/>
                                  <a:chExt cx="894703" cy="180000"/>
                                </a:xfrm>
                              </wpg:grpSpPr>
                              <wps:wsp>
                                <wps:cNvPr id="2046" name="Rectangle 2046"/>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47" name="Group 2047"/>
                                <wpg:cNvGrpSpPr/>
                                <wpg:grpSpPr>
                                  <a:xfrm>
                                    <a:off x="0" y="0"/>
                                    <a:ext cx="716027" cy="180000"/>
                                    <a:chOff x="0" y="0"/>
                                    <a:chExt cx="716027" cy="180000"/>
                                  </a:xfrm>
                                </wpg:grpSpPr>
                                <wps:wsp>
                                  <wps:cNvPr id="2048" name="Rectangle 2048"/>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 name="Rectangle 2049"/>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0" name="Rectangle 2050"/>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1" name="Rectangle 2051"/>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52" name="Group 2052"/>
                              <wpg:cNvGrpSpPr/>
                              <wpg:grpSpPr>
                                <a:xfrm>
                                  <a:off x="893379" y="0"/>
                                  <a:ext cx="894703" cy="180000"/>
                                  <a:chOff x="0" y="0"/>
                                  <a:chExt cx="894703" cy="180000"/>
                                </a:xfrm>
                              </wpg:grpSpPr>
                              <wps:wsp>
                                <wps:cNvPr id="2053" name="Rectangle 2053"/>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54" name="Group 2054"/>
                                <wpg:cNvGrpSpPr/>
                                <wpg:grpSpPr>
                                  <a:xfrm>
                                    <a:off x="0" y="0"/>
                                    <a:ext cx="716027" cy="180000"/>
                                    <a:chOff x="0" y="0"/>
                                    <a:chExt cx="716027" cy="180000"/>
                                  </a:xfrm>
                                </wpg:grpSpPr>
                                <wps:wsp>
                                  <wps:cNvPr id="2055" name="Rectangle 2055"/>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6" name="Rectangle 2056"/>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7" name="Rectangle 2057"/>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8" name="Rectangle 2058"/>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2059" name="Group 2059"/>
                          <wpg:cNvGrpSpPr/>
                          <wpg:grpSpPr>
                            <a:xfrm>
                              <a:off x="0" y="719958"/>
                              <a:ext cx="1788082" cy="180000"/>
                              <a:chOff x="0" y="0"/>
                              <a:chExt cx="1788082" cy="180000"/>
                            </a:xfrm>
                          </wpg:grpSpPr>
                          <wpg:grpSp>
                            <wpg:cNvPr id="2060" name="Group 2060"/>
                            <wpg:cNvGrpSpPr/>
                            <wpg:grpSpPr>
                              <a:xfrm>
                                <a:off x="0" y="0"/>
                                <a:ext cx="894703" cy="180000"/>
                                <a:chOff x="0" y="0"/>
                                <a:chExt cx="894703" cy="180000"/>
                              </a:xfrm>
                            </wpg:grpSpPr>
                            <wps:wsp>
                              <wps:cNvPr id="2061" name="Rectangle 2061"/>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2" name="Group 2062"/>
                              <wpg:cNvGrpSpPr/>
                              <wpg:grpSpPr>
                                <a:xfrm>
                                  <a:off x="0" y="0"/>
                                  <a:ext cx="716027" cy="180000"/>
                                  <a:chOff x="0" y="0"/>
                                  <a:chExt cx="716027" cy="180000"/>
                                </a:xfrm>
                              </wpg:grpSpPr>
                              <wps:wsp>
                                <wps:cNvPr id="2063" name="Rectangle 2063"/>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 name="Rectangle 2064"/>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5" name="Rectangle 2065"/>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Rectangle 2066"/>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67" name="Group 2067"/>
                            <wpg:cNvGrpSpPr/>
                            <wpg:grpSpPr>
                              <a:xfrm>
                                <a:off x="893379" y="0"/>
                                <a:ext cx="894703" cy="180000"/>
                                <a:chOff x="0" y="0"/>
                                <a:chExt cx="894703" cy="180000"/>
                              </a:xfrm>
                            </wpg:grpSpPr>
                            <wps:wsp>
                              <wps:cNvPr id="2068" name="Rectangle 2068"/>
                              <wps:cNvSpPr>
                                <a:spLocks noChangeAspect="1"/>
                              </wps:cNvSpPr>
                              <wps:spPr>
                                <a:xfrm>
                                  <a:off x="714703"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9" name="Group 2069"/>
                              <wpg:cNvGrpSpPr/>
                              <wpg:grpSpPr>
                                <a:xfrm>
                                  <a:off x="0" y="0"/>
                                  <a:ext cx="716027" cy="180000"/>
                                  <a:chOff x="0" y="0"/>
                                  <a:chExt cx="716027" cy="180000"/>
                                </a:xfrm>
                              </wpg:grpSpPr>
                              <wps:wsp>
                                <wps:cNvPr id="2070" name="Rectangle 2070"/>
                                <wps:cNvSpPr>
                                  <a:spLocks noChangeAspect="1"/>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1" name="Rectangle 2071"/>
                                <wps:cNvSpPr>
                                  <a:spLocks noChangeAspect="1"/>
                                </wps:cNvSpPr>
                                <wps:spPr>
                                  <a:xfrm>
                                    <a:off x="178676"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2" name="Rectangle 2072"/>
                                <wps:cNvSpPr>
                                  <a:spLocks noChangeAspect="1"/>
                                </wps:cNvSpPr>
                                <wps:spPr>
                                  <a:xfrm>
                                    <a:off x="357352"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3" name="Rectangle 2073"/>
                                <wps:cNvSpPr>
                                  <a:spLocks noChangeAspect="1"/>
                                </wps:cNvSpPr>
                                <wps:spPr>
                                  <a:xfrm>
                                    <a:off x="536027"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1172A83C" id="Group 1920" o:spid="_x0000_s1026" style="position:absolute;margin-left:545.3pt;margin-top:33.95pt;width:140.8pt;height:141.75pt;z-index:252577792;mso-width-relative:margin;mso-height-relative:margin" coordsize="17880,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">
                <o:lock v:ext="edit" aspectratio="t"/>
                <v:group id="Group 1921" o:spid="_x0000_s1027"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">
                  <v:group id="Group 1922" o:spid="_x0000_s1028"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">
                    <v:group id="Group 1923" o:spid="_x0000_s102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">
                      <v:rect id="Rectangle 1924" o:spid="_x0000_s103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" filled="f" strokecolor="black [3213]" strokeweight="1pt">
                        <v:path arrowok="t"/>
                        <o:lock v:ext="edit" aspectratio="t"/>
                      </v:rect>
                      <v:group id="Group 1925" o:spid="_x0000_s103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rect id="Rectangle 1926" o:spid="_x0000_s103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" filled="f" strokecolor="black [3213]" strokeweight="1pt">
                          <v:path arrowok="t"/>
                          <o:lock v:ext="edit" aspectratio="t"/>
                        </v:rect>
                        <v:rect id="Rectangle 1927" o:spid="_x0000_s103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" filled="f" strokecolor="black [3213]" strokeweight="1pt">
                          <v:path arrowok="t"/>
                          <o:lock v:ext="edit" aspectratio="t"/>
                        </v:rect>
                        <v:rect id="Rectangle 1928" o:spid="_x0000_s103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" filled="f" strokecolor="black [3213]" strokeweight="1pt">
                          <v:path arrowok="t"/>
                          <o:lock v:ext="edit" aspectratio="t"/>
                        </v:rect>
                        <v:rect id="Rectangle 1929" o:spid="_x0000_s103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" filled="f" strokecolor="black [3213]" strokeweight="1pt">
                          <v:path arrowok="t"/>
                          <o:lock v:ext="edit" aspectratio="t"/>
                        </v:rect>
                      </v:group>
                    </v:group>
                    <v:group id="Group 1930" o:spid="_x0000_s103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fVw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j6nwyzcygl78AwAA//8DAFBLAQItABQABgAIAAAAIQDb4fbL7gAAAIUBAAATAAAAAAAA&#10;AAAAAAAAAAAAAABbQ29udGVudF9UeXBlc10ueG1sUEsBAi0AFAAGAAgAAAAhAFr0LFu/AAAAFQEA&#10;AAsAAAAAAAAAAAAAAAAAHwEAAF9yZWxzLy5yZWxzUEsBAi0AFAAGAAgAAAAhAOEJ9XDHAAAA3QAA&#10;AA8AAAAAAAAAAAAAAAAABwIAAGRycy9kb3ducmV2LnhtbFBLBQYAAAAAAwADALcAAAD7AgAAAAA=&#10;">
                      <v:rect id="Rectangle 1931" o:spid="_x0000_s10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ArwgAAAN0AAAAPAAAAZHJzL2Rvd25yZXYueG1sRE9LasMw&#10;EN0Xcgcxge4a2Q2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DQtzArwgAAAN0AAAAPAAAA&#10;AAAAAAAAAAAAAAcCAABkcnMvZG93bnJldi54bWxQSwUGAAAAAAMAAwC3AAAA9gIAAAAA&#10;" filled="f" strokecolor="black [3213]" strokeweight="1pt">
                        <v:path arrowok="t"/>
                        <o:lock v:ext="edit" aspectratio="t"/>
                      </v:rect>
                      <v:group id="Group 1932" o:spid="_x0000_s10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">
                        <v:rect id="Rectangle 1933" o:spid="_x0000_s10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" filled="f" strokecolor="black [3213]" strokeweight="1pt">
                          <v:path arrowok="t"/>
                          <o:lock v:ext="edit" aspectratio="t"/>
                        </v:rect>
                        <v:rect id="Rectangle 1934" o:spid="_x0000_s10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" filled="f" strokecolor="black [3213]" strokeweight="1pt">
                          <v:path arrowok="t"/>
                          <o:lock v:ext="edit" aspectratio="t"/>
                        </v:rect>
                        <v:rect id="Rectangle 1935" o:spid="_x0000_s10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" filled="f" strokecolor="black [3213]" strokeweight="1pt">
                          <v:path arrowok="t"/>
                          <o:lock v:ext="edit" aspectratio="t"/>
                        </v:rect>
                        <v:rect id="Rectangle 1936" o:spid="_x0000_s10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qhfwQAAAN0AAAAPAAAAZHJzL2Rvd25yZXYueG1sRE/NisIw&#10;EL4L+w5hhL3ZVBdE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F9eqF/BAAAA3QAAAA8AAAAA&#10;AAAAAAAAAAAABwIAAGRycy9kb3ducmV2LnhtbFBLBQYAAAAAAwADALcAAAD1AgAAAAA=&#10;" filled="f" strokecolor="black [3213]" strokeweight="1pt">
                          <v:path arrowok="t"/>
                          <o:lock v:ext="edit" aspectratio="t"/>
                        </v:rect>
                      </v:group>
                    </v:group>
                  </v:group>
                  <v:group id="Group 1937" o:spid="_x0000_s1043"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">
                    <v:group id="Group 1938" o:spid="_x0000_s104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2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j6ngyjcygl78AwAA//8DAFBLAQItABQABgAIAAAAIQDb4fbL7gAAAIUBAAATAAAAAAAA&#10;AAAAAAAAAAAAAABbQ29udGVudF9UeXBlc10ueG1sUEsBAi0AFAAGAAgAAAAhAFr0LFu/AAAAFQEA&#10;AAsAAAAAAAAAAAAAAAAAHwEAAF9yZWxzLy5yZWxzUEsBAi0AFAAGAAgAAAAhAB9/+XbHAAAA3QAA&#10;AA8AAAAAAAAAAAAAAAAABwIAAGRycy9kb3ducmV2LnhtbFBLBQYAAAAAAwADALcAAAD7AgAAAAA=&#10;">
                      <v:rect id="Rectangle 1939" o:spid="_x0000_s104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TwtwQAAAN0AAAAPAAAAZHJzL2Rvd25yZXYueG1sRE/NisIw&#10;EL4L+w5hFrxpqgu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C7BPC3BAAAA3QAAAA8AAAAA&#10;AAAAAAAAAAAABwIAAGRycy9kb3ducmV2LnhtbFBLBQYAAAAAAwADALcAAAD1AgAAAAA=&#10;" filled="f" strokecolor="black [3213]" strokeweight="1pt">
                        <v:path arrowok="t"/>
                        <o:lock v:ext="edit" aspectratio="t"/>
                      </v:rect>
                      <v:group id="Group 1940" o:spid="_x0000_s104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rect id="Rectangle 1941" o:spid="_x0000_s104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UNWwgAAAN0AAAAPAAAAZHJzL2Rvd25yZXYueG1sRE9LasMw&#10;EN0Xcgcxge4a2SW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CIsUNWwgAAAN0AAAAPAAAA&#10;AAAAAAAAAAAAAAcCAABkcnMvZG93bnJldi54bWxQSwUGAAAAAAMAAwC3AAAA9gIAAAAA&#10;" filled="f" strokecolor="black [3213]" strokeweight="1pt">
                          <v:path arrowok="t"/>
                          <o:lock v:ext="edit" aspectratio="t"/>
                        </v:rect>
                        <v:rect id="Rectangle 1942" o:spid="_x0000_s104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" filled="f" strokecolor="black [3213]" strokeweight="1pt">
                          <v:path arrowok="t"/>
                          <o:lock v:ext="edit" aspectratio="t"/>
                        </v:rect>
                        <v:rect id="Rectangle 1943" o:spid="_x0000_s104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" filled="f" strokecolor="black [3213]" strokeweight="1pt">
                          <v:path arrowok="t"/>
                          <o:lock v:ext="edit" aspectratio="t"/>
                        </v:rect>
                        <v:rect id="Rectangle 1944" o:spid="_x0000_s105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" filled="f" strokecolor="black [3213]" strokeweight="1pt">
                          <v:path arrowok="t"/>
                          <o:lock v:ext="edit" aspectratio="t"/>
                        </v:rect>
                      </v:group>
                    </v:group>
                    <v:group id="Group 1945" o:spid="_x0000_s105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">
                      <v:rect id="Rectangle 1946" o:spid="_x0000_s10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NsiwQAAAN0AAAAPAAAAZHJzL2Rvd25yZXYueG1sRE/NisIw&#10;EL4L+w5hhL3ZVFlE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AdY2yLBAAAA3QAAAA8AAAAA&#10;AAAAAAAAAAAABwIAAGRycy9kb3ducmV2LnhtbFBLBQYAAAAAAwADALcAAAD1AgAAAAA=&#10;" filled="f" strokecolor="black [3213]" strokeweight="1pt">
                        <v:path arrowok="t"/>
                        <o:lock v:ext="edit" aspectratio="t"/>
                      </v:rect>
                      <v:group id="Group 1947" o:spid="_x0000_s10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">
                        <v:rect id="Rectangle 1948" o:spid="_x0000_s10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" filled="f" strokecolor="black [3213]" strokeweight="1pt">
                          <v:path arrowok="t"/>
                          <o:lock v:ext="edit" aspectratio="t"/>
                        </v:rect>
                        <v:rect id="Rectangle 1949" o:spid="_x0000_s10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09QwQAAAN0AAAAPAAAAZHJzL2Rvd25yZXYueG1sRE/NisIw&#10;EL4L+w5hFrxpqiy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HbHT1DBAAAA3QAAAA8AAAAA&#10;AAAAAAAAAAAABwIAAGRycy9kb3ducmV2LnhtbFBLBQYAAAAAAwADALcAAAD1AgAAAAA=&#10;" filled="f" strokecolor="black [3213]" strokeweight="1pt">
                          <v:path arrowok="t"/>
                          <o:lock v:ext="edit" aspectratio="t"/>
                        </v:rect>
                        <v:rect id="Rectangle 1950" o:spid="_x0000_s10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" filled="f" strokecolor="black [3213]" strokeweight="1pt">
                          <v:path arrowok="t"/>
                          <o:lock v:ext="edit" aspectratio="t"/>
                        </v:rect>
                        <v:rect id="Rectangle 1951" o:spid="_x0000_s10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" filled="f" strokecolor="black [3213]" strokeweight="1pt">
                          <v:path arrowok="t"/>
                          <o:lock v:ext="edit" aspectratio="t"/>
                        </v:rect>
                      </v:group>
                    </v:group>
                  </v:group>
                  <v:group id="Group 1952" o:spid="_x0000_s1058"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">
                    <v:group id="Group 1953" o:spid="_x0000_s105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rect id="Rectangle 1954" o:spid="_x0000_s106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" filled="f" strokecolor="black [3213]" strokeweight="1pt">
                        <v:path arrowok="t"/>
                        <o:lock v:ext="edit" aspectratio="t"/>
                      </v:rect>
                      <v:group id="Group 1955" o:spid="_x0000_s106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">
                        <v:rect id="Rectangle 1956" o:spid="_x0000_s106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" filled="f" strokecolor="black [3213]" strokeweight="1pt">
                          <v:path arrowok="t"/>
                          <o:lock v:ext="edit" aspectratio="t"/>
                        </v:rect>
                        <v:rect id="Rectangle 1957" o:spid="_x0000_s106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" filled="f" strokecolor="black [3213]" strokeweight="1pt">
                          <v:path arrowok="t"/>
                          <o:lock v:ext="edit" aspectratio="t"/>
                        </v:rect>
                        <v:rect id="Rectangle 1958" o:spid="_x0000_s106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" filled="f" strokecolor="black [3213]" strokeweight="1pt">
                          <v:path arrowok="t"/>
                          <o:lock v:ext="edit" aspectratio="t"/>
                        </v:rect>
                        <v:rect id="Rectangle 1959" o:spid="_x0000_s106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" filled="f" strokecolor="black [3213]" strokeweight="1pt">
                          <v:path arrowok="t"/>
                          <o:lock v:ext="edit" aspectratio="t"/>
                        </v:rect>
                      </v:group>
                    </v:group>
                    <v:group id="Group 1960" o:spid="_x0000_s106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tpt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wyzcygl7+AgAA//8DAFBLAQItABQABgAIAAAAIQDb4fbL7gAAAIUBAAATAAAAAAAA&#10;AAAAAAAAAAAAAABbQ29udGVudF9UeXBlc10ueG1sUEsBAi0AFAAGAAgAAAAhAFr0LFu/AAAAFQEA&#10;AAsAAAAAAAAAAAAAAAAAHwEAAF9yZWxzLy5yZWxzUEsBAi0AFAAGAAgAAAAhAPK62m3HAAAA3QAA&#10;AA8AAAAAAAAAAAAAAAAABwIAAGRycy9kb3ducmV2LnhtbFBLBQYAAAAAAwADALcAAAD7AgAAAAA=&#10;">
                      <v:rect id="Rectangle 1961" o:spid="_x0000_s10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" filled="f" strokecolor="black [3213]" strokeweight="1pt">
                        <v:path arrowok="t"/>
                        <o:lock v:ext="edit" aspectratio="t"/>
                      </v:rect>
                      <v:group id="Group 1962" o:spid="_x0000_s10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">
                        <v:rect id="Rectangle 1963" o:spid="_x0000_s10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TawQAAAN0AAAAPAAAAZHJzL2Rvd25yZXYueG1sRE/NisIw&#10;EL4L+w5hhL3ZVBdE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FyaJNrBAAAA3QAAAA8AAAAA&#10;AAAAAAAAAAAABwIAAGRycy9kb3ducmV2LnhtbFBLBQYAAAAAAwADALcAAAD1AgAAAAA=&#10;" filled="f" strokecolor="black [3213]" strokeweight="1pt">
                          <v:path arrowok="t"/>
                          <o:lock v:ext="edit" aspectratio="t"/>
                        </v:rect>
                        <v:rect id="Rectangle 1964" o:spid="_x0000_s10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7yuwQAAAN0AAAAPAAAAZHJzL2Rvd25yZXYueG1sRE/NisIw&#10;EL4L+w5hhL3ZVFlE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NNzvK7BAAAA3QAAAA8AAAAA&#10;AAAAAAAAAAAABwIAAGRycy9kb3ducmV2LnhtbFBLBQYAAAAAAwADALcAAAD1AgAAAAA=&#10;" filled="f" strokecolor="black [3213]" strokeweight="1pt">
                          <v:path arrowok="t"/>
                          <o:lock v:ext="edit" aspectratio="t"/>
                        </v:rect>
                        <v:rect id="Rectangle 1965" o:spid="_x0000_s10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" filled="f" strokecolor="black [3213]" strokeweight="1pt">
                          <v:path arrowok="t"/>
                          <o:lock v:ext="edit" aspectratio="t"/>
                        </v:rect>
                        <v:rect id="Rectangle 1966" o:spid="_x0000_s10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" filled="f" strokecolor="black [3213]" strokeweight="1pt">
                          <v:path arrowok="t"/>
                          <o:lock v:ext="edit" aspectratio="t"/>
                        </v:rect>
                      </v:group>
                    </v:group>
                  </v:group>
                  <v:group id="Group 1967" o:spid="_x0000_s1073"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">
                    <v:group id="Group 1968" o:spid="_x0000_s1074"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rect id="Rectangle 1969" o:spid="_x0000_s1075"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" filled="f" strokecolor="black [3213]" strokeweight="1pt">
                        <v:path arrowok="t"/>
                        <o:lock v:ext="edit" aspectratio="t"/>
                      </v:rect>
                      <v:group id="Group 1970" o:spid="_x0000_s1076"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">
                        <v:rect id="Rectangle 1971" o:spid="_x0000_s1077"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" filled="f" strokecolor="black [3213]" strokeweight="1pt">
                          <v:path arrowok="t"/>
                          <o:lock v:ext="edit" aspectratio="t"/>
                        </v:rect>
                        <v:rect id="Rectangle 1972" o:spid="_x0000_s1078"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" filled="f" strokecolor="black [3213]" strokeweight="1pt">
                          <v:path arrowok="t"/>
                          <o:lock v:ext="edit" aspectratio="t"/>
                        </v:rect>
                        <v:rect id="Rectangle 1973" o:spid="_x0000_s1079"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" filled="f" strokecolor="black [3213]" strokeweight="1pt">
                          <v:path arrowok="t"/>
                          <o:lock v:ext="edit" aspectratio="t"/>
                        </v:rect>
                        <v:rect id="Rectangle 1974" o:spid="_x0000_s1080"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" filled="f" strokecolor="black [3213]" strokeweight="1pt">
                          <v:path arrowok="t"/>
                          <o:lock v:ext="edit" aspectratio="t"/>
                        </v:rect>
                      </v:group>
                    </v:group>
                    <v:group id="Group 1975" o:spid="_x0000_s1081"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">
                      <v:rect id="Rectangle 1976" o:spid="_x0000_s108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" filled="f" strokecolor="black [3213]" strokeweight="1pt">
                        <v:path arrowok="t"/>
                        <o:lock v:ext="edit" aspectratio="t"/>
                      </v:rect>
                      <v:group id="Group 1977" o:spid="_x0000_s108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">
                        <v:rect id="Rectangle 1978" o:spid="_x0000_s108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" filled="f" strokecolor="black [3213]" strokeweight="1pt">
                          <v:path arrowok="t"/>
                          <o:lock v:ext="edit" aspectratio="t"/>
                        </v:rect>
                        <v:rect id="Rectangle 1979" o:spid="_x0000_s108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" filled="f" strokecolor="black [3213]" strokeweight="1pt">
                          <v:path arrowok="t"/>
                          <o:lock v:ext="edit" aspectratio="t"/>
                        </v:rect>
                        <v:rect id="Rectangle 1980" o:spid="_x0000_s108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" filled="f" strokecolor="black [3213]" strokeweight="1pt">
                          <v:path arrowok="t"/>
                          <o:lock v:ext="edit" aspectratio="t"/>
                        </v:rect>
                        <v:rect id="Rectangle 1981" o:spid="_x0000_s108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" filled="f" strokecolor="black [3213]" strokeweight="1pt">
                          <v:path arrowok="t"/>
                          <o:lock v:ext="edit" aspectratio="t"/>
                        </v:rect>
                      </v:group>
                    </v:group>
                  </v:group>
                </v:group>
                <v:group id="Group 1982" o:spid="_x0000_s1088"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">
                  <v:group id="Group 1983" o:spid="_x0000_s1089"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">
                    <v:rect id="Rectangle 1984" o:spid="_x0000_s1090"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" filled="f" strokecolor="black [3213]" strokeweight="1pt">
                      <v:path arrowok="t"/>
                      <o:lock v:ext="edit" aspectratio="t"/>
                    </v:rect>
                    <v:group id="Group 1985" o:spid="_x0000_s1091"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">
                      <v:rect id="Rectangle 1986" o:spid="_x0000_s1092"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" filled="f" strokecolor="black [3213]" strokeweight="1pt">
                        <v:path arrowok="t"/>
                        <o:lock v:ext="edit" aspectratio="t"/>
                      </v:rect>
                      <v:rect id="Rectangle 1987" o:spid="_x0000_s1093"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" filled="f" strokecolor="black [3213]" strokeweight="1pt">
                        <v:path arrowok="t"/>
                        <o:lock v:ext="edit" aspectratio="t"/>
                      </v:rect>
                      <v:rect id="Rectangle 1988" o:spid="_x0000_s1094"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" filled="f" strokecolor="black [3213]" strokeweight="1pt">
                        <v:path arrowok="t"/>
                        <o:lock v:ext="edit" aspectratio="t"/>
                      </v:rect>
                      <v:rect id="Rectangle 1989" o:spid="_x0000_s1095"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" filled="f" strokecolor="black [3213]" strokeweight="1pt">
                        <v:path arrowok="t"/>
                        <o:lock v:ext="edit" aspectratio="t"/>
                      </v:rect>
                    </v:group>
                  </v:group>
                  <v:group id="Group 1990" o:spid="_x0000_s1096"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">
                    <v:rect id="Rectangle 1991" o:spid="_x0000_s109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" filled="f" strokecolor="black [3213]" strokeweight="1pt">
                      <v:path arrowok="t"/>
                      <o:lock v:ext="edit" aspectratio="t"/>
                    </v:rect>
                    <v:group id="Group 1992" o:spid="_x0000_s109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">
                      <v:rect id="Rectangle 1993" o:spid="_x0000_s109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1T9wQAAAN0AAAAPAAAAZHJzL2Rvd25yZXYueG1sRE/NisIw&#10;EL4L+w5hFrxpqgu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GlPVP3BAAAA3QAAAA8AAAAA&#10;AAAAAAAAAAAABwIAAGRycy9kb3ducmV2LnhtbFBLBQYAAAAAAwADALcAAAD1AgAAAAA=&#10;" filled="f" strokecolor="black [3213]" strokeweight="1pt">
                        <v:path arrowok="t"/>
                        <o:lock v:ext="edit" aspectratio="t"/>
                      </v:rect>
                      <v:rect id="Rectangle 1994" o:spid="_x0000_s110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yJwQAAAN0AAAAPAAAAZHJzL2Rvd25yZXYueG1sRE/NisIw&#10;EL4L+w5hFrxpqiy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OamzInBAAAA3QAAAA8AAAAA&#10;AAAAAAAAAAAABwIAAGRycy9kb3ducmV2LnhtbFBLBQYAAAAAAwADALcAAAD1AgAAAAA=&#10;" filled="f" strokecolor="black [3213]" strokeweight="1pt">
                        <v:path arrowok="t"/>
                        <o:lock v:ext="edit" aspectratio="t"/>
                      </v:rect>
                      <v:rect id="Rectangle 1995" o:spid="_x0000_s110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" filled="f" strokecolor="black [3213]" strokeweight="1pt">
                        <v:path arrowok="t"/>
                        <o:lock v:ext="edit" aspectratio="t"/>
                      </v:rect>
                      <v:rect id="Rectangle 1996" o:spid="_x0000_s110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" filled="f" strokecolor="black [3213]" strokeweight="1pt">
                        <v:path arrowok="t"/>
                        <o:lock v:ext="edit" aspectratio="t"/>
                      </v:rect>
                    </v:group>
                  </v:group>
                </v:group>
                <v:group id="Group 1997" o:spid="_x0000_s1103" style="position:absolute;top:8986;width:17880;height:8999" coordsize="17880,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">
                  <v:group id="Group 1998" o:spid="_x0000_s1104" style="position:absolute;width:17880;height:7212" coordsize="17880,7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">
                    <v:group id="Group 1999" o:spid="_x0000_s1105" style="position:absolute;top:1813;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">
                      <v:group id="Group 2000" o:spid="_x0000_s110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">
                        <v:rect id="Rectangle 2001" o:spid="_x0000_s110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" filled="f" strokecolor="black [3213]" strokeweight="1pt">
                          <v:path arrowok="t"/>
                          <o:lock v:ext="edit" aspectratio="t"/>
                        </v:rect>
                        <v:group id="Group 2002" o:spid="_x0000_s110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">
                          <v:rect id="Rectangle 2003" o:spid="_x0000_s110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rFwAAAAN0AAAAPAAAAZHJzL2Rvd25yZXYueG1sRI/RisIw&#10;FETfBf8hXGHfNHUXRK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uNDqxcAAAADdAAAADwAAAAAA&#10;AAAAAAAAAAAHAgAAZHJzL2Rvd25yZXYueG1sUEsFBgAAAAADAAMAtwAAAPQCAAAAAA==&#10;" filled="f" strokecolor="black [3213]" strokeweight="1pt">
                            <v:path arrowok="t"/>
                            <o:lock v:ext="edit" aspectratio="t"/>
                          </v:rect>
                          <v:rect id="Rectangle 2004" o:spid="_x0000_s111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KxwAAAAN0AAAAPAAAAZHJzL2Rvd25yZXYueG1sRI/RisIw&#10;FETfBf8hXGHfNHVZRK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NzlyscAAAADdAAAADwAAAAAA&#10;AAAAAAAAAAAHAgAAZHJzL2Rvd25yZXYueG1sUEsFBgAAAAADAAMAtwAAAPQCAAAAAA==&#10;" filled="f" strokecolor="black [3213]" strokeweight="1pt">
                            <v:path arrowok="t"/>
                            <o:lock v:ext="edit" aspectratio="t"/>
                          </v:rect>
                          <v:rect id="Rectangle 2005" o:spid="_x0000_s111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" filled="f" strokecolor="black [3213]" strokeweight="1pt">
                            <v:path arrowok="t"/>
                            <o:lock v:ext="edit" aspectratio="t"/>
                          </v:rect>
                          <v:rect id="Rectangle 2006" o:spid="_x0000_s111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" filled="f" strokecolor="black [3213]" strokeweight="1pt">
                            <v:path arrowok="t"/>
                            <o:lock v:ext="edit" aspectratio="t"/>
                          </v:rect>
                        </v:group>
                      </v:group>
                      <v:group id="Group 2007" o:spid="_x0000_s111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">
                        <v:rect id="Rectangle 2008" o:spid="_x0000_s111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" filled="f" strokecolor="black [3213]" strokeweight="1pt">
                          <v:path arrowok="t"/>
                          <o:lock v:ext="edit" aspectratio="t"/>
                        </v:rect>
                        <v:group id="Group 2009" o:spid="_x0000_s111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">
                          <v:rect id="Rectangle 2010" o:spid="_x0000_s111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" filled="f" strokecolor="black [3213]" strokeweight="1pt">
                            <v:path arrowok="t"/>
                            <o:lock v:ext="edit" aspectratio="t"/>
                          </v:rect>
                          <v:rect id="Rectangle 2011" o:spid="_x0000_s111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" filled="f" strokecolor="black [3213]" strokeweight="1pt">
                            <v:path arrowok="t"/>
                            <o:lock v:ext="edit" aspectratio="t"/>
                          </v:rect>
                          <v:rect id="Rectangle 2012" o:spid="_x0000_s111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" filled="f" strokecolor="black [3213]" strokeweight="1pt">
                            <v:path arrowok="t"/>
                            <o:lock v:ext="edit" aspectratio="t"/>
                          </v:rect>
                          <v:rect id="Rectangle 2013" o:spid="_x0000_s111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" filled="f" strokecolor="black [3213]" strokeweight="1pt">
                            <v:path arrowok="t"/>
                            <o:lock v:ext="edit" aspectratio="t"/>
                          </v:rect>
                        </v:group>
                      </v:group>
                    </v:group>
                    <v:group id="Group 2014" o:spid="_x0000_s1120" style="position:absolute;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">
                      <v:group id="Group 2015" o:spid="_x0000_s112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">
                        <v:rect id="Rectangle 2016" o:spid="_x0000_s112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" filled="f" strokecolor="black [3213]" strokeweight="1pt">
                          <v:path arrowok="t"/>
                          <o:lock v:ext="edit" aspectratio="t"/>
                        </v:rect>
                        <v:group id="Group 2017" o:spid="_x0000_s112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">
                          <v:rect id="Rectangle 2018" o:spid="_x0000_s112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" filled="f" strokecolor="black [3213]" strokeweight="1pt">
                            <v:path arrowok="t"/>
                            <o:lock v:ext="edit" aspectratio="t"/>
                          </v:rect>
                          <v:rect id="Rectangle 2019" o:spid="_x0000_s112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" filled="f" strokecolor="black [3213]" strokeweight="1pt">
                            <v:path arrowok="t"/>
                            <o:lock v:ext="edit" aspectratio="t"/>
                          </v:rect>
                          <v:rect id="Rectangle 2020" o:spid="_x0000_s112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" filled="f" strokecolor="black [3213]" strokeweight="1pt">
                            <v:path arrowok="t"/>
                            <o:lock v:ext="edit" aspectratio="t"/>
                          </v:rect>
                          <v:rect id="Rectangle 2021" o:spid="_x0000_s112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" filled="f" strokecolor="black [3213]" strokeweight="1pt">
                            <v:path arrowok="t"/>
                            <o:lock v:ext="edit" aspectratio="t"/>
                          </v:rect>
                        </v:group>
                      </v:group>
                      <v:group id="Group 2022" o:spid="_x0000_s112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">
                        <v:rect id="Rectangle 2023" o:spid="_x0000_s112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" filled="f" strokecolor="black [3213]" strokeweight="1pt">
                          <v:path arrowok="t"/>
                          <o:lock v:ext="edit" aspectratio="t"/>
                        </v:rect>
                        <v:group id="Group 2024" o:spid="_x0000_s113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">
                          <v:rect id="Rectangle 2025" o:spid="_x0000_s113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" filled="f" strokecolor="black [3213]" strokeweight="1pt">
                            <v:path arrowok="t"/>
                            <o:lock v:ext="edit" aspectratio="t"/>
                          </v:rect>
                          <v:rect id="Rectangle 2026" o:spid="_x0000_s113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" filled="f" strokecolor="black [3213]" strokeweight="1pt">
                            <v:path arrowok="t"/>
                            <o:lock v:ext="edit" aspectratio="t"/>
                          </v:rect>
                          <v:rect id="Rectangle 2027" o:spid="_x0000_s113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" filled="f" strokecolor="black [3213]" strokeweight="1pt">
                            <v:path arrowok="t"/>
                            <o:lock v:ext="edit" aspectratio="t"/>
                          </v:rect>
                          <v:rect id="Rectangle 2028" o:spid="_x0000_s113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" filled="f" strokecolor="black [3213]" strokeweight="1pt">
                            <v:path arrowok="t"/>
                            <o:lock v:ext="edit" aspectratio="t"/>
                          </v:rect>
                        </v:group>
                      </v:group>
                    </v:group>
                    <v:group id="Group 2029" o:spid="_x0000_s1135" style="position:absolute;top:3626;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">
                      <v:group id="Group 2030" o:spid="_x0000_s113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">
                        <v:rect id="Rectangle 2031" o:spid="_x0000_s113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uUwwAAAN0AAAAPAAAAZHJzL2Rvd25yZXYueG1sRI/RisIw&#10;FETfhf2HcBf2TdO6IN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6SIblMMAAADdAAAADwAA&#10;AAAAAAAAAAAAAAAHAgAAZHJzL2Rvd25yZXYueG1sUEsFBgAAAAADAAMAtwAAAPcCAAAAAA==&#10;" filled="f" strokecolor="black [3213]" strokeweight="1pt">
                          <v:path arrowok="t"/>
                          <o:lock v:ext="edit" aspectratio="t"/>
                        </v:rect>
                        <v:group id="Group 2032" o:spid="_x0000_s113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">
                          <v:rect id="Rectangle 2033" o:spid="_x0000_s113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" filled="f" strokecolor="black [3213]" strokeweight="1pt">
                            <v:path arrowok="t"/>
                            <o:lock v:ext="edit" aspectratio="t"/>
                          </v:rect>
                          <v:rect id="Rectangle 2034" o:spid="_x0000_s114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" filled="f" strokecolor="black [3213]" strokeweight="1pt">
                            <v:path arrowok="t"/>
                            <o:lock v:ext="edit" aspectratio="t"/>
                          </v:rect>
                          <v:rect id="Rectangle 2035" o:spid="_x0000_s114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" filled="f" strokecolor="black [3213]" strokeweight="1pt">
                            <v:path arrowok="t"/>
                            <o:lock v:ext="edit" aspectratio="t"/>
                          </v:rect>
                          <v:rect id="Rectangle 2036" o:spid="_x0000_s114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PgwwAAAN0AAAAPAAAAZHJzL2Rvd25yZXYueG1sRI/RisIw&#10;FETfhf2HcBd801QF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ZsuD4MMAAADdAAAADwAA&#10;AAAAAAAAAAAAAAAHAgAAZHJzL2Rvd25yZXYueG1sUEsFBgAAAAADAAMAtwAAAPcCAAAAAA==&#10;" filled="f" strokecolor="black [3213]" strokeweight="1pt">
                            <v:path arrowok="t"/>
                            <o:lock v:ext="edit" aspectratio="t"/>
                          </v:rect>
                        </v:group>
                      </v:group>
                      <v:group id="Group 2037" o:spid="_x0000_s114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">
                        <v:rect id="Rectangle 2038" o:spid="_x0000_s114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LIJwQAAAN0AAAAPAAAAZHJzL2Rvd25yZXYueG1sRE/dasIw&#10;FL4XfIdwhN1pqoM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HgYsgnBAAAA3QAAAA8AAAAA&#10;AAAAAAAAAAAABwIAAGRycy9kb3ducmV2LnhtbFBLBQYAAAAAAwADALcAAAD1AgAAAAA=&#10;" filled="f" strokecolor="black [3213]" strokeweight="1pt">
                          <v:path arrowok="t"/>
                          <o:lock v:ext="edit" aspectratio="t"/>
                        </v:rect>
                        <v:group id="Group 2039" o:spid="_x0000_s114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">
                          <v:rect id="Rectangle 2040" o:spid="_x0000_s114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" filled="f" strokecolor="black [3213]" strokeweight="1pt">
                            <v:path arrowok="t"/>
                            <o:lock v:ext="edit" aspectratio="t"/>
                          </v:rect>
                          <v:rect id="Rectangle 2041" o:spid="_x0000_s114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jpwwAAAN0AAAAPAAAAZHJzL2Rvd25yZXYueG1sRI/RisIw&#10;FETfhf2HcBf2TdPKIt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sSRo6cMAAADdAAAADwAA&#10;AAAAAAAAAAAAAAAHAgAAZHJzL2Rvd25yZXYueG1sUEsFBgAAAAADAAMAtwAAAPcCAAAAAA==&#10;" filled="f" strokecolor="black [3213]" strokeweight="1pt">
                            <v:path arrowok="t"/>
                            <o:lock v:ext="edit" aspectratio="t"/>
                          </v:rect>
                          <v:rect id="Rectangle 2042" o:spid="_x0000_s114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" filled="f" strokecolor="black [3213]" strokeweight="1pt">
                            <v:path arrowok="t"/>
                            <o:lock v:ext="edit" aspectratio="t"/>
                          </v:rect>
                          <v:rect id="Rectangle 2043" o:spid="_x0000_s114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" filled="f" strokecolor="black [3213]" strokeweight="1pt">
                            <v:path arrowok="t"/>
                            <o:lock v:ext="edit" aspectratio="t"/>
                          </v:rect>
                        </v:group>
                      </v:group>
                    </v:group>
                    <v:group id="Group 2044" o:spid="_x0000_s1150" style="position:absolute;top:5412;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">
                      <v:group id="Group 2045" o:spid="_x0000_s1151"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Q4q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Lyn8vglPQK5/AAAA//8DAFBLAQItABQABgAIAAAAIQDb4fbL7gAAAIUBAAATAAAAAAAA&#10;AAAAAAAAAAAAAABbQ29udGVudF9UeXBlc10ueG1sUEsBAi0AFAAGAAgAAAAhAFr0LFu/AAAAFQEA&#10;AAsAAAAAAAAAAAAAAAAAHwEAAF9yZWxzLy5yZWxzUEsBAi0AFAAGAAgAAAAhAJDtDirHAAAA3QAA&#10;AA8AAAAAAAAAAAAAAAAABwIAAGRycy9kb3ducmV2LnhtbFBLBQYAAAAAAwADALcAAAD7AgAAAAA=&#10;">
                        <v:rect id="Rectangle 2046" o:spid="_x0000_s1152"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dwwAAAN0AAAAPAAAAZHJzL2Rvd25yZXYueG1sRI/RisIw&#10;FETfhf2HcBd801QR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Ps3wncMAAADdAAAADwAA&#10;AAAAAAAAAAAAAAAHAgAAZHJzL2Rvd25yZXYueG1sUEsFBgAAAAADAAMAtwAAAPcCAAAAAA==&#10;" filled="f" strokecolor="black [3213]" strokeweight="1pt">
                          <v:path arrowok="t"/>
                          <o:lock v:ext="edit" aspectratio="t"/>
                        </v:rect>
                        <v:group id="Group 2047" o:spid="_x0000_s1153"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">
                          <v:rect id="Rectangle 2048" o:spid="_x0000_s1154"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sF0wQAAAN0AAAAPAAAAZHJzL2Rvd25yZXYueG1sRE/dasIw&#10;FL4XfIdwhN1pqow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CAewXTBAAAA3QAAAA8AAAAA&#10;AAAAAAAAAAAABwIAAGRycy9kb3ducmV2LnhtbFBLBQYAAAAAAwADALcAAAD1AgAAAAA=&#10;" filled="f" strokecolor="black [3213]" strokeweight="1pt">
                            <v:path arrowok="t"/>
                            <o:lock v:ext="edit" aspectratio="t"/>
                          </v:rect>
                          <v:rect id="Rectangle 2049" o:spid="_x0000_s1155"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" filled="f" strokecolor="black [3213]" strokeweight="1pt">
                            <v:path arrowok="t"/>
                            <o:lock v:ext="edit" aspectratio="t"/>
                          </v:rect>
                          <v:rect id="Rectangle 2050" o:spid="_x0000_s1156"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" filled="f" strokecolor="black [3213]" strokeweight="1pt">
                            <v:path arrowok="t"/>
                            <o:lock v:ext="edit" aspectratio="t"/>
                          </v:rect>
                          <v:rect id="Rectangle 2051" o:spid="_x0000_s1157"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" filled="f" strokecolor="black [3213]" strokeweight="1pt">
                            <v:path arrowok="t"/>
                            <o:lock v:ext="edit" aspectratio="t"/>
                          </v:rect>
                        </v:group>
                      </v:group>
                      <v:group id="Group 2052" o:spid="_x0000_s1158"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">
                        <v:rect id="Rectangle 2053" o:spid="_x0000_s1159"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" filled="f" strokecolor="black [3213]" strokeweight="1pt">
                          <v:path arrowok="t"/>
                          <o:lock v:ext="edit" aspectratio="t"/>
                        </v:rect>
                        <v:group id="Group 2054" o:spid="_x0000_s1160"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D1s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6Qv8vglPQK5/AAAA//8DAFBLAQItABQABgAIAAAAIQDb4fbL7gAAAIUBAAATAAAAAAAA&#10;AAAAAAAAAAAAAABbQ29udGVudF9UeXBlc10ueG1sUEsBAi0AFAAGAAgAAAAhAFr0LFu/AAAAFQEA&#10;AAsAAAAAAAAAAAAAAAAAHwEAAF9yZWxzLy5yZWxzUEsBAi0AFAAGAAgAAAAhAHp4PWzHAAAA3QAA&#10;AA8AAAAAAAAAAAAAAAAABwIAAGRycy9kb3ducmV2LnhtbFBLBQYAAAAAAwADALcAAAD7AgAAAAA=&#10;">
                          <v:rect id="Rectangle 2055" o:spid="_x0000_s1161"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" filled="f" strokecolor="black [3213]" strokeweight="1pt">
                            <v:path arrowok="t"/>
                            <o:lock v:ext="edit" aspectratio="t"/>
                          </v:rect>
                          <v:rect id="Rectangle 2056" o:spid="_x0000_s1162"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" filled="f" strokecolor="black [3213]" strokeweight="1pt">
                            <v:path arrowok="t"/>
                            <o:lock v:ext="edit" aspectratio="t"/>
                          </v:rect>
                          <v:rect id="Rectangle 2057" o:spid="_x0000_s1163"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" filled="f" strokecolor="black [3213]" strokeweight="1pt">
                            <v:path arrowok="t"/>
                            <o:lock v:ext="edit" aspectratio="t"/>
                          </v:rect>
                          <v:rect id="Rectangle 2058" o:spid="_x0000_s1164"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" filled="f" strokecolor="black [3213]" strokeweight="1pt">
                            <v:path arrowok="t"/>
                            <o:lock v:ext="edit" aspectratio="t"/>
                          </v:rect>
                        </v:group>
                      </v:group>
                    </v:group>
                  </v:group>
                  <v:group id="Group 2059" o:spid="_x0000_s1165" style="position:absolute;top:7199;width:17880;height:1800" coordsize="1788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ZLy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I0xX8vglPQK5/AAAA//8DAFBLAQItABQABgAIAAAAIQDb4fbL7gAAAIUBAAATAAAAAAAA&#10;AAAAAAAAAAAAAABbQ29udGVudF9UeXBlc10ueG1sUEsBAi0AFAAGAAgAAAAhAFr0LFu/AAAAFQEA&#10;AAsAAAAAAAAAAAAAAAAAHwEAAF9yZWxzLy5yZWxzUEsBAi0AFAAGAAgAAAAhAJR5kvLHAAAA3QAA&#10;AA8AAAAAAAAAAAAAAAAABwIAAGRycy9kb3ducmV2LnhtbFBLBQYAAAAAAwADALcAAAD7AgAAAAA=&#10;">
                    <v:group id="Group 2060" o:spid="_x0000_s1166" style="position:absolute;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">
                      <v:rect id="Rectangle 2061" o:spid="_x0000_s1167"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" filled="f" strokecolor="black [3213]" strokeweight="1pt">
                        <v:path arrowok="t"/>
                        <o:lock v:ext="edit" aspectratio="t"/>
                      </v:rect>
                      <v:group id="Group 2062" o:spid="_x0000_s1168"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">
                        <v:rect id="Rectangle 2063" o:spid="_x0000_s1169"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9lwwAAAN0AAAAPAAAAZHJzL2Rvd25yZXYueG1sRI/RisIw&#10;FETfhf2HcBd801QF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ZQ8PZcMAAADdAAAADwAA&#10;AAAAAAAAAAAAAAAHAgAAZHJzL2Rvd25yZXYueG1sUEsFBgAAAAADAAMAtwAAAPcCAAAAAA==&#10;" filled="f" strokecolor="black [3213]" strokeweight="1pt">
                          <v:path arrowok="t"/>
                          <o:lock v:ext="edit" aspectratio="t"/>
                        </v:rect>
                        <v:rect id="Rectangle 2064" o:spid="_x0000_s1170"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cRwwAAAN0AAAAPAAAAZHJzL2Rvd25yZXYueG1sRI/RisIw&#10;FETfhf2HcBd801QR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6uaXEcMAAADdAAAADwAA&#10;AAAAAAAAAAAAAAAHAgAAZHJzL2Rvd25yZXYueG1sUEsFBgAAAAADAAMAtwAAAPcCAAAAAA==&#10;" filled="f" strokecolor="black [3213]" strokeweight="1pt">
                          <v:path arrowok="t"/>
                          <o:lock v:ext="edit" aspectratio="t"/>
                        </v:rect>
                        <v:rect id="Rectangle 2065" o:spid="_x0000_s1171"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" filled="f" strokecolor="black [3213]" strokeweight="1pt">
                          <v:path arrowok="t"/>
                          <o:lock v:ext="edit" aspectratio="t"/>
                        </v:rect>
                        <v:rect id="Rectangle 2066" o:spid="_x0000_s1172"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" filled="f" strokecolor="black [3213]" strokeweight="1pt">
                          <v:path arrowok="t"/>
                          <o:lock v:ext="edit" aspectratio="t"/>
                        </v:rect>
                      </v:group>
                    </v:group>
                    <v:group id="Group 2067" o:spid="_x0000_s1173" style="position:absolute;left:8933;width:8947;height:1800" coordsize="8947,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">
                      <v:rect id="Rectangle 2068" o:spid="_x0000_s1174" style="position:absolute;left:7147;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" filled="f" strokecolor="black [3213]" strokeweight="1pt">
                        <v:path arrowok="t"/>
                        <o:lock v:ext="edit" aspectratio="t"/>
                      </v:rect>
                      <v:group id="Group 2069" o:spid="_x0000_s1175" style="position:absolute;width:7160;height:1800" coordsize="716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hP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0yX8vglPQK5/AAAA//8DAFBLAQItABQABgAIAAAAIQDb4fbL7gAAAIUBAAATAAAAAAAA&#10;AAAAAAAAAAAAAABbQ29udGVudF9UeXBlc10ueG1sUEsBAi0AFAAGAAgAAAAhAFr0LFu/AAAAFQEA&#10;AAsAAAAAAAAAAAAAAAAAHwEAAF9yZWxzLy5yZWxzUEsBAi0AFAAGAAgAAAAhAFoVWE/HAAAA3QAA&#10;AA8AAAAAAAAAAAAAAAAABwIAAGRycy9kb3ducmV2LnhtbFBLBQYAAAAAAwADALcAAAD7AgAAAAA=&#10;">
                        <v:rect id="Rectangle 2070" o:spid="_x0000_s1176" style="position:absolute;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" filled="f" strokecolor="black [3213]" strokeweight="1pt">
                          <v:path arrowok="t"/>
                          <o:lock v:ext="edit" aspectratio="t"/>
                        </v:rect>
                        <v:rect id="Rectangle 2071" o:spid="_x0000_s1177" style="position:absolute;left:1786;width:1797;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" filled="f" strokecolor="black [3213]" strokeweight="1pt">
                          <v:path arrowok="t"/>
                          <o:lock v:ext="edit" aspectratio="t"/>
                        </v:rect>
                        <v:rect id="Rectangle 2072" o:spid="_x0000_s1178" style="position:absolute;left:3573;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" filled="f" strokecolor="black [3213]" strokeweight="1pt">
                          <v:path arrowok="t"/>
                          <o:lock v:ext="edit" aspectratio="t"/>
                        </v:rect>
                        <v:rect id="Rectangle 2073" o:spid="_x0000_s1179" style="position:absolute;left:5360;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" filled="f" strokecolor="black [3213]" strokeweight="1pt">
                          <v:path arrowok="t"/>
                          <o:lock v:ext="edit" aspectratio="t"/>
                        </v:rect>
                      </v:group>
                    </v:group>
                  </v:group>
                </v:group>
              </v:group>
            </w:pict>
          </mc:Fallback>
        </mc:AlternateContent>
      </w:r>
      <w:r>
        <w:br w:type="page"/>
      </w:r>
    </w:p>
    <w:p w14:paraId="7B17980B" w14:textId="54BADFF9" w:rsidR="004D66E9" w:rsidRDefault="0060080F" w:rsidP="00DD1010">
      <w:pPr>
        <w:pStyle w:val="Heading1"/>
        <w:spacing w:before="120" w:after="240"/>
      </w:pPr>
      <w:bookmarkStart w:id="76" w:name="_Appendix_18:_Student_1"/>
      <w:bookmarkStart w:id="77" w:name="_Toc39743145"/>
      <w:bookmarkEnd w:id="76"/>
      <w:r>
        <w:lastRenderedPageBreak/>
        <w:t>Appen</w:t>
      </w:r>
      <w:r w:rsidRPr="00710DEC">
        <w:t xml:space="preserve">dix </w:t>
      </w:r>
      <w:r w:rsidR="00132686">
        <w:t>18</w:t>
      </w:r>
      <w:r w:rsidR="00722B2B">
        <w:t>:</w:t>
      </w:r>
      <w:r w:rsidR="008654CC">
        <w:t xml:space="preserve"> </w:t>
      </w:r>
      <w:r w:rsidR="008F3C9B">
        <w:t xml:space="preserve">Student activity </w:t>
      </w:r>
      <w:r w:rsidR="008654CC">
        <w:t>sheet 2</w:t>
      </w:r>
      <w:r w:rsidR="00A75E8C">
        <w:t>.</w:t>
      </w:r>
      <w:r w:rsidR="00CA5320">
        <w:t>2</w:t>
      </w:r>
      <w:r w:rsidRPr="00710DEC">
        <w:t xml:space="preserve">: </w:t>
      </w:r>
      <w:r w:rsidR="00336E0C">
        <w:t xml:space="preserve">Example </w:t>
      </w:r>
      <w:r w:rsidR="005C6593">
        <w:t>d</w:t>
      </w:r>
      <w:r>
        <w:t xml:space="preserve">esign </w:t>
      </w:r>
      <w:r w:rsidR="005C6593">
        <w:t>b</w:t>
      </w:r>
      <w:r w:rsidR="00336E0C">
        <w:t>rief</w:t>
      </w:r>
      <w:bookmarkEnd w:id="77"/>
    </w:p>
    <w:tbl>
      <w:tblPr>
        <w:tblStyle w:val="TableGrid"/>
        <w:tblW w:w="9106" w:type="dxa"/>
        <w:tblLook w:val="04A0" w:firstRow="1" w:lastRow="0" w:firstColumn="1" w:lastColumn="0" w:noHBand="0" w:noVBand="1"/>
      </w:tblPr>
      <w:tblGrid>
        <w:gridCol w:w="6232"/>
        <w:gridCol w:w="2874"/>
      </w:tblGrid>
      <w:tr w:rsidR="004D66E9" w14:paraId="041863C8" w14:textId="77777777" w:rsidTr="003A244B">
        <w:trPr>
          <w:trHeight w:val="624"/>
        </w:trPr>
        <w:tc>
          <w:tcPr>
            <w:tcW w:w="9106" w:type="dxa"/>
            <w:gridSpan w:val="2"/>
            <w:tcBorders>
              <w:bottom w:val="single" w:sz="4" w:space="0" w:color="auto"/>
            </w:tcBorders>
            <w:shd w:val="clear" w:color="auto" w:fill="5B9BD5" w:themeFill="accent1"/>
            <w:vAlign w:val="center"/>
          </w:tcPr>
          <w:p w14:paraId="652CD5F1" w14:textId="37E260F4" w:rsidR="004D66E9" w:rsidRPr="003A244B" w:rsidRDefault="003A244B" w:rsidP="003A244B">
            <w:pPr>
              <w:pStyle w:val="NoSpacing"/>
              <w:jc w:val="left"/>
              <w:rPr>
                <w:rFonts w:ascii="Century Gothic" w:hAnsi="Century Gothic"/>
                <w:b/>
                <w:color w:val="FFFFFF" w:themeColor="background1"/>
              </w:rPr>
            </w:pPr>
            <w:r>
              <w:rPr>
                <w:rFonts w:ascii="Century Gothic" w:hAnsi="Century Gothic"/>
                <w:b/>
                <w:color w:val="FFFFFF" w:themeColor="background1"/>
              </w:rPr>
              <w:t>Design b</w:t>
            </w:r>
            <w:r w:rsidR="004D66E9" w:rsidRPr="003A244B">
              <w:rPr>
                <w:rFonts w:ascii="Century Gothic" w:hAnsi="Century Gothic"/>
                <w:b/>
                <w:color w:val="FFFFFF" w:themeColor="background1"/>
              </w:rPr>
              <w:t>rief</w:t>
            </w:r>
          </w:p>
        </w:tc>
      </w:tr>
      <w:tr w:rsidR="004C1776" w:rsidRPr="004C1776" w14:paraId="491160A5" w14:textId="77777777" w:rsidTr="004C1776">
        <w:trPr>
          <w:trHeight w:val="74"/>
        </w:trPr>
        <w:tc>
          <w:tcPr>
            <w:tcW w:w="9106" w:type="dxa"/>
            <w:gridSpan w:val="2"/>
            <w:tcBorders>
              <w:left w:val="nil"/>
              <w:right w:val="nil"/>
            </w:tcBorders>
          </w:tcPr>
          <w:p w14:paraId="12E07C68" w14:textId="77777777" w:rsidR="004C1776" w:rsidRPr="004C1776" w:rsidRDefault="004C1776" w:rsidP="004D66E9">
            <w:pPr>
              <w:pStyle w:val="NoSpacing"/>
              <w:rPr>
                <w:rFonts w:ascii="Century Gothic" w:hAnsi="Century Gothic"/>
                <w:sz w:val="12"/>
                <w:szCs w:val="12"/>
              </w:rPr>
            </w:pPr>
          </w:p>
        </w:tc>
      </w:tr>
      <w:tr w:rsidR="004D66E9" w14:paraId="51C4946D" w14:textId="77777777" w:rsidTr="004C1776">
        <w:trPr>
          <w:trHeight w:val="1048"/>
        </w:trPr>
        <w:tc>
          <w:tcPr>
            <w:tcW w:w="9106" w:type="dxa"/>
            <w:gridSpan w:val="2"/>
            <w:tcBorders>
              <w:bottom w:val="single" w:sz="4" w:space="0" w:color="auto"/>
            </w:tcBorders>
            <w:vAlign w:val="center"/>
          </w:tcPr>
          <w:p w14:paraId="6F70B45F" w14:textId="6664DDAF" w:rsidR="004D66E9" w:rsidRPr="004C1776" w:rsidRDefault="004C1776" w:rsidP="00F5445E">
            <w:pPr>
              <w:pStyle w:val="NoSpacing"/>
              <w:jc w:val="left"/>
              <w:rPr>
                <w:rFonts w:ascii="Century Gothic" w:hAnsi="Century Gothic"/>
                <w:sz w:val="22"/>
                <w:szCs w:val="22"/>
              </w:rPr>
            </w:pPr>
            <w:r>
              <w:rPr>
                <w:rFonts w:ascii="Century Gothic" w:hAnsi="Century Gothic"/>
                <w:sz w:val="22"/>
                <w:szCs w:val="22"/>
              </w:rPr>
              <w:t>D</w:t>
            </w:r>
            <w:r w:rsidR="00F5445E">
              <w:rPr>
                <w:rFonts w:ascii="Century Gothic" w:hAnsi="Century Gothic"/>
                <w:sz w:val="22"/>
                <w:szCs w:val="22"/>
              </w:rPr>
              <w:t>esign an interactive</w:t>
            </w:r>
            <w:r w:rsidRPr="004C1776">
              <w:rPr>
                <w:rFonts w:ascii="Century Gothic" w:hAnsi="Century Gothic"/>
                <w:sz w:val="22"/>
                <w:szCs w:val="22"/>
              </w:rPr>
              <w:t xml:space="preserve"> game that will teach </w:t>
            </w:r>
            <w:r w:rsidR="00360A1B">
              <w:rPr>
                <w:rFonts w:ascii="Century Gothic" w:hAnsi="Century Gothic"/>
                <w:sz w:val="22"/>
                <w:szCs w:val="22"/>
              </w:rPr>
              <w:t>players</w:t>
            </w:r>
            <w:r w:rsidR="00360A1B" w:rsidRPr="004C1776">
              <w:rPr>
                <w:rFonts w:ascii="Century Gothic" w:hAnsi="Century Gothic"/>
                <w:sz w:val="22"/>
                <w:szCs w:val="22"/>
              </w:rPr>
              <w:t xml:space="preserve"> </w:t>
            </w:r>
            <w:r w:rsidRPr="004C1776">
              <w:rPr>
                <w:rFonts w:ascii="Century Gothic" w:hAnsi="Century Gothic"/>
                <w:sz w:val="22"/>
                <w:szCs w:val="22"/>
              </w:rPr>
              <w:t xml:space="preserve">about bees and </w:t>
            </w:r>
            <w:r w:rsidR="00360A1B">
              <w:rPr>
                <w:rFonts w:ascii="Century Gothic" w:hAnsi="Century Gothic"/>
                <w:sz w:val="22"/>
                <w:szCs w:val="22"/>
              </w:rPr>
              <w:t>the decline in bee numbers across the world</w:t>
            </w:r>
            <w:r w:rsidRPr="004C1776">
              <w:rPr>
                <w:rFonts w:ascii="Century Gothic" w:hAnsi="Century Gothic"/>
                <w:sz w:val="22"/>
                <w:szCs w:val="22"/>
              </w:rPr>
              <w:t xml:space="preserve">. By the end of the game we want </w:t>
            </w:r>
            <w:r w:rsidR="00360A1B">
              <w:rPr>
                <w:rFonts w:ascii="Century Gothic" w:hAnsi="Century Gothic"/>
                <w:sz w:val="22"/>
                <w:szCs w:val="22"/>
              </w:rPr>
              <w:t>players</w:t>
            </w:r>
            <w:r w:rsidR="00360A1B" w:rsidRPr="004C1776">
              <w:rPr>
                <w:rFonts w:ascii="Century Gothic" w:hAnsi="Century Gothic"/>
                <w:sz w:val="22"/>
                <w:szCs w:val="22"/>
              </w:rPr>
              <w:t xml:space="preserve"> </w:t>
            </w:r>
            <w:r w:rsidRPr="004C1776">
              <w:rPr>
                <w:rFonts w:ascii="Century Gothic" w:hAnsi="Century Gothic"/>
                <w:sz w:val="22"/>
                <w:szCs w:val="22"/>
              </w:rPr>
              <w:t xml:space="preserve">to know more about bees and what they can do to help </w:t>
            </w:r>
            <w:r w:rsidR="00360A1B">
              <w:rPr>
                <w:rFonts w:ascii="Century Gothic" w:hAnsi="Century Gothic"/>
                <w:sz w:val="22"/>
                <w:szCs w:val="22"/>
              </w:rPr>
              <w:t>increase bee populations</w:t>
            </w:r>
            <w:r w:rsidRPr="004C1776">
              <w:rPr>
                <w:rFonts w:ascii="Century Gothic" w:hAnsi="Century Gothic"/>
                <w:sz w:val="22"/>
                <w:szCs w:val="22"/>
              </w:rPr>
              <w:t>.</w:t>
            </w:r>
          </w:p>
        </w:tc>
      </w:tr>
      <w:tr w:rsidR="004D66E9" w14:paraId="5D2D3C87" w14:textId="77777777" w:rsidTr="00FE2C51">
        <w:trPr>
          <w:trHeight w:val="202"/>
        </w:trPr>
        <w:tc>
          <w:tcPr>
            <w:tcW w:w="9106" w:type="dxa"/>
            <w:gridSpan w:val="2"/>
            <w:tcBorders>
              <w:left w:val="nil"/>
              <w:bottom w:val="single" w:sz="4" w:space="0" w:color="auto"/>
              <w:right w:val="nil"/>
            </w:tcBorders>
          </w:tcPr>
          <w:p w14:paraId="68CB5FF6" w14:textId="77777777" w:rsidR="004D66E9" w:rsidRPr="004D66E9" w:rsidRDefault="004D66E9" w:rsidP="004D66E9">
            <w:pPr>
              <w:pStyle w:val="NoSpacing"/>
              <w:rPr>
                <w:rFonts w:ascii="Century Gothic" w:hAnsi="Century Gothic"/>
                <w:sz w:val="12"/>
                <w:szCs w:val="12"/>
              </w:rPr>
            </w:pPr>
          </w:p>
        </w:tc>
      </w:tr>
      <w:tr w:rsidR="004D66E9" w14:paraId="0B463B69" w14:textId="77777777" w:rsidTr="003A244B">
        <w:trPr>
          <w:trHeight w:val="499"/>
        </w:trPr>
        <w:tc>
          <w:tcPr>
            <w:tcW w:w="9106" w:type="dxa"/>
            <w:gridSpan w:val="2"/>
            <w:tcBorders>
              <w:bottom w:val="single" w:sz="4" w:space="0" w:color="auto"/>
            </w:tcBorders>
            <w:shd w:val="clear" w:color="auto" w:fill="5B9BD5" w:themeFill="accent1"/>
            <w:vAlign w:val="center"/>
          </w:tcPr>
          <w:p w14:paraId="59757CEB" w14:textId="4167B2DE" w:rsidR="004D66E9" w:rsidRPr="003A244B" w:rsidRDefault="004C1776" w:rsidP="003A244B">
            <w:pPr>
              <w:pStyle w:val="NoSpacing"/>
              <w:jc w:val="left"/>
              <w:rPr>
                <w:rFonts w:ascii="Century Gothic" w:hAnsi="Century Gothic"/>
                <w:b/>
                <w:color w:val="FFFFFF" w:themeColor="background1"/>
              </w:rPr>
            </w:pPr>
            <w:r w:rsidRPr="003A244B">
              <w:rPr>
                <w:rFonts w:ascii="Century Gothic" w:hAnsi="Century Gothic"/>
                <w:b/>
                <w:color w:val="FFFFFF" w:themeColor="background1"/>
              </w:rPr>
              <w:t>Your game will need to include</w:t>
            </w:r>
          </w:p>
        </w:tc>
      </w:tr>
      <w:tr w:rsidR="00FE2C51" w14:paraId="179C8463" w14:textId="77777777" w:rsidTr="00FE2C51">
        <w:trPr>
          <w:trHeight w:val="74"/>
        </w:trPr>
        <w:tc>
          <w:tcPr>
            <w:tcW w:w="9106" w:type="dxa"/>
            <w:gridSpan w:val="2"/>
            <w:tcBorders>
              <w:left w:val="nil"/>
              <w:bottom w:val="nil"/>
              <w:right w:val="nil"/>
            </w:tcBorders>
            <w:shd w:val="clear" w:color="auto" w:fill="FFFFFF"/>
            <w:vAlign w:val="center"/>
          </w:tcPr>
          <w:p w14:paraId="567D1507" w14:textId="77777777" w:rsidR="00FE2C51" w:rsidRPr="00FE2C51" w:rsidRDefault="00FE2C51" w:rsidP="004C1776">
            <w:pPr>
              <w:pStyle w:val="NoSpacing"/>
              <w:rPr>
                <w:rFonts w:ascii="Century Gothic" w:hAnsi="Century Gothic"/>
                <w:sz w:val="12"/>
                <w:szCs w:val="12"/>
              </w:rPr>
            </w:pPr>
          </w:p>
        </w:tc>
      </w:tr>
      <w:tr w:rsidR="00FE2C51" w14:paraId="39386592" w14:textId="77777777" w:rsidTr="0041755D">
        <w:trPr>
          <w:trHeight w:val="567"/>
        </w:trPr>
        <w:tc>
          <w:tcPr>
            <w:tcW w:w="6232" w:type="dxa"/>
            <w:tcBorders>
              <w:top w:val="nil"/>
              <w:left w:val="nil"/>
            </w:tcBorders>
            <w:shd w:val="clear" w:color="auto" w:fill="auto"/>
            <w:vAlign w:val="center"/>
          </w:tcPr>
          <w:p w14:paraId="7B4C403F" w14:textId="77777777" w:rsidR="00FE2C51" w:rsidRDefault="00FE2C51" w:rsidP="004C1776">
            <w:pPr>
              <w:pStyle w:val="NoSpacing"/>
              <w:rPr>
                <w:rFonts w:ascii="Century Gothic" w:hAnsi="Century Gothic"/>
              </w:rPr>
            </w:pPr>
          </w:p>
        </w:tc>
        <w:tc>
          <w:tcPr>
            <w:tcW w:w="2874" w:type="dxa"/>
            <w:tcBorders>
              <w:top w:val="single" w:sz="4" w:space="0" w:color="auto"/>
            </w:tcBorders>
            <w:shd w:val="clear" w:color="auto" w:fill="F3F3F3"/>
            <w:vAlign w:val="center"/>
          </w:tcPr>
          <w:p w14:paraId="010F0B7D" w14:textId="4352CE79" w:rsidR="00FE2C51" w:rsidRPr="0041755D" w:rsidRDefault="00FE2C51" w:rsidP="004C1776">
            <w:pPr>
              <w:pStyle w:val="NoSpacing"/>
              <w:rPr>
                <w:rFonts w:ascii="Century Gothic" w:hAnsi="Century Gothic"/>
                <w:sz w:val="22"/>
                <w:szCs w:val="22"/>
              </w:rPr>
            </w:pPr>
            <w:r w:rsidRPr="0041755D">
              <w:rPr>
                <w:rFonts w:ascii="Century Gothic" w:hAnsi="Century Gothic"/>
                <w:sz w:val="22"/>
                <w:szCs w:val="22"/>
              </w:rPr>
              <w:t>Completed</w:t>
            </w:r>
          </w:p>
        </w:tc>
      </w:tr>
      <w:tr w:rsidR="004C1776" w14:paraId="4B45EB7D" w14:textId="77777777" w:rsidTr="004C1776">
        <w:trPr>
          <w:trHeight w:val="563"/>
        </w:trPr>
        <w:tc>
          <w:tcPr>
            <w:tcW w:w="9106" w:type="dxa"/>
            <w:gridSpan w:val="2"/>
            <w:shd w:val="clear" w:color="auto" w:fill="F3F3F3"/>
            <w:vAlign w:val="center"/>
          </w:tcPr>
          <w:p w14:paraId="22023F5F" w14:textId="345D3FA3" w:rsidR="004C1776" w:rsidRPr="003A244B" w:rsidRDefault="004C1776" w:rsidP="003A244B">
            <w:pPr>
              <w:pStyle w:val="NoSpacing"/>
              <w:jc w:val="left"/>
              <w:rPr>
                <w:rFonts w:ascii="Century Gothic" w:hAnsi="Century Gothic"/>
                <w:b/>
              </w:rPr>
            </w:pPr>
            <w:r w:rsidRPr="003A244B">
              <w:rPr>
                <w:rFonts w:ascii="Century Gothic" w:hAnsi="Century Gothic"/>
                <w:b/>
              </w:rPr>
              <w:t>Information</w:t>
            </w:r>
          </w:p>
        </w:tc>
      </w:tr>
      <w:tr w:rsidR="004D66E9" w14:paraId="39CC73E9" w14:textId="77777777" w:rsidTr="0041755D">
        <w:trPr>
          <w:trHeight w:val="662"/>
        </w:trPr>
        <w:tc>
          <w:tcPr>
            <w:tcW w:w="6232" w:type="dxa"/>
            <w:vAlign w:val="center"/>
          </w:tcPr>
          <w:p w14:paraId="342040C4" w14:textId="00DB04D0" w:rsidR="004D66E9" w:rsidRPr="004D66E9" w:rsidRDefault="004D66E9" w:rsidP="003A244B">
            <w:pPr>
              <w:pStyle w:val="NoSpacing"/>
              <w:jc w:val="left"/>
              <w:rPr>
                <w:rFonts w:ascii="Century Gothic" w:hAnsi="Century Gothic"/>
              </w:rPr>
            </w:pPr>
            <w:r>
              <w:rPr>
                <w:rFonts w:ascii="Century Gothic" w:hAnsi="Century Gothic"/>
              </w:rPr>
              <w:t>Information about the causes</w:t>
            </w:r>
            <w:r w:rsidR="009C3225">
              <w:rPr>
                <w:rFonts w:ascii="Century Gothic" w:hAnsi="Century Gothic"/>
              </w:rPr>
              <w:t xml:space="preserve"> of…..</w:t>
            </w:r>
          </w:p>
        </w:tc>
        <w:tc>
          <w:tcPr>
            <w:tcW w:w="2874" w:type="dxa"/>
            <w:vAlign w:val="center"/>
          </w:tcPr>
          <w:p w14:paraId="546174D8" w14:textId="77777777" w:rsidR="004D66E9" w:rsidRPr="004D66E9" w:rsidRDefault="004D66E9" w:rsidP="004C1776">
            <w:pPr>
              <w:pStyle w:val="NoSpacing"/>
              <w:rPr>
                <w:rFonts w:ascii="Century Gothic" w:hAnsi="Century Gothic"/>
              </w:rPr>
            </w:pPr>
          </w:p>
        </w:tc>
      </w:tr>
      <w:tr w:rsidR="004D66E9" w14:paraId="4A98756D" w14:textId="77777777" w:rsidTr="0041755D">
        <w:trPr>
          <w:trHeight w:val="700"/>
        </w:trPr>
        <w:tc>
          <w:tcPr>
            <w:tcW w:w="6232" w:type="dxa"/>
            <w:tcBorders>
              <w:bottom w:val="single" w:sz="4" w:space="0" w:color="auto"/>
            </w:tcBorders>
            <w:vAlign w:val="center"/>
          </w:tcPr>
          <w:p w14:paraId="3204A576" w14:textId="02BCA54B" w:rsidR="004D66E9" w:rsidRPr="004D66E9" w:rsidRDefault="004D66E9" w:rsidP="003A244B">
            <w:pPr>
              <w:pStyle w:val="NoSpacing"/>
              <w:jc w:val="left"/>
              <w:rPr>
                <w:rFonts w:ascii="Century Gothic" w:hAnsi="Century Gothic"/>
              </w:rPr>
            </w:pPr>
            <w:r>
              <w:rPr>
                <w:rFonts w:ascii="Century Gothic" w:hAnsi="Century Gothic"/>
              </w:rPr>
              <w:t>Information about solutions</w:t>
            </w:r>
            <w:r w:rsidR="009C3225">
              <w:rPr>
                <w:rFonts w:ascii="Century Gothic" w:hAnsi="Century Gothic"/>
              </w:rPr>
              <w:t xml:space="preserve"> to ……</w:t>
            </w:r>
          </w:p>
        </w:tc>
        <w:tc>
          <w:tcPr>
            <w:tcW w:w="2874" w:type="dxa"/>
            <w:tcBorders>
              <w:bottom w:val="single" w:sz="4" w:space="0" w:color="auto"/>
            </w:tcBorders>
            <w:vAlign w:val="center"/>
          </w:tcPr>
          <w:p w14:paraId="774C7103" w14:textId="77777777" w:rsidR="004D66E9" w:rsidRPr="004D66E9" w:rsidRDefault="004D66E9" w:rsidP="004C1776">
            <w:pPr>
              <w:pStyle w:val="NoSpacing"/>
              <w:rPr>
                <w:rFonts w:ascii="Century Gothic" w:hAnsi="Century Gothic"/>
              </w:rPr>
            </w:pPr>
          </w:p>
        </w:tc>
      </w:tr>
      <w:tr w:rsidR="004C1776" w14:paraId="7CC6ECC0" w14:textId="77777777" w:rsidTr="004C1776">
        <w:trPr>
          <w:trHeight w:val="537"/>
        </w:trPr>
        <w:tc>
          <w:tcPr>
            <w:tcW w:w="9106" w:type="dxa"/>
            <w:gridSpan w:val="2"/>
            <w:shd w:val="clear" w:color="auto" w:fill="F3F3F3"/>
            <w:vAlign w:val="center"/>
          </w:tcPr>
          <w:p w14:paraId="22D26705" w14:textId="15CB521C" w:rsidR="004C1776" w:rsidRPr="003A244B" w:rsidRDefault="004C1776" w:rsidP="003A244B">
            <w:pPr>
              <w:pStyle w:val="NoSpacing"/>
              <w:jc w:val="left"/>
              <w:rPr>
                <w:rFonts w:ascii="Century Gothic" w:hAnsi="Century Gothic"/>
                <w:b/>
              </w:rPr>
            </w:pPr>
            <w:r w:rsidRPr="003A244B">
              <w:rPr>
                <w:rFonts w:ascii="Century Gothic" w:hAnsi="Century Gothic"/>
                <w:b/>
              </w:rPr>
              <w:t>Design</w:t>
            </w:r>
          </w:p>
        </w:tc>
      </w:tr>
      <w:tr w:rsidR="004D66E9" w14:paraId="16EA1006" w14:textId="77777777" w:rsidTr="0041755D">
        <w:trPr>
          <w:trHeight w:val="834"/>
        </w:trPr>
        <w:tc>
          <w:tcPr>
            <w:tcW w:w="6232" w:type="dxa"/>
            <w:tcBorders>
              <w:bottom w:val="single" w:sz="4" w:space="0" w:color="auto"/>
            </w:tcBorders>
            <w:vAlign w:val="center"/>
          </w:tcPr>
          <w:p w14:paraId="59E06C82" w14:textId="4423A3BE" w:rsidR="004D66E9" w:rsidRPr="004D66E9" w:rsidRDefault="00E77586" w:rsidP="003A244B">
            <w:pPr>
              <w:pStyle w:val="NoSpacing"/>
              <w:jc w:val="left"/>
              <w:rPr>
                <w:rFonts w:ascii="Century Gothic" w:hAnsi="Century Gothic"/>
              </w:rPr>
            </w:pPr>
            <w:r>
              <w:rPr>
                <w:rFonts w:ascii="Century Gothic" w:hAnsi="Century Gothic"/>
              </w:rPr>
              <w:t>Interesting graphics or</w:t>
            </w:r>
            <w:r w:rsidR="0045783B">
              <w:rPr>
                <w:rFonts w:ascii="Century Gothic" w:hAnsi="Century Gothic"/>
              </w:rPr>
              <w:t xml:space="preserve"> c</w:t>
            </w:r>
            <w:r w:rsidR="004C1776">
              <w:rPr>
                <w:rFonts w:ascii="Century Gothic" w:hAnsi="Century Gothic"/>
              </w:rPr>
              <w:t>olour</w:t>
            </w:r>
          </w:p>
        </w:tc>
        <w:tc>
          <w:tcPr>
            <w:tcW w:w="2874" w:type="dxa"/>
            <w:vAlign w:val="center"/>
          </w:tcPr>
          <w:p w14:paraId="11AF8E12" w14:textId="77777777" w:rsidR="004D66E9" w:rsidRPr="004D66E9" w:rsidRDefault="004D66E9" w:rsidP="004C1776">
            <w:pPr>
              <w:pStyle w:val="NoSpacing"/>
              <w:rPr>
                <w:rFonts w:ascii="Century Gothic" w:hAnsi="Century Gothic"/>
              </w:rPr>
            </w:pPr>
          </w:p>
        </w:tc>
      </w:tr>
      <w:tr w:rsidR="004C1776" w14:paraId="710892CF" w14:textId="77777777" w:rsidTr="0041755D">
        <w:trPr>
          <w:trHeight w:val="834"/>
        </w:trPr>
        <w:tc>
          <w:tcPr>
            <w:tcW w:w="6232" w:type="dxa"/>
            <w:tcBorders>
              <w:bottom w:val="single" w:sz="4" w:space="0" w:color="auto"/>
            </w:tcBorders>
            <w:shd w:val="clear" w:color="auto" w:fill="auto"/>
            <w:vAlign w:val="center"/>
          </w:tcPr>
          <w:p w14:paraId="4A29236A" w14:textId="0027082C" w:rsidR="004C1776" w:rsidRDefault="004C1776" w:rsidP="003A244B">
            <w:pPr>
              <w:pStyle w:val="NoSpacing"/>
              <w:jc w:val="left"/>
              <w:rPr>
                <w:rFonts w:ascii="Century Gothic" w:hAnsi="Century Gothic"/>
              </w:rPr>
            </w:pPr>
            <w:r>
              <w:rPr>
                <w:rFonts w:ascii="Century Gothic" w:hAnsi="Century Gothic"/>
              </w:rPr>
              <w:t>Engaging</w:t>
            </w:r>
            <w:r w:rsidR="0045783B">
              <w:rPr>
                <w:rFonts w:ascii="Century Gothic" w:hAnsi="Century Gothic"/>
              </w:rPr>
              <w:t xml:space="preserve"> t</w:t>
            </w:r>
            <w:r>
              <w:rPr>
                <w:rFonts w:ascii="Century Gothic" w:hAnsi="Century Gothic"/>
              </w:rPr>
              <w:t>ypograhy</w:t>
            </w:r>
          </w:p>
        </w:tc>
        <w:tc>
          <w:tcPr>
            <w:tcW w:w="2874" w:type="dxa"/>
            <w:tcBorders>
              <w:bottom w:val="single" w:sz="4" w:space="0" w:color="auto"/>
            </w:tcBorders>
            <w:vAlign w:val="center"/>
          </w:tcPr>
          <w:p w14:paraId="274083AF" w14:textId="77777777" w:rsidR="004C1776" w:rsidRPr="004D66E9" w:rsidRDefault="004C1776" w:rsidP="004C1776">
            <w:pPr>
              <w:pStyle w:val="NoSpacing"/>
              <w:rPr>
                <w:rFonts w:ascii="Century Gothic" w:hAnsi="Century Gothic"/>
              </w:rPr>
            </w:pPr>
          </w:p>
        </w:tc>
      </w:tr>
      <w:tr w:rsidR="004C1776" w14:paraId="2C6B2E1C" w14:textId="77777777" w:rsidTr="00FE2C51">
        <w:trPr>
          <w:trHeight w:val="586"/>
        </w:trPr>
        <w:tc>
          <w:tcPr>
            <w:tcW w:w="9106" w:type="dxa"/>
            <w:gridSpan w:val="2"/>
            <w:shd w:val="clear" w:color="auto" w:fill="F3F3F3"/>
            <w:vAlign w:val="center"/>
          </w:tcPr>
          <w:p w14:paraId="5C0AFBCF" w14:textId="5F8D4F99" w:rsidR="004C1776" w:rsidRPr="003A244B" w:rsidRDefault="004C1776" w:rsidP="003A244B">
            <w:pPr>
              <w:pStyle w:val="NoSpacing"/>
              <w:jc w:val="left"/>
              <w:rPr>
                <w:rFonts w:ascii="Century Gothic" w:hAnsi="Century Gothic"/>
                <w:b/>
              </w:rPr>
            </w:pPr>
            <w:r w:rsidRPr="003A244B">
              <w:rPr>
                <w:rFonts w:ascii="Century Gothic" w:hAnsi="Century Gothic"/>
                <w:b/>
              </w:rPr>
              <w:t>Gameplay</w:t>
            </w:r>
          </w:p>
        </w:tc>
      </w:tr>
      <w:tr w:rsidR="004C1776" w14:paraId="3A8B2838" w14:textId="77777777" w:rsidTr="0041755D">
        <w:trPr>
          <w:trHeight w:val="728"/>
        </w:trPr>
        <w:tc>
          <w:tcPr>
            <w:tcW w:w="6232" w:type="dxa"/>
            <w:vAlign w:val="center"/>
          </w:tcPr>
          <w:p w14:paraId="65106894" w14:textId="0094904B" w:rsidR="004C1776" w:rsidRDefault="00FE2C51" w:rsidP="003A244B">
            <w:pPr>
              <w:pStyle w:val="NoSpacing"/>
              <w:jc w:val="left"/>
              <w:rPr>
                <w:rFonts w:ascii="Century Gothic" w:hAnsi="Century Gothic"/>
              </w:rPr>
            </w:pPr>
            <w:r>
              <w:rPr>
                <w:rFonts w:ascii="Century Gothic" w:hAnsi="Century Gothic"/>
              </w:rPr>
              <w:t>Incorpor</w:t>
            </w:r>
            <w:r w:rsidR="00D92AF1">
              <w:rPr>
                <w:rFonts w:ascii="Century Gothic" w:hAnsi="Century Gothic"/>
              </w:rPr>
              <w:t>a</w:t>
            </w:r>
            <w:r>
              <w:rPr>
                <w:rFonts w:ascii="Century Gothic" w:hAnsi="Century Gothic"/>
              </w:rPr>
              <w:t>te</w:t>
            </w:r>
            <w:r w:rsidR="00D92AF1">
              <w:rPr>
                <w:rFonts w:ascii="Century Gothic" w:hAnsi="Century Gothic"/>
              </w:rPr>
              <w:t xml:space="preserve"> a</w:t>
            </w:r>
            <w:r>
              <w:rPr>
                <w:rFonts w:ascii="Century Gothic" w:hAnsi="Century Gothic"/>
              </w:rPr>
              <w:t xml:space="preserve"> p</w:t>
            </w:r>
            <w:r w:rsidR="004C1776">
              <w:rPr>
                <w:rFonts w:ascii="Century Gothic" w:hAnsi="Century Gothic"/>
              </w:rPr>
              <w:t>oint system</w:t>
            </w:r>
          </w:p>
        </w:tc>
        <w:tc>
          <w:tcPr>
            <w:tcW w:w="2874" w:type="dxa"/>
            <w:vAlign w:val="center"/>
          </w:tcPr>
          <w:p w14:paraId="4188DCCB" w14:textId="77777777" w:rsidR="004C1776" w:rsidRPr="004D66E9" w:rsidRDefault="004C1776" w:rsidP="004C1776">
            <w:pPr>
              <w:pStyle w:val="NoSpacing"/>
              <w:rPr>
                <w:rFonts w:ascii="Century Gothic" w:hAnsi="Century Gothic"/>
              </w:rPr>
            </w:pPr>
          </w:p>
        </w:tc>
      </w:tr>
      <w:tr w:rsidR="00FE2C51" w14:paraId="6A3B9590" w14:textId="77777777" w:rsidTr="0041755D">
        <w:trPr>
          <w:trHeight w:val="728"/>
        </w:trPr>
        <w:tc>
          <w:tcPr>
            <w:tcW w:w="6232" w:type="dxa"/>
            <w:vAlign w:val="center"/>
          </w:tcPr>
          <w:p w14:paraId="384CAC83" w14:textId="2CC9C821" w:rsidR="00FE2C51" w:rsidRDefault="00CB0BBD" w:rsidP="009C3225">
            <w:pPr>
              <w:pStyle w:val="NoSpacing"/>
              <w:jc w:val="left"/>
              <w:rPr>
                <w:rFonts w:ascii="Century Gothic" w:hAnsi="Century Gothic"/>
              </w:rPr>
            </w:pPr>
            <w:r>
              <w:rPr>
                <w:rFonts w:ascii="Century Gothic" w:hAnsi="Century Gothic"/>
              </w:rPr>
              <w:t>Honey</w:t>
            </w:r>
            <w:r w:rsidR="00360A1B">
              <w:rPr>
                <w:rFonts w:ascii="Century Gothic" w:hAnsi="Century Gothic"/>
              </w:rPr>
              <w:t xml:space="preserve"> </w:t>
            </w:r>
            <w:r>
              <w:rPr>
                <w:rFonts w:ascii="Century Gothic" w:hAnsi="Century Gothic"/>
              </w:rPr>
              <w:t>bees</w:t>
            </w:r>
            <w:r w:rsidR="00FE2C51">
              <w:rPr>
                <w:rFonts w:ascii="Century Gothic" w:hAnsi="Century Gothic"/>
              </w:rPr>
              <w:t xml:space="preserve"> </w:t>
            </w:r>
            <w:r w:rsidR="009C3225">
              <w:rPr>
                <w:rFonts w:ascii="Century Gothic" w:hAnsi="Century Gothic"/>
              </w:rPr>
              <w:t xml:space="preserve">are </w:t>
            </w:r>
            <w:r w:rsidR="000A3021">
              <w:rPr>
                <w:rFonts w:ascii="Century Gothic" w:hAnsi="Century Gothic"/>
              </w:rPr>
              <w:t xml:space="preserve">the </w:t>
            </w:r>
            <w:r w:rsidR="00FE2C51">
              <w:rPr>
                <w:rFonts w:ascii="Century Gothic" w:hAnsi="Century Gothic"/>
              </w:rPr>
              <w:t>major character</w:t>
            </w:r>
          </w:p>
        </w:tc>
        <w:tc>
          <w:tcPr>
            <w:tcW w:w="2874" w:type="dxa"/>
            <w:vAlign w:val="center"/>
          </w:tcPr>
          <w:p w14:paraId="7082EFEF" w14:textId="77777777" w:rsidR="00FE2C51" w:rsidRPr="004D66E9" w:rsidRDefault="00FE2C51" w:rsidP="004C1776">
            <w:pPr>
              <w:pStyle w:val="NoSpacing"/>
              <w:rPr>
                <w:rFonts w:ascii="Century Gothic" w:hAnsi="Century Gothic"/>
              </w:rPr>
            </w:pPr>
          </w:p>
        </w:tc>
      </w:tr>
      <w:tr w:rsidR="00FE2C51" w14:paraId="3EF33148" w14:textId="77777777" w:rsidTr="0041755D">
        <w:trPr>
          <w:trHeight w:val="728"/>
        </w:trPr>
        <w:tc>
          <w:tcPr>
            <w:tcW w:w="6232" w:type="dxa"/>
            <w:vAlign w:val="center"/>
          </w:tcPr>
          <w:p w14:paraId="67464462" w14:textId="5940DABB" w:rsidR="00FE2C51" w:rsidRDefault="0045783B" w:rsidP="003A244B">
            <w:pPr>
              <w:pStyle w:val="NoSpacing"/>
              <w:jc w:val="left"/>
              <w:rPr>
                <w:rFonts w:ascii="Century Gothic" w:hAnsi="Century Gothic"/>
              </w:rPr>
            </w:pPr>
            <w:r>
              <w:rPr>
                <w:rFonts w:ascii="Century Gothic" w:hAnsi="Century Gothic"/>
              </w:rPr>
              <w:t xml:space="preserve">Use technology </w:t>
            </w:r>
            <w:r w:rsidR="00E77586">
              <w:rPr>
                <w:rFonts w:ascii="Century Gothic" w:hAnsi="Century Gothic"/>
              </w:rPr>
              <w:t>or</w:t>
            </w:r>
            <w:r>
              <w:rPr>
                <w:rFonts w:ascii="Century Gothic" w:hAnsi="Century Gothic"/>
              </w:rPr>
              <w:t xml:space="preserve"> r</w:t>
            </w:r>
            <w:r w:rsidR="00FE2C51">
              <w:rPr>
                <w:rFonts w:ascii="Century Gothic" w:hAnsi="Century Gothic"/>
              </w:rPr>
              <w:t>obotics</w:t>
            </w:r>
          </w:p>
        </w:tc>
        <w:tc>
          <w:tcPr>
            <w:tcW w:w="2874" w:type="dxa"/>
            <w:vAlign w:val="center"/>
          </w:tcPr>
          <w:p w14:paraId="0DBA4B9B" w14:textId="77777777" w:rsidR="00FE2C51" w:rsidRPr="004D66E9" w:rsidRDefault="00FE2C51" w:rsidP="004C1776">
            <w:pPr>
              <w:pStyle w:val="NoSpacing"/>
              <w:rPr>
                <w:rFonts w:ascii="Century Gothic" w:hAnsi="Century Gothic"/>
              </w:rPr>
            </w:pPr>
          </w:p>
        </w:tc>
      </w:tr>
      <w:tr w:rsidR="00FE2C51" w14:paraId="2AF5B57A" w14:textId="77777777" w:rsidTr="0041755D">
        <w:trPr>
          <w:trHeight w:val="728"/>
        </w:trPr>
        <w:tc>
          <w:tcPr>
            <w:tcW w:w="6232" w:type="dxa"/>
            <w:vAlign w:val="center"/>
          </w:tcPr>
          <w:p w14:paraId="2777EFB2" w14:textId="54A22DEC" w:rsidR="006C2DA9" w:rsidRDefault="0045783B" w:rsidP="003A244B">
            <w:pPr>
              <w:pStyle w:val="NoSpacing"/>
              <w:jc w:val="left"/>
              <w:rPr>
                <w:rFonts w:ascii="Century Gothic" w:hAnsi="Century Gothic"/>
              </w:rPr>
            </w:pPr>
            <w:r>
              <w:rPr>
                <w:rFonts w:ascii="Century Gothic" w:hAnsi="Century Gothic"/>
              </w:rPr>
              <w:t>Earn t</w:t>
            </w:r>
            <w:r w:rsidR="00ED3597">
              <w:rPr>
                <w:rFonts w:ascii="Century Gothic" w:hAnsi="Century Gothic"/>
              </w:rPr>
              <w:t>okens</w:t>
            </w:r>
          </w:p>
        </w:tc>
        <w:tc>
          <w:tcPr>
            <w:tcW w:w="2874" w:type="dxa"/>
            <w:vAlign w:val="center"/>
          </w:tcPr>
          <w:p w14:paraId="3F3337F0" w14:textId="77777777" w:rsidR="00FE2C51" w:rsidRPr="004D66E9" w:rsidRDefault="00FE2C51" w:rsidP="004C1776">
            <w:pPr>
              <w:pStyle w:val="NoSpacing"/>
              <w:rPr>
                <w:rFonts w:ascii="Century Gothic" w:hAnsi="Century Gothic"/>
              </w:rPr>
            </w:pPr>
          </w:p>
        </w:tc>
      </w:tr>
      <w:tr w:rsidR="00FE2C51" w14:paraId="784450A5" w14:textId="77777777" w:rsidTr="0041755D">
        <w:trPr>
          <w:trHeight w:val="728"/>
        </w:trPr>
        <w:tc>
          <w:tcPr>
            <w:tcW w:w="6232" w:type="dxa"/>
            <w:vAlign w:val="center"/>
          </w:tcPr>
          <w:p w14:paraId="516A62B4" w14:textId="6D9F4AB3" w:rsidR="00FE2C51" w:rsidRDefault="006C2DA9" w:rsidP="003A244B">
            <w:pPr>
              <w:pStyle w:val="NoSpacing"/>
              <w:jc w:val="left"/>
              <w:rPr>
                <w:rFonts w:ascii="Century Gothic" w:hAnsi="Century Gothic"/>
              </w:rPr>
            </w:pPr>
            <w:r>
              <w:rPr>
                <w:rFonts w:ascii="Century Gothic" w:hAnsi="Century Gothic"/>
              </w:rPr>
              <w:t>Multi</w:t>
            </w:r>
            <w:r w:rsidR="0036284F">
              <w:rPr>
                <w:rFonts w:ascii="Century Gothic" w:hAnsi="Century Gothic"/>
              </w:rPr>
              <w:t>-</w:t>
            </w:r>
            <w:r w:rsidR="0045783B">
              <w:rPr>
                <w:rFonts w:ascii="Century Gothic" w:hAnsi="Century Gothic"/>
              </w:rPr>
              <w:t xml:space="preserve">player </w:t>
            </w:r>
            <w:r w:rsidR="00E77586">
              <w:rPr>
                <w:rFonts w:ascii="Century Gothic" w:hAnsi="Century Gothic"/>
              </w:rPr>
              <w:t>or</w:t>
            </w:r>
            <w:r w:rsidR="0045783B">
              <w:rPr>
                <w:rFonts w:ascii="Century Gothic" w:hAnsi="Century Gothic"/>
              </w:rPr>
              <w:t xml:space="preserve"> take t</w:t>
            </w:r>
            <w:r>
              <w:rPr>
                <w:rFonts w:ascii="Century Gothic" w:hAnsi="Century Gothic"/>
              </w:rPr>
              <w:t>urns</w:t>
            </w:r>
          </w:p>
        </w:tc>
        <w:tc>
          <w:tcPr>
            <w:tcW w:w="2874" w:type="dxa"/>
            <w:vAlign w:val="center"/>
          </w:tcPr>
          <w:p w14:paraId="79597757" w14:textId="77777777" w:rsidR="00FE2C51" w:rsidRPr="004D66E9" w:rsidRDefault="00FE2C51" w:rsidP="004C1776">
            <w:pPr>
              <w:pStyle w:val="NoSpacing"/>
              <w:rPr>
                <w:rFonts w:ascii="Century Gothic" w:hAnsi="Century Gothic"/>
              </w:rPr>
            </w:pPr>
          </w:p>
        </w:tc>
      </w:tr>
    </w:tbl>
    <w:p w14:paraId="7415ACEF" w14:textId="439757B6" w:rsidR="00C8026A" w:rsidRDefault="003A244B" w:rsidP="00C8026A">
      <w:r>
        <w:rPr>
          <w:noProof/>
          <w:lang w:eastAsia="en-AU"/>
        </w:rPr>
        <w:drawing>
          <wp:anchor distT="0" distB="0" distL="114300" distR="114300" simplePos="0" relativeHeight="252069888" behindDoc="0" locked="0" layoutInCell="1" allowOverlap="1" wp14:anchorId="1DB52B6E" wp14:editId="1C25E329">
            <wp:simplePos x="0" y="0"/>
            <wp:positionH relativeFrom="column">
              <wp:posOffset>4652010</wp:posOffset>
            </wp:positionH>
            <wp:positionV relativeFrom="paragraph">
              <wp:posOffset>11557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6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C51">
        <w:rPr>
          <w:noProof/>
          <w:lang w:eastAsia="en-AU"/>
        </w:rPr>
        <mc:AlternateContent>
          <mc:Choice Requires="wps">
            <w:drawing>
              <wp:anchor distT="0" distB="0" distL="114300" distR="114300" simplePos="0" relativeHeight="252070912" behindDoc="0" locked="0" layoutInCell="1" allowOverlap="1" wp14:anchorId="73CC038E" wp14:editId="74886CBD">
                <wp:simplePos x="0" y="0"/>
                <wp:positionH relativeFrom="column">
                  <wp:posOffset>641985</wp:posOffset>
                </wp:positionH>
                <wp:positionV relativeFrom="paragraph">
                  <wp:posOffset>167640</wp:posOffset>
                </wp:positionV>
                <wp:extent cx="3755794" cy="239497"/>
                <wp:effectExtent l="0" t="0" r="29210" b="14605"/>
                <wp:wrapNone/>
                <wp:docPr id="267" name="Freeform 267"/>
                <wp:cNvGraphicFramePr/>
                <a:graphic xmlns:a="http://schemas.openxmlformats.org/drawingml/2006/main">
                  <a:graphicData uri="http://schemas.microsoft.com/office/word/2010/wordprocessingShape">
                    <wps:wsp>
                      <wps:cNvSpPr/>
                      <wps:spPr>
                        <a:xfrm>
                          <a:off x="0" y="0"/>
                          <a:ext cx="3755794" cy="239497"/>
                        </a:xfrm>
                        <a:custGeom>
                          <a:avLst/>
                          <a:gdLst>
                            <a:gd name="connsiteX0" fmla="*/ 0 w 3755794"/>
                            <a:gd name="connsiteY0" fmla="*/ 21783 h 239497"/>
                            <a:gd name="connsiteX1" fmla="*/ 587829 w 3755794"/>
                            <a:gd name="connsiteY1" fmla="*/ 239497 h 239497"/>
                            <a:gd name="connsiteX2" fmla="*/ 1066800 w 3755794"/>
                            <a:gd name="connsiteY2" fmla="*/ 21783 h 239497"/>
                            <a:gd name="connsiteX3" fmla="*/ 1676400 w 3755794"/>
                            <a:gd name="connsiteY3" fmla="*/ 206840 h 239497"/>
                            <a:gd name="connsiteX4" fmla="*/ 2231572 w 3755794"/>
                            <a:gd name="connsiteY4" fmla="*/ 12 h 239497"/>
                            <a:gd name="connsiteX5" fmla="*/ 2808514 w 3755794"/>
                            <a:gd name="connsiteY5" fmla="*/ 195954 h 239497"/>
                            <a:gd name="connsiteX6" fmla="*/ 3396343 w 3755794"/>
                            <a:gd name="connsiteY6" fmla="*/ 32669 h 239497"/>
                            <a:gd name="connsiteX7" fmla="*/ 3733800 w 3755794"/>
                            <a:gd name="connsiteY7" fmla="*/ 97983 h 239497"/>
                            <a:gd name="connsiteX8" fmla="*/ 3722914 w 3755794"/>
                            <a:gd name="connsiteY8" fmla="*/ 65326 h 239497"/>
                            <a:gd name="connsiteX9" fmla="*/ 3722914 w 3755794"/>
                            <a:gd name="connsiteY9" fmla="*/ 87097 h 2394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55794" h="239497">
                              <a:moveTo>
                                <a:pt x="0" y="21783"/>
                              </a:moveTo>
                              <a:cubicBezTo>
                                <a:pt x="205014" y="130640"/>
                                <a:pt x="410029" y="239497"/>
                                <a:pt x="587829" y="239497"/>
                              </a:cubicBezTo>
                              <a:cubicBezTo>
                                <a:pt x="765629" y="239497"/>
                                <a:pt x="885372" y="27226"/>
                                <a:pt x="1066800" y="21783"/>
                              </a:cubicBezTo>
                              <a:cubicBezTo>
                                <a:pt x="1248229" y="16340"/>
                                <a:pt x="1482271" y="210468"/>
                                <a:pt x="1676400" y="206840"/>
                              </a:cubicBezTo>
                              <a:cubicBezTo>
                                <a:pt x="1870529" y="203212"/>
                                <a:pt x="2042886" y="1826"/>
                                <a:pt x="2231572" y="12"/>
                              </a:cubicBezTo>
                              <a:cubicBezTo>
                                <a:pt x="2420258" y="-1802"/>
                                <a:pt x="2614386" y="190511"/>
                                <a:pt x="2808514" y="195954"/>
                              </a:cubicBezTo>
                              <a:cubicBezTo>
                                <a:pt x="3002643" y="201397"/>
                                <a:pt x="3242129" y="48998"/>
                                <a:pt x="3396343" y="32669"/>
                              </a:cubicBezTo>
                              <a:cubicBezTo>
                                <a:pt x="3550557" y="16340"/>
                                <a:pt x="3679372" y="92540"/>
                                <a:pt x="3733800" y="97983"/>
                              </a:cubicBezTo>
                              <a:cubicBezTo>
                                <a:pt x="3788228" y="103426"/>
                                <a:pt x="3724728" y="67140"/>
                                <a:pt x="3722914" y="65326"/>
                              </a:cubicBezTo>
                              <a:cubicBezTo>
                                <a:pt x="3721100" y="63512"/>
                                <a:pt x="3722007" y="75304"/>
                                <a:pt x="3722914" y="87097"/>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879368" id="Freeform 267" o:spid="_x0000_s1026" style="position:absolute;margin-left:50.55pt;margin-top:13.2pt;width:295.75pt;height:18.85pt;z-index:252070912;visibility:visible;mso-wrap-style:square;mso-wrap-distance-left:9pt;mso-wrap-distance-top:0;mso-wrap-distance-right:9pt;mso-wrap-distance-bottom:0;mso-position-horizontal:absolute;mso-position-horizontal-relative:text;mso-position-vertical:absolute;mso-position-vertical-relative:text;v-text-anchor:middle" coordsize="3755794,239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" path="m,21783c205014,130640,410029,239497,587829,239497v177800,,297543,-212271,478971,-217714c1248229,16340,1482271,210468,1676400,206840,1870529,203212,2042886,1826,2231572,12v188686,-1814,382814,190499,576942,195942c3002643,201397,3242129,48998,3396343,32669v154214,-16329,283029,59871,337457,65314c3788228,103426,3724728,67140,3722914,65326v-1814,-1814,-907,9978,,21771e" filled="f" strokecolor="black [3213]" strokeweight="1pt">
                <v:stroke dashstyle="dash" joinstyle="miter"/>
                <v:path arrowok="t" o:connecttype="custom" o:connectlocs="0,21783;587829,239497;1066800,21783;1676400,206840;2231572,12;2808514,195954;3396343,32669;3733800,97983;3722914,65326;3722914,87097" o:connectangles="0,0,0,0,0,0,0,0,0,0"/>
              </v:shape>
            </w:pict>
          </mc:Fallback>
        </mc:AlternateContent>
      </w:r>
    </w:p>
    <w:p w14:paraId="7E984FCC" w14:textId="456CAAF8" w:rsidR="00C8026A" w:rsidRDefault="00C8026A" w:rsidP="00C8026A"/>
    <w:p w14:paraId="74E7CBED" w14:textId="1B8BF2FE" w:rsidR="003A244B" w:rsidRPr="00C8026A" w:rsidRDefault="00611B43" w:rsidP="00C8026A">
      <w:r>
        <w:rPr>
          <w:noProof/>
          <w:lang w:eastAsia="en-AU"/>
        </w:rPr>
        <mc:AlternateContent>
          <mc:Choice Requires="wps">
            <w:drawing>
              <wp:anchor distT="0" distB="0" distL="114300" distR="114300" simplePos="0" relativeHeight="252453888" behindDoc="0" locked="0" layoutInCell="1" allowOverlap="1" wp14:anchorId="0F752572" wp14:editId="30C08E7D">
                <wp:simplePos x="0" y="0"/>
                <wp:positionH relativeFrom="margin">
                  <wp:align>right</wp:align>
                </wp:positionH>
                <wp:positionV relativeFrom="paragraph">
                  <wp:posOffset>57340</wp:posOffset>
                </wp:positionV>
                <wp:extent cx="2159635" cy="219710"/>
                <wp:effectExtent l="0" t="0" r="0" b="8890"/>
                <wp:wrapSquare wrapText="bothSides"/>
                <wp:docPr id="58" name="Text Box 5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5F15141"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752572" id="Text Box 58" o:spid="_x0000_s1227" type="#_x0000_t202" style="position:absolute;margin-left:118.85pt;margin-top:4.5pt;width:170.05pt;height:17.3pt;z-index:252453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" stroked="f">
                <v:textbox inset="0,0,0,0">
                  <w:txbxContent>
                    <w:p w14:paraId="55F15141"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p>
    <w:p w14:paraId="1BB3DEB4" w14:textId="7E1C378C" w:rsidR="00C8026A" w:rsidRPr="00C8026A" w:rsidRDefault="00C8026A" w:rsidP="00C8026A">
      <w:pPr>
        <w:sectPr w:rsidR="00C8026A" w:rsidRPr="00C8026A" w:rsidSect="004471BF">
          <w:pgSz w:w="11906" w:h="16838"/>
          <w:pgMar w:top="1440" w:right="1440" w:bottom="1440" w:left="1440" w:header="709" w:footer="709" w:gutter="0"/>
          <w:cols w:space="708"/>
          <w:docGrid w:linePitch="360"/>
        </w:sectPr>
      </w:pPr>
    </w:p>
    <w:bookmarkStart w:id="78" w:name="_Appendix_20:_Student"/>
    <w:bookmarkStart w:id="79" w:name="_Toc39743146"/>
    <w:bookmarkEnd w:id="78"/>
    <w:p w14:paraId="48558428" w14:textId="124CD000" w:rsidR="008654CC" w:rsidRDefault="008654CC" w:rsidP="00DD1010">
      <w:pPr>
        <w:pStyle w:val="Heading1"/>
        <w:spacing w:before="120" w:after="240"/>
      </w:pPr>
      <w:r>
        <w:rPr>
          <w:noProof/>
          <w:lang w:eastAsia="en-AU"/>
        </w:rPr>
        <w:lastRenderedPageBreak/>
        <mc:AlternateContent>
          <mc:Choice Requires="wps">
            <w:drawing>
              <wp:anchor distT="0" distB="0" distL="114300" distR="114300" simplePos="0" relativeHeight="252172288" behindDoc="0" locked="0" layoutInCell="1" allowOverlap="1" wp14:anchorId="2E04478A" wp14:editId="662726C0">
                <wp:simplePos x="0" y="0"/>
                <wp:positionH relativeFrom="margin">
                  <wp:align>left</wp:align>
                </wp:positionH>
                <wp:positionV relativeFrom="paragraph">
                  <wp:posOffset>281038</wp:posOffset>
                </wp:positionV>
                <wp:extent cx="5721016" cy="685800"/>
                <wp:effectExtent l="0" t="0" r="13335" b="19050"/>
                <wp:wrapNone/>
                <wp:docPr id="407" name="Rounded Rectangle 407"/>
                <wp:cNvGraphicFramePr/>
                <a:graphic xmlns:a="http://schemas.openxmlformats.org/drawingml/2006/main">
                  <a:graphicData uri="http://schemas.microsoft.com/office/word/2010/wordprocessingShape">
                    <wps:wsp>
                      <wps:cNvSpPr/>
                      <wps:spPr>
                        <a:xfrm>
                          <a:off x="0" y="0"/>
                          <a:ext cx="5721016" cy="6858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3B58F66" w14:textId="0D52C7CE" w:rsidR="005735BA" w:rsidRPr="003A244B" w:rsidRDefault="005735BA" w:rsidP="003A244B">
                            <w:pPr>
                              <w:spacing w:before="0"/>
                              <w:rPr>
                                <w:b/>
                                <w:color w:val="000000" w:themeColor="text1"/>
                                <w:sz w:val="24"/>
                                <w:szCs w:val="24"/>
                              </w:rPr>
                            </w:pPr>
                            <w:r>
                              <w:rPr>
                                <w:b/>
                                <w:color w:val="000000" w:themeColor="text1"/>
                                <w:sz w:val="24"/>
                                <w:szCs w:val="24"/>
                              </w:rPr>
                              <w:t>The p</w:t>
                            </w:r>
                            <w:r w:rsidRPr="003A244B">
                              <w:rPr>
                                <w:b/>
                                <w:color w:val="000000" w:themeColor="text1"/>
                                <w:sz w:val="24"/>
                                <w:szCs w:val="24"/>
                              </w:rPr>
                              <w:t>robl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04478A" id="Rounded Rectangle 407" o:spid="_x0000_s1228" style="position:absolute;margin-left:0;margin-top:22.15pt;width:450.45pt;height:54pt;z-index:252172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" filled="f" strokecolor="black [3213]" strokeweight=".5pt">
                <v:stroke joinstyle="miter"/>
                <v:textbox>
                  <w:txbxContent>
                    <w:p w14:paraId="33B58F66" w14:textId="0D52C7CE" w:rsidR="005735BA" w:rsidRPr="003A244B" w:rsidRDefault="005735BA" w:rsidP="003A244B">
                      <w:pPr>
                        <w:spacing w:before="0"/>
                        <w:rPr>
                          <w:b/>
                          <w:color w:val="000000" w:themeColor="text1"/>
                          <w:sz w:val="24"/>
                          <w:szCs w:val="24"/>
                        </w:rPr>
                      </w:pPr>
                      <w:r>
                        <w:rPr>
                          <w:b/>
                          <w:color w:val="000000" w:themeColor="text1"/>
                          <w:sz w:val="24"/>
                          <w:szCs w:val="24"/>
                        </w:rPr>
                        <w:t>The p</w:t>
                      </w:r>
                      <w:r w:rsidRPr="003A244B">
                        <w:rPr>
                          <w:b/>
                          <w:color w:val="000000" w:themeColor="text1"/>
                          <w:sz w:val="24"/>
                          <w:szCs w:val="24"/>
                        </w:rPr>
                        <w:t>roblem</w:t>
                      </w:r>
                    </w:p>
                  </w:txbxContent>
                </v:textbox>
                <w10:wrap anchorx="margin"/>
              </v:roundrect>
            </w:pict>
          </mc:Fallback>
        </mc:AlternateContent>
      </w:r>
      <w:r>
        <w:t>A</w:t>
      </w:r>
      <w:r w:rsidRPr="00710DEC">
        <w:t xml:space="preserve">ppendix </w:t>
      </w:r>
      <w:r w:rsidR="00132686">
        <w:t>19</w:t>
      </w:r>
      <w:r>
        <w:t>: Student activity sheet 2.</w:t>
      </w:r>
      <w:r w:rsidR="00CA5320">
        <w:t>3</w:t>
      </w:r>
      <w:r w:rsidRPr="00710DEC">
        <w:t xml:space="preserve">: </w:t>
      </w:r>
      <w:r>
        <w:t>Infographic</w:t>
      </w:r>
      <w:bookmarkEnd w:id="79"/>
    </w:p>
    <w:p w14:paraId="13BBD4B1" w14:textId="77777777" w:rsidR="008654CC" w:rsidRDefault="008654CC" w:rsidP="008654CC"/>
    <w:p w14:paraId="27DB3BD5" w14:textId="326326AC" w:rsidR="008654CC" w:rsidRPr="00377EB5" w:rsidRDefault="00611B43" w:rsidP="008654CC">
      <w:pPr>
        <w:sectPr w:rsidR="008654CC" w:rsidRPr="00377EB5" w:rsidSect="00930D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55936" behindDoc="0" locked="0" layoutInCell="1" allowOverlap="1" wp14:anchorId="6A637964" wp14:editId="07068FAF">
                <wp:simplePos x="0" y="0"/>
                <wp:positionH relativeFrom="column">
                  <wp:posOffset>4821382</wp:posOffset>
                </wp:positionH>
                <wp:positionV relativeFrom="paragraph">
                  <wp:posOffset>7885966</wp:posOffset>
                </wp:positionV>
                <wp:extent cx="1007728" cy="249382"/>
                <wp:effectExtent l="0" t="0" r="2540" b="0"/>
                <wp:wrapSquare wrapText="bothSides"/>
                <wp:docPr id="257" name="Text Box 257"/>
                <wp:cNvGraphicFramePr/>
                <a:graphic xmlns:a="http://schemas.openxmlformats.org/drawingml/2006/main">
                  <a:graphicData uri="http://schemas.microsoft.com/office/word/2010/wordprocessingShape">
                    <wps:wsp>
                      <wps:cNvSpPr txBox="1"/>
                      <wps:spPr>
                        <a:xfrm>
                          <a:off x="0" y="0"/>
                          <a:ext cx="1007728" cy="249382"/>
                        </a:xfrm>
                        <a:prstGeom prst="rect">
                          <a:avLst/>
                        </a:prstGeom>
                        <a:solidFill>
                          <a:prstClr val="white"/>
                        </a:solidFill>
                        <a:ln>
                          <a:noFill/>
                        </a:ln>
                      </wps:spPr>
                      <wps:txbx>
                        <w:txbxContent>
                          <w:p w14:paraId="081159AA"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37964" id="Text Box 257" o:spid="_x0000_s1229" type="#_x0000_t202" style="position:absolute;margin-left:379.65pt;margin-top:620.95pt;width:79.35pt;height:19.65pt;z-index:25245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" stroked="f">
                <v:textbox inset="0,0,0,0">
                  <w:txbxContent>
                    <w:p w14:paraId="081159AA"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9F5506">
        <w:rPr>
          <w:noProof/>
          <w:lang w:eastAsia="en-AU"/>
        </w:rPr>
        <w:drawing>
          <wp:anchor distT="0" distB="0" distL="114300" distR="114300" simplePos="0" relativeHeight="252163072" behindDoc="0" locked="0" layoutInCell="1" allowOverlap="1" wp14:anchorId="26B85595" wp14:editId="21C2F0B0">
            <wp:simplePos x="0" y="0"/>
            <wp:positionH relativeFrom="column">
              <wp:posOffset>2782570</wp:posOffset>
            </wp:positionH>
            <wp:positionV relativeFrom="paragraph">
              <wp:posOffset>7230745</wp:posOffset>
            </wp:positionV>
            <wp:extent cx="370205" cy="457200"/>
            <wp:effectExtent l="0" t="0" r="10795" b="0"/>
            <wp:wrapThrough wrapText="bothSides">
              <wp:wrapPolygon edited="0">
                <wp:start x="1482" y="0"/>
                <wp:lineTo x="0" y="12000"/>
                <wp:lineTo x="0" y="19200"/>
                <wp:lineTo x="7410" y="20400"/>
                <wp:lineTo x="13338" y="20400"/>
                <wp:lineTo x="20748" y="19200"/>
                <wp:lineTo x="20748" y="12000"/>
                <wp:lineTo x="17784" y="0"/>
                <wp:lineTo x="1482" y="0"/>
              </wp:wrapPolygon>
            </wp:wrapThrough>
            <wp:docPr id="33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5506">
        <w:rPr>
          <w:noProof/>
          <w:lang w:eastAsia="en-AU"/>
        </w:rPr>
        <mc:AlternateContent>
          <mc:Choice Requires="wps">
            <w:drawing>
              <wp:anchor distT="0" distB="0" distL="114300" distR="114300" simplePos="0" relativeHeight="252155904" behindDoc="0" locked="0" layoutInCell="1" allowOverlap="1" wp14:anchorId="331CCD09" wp14:editId="4E9847AF">
                <wp:simplePos x="0" y="0"/>
                <wp:positionH relativeFrom="column">
                  <wp:posOffset>2514600</wp:posOffset>
                </wp:positionH>
                <wp:positionV relativeFrom="paragraph">
                  <wp:posOffset>6427470</wp:posOffset>
                </wp:positionV>
                <wp:extent cx="914400" cy="781050"/>
                <wp:effectExtent l="0" t="0" r="0" b="0"/>
                <wp:wrapSquare wrapText="bothSides"/>
                <wp:docPr id="292" name="Text Box 292"/>
                <wp:cNvGraphicFramePr/>
                <a:graphic xmlns:a="http://schemas.openxmlformats.org/drawingml/2006/main">
                  <a:graphicData uri="http://schemas.microsoft.com/office/word/2010/wordprocessingShape">
                    <wps:wsp>
                      <wps:cNvSpPr txBox="1"/>
                      <wps:spPr>
                        <a:xfrm>
                          <a:off x="0" y="0"/>
                          <a:ext cx="914400" cy="7810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4B0AFE" w14:textId="313F3A8C" w:rsidR="005735BA" w:rsidRPr="00BF6941" w:rsidRDefault="005735BA" w:rsidP="008654CC">
                            <w:pPr>
                              <w:jc w:val="center"/>
                            </w:pPr>
                            <w:r>
                              <w:t>Plant bee f</w:t>
                            </w:r>
                            <w:r w:rsidRPr="00BF6941">
                              <w:t xml:space="preserve">riendly </w:t>
                            </w:r>
                            <w:r>
                              <w:t>p</w:t>
                            </w:r>
                            <w:r w:rsidRPr="00BF6941">
                              <w:t>l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CCD09" id="Text Box 292" o:spid="_x0000_s1230" type="#_x0000_t202" style="position:absolute;margin-left:198pt;margin-top:506.1pt;width:1in;height:61.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" filled="f" stroked="f">
                <v:textbox>
                  <w:txbxContent>
                    <w:p w14:paraId="574B0AFE" w14:textId="313F3A8C" w:rsidR="005735BA" w:rsidRPr="00BF6941" w:rsidRDefault="005735BA" w:rsidP="008654CC">
                      <w:pPr>
                        <w:jc w:val="center"/>
                      </w:pPr>
                      <w:r>
                        <w:t>Plant bee f</w:t>
                      </w:r>
                      <w:r w:rsidRPr="00BF6941">
                        <w:t xml:space="preserve">riendly </w:t>
                      </w:r>
                      <w:r>
                        <w:t>p</w:t>
                      </w:r>
                      <w:r w:rsidRPr="00BF6941">
                        <w:t>lants</w:t>
                      </w:r>
                    </w:p>
                  </w:txbxContent>
                </v:textbox>
                <w10:wrap type="square"/>
              </v:shape>
            </w:pict>
          </mc:Fallback>
        </mc:AlternateContent>
      </w:r>
      <w:r w:rsidR="000D45FB">
        <w:rPr>
          <w:noProof/>
          <w:lang w:eastAsia="en-AU"/>
        </w:rPr>
        <mc:AlternateContent>
          <mc:Choice Requires="wps">
            <w:drawing>
              <wp:anchor distT="0" distB="0" distL="114300" distR="114300" simplePos="0" relativeHeight="252178432" behindDoc="0" locked="0" layoutInCell="1" allowOverlap="1" wp14:anchorId="3ECF3A50" wp14:editId="4302E3CF">
                <wp:simplePos x="0" y="0"/>
                <wp:positionH relativeFrom="column">
                  <wp:posOffset>3115411</wp:posOffset>
                </wp:positionH>
                <wp:positionV relativeFrom="paragraph">
                  <wp:posOffset>2465805</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2" name="Rounded Rectangle 422"/>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839E4" id="Rounded Rectangle 422" o:spid="_x0000_s1026" style="position:absolute;margin-left:245.3pt;margin-top:194.15pt;width:90pt;height:1in;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4096" behindDoc="0" locked="0" layoutInCell="1" allowOverlap="1" wp14:anchorId="2320DD20" wp14:editId="60EA50DE">
                <wp:simplePos x="0" y="0"/>
                <wp:positionH relativeFrom="margin">
                  <wp:posOffset>4366895</wp:posOffset>
                </wp:positionH>
                <wp:positionV relativeFrom="paragraph">
                  <wp:posOffset>2040890</wp:posOffset>
                </wp:positionV>
                <wp:extent cx="1329055" cy="1160780"/>
                <wp:effectExtent l="19050" t="0" r="42545" b="20320"/>
                <wp:wrapThrough wrapText="bothSides">
                  <wp:wrapPolygon edited="0">
                    <wp:start x="4025" y="0"/>
                    <wp:lineTo x="2786" y="2481"/>
                    <wp:lineTo x="1548" y="5672"/>
                    <wp:lineTo x="-310" y="9571"/>
                    <wp:lineTo x="-310" y="11344"/>
                    <wp:lineTo x="3715" y="21624"/>
                    <wp:lineTo x="4025" y="21624"/>
                    <wp:lineTo x="17647" y="21624"/>
                    <wp:lineTo x="17957" y="21624"/>
                    <wp:lineTo x="21982" y="11344"/>
                    <wp:lineTo x="21672" y="10280"/>
                    <wp:lineTo x="20124" y="5672"/>
                    <wp:lineTo x="17647" y="0"/>
                    <wp:lineTo x="4025" y="0"/>
                  </wp:wrapPolygon>
                </wp:wrapThrough>
                <wp:docPr id="333" name="Hexagon 333"/>
                <wp:cNvGraphicFramePr/>
                <a:graphic xmlns:a="http://schemas.openxmlformats.org/drawingml/2006/main">
                  <a:graphicData uri="http://schemas.microsoft.com/office/word/2010/wordprocessingShape">
                    <wps:wsp>
                      <wps:cNvSpPr/>
                      <wps:spPr>
                        <a:xfrm>
                          <a:off x="0" y="0"/>
                          <a:ext cx="1329055" cy="116078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F0846"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333" o:spid="_x0000_s1026" type="#_x0000_t9" style="position:absolute;margin-left:343.85pt;margin-top:160.7pt;width:104.65pt;height:91.4pt;z-index:25216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" adj="4716" filled="f" strokecolor="black [3213]" strokeweight="1pt">
                <w10:wrap type="through" anchorx="margin"/>
              </v:shape>
            </w:pict>
          </mc:Fallback>
        </mc:AlternateContent>
      </w:r>
      <w:r w:rsidR="000D45FB">
        <w:rPr>
          <w:noProof/>
          <w:lang w:eastAsia="en-AU"/>
        </w:rPr>
        <mc:AlternateContent>
          <mc:Choice Requires="wps">
            <w:drawing>
              <wp:anchor distT="0" distB="0" distL="114300" distR="114300" simplePos="0" relativeHeight="252179456" behindDoc="0" locked="0" layoutInCell="1" allowOverlap="1" wp14:anchorId="614610EA" wp14:editId="182D383B">
                <wp:simplePos x="0" y="0"/>
                <wp:positionH relativeFrom="margin">
                  <wp:align>right</wp:align>
                </wp:positionH>
                <wp:positionV relativeFrom="paragraph">
                  <wp:posOffset>732188</wp:posOffset>
                </wp:positionV>
                <wp:extent cx="1143000" cy="914400"/>
                <wp:effectExtent l="0" t="0" r="19050" b="19050"/>
                <wp:wrapThrough wrapText="bothSides">
                  <wp:wrapPolygon edited="0">
                    <wp:start x="1080" y="0"/>
                    <wp:lineTo x="0" y="1350"/>
                    <wp:lineTo x="0" y="19800"/>
                    <wp:lineTo x="720" y="21600"/>
                    <wp:lineTo x="20880" y="21600"/>
                    <wp:lineTo x="21600" y="20250"/>
                    <wp:lineTo x="21600" y="1350"/>
                    <wp:lineTo x="20520" y="0"/>
                    <wp:lineTo x="1080" y="0"/>
                  </wp:wrapPolygon>
                </wp:wrapThrough>
                <wp:docPr id="423" name="Rounded Rectangle 423"/>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74419F" id="Rounded Rectangle 423" o:spid="_x0000_s1026" style="position:absolute;margin-left:38.8pt;margin-top:57.65pt;width:90pt;height:1in;z-index:252179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" filled="f" strokecolor="black [3213]" strokeweight=".5pt">
                <v:stroke joinstyle="miter"/>
                <w10:wrap type="through" anchorx="margin"/>
              </v:roundrect>
            </w:pict>
          </mc:Fallback>
        </mc:AlternateContent>
      </w:r>
      <w:r w:rsidR="000D45FB">
        <w:rPr>
          <w:noProof/>
          <w:lang w:eastAsia="en-AU"/>
        </w:rPr>
        <mc:AlternateContent>
          <mc:Choice Requires="wps">
            <w:drawing>
              <wp:anchor distT="0" distB="0" distL="114300" distR="114300" simplePos="0" relativeHeight="252165120" behindDoc="0" locked="0" layoutInCell="1" allowOverlap="1" wp14:anchorId="54DD3E55" wp14:editId="19D2F246">
                <wp:simplePos x="0" y="0"/>
                <wp:positionH relativeFrom="column">
                  <wp:posOffset>2977816</wp:posOffset>
                </wp:positionH>
                <wp:positionV relativeFrom="paragraph">
                  <wp:posOffset>889836</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34" name="Hexagon 334"/>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00EFA" id="Hexagon 334" o:spid="_x0000_s1026" type="#_x0000_t9" style="position:absolute;margin-left:234.45pt;margin-top:70.05pt;width:117pt;height:99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80480" behindDoc="0" locked="0" layoutInCell="1" allowOverlap="1" wp14:anchorId="474FFBAF" wp14:editId="4CA51BCE">
                <wp:simplePos x="0" y="0"/>
                <wp:positionH relativeFrom="column">
                  <wp:posOffset>1683953</wp:posOffset>
                </wp:positionH>
                <wp:positionV relativeFrom="paragraph">
                  <wp:posOffset>755650</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4" name="Rounded Rectangle 424"/>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CC9745" id="Rounded Rectangle 424" o:spid="_x0000_s1026" style="position:absolute;margin-left:132.6pt;margin-top:59.5pt;width:90pt;height:1in;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7168" behindDoc="0" locked="0" layoutInCell="1" allowOverlap="1" wp14:anchorId="11AC4BAB" wp14:editId="75288666">
                <wp:simplePos x="0" y="0"/>
                <wp:positionH relativeFrom="column">
                  <wp:posOffset>1494757</wp:posOffset>
                </wp:positionH>
                <wp:positionV relativeFrom="paragraph">
                  <wp:posOffset>2079525</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65" name="Hexagon 365"/>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46E74" id="Hexagon 365" o:spid="_x0000_s1026" type="#_x0000_t9" style="position:absolute;margin-left:117.7pt;margin-top:163.75pt;width:117pt;height:99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66144" behindDoc="0" locked="0" layoutInCell="1" allowOverlap="1" wp14:anchorId="7CCE7282" wp14:editId="2EB8EBB8">
                <wp:simplePos x="0" y="0"/>
                <wp:positionH relativeFrom="column">
                  <wp:posOffset>138229</wp:posOffset>
                </wp:positionH>
                <wp:positionV relativeFrom="paragraph">
                  <wp:posOffset>1226753</wp:posOffset>
                </wp:positionV>
                <wp:extent cx="1485900" cy="1257300"/>
                <wp:effectExtent l="25400" t="0" r="38100" b="38100"/>
                <wp:wrapThrough wrapText="bothSides">
                  <wp:wrapPolygon edited="0">
                    <wp:start x="3692" y="0"/>
                    <wp:lineTo x="2215" y="3055"/>
                    <wp:lineTo x="738" y="6982"/>
                    <wp:lineTo x="-369" y="9164"/>
                    <wp:lineTo x="-369" y="12218"/>
                    <wp:lineTo x="3692" y="21818"/>
                    <wp:lineTo x="18092" y="21818"/>
                    <wp:lineTo x="18831" y="20945"/>
                    <wp:lineTo x="21785" y="13091"/>
                    <wp:lineTo x="21785" y="10036"/>
                    <wp:lineTo x="21046" y="6982"/>
                    <wp:lineTo x="18092" y="0"/>
                    <wp:lineTo x="3692" y="0"/>
                  </wp:wrapPolygon>
                </wp:wrapThrough>
                <wp:docPr id="335" name="Hexagon 335"/>
                <wp:cNvGraphicFramePr/>
                <a:graphic xmlns:a="http://schemas.openxmlformats.org/drawingml/2006/main">
                  <a:graphicData uri="http://schemas.microsoft.com/office/word/2010/wordprocessingShape">
                    <wps:wsp>
                      <wps:cNvSpPr/>
                      <wps:spPr>
                        <a:xfrm>
                          <a:off x="0" y="0"/>
                          <a:ext cx="1485900" cy="1257300"/>
                        </a:xfrm>
                        <a:prstGeom prst="hexagon">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C4327" id="Hexagon 335" o:spid="_x0000_s1026" type="#_x0000_t9" style="position:absolute;margin-left:10.9pt;margin-top:96.6pt;width:117pt;height:99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" adj="4569" filled="f" strokecolor="black [3213]" strokeweight="1pt">
                <w10:wrap type="through"/>
              </v:shape>
            </w:pict>
          </mc:Fallback>
        </mc:AlternateContent>
      </w:r>
      <w:r w:rsidR="000D45FB">
        <w:rPr>
          <w:noProof/>
          <w:lang w:eastAsia="en-AU"/>
        </w:rPr>
        <mc:AlternateContent>
          <mc:Choice Requires="wps">
            <w:drawing>
              <wp:anchor distT="0" distB="0" distL="114300" distR="114300" simplePos="0" relativeHeight="252181504" behindDoc="0" locked="0" layoutInCell="1" allowOverlap="1" wp14:anchorId="6614960A" wp14:editId="0737C4A5">
                <wp:simplePos x="0" y="0"/>
                <wp:positionH relativeFrom="column">
                  <wp:posOffset>77938</wp:posOffset>
                </wp:positionH>
                <wp:positionV relativeFrom="paragraph">
                  <wp:posOffset>2592136</wp:posOffset>
                </wp:positionV>
                <wp:extent cx="1143000" cy="914400"/>
                <wp:effectExtent l="0" t="0" r="25400" b="25400"/>
                <wp:wrapThrough wrapText="bothSides">
                  <wp:wrapPolygon edited="0">
                    <wp:start x="480" y="0"/>
                    <wp:lineTo x="0" y="1800"/>
                    <wp:lineTo x="0" y="20400"/>
                    <wp:lineTo x="480" y="21600"/>
                    <wp:lineTo x="21120" y="21600"/>
                    <wp:lineTo x="21600" y="20400"/>
                    <wp:lineTo x="21600" y="1800"/>
                    <wp:lineTo x="21120" y="0"/>
                    <wp:lineTo x="480" y="0"/>
                  </wp:wrapPolygon>
                </wp:wrapThrough>
                <wp:docPr id="425" name="Rounded Rectangle 425"/>
                <wp:cNvGraphicFramePr/>
                <a:graphic xmlns:a="http://schemas.openxmlformats.org/drawingml/2006/main">
                  <a:graphicData uri="http://schemas.microsoft.com/office/word/2010/wordprocessingShape">
                    <wps:wsp>
                      <wps:cNvSpPr/>
                      <wps:spPr>
                        <a:xfrm>
                          <a:off x="0" y="0"/>
                          <a:ext cx="1143000" cy="91440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9D48D" id="Rounded Rectangle 425" o:spid="_x0000_s1026" style="position:absolute;margin-left:6.15pt;margin-top:204.1pt;width:90pt;height:1in;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" filled="f" strokecolor="black [3213]" strokeweight=".5pt">
                <v:stroke joinstyle="miter"/>
                <w10:wrap type="through"/>
              </v:roundrect>
            </w:pict>
          </mc:Fallback>
        </mc:AlternateContent>
      </w:r>
      <w:r w:rsidR="000D45FB">
        <w:rPr>
          <w:noProof/>
          <w:lang w:eastAsia="en-AU"/>
        </w:rPr>
        <mc:AlternateContent>
          <mc:Choice Requires="wps">
            <w:drawing>
              <wp:anchor distT="0" distB="0" distL="114300" distR="114300" simplePos="0" relativeHeight="252160000" behindDoc="0" locked="0" layoutInCell="1" allowOverlap="1" wp14:anchorId="52F02B44" wp14:editId="017F9668">
                <wp:simplePos x="0" y="0"/>
                <wp:positionH relativeFrom="column">
                  <wp:posOffset>4674268</wp:posOffset>
                </wp:positionH>
                <wp:positionV relativeFrom="paragraph">
                  <wp:posOffset>6797675</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9" name="Oval 329"/>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BD2E2F" id="Oval 329" o:spid="_x0000_s1026" style="position:absolute;margin-left:368.05pt;margin-top:535.25pt;width:1in;height:63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61024" behindDoc="0" locked="0" layoutInCell="1" allowOverlap="1" wp14:anchorId="647D6670" wp14:editId="16B9CA8F">
                <wp:simplePos x="0" y="0"/>
                <wp:positionH relativeFrom="column">
                  <wp:posOffset>3699711</wp:posOffset>
                </wp:positionH>
                <wp:positionV relativeFrom="paragraph">
                  <wp:posOffset>7230812</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30" name="Oval 330"/>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A665C1" id="Oval 330" o:spid="_x0000_s1026" style="position:absolute;margin-left:291.3pt;margin-top:569.35pt;width:1in;height:63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62048" behindDoc="0" locked="0" layoutInCell="1" allowOverlap="1" wp14:anchorId="45196253" wp14:editId="709C7AF5">
                <wp:simplePos x="0" y="0"/>
                <wp:positionH relativeFrom="column">
                  <wp:posOffset>3771900</wp:posOffset>
                </wp:positionH>
                <wp:positionV relativeFrom="paragraph">
                  <wp:posOffset>6256254</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31" name="Oval 331"/>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A7F5BA" id="Oval 331" o:spid="_x0000_s1026" style="position:absolute;margin-left:297pt;margin-top:492.6pt;width:1in;height:63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8976" behindDoc="0" locked="0" layoutInCell="1" allowOverlap="1" wp14:anchorId="37BF3831" wp14:editId="3E25F863">
                <wp:simplePos x="0" y="0"/>
                <wp:positionH relativeFrom="column">
                  <wp:posOffset>1136750</wp:posOffset>
                </wp:positionH>
                <wp:positionV relativeFrom="paragraph">
                  <wp:posOffset>7232784</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8" name="Oval 328"/>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CD6C8B" id="Oval 328" o:spid="_x0000_s1026" style="position:absolute;margin-left:89.5pt;margin-top:569.5pt;width:1in;height:63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6928" behindDoc="0" locked="0" layoutInCell="1" allowOverlap="1" wp14:anchorId="72771CE6" wp14:editId="51B6B512">
                <wp:simplePos x="0" y="0"/>
                <wp:positionH relativeFrom="column">
                  <wp:posOffset>1281363</wp:posOffset>
                </wp:positionH>
                <wp:positionV relativeFrom="paragraph">
                  <wp:posOffset>6292349</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05" name="Oval 305"/>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64CE7" id="Oval 305" o:spid="_x0000_s1026" style="position:absolute;margin-left:100.9pt;margin-top:495.45pt;width:1in;height:63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57952" behindDoc="0" locked="0" layoutInCell="1" allowOverlap="1" wp14:anchorId="2B923ADD" wp14:editId="694D5BD6">
                <wp:simplePos x="0" y="0"/>
                <wp:positionH relativeFrom="column">
                  <wp:posOffset>150395</wp:posOffset>
                </wp:positionH>
                <wp:positionV relativeFrom="paragraph">
                  <wp:posOffset>6773612</wp:posOffset>
                </wp:positionV>
                <wp:extent cx="914400" cy="800100"/>
                <wp:effectExtent l="0" t="0" r="25400" b="38100"/>
                <wp:wrapThrough wrapText="bothSides">
                  <wp:wrapPolygon edited="0">
                    <wp:start x="6000" y="0"/>
                    <wp:lineTo x="0" y="3429"/>
                    <wp:lineTo x="0" y="19200"/>
                    <wp:lineTo x="6000" y="21943"/>
                    <wp:lineTo x="15600" y="21943"/>
                    <wp:lineTo x="21600" y="19200"/>
                    <wp:lineTo x="21600" y="3429"/>
                    <wp:lineTo x="15600" y="0"/>
                    <wp:lineTo x="6000" y="0"/>
                  </wp:wrapPolygon>
                </wp:wrapThrough>
                <wp:docPr id="327" name="Oval 327"/>
                <wp:cNvGraphicFramePr/>
                <a:graphic xmlns:a="http://schemas.openxmlformats.org/drawingml/2006/main">
                  <a:graphicData uri="http://schemas.microsoft.com/office/word/2010/wordprocessingShape">
                    <wps:wsp>
                      <wps:cNvSpPr/>
                      <wps:spPr>
                        <a:xfrm>
                          <a:off x="0" y="0"/>
                          <a:ext cx="914400" cy="800100"/>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9EEF21" id="Oval 327" o:spid="_x0000_s1026" style="position:absolute;margin-left:11.85pt;margin-top:533.35pt;width:1in;height:63pt;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" filled="f" strokecolor="black [3213]" strokeweight=".5pt">
                <v:stroke joinstyle="miter"/>
                <w10:wrap type="through"/>
              </v:oval>
            </w:pict>
          </mc:Fallback>
        </mc:AlternateContent>
      </w:r>
      <w:r w:rsidR="000D45FB">
        <w:rPr>
          <w:noProof/>
          <w:lang w:eastAsia="en-AU"/>
        </w:rPr>
        <mc:AlternateContent>
          <mc:Choice Requires="wps">
            <w:drawing>
              <wp:anchor distT="0" distB="0" distL="114300" distR="114300" simplePos="0" relativeHeight="252173312" behindDoc="0" locked="0" layoutInCell="1" allowOverlap="1" wp14:anchorId="31E0A8F8" wp14:editId="57C91AF3">
                <wp:simplePos x="0" y="0"/>
                <wp:positionH relativeFrom="column">
                  <wp:posOffset>192438</wp:posOffset>
                </wp:positionH>
                <wp:positionV relativeFrom="paragraph">
                  <wp:posOffset>4204803</wp:posOffset>
                </wp:positionV>
                <wp:extent cx="1485900" cy="1485900"/>
                <wp:effectExtent l="0" t="0" r="38100" b="38100"/>
                <wp:wrapThrough wrapText="bothSides">
                  <wp:wrapPolygon edited="0">
                    <wp:start x="7385" y="0"/>
                    <wp:lineTo x="4062" y="1477"/>
                    <wp:lineTo x="369" y="4800"/>
                    <wp:lineTo x="0" y="7754"/>
                    <wp:lineTo x="0" y="14400"/>
                    <wp:lineTo x="1477" y="17723"/>
                    <wp:lineTo x="1477" y="18462"/>
                    <wp:lineTo x="6277" y="21785"/>
                    <wp:lineTo x="7385" y="21785"/>
                    <wp:lineTo x="14400" y="21785"/>
                    <wp:lineTo x="15508" y="21785"/>
                    <wp:lineTo x="20308" y="18462"/>
                    <wp:lineTo x="20308" y="17723"/>
                    <wp:lineTo x="21785" y="14400"/>
                    <wp:lineTo x="21785" y="7754"/>
                    <wp:lineTo x="21415" y="4800"/>
                    <wp:lineTo x="17723" y="1477"/>
                    <wp:lineTo x="14400" y="0"/>
                    <wp:lineTo x="7385" y="0"/>
                  </wp:wrapPolygon>
                </wp:wrapThrough>
                <wp:docPr id="408" name="Oval 408"/>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69233F" id="Oval 408" o:spid="_x0000_s1026" style="position:absolute;margin-left:15.15pt;margin-top:331.1pt;width:117pt;height:117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" filled="f" strokecolor="black [3213]" strokeweight="1pt">
                <v:stroke joinstyle="miter"/>
                <w10:wrap type="through"/>
              </v:oval>
            </w:pict>
          </mc:Fallback>
        </mc:AlternateContent>
      </w:r>
      <w:r w:rsidR="000D45FB">
        <w:rPr>
          <w:noProof/>
          <w:lang w:eastAsia="en-AU"/>
        </w:rPr>
        <mc:AlternateContent>
          <mc:Choice Requires="wps">
            <w:drawing>
              <wp:anchor distT="0" distB="0" distL="114300" distR="114300" simplePos="0" relativeHeight="252175360" behindDoc="0" locked="0" layoutInCell="1" allowOverlap="1" wp14:anchorId="4EFFEC0B" wp14:editId="591BBFEE">
                <wp:simplePos x="0" y="0"/>
                <wp:positionH relativeFrom="margin">
                  <wp:align>right</wp:align>
                </wp:positionH>
                <wp:positionV relativeFrom="paragraph">
                  <wp:posOffset>4006348</wp:posOffset>
                </wp:positionV>
                <wp:extent cx="1485900" cy="1485900"/>
                <wp:effectExtent l="0" t="0" r="19050" b="19050"/>
                <wp:wrapThrough wrapText="bothSides">
                  <wp:wrapPolygon edited="0">
                    <wp:start x="8308" y="0"/>
                    <wp:lineTo x="6092" y="554"/>
                    <wp:lineTo x="1385" y="3600"/>
                    <wp:lineTo x="0" y="7754"/>
                    <wp:lineTo x="0" y="14123"/>
                    <wp:lineTo x="1662" y="17723"/>
                    <wp:lineTo x="1938" y="18554"/>
                    <wp:lineTo x="6923" y="21600"/>
                    <wp:lineTo x="8031" y="21600"/>
                    <wp:lineTo x="13569" y="21600"/>
                    <wp:lineTo x="14677" y="21600"/>
                    <wp:lineTo x="19938" y="18277"/>
                    <wp:lineTo x="20215" y="17723"/>
                    <wp:lineTo x="21600" y="13846"/>
                    <wp:lineTo x="21600" y="7477"/>
                    <wp:lineTo x="20492" y="3600"/>
                    <wp:lineTo x="15231" y="554"/>
                    <wp:lineTo x="13292" y="0"/>
                    <wp:lineTo x="8308" y="0"/>
                  </wp:wrapPolygon>
                </wp:wrapThrough>
                <wp:docPr id="411" name="Oval 411"/>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472A39" id="Oval 411" o:spid="_x0000_s1026" style="position:absolute;margin-left:65.8pt;margin-top:315.45pt;width:117pt;height:117pt;z-index:252175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" filled="f" strokecolor="black [3213]" strokeweight="1pt">
                <v:stroke joinstyle="miter"/>
                <w10:wrap type="through" anchorx="margin"/>
              </v:oval>
            </w:pict>
          </mc:Fallback>
        </mc:AlternateContent>
      </w:r>
      <w:r w:rsidR="000D45FB">
        <w:rPr>
          <w:noProof/>
          <w:lang w:eastAsia="en-AU"/>
        </w:rPr>
        <mc:AlternateContent>
          <mc:Choice Requires="wps">
            <w:drawing>
              <wp:anchor distT="0" distB="0" distL="114300" distR="114300" simplePos="0" relativeHeight="252174336" behindDoc="0" locked="0" layoutInCell="1" allowOverlap="1" wp14:anchorId="46EEB959" wp14:editId="189EFDA2">
                <wp:simplePos x="0" y="0"/>
                <wp:positionH relativeFrom="column">
                  <wp:posOffset>2201779</wp:posOffset>
                </wp:positionH>
                <wp:positionV relativeFrom="paragraph">
                  <wp:posOffset>3825875</wp:posOffset>
                </wp:positionV>
                <wp:extent cx="1485900" cy="1485900"/>
                <wp:effectExtent l="0" t="0" r="38100" b="38100"/>
                <wp:wrapThrough wrapText="bothSides">
                  <wp:wrapPolygon edited="0">
                    <wp:start x="7385" y="0"/>
                    <wp:lineTo x="4062" y="1477"/>
                    <wp:lineTo x="369" y="4800"/>
                    <wp:lineTo x="0" y="7754"/>
                    <wp:lineTo x="0" y="14400"/>
                    <wp:lineTo x="1477" y="17723"/>
                    <wp:lineTo x="1477" y="18462"/>
                    <wp:lineTo x="6277" y="21785"/>
                    <wp:lineTo x="7385" y="21785"/>
                    <wp:lineTo x="14400" y="21785"/>
                    <wp:lineTo x="15508" y="21785"/>
                    <wp:lineTo x="20308" y="18462"/>
                    <wp:lineTo x="20308" y="17723"/>
                    <wp:lineTo x="21785" y="14400"/>
                    <wp:lineTo x="21785" y="7754"/>
                    <wp:lineTo x="21415" y="4800"/>
                    <wp:lineTo x="17723" y="1477"/>
                    <wp:lineTo x="14400" y="0"/>
                    <wp:lineTo x="7385" y="0"/>
                  </wp:wrapPolygon>
                </wp:wrapThrough>
                <wp:docPr id="410" name="Oval 410"/>
                <wp:cNvGraphicFramePr/>
                <a:graphic xmlns:a="http://schemas.openxmlformats.org/drawingml/2006/main">
                  <a:graphicData uri="http://schemas.microsoft.com/office/word/2010/wordprocessingShape">
                    <wps:wsp>
                      <wps:cNvSpPr/>
                      <wps:spPr>
                        <a:xfrm>
                          <a:off x="0" y="0"/>
                          <a:ext cx="1485900" cy="1485900"/>
                        </a:xfrm>
                        <a:prstGeom prst="ellipse">
                          <a:avLst/>
                        </a:prstGeom>
                        <a:noFill/>
                        <a:ln w="127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2FF93F" id="Oval 410" o:spid="_x0000_s1026" style="position:absolute;margin-left:173.35pt;margin-top:301.25pt;width:117pt;height:117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" filled="f" strokecolor="black [3213]" strokeweight="1pt">
                <v:stroke joinstyle="miter"/>
                <w10:wrap type="through"/>
              </v:oval>
            </w:pict>
          </mc:Fallback>
        </mc:AlternateContent>
      </w:r>
      <w:r w:rsidR="000D45FB">
        <w:rPr>
          <w:noProof/>
          <w:lang w:eastAsia="en-AU"/>
        </w:rPr>
        <mc:AlternateContent>
          <mc:Choice Requires="wps">
            <w:drawing>
              <wp:anchor distT="0" distB="0" distL="114300" distR="114300" simplePos="0" relativeHeight="252169216" behindDoc="0" locked="0" layoutInCell="1" allowOverlap="1" wp14:anchorId="39A453EF" wp14:editId="2674E01B">
                <wp:simplePos x="0" y="0"/>
                <wp:positionH relativeFrom="margin">
                  <wp:align>left</wp:align>
                </wp:positionH>
                <wp:positionV relativeFrom="paragraph">
                  <wp:posOffset>5867500</wp:posOffset>
                </wp:positionV>
                <wp:extent cx="5233637" cy="360045"/>
                <wp:effectExtent l="0" t="0" r="24765" b="20955"/>
                <wp:wrapNone/>
                <wp:docPr id="60" name="Freeform 60"/>
                <wp:cNvGraphicFramePr/>
                <a:graphic xmlns:a="http://schemas.openxmlformats.org/drawingml/2006/main">
                  <a:graphicData uri="http://schemas.microsoft.com/office/word/2010/wordprocessingShape">
                    <wps:wsp>
                      <wps:cNvSpPr/>
                      <wps:spPr>
                        <a:xfrm>
                          <a:off x="0" y="0"/>
                          <a:ext cx="5233637"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2D2ABB" id="Freeform 60" o:spid="_x0000_s1026" style="position:absolute;margin-left:0;margin-top:462pt;width:412.1pt;height:28.35pt;z-index:2521692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51628,355737;2360268,411;3340862,279596;4617915,38481;5119614,152694;5233637,152694;5233637,152694" o:connectangles="0,0,0,0,0,0,0,0"/>
                <w10:wrap anchorx="margin"/>
              </v:shape>
            </w:pict>
          </mc:Fallback>
        </mc:AlternateContent>
      </w:r>
      <w:r w:rsidR="000D45FB">
        <w:rPr>
          <w:noProof/>
          <w:lang w:eastAsia="en-AU"/>
        </w:rPr>
        <mc:AlternateContent>
          <mc:Choice Requires="wps">
            <w:drawing>
              <wp:anchor distT="0" distB="0" distL="114300" distR="114300" simplePos="0" relativeHeight="252177408" behindDoc="0" locked="0" layoutInCell="1" allowOverlap="1" wp14:anchorId="34B9B789" wp14:editId="6CC644BF">
                <wp:simplePos x="0" y="0"/>
                <wp:positionH relativeFrom="margin">
                  <wp:align>left</wp:align>
                </wp:positionH>
                <wp:positionV relativeFrom="paragraph">
                  <wp:posOffset>3461184</wp:posOffset>
                </wp:positionV>
                <wp:extent cx="5149282" cy="360045"/>
                <wp:effectExtent l="0" t="0" r="0" b="20955"/>
                <wp:wrapNone/>
                <wp:docPr id="55" name="Freeform 55"/>
                <wp:cNvGraphicFramePr/>
                <a:graphic xmlns:a="http://schemas.openxmlformats.org/drawingml/2006/main">
                  <a:graphicData uri="http://schemas.microsoft.com/office/word/2010/wordprocessingShape">
                    <wps:wsp>
                      <wps:cNvSpPr/>
                      <wps:spPr>
                        <a:xfrm>
                          <a:off x="0" y="0"/>
                          <a:ext cx="5149282"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D1221" id="Freeform 55" o:spid="_x0000_s1026" style="position:absolute;margin-left:0;margin-top:272.55pt;width:405.45pt;height:28.35pt;z-index:252177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33066,355737;2322225,411;3287014,279596;4543484,38481;5037097,152694;5149282,152694;5149282,152694" o:connectangles="0,0,0,0,0,0,0,0"/>
                <w10:wrap anchorx="margin"/>
              </v:shape>
            </w:pict>
          </mc:Fallback>
        </mc:AlternateContent>
      </w:r>
      <w:r w:rsidR="000D45FB">
        <w:rPr>
          <w:noProof/>
          <w:lang w:eastAsia="en-AU"/>
        </w:rPr>
        <mc:AlternateContent>
          <mc:Choice Requires="wps">
            <w:drawing>
              <wp:anchor distT="0" distB="0" distL="114300" distR="114300" simplePos="0" relativeHeight="252183552" behindDoc="0" locked="0" layoutInCell="1" allowOverlap="1" wp14:anchorId="104153A3" wp14:editId="0D484488">
                <wp:simplePos x="0" y="0"/>
                <wp:positionH relativeFrom="margin">
                  <wp:align>left</wp:align>
                </wp:positionH>
                <wp:positionV relativeFrom="paragraph">
                  <wp:posOffset>381100</wp:posOffset>
                </wp:positionV>
                <wp:extent cx="5221705" cy="360045"/>
                <wp:effectExtent l="0" t="0" r="17145" b="20955"/>
                <wp:wrapNone/>
                <wp:docPr id="43" name="Freeform 43"/>
                <wp:cNvGraphicFramePr/>
                <a:graphic xmlns:a="http://schemas.openxmlformats.org/drawingml/2006/main">
                  <a:graphicData uri="http://schemas.microsoft.com/office/word/2010/wordprocessingShape">
                    <wps:wsp>
                      <wps:cNvSpPr/>
                      <wps:spPr>
                        <a:xfrm>
                          <a:off x="0" y="0"/>
                          <a:ext cx="5221705" cy="360045"/>
                        </a:xfrm>
                        <a:custGeom>
                          <a:avLst/>
                          <a:gdLst>
                            <a:gd name="connsiteX0" fmla="*/ 0 w 5829300"/>
                            <a:gd name="connsiteY0" fmla="*/ 165511 h 360322"/>
                            <a:gd name="connsiteX1" fmla="*/ 1282700 w 5829300"/>
                            <a:gd name="connsiteY1" fmla="*/ 356011 h 360322"/>
                            <a:gd name="connsiteX2" fmla="*/ 2628900 w 5829300"/>
                            <a:gd name="connsiteY2" fmla="*/ 411 h 360322"/>
                            <a:gd name="connsiteX3" fmla="*/ 3721100 w 5829300"/>
                            <a:gd name="connsiteY3" fmla="*/ 279811 h 360322"/>
                            <a:gd name="connsiteX4" fmla="*/ 5143500 w 5829300"/>
                            <a:gd name="connsiteY4" fmla="*/ 38511 h 360322"/>
                            <a:gd name="connsiteX5" fmla="*/ 5702300 w 5829300"/>
                            <a:gd name="connsiteY5" fmla="*/ 152811 h 360322"/>
                            <a:gd name="connsiteX6" fmla="*/ 5829300 w 5829300"/>
                            <a:gd name="connsiteY6" fmla="*/ 152811 h 360322"/>
                            <a:gd name="connsiteX7" fmla="*/ 5829300 w 5829300"/>
                            <a:gd name="connsiteY7" fmla="*/ 152811 h 3603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29300" h="360322">
                              <a:moveTo>
                                <a:pt x="0" y="165511"/>
                              </a:moveTo>
                              <a:cubicBezTo>
                                <a:pt x="422275" y="274519"/>
                                <a:pt x="844550" y="383528"/>
                                <a:pt x="1282700" y="356011"/>
                              </a:cubicBezTo>
                              <a:cubicBezTo>
                                <a:pt x="1720850" y="328494"/>
                                <a:pt x="2222500" y="13111"/>
                                <a:pt x="2628900" y="411"/>
                              </a:cubicBezTo>
                              <a:cubicBezTo>
                                <a:pt x="3035300" y="-12289"/>
                                <a:pt x="3302000" y="273461"/>
                                <a:pt x="3721100" y="279811"/>
                              </a:cubicBezTo>
                              <a:cubicBezTo>
                                <a:pt x="4140200" y="286161"/>
                                <a:pt x="4813300" y="59678"/>
                                <a:pt x="5143500" y="38511"/>
                              </a:cubicBezTo>
                              <a:cubicBezTo>
                                <a:pt x="5473700" y="17344"/>
                                <a:pt x="5588000" y="133761"/>
                                <a:pt x="5702300" y="152811"/>
                              </a:cubicBezTo>
                              <a:cubicBezTo>
                                <a:pt x="5816600" y="171861"/>
                                <a:pt x="5829300" y="152811"/>
                                <a:pt x="5829300" y="152811"/>
                              </a:cubicBezTo>
                              <a:lnTo>
                                <a:pt x="5829300" y="152811"/>
                              </a:ln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B7A3E" id="Freeform 43" o:spid="_x0000_s1026" style="position:absolute;margin-left:0;margin-top:30pt;width:411.15pt;height:28.35pt;z-index:252183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5829300,360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" path="m,165511c422275,274519,844550,383528,1282700,356011,1720850,328494,2222500,13111,2628900,411v406400,-12700,673100,273050,1092200,279400c4140200,286161,4813300,59678,5143500,38511v330200,-21167,444500,95250,558800,114300c5816600,171861,5829300,152811,5829300,152811r,e" filled="f" strokecolor="black [3213]" strokeweight="1pt">
                <v:stroke dashstyle="dash" joinstyle="miter"/>
                <v:path arrowok="t" o:connecttype="custom" o:connectlocs="0,165384;1149003,355737;2354887,411;3333245,279596;4607387,38481;5107942,152694;5221705,152694;5221705,152694" o:connectangles="0,0,0,0,0,0,0,0"/>
                <w10:wrap anchorx="margin"/>
              </v:shape>
            </w:pict>
          </mc:Fallback>
        </mc:AlternateContent>
      </w:r>
      <w:r w:rsidR="000D45FB">
        <w:rPr>
          <w:noProof/>
          <w:lang w:eastAsia="en-AU"/>
        </w:rPr>
        <w:drawing>
          <wp:anchor distT="0" distB="0" distL="114300" distR="114300" simplePos="0" relativeHeight="252168192" behindDoc="0" locked="0" layoutInCell="1" allowOverlap="1" wp14:anchorId="33AFEBB3" wp14:editId="2879D3AC">
            <wp:simplePos x="0" y="0"/>
            <wp:positionH relativeFrom="margin">
              <wp:align>right</wp:align>
            </wp:positionH>
            <wp:positionV relativeFrom="paragraph">
              <wp:posOffset>581469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39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45FB">
        <w:rPr>
          <w:noProof/>
          <w:lang w:eastAsia="en-AU"/>
        </w:rPr>
        <w:drawing>
          <wp:anchor distT="0" distB="0" distL="114300" distR="114300" simplePos="0" relativeHeight="252176384" behindDoc="0" locked="0" layoutInCell="1" allowOverlap="1" wp14:anchorId="72D5DE07" wp14:editId="64BA4526">
            <wp:simplePos x="0" y="0"/>
            <wp:positionH relativeFrom="margin">
              <wp:align>right</wp:align>
            </wp:positionH>
            <wp:positionV relativeFrom="paragraph">
              <wp:posOffset>338772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41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45FB">
        <w:rPr>
          <w:noProof/>
          <w:lang w:eastAsia="en-AU"/>
        </w:rPr>
        <w:drawing>
          <wp:anchor distT="0" distB="0" distL="114300" distR="114300" simplePos="0" relativeHeight="252182528" behindDoc="0" locked="0" layoutInCell="1" allowOverlap="1" wp14:anchorId="33CAE971" wp14:editId="58FBB093">
            <wp:simplePos x="0" y="0"/>
            <wp:positionH relativeFrom="margin">
              <wp:align>right</wp:align>
            </wp:positionH>
            <wp:positionV relativeFrom="paragraph">
              <wp:posOffset>323215</wp:posOffset>
            </wp:positionV>
            <wp:extent cx="370205" cy="457200"/>
            <wp:effectExtent l="0" t="5397" r="0" b="5398"/>
            <wp:wrapThrough wrapText="bothSides">
              <wp:wrapPolygon edited="0">
                <wp:start x="-315" y="20445"/>
                <wp:lineTo x="3020" y="21345"/>
                <wp:lineTo x="17469" y="21345"/>
                <wp:lineTo x="20803" y="20445"/>
                <wp:lineTo x="20803" y="10545"/>
                <wp:lineTo x="17469" y="1545"/>
                <wp:lineTo x="6354" y="1545"/>
                <wp:lineTo x="-315" y="12345"/>
                <wp:lineTo x="-315" y="20445"/>
              </wp:wrapPolygon>
            </wp:wrapThrough>
            <wp:docPr id="428"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244B">
        <w:rPr>
          <w:noProof/>
          <w:lang w:eastAsia="en-AU"/>
        </w:rPr>
        <mc:AlternateContent>
          <mc:Choice Requires="wps">
            <w:drawing>
              <wp:anchor distT="0" distB="0" distL="114300" distR="114300" simplePos="0" relativeHeight="252171264" behindDoc="0" locked="0" layoutInCell="1" allowOverlap="1" wp14:anchorId="2D82B278" wp14:editId="4AB1D536">
                <wp:simplePos x="0" y="0"/>
                <wp:positionH relativeFrom="margin">
                  <wp:align>left</wp:align>
                </wp:positionH>
                <wp:positionV relativeFrom="paragraph">
                  <wp:posOffset>730016</wp:posOffset>
                </wp:positionV>
                <wp:extent cx="1780674" cy="571500"/>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1780674" cy="5715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F186AD" w14:textId="25BBF322" w:rsidR="005735BA" w:rsidRPr="003A244B" w:rsidRDefault="005735BA" w:rsidP="003A244B">
                            <w:pPr>
                              <w:rPr>
                                <w:b/>
                                <w:sz w:val="24"/>
                                <w:szCs w:val="24"/>
                              </w:rPr>
                            </w:pPr>
                            <w:r>
                              <w:rPr>
                                <w:b/>
                                <w:sz w:val="24"/>
                                <w:szCs w:val="24"/>
                              </w:rPr>
                              <w:t>The c</w:t>
                            </w:r>
                            <w:r w:rsidRPr="003A244B">
                              <w:rPr>
                                <w:b/>
                                <w:sz w:val="24"/>
                                <w:szCs w:val="24"/>
                              </w:rPr>
                              <w:t>au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2B278" id="Text Box 404" o:spid="_x0000_s1231" type="#_x0000_t202" style="position:absolute;margin-left:0;margin-top:57.5pt;width:140.2pt;height:45pt;z-index:252171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" filled="f" stroked="f">
                <v:textbox>
                  <w:txbxContent>
                    <w:p w14:paraId="74F186AD" w14:textId="25BBF322" w:rsidR="005735BA" w:rsidRPr="003A244B" w:rsidRDefault="005735BA" w:rsidP="003A244B">
                      <w:pPr>
                        <w:rPr>
                          <w:b/>
                          <w:sz w:val="24"/>
                          <w:szCs w:val="24"/>
                        </w:rPr>
                      </w:pPr>
                      <w:r>
                        <w:rPr>
                          <w:b/>
                          <w:sz w:val="24"/>
                          <w:szCs w:val="24"/>
                        </w:rPr>
                        <w:t>The c</w:t>
                      </w:r>
                      <w:r w:rsidRPr="003A244B">
                        <w:rPr>
                          <w:b/>
                          <w:sz w:val="24"/>
                          <w:szCs w:val="24"/>
                        </w:rPr>
                        <w:t>auses</w:t>
                      </w:r>
                    </w:p>
                  </w:txbxContent>
                </v:textbox>
                <w10:wrap anchorx="margin"/>
              </v:shape>
            </w:pict>
          </mc:Fallback>
        </mc:AlternateContent>
      </w:r>
      <w:r w:rsidR="008654CC">
        <w:rPr>
          <w:noProof/>
          <w:lang w:eastAsia="en-AU"/>
        </w:rPr>
        <mc:AlternateContent>
          <mc:Choice Requires="wps">
            <w:drawing>
              <wp:anchor distT="0" distB="0" distL="114300" distR="114300" simplePos="0" relativeHeight="252170240" behindDoc="0" locked="0" layoutInCell="1" allowOverlap="1" wp14:anchorId="2199FC60" wp14:editId="234D6258">
                <wp:simplePos x="0" y="0"/>
                <wp:positionH relativeFrom="column">
                  <wp:posOffset>1943100</wp:posOffset>
                </wp:positionH>
                <wp:positionV relativeFrom="paragraph">
                  <wp:posOffset>5311775</wp:posOffset>
                </wp:positionV>
                <wp:extent cx="2057400" cy="600075"/>
                <wp:effectExtent l="0" t="0" r="0" b="9525"/>
                <wp:wrapSquare wrapText="bothSides"/>
                <wp:docPr id="399" name="Text Box 399"/>
                <wp:cNvGraphicFramePr/>
                <a:graphic xmlns:a="http://schemas.openxmlformats.org/drawingml/2006/main">
                  <a:graphicData uri="http://schemas.microsoft.com/office/word/2010/wordprocessingShape">
                    <wps:wsp>
                      <wps:cNvSpPr txBox="1"/>
                      <wps:spPr>
                        <a:xfrm>
                          <a:off x="0" y="0"/>
                          <a:ext cx="2057400" cy="60007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C89F9E" w14:textId="5B675ED5" w:rsidR="005735BA" w:rsidRPr="003A244B" w:rsidRDefault="005735BA" w:rsidP="008654CC">
                            <w:pPr>
                              <w:jc w:val="center"/>
                              <w:rPr>
                                <w:b/>
                                <w:sz w:val="24"/>
                                <w:szCs w:val="24"/>
                              </w:rPr>
                            </w:pPr>
                            <w:r w:rsidRPr="003A244B">
                              <w:rPr>
                                <w:b/>
                                <w:sz w:val="24"/>
                                <w:szCs w:val="24"/>
                              </w:rPr>
                              <w:t>What can we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9FC60" id="Text Box 399" o:spid="_x0000_s1232" type="#_x0000_t202" style="position:absolute;margin-left:153pt;margin-top:418.25pt;width:162pt;height:47.2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" filled="f" stroked="f">
                <v:textbox>
                  <w:txbxContent>
                    <w:p w14:paraId="70C89F9E" w14:textId="5B675ED5" w:rsidR="005735BA" w:rsidRPr="003A244B" w:rsidRDefault="005735BA" w:rsidP="008654CC">
                      <w:pPr>
                        <w:jc w:val="center"/>
                        <w:rPr>
                          <w:b/>
                          <w:sz w:val="24"/>
                          <w:szCs w:val="24"/>
                        </w:rPr>
                      </w:pPr>
                      <w:r w:rsidRPr="003A244B">
                        <w:rPr>
                          <w:b/>
                          <w:sz w:val="24"/>
                          <w:szCs w:val="24"/>
                        </w:rPr>
                        <w:t>What can we do?</w:t>
                      </w:r>
                    </w:p>
                  </w:txbxContent>
                </v:textbox>
                <w10:wrap type="square"/>
              </v:shape>
            </w:pict>
          </mc:Fallback>
        </mc:AlternateContent>
      </w:r>
      <w:r w:rsidR="008654CC">
        <w:rPr>
          <w:noProof/>
          <w:lang w:eastAsia="en-AU"/>
        </w:rPr>
        <mc:AlternateContent>
          <mc:Choice Requires="wps">
            <w:drawing>
              <wp:anchor distT="0" distB="0" distL="114300" distR="114300" simplePos="0" relativeHeight="252154880" behindDoc="0" locked="0" layoutInCell="1" allowOverlap="1" wp14:anchorId="0FA6772C" wp14:editId="6AC288C2">
                <wp:simplePos x="0" y="0"/>
                <wp:positionH relativeFrom="column">
                  <wp:posOffset>2286000</wp:posOffset>
                </wp:positionH>
                <wp:positionV relativeFrom="paragraph">
                  <wp:posOffset>6540500</wp:posOffset>
                </wp:positionV>
                <wp:extent cx="1371600" cy="1171575"/>
                <wp:effectExtent l="25400" t="0" r="25400" b="22225"/>
                <wp:wrapThrough wrapText="bothSides">
                  <wp:wrapPolygon edited="0">
                    <wp:start x="3600" y="0"/>
                    <wp:lineTo x="2000" y="3278"/>
                    <wp:lineTo x="400" y="7493"/>
                    <wp:lineTo x="-400" y="8898"/>
                    <wp:lineTo x="-400" y="12176"/>
                    <wp:lineTo x="3600" y="21541"/>
                    <wp:lineTo x="18000" y="21541"/>
                    <wp:lineTo x="18400" y="21541"/>
                    <wp:lineTo x="21200" y="14985"/>
                    <wp:lineTo x="21600" y="9834"/>
                    <wp:lineTo x="21200" y="7493"/>
                    <wp:lineTo x="18000" y="0"/>
                    <wp:lineTo x="3600" y="0"/>
                  </wp:wrapPolygon>
                </wp:wrapThrough>
                <wp:docPr id="279" name="Hexagon 279"/>
                <wp:cNvGraphicFramePr/>
                <a:graphic xmlns:a="http://schemas.openxmlformats.org/drawingml/2006/main">
                  <a:graphicData uri="http://schemas.microsoft.com/office/word/2010/wordprocessingShape">
                    <wps:wsp>
                      <wps:cNvSpPr/>
                      <wps:spPr>
                        <a:xfrm>
                          <a:off x="0" y="0"/>
                          <a:ext cx="1371600" cy="1171575"/>
                        </a:xfrm>
                        <a:prstGeom prst="hexagon">
                          <a:avLst/>
                        </a:prstGeom>
                        <a:solidFill>
                          <a:srgbClr val="EEE86D"/>
                        </a:solidFill>
                        <a:ln>
                          <a:solidFill>
                            <a:schemeClr val="tx1"/>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66E9829E" id="Hexagon 279" o:spid="_x0000_s1026" type="#_x0000_t9" style="position:absolute;margin-left:180pt;margin-top:515pt;width:108pt;height:92.2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" adj="4613" fillcolor="#eee86d" strokecolor="black [3213]" strokeweight=".5pt">
                <w10:wrap type="through"/>
              </v:shape>
            </w:pict>
          </mc:Fallback>
        </mc:AlternateContent>
      </w:r>
    </w:p>
    <w:p w14:paraId="20931054" w14:textId="666E5942" w:rsidR="008654CC" w:rsidRDefault="008654CC" w:rsidP="008654CC">
      <w:r>
        <w:rPr>
          <w:noProof/>
          <w:lang w:eastAsia="en-AU"/>
        </w:rPr>
        <w:lastRenderedPageBreak/>
        <mc:AlternateContent>
          <mc:Choice Requires="wps">
            <w:drawing>
              <wp:anchor distT="0" distB="0" distL="114300" distR="114300" simplePos="0" relativeHeight="252141568" behindDoc="0" locked="0" layoutInCell="1" allowOverlap="1" wp14:anchorId="138E4689" wp14:editId="44055C8F">
                <wp:simplePos x="0" y="0"/>
                <wp:positionH relativeFrom="margin">
                  <wp:align>right</wp:align>
                </wp:positionH>
                <wp:positionV relativeFrom="paragraph">
                  <wp:posOffset>130810</wp:posOffset>
                </wp:positionV>
                <wp:extent cx="5702935" cy="914400"/>
                <wp:effectExtent l="0" t="0" r="12065" b="19050"/>
                <wp:wrapThrough wrapText="bothSides">
                  <wp:wrapPolygon edited="0">
                    <wp:start x="0" y="0"/>
                    <wp:lineTo x="0" y="21600"/>
                    <wp:lineTo x="21574" y="21600"/>
                    <wp:lineTo x="21574" y="0"/>
                    <wp:lineTo x="0" y="0"/>
                  </wp:wrapPolygon>
                </wp:wrapThrough>
                <wp:docPr id="270" name="Rectangle 270"/>
                <wp:cNvGraphicFramePr/>
                <a:graphic xmlns:a="http://schemas.openxmlformats.org/drawingml/2006/main">
                  <a:graphicData uri="http://schemas.microsoft.com/office/word/2010/wordprocessingShape">
                    <wps:wsp>
                      <wps:cNvSpPr/>
                      <wps:spPr>
                        <a:xfrm>
                          <a:off x="0" y="0"/>
                          <a:ext cx="5702935" cy="9144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7B55F" id="Rectangle 270" o:spid="_x0000_s1026" style="position:absolute;margin-left:397.85pt;margin-top:10.3pt;width:449.05pt;height:1in;z-index:252141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" fillcolor="white [3212]" strokecolor="black [3213]" strokeweight=".5pt">
                <w10:wrap type="through" anchorx="margin"/>
              </v:rect>
            </w:pict>
          </mc:Fallback>
        </mc:AlternateContent>
      </w:r>
    </w:p>
    <w:p w14:paraId="44E637F6" w14:textId="15C9831D" w:rsidR="008654CC" w:rsidRDefault="000D45FB" w:rsidP="008654CC">
      <w:r>
        <w:rPr>
          <w:noProof/>
          <w:lang w:eastAsia="en-AU"/>
        </w:rPr>
        <mc:AlternateContent>
          <mc:Choice Requires="wps">
            <w:drawing>
              <wp:anchor distT="0" distB="0" distL="114300" distR="114300" simplePos="0" relativeHeight="252142592" behindDoc="1" locked="0" layoutInCell="1" allowOverlap="1" wp14:anchorId="5C554EC6" wp14:editId="1CBCAAE0">
                <wp:simplePos x="0" y="0"/>
                <wp:positionH relativeFrom="column">
                  <wp:posOffset>214088</wp:posOffset>
                </wp:positionH>
                <wp:positionV relativeFrom="paragraph">
                  <wp:posOffset>202307</wp:posOffset>
                </wp:positionV>
                <wp:extent cx="2512567" cy="1943100"/>
                <wp:effectExtent l="152400" t="209550" r="154940" b="209550"/>
                <wp:wrapNone/>
                <wp:docPr id="271" name="Rectangle 271"/>
                <wp:cNvGraphicFramePr/>
                <a:graphic xmlns:a="http://schemas.openxmlformats.org/drawingml/2006/main">
                  <a:graphicData uri="http://schemas.microsoft.com/office/word/2010/wordprocessingShape">
                    <wps:wsp>
                      <wps:cNvSpPr/>
                      <wps:spPr>
                        <a:xfrm rot="21071750">
                          <a:off x="0" y="0"/>
                          <a:ext cx="2512567" cy="1943100"/>
                        </a:xfrm>
                        <a:prstGeom prst="rect">
                          <a:avLst/>
                        </a:prstGeom>
                        <a:solidFill>
                          <a:schemeClr val="bg1"/>
                        </a:solid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74236717" w14:textId="77777777" w:rsidR="005735BA" w:rsidRPr="00EB2A85" w:rsidRDefault="005735BA" w:rsidP="008654CC">
                            <w:pPr>
                              <w:jc w:val="center"/>
                              <w:rPr>
                                <w:color w:val="000000" w:themeColor="text1"/>
                              </w:rPr>
                            </w:pPr>
                            <w:r w:rsidRPr="00EB2A85">
                              <w:rPr>
                                <w:color w:val="000000" w:themeColor="text1"/>
                              </w:rPr>
                              <w:t>Pro</w:t>
                            </w:r>
                            <w:r>
                              <w:rPr>
                                <w:color w:val="000000" w:themeColor="text1"/>
                              </w:rPr>
                              <w:t>blem: Pestici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54EC6" id="Rectangle 271" o:spid="_x0000_s1233" style="position:absolute;margin-left:16.85pt;margin-top:15.95pt;width:197.85pt;height:153pt;rotation:-576990fd;z-index:-2511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" fillcolor="white [3212]" strokecolor="black [3213]" strokeweight=".5pt">
                <v:textbox>
                  <w:txbxContent>
                    <w:p w14:paraId="74236717" w14:textId="77777777" w:rsidR="005735BA" w:rsidRPr="00EB2A85" w:rsidRDefault="005735BA" w:rsidP="008654CC">
                      <w:pPr>
                        <w:jc w:val="center"/>
                        <w:rPr>
                          <w:color w:val="000000" w:themeColor="text1"/>
                        </w:rPr>
                      </w:pPr>
                      <w:r w:rsidRPr="00EB2A85">
                        <w:rPr>
                          <w:color w:val="000000" w:themeColor="text1"/>
                        </w:rPr>
                        <w:t>Pro</w:t>
                      </w:r>
                      <w:r>
                        <w:rPr>
                          <w:color w:val="000000" w:themeColor="text1"/>
                        </w:rPr>
                        <w:t>blem: Pesticides</w:t>
                      </w:r>
                    </w:p>
                  </w:txbxContent>
                </v:textbox>
              </v:rect>
            </w:pict>
          </mc:Fallback>
        </mc:AlternateContent>
      </w:r>
    </w:p>
    <w:p w14:paraId="4EFDC337" w14:textId="2FA1A2F6" w:rsidR="008654CC" w:rsidRPr="00930D72" w:rsidRDefault="00611B43" w:rsidP="008654CC">
      <w:pPr>
        <w:sectPr w:rsidR="008654CC" w:rsidRPr="00930D72" w:rsidSect="00930D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57984" behindDoc="0" locked="0" layoutInCell="1" allowOverlap="1" wp14:anchorId="66F580F2" wp14:editId="0CF40D73">
                <wp:simplePos x="0" y="0"/>
                <wp:positionH relativeFrom="margin">
                  <wp:align>right</wp:align>
                </wp:positionH>
                <wp:positionV relativeFrom="paragraph">
                  <wp:posOffset>6828230</wp:posOffset>
                </wp:positionV>
                <wp:extent cx="2159635" cy="219710"/>
                <wp:effectExtent l="0" t="0" r="0" b="8890"/>
                <wp:wrapSquare wrapText="bothSides"/>
                <wp:docPr id="258" name="Text Box 258"/>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26B75C2"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F580F2" id="Text Box 258" o:spid="_x0000_s1234" type="#_x0000_t202" style="position:absolute;margin-left:118.85pt;margin-top:537.65pt;width:170.05pt;height:17.3pt;z-index:2524579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" stroked="f">
                <v:textbox inset="0,0,0,0">
                  <w:txbxContent>
                    <w:p w14:paraId="726B75C2"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0D45FB">
        <w:rPr>
          <w:noProof/>
          <w:lang w:eastAsia="en-AU"/>
        </w:rPr>
        <mc:AlternateContent>
          <mc:Choice Requires="wps">
            <w:drawing>
              <wp:anchor distT="0" distB="0" distL="114300" distR="114300" simplePos="0" relativeHeight="252149760" behindDoc="0" locked="0" layoutInCell="1" allowOverlap="1" wp14:anchorId="3A397F29" wp14:editId="09B49F7D">
                <wp:simplePos x="0" y="0"/>
                <wp:positionH relativeFrom="column">
                  <wp:posOffset>2754630</wp:posOffset>
                </wp:positionH>
                <wp:positionV relativeFrom="paragraph">
                  <wp:posOffset>1381125</wp:posOffset>
                </wp:positionV>
                <wp:extent cx="1588135" cy="1564005"/>
                <wp:effectExtent l="0" t="0" r="12065" b="17145"/>
                <wp:wrapThrough wrapText="bothSides">
                  <wp:wrapPolygon edited="0">
                    <wp:start x="8291" y="0"/>
                    <wp:lineTo x="6477" y="526"/>
                    <wp:lineTo x="1555" y="3420"/>
                    <wp:lineTo x="259" y="6840"/>
                    <wp:lineTo x="0" y="7893"/>
                    <wp:lineTo x="0" y="13944"/>
                    <wp:lineTo x="1295" y="16838"/>
                    <wp:lineTo x="1295" y="17364"/>
                    <wp:lineTo x="5700" y="21048"/>
                    <wp:lineTo x="8032" y="21574"/>
                    <wp:lineTo x="13732" y="21574"/>
                    <wp:lineTo x="16064" y="21048"/>
                    <wp:lineTo x="20469" y="17364"/>
                    <wp:lineTo x="20469" y="16838"/>
                    <wp:lineTo x="21505" y="13944"/>
                    <wp:lineTo x="21505" y="7893"/>
                    <wp:lineTo x="20210" y="3420"/>
                    <wp:lineTo x="15287" y="526"/>
                    <wp:lineTo x="13214" y="0"/>
                    <wp:lineTo x="8291" y="0"/>
                  </wp:wrapPolygon>
                </wp:wrapThrough>
                <wp:docPr id="275" name="Oval 275"/>
                <wp:cNvGraphicFramePr/>
                <a:graphic xmlns:a="http://schemas.openxmlformats.org/drawingml/2006/main">
                  <a:graphicData uri="http://schemas.microsoft.com/office/word/2010/wordprocessingShape">
                    <wps:wsp>
                      <wps:cNvSpPr/>
                      <wps:spPr>
                        <a:xfrm>
                          <a:off x="0" y="0"/>
                          <a:ext cx="1588135" cy="1564005"/>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B160224" w14:textId="77777777" w:rsidR="005735BA" w:rsidRDefault="005735BA" w:rsidP="008654CC">
                            <w:pPr>
                              <w:jc w:val="center"/>
                              <w:rPr>
                                <w:color w:val="000000" w:themeColor="text1"/>
                              </w:rPr>
                            </w:pPr>
                            <w:r>
                              <w:rPr>
                                <w:color w:val="000000" w:themeColor="text1"/>
                              </w:rPr>
                              <w:t>Solution:</w:t>
                            </w:r>
                          </w:p>
                          <w:p w14:paraId="665CE06A"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397F29" id="Oval 275" o:spid="_x0000_s1235" style="position:absolute;margin-left:216.9pt;margin-top:108.75pt;width:125.05pt;height:123.15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" fillcolor="white [3212]" strokecolor="black [3213]" strokeweight=".5pt">
                <v:stroke joinstyle="miter"/>
                <v:textbox>
                  <w:txbxContent>
                    <w:p w14:paraId="0B160224" w14:textId="77777777" w:rsidR="005735BA" w:rsidRDefault="005735BA" w:rsidP="008654CC">
                      <w:pPr>
                        <w:jc w:val="center"/>
                        <w:rPr>
                          <w:color w:val="000000" w:themeColor="text1"/>
                        </w:rPr>
                      </w:pPr>
                      <w:r>
                        <w:rPr>
                          <w:color w:val="000000" w:themeColor="text1"/>
                        </w:rPr>
                        <w:t>Solution:</w:t>
                      </w:r>
                    </w:p>
                    <w:p w14:paraId="665CE06A" w14:textId="77777777" w:rsidR="005735BA" w:rsidRDefault="005735BA" w:rsidP="008654CC">
                      <w:pPr>
                        <w:jc w:val="center"/>
                      </w:pPr>
                    </w:p>
                  </w:txbxContent>
                </v:textbox>
                <w10:wrap type="through"/>
              </v:oval>
            </w:pict>
          </mc:Fallback>
        </mc:AlternateContent>
      </w:r>
      <w:r w:rsidR="000D45FB">
        <w:rPr>
          <w:noProof/>
          <w:lang w:eastAsia="en-AU"/>
        </w:rPr>
        <mc:AlternateContent>
          <mc:Choice Requires="wps">
            <w:drawing>
              <wp:anchor distT="0" distB="0" distL="114300" distR="114300" simplePos="0" relativeHeight="252146688" behindDoc="1" locked="0" layoutInCell="1" allowOverlap="1" wp14:anchorId="023F73B8" wp14:editId="7157466A">
                <wp:simplePos x="0" y="0"/>
                <wp:positionH relativeFrom="margin">
                  <wp:posOffset>3183862</wp:posOffset>
                </wp:positionH>
                <wp:positionV relativeFrom="paragraph">
                  <wp:posOffset>19361</wp:posOffset>
                </wp:positionV>
                <wp:extent cx="2400053" cy="1960245"/>
                <wp:effectExtent l="171450" t="209550" r="172085" b="192405"/>
                <wp:wrapNone/>
                <wp:docPr id="61" name="Rectangle 61"/>
                <wp:cNvGraphicFramePr/>
                <a:graphic xmlns:a="http://schemas.openxmlformats.org/drawingml/2006/main">
                  <a:graphicData uri="http://schemas.microsoft.com/office/word/2010/wordprocessingShape">
                    <wps:wsp>
                      <wps:cNvSpPr/>
                      <wps:spPr>
                        <a:xfrm rot="557140">
                          <a:off x="0" y="0"/>
                          <a:ext cx="2400053" cy="1960245"/>
                        </a:xfrm>
                        <a:prstGeom prst="rect">
                          <a:avLst/>
                        </a:prstGeom>
                        <a:solidFill>
                          <a:schemeClr val="bg1"/>
                        </a:solid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5BA06B81" w14:textId="7EAD9F3E" w:rsidR="005735BA" w:rsidRPr="00EB2A85" w:rsidRDefault="005735BA" w:rsidP="008654CC">
                            <w:pPr>
                              <w:jc w:val="center"/>
                              <w:rPr>
                                <w:color w:val="000000" w:themeColor="text1"/>
                              </w:rPr>
                            </w:pPr>
                            <w:r w:rsidRPr="00EB2A85">
                              <w:rPr>
                                <w:color w:val="000000" w:themeColor="text1"/>
                              </w:rPr>
                              <w:t>Pro</w:t>
                            </w:r>
                            <w:r>
                              <w:rPr>
                                <w:color w:val="000000" w:themeColor="text1"/>
                              </w:rPr>
                              <w:t>blem: Monoculture farming</w:t>
                            </w:r>
                          </w:p>
                          <w:p w14:paraId="34491E7D"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F73B8" id="Rectangle 61" o:spid="_x0000_s1236" style="position:absolute;margin-left:250.7pt;margin-top:1.5pt;width:189pt;height:154.35pt;rotation:608545fd;z-index:-25116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" fillcolor="white [3212]" strokecolor="black [3213]" strokeweight=".5pt">
                <v:textbox>
                  <w:txbxContent>
                    <w:p w14:paraId="5BA06B81" w14:textId="7EAD9F3E" w:rsidR="005735BA" w:rsidRPr="00EB2A85" w:rsidRDefault="005735BA" w:rsidP="008654CC">
                      <w:pPr>
                        <w:jc w:val="center"/>
                        <w:rPr>
                          <w:color w:val="000000" w:themeColor="text1"/>
                        </w:rPr>
                      </w:pPr>
                      <w:r w:rsidRPr="00EB2A85">
                        <w:rPr>
                          <w:color w:val="000000" w:themeColor="text1"/>
                        </w:rPr>
                        <w:t>Pro</w:t>
                      </w:r>
                      <w:r>
                        <w:rPr>
                          <w:color w:val="000000" w:themeColor="text1"/>
                        </w:rPr>
                        <w:t>blem: Monoculture farming</w:t>
                      </w:r>
                    </w:p>
                    <w:p w14:paraId="34491E7D" w14:textId="77777777" w:rsidR="005735BA" w:rsidRDefault="005735BA" w:rsidP="008654CC">
                      <w:pPr>
                        <w:jc w:val="center"/>
                      </w:pPr>
                    </w:p>
                  </w:txbxContent>
                </v:textbox>
                <w10:wrap anchorx="margin"/>
              </v:rect>
            </w:pict>
          </mc:Fallback>
        </mc:AlternateContent>
      </w:r>
      <w:r w:rsidR="000D45FB">
        <w:rPr>
          <w:noProof/>
          <w:lang w:eastAsia="en-AU"/>
        </w:rPr>
        <w:drawing>
          <wp:anchor distT="0" distB="0" distL="114300" distR="114300" simplePos="0" relativeHeight="252151808" behindDoc="0" locked="0" layoutInCell="1" allowOverlap="1" wp14:anchorId="4DC0666C" wp14:editId="3C353FB4">
            <wp:simplePos x="0" y="0"/>
            <wp:positionH relativeFrom="column">
              <wp:posOffset>4270876</wp:posOffset>
            </wp:positionH>
            <wp:positionV relativeFrom="paragraph">
              <wp:posOffset>2055801</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w:drawing>
          <wp:anchor distT="0" distB="0" distL="114300" distR="114300" simplePos="0" relativeHeight="252153856" behindDoc="0" locked="0" layoutInCell="1" allowOverlap="1" wp14:anchorId="50C15BCF" wp14:editId="61D9A525">
            <wp:simplePos x="0" y="0"/>
            <wp:positionH relativeFrom="column">
              <wp:posOffset>3374857</wp:posOffset>
            </wp:positionH>
            <wp:positionV relativeFrom="paragraph">
              <wp:posOffset>5671385</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8"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mc:AlternateContent>
          <mc:Choice Requires="wps">
            <w:drawing>
              <wp:anchor distT="0" distB="0" distL="114300" distR="114300" simplePos="0" relativeHeight="252145664" behindDoc="0" locked="0" layoutInCell="1" allowOverlap="1" wp14:anchorId="757563E4" wp14:editId="75A16497">
                <wp:simplePos x="0" y="0"/>
                <wp:positionH relativeFrom="margin">
                  <wp:align>right</wp:align>
                </wp:positionH>
                <wp:positionV relativeFrom="paragraph">
                  <wp:posOffset>4420102</wp:posOffset>
                </wp:positionV>
                <wp:extent cx="1828800" cy="1828800"/>
                <wp:effectExtent l="0" t="0" r="19050" b="19050"/>
                <wp:wrapThrough wrapText="bothSides">
                  <wp:wrapPolygon edited="0">
                    <wp:start x="8550" y="0"/>
                    <wp:lineTo x="6525" y="450"/>
                    <wp:lineTo x="2250" y="2925"/>
                    <wp:lineTo x="1125" y="5400"/>
                    <wp:lineTo x="0" y="7200"/>
                    <wp:lineTo x="0" y="14400"/>
                    <wp:lineTo x="2025" y="18000"/>
                    <wp:lineTo x="2250" y="18675"/>
                    <wp:lineTo x="6975" y="21600"/>
                    <wp:lineTo x="8100" y="21600"/>
                    <wp:lineTo x="13500" y="21600"/>
                    <wp:lineTo x="14625" y="21600"/>
                    <wp:lineTo x="19350" y="18675"/>
                    <wp:lineTo x="19575" y="18000"/>
                    <wp:lineTo x="21600" y="14400"/>
                    <wp:lineTo x="21600" y="7200"/>
                    <wp:lineTo x="20250" y="4950"/>
                    <wp:lineTo x="19350" y="2925"/>
                    <wp:lineTo x="14625" y="225"/>
                    <wp:lineTo x="13050" y="0"/>
                    <wp:lineTo x="8550" y="0"/>
                  </wp:wrapPolygon>
                </wp:wrapThrough>
                <wp:docPr id="281" name="Oval 281"/>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1BB3D2D" w14:textId="77777777" w:rsidR="005735BA" w:rsidRDefault="005735BA" w:rsidP="008654CC">
                            <w:pPr>
                              <w:jc w:val="center"/>
                              <w:rPr>
                                <w:color w:val="000000" w:themeColor="text1"/>
                              </w:rPr>
                            </w:pPr>
                            <w:r>
                              <w:rPr>
                                <w:color w:val="000000" w:themeColor="text1"/>
                              </w:rPr>
                              <w:t>Solution:</w:t>
                            </w:r>
                          </w:p>
                          <w:p w14:paraId="3726C994"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7563E4" id="Oval 281" o:spid="_x0000_s1237" style="position:absolute;margin-left:92.8pt;margin-top:348.05pt;width:2in;height:2in;z-index:252145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" fillcolor="white [3212]" strokecolor="black [3213]" strokeweight=".5pt">
                <v:stroke joinstyle="miter"/>
                <v:textbox>
                  <w:txbxContent>
                    <w:p w14:paraId="71BB3D2D" w14:textId="77777777" w:rsidR="005735BA" w:rsidRDefault="005735BA" w:rsidP="008654CC">
                      <w:pPr>
                        <w:jc w:val="center"/>
                        <w:rPr>
                          <w:color w:val="000000" w:themeColor="text1"/>
                        </w:rPr>
                      </w:pPr>
                      <w:r>
                        <w:rPr>
                          <w:color w:val="000000" w:themeColor="text1"/>
                        </w:rPr>
                        <w:t>Solution:</w:t>
                      </w:r>
                    </w:p>
                    <w:p w14:paraId="3726C994" w14:textId="77777777" w:rsidR="005735BA" w:rsidRDefault="005735BA" w:rsidP="008654CC">
                      <w:pPr>
                        <w:jc w:val="center"/>
                      </w:pPr>
                    </w:p>
                  </w:txbxContent>
                </v:textbox>
                <w10:wrap type="through" anchorx="margin"/>
              </v:oval>
            </w:pict>
          </mc:Fallback>
        </mc:AlternateContent>
      </w:r>
      <w:r w:rsidR="000D45FB">
        <w:rPr>
          <w:noProof/>
          <w:lang w:eastAsia="en-AU"/>
        </w:rPr>
        <mc:AlternateContent>
          <mc:Choice Requires="wps">
            <w:drawing>
              <wp:anchor distT="0" distB="0" distL="114300" distR="114300" simplePos="0" relativeHeight="252148736" behindDoc="1" locked="0" layoutInCell="1" allowOverlap="1" wp14:anchorId="397B99C2" wp14:editId="4B9CE120">
                <wp:simplePos x="0" y="0"/>
                <wp:positionH relativeFrom="column">
                  <wp:posOffset>3215500</wp:posOffset>
                </wp:positionH>
                <wp:positionV relativeFrom="paragraph">
                  <wp:posOffset>3011054</wp:posOffset>
                </wp:positionV>
                <wp:extent cx="2287803" cy="1943100"/>
                <wp:effectExtent l="152400" t="171450" r="151130" b="171450"/>
                <wp:wrapNone/>
                <wp:docPr id="274" name="Rectangle 274"/>
                <wp:cNvGraphicFramePr/>
                <a:graphic xmlns:a="http://schemas.openxmlformats.org/drawingml/2006/main">
                  <a:graphicData uri="http://schemas.microsoft.com/office/word/2010/wordprocessingShape">
                    <wps:wsp>
                      <wps:cNvSpPr/>
                      <wps:spPr>
                        <a:xfrm rot="21094989">
                          <a:off x="0" y="0"/>
                          <a:ext cx="2287803" cy="1943100"/>
                        </a:xfrm>
                        <a:prstGeom prst="rect">
                          <a:avLst/>
                        </a:prstGeom>
                        <a:solidFill>
                          <a:schemeClr val="bg1"/>
                        </a:solid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661011B3" w14:textId="4A1BB1C6" w:rsidR="005735BA" w:rsidRPr="00EB2A85" w:rsidRDefault="005735BA" w:rsidP="008654CC">
                            <w:pPr>
                              <w:jc w:val="center"/>
                              <w:rPr>
                                <w:color w:val="000000" w:themeColor="text1"/>
                              </w:rPr>
                            </w:pPr>
                            <w:r w:rsidRPr="00EB2A85">
                              <w:rPr>
                                <w:color w:val="000000" w:themeColor="text1"/>
                              </w:rPr>
                              <w:t>Pro</w:t>
                            </w:r>
                            <w:r>
                              <w:rPr>
                                <w:color w:val="000000" w:themeColor="text1"/>
                              </w:rPr>
                              <w:t>blem: Climate change</w:t>
                            </w:r>
                          </w:p>
                          <w:p w14:paraId="1183DF30"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B99C2" id="Rectangle 274" o:spid="_x0000_s1238" style="position:absolute;margin-left:253.2pt;margin-top:237.1pt;width:180.15pt;height:153pt;rotation:-551607fd;z-index:-25116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" fillcolor="white [3212]" strokecolor="black [3213]" strokeweight=".5pt">
                <v:textbox>
                  <w:txbxContent>
                    <w:p w14:paraId="661011B3" w14:textId="4A1BB1C6" w:rsidR="005735BA" w:rsidRPr="00EB2A85" w:rsidRDefault="005735BA" w:rsidP="008654CC">
                      <w:pPr>
                        <w:jc w:val="center"/>
                        <w:rPr>
                          <w:color w:val="000000" w:themeColor="text1"/>
                        </w:rPr>
                      </w:pPr>
                      <w:r w:rsidRPr="00EB2A85">
                        <w:rPr>
                          <w:color w:val="000000" w:themeColor="text1"/>
                        </w:rPr>
                        <w:t>Pro</w:t>
                      </w:r>
                      <w:r>
                        <w:rPr>
                          <w:color w:val="000000" w:themeColor="text1"/>
                        </w:rPr>
                        <w:t>blem: Climate change</w:t>
                      </w:r>
                    </w:p>
                    <w:p w14:paraId="1183DF30" w14:textId="77777777" w:rsidR="005735BA" w:rsidRDefault="005735BA" w:rsidP="008654CC">
                      <w:pPr>
                        <w:jc w:val="center"/>
                      </w:pPr>
                    </w:p>
                  </w:txbxContent>
                </v:textbox>
              </v:rect>
            </w:pict>
          </mc:Fallback>
        </mc:AlternateContent>
      </w:r>
      <w:r w:rsidR="000D45FB">
        <w:rPr>
          <w:noProof/>
          <w:lang w:eastAsia="en-AU"/>
        </w:rPr>
        <w:drawing>
          <wp:anchor distT="0" distB="0" distL="114300" distR="114300" simplePos="0" relativeHeight="252150784" behindDoc="0" locked="0" layoutInCell="1" allowOverlap="1" wp14:anchorId="0893B8C4" wp14:editId="5C757498">
            <wp:simplePos x="0" y="0"/>
            <wp:positionH relativeFrom="column">
              <wp:posOffset>1705510</wp:posOffset>
            </wp:positionH>
            <wp:positionV relativeFrom="paragraph">
              <wp:posOffset>2199673</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w:drawing>
          <wp:anchor distT="0" distB="0" distL="114300" distR="114300" simplePos="0" relativeHeight="252152832" behindDoc="0" locked="0" layoutInCell="1" allowOverlap="1" wp14:anchorId="1DBF3034" wp14:editId="2106E19C">
            <wp:simplePos x="0" y="0"/>
            <wp:positionH relativeFrom="column">
              <wp:posOffset>619626</wp:posOffset>
            </wp:positionH>
            <wp:positionV relativeFrom="paragraph">
              <wp:posOffset>5250280</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276"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D45FB">
        <w:rPr>
          <w:noProof/>
          <w:lang w:eastAsia="en-AU"/>
        </w:rPr>
        <mc:AlternateContent>
          <mc:Choice Requires="wps">
            <w:drawing>
              <wp:anchor distT="0" distB="0" distL="114300" distR="114300" simplePos="0" relativeHeight="252147712" behindDoc="1" locked="0" layoutInCell="1" allowOverlap="1" wp14:anchorId="72CEC371" wp14:editId="2009D0DA">
                <wp:simplePos x="0" y="0"/>
                <wp:positionH relativeFrom="margin">
                  <wp:posOffset>168281</wp:posOffset>
                </wp:positionH>
                <wp:positionV relativeFrom="paragraph">
                  <wp:posOffset>3643524</wp:posOffset>
                </wp:positionV>
                <wp:extent cx="2692184" cy="1694053"/>
                <wp:effectExtent l="171450" t="285750" r="165735" b="287655"/>
                <wp:wrapNone/>
                <wp:docPr id="62" name="Rectangle 62"/>
                <wp:cNvGraphicFramePr/>
                <a:graphic xmlns:a="http://schemas.openxmlformats.org/drawingml/2006/main">
                  <a:graphicData uri="http://schemas.microsoft.com/office/word/2010/wordprocessingShape">
                    <wps:wsp>
                      <wps:cNvSpPr/>
                      <wps:spPr>
                        <a:xfrm rot="724640">
                          <a:off x="0" y="0"/>
                          <a:ext cx="2692184" cy="1694053"/>
                        </a:xfrm>
                        <a:prstGeom prst="rect">
                          <a:avLst/>
                        </a:prstGeom>
                        <a:solidFill>
                          <a:schemeClr val="bg1"/>
                        </a:solidFill>
                        <a:ln>
                          <a:solidFill>
                            <a:schemeClr val="tx1"/>
                          </a:solid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6FAC3DE2" w14:textId="67147715" w:rsidR="005735BA" w:rsidRPr="00EB2A85" w:rsidRDefault="005735BA" w:rsidP="008654CC">
                            <w:pPr>
                              <w:jc w:val="center"/>
                              <w:rPr>
                                <w:color w:val="000000" w:themeColor="text1"/>
                              </w:rPr>
                            </w:pPr>
                            <w:r w:rsidRPr="00EB2A85">
                              <w:rPr>
                                <w:color w:val="000000" w:themeColor="text1"/>
                              </w:rPr>
                              <w:t>Pro</w:t>
                            </w:r>
                            <w:r>
                              <w:rPr>
                                <w:color w:val="000000" w:themeColor="text1"/>
                              </w:rPr>
                              <w:t>blem: Viruses or bacteria</w:t>
                            </w:r>
                          </w:p>
                          <w:p w14:paraId="3DCEF9E4"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EC371" id="Rectangle 62" o:spid="_x0000_s1239" style="position:absolute;margin-left:13.25pt;margin-top:286.9pt;width:212pt;height:133.4pt;rotation:791500fd;z-index:-25116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" fillcolor="white [3212]" strokecolor="black [3213]" strokeweight=".5pt">
                <v:textbox>
                  <w:txbxContent>
                    <w:p w14:paraId="6FAC3DE2" w14:textId="67147715" w:rsidR="005735BA" w:rsidRPr="00EB2A85" w:rsidRDefault="005735BA" w:rsidP="008654CC">
                      <w:pPr>
                        <w:jc w:val="center"/>
                        <w:rPr>
                          <w:color w:val="000000" w:themeColor="text1"/>
                        </w:rPr>
                      </w:pPr>
                      <w:r w:rsidRPr="00EB2A85">
                        <w:rPr>
                          <w:color w:val="000000" w:themeColor="text1"/>
                        </w:rPr>
                        <w:t>Pro</w:t>
                      </w:r>
                      <w:r>
                        <w:rPr>
                          <w:color w:val="000000" w:themeColor="text1"/>
                        </w:rPr>
                        <w:t>blem: Viruses or bacteria</w:t>
                      </w:r>
                    </w:p>
                    <w:p w14:paraId="3DCEF9E4" w14:textId="77777777" w:rsidR="005735BA" w:rsidRDefault="005735BA" w:rsidP="008654CC">
                      <w:pPr>
                        <w:jc w:val="center"/>
                      </w:pPr>
                    </w:p>
                  </w:txbxContent>
                </v:textbox>
                <w10:wrap anchorx="margin"/>
              </v:rect>
            </w:pict>
          </mc:Fallback>
        </mc:AlternateContent>
      </w:r>
      <w:r w:rsidR="000D45FB">
        <w:rPr>
          <w:noProof/>
          <w:lang w:eastAsia="en-AU"/>
        </w:rPr>
        <mc:AlternateContent>
          <mc:Choice Requires="wps">
            <w:drawing>
              <wp:anchor distT="0" distB="0" distL="114300" distR="114300" simplePos="0" relativeHeight="252144640" behindDoc="0" locked="0" layoutInCell="1" allowOverlap="1" wp14:anchorId="2CBC65B4" wp14:editId="339DF0FF">
                <wp:simplePos x="0" y="0"/>
                <wp:positionH relativeFrom="margin">
                  <wp:align>left</wp:align>
                </wp:positionH>
                <wp:positionV relativeFrom="paragraph">
                  <wp:posOffset>1189622</wp:posOffset>
                </wp:positionV>
                <wp:extent cx="1828800" cy="1828800"/>
                <wp:effectExtent l="0" t="0" r="19050" b="19050"/>
                <wp:wrapThrough wrapText="bothSides">
                  <wp:wrapPolygon edited="0">
                    <wp:start x="8550" y="0"/>
                    <wp:lineTo x="6525" y="450"/>
                    <wp:lineTo x="2250" y="2925"/>
                    <wp:lineTo x="1125" y="5400"/>
                    <wp:lineTo x="0" y="7200"/>
                    <wp:lineTo x="0" y="14400"/>
                    <wp:lineTo x="2025" y="18000"/>
                    <wp:lineTo x="2250" y="18675"/>
                    <wp:lineTo x="6975" y="21600"/>
                    <wp:lineTo x="8100" y="21600"/>
                    <wp:lineTo x="13500" y="21600"/>
                    <wp:lineTo x="14625" y="21600"/>
                    <wp:lineTo x="19350" y="18675"/>
                    <wp:lineTo x="19575" y="18000"/>
                    <wp:lineTo x="21600" y="14400"/>
                    <wp:lineTo x="21600" y="7200"/>
                    <wp:lineTo x="20250" y="4950"/>
                    <wp:lineTo x="19350" y="2925"/>
                    <wp:lineTo x="14625" y="225"/>
                    <wp:lineTo x="13050" y="0"/>
                    <wp:lineTo x="8550" y="0"/>
                  </wp:wrapPolygon>
                </wp:wrapThrough>
                <wp:docPr id="280" name="Oval 280"/>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41A2B56" w14:textId="77777777" w:rsidR="005735BA" w:rsidRDefault="005735BA" w:rsidP="008654CC">
                            <w:pPr>
                              <w:jc w:val="center"/>
                              <w:rPr>
                                <w:color w:val="000000" w:themeColor="text1"/>
                              </w:rPr>
                            </w:pPr>
                            <w:r>
                              <w:rPr>
                                <w:color w:val="000000" w:themeColor="text1"/>
                              </w:rPr>
                              <w:t>Solution:</w:t>
                            </w:r>
                          </w:p>
                          <w:p w14:paraId="4AFD3A23" w14:textId="77777777" w:rsidR="005735BA" w:rsidRPr="00D65DFB" w:rsidRDefault="005735BA" w:rsidP="008654CC">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BC65B4" id="Oval 280" o:spid="_x0000_s1240" style="position:absolute;margin-left:0;margin-top:93.65pt;width:2in;height:2in;z-index:252144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" fillcolor="white [3212]" strokecolor="black [3213]" strokeweight=".5pt">
                <v:stroke joinstyle="miter"/>
                <v:textbox>
                  <w:txbxContent>
                    <w:p w14:paraId="141A2B56" w14:textId="77777777" w:rsidR="005735BA" w:rsidRDefault="005735BA" w:rsidP="008654CC">
                      <w:pPr>
                        <w:jc w:val="center"/>
                        <w:rPr>
                          <w:color w:val="000000" w:themeColor="text1"/>
                        </w:rPr>
                      </w:pPr>
                      <w:r>
                        <w:rPr>
                          <w:color w:val="000000" w:themeColor="text1"/>
                        </w:rPr>
                        <w:t>Solution:</w:t>
                      </w:r>
                    </w:p>
                    <w:p w14:paraId="4AFD3A23" w14:textId="77777777" w:rsidR="005735BA" w:rsidRPr="00D65DFB" w:rsidRDefault="005735BA" w:rsidP="008654CC">
                      <w:pPr>
                        <w:jc w:val="center"/>
                        <w:rPr>
                          <w:color w:val="000000" w:themeColor="text1"/>
                        </w:rPr>
                      </w:pPr>
                    </w:p>
                  </w:txbxContent>
                </v:textbox>
                <w10:wrap type="through" anchorx="margin"/>
              </v:oval>
            </w:pict>
          </mc:Fallback>
        </mc:AlternateContent>
      </w:r>
      <w:r w:rsidR="008654CC">
        <w:rPr>
          <w:noProof/>
          <w:lang w:eastAsia="en-AU"/>
        </w:rPr>
        <mc:AlternateContent>
          <mc:Choice Requires="wps">
            <w:drawing>
              <wp:anchor distT="0" distB="0" distL="114300" distR="114300" simplePos="0" relativeHeight="252143616" behindDoc="0" locked="0" layoutInCell="1" allowOverlap="1" wp14:anchorId="741ECF6B" wp14:editId="4D332A26">
                <wp:simplePos x="0" y="0"/>
                <wp:positionH relativeFrom="column">
                  <wp:posOffset>1371600</wp:posOffset>
                </wp:positionH>
                <wp:positionV relativeFrom="paragraph">
                  <wp:posOffset>4829175</wp:posOffset>
                </wp:positionV>
                <wp:extent cx="1828800" cy="1828800"/>
                <wp:effectExtent l="0" t="0" r="25400" b="25400"/>
                <wp:wrapThrough wrapText="bothSides">
                  <wp:wrapPolygon edited="0">
                    <wp:start x="7800" y="0"/>
                    <wp:lineTo x="6000" y="300"/>
                    <wp:lineTo x="900" y="3900"/>
                    <wp:lineTo x="0" y="7500"/>
                    <wp:lineTo x="0" y="14700"/>
                    <wp:lineTo x="2700" y="19200"/>
                    <wp:lineTo x="7200" y="21600"/>
                    <wp:lineTo x="7800" y="21600"/>
                    <wp:lineTo x="13800" y="21600"/>
                    <wp:lineTo x="14400" y="21600"/>
                    <wp:lineTo x="18900" y="19200"/>
                    <wp:lineTo x="21600" y="14700"/>
                    <wp:lineTo x="21600" y="7500"/>
                    <wp:lineTo x="20700" y="4200"/>
                    <wp:lineTo x="15600" y="300"/>
                    <wp:lineTo x="13800" y="0"/>
                    <wp:lineTo x="7800" y="0"/>
                  </wp:wrapPolygon>
                </wp:wrapThrough>
                <wp:docPr id="277" name="Oval 277"/>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D36DAB7" w14:textId="77777777" w:rsidR="005735BA" w:rsidRDefault="005735BA" w:rsidP="008654CC">
                            <w:pPr>
                              <w:jc w:val="center"/>
                              <w:rPr>
                                <w:color w:val="000000" w:themeColor="text1"/>
                              </w:rPr>
                            </w:pPr>
                            <w:r>
                              <w:rPr>
                                <w:color w:val="000000" w:themeColor="text1"/>
                              </w:rPr>
                              <w:t>Solution:</w:t>
                            </w:r>
                          </w:p>
                          <w:p w14:paraId="0C714D9D" w14:textId="77777777" w:rsidR="005735BA" w:rsidRDefault="005735BA" w:rsidP="008654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1ECF6B" id="Oval 277" o:spid="_x0000_s1241" style="position:absolute;margin-left:108pt;margin-top:380.25pt;width:2in;height:2in;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" fillcolor="white [3212]" strokecolor="black [3213]" strokeweight=".5pt">
                <v:stroke joinstyle="miter"/>
                <v:textbox>
                  <w:txbxContent>
                    <w:p w14:paraId="0D36DAB7" w14:textId="77777777" w:rsidR="005735BA" w:rsidRDefault="005735BA" w:rsidP="008654CC">
                      <w:pPr>
                        <w:jc w:val="center"/>
                        <w:rPr>
                          <w:color w:val="000000" w:themeColor="text1"/>
                        </w:rPr>
                      </w:pPr>
                      <w:r>
                        <w:rPr>
                          <w:color w:val="000000" w:themeColor="text1"/>
                        </w:rPr>
                        <w:t>Solution:</w:t>
                      </w:r>
                    </w:p>
                    <w:p w14:paraId="0C714D9D" w14:textId="77777777" w:rsidR="005735BA" w:rsidRDefault="005735BA" w:rsidP="008654CC">
                      <w:pPr>
                        <w:jc w:val="center"/>
                      </w:pPr>
                    </w:p>
                  </w:txbxContent>
                </v:textbox>
                <w10:wrap type="through"/>
              </v:oval>
            </w:pict>
          </mc:Fallback>
        </mc:AlternateContent>
      </w:r>
    </w:p>
    <w:bookmarkStart w:id="80" w:name="_Appendix_21:_Student"/>
    <w:bookmarkStart w:id="81" w:name="_Toc39743147"/>
    <w:bookmarkEnd w:id="80"/>
    <w:p w14:paraId="2938E885" w14:textId="468014FB" w:rsidR="00FB06E6" w:rsidRDefault="00BF6941" w:rsidP="00DD1010">
      <w:pPr>
        <w:pStyle w:val="Heading1"/>
        <w:spacing w:before="120" w:after="240"/>
      </w:pPr>
      <w:r>
        <w:rPr>
          <w:noProof/>
          <w:lang w:eastAsia="en-AU"/>
        </w:rPr>
        <w:lastRenderedPageBreak/>
        <mc:AlternateContent>
          <mc:Choice Requires="wps">
            <w:drawing>
              <wp:anchor distT="0" distB="0" distL="114300" distR="114300" simplePos="0" relativeHeight="252059648" behindDoc="0" locked="0" layoutInCell="1" allowOverlap="1" wp14:anchorId="61A054DE" wp14:editId="3EE4C088">
                <wp:simplePos x="0" y="0"/>
                <wp:positionH relativeFrom="column">
                  <wp:posOffset>6835775</wp:posOffset>
                </wp:positionH>
                <wp:positionV relativeFrom="paragraph">
                  <wp:posOffset>3810</wp:posOffset>
                </wp:positionV>
                <wp:extent cx="1207770" cy="184785"/>
                <wp:effectExtent l="0" t="0" r="36830" b="18415"/>
                <wp:wrapNone/>
                <wp:docPr id="282" name="Freeform 282"/>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AB519A" id="Freeform 282" o:spid="_x0000_s1026" style="position:absolute;margin-left:538.25pt;margin-top:.3pt;width:95.1pt;height:14.55pt;z-index:252059648;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Pr>
          <w:noProof/>
          <w:lang w:eastAsia="en-AU"/>
        </w:rPr>
        <w:drawing>
          <wp:anchor distT="0" distB="0" distL="114300" distR="114300" simplePos="0" relativeHeight="252058624" behindDoc="0" locked="0" layoutInCell="1" allowOverlap="1" wp14:anchorId="46FA7B1B" wp14:editId="68BAFB3E">
            <wp:simplePos x="0" y="0"/>
            <wp:positionH relativeFrom="column">
              <wp:posOffset>8193405</wp:posOffset>
            </wp:positionH>
            <wp:positionV relativeFrom="paragraph">
              <wp:posOffset>-1638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8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529" w:rsidRPr="00710DEC">
        <w:t xml:space="preserve">Appendix </w:t>
      </w:r>
      <w:r w:rsidR="00132686">
        <w:t>20</w:t>
      </w:r>
      <w:r w:rsidR="005C0529">
        <w:t xml:space="preserve">: </w:t>
      </w:r>
      <w:r w:rsidR="005C0529" w:rsidRPr="00710DEC">
        <w:t>Studen</w:t>
      </w:r>
      <w:r w:rsidR="008654CC">
        <w:t>t activity sheet 3.1</w:t>
      </w:r>
      <w:r w:rsidR="00BB3148">
        <w:t>: Action p</w:t>
      </w:r>
      <w:r w:rsidR="00FB06E6">
        <w:t>la</w:t>
      </w:r>
      <w:r w:rsidR="00082EDC">
        <w:t>n</w:t>
      </w:r>
      <w:bookmarkEnd w:id="81"/>
      <w:r w:rsidR="00D43BA5" w:rsidRPr="00D43BA5">
        <w:t xml:space="preserve"> </w:t>
      </w:r>
    </w:p>
    <w:tbl>
      <w:tblPr>
        <w:tblStyle w:val="TableGrid"/>
        <w:tblW w:w="13892" w:type="dxa"/>
        <w:tblInd w:w="-5" w:type="dxa"/>
        <w:tblLook w:val="04A0" w:firstRow="1" w:lastRow="0" w:firstColumn="1" w:lastColumn="0" w:noHBand="0" w:noVBand="1"/>
      </w:tblPr>
      <w:tblGrid>
        <w:gridCol w:w="3589"/>
        <w:gridCol w:w="3584"/>
        <w:gridCol w:w="6719"/>
      </w:tblGrid>
      <w:tr w:rsidR="00FB06E6" w14:paraId="63C456EC" w14:textId="77777777" w:rsidTr="00C87FE0">
        <w:trPr>
          <w:trHeight w:val="308"/>
        </w:trPr>
        <w:tc>
          <w:tcPr>
            <w:tcW w:w="13892" w:type="dxa"/>
            <w:gridSpan w:val="3"/>
            <w:shd w:val="clear" w:color="auto" w:fill="F3F3F3"/>
          </w:tcPr>
          <w:p w14:paraId="221A3DDF" w14:textId="54499064" w:rsidR="00FB06E6" w:rsidRPr="00C87FE0" w:rsidRDefault="00C87FE0" w:rsidP="000D45FB">
            <w:pPr>
              <w:rPr>
                <w:b/>
                <w:sz w:val="24"/>
                <w:szCs w:val="24"/>
              </w:rPr>
            </w:pPr>
            <w:r>
              <w:rPr>
                <w:b/>
                <w:sz w:val="24"/>
                <w:szCs w:val="24"/>
              </w:rPr>
              <w:t>Design b</w:t>
            </w:r>
            <w:r w:rsidR="00FB06E6" w:rsidRPr="00C87FE0">
              <w:rPr>
                <w:b/>
                <w:sz w:val="24"/>
                <w:szCs w:val="24"/>
              </w:rPr>
              <w:t>rief</w:t>
            </w:r>
          </w:p>
        </w:tc>
      </w:tr>
      <w:tr w:rsidR="00FB06E6" w14:paraId="63183058" w14:textId="77777777" w:rsidTr="00C87FE0">
        <w:trPr>
          <w:trHeight w:val="1233"/>
        </w:trPr>
        <w:tc>
          <w:tcPr>
            <w:tcW w:w="13892" w:type="dxa"/>
            <w:gridSpan w:val="3"/>
          </w:tcPr>
          <w:p w14:paraId="47E624A2" w14:textId="77777777" w:rsidR="00FB06E6" w:rsidRDefault="00FB06E6" w:rsidP="00FB06E6"/>
        </w:tc>
      </w:tr>
      <w:tr w:rsidR="00FB06E6" w14:paraId="3B99904C" w14:textId="77777777" w:rsidTr="00C87FE0">
        <w:trPr>
          <w:trHeight w:val="481"/>
        </w:trPr>
        <w:tc>
          <w:tcPr>
            <w:tcW w:w="3589" w:type="dxa"/>
            <w:shd w:val="clear" w:color="auto" w:fill="F3F3F3"/>
            <w:vAlign w:val="center"/>
          </w:tcPr>
          <w:p w14:paraId="3203837A" w14:textId="35FA46E2" w:rsidR="00FB06E6" w:rsidRPr="00C87FE0" w:rsidRDefault="00C87FE0" w:rsidP="000D45FB">
            <w:pPr>
              <w:rPr>
                <w:b/>
                <w:sz w:val="24"/>
                <w:szCs w:val="24"/>
              </w:rPr>
            </w:pPr>
            <w:r w:rsidRPr="00C87FE0">
              <w:rPr>
                <w:b/>
                <w:sz w:val="24"/>
                <w:szCs w:val="24"/>
              </w:rPr>
              <w:t>Team m</w:t>
            </w:r>
            <w:r w:rsidR="00FB06E6" w:rsidRPr="00C87FE0">
              <w:rPr>
                <w:b/>
                <w:sz w:val="24"/>
                <w:szCs w:val="24"/>
              </w:rPr>
              <w:t>embers</w:t>
            </w:r>
          </w:p>
        </w:tc>
        <w:tc>
          <w:tcPr>
            <w:tcW w:w="3584" w:type="dxa"/>
            <w:tcBorders>
              <w:bottom w:val="nil"/>
              <w:right w:val="nil"/>
            </w:tcBorders>
          </w:tcPr>
          <w:p w14:paraId="4BD79B30" w14:textId="3A29B634" w:rsidR="00FB06E6" w:rsidRPr="00C87FE0" w:rsidRDefault="00FB06E6" w:rsidP="00FB06E6">
            <w:pPr>
              <w:rPr>
                <w:b/>
                <w:sz w:val="24"/>
                <w:szCs w:val="24"/>
              </w:rPr>
            </w:pPr>
            <w:r w:rsidRPr="00C87FE0">
              <w:rPr>
                <w:b/>
                <w:sz w:val="24"/>
                <w:szCs w:val="24"/>
              </w:rPr>
              <w:t>Blueprint</w:t>
            </w:r>
          </w:p>
        </w:tc>
        <w:tc>
          <w:tcPr>
            <w:tcW w:w="6719" w:type="dxa"/>
            <w:tcBorders>
              <w:left w:val="nil"/>
              <w:bottom w:val="nil"/>
            </w:tcBorders>
          </w:tcPr>
          <w:p w14:paraId="4A79BECD" w14:textId="77777777" w:rsidR="00FB06E6" w:rsidRDefault="00FB06E6" w:rsidP="00FB06E6"/>
        </w:tc>
      </w:tr>
      <w:tr w:rsidR="00FB06E6" w14:paraId="6A0AC013" w14:textId="77777777" w:rsidTr="00C87FE0">
        <w:trPr>
          <w:trHeight w:val="2286"/>
        </w:trPr>
        <w:tc>
          <w:tcPr>
            <w:tcW w:w="3589" w:type="dxa"/>
            <w:tcBorders>
              <w:bottom w:val="single" w:sz="4" w:space="0" w:color="auto"/>
            </w:tcBorders>
          </w:tcPr>
          <w:p w14:paraId="0D417493" w14:textId="77777777" w:rsidR="00FB06E6" w:rsidRDefault="00FB06E6" w:rsidP="000D45FB"/>
        </w:tc>
        <w:tc>
          <w:tcPr>
            <w:tcW w:w="10303" w:type="dxa"/>
            <w:gridSpan w:val="2"/>
            <w:vMerge w:val="restart"/>
            <w:tcBorders>
              <w:top w:val="nil"/>
            </w:tcBorders>
          </w:tcPr>
          <w:p w14:paraId="01C7D388" w14:textId="6377C448" w:rsidR="00FB06E6" w:rsidRDefault="00FB06E6" w:rsidP="00FB06E6"/>
        </w:tc>
      </w:tr>
      <w:tr w:rsidR="00FB06E6" w14:paraId="4BC4AE64" w14:textId="77777777" w:rsidTr="00C87FE0">
        <w:trPr>
          <w:trHeight w:val="451"/>
        </w:trPr>
        <w:tc>
          <w:tcPr>
            <w:tcW w:w="3589" w:type="dxa"/>
            <w:shd w:val="clear" w:color="auto" w:fill="F3F3F3"/>
            <w:vAlign w:val="center"/>
          </w:tcPr>
          <w:p w14:paraId="39779789" w14:textId="4F170309" w:rsidR="00FB06E6" w:rsidRPr="00C87FE0" w:rsidRDefault="00FB06E6" w:rsidP="000D45FB">
            <w:pPr>
              <w:rPr>
                <w:b/>
                <w:sz w:val="24"/>
                <w:szCs w:val="24"/>
              </w:rPr>
            </w:pPr>
            <w:r w:rsidRPr="00C87FE0">
              <w:rPr>
                <w:b/>
                <w:sz w:val="24"/>
                <w:szCs w:val="24"/>
              </w:rPr>
              <w:t>Materials</w:t>
            </w:r>
          </w:p>
        </w:tc>
        <w:tc>
          <w:tcPr>
            <w:tcW w:w="10303" w:type="dxa"/>
            <w:gridSpan w:val="2"/>
            <w:vMerge/>
          </w:tcPr>
          <w:p w14:paraId="538FB94D" w14:textId="77777777" w:rsidR="00FB06E6" w:rsidRDefault="00FB06E6" w:rsidP="00FB06E6"/>
        </w:tc>
      </w:tr>
      <w:tr w:rsidR="00FB06E6" w14:paraId="43840111" w14:textId="77777777" w:rsidTr="00C87FE0">
        <w:trPr>
          <w:trHeight w:val="2727"/>
        </w:trPr>
        <w:tc>
          <w:tcPr>
            <w:tcW w:w="3589" w:type="dxa"/>
          </w:tcPr>
          <w:p w14:paraId="332089B5" w14:textId="77777777" w:rsidR="00FB06E6" w:rsidRDefault="00FB06E6" w:rsidP="00FB06E6"/>
        </w:tc>
        <w:tc>
          <w:tcPr>
            <w:tcW w:w="10303" w:type="dxa"/>
            <w:gridSpan w:val="2"/>
            <w:vMerge/>
          </w:tcPr>
          <w:p w14:paraId="5AB742A1" w14:textId="77777777" w:rsidR="00FB06E6" w:rsidRDefault="00FB06E6" w:rsidP="00FB06E6"/>
        </w:tc>
      </w:tr>
    </w:tbl>
    <w:p w14:paraId="54033E7F" w14:textId="0C061490" w:rsidR="00FB06E6" w:rsidRPr="00FB06E6" w:rsidRDefault="00611B43" w:rsidP="00FB06E6">
      <w:pPr>
        <w:sectPr w:rsidR="00FB06E6" w:rsidRPr="00FB06E6" w:rsidSect="004D0A66">
          <w:footerReference w:type="default" r:id="rId142"/>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0032" behindDoc="1" locked="0" layoutInCell="1" allowOverlap="1" wp14:anchorId="7365B0EB" wp14:editId="6845718E">
                <wp:simplePos x="0" y="0"/>
                <wp:positionH relativeFrom="column">
                  <wp:posOffset>6649744</wp:posOffset>
                </wp:positionH>
                <wp:positionV relativeFrom="paragraph">
                  <wp:posOffset>152400</wp:posOffset>
                </wp:positionV>
                <wp:extent cx="2159635" cy="219710"/>
                <wp:effectExtent l="0" t="0" r="0" b="8890"/>
                <wp:wrapNone/>
                <wp:docPr id="260" name="Text Box 260"/>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6C39F645"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5B0EB" id="Text Box 260" o:spid="_x0000_s1242" type="#_x0000_t202" style="position:absolute;margin-left:523.6pt;margin-top:12pt;width:170.05pt;height:17.3pt;z-index:-25085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" stroked="f">
                <v:textbox inset="0,0,0,0">
                  <w:txbxContent>
                    <w:p w14:paraId="6C39F645"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p>
    <w:p w14:paraId="1F16FCA5" w14:textId="2B834652" w:rsidR="00962E5F" w:rsidRPr="00962E5F" w:rsidRDefault="00BF6941" w:rsidP="00962E5F">
      <w:pPr>
        <w:pStyle w:val="Heading1"/>
        <w:spacing w:before="120" w:after="360"/>
      </w:pPr>
      <w:bookmarkStart w:id="82" w:name="_Appendix_22:_Student"/>
      <w:bookmarkStart w:id="83" w:name="_Toc39743148"/>
      <w:bookmarkEnd w:id="66"/>
      <w:bookmarkEnd w:id="82"/>
      <w:r>
        <w:rPr>
          <w:noProof/>
          <w:lang w:eastAsia="en-AU"/>
        </w:rPr>
        <w:lastRenderedPageBreak/>
        <w:drawing>
          <wp:anchor distT="0" distB="0" distL="114300" distR="114300" simplePos="0" relativeHeight="252061696" behindDoc="0" locked="0" layoutInCell="1" allowOverlap="1" wp14:anchorId="762A7A54" wp14:editId="4B225457">
            <wp:simplePos x="0" y="0"/>
            <wp:positionH relativeFrom="column">
              <wp:posOffset>8195310</wp:posOffset>
            </wp:positionH>
            <wp:positionV relativeFrom="paragraph">
              <wp:posOffset>-495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9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062720" behindDoc="0" locked="0" layoutInCell="1" allowOverlap="1" wp14:anchorId="67889F02" wp14:editId="7F0A5BD4">
                <wp:simplePos x="0" y="0"/>
                <wp:positionH relativeFrom="column">
                  <wp:posOffset>6835775</wp:posOffset>
                </wp:positionH>
                <wp:positionV relativeFrom="paragraph">
                  <wp:posOffset>119697</wp:posOffset>
                </wp:positionV>
                <wp:extent cx="1207770" cy="184785"/>
                <wp:effectExtent l="0" t="0" r="36830" b="18415"/>
                <wp:wrapNone/>
                <wp:docPr id="283" name="Freeform 283"/>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4B9BE8" id="Freeform 283" o:spid="_x0000_s1026" style="position:absolute;margin-left:538.25pt;margin-top:9.4pt;width:95.1pt;height:14.55pt;z-index:252062720;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sidR="00E13A84" w:rsidRPr="00710DEC">
        <w:t xml:space="preserve">Appendix </w:t>
      </w:r>
      <w:bookmarkStart w:id="84" w:name="_Toc465262516"/>
      <w:r w:rsidR="00132686">
        <w:t>21</w:t>
      </w:r>
      <w:r w:rsidR="008654CC">
        <w:t>: Student activity sheet 3.2</w:t>
      </w:r>
      <w:r w:rsidR="00E13A84" w:rsidRPr="00710DEC">
        <w:t>:</w:t>
      </w:r>
      <w:bookmarkStart w:id="85" w:name="_Toc465262519"/>
      <w:bookmarkEnd w:id="84"/>
      <w:r w:rsidR="00962E5F" w:rsidRPr="00962E5F">
        <w:t xml:space="preserve"> Prototype troubleshooting</w:t>
      </w:r>
      <w:bookmarkEnd w:id="83"/>
    </w:p>
    <w:tbl>
      <w:tblPr>
        <w:tblStyle w:val="TableGrid1"/>
        <w:tblW w:w="13892" w:type="dxa"/>
        <w:jc w:val="center"/>
        <w:tblLook w:val="04A0" w:firstRow="1" w:lastRow="0" w:firstColumn="1" w:lastColumn="0" w:noHBand="0" w:noVBand="1"/>
      </w:tblPr>
      <w:tblGrid>
        <w:gridCol w:w="4630"/>
        <w:gridCol w:w="4631"/>
        <w:gridCol w:w="4631"/>
      </w:tblGrid>
      <w:tr w:rsidR="00962E5F" w:rsidRPr="00962E5F" w14:paraId="762A1A81" w14:textId="77777777" w:rsidTr="00EB4936">
        <w:trPr>
          <w:trHeight w:hRule="exact" w:val="857"/>
          <w:jc w:val="center"/>
        </w:trPr>
        <w:tc>
          <w:tcPr>
            <w:tcW w:w="4630" w:type="dxa"/>
            <w:vAlign w:val="center"/>
          </w:tcPr>
          <w:p w14:paraId="4FE7081A" w14:textId="77777777" w:rsidR="00962E5F" w:rsidRPr="00962E5F" w:rsidRDefault="00962E5F" w:rsidP="00962E5F">
            <w:pPr>
              <w:ind w:right="-108"/>
              <w:jc w:val="center"/>
              <w:rPr>
                <w:b/>
                <w:sz w:val="24"/>
                <w:szCs w:val="24"/>
                <w:lang w:val="en-AU"/>
              </w:rPr>
            </w:pPr>
            <w:r w:rsidRPr="00962E5F">
              <w:rPr>
                <w:b/>
                <w:sz w:val="24"/>
                <w:szCs w:val="24"/>
                <w:lang w:val="en-AU"/>
              </w:rPr>
              <w:t>Problem</w:t>
            </w:r>
          </w:p>
        </w:tc>
        <w:tc>
          <w:tcPr>
            <w:tcW w:w="4631" w:type="dxa"/>
            <w:vAlign w:val="center"/>
          </w:tcPr>
          <w:p w14:paraId="6D2EB631" w14:textId="77777777" w:rsidR="00962E5F" w:rsidRPr="00962E5F" w:rsidRDefault="00962E5F" w:rsidP="00962E5F">
            <w:pPr>
              <w:ind w:right="-108"/>
              <w:jc w:val="center"/>
              <w:rPr>
                <w:b/>
                <w:sz w:val="24"/>
                <w:szCs w:val="24"/>
                <w:lang w:val="en-AU"/>
              </w:rPr>
            </w:pPr>
            <w:r w:rsidRPr="00962E5F">
              <w:rPr>
                <w:b/>
                <w:sz w:val="24"/>
                <w:szCs w:val="24"/>
                <w:lang w:val="en-AU"/>
              </w:rPr>
              <w:t>Reason for the problem</w:t>
            </w:r>
          </w:p>
        </w:tc>
        <w:tc>
          <w:tcPr>
            <w:tcW w:w="4631" w:type="dxa"/>
            <w:vAlign w:val="center"/>
          </w:tcPr>
          <w:p w14:paraId="34107375" w14:textId="77777777" w:rsidR="00962E5F" w:rsidRPr="00962E5F" w:rsidRDefault="00962E5F" w:rsidP="00962E5F">
            <w:pPr>
              <w:ind w:right="-108"/>
              <w:jc w:val="center"/>
              <w:rPr>
                <w:b/>
                <w:sz w:val="24"/>
                <w:szCs w:val="24"/>
                <w:lang w:val="en-AU"/>
              </w:rPr>
            </w:pPr>
            <w:r w:rsidRPr="00962E5F">
              <w:rPr>
                <w:b/>
                <w:sz w:val="24"/>
                <w:szCs w:val="24"/>
                <w:lang w:val="en-AU"/>
              </w:rPr>
              <w:t>Possible changes to your design to solve the problem</w:t>
            </w:r>
          </w:p>
        </w:tc>
      </w:tr>
      <w:tr w:rsidR="00962E5F" w:rsidRPr="00962E5F" w14:paraId="012F48CD" w14:textId="77777777" w:rsidTr="00EB4936">
        <w:trPr>
          <w:trHeight w:hRule="exact" w:val="851"/>
          <w:jc w:val="center"/>
        </w:trPr>
        <w:tc>
          <w:tcPr>
            <w:tcW w:w="4630" w:type="dxa"/>
          </w:tcPr>
          <w:p w14:paraId="4847C03F" w14:textId="77777777" w:rsidR="00962E5F" w:rsidRPr="00962E5F" w:rsidRDefault="00962E5F" w:rsidP="00962E5F">
            <w:pPr>
              <w:spacing w:after="100" w:afterAutospacing="1"/>
              <w:ind w:right="-643"/>
              <w:rPr>
                <w:lang w:val="en-AU"/>
              </w:rPr>
            </w:pPr>
          </w:p>
          <w:p w14:paraId="03A7149F" w14:textId="77777777" w:rsidR="00962E5F" w:rsidRPr="00962E5F" w:rsidRDefault="00962E5F" w:rsidP="00962E5F">
            <w:pPr>
              <w:spacing w:after="100" w:afterAutospacing="1"/>
              <w:ind w:right="-643"/>
              <w:rPr>
                <w:lang w:val="en-AU"/>
              </w:rPr>
            </w:pPr>
          </w:p>
          <w:p w14:paraId="3BCEC22C" w14:textId="77777777" w:rsidR="00962E5F" w:rsidRPr="00962E5F" w:rsidRDefault="00962E5F" w:rsidP="00962E5F">
            <w:pPr>
              <w:spacing w:after="100" w:afterAutospacing="1"/>
              <w:ind w:right="-643"/>
              <w:rPr>
                <w:lang w:val="en-AU"/>
              </w:rPr>
            </w:pPr>
          </w:p>
          <w:p w14:paraId="05FBE47C" w14:textId="77777777" w:rsidR="00962E5F" w:rsidRPr="00962E5F" w:rsidRDefault="00962E5F" w:rsidP="00962E5F">
            <w:pPr>
              <w:spacing w:after="100" w:afterAutospacing="1"/>
              <w:ind w:right="-643"/>
              <w:rPr>
                <w:lang w:val="en-AU"/>
              </w:rPr>
            </w:pPr>
          </w:p>
          <w:p w14:paraId="2B791C00" w14:textId="77777777" w:rsidR="00962E5F" w:rsidRPr="00962E5F" w:rsidRDefault="00962E5F" w:rsidP="00962E5F">
            <w:pPr>
              <w:spacing w:after="100" w:afterAutospacing="1"/>
              <w:ind w:right="-643"/>
              <w:rPr>
                <w:lang w:val="en-AU"/>
              </w:rPr>
            </w:pPr>
          </w:p>
        </w:tc>
        <w:tc>
          <w:tcPr>
            <w:tcW w:w="4631" w:type="dxa"/>
          </w:tcPr>
          <w:p w14:paraId="6033F341" w14:textId="77777777" w:rsidR="00962E5F" w:rsidRPr="00962E5F" w:rsidRDefault="00962E5F" w:rsidP="00962E5F">
            <w:pPr>
              <w:spacing w:after="100" w:afterAutospacing="1"/>
              <w:ind w:right="-643"/>
              <w:rPr>
                <w:lang w:val="en-AU"/>
              </w:rPr>
            </w:pPr>
          </w:p>
        </w:tc>
        <w:tc>
          <w:tcPr>
            <w:tcW w:w="4631" w:type="dxa"/>
          </w:tcPr>
          <w:p w14:paraId="4407FADA" w14:textId="77777777" w:rsidR="00962E5F" w:rsidRPr="00962E5F" w:rsidRDefault="00962E5F" w:rsidP="00962E5F">
            <w:pPr>
              <w:spacing w:after="100" w:afterAutospacing="1"/>
              <w:ind w:right="-643"/>
              <w:rPr>
                <w:lang w:val="en-AU"/>
              </w:rPr>
            </w:pPr>
          </w:p>
        </w:tc>
      </w:tr>
      <w:tr w:rsidR="00962E5F" w:rsidRPr="00962E5F" w14:paraId="4F101552" w14:textId="77777777" w:rsidTr="00EB4936">
        <w:trPr>
          <w:trHeight w:hRule="exact" w:val="851"/>
          <w:jc w:val="center"/>
        </w:trPr>
        <w:tc>
          <w:tcPr>
            <w:tcW w:w="4630" w:type="dxa"/>
          </w:tcPr>
          <w:p w14:paraId="0E089E84" w14:textId="77777777" w:rsidR="00962E5F" w:rsidRPr="00962E5F" w:rsidRDefault="00962E5F" w:rsidP="00962E5F">
            <w:pPr>
              <w:spacing w:after="100" w:afterAutospacing="1"/>
              <w:ind w:right="-643"/>
              <w:rPr>
                <w:lang w:val="en-AU"/>
              </w:rPr>
            </w:pPr>
          </w:p>
          <w:p w14:paraId="7BB5F0B6" w14:textId="77777777" w:rsidR="00962E5F" w:rsidRPr="00962E5F" w:rsidRDefault="00962E5F" w:rsidP="00962E5F">
            <w:pPr>
              <w:spacing w:after="100" w:afterAutospacing="1"/>
              <w:ind w:right="-643"/>
              <w:rPr>
                <w:lang w:val="en-AU"/>
              </w:rPr>
            </w:pPr>
          </w:p>
          <w:p w14:paraId="0DE07BC1" w14:textId="77777777" w:rsidR="00962E5F" w:rsidRPr="00962E5F" w:rsidRDefault="00962E5F" w:rsidP="00962E5F">
            <w:pPr>
              <w:spacing w:after="100" w:afterAutospacing="1"/>
              <w:ind w:right="-643"/>
              <w:rPr>
                <w:lang w:val="en-AU"/>
              </w:rPr>
            </w:pPr>
          </w:p>
          <w:p w14:paraId="77F8601F" w14:textId="77777777" w:rsidR="00962E5F" w:rsidRPr="00962E5F" w:rsidRDefault="00962E5F" w:rsidP="00962E5F">
            <w:pPr>
              <w:spacing w:after="100" w:afterAutospacing="1"/>
              <w:ind w:right="-643"/>
              <w:rPr>
                <w:lang w:val="en-AU"/>
              </w:rPr>
            </w:pPr>
          </w:p>
          <w:p w14:paraId="0E8C6A45" w14:textId="77777777" w:rsidR="00962E5F" w:rsidRPr="00962E5F" w:rsidRDefault="00962E5F" w:rsidP="00962E5F">
            <w:pPr>
              <w:spacing w:after="100" w:afterAutospacing="1"/>
              <w:ind w:right="-643"/>
              <w:rPr>
                <w:lang w:val="en-AU"/>
              </w:rPr>
            </w:pPr>
          </w:p>
        </w:tc>
        <w:tc>
          <w:tcPr>
            <w:tcW w:w="4631" w:type="dxa"/>
          </w:tcPr>
          <w:p w14:paraId="3BD586D9" w14:textId="77777777" w:rsidR="00962E5F" w:rsidRPr="00962E5F" w:rsidRDefault="00962E5F" w:rsidP="00962E5F">
            <w:pPr>
              <w:spacing w:after="100" w:afterAutospacing="1"/>
              <w:ind w:right="-643"/>
              <w:rPr>
                <w:lang w:val="en-AU"/>
              </w:rPr>
            </w:pPr>
          </w:p>
        </w:tc>
        <w:tc>
          <w:tcPr>
            <w:tcW w:w="4631" w:type="dxa"/>
          </w:tcPr>
          <w:p w14:paraId="09A30C00" w14:textId="77777777" w:rsidR="00962E5F" w:rsidRPr="00962E5F" w:rsidRDefault="00962E5F" w:rsidP="00962E5F">
            <w:pPr>
              <w:spacing w:after="100" w:afterAutospacing="1"/>
              <w:ind w:right="-643"/>
              <w:rPr>
                <w:lang w:val="en-AU"/>
              </w:rPr>
            </w:pPr>
          </w:p>
        </w:tc>
      </w:tr>
      <w:tr w:rsidR="00962E5F" w:rsidRPr="00962E5F" w14:paraId="47EB7462" w14:textId="77777777" w:rsidTr="00EB4936">
        <w:trPr>
          <w:trHeight w:hRule="exact" w:val="851"/>
          <w:jc w:val="center"/>
        </w:trPr>
        <w:tc>
          <w:tcPr>
            <w:tcW w:w="4630" w:type="dxa"/>
          </w:tcPr>
          <w:p w14:paraId="370EC2E8" w14:textId="77777777" w:rsidR="00962E5F" w:rsidRPr="00962E5F" w:rsidRDefault="00962E5F" w:rsidP="00962E5F">
            <w:pPr>
              <w:spacing w:after="100" w:afterAutospacing="1"/>
              <w:ind w:right="-643"/>
              <w:rPr>
                <w:lang w:val="en-AU"/>
              </w:rPr>
            </w:pPr>
          </w:p>
          <w:p w14:paraId="4C580922" w14:textId="77777777" w:rsidR="00962E5F" w:rsidRPr="00962E5F" w:rsidRDefault="00962E5F" w:rsidP="00962E5F">
            <w:pPr>
              <w:spacing w:after="100" w:afterAutospacing="1"/>
              <w:ind w:right="-643"/>
              <w:rPr>
                <w:lang w:val="en-AU"/>
              </w:rPr>
            </w:pPr>
          </w:p>
          <w:p w14:paraId="686348CC" w14:textId="77777777" w:rsidR="00962E5F" w:rsidRPr="00962E5F" w:rsidRDefault="00962E5F" w:rsidP="00962E5F">
            <w:pPr>
              <w:spacing w:after="100" w:afterAutospacing="1"/>
              <w:ind w:right="-643"/>
              <w:rPr>
                <w:lang w:val="en-AU"/>
              </w:rPr>
            </w:pPr>
          </w:p>
          <w:p w14:paraId="43ECA615" w14:textId="77777777" w:rsidR="00962E5F" w:rsidRPr="00962E5F" w:rsidRDefault="00962E5F" w:rsidP="00962E5F">
            <w:pPr>
              <w:spacing w:after="100" w:afterAutospacing="1"/>
              <w:ind w:right="-643"/>
              <w:rPr>
                <w:lang w:val="en-AU"/>
              </w:rPr>
            </w:pPr>
          </w:p>
          <w:p w14:paraId="68AC43A6" w14:textId="77777777" w:rsidR="00962E5F" w:rsidRPr="00962E5F" w:rsidRDefault="00962E5F" w:rsidP="00962E5F">
            <w:pPr>
              <w:spacing w:after="100" w:afterAutospacing="1"/>
              <w:ind w:right="-643"/>
              <w:rPr>
                <w:lang w:val="en-AU"/>
              </w:rPr>
            </w:pPr>
          </w:p>
        </w:tc>
        <w:tc>
          <w:tcPr>
            <w:tcW w:w="4631" w:type="dxa"/>
          </w:tcPr>
          <w:p w14:paraId="33AC3735" w14:textId="77777777" w:rsidR="00962E5F" w:rsidRPr="00962E5F" w:rsidRDefault="00962E5F" w:rsidP="00962E5F">
            <w:pPr>
              <w:spacing w:after="100" w:afterAutospacing="1"/>
              <w:ind w:right="-643"/>
              <w:rPr>
                <w:lang w:val="en-AU"/>
              </w:rPr>
            </w:pPr>
          </w:p>
        </w:tc>
        <w:tc>
          <w:tcPr>
            <w:tcW w:w="4631" w:type="dxa"/>
          </w:tcPr>
          <w:p w14:paraId="70CEC86A" w14:textId="77777777" w:rsidR="00962E5F" w:rsidRPr="00962E5F" w:rsidRDefault="00962E5F" w:rsidP="00962E5F">
            <w:pPr>
              <w:spacing w:after="100" w:afterAutospacing="1"/>
              <w:ind w:right="-643"/>
              <w:rPr>
                <w:lang w:val="en-AU"/>
              </w:rPr>
            </w:pPr>
          </w:p>
        </w:tc>
      </w:tr>
      <w:tr w:rsidR="00962E5F" w:rsidRPr="00962E5F" w14:paraId="1868BE0F" w14:textId="77777777" w:rsidTr="00EB4936">
        <w:trPr>
          <w:trHeight w:hRule="exact" w:val="851"/>
          <w:jc w:val="center"/>
        </w:trPr>
        <w:tc>
          <w:tcPr>
            <w:tcW w:w="4630" w:type="dxa"/>
          </w:tcPr>
          <w:p w14:paraId="2EDCA068" w14:textId="77777777" w:rsidR="00962E5F" w:rsidRPr="00962E5F" w:rsidRDefault="00962E5F" w:rsidP="00962E5F">
            <w:pPr>
              <w:spacing w:after="100" w:afterAutospacing="1"/>
              <w:ind w:right="-643"/>
              <w:rPr>
                <w:lang w:val="en-AU"/>
              </w:rPr>
            </w:pPr>
          </w:p>
          <w:p w14:paraId="61027039" w14:textId="77777777" w:rsidR="00962E5F" w:rsidRPr="00962E5F" w:rsidRDefault="00962E5F" w:rsidP="00962E5F">
            <w:pPr>
              <w:spacing w:after="100" w:afterAutospacing="1"/>
              <w:ind w:right="-643"/>
              <w:rPr>
                <w:lang w:val="en-AU"/>
              </w:rPr>
            </w:pPr>
          </w:p>
          <w:p w14:paraId="35982E9F" w14:textId="77777777" w:rsidR="00962E5F" w:rsidRPr="00962E5F" w:rsidRDefault="00962E5F" w:rsidP="00962E5F">
            <w:pPr>
              <w:spacing w:after="100" w:afterAutospacing="1"/>
              <w:ind w:right="-643"/>
              <w:rPr>
                <w:lang w:val="en-AU"/>
              </w:rPr>
            </w:pPr>
          </w:p>
          <w:p w14:paraId="2A416387" w14:textId="77777777" w:rsidR="00962E5F" w:rsidRPr="00962E5F" w:rsidRDefault="00962E5F" w:rsidP="00962E5F">
            <w:pPr>
              <w:spacing w:after="100" w:afterAutospacing="1"/>
              <w:ind w:right="-643"/>
              <w:rPr>
                <w:lang w:val="en-AU"/>
              </w:rPr>
            </w:pPr>
          </w:p>
          <w:p w14:paraId="2993FCC0" w14:textId="77777777" w:rsidR="00962E5F" w:rsidRPr="00962E5F" w:rsidRDefault="00962E5F" w:rsidP="00962E5F">
            <w:pPr>
              <w:spacing w:after="100" w:afterAutospacing="1"/>
              <w:ind w:right="-643"/>
              <w:rPr>
                <w:lang w:val="en-AU"/>
              </w:rPr>
            </w:pPr>
          </w:p>
        </w:tc>
        <w:tc>
          <w:tcPr>
            <w:tcW w:w="4631" w:type="dxa"/>
          </w:tcPr>
          <w:p w14:paraId="2D5408E6" w14:textId="77777777" w:rsidR="00962E5F" w:rsidRPr="00962E5F" w:rsidRDefault="00962E5F" w:rsidP="00962E5F">
            <w:pPr>
              <w:spacing w:after="100" w:afterAutospacing="1"/>
              <w:ind w:right="-643"/>
              <w:rPr>
                <w:lang w:val="en-AU"/>
              </w:rPr>
            </w:pPr>
          </w:p>
        </w:tc>
        <w:tc>
          <w:tcPr>
            <w:tcW w:w="4631" w:type="dxa"/>
          </w:tcPr>
          <w:p w14:paraId="0BE62D69" w14:textId="77777777" w:rsidR="00962E5F" w:rsidRPr="00962E5F" w:rsidRDefault="00962E5F" w:rsidP="00962E5F">
            <w:pPr>
              <w:spacing w:after="100" w:afterAutospacing="1"/>
              <w:ind w:right="-643"/>
              <w:rPr>
                <w:lang w:val="en-AU"/>
              </w:rPr>
            </w:pPr>
          </w:p>
        </w:tc>
      </w:tr>
      <w:tr w:rsidR="00962E5F" w:rsidRPr="00962E5F" w14:paraId="465386ED" w14:textId="77777777" w:rsidTr="00EB4936">
        <w:trPr>
          <w:trHeight w:hRule="exact" w:val="851"/>
          <w:jc w:val="center"/>
        </w:trPr>
        <w:tc>
          <w:tcPr>
            <w:tcW w:w="4630" w:type="dxa"/>
          </w:tcPr>
          <w:p w14:paraId="054FFFAC" w14:textId="77777777" w:rsidR="00962E5F" w:rsidRPr="00962E5F" w:rsidRDefault="00962E5F" w:rsidP="00962E5F">
            <w:pPr>
              <w:spacing w:after="100" w:afterAutospacing="1"/>
              <w:ind w:right="-643"/>
              <w:rPr>
                <w:lang w:val="en-AU"/>
              </w:rPr>
            </w:pPr>
          </w:p>
          <w:p w14:paraId="69102221" w14:textId="77777777" w:rsidR="00962E5F" w:rsidRPr="00962E5F" w:rsidRDefault="00962E5F" w:rsidP="00962E5F">
            <w:pPr>
              <w:spacing w:after="100" w:afterAutospacing="1"/>
              <w:ind w:right="-643"/>
              <w:rPr>
                <w:lang w:val="en-AU"/>
              </w:rPr>
            </w:pPr>
          </w:p>
          <w:p w14:paraId="2AFA321E" w14:textId="77777777" w:rsidR="00962E5F" w:rsidRPr="00962E5F" w:rsidRDefault="00962E5F" w:rsidP="00962E5F">
            <w:pPr>
              <w:spacing w:after="100" w:afterAutospacing="1"/>
              <w:ind w:right="-643"/>
              <w:rPr>
                <w:lang w:val="en-AU"/>
              </w:rPr>
            </w:pPr>
          </w:p>
          <w:p w14:paraId="5B61727A" w14:textId="77777777" w:rsidR="00962E5F" w:rsidRPr="00962E5F" w:rsidRDefault="00962E5F" w:rsidP="00962E5F">
            <w:pPr>
              <w:spacing w:after="100" w:afterAutospacing="1"/>
              <w:ind w:right="-643"/>
              <w:rPr>
                <w:lang w:val="en-AU"/>
              </w:rPr>
            </w:pPr>
          </w:p>
          <w:p w14:paraId="44719A65" w14:textId="77777777" w:rsidR="00962E5F" w:rsidRPr="00962E5F" w:rsidRDefault="00962E5F" w:rsidP="00962E5F">
            <w:pPr>
              <w:spacing w:after="100" w:afterAutospacing="1"/>
              <w:ind w:right="-643"/>
              <w:rPr>
                <w:lang w:val="en-AU"/>
              </w:rPr>
            </w:pPr>
          </w:p>
        </w:tc>
        <w:tc>
          <w:tcPr>
            <w:tcW w:w="4631" w:type="dxa"/>
          </w:tcPr>
          <w:p w14:paraId="553CF9FE" w14:textId="77777777" w:rsidR="00962E5F" w:rsidRPr="00962E5F" w:rsidRDefault="00962E5F" w:rsidP="00962E5F">
            <w:pPr>
              <w:spacing w:after="100" w:afterAutospacing="1"/>
              <w:ind w:right="-643"/>
              <w:rPr>
                <w:lang w:val="en-AU"/>
              </w:rPr>
            </w:pPr>
          </w:p>
        </w:tc>
        <w:tc>
          <w:tcPr>
            <w:tcW w:w="4631" w:type="dxa"/>
          </w:tcPr>
          <w:p w14:paraId="1F4F754B" w14:textId="77777777" w:rsidR="00962E5F" w:rsidRPr="00962E5F" w:rsidRDefault="00962E5F" w:rsidP="00962E5F">
            <w:pPr>
              <w:spacing w:after="100" w:afterAutospacing="1"/>
              <w:ind w:right="-643"/>
              <w:rPr>
                <w:lang w:val="en-AU"/>
              </w:rPr>
            </w:pPr>
          </w:p>
        </w:tc>
      </w:tr>
      <w:tr w:rsidR="00962E5F" w:rsidRPr="00962E5F" w14:paraId="76150AF6" w14:textId="77777777" w:rsidTr="00EB4936">
        <w:trPr>
          <w:trHeight w:hRule="exact" w:val="851"/>
          <w:jc w:val="center"/>
        </w:trPr>
        <w:tc>
          <w:tcPr>
            <w:tcW w:w="4630" w:type="dxa"/>
          </w:tcPr>
          <w:p w14:paraId="0D6C1348" w14:textId="77777777" w:rsidR="00962E5F" w:rsidRPr="00962E5F" w:rsidRDefault="00962E5F" w:rsidP="00962E5F">
            <w:pPr>
              <w:spacing w:after="100" w:afterAutospacing="1"/>
              <w:ind w:right="-643"/>
              <w:rPr>
                <w:lang w:val="en-AU"/>
              </w:rPr>
            </w:pPr>
          </w:p>
          <w:p w14:paraId="062C7B30" w14:textId="77777777" w:rsidR="00962E5F" w:rsidRPr="00962E5F" w:rsidRDefault="00962E5F" w:rsidP="00962E5F">
            <w:pPr>
              <w:spacing w:after="100" w:afterAutospacing="1"/>
              <w:ind w:right="-643"/>
              <w:rPr>
                <w:lang w:val="en-AU"/>
              </w:rPr>
            </w:pPr>
          </w:p>
          <w:p w14:paraId="737EA598" w14:textId="77777777" w:rsidR="00962E5F" w:rsidRPr="00962E5F" w:rsidRDefault="00962E5F" w:rsidP="00962E5F">
            <w:pPr>
              <w:spacing w:after="100" w:afterAutospacing="1"/>
              <w:ind w:right="-643"/>
              <w:rPr>
                <w:lang w:val="en-AU"/>
              </w:rPr>
            </w:pPr>
          </w:p>
          <w:p w14:paraId="5CA3AB28" w14:textId="77777777" w:rsidR="00962E5F" w:rsidRPr="00962E5F" w:rsidRDefault="00962E5F" w:rsidP="00962E5F">
            <w:pPr>
              <w:spacing w:after="100" w:afterAutospacing="1"/>
              <w:ind w:right="-643"/>
              <w:rPr>
                <w:lang w:val="en-AU"/>
              </w:rPr>
            </w:pPr>
          </w:p>
          <w:p w14:paraId="0DEA0FF3" w14:textId="77777777" w:rsidR="00962E5F" w:rsidRPr="00962E5F" w:rsidRDefault="00962E5F" w:rsidP="00962E5F">
            <w:pPr>
              <w:spacing w:after="100" w:afterAutospacing="1"/>
              <w:ind w:right="-643"/>
              <w:rPr>
                <w:lang w:val="en-AU"/>
              </w:rPr>
            </w:pPr>
          </w:p>
        </w:tc>
        <w:tc>
          <w:tcPr>
            <w:tcW w:w="4631" w:type="dxa"/>
          </w:tcPr>
          <w:p w14:paraId="67729EC3" w14:textId="77777777" w:rsidR="00962E5F" w:rsidRPr="00962E5F" w:rsidRDefault="00962E5F" w:rsidP="00962E5F">
            <w:pPr>
              <w:spacing w:after="100" w:afterAutospacing="1"/>
              <w:ind w:right="-643"/>
              <w:rPr>
                <w:lang w:val="en-AU"/>
              </w:rPr>
            </w:pPr>
          </w:p>
        </w:tc>
        <w:tc>
          <w:tcPr>
            <w:tcW w:w="4631" w:type="dxa"/>
          </w:tcPr>
          <w:p w14:paraId="3341959A" w14:textId="77777777" w:rsidR="00962E5F" w:rsidRPr="00962E5F" w:rsidRDefault="00962E5F" w:rsidP="00962E5F">
            <w:pPr>
              <w:spacing w:after="100" w:afterAutospacing="1"/>
              <w:ind w:right="-643"/>
              <w:rPr>
                <w:lang w:val="en-AU"/>
              </w:rPr>
            </w:pPr>
          </w:p>
        </w:tc>
      </w:tr>
      <w:tr w:rsidR="00962E5F" w:rsidRPr="00962E5F" w14:paraId="3253C1DE" w14:textId="77777777" w:rsidTr="00EB4936">
        <w:trPr>
          <w:trHeight w:hRule="exact" w:val="851"/>
          <w:jc w:val="center"/>
        </w:trPr>
        <w:tc>
          <w:tcPr>
            <w:tcW w:w="4630" w:type="dxa"/>
          </w:tcPr>
          <w:p w14:paraId="20526D4A" w14:textId="77777777" w:rsidR="00962E5F" w:rsidRPr="00962E5F" w:rsidRDefault="00962E5F" w:rsidP="00962E5F">
            <w:pPr>
              <w:spacing w:after="100" w:afterAutospacing="1"/>
              <w:ind w:right="-643"/>
            </w:pPr>
          </w:p>
        </w:tc>
        <w:tc>
          <w:tcPr>
            <w:tcW w:w="4631" w:type="dxa"/>
          </w:tcPr>
          <w:p w14:paraId="15377558" w14:textId="77777777" w:rsidR="00962E5F" w:rsidRPr="00962E5F" w:rsidRDefault="00962E5F" w:rsidP="00962E5F">
            <w:pPr>
              <w:spacing w:after="100" w:afterAutospacing="1"/>
              <w:ind w:right="-643"/>
            </w:pPr>
          </w:p>
        </w:tc>
        <w:tc>
          <w:tcPr>
            <w:tcW w:w="4631" w:type="dxa"/>
          </w:tcPr>
          <w:p w14:paraId="0B9D730F" w14:textId="77777777" w:rsidR="00962E5F" w:rsidRPr="00962E5F" w:rsidRDefault="00962E5F" w:rsidP="00962E5F">
            <w:pPr>
              <w:spacing w:after="100" w:afterAutospacing="1"/>
              <w:ind w:right="-643"/>
            </w:pPr>
          </w:p>
        </w:tc>
      </w:tr>
    </w:tbl>
    <w:p w14:paraId="2BD0595E" w14:textId="77777777" w:rsidR="00962E5F" w:rsidRPr="00962E5F" w:rsidRDefault="00962E5F" w:rsidP="00962E5F">
      <w:pPr>
        <w:ind w:left="-567" w:right="-643"/>
      </w:pPr>
    </w:p>
    <w:p w14:paraId="73013AB8" w14:textId="1E87C637" w:rsidR="00962E5F" w:rsidRPr="00962E5F" w:rsidRDefault="00611B43" w:rsidP="00962E5F">
      <w:r>
        <w:rPr>
          <w:noProof/>
          <w:lang w:eastAsia="en-AU"/>
        </w:rPr>
        <mc:AlternateContent>
          <mc:Choice Requires="wps">
            <w:drawing>
              <wp:anchor distT="0" distB="0" distL="114300" distR="114300" simplePos="0" relativeHeight="252462080" behindDoc="0" locked="0" layoutInCell="1" allowOverlap="1" wp14:anchorId="1CC11EE6" wp14:editId="4B71C622">
                <wp:simplePos x="0" y="0"/>
                <wp:positionH relativeFrom="margin">
                  <wp:align>right</wp:align>
                </wp:positionH>
                <wp:positionV relativeFrom="paragraph">
                  <wp:posOffset>288604</wp:posOffset>
                </wp:positionV>
                <wp:extent cx="2159635" cy="219710"/>
                <wp:effectExtent l="0" t="0" r="0" b="8890"/>
                <wp:wrapSquare wrapText="bothSides"/>
                <wp:docPr id="261" name="Text Box 261"/>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604F9AB3"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C11EE6" id="Text Box 261" o:spid="_x0000_s1243" type="#_x0000_t202" style="position:absolute;margin-left:118.85pt;margin-top:22.7pt;width:170.05pt;height:17.3pt;z-index:2524620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" stroked="f">
                <v:textbox inset="0,0,0,0">
                  <w:txbxContent>
                    <w:p w14:paraId="604F9AB3"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anchorx="margin"/>
              </v:shape>
            </w:pict>
          </mc:Fallback>
        </mc:AlternateContent>
      </w:r>
      <w:r w:rsidR="00962E5F" w:rsidRPr="00962E5F">
        <w:br w:type="page"/>
      </w:r>
    </w:p>
    <w:p w14:paraId="48E7CBAB" w14:textId="010B033C" w:rsidR="00E13A84" w:rsidRDefault="00E13A84" w:rsidP="00962E5F">
      <w:pPr>
        <w:pStyle w:val="Heading1"/>
        <w:spacing w:before="120" w:after="240"/>
        <w:sectPr w:rsidR="00E13A84" w:rsidSect="00E13A84">
          <w:pgSz w:w="16838" w:h="11906" w:orient="landscape"/>
          <w:pgMar w:top="1440" w:right="1440" w:bottom="1440" w:left="1440" w:header="709" w:footer="709" w:gutter="0"/>
          <w:cols w:space="708"/>
          <w:docGrid w:linePitch="360"/>
        </w:sectPr>
      </w:pPr>
    </w:p>
    <w:bookmarkStart w:id="86" w:name="_Appendix_23:_Teacher"/>
    <w:bookmarkStart w:id="87" w:name="_Toc39743149"/>
    <w:bookmarkEnd w:id="86"/>
    <w:p w14:paraId="07874E4C" w14:textId="4C7E6A77" w:rsidR="00011954" w:rsidRDefault="00C87FE0" w:rsidP="00DD1010">
      <w:pPr>
        <w:pStyle w:val="Heading1"/>
        <w:spacing w:before="120" w:after="240"/>
      </w:pPr>
      <w:r>
        <w:rPr>
          <w:noProof/>
          <w:lang w:eastAsia="en-AU"/>
        </w:rPr>
        <w:lastRenderedPageBreak/>
        <mc:AlternateContent>
          <mc:Choice Requires="wps">
            <w:drawing>
              <wp:anchor distT="0" distB="0" distL="114300" distR="114300" simplePos="0" relativeHeight="251834368" behindDoc="1" locked="0" layoutInCell="1" allowOverlap="1" wp14:anchorId="737CFBAF" wp14:editId="66CAD267">
                <wp:simplePos x="0" y="0"/>
                <wp:positionH relativeFrom="margin">
                  <wp:align>left</wp:align>
                </wp:positionH>
                <wp:positionV relativeFrom="paragraph">
                  <wp:posOffset>504190</wp:posOffset>
                </wp:positionV>
                <wp:extent cx="2808000" cy="3888000"/>
                <wp:effectExtent l="0" t="0" r="11430" b="17780"/>
                <wp:wrapNone/>
                <wp:docPr id="364" name="Rounded Rectangle 364"/>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FA94E3" id="Rounded Rectangle 364" o:spid="_x0000_s1026" style="position:absolute;margin-left:0;margin-top:39.7pt;width:221.1pt;height:306.15pt;z-index:-251482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" fillcolor="#fff7a6" strokecolor="black [3213]" strokeweight=".5pt">
                <v:stroke joinstyle="miter"/>
                <w10:wrap anchorx="margin"/>
              </v:roundrect>
            </w:pict>
          </mc:Fallback>
        </mc:AlternateContent>
      </w:r>
      <w:r w:rsidR="00011954">
        <w:t>A</w:t>
      </w:r>
      <w:r w:rsidR="00011954" w:rsidRPr="00710DEC">
        <w:t xml:space="preserve">ppendix </w:t>
      </w:r>
      <w:r w:rsidR="00132686">
        <w:t>22</w:t>
      </w:r>
      <w:r w:rsidR="00011954">
        <w:t xml:space="preserve">: </w:t>
      </w:r>
      <w:r w:rsidR="001D427A">
        <w:t>Teacher</w:t>
      </w:r>
      <w:r w:rsidR="00E05ECA">
        <w:t xml:space="preserve"> resource sheet 4.1</w:t>
      </w:r>
      <w:r w:rsidR="00011954" w:rsidRPr="00710DEC">
        <w:t xml:space="preserve">: </w:t>
      </w:r>
      <w:r w:rsidR="00F24788">
        <w:t>Question p</w:t>
      </w:r>
      <w:r w:rsidR="00E05ECA">
        <w:t>rompts</w:t>
      </w:r>
      <w:bookmarkEnd w:id="87"/>
      <w:r w:rsidR="000F28CE" w:rsidRPr="000F28CE">
        <w:t xml:space="preserve"> </w:t>
      </w:r>
    </w:p>
    <w:p w14:paraId="1C14E5DC" w14:textId="19A9AD1E" w:rsidR="00011954" w:rsidRDefault="002B53F2" w:rsidP="00011954">
      <w:r>
        <w:rPr>
          <w:noProof/>
          <w:lang w:eastAsia="en-AU"/>
        </w:rPr>
        <mc:AlternateContent>
          <mc:Choice Requires="wpg">
            <w:drawing>
              <wp:anchor distT="0" distB="0" distL="114300" distR="114300" simplePos="0" relativeHeight="251849728" behindDoc="1" locked="0" layoutInCell="1" allowOverlap="1" wp14:anchorId="7EAA4CAD" wp14:editId="0DF6A146">
                <wp:simplePos x="0" y="0"/>
                <wp:positionH relativeFrom="column">
                  <wp:posOffset>3597442</wp:posOffset>
                </wp:positionH>
                <wp:positionV relativeFrom="paragraph">
                  <wp:posOffset>208982</wp:posOffset>
                </wp:positionV>
                <wp:extent cx="1615975" cy="685800"/>
                <wp:effectExtent l="0" t="0" r="3810" b="0"/>
                <wp:wrapNone/>
                <wp:docPr id="382" name="Group 382"/>
                <wp:cNvGraphicFramePr/>
                <a:graphic xmlns:a="http://schemas.openxmlformats.org/drawingml/2006/main">
                  <a:graphicData uri="http://schemas.microsoft.com/office/word/2010/wordprocessingGroup">
                    <wpg:wgp>
                      <wpg:cNvGrpSpPr/>
                      <wpg:grpSpPr>
                        <a:xfrm>
                          <a:off x="0" y="0"/>
                          <a:ext cx="1615975" cy="685800"/>
                          <a:chOff x="-409074" y="-24063"/>
                          <a:chExt cx="1616081" cy="685800"/>
                        </a:xfrm>
                      </wpg:grpSpPr>
                      <wps:wsp>
                        <wps:cNvPr id="383" name="Text Box 383"/>
                        <wps:cNvSpPr txBox="1"/>
                        <wps:spPr>
                          <a:xfrm>
                            <a:off x="-409074" y="-24063"/>
                            <a:ext cx="13716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B2F15C" w14:textId="34A7957E"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4"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836167" y="0"/>
                            <a:ext cx="370840" cy="457200"/>
                          </a:xfrm>
                          <a:prstGeom prst="rect">
                            <a:avLst/>
                          </a:prstGeom>
                          <a:noFill/>
                          <a:ln>
                            <a:noFill/>
                          </a:ln>
                        </pic:spPr>
                      </pic:pic>
                    </wpg:wgp>
                  </a:graphicData>
                </a:graphic>
                <wp14:sizeRelH relativeFrom="margin">
                  <wp14:pctWidth>0</wp14:pctWidth>
                </wp14:sizeRelH>
              </wp:anchor>
            </w:drawing>
          </mc:Choice>
          <mc:Fallback>
            <w:pict>
              <v:group w14:anchorId="7EAA4CAD" id="Group 382" o:spid="_x0000_s1244" style="position:absolute;margin-left:283.25pt;margin-top:16.45pt;width:127.25pt;height:54pt;z-index:-251466752;mso-width-relative:margin" coordorigin="-4090,-240" coordsize="16160,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">
                <v:shape id="Text Box 383" o:spid="_x0000_s1245" type="#_x0000_t202" style="position:absolute;left:-4090;top:-240;width:13715;height:6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" filled="f" stroked="f">
                  <v:textbox>
                    <w:txbxContent>
                      <w:p w14:paraId="03B2F15C" w14:textId="34A7957E"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46" type="#_x0000_t75" style="position:absolute;left:8361;width:370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">
                  <v:imagedata r:id="rId143" o:title=""/>
                  <v:path arrowok="t"/>
                </v:shape>
              </v:group>
            </w:pict>
          </mc:Fallback>
        </mc:AlternateContent>
      </w:r>
      <w:r>
        <w:rPr>
          <w:noProof/>
          <w:lang w:eastAsia="en-AU"/>
        </w:rPr>
        <mc:AlternateContent>
          <mc:Choice Requires="wpg">
            <w:drawing>
              <wp:anchor distT="0" distB="0" distL="114300" distR="114300" simplePos="0" relativeHeight="251843584" behindDoc="1" locked="0" layoutInCell="1" allowOverlap="1" wp14:anchorId="217CC07B" wp14:editId="4995A477">
                <wp:simplePos x="0" y="0"/>
                <wp:positionH relativeFrom="column">
                  <wp:posOffset>529389</wp:posOffset>
                </wp:positionH>
                <wp:positionV relativeFrom="paragraph">
                  <wp:posOffset>233045</wp:posOffset>
                </wp:positionV>
                <wp:extent cx="1628140" cy="685800"/>
                <wp:effectExtent l="0" t="0" r="0" b="0"/>
                <wp:wrapNone/>
                <wp:docPr id="375" name="Group 375"/>
                <wp:cNvGraphicFramePr/>
                <a:graphic xmlns:a="http://schemas.openxmlformats.org/drawingml/2006/main">
                  <a:graphicData uri="http://schemas.microsoft.com/office/word/2010/wordprocessingGroup">
                    <wpg:wgp>
                      <wpg:cNvGrpSpPr/>
                      <wpg:grpSpPr>
                        <a:xfrm>
                          <a:off x="0" y="0"/>
                          <a:ext cx="1628140" cy="685800"/>
                          <a:chOff x="0" y="0"/>
                          <a:chExt cx="1628140" cy="685800"/>
                        </a:xfrm>
                      </wpg:grpSpPr>
                      <wps:wsp>
                        <wps:cNvPr id="373" name="Text Box 373"/>
                        <wps:cNvSpPr txBox="1"/>
                        <wps:spPr>
                          <a:xfrm>
                            <a:off x="0" y="0"/>
                            <a:ext cx="13716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49AD3E" w14:textId="04686825"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4"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257300" y="0"/>
                            <a:ext cx="370840" cy="457200"/>
                          </a:xfrm>
                          <a:prstGeom prst="rect">
                            <a:avLst/>
                          </a:prstGeom>
                          <a:noFill/>
                          <a:ln>
                            <a:noFill/>
                          </a:ln>
                        </pic:spPr>
                      </pic:pic>
                    </wpg:wgp>
                  </a:graphicData>
                </a:graphic>
              </wp:anchor>
            </w:drawing>
          </mc:Choice>
          <mc:Fallback>
            <w:pict>
              <v:group w14:anchorId="217CC07B" id="Group 375" o:spid="_x0000_s1247" style="position:absolute;margin-left:41.7pt;margin-top:18.35pt;width:128.2pt;height:54pt;z-index:-251472896" coordsize="16281,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">
                <v:shape id="Text Box 373" o:spid="_x0000_s1248"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0649AD3E" w14:textId="04686825"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49" type="#_x0000_t75" style="position:absolute;left:12573;width:370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">
                  <v:imagedata r:id="rId143" o:title=""/>
                  <v:path arrowok="t"/>
                </v:shape>
              </v:group>
            </w:pict>
          </mc:Fallback>
        </mc:AlternateContent>
      </w:r>
      <w:r w:rsidR="00C87FE0">
        <w:rPr>
          <w:noProof/>
          <w:lang w:eastAsia="en-AU"/>
        </w:rPr>
        <mc:AlternateContent>
          <mc:Choice Requires="wps">
            <w:drawing>
              <wp:anchor distT="0" distB="0" distL="114300" distR="114300" simplePos="0" relativeHeight="251840512" behindDoc="1" locked="0" layoutInCell="1" allowOverlap="1" wp14:anchorId="2A2E5034" wp14:editId="0CD33F40">
                <wp:simplePos x="0" y="0"/>
                <wp:positionH relativeFrom="margin">
                  <wp:align>right</wp:align>
                </wp:positionH>
                <wp:positionV relativeFrom="paragraph">
                  <wp:posOffset>100698</wp:posOffset>
                </wp:positionV>
                <wp:extent cx="2808000" cy="3888000"/>
                <wp:effectExtent l="0" t="0" r="11430" b="17780"/>
                <wp:wrapNone/>
                <wp:docPr id="368" name="Rounded Rectangle 368"/>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E9A230" id="Rounded Rectangle 368" o:spid="_x0000_s1026" style="position:absolute;margin-left:169.9pt;margin-top:7.95pt;width:221.1pt;height:306.15pt;z-index:-25147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" fillcolor="#fff7a6" strokecolor="black [3213]" strokeweight=".5pt">
                <v:stroke joinstyle="miter"/>
                <w10:wrap anchorx="margin"/>
              </v:roundrect>
            </w:pict>
          </mc:Fallback>
        </mc:AlternateContent>
      </w:r>
    </w:p>
    <w:p w14:paraId="68C2EE01" w14:textId="753891F3" w:rsidR="00011954" w:rsidRDefault="00011954" w:rsidP="00011954"/>
    <w:p w14:paraId="19318856" w14:textId="53745591" w:rsidR="00011954" w:rsidRPr="00011954" w:rsidRDefault="00611B43" w:rsidP="00011954">
      <w:pPr>
        <w:sectPr w:rsidR="00011954" w:rsidRPr="00011954" w:rsidSect="006979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4128" behindDoc="1" locked="0" layoutInCell="1" allowOverlap="1" wp14:anchorId="31036CC0" wp14:editId="1F2E41CF">
                <wp:simplePos x="0" y="0"/>
                <wp:positionH relativeFrom="column">
                  <wp:posOffset>3705101</wp:posOffset>
                </wp:positionH>
                <wp:positionV relativeFrom="paragraph">
                  <wp:posOffset>7847602</wp:posOffset>
                </wp:positionV>
                <wp:extent cx="2159635" cy="219710"/>
                <wp:effectExtent l="0" t="0" r="0" b="8890"/>
                <wp:wrapNone/>
                <wp:docPr id="262" name="Text Box 262"/>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EF62557"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036CC0" id="Text Box 262" o:spid="_x0000_s1250" type="#_x0000_t202" style="position:absolute;margin-left:291.75pt;margin-top:617.9pt;width:170.05pt;height:17.3pt;z-index:-25085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" stroked="f">
                <v:textbox inset="0,0,0,0">
                  <w:txbxContent>
                    <w:p w14:paraId="7EF62557"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r w:rsidR="002B53F2">
        <w:rPr>
          <w:noProof/>
          <w:lang w:eastAsia="en-AU"/>
        </w:rPr>
        <mc:AlternateContent>
          <mc:Choice Requires="wps">
            <w:drawing>
              <wp:anchor distT="0" distB="0" distL="114300" distR="114300" simplePos="0" relativeHeight="251988992" behindDoc="0" locked="0" layoutInCell="1" allowOverlap="1" wp14:anchorId="044B5C1C" wp14:editId="4C9F6795">
                <wp:simplePos x="0" y="0"/>
                <wp:positionH relativeFrom="column">
                  <wp:posOffset>3176103</wp:posOffset>
                </wp:positionH>
                <wp:positionV relativeFrom="paragraph">
                  <wp:posOffset>4510973</wp:posOffset>
                </wp:positionV>
                <wp:extent cx="2232000" cy="2682000"/>
                <wp:effectExtent l="0" t="0" r="16510" b="23495"/>
                <wp:wrapThrough wrapText="bothSides">
                  <wp:wrapPolygon edited="0">
                    <wp:start x="0" y="0"/>
                    <wp:lineTo x="0" y="21636"/>
                    <wp:lineTo x="21575" y="21636"/>
                    <wp:lineTo x="21575" y="0"/>
                    <wp:lineTo x="0" y="0"/>
                  </wp:wrapPolygon>
                </wp:wrapThrough>
                <wp:docPr id="430" name="Rectangle 430"/>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CC25433"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0624FFE6" w14:textId="1117C6E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5479C616"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5EB12849"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4D6360BF" w14:textId="77777777" w:rsidR="005735BA" w:rsidRDefault="005735BA" w:rsidP="00042043">
                            <w:pPr>
                              <w:rPr>
                                <w:color w:val="000000" w:themeColor="text1"/>
                                <w:sz w:val="28"/>
                                <w:szCs w:val="28"/>
                              </w:rPr>
                            </w:pPr>
                          </w:p>
                          <w:p w14:paraId="78834C43" w14:textId="77777777" w:rsidR="005735BA" w:rsidRDefault="005735BA" w:rsidP="00042043">
                            <w:pPr>
                              <w:rPr>
                                <w:color w:val="000000" w:themeColor="text1"/>
                                <w:sz w:val="28"/>
                                <w:szCs w:val="28"/>
                              </w:rPr>
                            </w:pPr>
                          </w:p>
                          <w:p w14:paraId="60118E1D"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B5C1C" id="Rectangle 430" o:spid="_x0000_s1251" style="position:absolute;margin-left:250.1pt;margin-top:355.2pt;width:175.75pt;height:211.2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" fillcolor="white [3212]" strokecolor="black [3213]" strokeweight=".5pt">
                <v:textbox>
                  <w:txbxContent>
                    <w:p w14:paraId="3CC25433"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0624FFE6" w14:textId="1117C6E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5479C616"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5EB12849"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4D6360BF" w14:textId="77777777" w:rsidR="005735BA" w:rsidRDefault="005735BA" w:rsidP="00042043">
                      <w:pPr>
                        <w:rPr>
                          <w:color w:val="000000" w:themeColor="text1"/>
                          <w:sz w:val="28"/>
                          <w:szCs w:val="28"/>
                        </w:rPr>
                      </w:pPr>
                    </w:p>
                    <w:p w14:paraId="78834C43" w14:textId="77777777" w:rsidR="005735BA" w:rsidRDefault="005735BA" w:rsidP="00042043">
                      <w:pPr>
                        <w:rPr>
                          <w:color w:val="000000" w:themeColor="text1"/>
                          <w:sz w:val="28"/>
                          <w:szCs w:val="28"/>
                        </w:rPr>
                      </w:pPr>
                    </w:p>
                    <w:p w14:paraId="60118E1D"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986944" behindDoc="0" locked="0" layoutInCell="1" allowOverlap="1" wp14:anchorId="6A2DB615" wp14:editId="1A55A09D">
                <wp:simplePos x="0" y="0"/>
                <wp:positionH relativeFrom="column">
                  <wp:posOffset>360880</wp:posOffset>
                </wp:positionH>
                <wp:positionV relativeFrom="paragraph">
                  <wp:posOffset>4486910</wp:posOffset>
                </wp:positionV>
                <wp:extent cx="2232000" cy="2682000"/>
                <wp:effectExtent l="0" t="0" r="16510" b="23495"/>
                <wp:wrapThrough wrapText="bothSides">
                  <wp:wrapPolygon edited="0">
                    <wp:start x="0" y="0"/>
                    <wp:lineTo x="0" y="21636"/>
                    <wp:lineTo x="21575" y="21636"/>
                    <wp:lineTo x="21575" y="0"/>
                    <wp:lineTo x="0" y="0"/>
                  </wp:wrapPolygon>
                </wp:wrapThrough>
                <wp:docPr id="429" name="Rectangle 429"/>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37776BF"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9136F94" w14:textId="36A33AEA"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9AC53B7"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331449E1"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2C6311A2" w14:textId="77777777" w:rsidR="005735BA" w:rsidRDefault="005735BA" w:rsidP="00042043">
                            <w:pPr>
                              <w:rPr>
                                <w:color w:val="000000" w:themeColor="text1"/>
                                <w:sz w:val="28"/>
                                <w:szCs w:val="28"/>
                              </w:rPr>
                            </w:pPr>
                          </w:p>
                          <w:p w14:paraId="6FA845F8" w14:textId="77777777" w:rsidR="005735BA" w:rsidRDefault="005735BA" w:rsidP="00042043">
                            <w:pPr>
                              <w:rPr>
                                <w:color w:val="000000" w:themeColor="text1"/>
                                <w:sz w:val="28"/>
                                <w:szCs w:val="28"/>
                              </w:rPr>
                            </w:pPr>
                          </w:p>
                          <w:p w14:paraId="25913E4C"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DB615" id="Rectangle 429" o:spid="_x0000_s1252" style="position:absolute;margin-left:28.4pt;margin-top:353.3pt;width:175.75pt;height:211.2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" fillcolor="white [3212]" strokecolor="black [3213]" strokeweight=".5pt">
                <v:textbox>
                  <w:txbxContent>
                    <w:p w14:paraId="737776BF"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9136F94" w14:textId="36A33AEA"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9AC53B7"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331449E1"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2C6311A2" w14:textId="77777777" w:rsidR="005735BA" w:rsidRDefault="005735BA" w:rsidP="00042043">
                      <w:pPr>
                        <w:rPr>
                          <w:color w:val="000000" w:themeColor="text1"/>
                          <w:sz w:val="28"/>
                          <w:szCs w:val="28"/>
                        </w:rPr>
                      </w:pPr>
                    </w:p>
                    <w:p w14:paraId="6FA845F8" w14:textId="77777777" w:rsidR="005735BA" w:rsidRDefault="005735BA" w:rsidP="00042043">
                      <w:pPr>
                        <w:rPr>
                          <w:color w:val="000000" w:themeColor="text1"/>
                          <w:sz w:val="28"/>
                          <w:szCs w:val="28"/>
                        </w:rPr>
                      </w:pPr>
                    </w:p>
                    <w:p w14:paraId="25913E4C"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850752" behindDoc="0" locked="0" layoutInCell="1" allowOverlap="1" wp14:anchorId="5480AE57" wp14:editId="61FF6693">
                <wp:simplePos x="0" y="0"/>
                <wp:positionH relativeFrom="column">
                  <wp:posOffset>3200099</wp:posOffset>
                </wp:positionH>
                <wp:positionV relativeFrom="paragraph">
                  <wp:posOffset>372110</wp:posOffset>
                </wp:positionV>
                <wp:extent cx="2232000" cy="2682000"/>
                <wp:effectExtent l="0" t="0" r="16510" b="23495"/>
                <wp:wrapThrough wrapText="bothSides">
                  <wp:wrapPolygon edited="0">
                    <wp:start x="0" y="0"/>
                    <wp:lineTo x="0" y="21636"/>
                    <wp:lineTo x="21575" y="21636"/>
                    <wp:lineTo x="21575" y="0"/>
                    <wp:lineTo x="0" y="0"/>
                  </wp:wrapPolygon>
                </wp:wrapThrough>
                <wp:docPr id="385" name="Rectangle 385"/>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42F22BE" w14:textId="4D85085A"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B1A5D95" w14:textId="44B42D08"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39E3BC4" w14:textId="0602E4C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7D351BD2" w14:textId="19685FE8"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97950EE" w14:textId="77777777" w:rsidR="005735BA" w:rsidRDefault="005735BA" w:rsidP="00D44DF7">
                            <w:pPr>
                              <w:rPr>
                                <w:color w:val="000000" w:themeColor="text1"/>
                                <w:sz w:val="28"/>
                                <w:szCs w:val="28"/>
                              </w:rPr>
                            </w:pPr>
                          </w:p>
                          <w:p w14:paraId="3E22AE3A" w14:textId="77777777" w:rsidR="005735BA" w:rsidRDefault="005735BA" w:rsidP="00D44DF7">
                            <w:pPr>
                              <w:rPr>
                                <w:color w:val="000000" w:themeColor="text1"/>
                                <w:sz w:val="28"/>
                                <w:szCs w:val="28"/>
                              </w:rPr>
                            </w:pPr>
                          </w:p>
                          <w:p w14:paraId="5382B2F9" w14:textId="77777777" w:rsidR="005735BA" w:rsidRPr="00D44DF7" w:rsidRDefault="005735BA" w:rsidP="00D44DF7">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0AE57" id="Rectangle 385" o:spid="_x0000_s1253" style="position:absolute;margin-left:252pt;margin-top:29.3pt;width:175.75pt;height:211.2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" fillcolor="white [3212]" strokecolor="black [3213]" strokeweight=".5pt">
                <v:textbox>
                  <w:txbxContent>
                    <w:p w14:paraId="442F22BE" w14:textId="4D85085A"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4B1A5D95" w14:textId="44B42D08"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039E3BC4" w14:textId="0602E4C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7D351BD2" w14:textId="19685FE8"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97950EE" w14:textId="77777777" w:rsidR="005735BA" w:rsidRDefault="005735BA" w:rsidP="00D44DF7">
                      <w:pPr>
                        <w:rPr>
                          <w:color w:val="000000" w:themeColor="text1"/>
                          <w:sz w:val="28"/>
                          <w:szCs w:val="28"/>
                        </w:rPr>
                      </w:pPr>
                    </w:p>
                    <w:p w14:paraId="3E22AE3A" w14:textId="77777777" w:rsidR="005735BA" w:rsidRDefault="005735BA" w:rsidP="00D44DF7">
                      <w:pPr>
                        <w:rPr>
                          <w:color w:val="000000" w:themeColor="text1"/>
                          <w:sz w:val="28"/>
                          <w:szCs w:val="28"/>
                        </w:rPr>
                      </w:pPr>
                    </w:p>
                    <w:p w14:paraId="5382B2F9" w14:textId="77777777" w:rsidR="005735BA" w:rsidRPr="00D44DF7" w:rsidRDefault="005735BA" w:rsidP="00D44DF7">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991040" behindDoc="0" locked="0" layoutInCell="1" allowOverlap="1" wp14:anchorId="03C24D8E" wp14:editId="1E0EF071">
                <wp:simplePos x="0" y="0"/>
                <wp:positionH relativeFrom="column">
                  <wp:posOffset>324652</wp:posOffset>
                </wp:positionH>
                <wp:positionV relativeFrom="paragraph">
                  <wp:posOffset>395806</wp:posOffset>
                </wp:positionV>
                <wp:extent cx="2232000" cy="2682000"/>
                <wp:effectExtent l="0" t="0" r="16510" b="23495"/>
                <wp:wrapThrough wrapText="bothSides">
                  <wp:wrapPolygon edited="0">
                    <wp:start x="0" y="0"/>
                    <wp:lineTo x="0" y="21636"/>
                    <wp:lineTo x="21575" y="21636"/>
                    <wp:lineTo x="21575" y="0"/>
                    <wp:lineTo x="0" y="0"/>
                  </wp:wrapPolygon>
                </wp:wrapThrough>
                <wp:docPr id="431" name="Rectangle 431"/>
                <wp:cNvGraphicFramePr/>
                <a:graphic xmlns:a="http://schemas.openxmlformats.org/drawingml/2006/main">
                  <a:graphicData uri="http://schemas.microsoft.com/office/word/2010/wordprocessingShape">
                    <wps:wsp>
                      <wps:cNvSpPr/>
                      <wps:spPr>
                        <a:xfrm>
                          <a:off x="0" y="0"/>
                          <a:ext cx="2232000" cy="26820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B0DCC60"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1B664709" w14:textId="3B8ADFDD"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3DBFD4AC"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034EB15D"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CF6FF51" w14:textId="77777777" w:rsidR="005735BA" w:rsidRDefault="005735BA" w:rsidP="00042043">
                            <w:pPr>
                              <w:rPr>
                                <w:color w:val="000000" w:themeColor="text1"/>
                                <w:sz w:val="28"/>
                                <w:szCs w:val="28"/>
                              </w:rPr>
                            </w:pPr>
                          </w:p>
                          <w:p w14:paraId="2AADD205" w14:textId="77777777" w:rsidR="005735BA" w:rsidRDefault="005735BA" w:rsidP="00042043">
                            <w:pPr>
                              <w:rPr>
                                <w:color w:val="000000" w:themeColor="text1"/>
                                <w:sz w:val="28"/>
                                <w:szCs w:val="28"/>
                              </w:rPr>
                            </w:pPr>
                          </w:p>
                          <w:p w14:paraId="695EE381" w14:textId="77777777" w:rsidR="005735BA" w:rsidRPr="00D44DF7" w:rsidRDefault="005735BA" w:rsidP="00042043">
                            <w:pP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24D8E" id="Rectangle 431" o:spid="_x0000_s1254" style="position:absolute;margin-left:25.55pt;margin-top:31.15pt;width:175.75pt;height:211.2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" fillcolor="white [3212]" strokecolor="black [3213]" strokeweight=".5pt">
                <v:textbox>
                  <w:txbxContent>
                    <w:p w14:paraId="3B0DCC60" w14:textId="77777777" w:rsidR="005735BA" w:rsidRDefault="005735BA" w:rsidP="002B53F2">
                      <w:pPr>
                        <w:pStyle w:val="ListParagraph"/>
                        <w:numPr>
                          <w:ilvl w:val="0"/>
                          <w:numId w:val="12"/>
                        </w:numPr>
                        <w:spacing w:before="240"/>
                        <w:ind w:left="530"/>
                        <w:rPr>
                          <w:color w:val="000000" w:themeColor="text1"/>
                          <w:sz w:val="28"/>
                          <w:szCs w:val="28"/>
                        </w:rPr>
                      </w:pPr>
                      <w:r>
                        <w:rPr>
                          <w:color w:val="000000" w:themeColor="text1"/>
                          <w:sz w:val="28"/>
                          <w:szCs w:val="28"/>
                        </w:rPr>
                        <w:t>What is the problem?</w:t>
                      </w:r>
                    </w:p>
                    <w:p w14:paraId="1B664709" w14:textId="3B8ADFDD"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would happen if bee populations dropped?</w:t>
                      </w:r>
                    </w:p>
                    <w:p w14:paraId="3DBFD4AC" w14:textId="77777777" w:rsidR="005735BA" w:rsidRDefault="005735BA" w:rsidP="002B53F2">
                      <w:pPr>
                        <w:pStyle w:val="ListParagraph"/>
                        <w:numPr>
                          <w:ilvl w:val="0"/>
                          <w:numId w:val="12"/>
                        </w:numPr>
                        <w:ind w:left="530"/>
                        <w:rPr>
                          <w:color w:val="000000" w:themeColor="text1"/>
                          <w:sz w:val="28"/>
                          <w:szCs w:val="28"/>
                        </w:rPr>
                      </w:pPr>
                      <w:r>
                        <w:rPr>
                          <w:color w:val="000000" w:themeColor="text1"/>
                          <w:sz w:val="28"/>
                          <w:szCs w:val="28"/>
                        </w:rPr>
                        <w:t>What are the causes?</w:t>
                      </w:r>
                    </w:p>
                    <w:p w14:paraId="034EB15D" w14:textId="77777777" w:rsidR="005735BA" w:rsidRPr="00042043" w:rsidRDefault="005735BA" w:rsidP="002B53F2">
                      <w:pPr>
                        <w:pStyle w:val="ListParagraph"/>
                        <w:numPr>
                          <w:ilvl w:val="0"/>
                          <w:numId w:val="12"/>
                        </w:numPr>
                        <w:ind w:left="530"/>
                        <w:rPr>
                          <w:color w:val="000000" w:themeColor="text1"/>
                          <w:sz w:val="28"/>
                          <w:szCs w:val="28"/>
                        </w:rPr>
                      </w:pPr>
                      <w:r>
                        <w:rPr>
                          <w:color w:val="000000" w:themeColor="text1"/>
                          <w:sz w:val="28"/>
                          <w:szCs w:val="28"/>
                        </w:rPr>
                        <w:t>Is there anything we can do?</w:t>
                      </w:r>
                    </w:p>
                    <w:p w14:paraId="7CF6FF51" w14:textId="77777777" w:rsidR="005735BA" w:rsidRDefault="005735BA" w:rsidP="00042043">
                      <w:pPr>
                        <w:rPr>
                          <w:color w:val="000000" w:themeColor="text1"/>
                          <w:sz w:val="28"/>
                          <w:szCs w:val="28"/>
                        </w:rPr>
                      </w:pPr>
                    </w:p>
                    <w:p w14:paraId="2AADD205" w14:textId="77777777" w:rsidR="005735BA" w:rsidRDefault="005735BA" w:rsidP="00042043">
                      <w:pPr>
                        <w:rPr>
                          <w:color w:val="000000" w:themeColor="text1"/>
                          <w:sz w:val="28"/>
                          <w:szCs w:val="28"/>
                        </w:rPr>
                      </w:pPr>
                    </w:p>
                    <w:p w14:paraId="695EE381" w14:textId="77777777" w:rsidR="005735BA" w:rsidRPr="00D44DF7" w:rsidRDefault="005735BA" w:rsidP="00042043">
                      <w:pPr>
                        <w:rPr>
                          <w:color w:val="000000" w:themeColor="text1"/>
                          <w:sz w:val="28"/>
                          <w:szCs w:val="28"/>
                        </w:rPr>
                      </w:pPr>
                    </w:p>
                  </w:txbxContent>
                </v:textbox>
                <w10:wrap type="through"/>
              </v:rect>
            </w:pict>
          </mc:Fallback>
        </mc:AlternateContent>
      </w:r>
      <w:r w:rsidR="002B53F2">
        <w:rPr>
          <w:noProof/>
          <w:lang w:eastAsia="en-AU"/>
        </w:rPr>
        <mc:AlternateContent>
          <mc:Choice Requires="wps">
            <w:drawing>
              <wp:anchor distT="0" distB="0" distL="114300" distR="114300" simplePos="0" relativeHeight="251838464" behindDoc="1" locked="0" layoutInCell="1" allowOverlap="1" wp14:anchorId="1A865C0F" wp14:editId="3E2AED20">
                <wp:simplePos x="0" y="0"/>
                <wp:positionH relativeFrom="margin">
                  <wp:align>left</wp:align>
                </wp:positionH>
                <wp:positionV relativeFrom="paragraph">
                  <wp:posOffset>3632100</wp:posOffset>
                </wp:positionV>
                <wp:extent cx="2808000" cy="3888000"/>
                <wp:effectExtent l="0" t="0" r="11430" b="17780"/>
                <wp:wrapNone/>
                <wp:docPr id="367" name="Rounded Rectangle 367"/>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AF98FD" id="Rounded Rectangle 367" o:spid="_x0000_s1026" style="position:absolute;margin-left:0;margin-top:286pt;width:221.1pt;height:306.1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" fillcolor="#fff7a6" strokecolor="black [3213]" strokeweight=".5pt">
                <v:stroke joinstyle="miter"/>
                <w10:wrap anchorx="margin"/>
              </v:roundrect>
            </w:pict>
          </mc:Fallback>
        </mc:AlternateContent>
      </w:r>
      <w:r w:rsidR="002B53F2">
        <w:rPr>
          <w:noProof/>
          <w:lang w:eastAsia="en-AU"/>
        </w:rPr>
        <mc:AlternateContent>
          <mc:Choice Requires="wpg">
            <w:drawing>
              <wp:anchor distT="0" distB="0" distL="114300" distR="114300" simplePos="0" relativeHeight="251845632" behindDoc="1" locked="0" layoutInCell="1" allowOverlap="1" wp14:anchorId="6F05DC56" wp14:editId="0FD7C8CF">
                <wp:simplePos x="0" y="0"/>
                <wp:positionH relativeFrom="column">
                  <wp:posOffset>3537284</wp:posOffset>
                </wp:positionH>
                <wp:positionV relativeFrom="paragraph">
                  <wp:posOffset>3789078</wp:posOffset>
                </wp:positionV>
                <wp:extent cx="1801998" cy="685800"/>
                <wp:effectExtent l="0" t="0" r="8255" b="0"/>
                <wp:wrapNone/>
                <wp:docPr id="376" name="Group 376"/>
                <wp:cNvGraphicFramePr/>
                <a:graphic xmlns:a="http://schemas.openxmlformats.org/drawingml/2006/main">
                  <a:graphicData uri="http://schemas.microsoft.com/office/word/2010/wordprocessingGroup">
                    <wpg:wgp>
                      <wpg:cNvGrpSpPr/>
                      <wpg:grpSpPr>
                        <a:xfrm>
                          <a:off x="0" y="0"/>
                          <a:ext cx="1801998" cy="685800"/>
                          <a:chOff x="-348916" y="-120316"/>
                          <a:chExt cx="1802272" cy="685800"/>
                        </a:xfrm>
                      </wpg:grpSpPr>
                      <wps:wsp>
                        <wps:cNvPr id="377" name="Text Box 377"/>
                        <wps:cNvSpPr txBox="1"/>
                        <wps:spPr>
                          <a:xfrm>
                            <a:off x="-348916" y="-120316"/>
                            <a:ext cx="13716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B7687C4" w14:textId="42E43D94"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8"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082516" y="-120316"/>
                            <a:ext cx="370840" cy="457200"/>
                          </a:xfrm>
                          <a:prstGeom prst="rect">
                            <a:avLst/>
                          </a:prstGeom>
                          <a:noFill/>
                          <a:ln>
                            <a:noFill/>
                          </a:ln>
                        </pic:spPr>
                      </pic:pic>
                    </wpg:wgp>
                  </a:graphicData>
                </a:graphic>
                <wp14:sizeRelH relativeFrom="margin">
                  <wp14:pctWidth>0</wp14:pctWidth>
                </wp14:sizeRelH>
              </wp:anchor>
            </w:drawing>
          </mc:Choice>
          <mc:Fallback>
            <w:pict>
              <v:group w14:anchorId="6F05DC56" id="Group 376" o:spid="_x0000_s1255" style="position:absolute;margin-left:278.55pt;margin-top:298.35pt;width:141.9pt;height:54pt;z-index:-251470848;mso-width-relative:margin" coordorigin="-3489,-1203" coordsize="18022,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">
                <v:shape id="Text Box 377" o:spid="_x0000_s1256" type="#_x0000_t202" style="position:absolute;left:-3489;top:-1203;width:13715;height:6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7B7687C4" w14:textId="42E43D94"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57" type="#_x0000_t75" style="position:absolute;left:10825;top:-1203;width:3708;height:4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">
                  <v:imagedata r:id="rId143" o:title=""/>
                  <v:path arrowok="t"/>
                </v:shape>
              </v:group>
            </w:pict>
          </mc:Fallback>
        </mc:AlternateContent>
      </w:r>
      <w:r w:rsidR="002B53F2">
        <w:rPr>
          <w:noProof/>
          <w:lang w:eastAsia="en-AU"/>
        </w:rPr>
        <mc:AlternateContent>
          <mc:Choice Requires="wpg">
            <w:drawing>
              <wp:anchor distT="0" distB="0" distL="114300" distR="114300" simplePos="0" relativeHeight="251847680" behindDoc="1" locked="0" layoutInCell="1" allowOverlap="1" wp14:anchorId="17BC6DCE" wp14:editId="643F5B0E">
                <wp:simplePos x="0" y="0"/>
                <wp:positionH relativeFrom="column">
                  <wp:posOffset>529389</wp:posOffset>
                </wp:positionH>
                <wp:positionV relativeFrom="paragraph">
                  <wp:posOffset>3746968</wp:posOffset>
                </wp:positionV>
                <wp:extent cx="1628140" cy="685800"/>
                <wp:effectExtent l="0" t="0" r="0" b="0"/>
                <wp:wrapNone/>
                <wp:docPr id="379" name="Group 379"/>
                <wp:cNvGraphicFramePr/>
                <a:graphic xmlns:a="http://schemas.openxmlformats.org/drawingml/2006/main">
                  <a:graphicData uri="http://schemas.microsoft.com/office/word/2010/wordprocessingGroup">
                    <wpg:wgp>
                      <wpg:cNvGrpSpPr/>
                      <wpg:grpSpPr>
                        <a:xfrm>
                          <a:off x="0" y="0"/>
                          <a:ext cx="1628140" cy="685800"/>
                          <a:chOff x="0" y="0"/>
                          <a:chExt cx="1628140" cy="685800"/>
                        </a:xfrm>
                      </wpg:grpSpPr>
                      <wps:wsp>
                        <wps:cNvPr id="380" name="Text Box 380"/>
                        <wps:cNvSpPr txBox="1"/>
                        <wps:spPr>
                          <a:xfrm>
                            <a:off x="0" y="0"/>
                            <a:ext cx="13716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9E1CC56" w14:textId="1FAAF6CA" w:rsidR="005735BA" w:rsidRPr="00697972" w:rsidRDefault="005735BA" w:rsidP="002853AF">
                              <w:pPr>
                                <w:rPr>
                                  <w:sz w:val="40"/>
                                  <w:szCs w:val="40"/>
                                </w:rPr>
                              </w:pPr>
                              <w:r>
                                <w:rPr>
                                  <w:sz w:val="40"/>
                                  <w:szCs w:val="40"/>
                                </w:rPr>
                                <w:t>The h</w:t>
                              </w:r>
                              <w:r w:rsidRPr="00697972">
                                <w:rPr>
                                  <w:sz w:val="40"/>
                                  <w:szCs w:val="40"/>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1"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1257300" y="0"/>
                            <a:ext cx="370840" cy="457200"/>
                          </a:xfrm>
                          <a:prstGeom prst="rect">
                            <a:avLst/>
                          </a:prstGeom>
                          <a:noFill/>
                          <a:ln>
                            <a:noFill/>
                          </a:ln>
                        </pic:spPr>
                      </pic:pic>
                    </wpg:wgp>
                  </a:graphicData>
                </a:graphic>
              </wp:anchor>
            </w:drawing>
          </mc:Choice>
          <mc:Fallback>
            <w:pict>
              <v:group w14:anchorId="17BC6DCE" id="Group 379" o:spid="_x0000_s1258" style="position:absolute;margin-left:41.7pt;margin-top:295.05pt;width:128.2pt;height:54pt;z-index:-251468800" coordsize="16281,6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">
                <v:shape id="Text Box 380" o:spid="_x0000_s1259"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" filled="f" stroked="f">
                  <v:textbox>
                    <w:txbxContent>
                      <w:p w14:paraId="69E1CC56" w14:textId="1FAAF6CA" w:rsidR="005735BA" w:rsidRPr="00697972" w:rsidRDefault="005735BA" w:rsidP="002853AF">
                        <w:pPr>
                          <w:rPr>
                            <w:sz w:val="40"/>
                            <w:szCs w:val="40"/>
                          </w:rPr>
                        </w:pPr>
                        <w:r>
                          <w:rPr>
                            <w:sz w:val="40"/>
                            <w:szCs w:val="40"/>
                          </w:rPr>
                          <w:t>The h</w:t>
                        </w:r>
                        <w:r w:rsidRPr="00697972">
                          <w:rPr>
                            <w:sz w:val="40"/>
                            <w:szCs w:val="40"/>
                          </w:rPr>
                          <w:t>ive</w:t>
                        </w:r>
                      </w:p>
                    </w:txbxContent>
                  </v:textbox>
                </v:shape>
                <v:shape id="Picture 57" o:spid="_x0000_s1260" type="#_x0000_t75" style="position:absolute;left:12573;width:370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">
                  <v:imagedata r:id="rId143" o:title=""/>
                  <v:path arrowok="t"/>
                </v:shape>
              </v:group>
            </w:pict>
          </mc:Fallback>
        </mc:AlternateContent>
      </w:r>
      <w:r w:rsidR="002B53F2">
        <w:rPr>
          <w:noProof/>
          <w:lang w:eastAsia="en-AU"/>
        </w:rPr>
        <mc:AlternateContent>
          <mc:Choice Requires="wps">
            <w:drawing>
              <wp:anchor distT="0" distB="0" distL="114300" distR="114300" simplePos="0" relativeHeight="251836416" behindDoc="1" locked="0" layoutInCell="1" allowOverlap="1" wp14:anchorId="3BB7F458" wp14:editId="6D950837">
                <wp:simplePos x="0" y="0"/>
                <wp:positionH relativeFrom="margin">
                  <wp:align>right</wp:align>
                </wp:positionH>
                <wp:positionV relativeFrom="paragraph">
                  <wp:posOffset>3618230</wp:posOffset>
                </wp:positionV>
                <wp:extent cx="2808000" cy="3888000"/>
                <wp:effectExtent l="0" t="0" r="11430" b="17780"/>
                <wp:wrapNone/>
                <wp:docPr id="366" name="Rounded Rectangle 366"/>
                <wp:cNvGraphicFramePr/>
                <a:graphic xmlns:a="http://schemas.openxmlformats.org/drawingml/2006/main">
                  <a:graphicData uri="http://schemas.microsoft.com/office/word/2010/wordprocessingShape">
                    <wps:wsp>
                      <wps:cNvSpPr/>
                      <wps:spPr>
                        <a:xfrm>
                          <a:off x="0" y="0"/>
                          <a:ext cx="2808000" cy="3888000"/>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30F4BB" id="Rounded Rectangle 366" o:spid="_x0000_s1026" style="position:absolute;margin-left:169.9pt;margin-top:284.9pt;width:221.1pt;height:306.15pt;z-index:-25148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" fillcolor="#fff7a6" strokecolor="black [3213]" strokeweight=".5pt">
                <v:stroke joinstyle="miter"/>
                <w10:wrap anchorx="margin"/>
              </v:roundrect>
            </w:pict>
          </mc:Fallback>
        </mc:AlternateContent>
      </w:r>
    </w:p>
    <w:p w14:paraId="5AED1250" w14:textId="182CD465" w:rsidR="00697972" w:rsidRDefault="00617331" w:rsidP="00DD1010">
      <w:pPr>
        <w:pStyle w:val="Heading1"/>
        <w:spacing w:before="120" w:after="240"/>
      </w:pPr>
      <w:bookmarkStart w:id="88" w:name="_Appendix_24:_Teacher"/>
      <w:bookmarkStart w:id="89" w:name="_Toc39743150"/>
      <w:bookmarkEnd w:id="88"/>
      <w:r>
        <w:rPr>
          <w:noProof/>
          <w:lang w:eastAsia="en-AU"/>
        </w:rPr>
        <w:lastRenderedPageBreak/>
        <w:drawing>
          <wp:anchor distT="0" distB="0" distL="114300" distR="114300" simplePos="0" relativeHeight="251802624" behindDoc="1" locked="0" layoutInCell="1" allowOverlap="1" wp14:anchorId="5CFC7901" wp14:editId="096927E9">
            <wp:simplePos x="0" y="0"/>
            <wp:positionH relativeFrom="margin">
              <wp:align>left</wp:align>
            </wp:positionH>
            <wp:positionV relativeFrom="paragraph">
              <wp:posOffset>282508</wp:posOffset>
            </wp:positionV>
            <wp:extent cx="2857500" cy="2206625"/>
            <wp:effectExtent l="0" t="0" r="0" b="3175"/>
            <wp:wrapNone/>
            <wp:docPr id="293" name="Picture 55"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06720" behindDoc="1" locked="0" layoutInCell="1" allowOverlap="1" wp14:anchorId="437A518B" wp14:editId="222CC7EC">
            <wp:simplePos x="0" y="0"/>
            <wp:positionH relativeFrom="column">
              <wp:posOffset>2857500</wp:posOffset>
            </wp:positionH>
            <wp:positionV relativeFrom="paragraph">
              <wp:posOffset>258445</wp:posOffset>
            </wp:positionV>
            <wp:extent cx="2857500" cy="2206625"/>
            <wp:effectExtent l="0" t="0" r="12700" b="3175"/>
            <wp:wrapNone/>
            <wp:docPr id="337" name="Picture 55"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97972" w:rsidRPr="00710DEC">
        <w:t xml:space="preserve">Appendix </w:t>
      </w:r>
      <w:r w:rsidR="00132686">
        <w:t>23</w:t>
      </w:r>
      <w:r w:rsidR="00697972">
        <w:t xml:space="preserve">: </w:t>
      </w:r>
      <w:r w:rsidR="00413249">
        <w:t>Teacher resource sheet</w:t>
      </w:r>
      <w:r w:rsidR="00E05ECA">
        <w:t xml:space="preserve"> 4.2</w:t>
      </w:r>
      <w:r w:rsidR="00697972" w:rsidRPr="00710DEC">
        <w:t xml:space="preserve">: </w:t>
      </w:r>
      <w:r w:rsidR="00F24788">
        <w:t>Game t</w:t>
      </w:r>
      <w:r w:rsidR="00E05ECA">
        <w:t>okens</w:t>
      </w:r>
      <w:bookmarkEnd w:id="89"/>
    </w:p>
    <w:p w14:paraId="2D344A31" w14:textId="77777777" w:rsidR="00C65C23" w:rsidRPr="00C65C23" w:rsidRDefault="00C65C23" w:rsidP="00C65C23"/>
    <w:p w14:paraId="6D251B38" w14:textId="6DD1D7BA" w:rsidR="00697972" w:rsidRDefault="00617331" w:rsidP="00933283">
      <w:r>
        <w:rPr>
          <w:noProof/>
          <w:lang w:eastAsia="en-AU"/>
        </w:rPr>
        <mc:AlternateContent>
          <mc:Choice Requires="wps">
            <w:drawing>
              <wp:anchor distT="0" distB="0" distL="114300" distR="114300" simplePos="0" relativeHeight="251803648" behindDoc="1" locked="0" layoutInCell="1" allowOverlap="1" wp14:anchorId="191C37CF" wp14:editId="2AFE7E01">
                <wp:simplePos x="0" y="0"/>
                <wp:positionH relativeFrom="column">
                  <wp:posOffset>264695</wp:posOffset>
                </wp:positionH>
                <wp:positionV relativeFrom="paragraph">
                  <wp:posOffset>124427</wp:posOffset>
                </wp:positionV>
                <wp:extent cx="1371600" cy="1292225"/>
                <wp:effectExtent l="0" t="0" r="0" b="3175"/>
                <wp:wrapNone/>
                <wp:docPr id="301" name="Text Box 301"/>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DD8C65E" w14:textId="32ED3A12" w:rsidR="005735BA" w:rsidRPr="00E05ECA" w:rsidRDefault="005735BA" w:rsidP="00E05ECA">
                            <w:pPr>
                              <w:jc w:val="center"/>
                              <w:rPr>
                                <w:sz w:val="20"/>
                                <w:szCs w:val="20"/>
                              </w:rPr>
                            </w:pPr>
                            <w:r>
                              <w:rPr>
                                <w:sz w:val="40"/>
                                <w:szCs w:val="40"/>
                              </w:rPr>
                              <w:t>The h</w:t>
                            </w:r>
                            <w:r w:rsidRPr="00697972">
                              <w:rPr>
                                <w:sz w:val="40"/>
                                <w:szCs w:val="40"/>
                              </w:rPr>
                              <w:t>ive</w:t>
                            </w:r>
                          </w:p>
                          <w:p w14:paraId="0DEAFFD0" w14:textId="77777777" w:rsidR="005735BA" w:rsidRDefault="005735BA" w:rsidP="00E05ECA">
                            <w:pPr>
                              <w:spacing w:line="240" w:lineRule="auto"/>
                              <w:jc w:val="center"/>
                              <w:rPr>
                                <w:sz w:val="20"/>
                                <w:szCs w:val="20"/>
                              </w:rPr>
                            </w:pPr>
                            <w:r>
                              <w:rPr>
                                <w:sz w:val="20"/>
                                <w:szCs w:val="20"/>
                              </w:rPr>
                              <w:t>Redeem to</w:t>
                            </w:r>
                          </w:p>
                          <w:p w14:paraId="1CBB4300" w14:textId="74C342A0" w:rsidR="005735BA" w:rsidRPr="00E05ECA" w:rsidRDefault="005735BA" w:rsidP="00E05ECA">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1C37CF" id="Text Box 301" o:spid="_x0000_s1261" type="#_x0000_t202" style="position:absolute;margin-left:20.85pt;margin-top:9.8pt;width:108pt;height:101.75pt;z-index:-251512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" filled="f" stroked="f">
                <v:textbox>
                  <w:txbxContent>
                    <w:p w14:paraId="2DD8C65E" w14:textId="32ED3A12" w:rsidR="005735BA" w:rsidRPr="00E05ECA" w:rsidRDefault="005735BA" w:rsidP="00E05ECA">
                      <w:pPr>
                        <w:jc w:val="center"/>
                        <w:rPr>
                          <w:sz w:val="20"/>
                          <w:szCs w:val="20"/>
                        </w:rPr>
                      </w:pPr>
                      <w:r>
                        <w:rPr>
                          <w:sz w:val="40"/>
                          <w:szCs w:val="40"/>
                        </w:rPr>
                        <w:t>The h</w:t>
                      </w:r>
                      <w:r w:rsidRPr="00697972">
                        <w:rPr>
                          <w:sz w:val="40"/>
                          <w:szCs w:val="40"/>
                        </w:rPr>
                        <w:t>ive</w:t>
                      </w:r>
                    </w:p>
                    <w:p w14:paraId="0DEAFFD0" w14:textId="77777777" w:rsidR="005735BA" w:rsidRDefault="005735BA" w:rsidP="00E05ECA">
                      <w:pPr>
                        <w:spacing w:line="240" w:lineRule="auto"/>
                        <w:jc w:val="center"/>
                        <w:rPr>
                          <w:sz w:val="20"/>
                          <w:szCs w:val="20"/>
                        </w:rPr>
                      </w:pPr>
                      <w:r>
                        <w:rPr>
                          <w:sz w:val="20"/>
                          <w:szCs w:val="20"/>
                        </w:rPr>
                        <w:t>Redeem to</w:t>
                      </w:r>
                    </w:p>
                    <w:p w14:paraId="1CBB4300" w14:textId="74C342A0" w:rsidR="005735BA" w:rsidRPr="00E05ECA" w:rsidRDefault="005735BA" w:rsidP="00E05ECA">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042043">
        <w:rPr>
          <w:noProof/>
          <w:lang w:eastAsia="en-AU"/>
        </w:rPr>
        <mc:AlternateContent>
          <mc:Choice Requires="wps">
            <w:drawing>
              <wp:anchor distT="0" distB="0" distL="114300" distR="114300" simplePos="0" relativeHeight="252005376" behindDoc="1" locked="0" layoutInCell="1" allowOverlap="1" wp14:anchorId="0EBC5F17" wp14:editId="0034BAF8">
                <wp:simplePos x="0" y="0"/>
                <wp:positionH relativeFrom="column">
                  <wp:posOffset>3086100</wp:posOffset>
                </wp:positionH>
                <wp:positionV relativeFrom="paragraph">
                  <wp:posOffset>77470</wp:posOffset>
                </wp:positionV>
                <wp:extent cx="1371600" cy="1292225"/>
                <wp:effectExtent l="0" t="0" r="0" b="3175"/>
                <wp:wrapNone/>
                <wp:docPr id="438" name="Text Box 438"/>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66F0497" w14:textId="7EF5E31C" w:rsidR="005735BA" w:rsidRPr="00E05ECA" w:rsidRDefault="005735BA" w:rsidP="00042043">
                            <w:pPr>
                              <w:jc w:val="center"/>
                              <w:rPr>
                                <w:sz w:val="20"/>
                                <w:szCs w:val="20"/>
                              </w:rPr>
                            </w:pPr>
                            <w:r>
                              <w:rPr>
                                <w:sz w:val="40"/>
                                <w:szCs w:val="40"/>
                              </w:rPr>
                              <w:t>The h</w:t>
                            </w:r>
                            <w:r w:rsidRPr="00697972">
                              <w:rPr>
                                <w:sz w:val="40"/>
                                <w:szCs w:val="40"/>
                              </w:rPr>
                              <w:t>ive</w:t>
                            </w:r>
                          </w:p>
                          <w:p w14:paraId="3C0FC902" w14:textId="77777777" w:rsidR="005735BA" w:rsidRDefault="005735BA" w:rsidP="00042043">
                            <w:pPr>
                              <w:spacing w:line="240" w:lineRule="auto"/>
                              <w:jc w:val="center"/>
                              <w:rPr>
                                <w:sz w:val="20"/>
                                <w:szCs w:val="20"/>
                              </w:rPr>
                            </w:pPr>
                            <w:r>
                              <w:rPr>
                                <w:sz w:val="20"/>
                                <w:szCs w:val="20"/>
                              </w:rPr>
                              <w:t>Redeem to</w:t>
                            </w:r>
                          </w:p>
                          <w:p w14:paraId="449F1563" w14:textId="10D6F52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BC5F17" id="Text Box 438" o:spid="_x0000_s1262" type="#_x0000_t202" style="position:absolute;margin-left:243pt;margin-top:6.1pt;width:108pt;height:101.75pt;z-index:-25131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" filled="f" stroked="f">
                <v:textbox>
                  <w:txbxContent>
                    <w:p w14:paraId="166F0497" w14:textId="7EF5E31C" w:rsidR="005735BA" w:rsidRPr="00E05ECA" w:rsidRDefault="005735BA" w:rsidP="00042043">
                      <w:pPr>
                        <w:jc w:val="center"/>
                        <w:rPr>
                          <w:sz w:val="20"/>
                          <w:szCs w:val="20"/>
                        </w:rPr>
                      </w:pPr>
                      <w:r>
                        <w:rPr>
                          <w:sz w:val="40"/>
                          <w:szCs w:val="40"/>
                        </w:rPr>
                        <w:t>The h</w:t>
                      </w:r>
                      <w:r w:rsidRPr="00697972">
                        <w:rPr>
                          <w:sz w:val="40"/>
                          <w:szCs w:val="40"/>
                        </w:rPr>
                        <w:t>ive</w:t>
                      </w:r>
                    </w:p>
                    <w:p w14:paraId="3C0FC902" w14:textId="77777777" w:rsidR="005735BA" w:rsidRDefault="005735BA" w:rsidP="00042043">
                      <w:pPr>
                        <w:spacing w:line="240" w:lineRule="auto"/>
                        <w:jc w:val="center"/>
                        <w:rPr>
                          <w:sz w:val="20"/>
                          <w:szCs w:val="20"/>
                        </w:rPr>
                      </w:pPr>
                      <w:r>
                        <w:rPr>
                          <w:sz w:val="20"/>
                          <w:szCs w:val="20"/>
                        </w:rPr>
                        <w:t>Redeem to</w:t>
                      </w:r>
                    </w:p>
                    <w:p w14:paraId="449F1563" w14:textId="10D6F52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042043">
        <w:rPr>
          <w:noProof/>
          <w:lang w:eastAsia="en-AU"/>
        </w:rPr>
        <w:drawing>
          <wp:anchor distT="0" distB="0" distL="114300" distR="114300" simplePos="0" relativeHeight="251808768" behindDoc="1" locked="0" layoutInCell="1" allowOverlap="1" wp14:anchorId="5065432D" wp14:editId="01F55DF7">
            <wp:simplePos x="0" y="0"/>
            <wp:positionH relativeFrom="column">
              <wp:posOffset>4457700</wp:posOffset>
            </wp:positionH>
            <wp:positionV relativeFrom="paragraph">
              <wp:posOffset>191770</wp:posOffset>
            </wp:positionV>
            <wp:extent cx="685165" cy="844550"/>
            <wp:effectExtent l="0" t="0" r="635" b="0"/>
            <wp:wrapNone/>
            <wp:docPr id="33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03B5DFEF" w14:textId="264DE6D8" w:rsidR="00697972" w:rsidRDefault="00617331" w:rsidP="00697972">
      <w:r>
        <w:rPr>
          <w:noProof/>
          <w:lang w:eastAsia="en-AU"/>
        </w:rPr>
        <w:drawing>
          <wp:anchor distT="0" distB="0" distL="114300" distR="114300" simplePos="0" relativeHeight="251804672" behindDoc="1" locked="0" layoutInCell="1" allowOverlap="1" wp14:anchorId="40FC02BD" wp14:editId="3D22841B">
            <wp:simplePos x="0" y="0"/>
            <wp:positionH relativeFrom="column">
              <wp:posOffset>1552074</wp:posOffset>
            </wp:positionH>
            <wp:positionV relativeFrom="paragraph">
              <wp:posOffset>14338</wp:posOffset>
            </wp:positionV>
            <wp:extent cx="685165" cy="844550"/>
            <wp:effectExtent l="0" t="0" r="635" b="0"/>
            <wp:wrapNone/>
            <wp:docPr id="302"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4F7E37C0" w14:textId="7F6000B7" w:rsidR="00697972" w:rsidRDefault="00697972" w:rsidP="00697972"/>
    <w:p w14:paraId="382DB38A" w14:textId="17DE7AE6" w:rsidR="00697972" w:rsidRDefault="00697972" w:rsidP="00697972"/>
    <w:p w14:paraId="4C4D9976" w14:textId="6C1D10C6" w:rsidR="00697972" w:rsidRPr="00697972" w:rsidRDefault="00611B43" w:rsidP="00697972">
      <w:pPr>
        <w:sectPr w:rsidR="00697972" w:rsidRPr="00697972" w:rsidSect="00697972">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6176" behindDoc="1" locked="0" layoutInCell="1" allowOverlap="1" wp14:anchorId="321976D0" wp14:editId="7032CA93">
                <wp:simplePos x="0" y="0"/>
                <wp:positionH relativeFrom="margin">
                  <wp:align>right</wp:align>
                </wp:positionH>
                <wp:positionV relativeFrom="paragraph">
                  <wp:posOffset>6802573</wp:posOffset>
                </wp:positionV>
                <wp:extent cx="2159635" cy="219710"/>
                <wp:effectExtent l="0" t="0" r="0" b="8890"/>
                <wp:wrapNone/>
                <wp:docPr id="263" name="Text Box 263"/>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8FFB6FA"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1976D0" id="Text Box 263" o:spid="_x0000_s1263" type="#_x0000_t202" style="position:absolute;margin-left:118.85pt;margin-top:535.65pt;width:170.05pt;height:17.3pt;z-index:-2508503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" stroked="f">
                <v:textbox inset="0,0,0,0">
                  <w:txbxContent>
                    <w:p w14:paraId="58FFB6FA"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anchorx="margin"/>
              </v:shape>
            </w:pict>
          </mc:Fallback>
        </mc:AlternateContent>
      </w:r>
      <w:r w:rsidR="00617331">
        <w:rPr>
          <w:noProof/>
          <w:lang w:eastAsia="en-AU"/>
        </w:rPr>
        <mc:AlternateContent>
          <mc:Choice Requires="wps">
            <w:drawing>
              <wp:anchor distT="0" distB="0" distL="114300" distR="114300" simplePos="0" relativeHeight="251999232" behindDoc="0" locked="0" layoutInCell="1" allowOverlap="1" wp14:anchorId="7AB99C4C" wp14:editId="67924DF4">
                <wp:simplePos x="0" y="0"/>
                <wp:positionH relativeFrom="column">
                  <wp:posOffset>3062037</wp:posOffset>
                </wp:positionH>
                <wp:positionV relativeFrom="paragraph">
                  <wp:posOffset>773496</wp:posOffset>
                </wp:positionV>
                <wp:extent cx="1371600" cy="1292225"/>
                <wp:effectExtent l="0" t="0" r="0" b="3175"/>
                <wp:wrapNone/>
                <wp:docPr id="435" name="Text Box 435"/>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FE20543" w14:textId="101BFFB5" w:rsidR="005735BA" w:rsidRPr="00E05ECA" w:rsidRDefault="005735BA" w:rsidP="00042043">
                            <w:pPr>
                              <w:jc w:val="center"/>
                              <w:rPr>
                                <w:sz w:val="20"/>
                                <w:szCs w:val="20"/>
                              </w:rPr>
                            </w:pPr>
                            <w:r>
                              <w:rPr>
                                <w:sz w:val="40"/>
                                <w:szCs w:val="40"/>
                              </w:rPr>
                              <w:t>The h</w:t>
                            </w:r>
                            <w:r w:rsidRPr="00697972">
                              <w:rPr>
                                <w:sz w:val="40"/>
                                <w:szCs w:val="40"/>
                              </w:rPr>
                              <w:t>ive</w:t>
                            </w:r>
                          </w:p>
                          <w:p w14:paraId="0CF09A22" w14:textId="77777777" w:rsidR="005735BA" w:rsidRDefault="005735BA" w:rsidP="00042043">
                            <w:pPr>
                              <w:spacing w:line="240" w:lineRule="auto"/>
                              <w:jc w:val="center"/>
                              <w:rPr>
                                <w:sz w:val="20"/>
                                <w:szCs w:val="20"/>
                              </w:rPr>
                            </w:pPr>
                            <w:r>
                              <w:rPr>
                                <w:sz w:val="20"/>
                                <w:szCs w:val="20"/>
                              </w:rPr>
                              <w:t>Redeem to</w:t>
                            </w:r>
                          </w:p>
                          <w:p w14:paraId="0555C613" w14:textId="572E4F38"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B99C4C" id="Text Box 435" o:spid="_x0000_s1264" type="#_x0000_t202" style="position:absolute;margin-left:241.1pt;margin-top:60.9pt;width:108pt;height:101.75pt;z-index:25199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" filled="f" stroked="f">
                <v:textbox>
                  <w:txbxContent>
                    <w:p w14:paraId="2FE20543" w14:textId="101BFFB5" w:rsidR="005735BA" w:rsidRPr="00E05ECA" w:rsidRDefault="005735BA" w:rsidP="00042043">
                      <w:pPr>
                        <w:jc w:val="center"/>
                        <w:rPr>
                          <w:sz w:val="20"/>
                          <w:szCs w:val="20"/>
                        </w:rPr>
                      </w:pPr>
                      <w:r>
                        <w:rPr>
                          <w:sz w:val="40"/>
                          <w:szCs w:val="40"/>
                        </w:rPr>
                        <w:t>The h</w:t>
                      </w:r>
                      <w:r w:rsidRPr="00697972">
                        <w:rPr>
                          <w:sz w:val="40"/>
                          <w:szCs w:val="40"/>
                        </w:rPr>
                        <w:t>ive</w:t>
                      </w:r>
                    </w:p>
                    <w:p w14:paraId="0CF09A22" w14:textId="77777777" w:rsidR="005735BA" w:rsidRDefault="005735BA" w:rsidP="00042043">
                      <w:pPr>
                        <w:spacing w:line="240" w:lineRule="auto"/>
                        <w:jc w:val="center"/>
                        <w:rPr>
                          <w:sz w:val="20"/>
                          <w:szCs w:val="20"/>
                        </w:rPr>
                      </w:pPr>
                      <w:r>
                        <w:rPr>
                          <w:sz w:val="20"/>
                          <w:szCs w:val="20"/>
                        </w:rPr>
                        <w:t>Redeem to</w:t>
                      </w:r>
                    </w:p>
                    <w:p w14:paraId="0555C613" w14:textId="572E4F38"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2007424" behindDoc="0" locked="0" layoutInCell="1" allowOverlap="1" wp14:anchorId="49CAC748" wp14:editId="72C580D9">
                <wp:simplePos x="0" y="0"/>
                <wp:positionH relativeFrom="column">
                  <wp:posOffset>3074068</wp:posOffset>
                </wp:positionH>
                <wp:positionV relativeFrom="paragraph">
                  <wp:posOffset>4737902</wp:posOffset>
                </wp:positionV>
                <wp:extent cx="1371600" cy="1292225"/>
                <wp:effectExtent l="0" t="0" r="0" b="3175"/>
                <wp:wrapNone/>
                <wp:docPr id="439" name="Text Box 439"/>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B44A65" w14:textId="6AA59E0E" w:rsidR="005735BA" w:rsidRPr="00E05ECA" w:rsidRDefault="005735BA" w:rsidP="00042043">
                            <w:pPr>
                              <w:jc w:val="center"/>
                              <w:rPr>
                                <w:sz w:val="20"/>
                                <w:szCs w:val="20"/>
                              </w:rPr>
                            </w:pPr>
                            <w:r>
                              <w:rPr>
                                <w:sz w:val="40"/>
                                <w:szCs w:val="40"/>
                              </w:rPr>
                              <w:t>The h</w:t>
                            </w:r>
                            <w:r w:rsidRPr="00697972">
                              <w:rPr>
                                <w:sz w:val="40"/>
                                <w:szCs w:val="40"/>
                              </w:rPr>
                              <w:t>ive</w:t>
                            </w:r>
                          </w:p>
                          <w:p w14:paraId="5696C20E" w14:textId="77777777" w:rsidR="005735BA" w:rsidRDefault="005735BA" w:rsidP="00F5445E">
                            <w:pPr>
                              <w:spacing w:line="240" w:lineRule="auto"/>
                              <w:jc w:val="center"/>
                              <w:rPr>
                                <w:sz w:val="20"/>
                                <w:szCs w:val="20"/>
                              </w:rPr>
                            </w:pPr>
                            <w:r>
                              <w:rPr>
                                <w:sz w:val="20"/>
                                <w:szCs w:val="20"/>
                              </w:rPr>
                              <w:t>Redeem to</w:t>
                            </w:r>
                          </w:p>
                          <w:p w14:paraId="709F8A38" w14:textId="6691F620" w:rsidR="005735BA" w:rsidRPr="00E05ECA" w:rsidRDefault="005735BA" w:rsidP="00F5445E">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CAC748" id="Text Box 439" o:spid="_x0000_s1265" type="#_x0000_t202" style="position:absolute;margin-left:242.05pt;margin-top:373.05pt;width:108pt;height:101.7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aH8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" filled="f" stroked="f">
                <v:textbox>
                  <w:txbxContent>
                    <w:p w14:paraId="23B44A65" w14:textId="6AA59E0E" w:rsidR="005735BA" w:rsidRPr="00E05ECA" w:rsidRDefault="005735BA" w:rsidP="00042043">
                      <w:pPr>
                        <w:jc w:val="center"/>
                        <w:rPr>
                          <w:sz w:val="20"/>
                          <w:szCs w:val="20"/>
                        </w:rPr>
                      </w:pPr>
                      <w:r>
                        <w:rPr>
                          <w:sz w:val="40"/>
                          <w:szCs w:val="40"/>
                        </w:rPr>
                        <w:t>The h</w:t>
                      </w:r>
                      <w:r w:rsidRPr="00697972">
                        <w:rPr>
                          <w:sz w:val="40"/>
                          <w:szCs w:val="40"/>
                        </w:rPr>
                        <w:t>ive</w:t>
                      </w:r>
                    </w:p>
                    <w:p w14:paraId="5696C20E" w14:textId="77777777" w:rsidR="005735BA" w:rsidRDefault="005735BA" w:rsidP="00F5445E">
                      <w:pPr>
                        <w:spacing w:line="240" w:lineRule="auto"/>
                        <w:jc w:val="center"/>
                        <w:rPr>
                          <w:sz w:val="20"/>
                          <w:szCs w:val="20"/>
                        </w:rPr>
                      </w:pPr>
                      <w:r>
                        <w:rPr>
                          <w:sz w:val="20"/>
                          <w:szCs w:val="20"/>
                        </w:rPr>
                        <w:t>Redeem to</w:t>
                      </w:r>
                    </w:p>
                    <w:p w14:paraId="709F8A38" w14:textId="6691F620" w:rsidR="005735BA" w:rsidRPr="00E05ECA" w:rsidRDefault="005735BA" w:rsidP="00F5445E">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7184" behindDoc="1" locked="0" layoutInCell="1" allowOverlap="1" wp14:anchorId="0A4B55A7" wp14:editId="1DED04AA">
                <wp:simplePos x="0" y="0"/>
                <wp:positionH relativeFrom="column">
                  <wp:posOffset>252095</wp:posOffset>
                </wp:positionH>
                <wp:positionV relativeFrom="paragraph">
                  <wp:posOffset>2644308</wp:posOffset>
                </wp:positionV>
                <wp:extent cx="1371600" cy="1292225"/>
                <wp:effectExtent l="0" t="0" r="0" b="3175"/>
                <wp:wrapNone/>
                <wp:docPr id="434" name="Text Box 434"/>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3B52BF" w14:textId="667A585D" w:rsidR="005735BA" w:rsidRPr="00E05ECA" w:rsidRDefault="005735BA" w:rsidP="00042043">
                            <w:pPr>
                              <w:jc w:val="center"/>
                              <w:rPr>
                                <w:sz w:val="20"/>
                                <w:szCs w:val="20"/>
                              </w:rPr>
                            </w:pPr>
                            <w:r>
                              <w:rPr>
                                <w:sz w:val="40"/>
                                <w:szCs w:val="40"/>
                              </w:rPr>
                              <w:t>The h</w:t>
                            </w:r>
                            <w:r w:rsidRPr="00697972">
                              <w:rPr>
                                <w:sz w:val="40"/>
                                <w:szCs w:val="40"/>
                              </w:rPr>
                              <w:t>ive</w:t>
                            </w:r>
                          </w:p>
                          <w:p w14:paraId="02E25BF5" w14:textId="77777777" w:rsidR="005735BA" w:rsidRDefault="005735BA" w:rsidP="00042043">
                            <w:pPr>
                              <w:spacing w:line="240" w:lineRule="auto"/>
                              <w:jc w:val="center"/>
                              <w:rPr>
                                <w:sz w:val="20"/>
                                <w:szCs w:val="20"/>
                              </w:rPr>
                            </w:pPr>
                            <w:r>
                              <w:rPr>
                                <w:sz w:val="20"/>
                                <w:szCs w:val="20"/>
                              </w:rPr>
                              <w:t>Redeem to</w:t>
                            </w:r>
                          </w:p>
                          <w:p w14:paraId="40EE6F11" w14:textId="21D88485"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4B55A7" id="Text Box 434" o:spid="_x0000_s1266" type="#_x0000_t202" style="position:absolute;margin-left:19.85pt;margin-top:208.2pt;width:108pt;height:101.75pt;z-index:-251319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AHa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" filled="f" stroked="f">
                <v:textbox>
                  <w:txbxContent>
                    <w:p w14:paraId="543B52BF" w14:textId="667A585D" w:rsidR="005735BA" w:rsidRPr="00E05ECA" w:rsidRDefault="005735BA" w:rsidP="00042043">
                      <w:pPr>
                        <w:jc w:val="center"/>
                        <w:rPr>
                          <w:sz w:val="20"/>
                          <w:szCs w:val="20"/>
                        </w:rPr>
                      </w:pPr>
                      <w:r>
                        <w:rPr>
                          <w:sz w:val="40"/>
                          <w:szCs w:val="40"/>
                        </w:rPr>
                        <w:t>The h</w:t>
                      </w:r>
                      <w:r w:rsidRPr="00697972">
                        <w:rPr>
                          <w:sz w:val="40"/>
                          <w:szCs w:val="40"/>
                        </w:rPr>
                        <w:t>ive</w:t>
                      </w:r>
                    </w:p>
                    <w:p w14:paraId="02E25BF5" w14:textId="77777777" w:rsidR="005735BA" w:rsidRDefault="005735BA" w:rsidP="00042043">
                      <w:pPr>
                        <w:spacing w:line="240" w:lineRule="auto"/>
                        <w:jc w:val="center"/>
                        <w:rPr>
                          <w:sz w:val="20"/>
                          <w:szCs w:val="20"/>
                        </w:rPr>
                      </w:pPr>
                      <w:r>
                        <w:rPr>
                          <w:sz w:val="20"/>
                          <w:szCs w:val="20"/>
                        </w:rPr>
                        <w:t>Redeem to</w:t>
                      </w:r>
                    </w:p>
                    <w:p w14:paraId="40EE6F11" w14:textId="21D88485"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5136" behindDoc="1" locked="0" layoutInCell="1" allowOverlap="1" wp14:anchorId="0ADA8DF2" wp14:editId="28D89CBD">
                <wp:simplePos x="0" y="0"/>
                <wp:positionH relativeFrom="column">
                  <wp:posOffset>3086100</wp:posOffset>
                </wp:positionH>
                <wp:positionV relativeFrom="paragraph">
                  <wp:posOffset>2715427</wp:posOffset>
                </wp:positionV>
                <wp:extent cx="1371600" cy="1292225"/>
                <wp:effectExtent l="0" t="0" r="0" b="3175"/>
                <wp:wrapNone/>
                <wp:docPr id="433" name="Text Box 433"/>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F87C00" w14:textId="588DAF8B" w:rsidR="005735BA" w:rsidRPr="00E05ECA" w:rsidRDefault="005735BA" w:rsidP="00042043">
                            <w:pPr>
                              <w:jc w:val="center"/>
                              <w:rPr>
                                <w:sz w:val="20"/>
                                <w:szCs w:val="20"/>
                              </w:rPr>
                            </w:pPr>
                            <w:r>
                              <w:rPr>
                                <w:sz w:val="40"/>
                                <w:szCs w:val="40"/>
                              </w:rPr>
                              <w:t>The h</w:t>
                            </w:r>
                            <w:r w:rsidRPr="00697972">
                              <w:rPr>
                                <w:sz w:val="40"/>
                                <w:szCs w:val="40"/>
                              </w:rPr>
                              <w:t>ive</w:t>
                            </w:r>
                          </w:p>
                          <w:p w14:paraId="54B9DEDF" w14:textId="77777777" w:rsidR="005735BA" w:rsidRDefault="005735BA" w:rsidP="00042043">
                            <w:pPr>
                              <w:spacing w:line="240" w:lineRule="auto"/>
                              <w:jc w:val="center"/>
                              <w:rPr>
                                <w:sz w:val="20"/>
                                <w:szCs w:val="20"/>
                              </w:rPr>
                            </w:pPr>
                            <w:r>
                              <w:rPr>
                                <w:sz w:val="20"/>
                                <w:szCs w:val="20"/>
                              </w:rPr>
                              <w:t>Redeem to</w:t>
                            </w:r>
                          </w:p>
                          <w:p w14:paraId="79A7E6CD" w14:textId="732712F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DA8DF2" id="Text Box 433" o:spid="_x0000_s1267" type="#_x0000_t202" style="position:absolute;margin-left:243pt;margin-top:213.8pt;width:108pt;height:101.75pt;z-index:-251321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" filled="f" stroked="f">
                <v:textbox>
                  <w:txbxContent>
                    <w:p w14:paraId="21F87C00" w14:textId="588DAF8B" w:rsidR="005735BA" w:rsidRPr="00E05ECA" w:rsidRDefault="005735BA" w:rsidP="00042043">
                      <w:pPr>
                        <w:jc w:val="center"/>
                        <w:rPr>
                          <w:sz w:val="20"/>
                          <w:szCs w:val="20"/>
                        </w:rPr>
                      </w:pPr>
                      <w:r>
                        <w:rPr>
                          <w:sz w:val="40"/>
                          <w:szCs w:val="40"/>
                        </w:rPr>
                        <w:t>The h</w:t>
                      </w:r>
                      <w:r w:rsidRPr="00697972">
                        <w:rPr>
                          <w:sz w:val="40"/>
                          <w:szCs w:val="40"/>
                        </w:rPr>
                        <w:t>ive</w:t>
                      </w:r>
                    </w:p>
                    <w:p w14:paraId="54B9DEDF" w14:textId="77777777" w:rsidR="005735BA" w:rsidRDefault="005735BA" w:rsidP="00042043">
                      <w:pPr>
                        <w:spacing w:line="240" w:lineRule="auto"/>
                        <w:jc w:val="center"/>
                        <w:rPr>
                          <w:sz w:val="20"/>
                          <w:szCs w:val="20"/>
                        </w:rPr>
                      </w:pPr>
                      <w:r>
                        <w:rPr>
                          <w:sz w:val="20"/>
                          <w:szCs w:val="20"/>
                        </w:rPr>
                        <w:t>Redeem to</w:t>
                      </w:r>
                    </w:p>
                    <w:p w14:paraId="79A7E6CD" w14:textId="732712F3"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mc:AlternateContent>
          <mc:Choice Requires="wps">
            <w:drawing>
              <wp:anchor distT="0" distB="0" distL="114300" distR="114300" simplePos="0" relativeHeight="251993088" behindDoc="0" locked="0" layoutInCell="1" allowOverlap="1" wp14:anchorId="2EC9C8C3" wp14:editId="1901D43B">
                <wp:simplePos x="0" y="0"/>
                <wp:positionH relativeFrom="column">
                  <wp:posOffset>252663</wp:posOffset>
                </wp:positionH>
                <wp:positionV relativeFrom="paragraph">
                  <wp:posOffset>4761966</wp:posOffset>
                </wp:positionV>
                <wp:extent cx="1371600" cy="1292225"/>
                <wp:effectExtent l="0" t="0" r="0" b="3175"/>
                <wp:wrapNone/>
                <wp:docPr id="432" name="Text Box 432"/>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CC6158B" w14:textId="7F9E5F67" w:rsidR="005735BA" w:rsidRPr="00E05ECA" w:rsidRDefault="005735BA" w:rsidP="00042043">
                            <w:pPr>
                              <w:jc w:val="center"/>
                              <w:rPr>
                                <w:sz w:val="20"/>
                                <w:szCs w:val="20"/>
                              </w:rPr>
                            </w:pPr>
                            <w:r>
                              <w:rPr>
                                <w:sz w:val="40"/>
                                <w:szCs w:val="40"/>
                              </w:rPr>
                              <w:t>The h</w:t>
                            </w:r>
                            <w:r w:rsidRPr="00697972">
                              <w:rPr>
                                <w:sz w:val="40"/>
                                <w:szCs w:val="40"/>
                              </w:rPr>
                              <w:t>ive</w:t>
                            </w:r>
                          </w:p>
                          <w:p w14:paraId="763537E1" w14:textId="77777777" w:rsidR="005735BA" w:rsidRDefault="005735BA" w:rsidP="00042043">
                            <w:pPr>
                              <w:spacing w:line="240" w:lineRule="auto"/>
                              <w:jc w:val="center"/>
                              <w:rPr>
                                <w:sz w:val="20"/>
                                <w:szCs w:val="20"/>
                              </w:rPr>
                            </w:pPr>
                            <w:r>
                              <w:rPr>
                                <w:sz w:val="20"/>
                                <w:szCs w:val="20"/>
                              </w:rPr>
                              <w:t>Redeem to</w:t>
                            </w:r>
                          </w:p>
                          <w:p w14:paraId="72ADB064" w14:textId="09A82702"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C9C8C3" id="Text Box 432" o:spid="_x0000_s1268" type="#_x0000_t202" style="position:absolute;margin-left:19.9pt;margin-top:374.95pt;width:108pt;height:101.7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" filled="f" stroked="f">
                <v:textbox>
                  <w:txbxContent>
                    <w:p w14:paraId="1CC6158B" w14:textId="7F9E5F67" w:rsidR="005735BA" w:rsidRPr="00E05ECA" w:rsidRDefault="005735BA" w:rsidP="00042043">
                      <w:pPr>
                        <w:jc w:val="center"/>
                        <w:rPr>
                          <w:sz w:val="20"/>
                          <w:szCs w:val="20"/>
                        </w:rPr>
                      </w:pPr>
                      <w:r>
                        <w:rPr>
                          <w:sz w:val="40"/>
                          <w:szCs w:val="40"/>
                        </w:rPr>
                        <w:t>The h</w:t>
                      </w:r>
                      <w:r w:rsidRPr="00697972">
                        <w:rPr>
                          <w:sz w:val="40"/>
                          <w:szCs w:val="40"/>
                        </w:rPr>
                        <w:t>ive</w:t>
                      </w:r>
                    </w:p>
                    <w:p w14:paraId="763537E1" w14:textId="77777777" w:rsidR="005735BA" w:rsidRDefault="005735BA" w:rsidP="00042043">
                      <w:pPr>
                        <w:spacing w:line="240" w:lineRule="auto"/>
                        <w:jc w:val="center"/>
                        <w:rPr>
                          <w:sz w:val="20"/>
                          <w:szCs w:val="20"/>
                        </w:rPr>
                      </w:pPr>
                      <w:r>
                        <w:rPr>
                          <w:sz w:val="20"/>
                          <w:szCs w:val="20"/>
                        </w:rPr>
                        <w:t>Redeem to</w:t>
                      </w:r>
                    </w:p>
                    <w:p w14:paraId="72ADB064" w14:textId="09A82702"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w:drawing>
          <wp:anchor distT="0" distB="0" distL="114300" distR="114300" simplePos="0" relativeHeight="251810816" behindDoc="0" locked="0" layoutInCell="1" allowOverlap="1" wp14:anchorId="61F780A0" wp14:editId="76379F8A">
            <wp:simplePos x="0" y="0"/>
            <wp:positionH relativeFrom="margin">
              <wp:align>left</wp:align>
            </wp:positionH>
            <wp:positionV relativeFrom="paragraph">
              <wp:posOffset>4232776</wp:posOffset>
            </wp:positionV>
            <wp:extent cx="2857500" cy="2206625"/>
            <wp:effectExtent l="0" t="0" r="0" b="3175"/>
            <wp:wrapThrough wrapText="bothSides">
              <wp:wrapPolygon edited="0">
                <wp:start x="0" y="0"/>
                <wp:lineTo x="0" y="21445"/>
                <wp:lineTo x="21456" y="21445"/>
                <wp:lineTo x="21456" y="0"/>
                <wp:lineTo x="0" y="0"/>
              </wp:wrapPolygon>
            </wp:wrapThrough>
            <wp:docPr id="341" name="Picture 55"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17331">
        <w:rPr>
          <w:noProof/>
          <w:lang w:eastAsia="en-AU"/>
        </w:rPr>
        <mc:AlternateContent>
          <mc:Choice Requires="wps">
            <w:drawing>
              <wp:anchor distT="0" distB="0" distL="114300" distR="114300" simplePos="0" relativeHeight="252003328" behindDoc="1" locked="0" layoutInCell="1" allowOverlap="1" wp14:anchorId="31A0FCC5" wp14:editId="4EF0759B">
                <wp:simplePos x="0" y="0"/>
                <wp:positionH relativeFrom="column">
                  <wp:posOffset>324853</wp:posOffset>
                </wp:positionH>
                <wp:positionV relativeFrom="paragraph">
                  <wp:posOffset>772327</wp:posOffset>
                </wp:positionV>
                <wp:extent cx="1371600" cy="1292225"/>
                <wp:effectExtent l="0" t="0" r="0" b="3175"/>
                <wp:wrapNone/>
                <wp:docPr id="437" name="Text Box 437"/>
                <wp:cNvGraphicFramePr/>
                <a:graphic xmlns:a="http://schemas.openxmlformats.org/drawingml/2006/main">
                  <a:graphicData uri="http://schemas.microsoft.com/office/word/2010/wordprocessingShape">
                    <wps:wsp>
                      <wps:cNvSpPr txBox="1"/>
                      <wps:spPr>
                        <a:xfrm>
                          <a:off x="0" y="0"/>
                          <a:ext cx="1371600" cy="129222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01821C7" w14:textId="31AB5DC3" w:rsidR="005735BA" w:rsidRPr="00E05ECA" w:rsidRDefault="005735BA" w:rsidP="00042043">
                            <w:pPr>
                              <w:jc w:val="center"/>
                              <w:rPr>
                                <w:sz w:val="20"/>
                                <w:szCs w:val="20"/>
                              </w:rPr>
                            </w:pPr>
                            <w:r>
                              <w:rPr>
                                <w:sz w:val="40"/>
                                <w:szCs w:val="40"/>
                              </w:rPr>
                              <w:t>The h</w:t>
                            </w:r>
                            <w:r w:rsidRPr="00697972">
                              <w:rPr>
                                <w:sz w:val="40"/>
                                <w:szCs w:val="40"/>
                              </w:rPr>
                              <w:t>ive</w:t>
                            </w:r>
                          </w:p>
                          <w:p w14:paraId="38D489BD" w14:textId="77777777" w:rsidR="005735BA" w:rsidRDefault="005735BA" w:rsidP="00042043">
                            <w:pPr>
                              <w:spacing w:line="240" w:lineRule="auto"/>
                              <w:jc w:val="center"/>
                              <w:rPr>
                                <w:sz w:val="20"/>
                                <w:szCs w:val="20"/>
                              </w:rPr>
                            </w:pPr>
                            <w:r>
                              <w:rPr>
                                <w:sz w:val="20"/>
                                <w:szCs w:val="20"/>
                              </w:rPr>
                              <w:t>Redeem to</w:t>
                            </w:r>
                          </w:p>
                          <w:p w14:paraId="4CB4E536" w14:textId="56BAE83F"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A0FCC5" id="Text Box 437" o:spid="_x0000_s1269" type="#_x0000_t202" style="position:absolute;margin-left:25.6pt;margin-top:60.8pt;width:108pt;height:101.75pt;z-index:-251313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" filled="f" stroked="f">
                <v:textbox>
                  <w:txbxContent>
                    <w:p w14:paraId="001821C7" w14:textId="31AB5DC3" w:rsidR="005735BA" w:rsidRPr="00E05ECA" w:rsidRDefault="005735BA" w:rsidP="00042043">
                      <w:pPr>
                        <w:jc w:val="center"/>
                        <w:rPr>
                          <w:sz w:val="20"/>
                          <w:szCs w:val="20"/>
                        </w:rPr>
                      </w:pPr>
                      <w:r>
                        <w:rPr>
                          <w:sz w:val="40"/>
                          <w:szCs w:val="40"/>
                        </w:rPr>
                        <w:t>The h</w:t>
                      </w:r>
                      <w:r w:rsidRPr="00697972">
                        <w:rPr>
                          <w:sz w:val="40"/>
                          <w:szCs w:val="40"/>
                        </w:rPr>
                        <w:t>ive</w:t>
                      </w:r>
                    </w:p>
                    <w:p w14:paraId="38D489BD" w14:textId="77777777" w:rsidR="005735BA" w:rsidRDefault="005735BA" w:rsidP="00042043">
                      <w:pPr>
                        <w:spacing w:line="240" w:lineRule="auto"/>
                        <w:jc w:val="center"/>
                        <w:rPr>
                          <w:sz w:val="20"/>
                          <w:szCs w:val="20"/>
                        </w:rPr>
                      </w:pPr>
                      <w:r>
                        <w:rPr>
                          <w:sz w:val="20"/>
                          <w:szCs w:val="20"/>
                        </w:rPr>
                        <w:t>Redeem to</w:t>
                      </w:r>
                    </w:p>
                    <w:p w14:paraId="4CB4E536" w14:textId="56BAE83F" w:rsidR="005735BA" w:rsidRPr="00E05ECA" w:rsidRDefault="005735BA" w:rsidP="00042043">
                      <w:pPr>
                        <w:spacing w:line="240" w:lineRule="auto"/>
                        <w:jc w:val="center"/>
                        <w:rPr>
                          <w:sz w:val="20"/>
                          <w:szCs w:val="20"/>
                        </w:rPr>
                      </w:pPr>
                      <w:r>
                        <w:rPr>
                          <w:sz w:val="20"/>
                          <w:szCs w:val="20"/>
                        </w:rPr>
                        <w:t>adopt a b</w:t>
                      </w:r>
                      <w:r w:rsidRPr="00E05ECA">
                        <w:rPr>
                          <w:sz w:val="20"/>
                          <w:szCs w:val="20"/>
                        </w:rPr>
                        <w:t>ee</w:t>
                      </w:r>
                    </w:p>
                  </w:txbxContent>
                </v:textbox>
              </v:shape>
            </w:pict>
          </mc:Fallback>
        </mc:AlternateContent>
      </w:r>
      <w:r w:rsidR="00617331">
        <w:rPr>
          <w:noProof/>
          <w:lang w:eastAsia="en-AU"/>
        </w:rPr>
        <w:drawing>
          <wp:anchor distT="0" distB="0" distL="114300" distR="114300" simplePos="0" relativeHeight="251812864" behindDoc="0" locked="0" layoutInCell="1" allowOverlap="1" wp14:anchorId="62716458" wp14:editId="79DC9A8A">
            <wp:simplePos x="0" y="0"/>
            <wp:positionH relativeFrom="column">
              <wp:posOffset>1540042</wp:posOffset>
            </wp:positionH>
            <wp:positionV relativeFrom="paragraph">
              <wp:posOffset>4894647</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4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21056" behindDoc="1" locked="0" layoutInCell="1" allowOverlap="1" wp14:anchorId="753FF322" wp14:editId="1F219B2B">
            <wp:simplePos x="0" y="0"/>
            <wp:positionH relativeFrom="column">
              <wp:posOffset>1540042</wp:posOffset>
            </wp:positionH>
            <wp:positionV relativeFrom="paragraph">
              <wp:posOffset>2861310</wp:posOffset>
            </wp:positionV>
            <wp:extent cx="685165" cy="844550"/>
            <wp:effectExtent l="0" t="0" r="635" b="0"/>
            <wp:wrapNone/>
            <wp:docPr id="351"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33344" behindDoc="1" locked="0" layoutInCell="1" allowOverlap="1" wp14:anchorId="40DEA444" wp14:editId="674A7DFC">
            <wp:simplePos x="0" y="0"/>
            <wp:positionH relativeFrom="column">
              <wp:posOffset>1552074</wp:posOffset>
            </wp:positionH>
            <wp:positionV relativeFrom="paragraph">
              <wp:posOffset>929072</wp:posOffset>
            </wp:positionV>
            <wp:extent cx="685165" cy="844550"/>
            <wp:effectExtent l="0" t="0" r="635" b="0"/>
            <wp:wrapNone/>
            <wp:docPr id="363"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617331">
        <w:rPr>
          <w:noProof/>
          <w:lang w:eastAsia="en-AU"/>
        </w:rPr>
        <w:drawing>
          <wp:anchor distT="0" distB="0" distL="114300" distR="114300" simplePos="0" relativeHeight="251819008" behindDoc="1" locked="0" layoutInCell="1" allowOverlap="1" wp14:anchorId="38E5866F" wp14:editId="2FD023AF">
            <wp:simplePos x="0" y="0"/>
            <wp:positionH relativeFrom="margin">
              <wp:align>left</wp:align>
            </wp:positionH>
            <wp:positionV relativeFrom="paragraph">
              <wp:posOffset>2175510</wp:posOffset>
            </wp:positionV>
            <wp:extent cx="2857500" cy="2206625"/>
            <wp:effectExtent l="0" t="0" r="0" b="3175"/>
            <wp:wrapNone/>
            <wp:docPr id="349"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617331">
        <w:rPr>
          <w:noProof/>
          <w:lang w:eastAsia="en-AU"/>
        </w:rPr>
        <w:drawing>
          <wp:anchor distT="0" distB="0" distL="114300" distR="114300" simplePos="0" relativeHeight="251831296" behindDoc="1" locked="0" layoutInCell="1" allowOverlap="1" wp14:anchorId="2017AAD0" wp14:editId="5EF5C312">
            <wp:simplePos x="0" y="0"/>
            <wp:positionH relativeFrom="margin">
              <wp:align>left</wp:align>
            </wp:positionH>
            <wp:positionV relativeFrom="paragraph">
              <wp:posOffset>267335</wp:posOffset>
            </wp:positionV>
            <wp:extent cx="2857500" cy="2206625"/>
            <wp:effectExtent l="0" t="0" r="0" b="3175"/>
            <wp:wrapNone/>
            <wp:docPr id="361"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14912" behindDoc="0" locked="0" layoutInCell="1" allowOverlap="1" wp14:anchorId="713C4ED2" wp14:editId="154962DB">
            <wp:simplePos x="0" y="0"/>
            <wp:positionH relativeFrom="column">
              <wp:posOffset>2857500</wp:posOffset>
            </wp:positionH>
            <wp:positionV relativeFrom="paragraph">
              <wp:posOffset>4232910</wp:posOffset>
            </wp:positionV>
            <wp:extent cx="2857500" cy="2206625"/>
            <wp:effectExtent l="0" t="0" r="12700" b="3175"/>
            <wp:wrapThrough wrapText="bothSides">
              <wp:wrapPolygon edited="0">
                <wp:start x="0" y="0"/>
                <wp:lineTo x="0" y="21382"/>
                <wp:lineTo x="21504" y="21382"/>
                <wp:lineTo x="21504" y="0"/>
                <wp:lineTo x="0" y="0"/>
              </wp:wrapPolygon>
            </wp:wrapThrough>
            <wp:docPr id="345"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16960" behindDoc="0" locked="0" layoutInCell="1" allowOverlap="1" wp14:anchorId="27995CA3" wp14:editId="3B6232D1">
            <wp:simplePos x="0" y="0"/>
            <wp:positionH relativeFrom="column">
              <wp:posOffset>4457700</wp:posOffset>
            </wp:positionH>
            <wp:positionV relativeFrom="paragraph">
              <wp:posOffset>4918710</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47"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042043">
        <w:rPr>
          <w:noProof/>
          <w:lang w:eastAsia="en-AU"/>
        </w:rPr>
        <w:drawing>
          <wp:anchor distT="0" distB="0" distL="114300" distR="114300" simplePos="0" relativeHeight="251823104" behindDoc="1" locked="0" layoutInCell="1" allowOverlap="1" wp14:anchorId="13D75B84" wp14:editId="41444BCD">
            <wp:simplePos x="0" y="0"/>
            <wp:positionH relativeFrom="column">
              <wp:posOffset>2857500</wp:posOffset>
            </wp:positionH>
            <wp:positionV relativeFrom="paragraph">
              <wp:posOffset>2210435</wp:posOffset>
            </wp:positionV>
            <wp:extent cx="2857500" cy="2206625"/>
            <wp:effectExtent l="0" t="0" r="12700" b="3175"/>
            <wp:wrapNone/>
            <wp:docPr id="353"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042043">
        <w:rPr>
          <w:noProof/>
          <w:lang w:eastAsia="en-AU"/>
        </w:rPr>
        <w:drawing>
          <wp:anchor distT="0" distB="0" distL="114300" distR="114300" simplePos="0" relativeHeight="251825152" behindDoc="1" locked="0" layoutInCell="1" allowOverlap="1" wp14:anchorId="6E65534E" wp14:editId="741CC313">
            <wp:simplePos x="0" y="0"/>
            <wp:positionH relativeFrom="column">
              <wp:posOffset>4457700</wp:posOffset>
            </wp:positionH>
            <wp:positionV relativeFrom="paragraph">
              <wp:posOffset>2896235</wp:posOffset>
            </wp:positionV>
            <wp:extent cx="685165" cy="844550"/>
            <wp:effectExtent l="0" t="0" r="635" b="0"/>
            <wp:wrapNone/>
            <wp:docPr id="35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r w:rsidR="00EB2A85">
        <w:rPr>
          <w:noProof/>
          <w:lang w:eastAsia="en-AU"/>
        </w:rPr>
        <w:drawing>
          <wp:anchor distT="0" distB="0" distL="114300" distR="114300" simplePos="0" relativeHeight="251827200" behindDoc="0" locked="0" layoutInCell="1" allowOverlap="1" wp14:anchorId="36271078" wp14:editId="0E74944F">
            <wp:simplePos x="0" y="0"/>
            <wp:positionH relativeFrom="column">
              <wp:posOffset>2857500</wp:posOffset>
            </wp:positionH>
            <wp:positionV relativeFrom="paragraph">
              <wp:posOffset>267335</wp:posOffset>
            </wp:positionV>
            <wp:extent cx="2857500" cy="2206625"/>
            <wp:effectExtent l="0" t="0" r="12700" b="3175"/>
            <wp:wrapThrough wrapText="bothSides">
              <wp:wrapPolygon edited="0">
                <wp:start x="0" y="0"/>
                <wp:lineTo x="0" y="21382"/>
                <wp:lineTo x="21504" y="21382"/>
                <wp:lineTo x="21504" y="0"/>
                <wp:lineTo x="0" y="0"/>
              </wp:wrapPolygon>
            </wp:wrapThrough>
            <wp:docPr id="357" name="Picture 55" descr="The hive - adopt a bee ticket" title="The hive - adopt a bee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55"/>
                    <pic:cNvPicPr>
                      <a:picLocks noChangeAspect="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57500" cy="2206625"/>
                    </a:xfrm>
                    <a:prstGeom prst="rect">
                      <a:avLst/>
                    </a:prstGeom>
                    <a:noFill/>
                    <a:ln>
                      <a:noFill/>
                    </a:ln>
                  </pic:spPr>
                </pic:pic>
              </a:graphicData>
            </a:graphic>
          </wp:anchor>
        </w:drawing>
      </w:r>
      <w:r w:rsidR="00EB2A85">
        <w:rPr>
          <w:noProof/>
          <w:lang w:eastAsia="en-AU"/>
        </w:rPr>
        <w:drawing>
          <wp:anchor distT="0" distB="0" distL="114300" distR="114300" simplePos="0" relativeHeight="251829248" behindDoc="0" locked="0" layoutInCell="1" allowOverlap="1" wp14:anchorId="1E3A43BD" wp14:editId="296A5D76">
            <wp:simplePos x="0" y="0"/>
            <wp:positionH relativeFrom="column">
              <wp:posOffset>4457700</wp:posOffset>
            </wp:positionH>
            <wp:positionV relativeFrom="paragraph">
              <wp:posOffset>953135</wp:posOffset>
            </wp:positionV>
            <wp:extent cx="685165" cy="844550"/>
            <wp:effectExtent l="0" t="0" r="635" b="0"/>
            <wp:wrapThrough wrapText="bothSides">
              <wp:wrapPolygon edited="0">
                <wp:start x="12011" y="0"/>
                <wp:lineTo x="4004" y="0"/>
                <wp:lineTo x="801" y="3248"/>
                <wp:lineTo x="0" y="13642"/>
                <wp:lineTo x="0" y="18839"/>
                <wp:lineTo x="8808" y="20788"/>
                <wp:lineTo x="12812" y="20788"/>
                <wp:lineTo x="20819" y="17540"/>
                <wp:lineTo x="20819" y="10394"/>
                <wp:lineTo x="16015" y="0"/>
                <wp:lineTo x="12011" y="0"/>
              </wp:wrapPolygon>
            </wp:wrapThrough>
            <wp:docPr id="359"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5165" cy="844550"/>
                    </a:xfrm>
                    <a:prstGeom prst="rect">
                      <a:avLst/>
                    </a:prstGeom>
                    <a:noFill/>
                    <a:ln>
                      <a:noFill/>
                    </a:ln>
                  </pic:spPr>
                </pic:pic>
              </a:graphicData>
            </a:graphic>
          </wp:anchor>
        </w:drawing>
      </w:r>
    </w:p>
    <w:p w14:paraId="40E28016" w14:textId="3F05B7CA" w:rsidR="00CD153A" w:rsidRDefault="00CD153A" w:rsidP="00CD153A">
      <w:pPr>
        <w:pStyle w:val="Heading1"/>
        <w:spacing w:before="120" w:after="240"/>
      </w:pPr>
      <w:bookmarkStart w:id="90" w:name="_Appendix_25:_Teacher"/>
      <w:bookmarkStart w:id="91" w:name="_Appendix_26:_Teacher"/>
      <w:bookmarkStart w:id="92" w:name="_Toc509559657"/>
      <w:bookmarkStart w:id="93" w:name="_Toc39743151"/>
      <w:bookmarkEnd w:id="90"/>
      <w:bookmarkEnd w:id="91"/>
      <w:r>
        <w:lastRenderedPageBreak/>
        <w:t xml:space="preserve">Appendix </w:t>
      </w:r>
      <w:r w:rsidR="00132686">
        <w:t>24</w:t>
      </w:r>
      <w:r>
        <w:t>: Teacher resource sheet 4.3: Example flyer</w:t>
      </w:r>
      <w:bookmarkEnd w:id="92"/>
      <w:bookmarkEnd w:id="93"/>
    </w:p>
    <w:p w14:paraId="4C58AAC7" w14:textId="1B69AD15" w:rsidR="00CD153A" w:rsidRPr="00DE3633" w:rsidRDefault="00611B43" w:rsidP="00CD153A">
      <w:pPr>
        <w:sectPr w:rsidR="00CD153A" w:rsidRPr="00DE3633" w:rsidSect="00FE2C51">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68224" behindDoc="0" locked="0" layoutInCell="1" allowOverlap="1" wp14:anchorId="4021C822" wp14:editId="70904BA2">
                <wp:simplePos x="0" y="0"/>
                <wp:positionH relativeFrom="column">
                  <wp:posOffset>3515097</wp:posOffset>
                </wp:positionH>
                <wp:positionV relativeFrom="paragraph">
                  <wp:posOffset>8178916</wp:posOffset>
                </wp:positionV>
                <wp:extent cx="2159635" cy="219710"/>
                <wp:effectExtent l="0" t="0" r="0" b="8890"/>
                <wp:wrapSquare wrapText="bothSides"/>
                <wp:docPr id="265" name="Text Box 265"/>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50F44F4"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21C822" id="Text Box 265" o:spid="_x0000_s1270" type="#_x0000_t202" style="position:absolute;margin-left:276.8pt;margin-top:644pt;width:170.05pt;height:17.3pt;z-index:25246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" stroked="f">
                <v:textbox inset="0,0,0,0">
                  <w:txbxContent>
                    <w:p w14:paraId="550F44F4"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CD153A">
        <w:rPr>
          <w:noProof/>
          <w:lang w:eastAsia="en-AU"/>
        </w:rPr>
        <mc:AlternateContent>
          <mc:Choice Requires="wps">
            <w:drawing>
              <wp:anchor distT="45720" distB="45720" distL="114300" distR="114300" simplePos="0" relativeHeight="252418048" behindDoc="0" locked="0" layoutInCell="1" allowOverlap="1" wp14:anchorId="009C6585" wp14:editId="6AB288E6">
                <wp:simplePos x="0" y="0"/>
                <wp:positionH relativeFrom="margin">
                  <wp:posOffset>609600</wp:posOffset>
                </wp:positionH>
                <wp:positionV relativeFrom="paragraph">
                  <wp:posOffset>5900420</wp:posOffset>
                </wp:positionV>
                <wp:extent cx="4705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0" cy="1404620"/>
                        </a:xfrm>
                        <a:prstGeom prst="rect">
                          <a:avLst/>
                        </a:prstGeom>
                        <a:noFill/>
                        <a:ln w="9525">
                          <a:noFill/>
                          <a:miter lim="800000"/>
                          <a:headEnd/>
                          <a:tailEnd/>
                        </a:ln>
                      </wps:spPr>
                      <wps:txbx>
                        <w:txbxContent>
                          <w:p w14:paraId="07462CF1" w14:textId="77777777" w:rsidR="005735BA" w:rsidRPr="00E46562" w:rsidRDefault="005735BA" w:rsidP="00CD153A">
                            <w:pPr>
                              <w:rPr>
                                <w:b/>
                                <w:color w:val="262626" w:themeColor="text1" w:themeTint="D9"/>
                              </w:rPr>
                            </w:pPr>
                            <w:r w:rsidRPr="00E46562">
                              <w:rPr>
                                <w:b/>
                                <w:color w:val="262626" w:themeColor="text1" w:themeTint="D9"/>
                              </w:rPr>
                              <w:t>An interactive gaming experience hosted by &lt;insert class name&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9C6585" id="Text Box 2" o:spid="_x0000_s1271" type="#_x0000_t202" style="position:absolute;margin-left:48pt;margin-top:464.6pt;width:370.5pt;height:110.6pt;z-index:2524180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" filled="f" stroked="f">
                <v:textbox style="mso-fit-shape-to-text:t">
                  <w:txbxContent>
                    <w:p w14:paraId="07462CF1" w14:textId="77777777" w:rsidR="005735BA" w:rsidRPr="00E46562" w:rsidRDefault="005735BA" w:rsidP="00CD153A">
                      <w:pPr>
                        <w:rPr>
                          <w:b/>
                          <w:color w:val="262626" w:themeColor="text1" w:themeTint="D9"/>
                        </w:rPr>
                      </w:pPr>
                      <w:r w:rsidRPr="00E46562">
                        <w:rPr>
                          <w:b/>
                          <w:color w:val="262626" w:themeColor="text1" w:themeTint="D9"/>
                        </w:rPr>
                        <w:t>An interactive gaming experience hosted by &lt;insert class name&gt;</w:t>
                      </w:r>
                    </w:p>
                  </w:txbxContent>
                </v:textbox>
                <w10:wrap type="square" anchorx="margin"/>
              </v:shape>
            </w:pict>
          </mc:Fallback>
        </mc:AlternateContent>
      </w:r>
      <w:r w:rsidR="00CD153A">
        <w:rPr>
          <w:noProof/>
          <w:lang w:eastAsia="en-AU"/>
        </w:rPr>
        <mc:AlternateContent>
          <mc:Choice Requires="wps">
            <w:drawing>
              <wp:anchor distT="0" distB="0" distL="114300" distR="114300" simplePos="0" relativeHeight="252420096" behindDoc="0" locked="0" layoutInCell="1" allowOverlap="1" wp14:anchorId="19B28E26" wp14:editId="5E3AD3EB">
                <wp:simplePos x="0" y="0"/>
                <wp:positionH relativeFrom="column">
                  <wp:posOffset>4295775</wp:posOffset>
                </wp:positionH>
                <wp:positionV relativeFrom="paragraph">
                  <wp:posOffset>4795520</wp:posOffset>
                </wp:positionV>
                <wp:extent cx="792000" cy="792000"/>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792000" cy="792000"/>
                        </a:xfrm>
                        <a:prstGeom prst="ellipse">
                          <a:avLst/>
                        </a:prstGeom>
                        <a:noFill/>
                        <a:ln w="6350">
                          <a:noFill/>
                        </a:ln>
                      </wps:spPr>
                      <wps:txbx>
                        <w:txbxContent>
                          <w:p w14:paraId="11FFE741" w14:textId="77777777" w:rsidR="005735BA" w:rsidRPr="000D1449" w:rsidRDefault="005735BA" w:rsidP="00CD153A">
                            <w:pPr>
                              <w:jc w:val="center"/>
                              <w:rPr>
                                <w:b/>
                                <w:sz w:val="24"/>
                              </w:rPr>
                            </w:pPr>
                            <w:r>
                              <w:rPr>
                                <w:b/>
                                <w:sz w:val="24"/>
                              </w:rPr>
                              <w:t>&lt;</w:t>
                            </w:r>
                            <w:r w:rsidRPr="000D1449">
                              <w:rPr>
                                <w:b/>
                                <w:sz w:val="24"/>
                              </w:rPr>
                              <w:t>insert date</w:t>
                            </w:r>
                            <w:r>
                              <w:rPr>
                                <w:b/>
                                <w:sz w:val="24"/>
                              </w:rPr>
                              <w:t>&g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B28E26" id="Text Box 466" o:spid="_x0000_s1272" style="position:absolute;margin-left:338.25pt;margin-top:377.6pt;width:62.35pt;height:62.35pt;z-index:25242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" filled="f" stroked="f" strokeweight=".5pt">
                <v:textbox inset="0,0,0,0">
                  <w:txbxContent>
                    <w:p w14:paraId="11FFE741" w14:textId="77777777" w:rsidR="005735BA" w:rsidRPr="000D1449" w:rsidRDefault="005735BA" w:rsidP="00CD153A">
                      <w:pPr>
                        <w:jc w:val="center"/>
                        <w:rPr>
                          <w:b/>
                          <w:sz w:val="24"/>
                        </w:rPr>
                      </w:pPr>
                      <w:r>
                        <w:rPr>
                          <w:b/>
                          <w:sz w:val="24"/>
                        </w:rPr>
                        <w:t>&lt;</w:t>
                      </w:r>
                      <w:r w:rsidRPr="000D1449">
                        <w:rPr>
                          <w:b/>
                          <w:sz w:val="24"/>
                        </w:rPr>
                        <w:t>insert date</w:t>
                      </w:r>
                      <w:r>
                        <w:rPr>
                          <w:b/>
                          <w:sz w:val="24"/>
                        </w:rPr>
                        <w:t>&gt;</w:t>
                      </w:r>
                    </w:p>
                  </w:txbxContent>
                </v:textbox>
              </v:oval>
            </w:pict>
          </mc:Fallback>
        </mc:AlternateContent>
      </w:r>
      <w:r w:rsidR="00CD153A">
        <w:rPr>
          <w:noProof/>
          <w:lang w:eastAsia="en-AU"/>
        </w:rPr>
        <mc:AlternateContent>
          <mc:Choice Requires="wps">
            <w:drawing>
              <wp:anchor distT="45720" distB="45720" distL="114300" distR="114300" simplePos="0" relativeHeight="252419072" behindDoc="0" locked="0" layoutInCell="1" allowOverlap="1" wp14:anchorId="1D12632C" wp14:editId="11E0BB96">
                <wp:simplePos x="0" y="0"/>
                <wp:positionH relativeFrom="margin">
                  <wp:posOffset>828675</wp:posOffset>
                </wp:positionH>
                <wp:positionV relativeFrom="paragraph">
                  <wp:posOffset>7071995</wp:posOffset>
                </wp:positionV>
                <wp:extent cx="426720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4620"/>
                        </a:xfrm>
                        <a:prstGeom prst="rect">
                          <a:avLst/>
                        </a:prstGeom>
                        <a:noFill/>
                        <a:ln w="9525">
                          <a:noFill/>
                          <a:miter lim="800000"/>
                          <a:headEnd/>
                          <a:tailEnd/>
                        </a:ln>
                      </wps:spPr>
                      <wps:txbx>
                        <w:txbxContent>
                          <w:p w14:paraId="313ADB98" w14:textId="77777777" w:rsidR="005735BA" w:rsidRPr="000D1449" w:rsidRDefault="005735BA" w:rsidP="00CD153A">
                            <w:pPr>
                              <w:rPr>
                                <w:b/>
                                <w:color w:val="262626" w:themeColor="text1" w:themeTint="D9"/>
                                <w:sz w:val="24"/>
                              </w:rPr>
                            </w:pPr>
                            <w:r w:rsidRPr="000D1449">
                              <w:rPr>
                                <w:b/>
                                <w:color w:val="262626" w:themeColor="text1" w:themeTint="D9"/>
                                <w:sz w:val="24"/>
                              </w:rPr>
                              <w:t>When: &lt;insert time&gt;</w:t>
                            </w:r>
                            <w:r w:rsidRPr="000D1449">
                              <w:rPr>
                                <w:b/>
                                <w:color w:val="262626" w:themeColor="text1" w:themeTint="D9"/>
                                <w:sz w:val="24"/>
                              </w:rPr>
                              <w:tab/>
                            </w:r>
                            <w:r w:rsidRPr="000D1449">
                              <w:rPr>
                                <w:b/>
                                <w:color w:val="262626" w:themeColor="text1" w:themeTint="D9"/>
                                <w:sz w:val="24"/>
                              </w:rPr>
                              <w:tab/>
                              <w:t>Where: &lt;insert location&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12632C" id="_x0000_s1273" type="#_x0000_t202" style="position:absolute;margin-left:65.25pt;margin-top:556.85pt;width:336pt;height:110.6pt;z-index:2524190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" filled="f" stroked="f">
                <v:textbox style="mso-fit-shape-to-text:t">
                  <w:txbxContent>
                    <w:p w14:paraId="313ADB98" w14:textId="77777777" w:rsidR="005735BA" w:rsidRPr="000D1449" w:rsidRDefault="005735BA" w:rsidP="00CD153A">
                      <w:pPr>
                        <w:rPr>
                          <w:b/>
                          <w:color w:val="262626" w:themeColor="text1" w:themeTint="D9"/>
                          <w:sz w:val="24"/>
                        </w:rPr>
                      </w:pPr>
                      <w:r w:rsidRPr="000D1449">
                        <w:rPr>
                          <w:b/>
                          <w:color w:val="262626" w:themeColor="text1" w:themeTint="D9"/>
                          <w:sz w:val="24"/>
                        </w:rPr>
                        <w:t>When: &lt;insert time&gt;</w:t>
                      </w:r>
                      <w:r w:rsidRPr="000D1449">
                        <w:rPr>
                          <w:b/>
                          <w:color w:val="262626" w:themeColor="text1" w:themeTint="D9"/>
                          <w:sz w:val="24"/>
                        </w:rPr>
                        <w:tab/>
                      </w:r>
                      <w:r w:rsidRPr="000D1449">
                        <w:rPr>
                          <w:b/>
                          <w:color w:val="262626" w:themeColor="text1" w:themeTint="D9"/>
                          <w:sz w:val="24"/>
                        </w:rPr>
                        <w:tab/>
                        <w:t>Where: &lt;insert location&gt;</w:t>
                      </w:r>
                    </w:p>
                  </w:txbxContent>
                </v:textbox>
                <w10:wrap type="square" anchorx="margin"/>
              </v:shape>
            </w:pict>
          </mc:Fallback>
        </mc:AlternateContent>
      </w:r>
      <w:r w:rsidR="00CD153A">
        <w:rPr>
          <w:noProof/>
          <w:lang w:eastAsia="en-AU"/>
        </w:rPr>
        <w:drawing>
          <wp:anchor distT="0" distB="0" distL="114300" distR="114300" simplePos="0" relativeHeight="252417024" behindDoc="0" locked="0" layoutInCell="1" allowOverlap="1" wp14:anchorId="14309EDE" wp14:editId="75891B77">
            <wp:simplePos x="0" y="0"/>
            <wp:positionH relativeFrom="column">
              <wp:posOffset>228600</wp:posOffset>
            </wp:positionH>
            <wp:positionV relativeFrom="paragraph">
              <wp:posOffset>71120</wp:posOffset>
            </wp:positionV>
            <wp:extent cx="5372100" cy="7519508"/>
            <wp:effectExtent l="0" t="0" r="0" b="5715"/>
            <wp:wrapNone/>
            <wp:docPr id="440" name="Picture 440" descr="Example of a poster for a classroom gaming event." title="Example of a pos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e on Down to the Hive.jpg"/>
                    <pic:cNvPicPr/>
                  </pic:nvPicPr>
                  <pic:blipFill>
                    <a:blip r:embed="rId145"/>
                    <a:stretch>
                      <a:fillRect/>
                    </a:stretch>
                  </pic:blipFill>
                  <pic:spPr>
                    <a:xfrm>
                      <a:off x="0" y="0"/>
                      <a:ext cx="5372100" cy="7519508"/>
                    </a:xfrm>
                    <a:prstGeom prst="rect">
                      <a:avLst/>
                    </a:prstGeom>
                  </pic:spPr>
                </pic:pic>
              </a:graphicData>
            </a:graphic>
            <wp14:sizeRelH relativeFrom="page">
              <wp14:pctWidth>0</wp14:pctWidth>
            </wp14:sizeRelH>
            <wp14:sizeRelV relativeFrom="page">
              <wp14:pctHeight>0</wp14:pctHeight>
            </wp14:sizeRelV>
          </wp:anchor>
        </w:drawing>
      </w:r>
    </w:p>
    <w:bookmarkStart w:id="94" w:name="_Appendix_25:_Teacher_1"/>
    <w:bookmarkStart w:id="95" w:name="_Toc39743152"/>
    <w:bookmarkEnd w:id="94"/>
    <w:p w14:paraId="42E11750" w14:textId="698F8A78" w:rsidR="00087D59" w:rsidRDefault="00611B43" w:rsidP="00580A5D">
      <w:pPr>
        <w:pStyle w:val="Heading1"/>
        <w:spacing w:before="120" w:after="240"/>
        <w:sectPr w:rsidR="00087D59" w:rsidSect="00087D59">
          <w:pgSz w:w="11906" w:h="16838"/>
          <w:pgMar w:top="1440" w:right="1440" w:bottom="1440" w:left="1440" w:header="709" w:footer="709" w:gutter="0"/>
          <w:cols w:space="708"/>
          <w:docGrid w:linePitch="360"/>
        </w:sectPr>
      </w:pPr>
      <w:r>
        <w:rPr>
          <w:noProof/>
          <w:lang w:eastAsia="en-AU"/>
        </w:rPr>
        <w:lastRenderedPageBreak/>
        <mc:AlternateContent>
          <mc:Choice Requires="wps">
            <w:drawing>
              <wp:anchor distT="0" distB="0" distL="114300" distR="114300" simplePos="0" relativeHeight="252470272" behindDoc="0" locked="0" layoutInCell="1" allowOverlap="1" wp14:anchorId="19C92B72" wp14:editId="27EFAA5B">
                <wp:simplePos x="0" y="0"/>
                <wp:positionH relativeFrom="column">
                  <wp:posOffset>3541783</wp:posOffset>
                </wp:positionH>
                <wp:positionV relativeFrom="paragraph">
                  <wp:posOffset>8574042</wp:posOffset>
                </wp:positionV>
                <wp:extent cx="2159635" cy="219710"/>
                <wp:effectExtent l="0" t="0" r="0" b="8890"/>
                <wp:wrapSquare wrapText="bothSides"/>
                <wp:docPr id="266" name="Text Box 266"/>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5C539787"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C92B72" id="Text Box 266" o:spid="_x0000_s1274" type="#_x0000_t202" style="position:absolute;margin-left:278.9pt;margin-top:675.1pt;width:170.05pt;height:17.3pt;z-index:25247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qENQIAAGw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" stroked="f">
                <v:textbox inset="0,0,0,0">
                  <w:txbxContent>
                    <w:p w14:paraId="5C539787"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type="square"/>
              </v:shape>
            </w:pict>
          </mc:Fallback>
        </mc:AlternateContent>
      </w:r>
      <w:r w:rsidR="002C5723">
        <w:rPr>
          <w:noProof/>
          <w:lang w:eastAsia="en-AU"/>
        </w:rPr>
        <w:drawing>
          <wp:anchor distT="0" distB="0" distL="114300" distR="114300" simplePos="0" relativeHeight="252080128" behindDoc="1" locked="0" layoutInCell="1" allowOverlap="1" wp14:anchorId="56E9E00A" wp14:editId="30671DEE">
            <wp:simplePos x="0" y="0"/>
            <wp:positionH relativeFrom="column">
              <wp:posOffset>724535</wp:posOffset>
            </wp:positionH>
            <wp:positionV relativeFrom="paragraph">
              <wp:posOffset>1102995</wp:posOffset>
            </wp:positionV>
            <wp:extent cx="370840" cy="457200"/>
            <wp:effectExtent l="0" t="0" r="10160" b="0"/>
            <wp:wrapNone/>
            <wp:docPr id="40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840" cy="457200"/>
                    </a:xfrm>
                    <a:prstGeom prst="rect">
                      <a:avLst/>
                    </a:prstGeom>
                    <a:noFill/>
                    <a:ln>
                      <a:noFill/>
                    </a:ln>
                  </pic:spPr>
                </pic:pic>
              </a:graphicData>
            </a:graphic>
          </wp:anchor>
        </w:drawing>
      </w:r>
      <w:r w:rsidR="002C5723">
        <w:rPr>
          <w:rFonts w:ascii="Helvetica" w:hAnsi="Helvetica" w:cs="Helvetica"/>
          <w:noProof/>
          <w:sz w:val="24"/>
          <w:szCs w:val="24"/>
          <w:lang w:eastAsia="en-AU"/>
        </w:rPr>
        <w:drawing>
          <wp:anchor distT="0" distB="0" distL="114300" distR="114300" simplePos="0" relativeHeight="252108800" behindDoc="0" locked="0" layoutInCell="1" allowOverlap="1" wp14:anchorId="79FBAE60" wp14:editId="7EF40820">
            <wp:simplePos x="0" y="0"/>
            <wp:positionH relativeFrom="column">
              <wp:posOffset>4345940</wp:posOffset>
            </wp:positionH>
            <wp:positionV relativeFrom="paragraph">
              <wp:posOffset>944245</wp:posOffset>
            </wp:positionV>
            <wp:extent cx="611188" cy="901700"/>
            <wp:effectExtent l="0" t="0" r="0" b="0"/>
            <wp:wrapNone/>
            <wp:docPr id="464" name="Picture 464" descr="Image of a Honeybee and red flower" title="Image of a Honeybee and red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nathanbushby:Downloads:bee-41461_960_720.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1188"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7D27">
        <w:rPr>
          <w:rFonts w:ascii="Helvetica" w:hAnsi="Helvetica" w:cs="Helvetica"/>
          <w:noProof/>
          <w:sz w:val="24"/>
          <w:szCs w:val="24"/>
          <w:lang w:eastAsia="en-AU"/>
        </w:rPr>
        <w:drawing>
          <wp:anchor distT="0" distB="0" distL="114300" distR="114300" simplePos="0" relativeHeight="252110848" behindDoc="0" locked="0" layoutInCell="1" allowOverlap="1" wp14:anchorId="07D117CD" wp14:editId="72E8BD91">
            <wp:simplePos x="0" y="0"/>
            <wp:positionH relativeFrom="column">
              <wp:posOffset>4216400</wp:posOffset>
            </wp:positionH>
            <wp:positionV relativeFrom="paragraph">
              <wp:posOffset>5369394</wp:posOffset>
            </wp:positionV>
            <wp:extent cx="611188" cy="901700"/>
            <wp:effectExtent l="0" t="0" r="0" b="0"/>
            <wp:wrapNone/>
            <wp:docPr id="462" name="Picture 462" descr="Cartoon image of a flower and honeybe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nathanbushby:Downloads:bee-41461_960_720.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11188"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534637">
        <w:rPr>
          <w:noProof/>
          <w:lang w:eastAsia="en-AU"/>
        </w:rPr>
        <mc:AlternateContent>
          <mc:Choice Requires="wps">
            <w:drawing>
              <wp:anchor distT="0" distB="0" distL="114300" distR="114300" simplePos="0" relativeHeight="252097536" behindDoc="0" locked="0" layoutInCell="1" allowOverlap="1" wp14:anchorId="305B1AB1" wp14:editId="65BD4CF3">
                <wp:simplePos x="0" y="0"/>
                <wp:positionH relativeFrom="column">
                  <wp:posOffset>1028700</wp:posOffset>
                </wp:positionH>
                <wp:positionV relativeFrom="paragraph">
                  <wp:posOffset>5436870</wp:posOffset>
                </wp:positionV>
                <wp:extent cx="3657600" cy="1600200"/>
                <wp:effectExtent l="0" t="0" r="0" b="0"/>
                <wp:wrapSquare wrapText="bothSides"/>
                <wp:docPr id="427" name="Text Box 427"/>
                <wp:cNvGraphicFramePr/>
                <a:graphic xmlns:a="http://schemas.openxmlformats.org/drawingml/2006/main">
                  <a:graphicData uri="http://schemas.microsoft.com/office/word/2010/wordprocessingShape">
                    <wps:wsp>
                      <wps:cNvSpPr txBox="1"/>
                      <wps:spPr>
                        <a:xfrm>
                          <a:off x="0" y="0"/>
                          <a:ext cx="365760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009091" w14:textId="77777777" w:rsidR="005735BA" w:rsidRDefault="005735BA" w:rsidP="00534637">
                            <w:pPr>
                              <w:pStyle w:val="NoSpacing"/>
                              <w:jc w:val="both"/>
                              <w:rPr>
                                <w:rFonts w:ascii="Century Gothic" w:hAnsi="Century Gothic"/>
                                <w:sz w:val="20"/>
                                <w:szCs w:val="20"/>
                              </w:rPr>
                            </w:pPr>
                          </w:p>
                          <w:p w14:paraId="66470265" w14:textId="77777777" w:rsidR="005735BA" w:rsidRPr="00534637" w:rsidRDefault="005735BA" w:rsidP="006F0D44">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4D33CA63"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56E80ECE"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1F8CE2AF"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A1F17F" w14:textId="77777777" w:rsidR="005735BA" w:rsidRPr="00752B52" w:rsidRDefault="005735BA" w:rsidP="00534637">
                            <w:pPr>
                              <w:pStyle w:val="NoSpacing"/>
                              <w:jc w:val="both"/>
                              <w:rPr>
                                <w:rFonts w:ascii="Century Gothic" w:hAnsi="Century Gothic"/>
                                <w:sz w:val="16"/>
                                <w:szCs w:val="16"/>
                              </w:rPr>
                            </w:pPr>
                          </w:p>
                          <w:p w14:paraId="56BA853A" w14:textId="3FEA752E" w:rsidR="005735BA" w:rsidRPr="00246321" w:rsidRDefault="005735BA" w:rsidP="00534637">
                            <w:pPr>
                              <w:jc w:val="center"/>
                              <w:rPr>
                                <w:b/>
                                <w:sz w:val="28"/>
                                <w:szCs w:val="28"/>
                              </w:rPr>
                            </w:pPr>
                            <w:r>
                              <w:rPr>
                                <w:b/>
                                <w:sz w:val="28"/>
                                <w:szCs w:val="28"/>
                              </w:rPr>
                              <w:t>Plant a seed and adopt a b</w:t>
                            </w:r>
                            <w:r w:rsidRPr="00246321">
                              <w:rPr>
                                <w:b/>
                                <w:sz w:val="28"/>
                                <w:szCs w:val="28"/>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B1AB1" id="Text Box 427" o:spid="_x0000_s1275" type="#_x0000_t202" style="position:absolute;margin-left:81pt;margin-top:428.1pt;width:4in;height:126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" fillcolor="white [3212]" stroked="f">
                <v:textbox>
                  <w:txbxContent>
                    <w:p w14:paraId="40009091" w14:textId="77777777" w:rsidR="005735BA" w:rsidRDefault="005735BA" w:rsidP="00534637">
                      <w:pPr>
                        <w:pStyle w:val="NoSpacing"/>
                        <w:jc w:val="both"/>
                        <w:rPr>
                          <w:rFonts w:ascii="Century Gothic" w:hAnsi="Century Gothic"/>
                          <w:sz w:val="20"/>
                          <w:szCs w:val="20"/>
                        </w:rPr>
                      </w:pPr>
                    </w:p>
                    <w:p w14:paraId="66470265" w14:textId="77777777" w:rsidR="005735BA" w:rsidRPr="00534637" w:rsidRDefault="005735BA" w:rsidP="006F0D44">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4D33CA63"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56E80ECE"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1F8CE2AF" w14:textId="77777777" w:rsidR="005735BA" w:rsidRPr="00534637" w:rsidRDefault="005735BA" w:rsidP="006F0D44">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A1F17F" w14:textId="77777777" w:rsidR="005735BA" w:rsidRPr="00752B52" w:rsidRDefault="005735BA" w:rsidP="00534637">
                      <w:pPr>
                        <w:pStyle w:val="NoSpacing"/>
                        <w:jc w:val="both"/>
                        <w:rPr>
                          <w:rFonts w:ascii="Century Gothic" w:hAnsi="Century Gothic"/>
                          <w:sz w:val="16"/>
                          <w:szCs w:val="16"/>
                        </w:rPr>
                      </w:pPr>
                    </w:p>
                    <w:p w14:paraId="56BA853A" w14:textId="3FEA752E" w:rsidR="005735BA" w:rsidRPr="00246321" w:rsidRDefault="005735BA" w:rsidP="00534637">
                      <w:pPr>
                        <w:jc w:val="center"/>
                        <w:rPr>
                          <w:b/>
                          <w:sz w:val="28"/>
                          <w:szCs w:val="28"/>
                        </w:rPr>
                      </w:pPr>
                      <w:r>
                        <w:rPr>
                          <w:b/>
                          <w:sz w:val="28"/>
                          <w:szCs w:val="28"/>
                        </w:rPr>
                        <w:t>Plant a seed and adopt a b</w:t>
                      </w:r>
                      <w:r w:rsidRPr="00246321">
                        <w:rPr>
                          <w:b/>
                          <w:sz w:val="28"/>
                          <w:szCs w:val="28"/>
                        </w:rPr>
                        <w:t>ee</w:t>
                      </w:r>
                    </w:p>
                  </w:txbxContent>
                </v:textbox>
                <w10:wrap type="square"/>
              </v:shape>
            </w:pict>
          </mc:Fallback>
        </mc:AlternateContent>
      </w:r>
      <w:r w:rsidR="00AC546A">
        <w:rPr>
          <w:noProof/>
          <w:lang w:eastAsia="en-AU"/>
        </w:rPr>
        <mc:AlternateContent>
          <mc:Choice Requires="wps">
            <w:drawing>
              <wp:anchor distT="0" distB="0" distL="114300" distR="114300" simplePos="0" relativeHeight="252091392" behindDoc="0" locked="0" layoutInCell="1" allowOverlap="1" wp14:anchorId="37598449" wp14:editId="2A3DE80F">
                <wp:simplePos x="0" y="0"/>
                <wp:positionH relativeFrom="column">
                  <wp:posOffset>-571500</wp:posOffset>
                </wp:positionH>
                <wp:positionV relativeFrom="paragraph">
                  <wp:posOffset>5665470</wp:posOffset>
                </wp:positionV>
                <wp:extent cx="685800" cy="342900"/>
                <wp:effectExtent l="0" t="0" r="0" b="12700"/>
                <wp:wrapSquare wrapText="bothSides"/>
                <wp:docPr id="419" name="Text Box 419"/>
                <wp:cNvGraphicFramePr/>
                <a:graphic xmlns:a="http://schemas.openxmlformats.org/drawingml/2006/main">
                  <a:graphicData uri="http://schemas.microsoft.com/office/word/2010/wordprocessingShape">
                    <wps:wsp>
                      <wps:cNvSpPr txBox="1"/>
                      <wps:spPr>
                        <a:xfrm>
                          <a:off x="0" y="0"/>
                          <a:ext cx="6858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2633BD" w14:textId="77777777" w:rsidR="005735BA" w:rsidRDefault="005735BA" w:rsidP="00AC546A">
                            <w:r>
                              <w:t>6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598449" id="Text Box 419" o:spid="_x0000_s1276" type="#_x0000_t202" style="position:absolute;margin-left:-45pt;margin-top:446.1pt;width:54pt;height:27pt;z-index:25209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lL3rgIAAK4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" filled="f" stroked="f">
                <v:textbox>
                  <w:txbxContent>
                    <w:p w14:paraId="2A2633BD" w14:textId="77777777" w:rsidR="005735BA" w:rsidRDefault="005735BA" w:rsidP="00AC546A">
                      <w:r>
                        <w:t>6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89344" behindDoc="0" locked="0" layoutInCell="1" allowOverlap="1" wp14:anchorId="33939B42" wp14:editId="23FC62DD">
                <wp:simplePos x="0" y="0"/>
                <wp:positionH relativeFrom="column">
                  <wp:posOffset>800100</wp:posOffset>
                </wp:positionH>
                <wp:positionV relativeFrom="paragraph">
                  <wp:posOffset>7722870</wp:posOffset>
                </wp:positionV>
                <wp:extent cx="4114800" cy="0"/>
                <wp:effectExtent l="0" t="0" r="25400" b="25400"/>
                <wp:wrapNone/>
                <wp:docPr id="417" name="Straight Connector 417"/>
                <wp:cNvGraphicFramePr/>
                <a:graphic xmlns:a="http://schemas.openxmlformats.org/drawingml/2006/main">
                  <a:graphicData uri="http://schemas.microsoft.com/office/word/2010/wordprocessingShape">
                    <wps:wsp>
                      <wps:cNvCnPr/>
                      <wps:spPr>
                        <a:xfrm>
                          <a:off x="0" y="0"/>
                          <a:ext cx="41148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83EE4A" id="Straight Connector 417" o:spid="_x0000_s1026" style="position:absolute;z-index:252089344;visibility:visible;mso-wrap-style:square;mso-wrap-distance-left:9pt;mso-wrap-distance-top:0;mso-wrap-distance-right:9pt;mso-wrap-distance-bottom:0;mso-position-horizontal:absolute;mso-position-horizontal-relative:text;mso-position-vertical:absolute;mso-position-vertical-relative:text" from="63pt,608.1pt" to="387pt,60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88320" behindDoc="0" locked="0" layoutInCell="1" allowOverlap="1" wp14:anchorId="3320892C" wp14:editId="246982D7">
                <wp:simplePos x="0" y="0"/>
                <wp:positionH relativeFrom="column">
                  <wp:posOffset>228600</wp:posOffset>
                </wp:positionH>
                <wp:positionV relativeFrom="paragraph">
                  <wp:posOffset>4751070</wp:posOffset>
                </wp:positionV>
                <wp:extent cx="0" cy="2286000"/>
                <wp:effectExtent l="0" t="0" r="25400" b="25400"/>
                <wp:wrapNone/>
                <wp:docPr id="416" name="Straight Connector 416"/>
                <wp:cNvGraphicFramePr/>
                <a:graphic xmlns:a="http://schemas.openxmlformats.org/drawingml/2006/main">
                  <a:graphicData uri="http://schemas.microsoft.com/office/word/2010/wordprocessingShape">
                    <wps:wsp>
                      <wps:cNvCnPr/>
                      <wps:spPr>
                        <a:xfrm>
                          <a:off x="0" y="0"/>
                          <a:ext cx="0" cy="22860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6388E4" id="Straight Connector 416" o:spid="_x0000_s1026" style="position:absolute;z-index:252088320;visibility:visible;mso-wrap-style:square;mso-wrap-distance-left:9pt;mso-wrap-distance-top:0;mso-wrap-distance-right:9pt;mso-wrap-distance-bottom:0;mso-position-horizontal:absolute;mso-position-horizontal-relative:text;mso-position-vertical:absolute;mso-position-vertical-relative:text" from="18pt,374.1pt" to="18pt,5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90368" behindDoc="0" locked="0" layoutInCell="1" allowOverlap="1" wp14:anchorId="6E43E872" wp14:editId="7ECD41AD">
                <wp:simplePos x="0" y="0"/>
                <wp:positionH relativeFrom="column">
                  <wp:posOffset>2400300</wp:posOffset>
                </wp:positionH>
                <wp:positionV relativeFrom="paragraph">
                  <wp:posOffset>7722870</wp:posOffset>
                </wp:positionV>
                <wp:extent cx="1143000" cy="342900"/>
                <wp:effectExtent l="0" t="0" r="0" b="12700"/>
                <wp:wrapSquare wrapText="bothSides"/>
                <wp:docPr id="418" name="Text Box 418"/>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6B5520" w14:textId="77777777" w:rsidR="005735BA" w:rsidRDefault="005735BA" w:rsidP="00AC546A">
                            <w:r>
                              <w:t>11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43E872" id="Text Box 418" o:spid="_x0000_s1277" type="#_x0000_t202" style="position:absolute;margin-left:189pt;margin-top:608.1pt;width:90pt;height:27pt;z-index:25209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" filled="f" stroked="f">
                <v:textbox>
                  <w:txbxContent>
                    <w:p w14:paraId="2E6B5520" w14:textId="77777777" w:rsidR="005735BA" w:rsidRDefault="005735BA" w:rsidP="00AC546A">
                      <w:r>
                        <w:t>110 mm</w:t>
                      </w:r>
                    </w:p>
                  </w:txbxContent>
                </v:textbox>
                <w10:wrap type="square"/>
              </v:shape>
            </w:pict>
          </mc:Fallback>
        </mc:AlternateContent>
      </w:r>
      <w:r w:rsidR="00AC546A">
        <w:rPr>
          <w:noProof/>
          <w:lang w:eastAsia="en-AU"/>
        </w:rPr>
        <w:drawing>
          <wp:anchor distT="0" distB="0" distL="114300" distR="114300" simplePos="0" relativeHeight="252085248" behindDoc="1" locked="0" layoutInCell="1" allowOverlap="1" wp14:anchorId="6605CF27" wp14:editId="235D864E">
            <wp:simplePos x="0" y="0"/>
            <wp:positionH relativeFrom="column">
              <wp:posOffset>4429760</wp:posOffset>
            </wp:positionH>
            <wp:positionV relativeFrom="paragraph">
              <wp:posOffset>4865370</wp:posOffset>
            </wp:positionV>
            <wp:extent cx="370840" cy="457200"/>
            <wp:effectExtent l="0" t="0" r="10160" b="0"/>
            <wp:wrapNone/>
            <wp:docPr id="415" name="Picture 57" descr="Animated Honeybee"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70840" cy="457200"/>
                    </a:xfrm>
                    <a:prstGeom prst="rect">
                      <a:avLst/>
                    </a:prstGeom>
                    <a:noFill/>
                    <a:ln>
                      <a:noFill/>
                    </a:ln>
                  </pic:spPr>
                </pic:pic>
              </a:graphicData>
            </a:graphic>
          </wp:anchor>
        </w:drawing>
      </w:r>
      <w:r w:rsidR="00AC546A">
        <w:rPr>
          <w:noProof/>
          <w:lang w:eastAsia="en-AU"/>
        </w:rPr>
        <mc:AlternateContent>
          <mc:Choice Requires="wps">
            <w:drawing>
              <wp:anchor distT="0" distB="0" distL="114300" distR="114300" simplePos="0" relativeHeight="252084224" behindDoc="1" locked="0" layoutInCell="1" allowOverlap="1" wp14:anchorId="7A894BF5" wp14:editId="55F62CEF">
                <wp:simplePos x="0" y="0"/>
                <wp:positionH relativeFrom="column">
                  <wp:posOffset>914400</wp:posOffset>
                </wp:positionH>
                <wp:positionV relativeFrom="paragraph">
                  <wp:posOffset>4865370</wp:posOffset>
                </wp:positionV>
                <wp:extent cx="3429000" cy="685800"/>
                <wp:effectExtent l="0" t="0" r="0" b="0"/>
                <wp:wrapNone/>
                <wp:docPr id="412" name="Text Box 412"/>
                <wp:cNvGraphicFramePr/>
                <a:graphic xmlns:a="http://schemas.openxmlformats.org/drawingml/2006/main">
                  <a:graphicData uri="http://schemas.microsoft.com/office/word/2010/wordprocessingShape">
                    <wps:wsp>
                      <wps:cNvSpPr txBox="1"/>
                      <wps:spPr>
                        <a:xfrm>
                          <a:off x="0" y="0"/>
                          <a:ext cx="34290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410CB69" w14:textId="76E4F283" w:rsidR="005735BA" w:rsidRPr="00246321" w:rsidRDefault="005735BA" w:rsidP="00AC546A">
                            <w:pPr>
                              <w:rPr>
                                <w:sz w:val="36"/>
                                <w:szCs w:val="36"/>
                              </w:rPr>
                            </w:pPr>
                            <w:r>
                              <w:rPr>
                                <w:sz w:val="36"/>
                                <w:szCs w:val="36"/>
                              </w:rPr>
                              <w:t>Plant a seed – Adopt a b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894BF5" id="Text Box 412" o:spid="_x0000_s1278" type="#_x0000_t202" style="position:absolute;margin-left:1in;margin-top:383.1pt;width:270pt;height:54pt;z-index:-25123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" filled="f" stroked="f">
                <v:textbox>
                  <w:txbxContent>
                    <w:p w14:paraId="6410CB69" w14:textId="76E4F283" w:rsidR="005735BA" w:rsidRPr="00246321" w:rsidRDefault="005735BA" w:rsidP="00AC546A">
                      <w:pPr>
                        <w:rPr>
                          <w:sz w:val="36"/>
                          <w:szCs w:val="36"/>
                        </w:rPr>
                      </w:pPr>
                      <w:r>
                        <w:rPr>
                          <w:sz w:val="36"/>
                          <w:szCs w:val="36"/>
                        </w:rPr>
                        <w:t>Plant a seed – Adopt a bee</w:t>
                      </w:r>
                    </w:p>
                  </w:txbxContent>
                </v:textbox>
              </v:shape>
            </w:pict>
          </mc:Fallback>
        </mc:AlternateContent>
      </w:r>
      <w:r w:rsidR="00AC546A">
        <w:rPr>
          <w:noProof/>
          <w:lang w:eastAsia="en-AU"/>
        </w:rPr>
        <mc:AlternateContent>
          <mc:Choice Requires="wps">
            <w:drawing>
              <wp:anchor distT="0" distB="0" distL="114300" distR="114300" simplePos="0" relativeHeight="252083200" behindDoc="1" locked="0" layoutInCell="1" allowOverlap="1" wp14:anchorId="4D5FF443" wp14:editId="6026BB6B">
                <wp:simplePos x="0" y="0"/>
                <wp:positionH relativeFrom="column">
                  <wp:posOffset>1582103</wp:posOffset>
                </wp:positionH>
                <wp:positionV relativeFrom="paragraph">
                  <wp:posOffset>3849687</wp:posOffset>
                </wp:positionV>
                <wp:extent cx="2519680" cy="4319905"/>
                <wp:effectExtent l="0" t="11113" r="34608" b="34607"/>
                <wp:wrapNone/>
                <wp:docPr id="409" name="Rounded Rectangle 409"/>
                <wp:cNvGraphicFramePr/>
                <a:graphic xmlns:a="http://schemas.openxmlformats.org/drawingml/2006/main">
                  <a:graphicData uri="http://schemas.microsoft.com/office/word/2010/wordprocessingShape">
                    <wps:wsp>
                      <wps:cNvSpPr/>
                      <wps:spPr>
                        <a:xfrm rot="5400000">
                          <a:off x="0" y="0"/>
                          <a:ext cx="2519680" cy="4319905"/>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D18C7B" id="Rounded Rectangle 409" o:spid="_x0000_s1026" style="position:absolute;margin-left:124.6pt;margin-top:303.1pt;width:198.4pt;height:340.15pt;rotation:90;z-index:-25123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" fillcolor="#fff7a6" strokecolor="black [3213]" strokeweight=".5pt">
                <v:stroke joinstyle="miter"/>
              </v:roundrect>
            </w:pict>
          </mc:Fallback>
        </mc:AlternateContent>
      </w:r>
      <w:r w:rsidR="00AC546A">
        <w:rPr>
          <w:noProof/>
          <w:lang w:eastAsia="en-AU"/>
        </w:rPr>
        <mc:AlternateContent>
          <mc:Choice Requires="wps">
            <w:drawing>
              <wp:anchor distT="0" distB="0" distL="114300" distR="114300" simplePos="0" relativeHeight="252081152" behindDoc="1" locked="0" layoutInCell="1" allowOverlap="1" wp14:anchorId="3FE35345" wp14:editId="48F0D59B">
                <wp:simplePos x="0" y="0"/>
                <wp:positionH relativeFrom="column">
                  <wp:posOffset>1028700</wp:posOffset>
                </wp:positionH>
                <wp:positionV relativeFrom="paragraph">
                  <wp:posOffset>1550670</wp:posOffset>
                </wp:positionV>
                <wp:extent cx="3657600" cy="1600200"/>
                <wp:effectExtent l="0" t="0" r="0" b="0"/>
                <wp:wrapNone/>
                <wp:docPr id="406" name="Text Box 406"/>
                <wp:cNvGraphicFramePr/>
                <a:graphic xmlns:a="http://schemas.openxmlformats.org/drawingml/2006/main">
                  <a:graphicData uri="http://schemas.microsoft.com/office/word/2010/wordprocessingShape">
                    <wps:wsp>
                      <wps:cNvSpPr txBox="1"/>
                      <wps:spPr>
                        <a:xfrm>
                          <a:off x="0" y="0"/>
                          <a:ext cx="3657600" cy="1600200"/>
                        </a:xfrm>
                        <a:prstGeom prst="rect">
                          <a:avLst/>
                        </a:prstGeom>
                        <a:solidFill>
                          <a:schemeClr val="bg1"/>
                        </a:solid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891DF0" w14:textId="77777777" w:rsidR="005735BA" w:rsidRDefault="005735BA" w:rsidP="00752B52">
                            <w:pPr>
                              <w:pStyle w:val="NoSpacing"/>
                              <w:jc w:val="both"/>
                              <w:rPr>
                                <w:rFonts w:ascii="Century Gothic" w:hAnsi="Century Gothic"/>
                                <w:sz w:val="20"/>
                                <w:szCs w:val="20"/>
                              </w:rPr>
                            </w:pPr>
                          </w:p>
                          <w:p w14:paraId="51867E7B" w14:textId="6A264824" w:rsidR="005735BA" w:rsidRPr="00534637" w:rsidRDefault="005735BA" w:rsidP="00752B52">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2FAF11E5" w14:textId="2606FC48"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6A4E5688" w14:textId="4068EE6E"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2E4E5B9A" w14:textId="1CB284B0"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D01712" w14:textId="77777777" w:rsidR="005735BA" w:rsidRPr="00752B52" w:rsidRDefault="005735BA" w:rsidP="00752B52">
                            <w:pPr>
                              <w:pStyle w:val="NoSpacing"/>
                              <w:jc w:val="both"/>
                              <w:rPr>
                                <w:rFonts w:ascii="Century Gothic" w:hAnsi="Century Gothic"/>
                                <w:sz w:val="16"/>
                                <w:szCs w:val="16"/>
                              </w:rPr>
                            </w:pPr>
                          </w:p>
                          <w:p w14:paraId="481355DF" w14:textId="17077C76" w:rsidR="005735BA" w:rsidRPr="00246321" w:rsidRDefault="005735BA" w:rsidP="00752B52">
                            <w:pPr>
                              <w:jc w:val="center"/>
                              <w:rPr>
                                <w:b/>
                                <w:sz w:val="28"/>
                                <w:szCs w:val="28"/>
                              </w:rPr>
                            </w:pPr>
                            <w:r w:rsidRPr="00246321">
                              <w:rPr>
                                <w:b/>
                                <w:sz w:val="28"/>
                                <w:szCs w:val="28"/>
                              </w:rPr>
                              <w:t>Plant a seed and adopt</w:t>
                            </w:r>
                            <w:r>
                              <w:rPr>
                                <w:b/>
                                <w:sz w:val="28"/>
                                <w:szCs w:val="28"/>
                              </w:rPr>
                              <w:t xml:space="preserve"> a b</w:t>
                            </w:r>
                            <w:r w:rsidRPr="00246321">
                              <w:rPr>
                                <w:b/>
                                <w:sz w:val="28"/>
                                <w:szCs w:val="28"/>
                              </w:rPr>
                              <w: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35345" id="Text Box 406" o:spid="_x0000_s1279" type="#_x0000_t202" style="position:absolute;margin-left:81pt;margin-top:122.1pt;width:4in;height:126pt;z-index:-25123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" fillcolor="white [3212]" stroked="f">
                <v:textbox>
                  <w:txbxContent>
                    <w:p w14:paraId="33891DF0" w14:textId="77777777" w:rsidR="005735BA" w:rsidRDefault="005735BA" w:rsidP="00752B52">
                      <w:pPr>
                        <w:pStyle w:val="NoSpacing"/>
                        <w:jc w:val="both"/>
                        <w:rPr>
                          <w:rFonts w:ascii="Century Gothic" w:hAnsi="Century Gothic"/>
                          <w:sz w:val="20"/>
                          <w:szCs w:val="20"/>
                        </w:rPr>
                      </w:pPr>
                    </w:p>
                    <w:p w14:paraId="51867E7B" w14:textId="6A264824" w:rsidR="005735BA" w:rsidRPr="00534637" w:rsidRDefault="005735BA" w:rsidP="00752B52">
                      <w:pPr>
                        <w:pStyle w:val="NoSpacing"/>
                        <w:jc w:val="both"/>
                        <w:rPr>
                          <w:rFonts w:ascii="SignPainter-HouseScript" w:hAnsi="SignPainter-HouseScript"/>
                          <w:sz w:val="32"/>
                          <w:szCs w:val="32"/>
                        </w:rPr>
                      </w:pPr>
                      <w:r w:rsidRPr="00534637">
                        <w:rPr>
                          <w:rFonts w:ascii="SignPainter-HouseScript" w:hAnsi="SignPainter-HouseScript"/>
                          <w:sz w:val="32"/>
                          <w:szCs w:val="32"/>
                        </w:rPr>
                        <w:t>Inside this pack you will see</w:t>
                      </w:r>
                    </w:p>
                    <w:p w14:paraId="2FAF11E5" w14:textId="2606FC48"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Seeds to grow</w:t>
                      </w:r>
                      <w:r w:rsidRPr="00534637">
                        <w:rPr>
                          <w:rFonts w:ascii="SignPainter-HouseScript" w:hAnsi="SignPainter-HouseScript"/>
                          <w:sz w:val="32"/>
                          <w:szCs w:val="32"/>
                        </w:rPr>
                        <w:t xml:space="preserve"> for </w:t>
                      </w:r>
                      <w:r>
                        <w:rPr>
                          <w:rFonts w:ascii="SignPainter-HouseScript" w:hAnsi="SignPainter-HouseScript"/>
                          <w:sz w:val="32"/>
                          <w:szCs w:val="32"/>
                        </w:rPr>
                        <w:t>a</w:t>
                      </w:r>
                      <w:r w:rsidRPr="00534637">
                        <w:rPr>
                          <w:rFonts w:ascii="SignPainter-HouseScript" w:hAnsi="SignPainter-HouseScript"/>
                          <w:sz w:val="32"/>
                          <w:szCs w:val="32"/>
                        </w:rPr>
                        <w:t xml:space="preserve"> hon</w:t>
                      </w:r>
                      <w:r>
                        <w:rPr>
                          <w:rFonts w:ascii="SignPainter-HouseScript" w:hAnsi="SignPainter-HouseScript"/>
                          <w:sz w:val="32"/>
                          <w:szCs w:val="32"/>
                        </w:rPr>
                        <w:t xml:space="preserve">ey </w:t>
                      </w:r>
                      <w:r w:rsidRPr="00534637">
                        <w:rPr>
                          <w:rFonts w:ascii="SignPainter-HouseScript" w:hAnsi="SignPainter-HouseScript"/>
                          <w:sz w:val="32"/>
                          <w:szCs w:val="32"/>
                        </w:rPr>
                        <w:t>bee</w:t>
                      </w:r>
                    </w:p>
                    <w:p w14:paraId="6A4E5688" w14:textId="4068EE6E"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Roses, l</w:t>
                      </w:r>
                      <w:r w:rsidRPr="00534637">
                        <w:rPr>
                          <w:rFonts w:ascii="SignPainter-HouseScript" w:hAnsi="SignPainter-HouseScript"/>
                          <w:sz w:val="32"/>
                          <w:szCs w:val="32"/>
                        </w:rPr>
                        <w:t>avenders and sunflowers too</w:t>
                      </w:r>
                    </w:p>
                    <w:p w14:paraId="2E4E5B9A" w14:textId="1CB284B0" w:rsidR="005735BA" w:rsidRPr="00534637" w:rsidRDefault="005735BA" w:rsidP="00752B52">
                      <w:pPr>
                        <w:pStyle w:val="NoSpacing"/>
                        <w:jc w:val="both"/>
                        <w:rPr>
                          <w:rFonts w:ascii="SignPainter-HouseScript" w:hAnsi="SignPainter-HouseScript"/>
                          <w:sz w:val="32"/>
                          <w:szCs w:val="32"/>
                        </w:rPr>
                      </w:pPr>
                      <w:r>
                        <w:rPr>
                          <w:rFonts w:ascii="SignPainter-HouseScript" w:hAnsi="SignPainter-HouseScript"/>
                          <w:sz w:val="32"/>
                          <w:szCs w:val="32"/>
                        </w:rPr>
                        <w:t>When they flower I’ll collect honey for you</w:t>
                      </w:r>
                      <w:r w:rsidRPr="00534637">
                        <w:rPr>
                          <w:rFonts w:ascii="SignPainter-HouseScript" w:hAnsi="SignPainter-HouseScript"/>
                          <w:sz w:val="32"/>
                          <w:szCs w:val="32"/>
                        </w:rPr>
                        <w:t xml:space="preserve"> </w:t>
                      </w:r>
                    </w:p>
                    <w:p w14:paraId="63D01712" w14:textId="77777777" w:rsidR="005735BA" w:rsidRPr="00752B52" w:rsidRDefault="005735BA" w:rsidP="00752B52">
                      <w:pPr>
                        <w:pStyle w:val="NoSpacing"/>
                        <w:jc w:val="both"/>
                        <w:rPr>
                          <w:rFonts w:ascii="Century Gothic" w:hAnsi="Century Gothic"/>
                          <w:sz w:val="16"/>
                          <w:szCs w:val="16"/>
                        </w:rPr>
                      </w:pPr>
                    </w:p>
                    <w:p w14:paraId="481355DF" w14:textId="17077C76" w:rsidR="005735BA" w:rsidRPr="00246321" w:rsidRDefault="005735BA" w:rsidP="00752B52">
                      <w:pPr>
                        <w:jc w:val="center"/>
                        <w:rPr>
                          <w:b/>
                          <w:sz w:val="28"/>
                          <w:szCs w:val="28"/>
                        </w:rPr>
                      </w:pPr>
                      <w:r w:rsidRPr="00246321">
                        <w:rPr>
                          <w:b/>
                          <w:sz w:val="28"/>
                          <w:szCs w:val="28"/>
                        </w:rPr>
                        <w:t>Plant a seed and adopt</w:t>
                      </w:r>
                      <w:r>
                        <w:rPr>
                          <w:b/>
                          <w:sz w:val="28"/>
                          <w:szCs w:val="28"/>
                        </w:rPr>
                        <w:t xml:space="preserve"> a b</w:t>
                      </w:r>
                      <w:r w:rsidRPr="00246321">
                        <w:rPr>
                          <w:b/>
                          <w:sz w:val="28"/>
                          <w:szCs w:val="28"/>
                        </w:rPr>
                        <w:t>ee</w:t>
                      </w:r>
                    </w:p>
                  </w:txbxContent>
                </v:textbox>
              </v:shape>
            </w:pict>
          </mc:Fallback>
        </mc:AlternateContent>
      </w:r>
      <w:r w:rsidR="00AC546A">
        <w:rPr>
          <w:noProof/>
          <w:lang w:eastAsia="en-AU"/>
        </w:rPr>
        <mc:AlternateContent>
          <mc:Choice Requires="wps">
            <w:drawing>
              <wp:anchor distT="0" distB="0" distL="114300" distR="114300" simplePos="0" relativeHeight="252079104" behindDoc="1" locked="0" layoutInCell="1" allowOverlap="1" wp14:anchorId="133A7529" wp14:editId="5A3F7E10">
                <wp:simplePos x="0" y="0"/>
                <wp:positionH relativeFrom="column">
                  <wp:posOffset>914400</wp:posOffset>
                </wp:positionH>
                <wp:positionV relativeFrom="paragraph">
                  <wp:posOffset>979170</wp:posOffset>
                </wp:positionV>
                <wp:extent cx="3429000" cy="685800"/>
                <wp:effectExtent l="0" t="0" r="0" b="0"/>
                <wp:wrapNone/>
                <wp:docPr id="398" name="Text Box 398"/>
                <wp:cNvGraphicFramePr/>
                <a:graphic xmlns:a="http://schemas.openxmlformats.org/drawingml/2006/main">
                  <a:graphicData uri="http://schemas.microsoft.com/office/word/2010/wordprocessingShape">
                    <wps:wsp>
                      <wps:cNvSpPr txBox="1"/>
                      <wps:spPr>
                        <a:xfrm>
                          <a:off x="0" y="0"/>
                          <a:ext cx="3429000" cy="685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9B92D66" w14:textId="3290650B" w:rsidR="005735BA" w:rsidRPr="00246321" w:rsidRDefault="005735BA" w:rsidP="00DE3633">
                            <w:pPr>
                              <w:rPr>
                                <w:sz w:val="36"/>
                                <w:szCs w:val="36"/>
                              </w:rPr>
                            </w:pPr>
                            <w:r>
                              <w:rPr>
                                <w:sz w:val="36"/>
                                <w:szCs w:val="36"/>
                              </w:rPr>
                              <w:t>Plant a seed – Adopt a b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3A7529" id="Text Box 398" o:spid="_x0000_s1280" type="#_x0000_t202" style="position:absolute;margin-left:1in;margin-top:77.1pt;width:270pt;height:54pt;z-index:-25123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GqvrwIAAK8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" filled="f" stroked="f">
                <v:textbox>
                  <w:txbxContent>
                    <w:p w14:paraId="59B92D66" w14:textId="3290650B" w:rsidR="005735BA" w:rsidRPr="00246321" w:rsidRDefault="005735BA" w:rsidP="00DE3633">
                      <w:pPr>
                        <w:rPr>
                          <w:sz w:val="36"/>
                          <w:szCs w:val="36"/>
                        </w:rPr>
                      </w:pPr>
                      <w:r>
                        <w:rPr>
                          <w:sz w:val="36"/>
                          <w:szCs w:val="36"/>
                        </w:rPr>
                        <w:t>Plant a seed – Adopt a bee</w:t>
                      </w:r>
                    </w:p>
                  </w:txbxContent>
                </v:textbox>
              </v:shape>
            </w:pict>
          </mc:Fallback>
        </mc:AlternateContent>
      </w:r>
      <w:r w:rsidR="00AC546A">
        <w:rPr>
          <w:noProof/>
          <w:lang w:eastAsia="en-AU"/>
        </w:rPr>
        <mc:AlternateContent>
          <mc:Choice Requires="wps">
            <w:drawing>
              <wp:anchor distT="0" distB="0" distL="114300" distR="114300" simplePos="0" relativeHeight="252076032" behindDoc="0" locked="0" layoutInCell="1" allowOverlap="1" wp14:anchorId="3DA6AE8C" wp14:editId="50D41516">
                <wp:simplePos x="0" y="0"/>
                <wp:positionH relativeFrom="column">
                  <wp:posOffset>2286000</wp:posOffset>
                </wp:positionH>
                <wp:positionV relativeFrom="paragraph">
                  <wp:posOffset>3950970</wp:posOffset>
                </wp:positionV>
                <wp:extent cx="1143000" cy="342900"/>
                <wp:effectExtent l="0" t="0" r="0" b="12700"/>
                <wp:wrapSquare wrapText="bothSides"/>
                <wp:docPr id="391" name="Text Box 391"/>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EA3BC2F" w14:textId="64688BB5" w:rsidR="005735BA" w:rsidRDefault="005735BA">
                            <w:r>
                              <w:t>11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A6AE8C" id="Text Box 391" o:spid="_x0000_s1281" type="#_x0000_t202" style="position:absolute;margin-left:180pt;margin-top:311.1pt;width:90pt;height:27pt;z-index:25207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" filled="f" stroked="f">
                <v:textbox>
                  <w:txbxContent>
                    <w:p w14:paraId="0EA3BC2F" w14:textId="64688BB5" w:rsidR="005735BA" w:rsidRDefault="005735BA">
                      <w:r>
                        <w:t>11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77056" behindDoc="0" locked="0" layoutInCell="1" allowOverlap="1" wp14:anchorId="72F2CB5A" wp14:editId="7339CEB2">
                <wp:simplePos x="0" y="0"/>
                <wp:positionH relativeFrom="column">
                  <wp:posOffset>-571500</wp:posOffset>
                </wp:positionH>
                <wp:positionV relativeFrom="paragraph">
                  <wp:posOffset>1664970</wp:posOffset>
                </wp:positionV>
                <wp:extent cx="685800" cy="342900"/>
                <wp:effectExtent l="0" t="0" r="0" b="12700"/>
                <wp:wrapSquare wrapText="bothSides"/>
                <wp:docPr id="394" name="Text Box 394"/>
                <wp:cNvGraphicFramePr/>
                <a:graphic xmlns:a="http://schemas.openxmlformats.org/drawingml/2006/main">
                  <a:graphicData uri="http://schemas.microsoft.com/office/word/2010/wordprocessingShape">
                    <wps:wsp>
                      <wps:cNvSpPr txBox="1"/>
                      <wps:spPr>
                        <a:xfrm>
                          <a:off x="0" y="0"/>
                          <a:ext cx="685800" cy="3429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2910A92" w14:textId="18E3560A" w:rsidR="005735BA" w:rsidRDefault="005735BA">
                            <w:r>
                              <w:t>6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F2CB5A" id="Text Box 394" o:spid="_x0000_s1282" type="#_x0000_t202" style="position:absolute;margin-left:-45pt;margin-top:131.1pt;width:54pt;height:27pt;z-index:25207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" filled="f" stroked="f">
                <v:textbox>
                  <w:txbxContent>
                    <w:p w14:paraId="12910A92" w14:textId="18E3560A" w:rsidR="005735BA" w:rsidRDefault="005735BA">
                      <w:r>
                        <w:t>60 mm</w:t>
                      </w:r>
                    </w:p>
                  </w:txbxContent>
                </v:textbox>
                <w10:wrap type="square"/>
              </v:shape>
            </w:pict>
          </mc:Fallback>
        </mc:AlternateContent>
      </w:r>
      <w:r w:rsidR="00AC546A">
        <w:rPr>
          <w:noProof/>
          <w:lang w:eastAsia="en-AU"/>
        </w:rPr>
        <mc:AlternateContent>
          <mc:Choice Requires="wps">
            <w:drawing>
              <wp:anchor distT="0" distB="0" distL="114300" distR="114300" simplePos="0" relativeHeight="252075008" behindDoc="0" locked="0" layoutInCell="1" allowOverlap="1" wp14:anchorId="204F7297" wp14:editId="0BBB7D7A">
                <wp:simplePos x="0" y="0"/>
                <wp:positionH relativeFrom="column">
                  <wp:posOffset>800100</wp:posOffset>
                </wp:positionH>
                <wp:positionV relativeFrom="paragraph">
                  <wp:posOffset>3836670</wp:posOffset>
                </wp:positionV>
                <wp:extent cx="4114800" cy="0"/>
                <wp:effectExtent l="0" t="0" r="25400" b="25400"/>
                <wp:wrapNone/>
                <wp:docPr id="388" name="Straight Connector 388"/>
                <wp:cNvGraphicFramePr/>
                <a:graphic xmlns:a="http://schemas.openxmlformats.org/drawingml/2006/main">
                  <a:graphicData uri="http://schemas.microsoft.com/office/word/2010/wordprocessingShape">
                    <wps:wsp>
                      <wps:cNvCnPr/>
                      <wps:spPr>
                        <a:xfrm>
                          <a:off x="0" y="0"/>
                          <a:ext cx="41148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6E8F7F1" id="Straight Connector 388" o:spid="_x0000_s1026" style="position:absolute;z-index:252075008;visibility:visible;mso-wrap-style:square;mso-wrap-distance-left:9pt;mso-wrap-distance-top:0;mso-wrap-distance-right:9pt;mso-wrap-distance-bottom:0;mso-position-horizontal:absolute;mso-position-horizontal-relative:text;mso-position-vertical:absolute;mso-position-vertical-relative:text" from="63pt,302.1pt" to="387pt,3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73984" behindDoc="0" locked="0" layoutInCell="1" allowOverlap="1" wp14:anchorId="120A8BB7" wp14:editId="32C959B5">
                <wp:simplePos x="0" y="0"/>
                <wp:positionH relativeFrom="column">
                  <wp:posOffset>228600</wp:posOffset>
                </wp:positionH>
                <wp:positionV relativeFrom="paragraph">
                  <wp:posOffset>979170</wp:posOffset>
                </wp:positionV>
                <wp:extent cx="0" cy="2286000"/>
                <wp:effectExtent l="0" t="0" r="25400" b="25400"/>
                <wp:wrapNone/>
                <wp:docPr id="386" name="Straight Connector 386"/>
                <wp:cNvGraphicFramePr/>
                <a:graphic xmlns:a="http://schemas.openxmlformats.org/drawingml/2006/main">
                  <a:graphicData uri="http://schemas.microsoft.com/office/word/2010/wordprocessingShape">
                    <wps:wsp>
                      <wps:cNvCnPr/>
                      <wps:spPr>
                        <a:xfrm>
                          <a:off x="0" y="0"/>
                          <a:ext cx="0" cy="22860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26DFC6" id="Straight Connector 386" o:spid="_x0000_s1026" style="position:absolute;z-index:252073984;visibility:visible;mso-wrap-style:square;mso-wrap-distance-left:9pt;mso-wrap-distance-top:0;mso-wrap-distance-right:9pt;mso-wrap-distance-bottom:0;mso-position-horizontal:absolute;mso-position-horizontal-relative:text;mso-position-vertical:absolute;mso-position-vertical-relative:text" from="18pt,77.1pt" to="18pt,2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" strokecolor="#5b9bd5 [3204]" strokeweight="1pt">
                <v:stroke joinstyle="miter"/>
              </v:line>
            </w:pict>
          </mc:Fallback>
        </mc:AlternateContent>
      </w:r>
      <w:r w:rsidR="00AC546A">
        <w:rPr>
          <w:noProof/>
          <w:lang w:eastAsia="en-AU"/>
        </w:rPr>
        <mc:AlternateContent>
          <mc:Choice Requires="wps">
            <w:drawing>
              <wp:anchor distT="0" distB="0" distL="114300" distR="114300" simplePos="0" relativeHeight="252072960" behindDoc="1" locked="0" layoutInCell="1" allowOverlap="1" wp14:anchorId="6E629905" wp14:editId="71834AEB">
                <wp:simplePos x="0" y="0"/>
                <wp:positionH relativeFrom="column">
                  <wp:posOffset>1582738</wp:posOffset>
                </wp:positionH>
                <wp:positionV relativeFrom="paragraph">
                  <wp:posOffset>-35243</wp:posOffset>
                </wp:positionV>
                <wp:extent cx="2519680" cy="4319905"/>
                <wp:effectExtent l="0" t="11113" r="34608" b="34607"/>
                <wp:wrapNone/>
                <wp:docPr id="371" name="Rounded Rectangle 371"/>
                <wp:cNvGraphicFramePr/>
                <a:graphic xmlns:a="http://schemas.openxmlformats.org/drawingml/2006/main">
                  <a:graphicData uri="http://schemas.microsoft.com/office/word/2010/wordprocessingShape">
                    <wps:wsp>
                      <wps:cNvSpPr/>
                      <wps:spPr>
                        <a:xfrm rot="5400000">
                          <a:off x="0" y="0"/>
                          <a:ext cx="2519680" cy="4319905"/>
                        </a:xfrm>
                        <a:prstGeom prst="roundRect">
                          <a:avLst>
                            <a:gd name="adj" fmla="val 7536"/>
                          </a:avLst>
                        </a:prstGeom>
                        <a:solidFill>
                          <a:srgbClr val="FFF7A6"/>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6BFF7" id="Rounded Rectangle 371" o:spid="_x0000_s1026" style="position:absolute;margin-left:124.65pt;margin-top:-2.8pt;width:198.4pt;height:340.15pt;rotation:90;z-index:-25124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9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" fillcolor="#fff7a6" strokecolor="black [3213]" strokeweight=".5pt">
                <v:stroke joinstyle="miter"/>
              </v:roundrect>
            </w:pict>
          </mc:Fallback>
        </mc:AlternateContent>
      </w:r>
      <w:r w:rsidR="00087D59">
        <w:t xml:space="preserve">Appendix </w:t>
      </w:r>
      <w:r w:rsidR="00132686">
        <w:t>25</w:t>
      </w:r>
      <w:r w:rsidR="0081312F">
        <w:t>: Teacher resource sheet 4.4</w:t>
      </w:r>
      <w:r w:rsidR="00617331">
        <w:t xml:space="preserve">: Adopt a </w:t>
      </w:r>
      <w:r w:rsidR="00087D59">
        <w:t>bee</w:t>
      </w:r>
      <w:r w:rsidR="00DE3633">
        <w:t xml:space="preserve"> (</w:t>
      </w:r>
      <w:r w:rsidR="0036284F">
        <w:t>s</w:t>
      </w:r>
      <w:r w:rsidR="00F24788">
        <w:t>eed envelope l</w:t>
      </w:r>
      <w:r w:rsidR="008C29F1">
        <w:t>abels</w:t>
      </w:r>
      <w:r w:rsidR="00DE3633">
        <w:t>)</w:t>
      </w:r>
      <w:bookmarkEnd w:id="95"/>
      <w:r w:rsidR="00534637" w:rsidRPr="00534637">
        <w:rPr>
          <w:rFonts w:ascii="Helvetica" w:hAnsi="Helvetica" w:cs="Helvetica"/>
          <w:sz w:val="24"/>
          <w:szCs w:val="24"/>
          <w:lang w:val="en-US"/>
        </w:rPr>
        <w:t xml:space="preserve"> </w:t>
      </w:r>
    </w:p>
    <w:p w14:paraId="2829EB99" w14:textId="1B21CCCF" w:rsidR="00413249" w:rsidRDefault="00BF6941" w:rsidP="00580A5D">
      <w:pPr>
        <w:pStyle w:val="Heading1"/>
        <w:spacing w:before="120" w:after="240"/>
      </w:pPr>
      <w:bookmarkStart w:id="96" w:name="_Appendix_27:_Teacher"/>
      <w:bookmarkStart w:id="97" w:name="_Toc39743153"/>
      <w:bookmarkEnd w:id="96"/>
      <w:r>
        <w:rPr>
          <w:noProof/>
          <w:lang w:eastAsia="en-AU"/>
        </w:rPr>
        <w:lastRenderedPageBreak/>
        <w:drawing>
          <wp:anchor distT="0" distB="0" distL="114300" distR="114300" simplePos="0" relativeHeight="252064768" behindDoc="0" locked="0" layoutInCell="1" allowOverlap="1" wp14:anchorId="1A0CE3B2" wp14:editId="54DE153A">
            <wp:simplePos x="0" y="0"/>
            <wp:positionH relativeFrom="column">
              <wp:posOffset>8195310</wp:posOffset>
            </wp:positionH>
            <wp:positionV relativeFrom="paragraph">
              <wp:posOffset>-49530</wp:posOffset>
            </wp:positionV>
            <wp:extent cx="370205" cy="457200"/>
            <wp:effectExtent l="7303" t="0" r="0" b="0"/>
            <wp:wrapThrough wrapText="bothSides">
              <wp:wrapPolygon edited="0">
                <wp:start x="426" y="21945"/>
                <wp:lineTo x="19692" y="21945"/>
                <wp:lineTo x="19692" y="20745"/>
                <wp:lineTo x="19692" y="11145"/>
                <wp:lineTo x="18210" y="2745"/>
                <wp:lineTo x="7836" y="2745"/>
                <wp:lineTo x="426" y="11145"/>
                <wp:lineTo x="426" y="21945"/>
              </wp:wrapPolygon>
            </wp:wrapThrough>
            <wp:docPr id="395" name="Picture 57" title="Animated Honey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57"/>
                    <pic:cNvPicPr>
                      <a:picLocks noChangeAspect="1"/>
                    </pic:cNvPicPr>
                  </pic:nvPicPr>
                  <pic:blipFill>
                    <a:blip r:embed="rId138">
                      <a:extLst>
                        <a:ext uri="{28A0092B-C50C-407E-A947-70E740481C1C}">
                          <a14:useLocalDpi xmlns:a14="http://schemas.microsoft.com/office/drawing/2010/main" val="0"/>
                        </a:ext>
                      </a:extLst>
                    </a:blip>
                    <a:srcRect/>
                    <a:stretch>
                      <a:fillRect/>
                    </a:stretch>
                  </pic:blipFill>
                  <pic:spPr bwMode="auto">
                    <a:xfrm rot="5400000">
                      <a:off x="0" y="0"/>
                      <a:ext cx="37020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065792" behindDoc="0" locked="0" layoutInCell="1" allowOverlap="1" wp14:anchorId="250A951D" wp14:editId="66E135A6">
                <wp:simplePos x="0" y="0"/>
                <wp:positionH relativeFrom="column">
                  <wp:posOffset>6835775</wp:posOffset>
                </wp:positionH>
                <wp:positionV relativeFrom="paragraph">
                  <wp:posOffset>119697</wp:posOffset>
                </wp:positionV>
                <wp:extent cx="1207770" cy="184785"/>
                <wp:effectExtent l="0" t="0" r="36830" b="18415"/>
                <wp:wrapNone/>
                <wp:docPr id="295" name="Freeform 295"/>
                <wp:cNvGraphicFramePr/>
                <a:graphic xmlns:a="http://schemas.openxmlformats.org/drawingml/2006/main">
                  <a:graphicData uri="http://schemas.microsoft.com/office/word/2010/wordprocessingShape">
                    <wps:wsp>
                      <wps:cNvSpPr/>
                      <wps:spPr>
                        <a:xfrm>
                          <a:off x="0" y="0"/>
                          <a:ext cx="1207770" cy="184785"/>
                        </a:xfrm>
                        <a:custGeom>
                          <a:avLst/>
                          <a:gdLst>
                            <a:gd name="connsiteX0" fmla="*/ 0 w 1208314"/>
                            <a:gd name="connsiteY0" fmla="*/ 0 h 185071"/>
                            <a:gd name="connsiteX1" fmla="*/ 348342 w 1208314"/>
                            <a:gd name="connsiteY1" fmla="*/ 185057 h 185071"/>
                            <a:gd name="connsiteX2" fmla="*/ 653142 w 1208314"/>
                            <a:gd name="connsiteY2" fmla="*/ 10885 h 185071"/>
                            <a:gd name="connsiteX3" fmla="*/ 936171 w 1208314"/>
                            <a:gd name="connsiteY3" fmla="*/ 163285 h 185071"/>
                            <a:gd name="connsiteX4" fmla="*/ 1208314 w 1208314"/>
                            <a:gd name="connsiteY4" fmla="*/ 76200 h 1850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8314" h="185071">
                              <a:moveTo>
                                <a:pt x="0" y="0"/>
                              </a:moveTo>
                              <a:cubicBezTo>
                                <a:pt x="119742" y="91621"/>
                                <a:pt x="239485" y="183243"/>
                                <a:pt x="348342" y="185057"/>
                              </a:cubicBezTo>
                              <a:cubicBezTo>
                                <a:pt x="457199" y="186871"/>
                                <a:pt x="555171" y="14514"/>
                                <a:pt x="653142" y="10885"/>
                              </a:cubicBezTo>
                              <a:cubicBezTo>
                                <a:pt x="751113" y="7256"/>
                                <a:pt x="843642" y="152399"/>
                                <a:pt x="936171" y="163285"/>
                              </a:cubicBezTo>
                              <a:cubicBezTo>
                                <a:pt x="1028700" y="174171"/>
                                <a:pt x="1208314" y="76200"/>
                                <a:pt x="1208314" y="76200"/>
                              </a:cubicBezTo>
                            </a:path>
                          </a:pathLst>
                        </a:custGeom>
                        <a:ln>
                          <a:solidFill>
                            <a:schemeClr val="tx1"/>
                          </a:solidFill>
                          <a:prstDash val="dash"/>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2EB078" id="Freeform 295" o:spid="_x0000_s1026" style="position:absolute;margin-left:538.25pt;margin-top:9.4pt;width:95.1pt;height:14.55pt;z-index:252065792;visibility:visible;mso-wrap-style:square;mso-wrap-distance-left:9pt;mso-wrap-distance-top:0;mso-wrap-distance-right:9pt;mso-wrap-distance-bottom:0;mso-position-horizontal:absolute;mso-position-horizontal-relative:text;mso-position-vertical:absolute;mso-position-vertical-relative:text;v-text-anchor:middle" coordsize="1208314,185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" path="m,c119742,91621,239485,183243,348342,185057,457199,186871,555171,14514,653142,10885,751113,7256,843642,152399,936171,163285v92529,10886,272143,-87085,272143,-87085e" filled="f" strokecolor="black [3213]" strokeweight="1pt">
                <v:stroke dashstyle="dash" joinstyle="miter"/>
                <v:path arrowok="t" o:connecttype="custom" o:connectlocs="0,0;348185,184771;652848,10868;935750,163033;1207770,76082" o:connectangles="0,0,0,0,0"/>
              </v:shape>
            </w:pict>
          </mc:Fallback>
        </mc:AlternateContent>
      </w:r>
      <w:r w:rsidR="0060080F">
        <w:t xml:space="preserve">Appendix </w:t>
      </w:r>
      <w:r w:rsidR="00132686">
        <w:t>26</w:t>
      </w:r>
      <w:r w:rsidR="00CA611B">
        <w:t>: Teacher resource sheet 4.5</w:t>
      </w:r>
      <w:r w:rsidR="00413249">
        <w:t xml:space="preserve">: Peer </w:t>
      </w:r>
      <w:r w:rsidR="00E77586">
        <w:t>or parent f</w:t>
      </w:r>
      <w:r w:rsidR="00413249">
        <w:t>eedback</w:t>
      </w:r>
      <w:bookmarkEnd w:id="97"/>
    </w:p>
    <w:p w14:paraId="52E82A2B" w14:textId="34A8CD51" w:rsidR="00211D6F" w:rsidRDefault="00211D6F" w:rsidP="00943D01">
      <w:r>
        <w:t>Please provide some feedback abou</w:t>
      </w:r>
      <w:r w:rsidR="002B5356">
        <w:t xml:space="preserve">t the </w:t>
      </w:r>
      <w:r w:rsidR="000E18B3">
        <w:t>game you</w:t>
      </w:r>
      <w:r w:rsidR="002B5356">
        <w:t xml:space="preserve"> just played.</w:t>
      </w:r>
      <w:r>
        <w:t xml:space="preserve"> </w:t>
      </w:r>
    </w:p>
    <w:p w14:paraId="4E2F50A0" w14:textId="32FC8747" w:rsidR="00943D01" w:rsidRDefault="00211D6F" w:rsidP="00943D01">
      <w:r>
        <w:t>Did you have fun?</w:t>
      </w:r>
      <w:r w:rsidR="00E77586">
        <w:t xml:space="preserve"> </w:t>
      </w:r>
      <w:r>
        <w:t>What did you learn?</w:t>
      </w:r>
      <w:r w:rsidR="00E77586">
        <w:t xml:space="preserve"> </w:t>
      </w:r>
      <w:r>
        <w:t xml:space="preserve">What </w:t>
      </w:r>
      <w:r w:rsidR="007C0C9F">
        <w:t>action will you take</w:t>
      </w:r>
      <w:r>
        <w:t>?</w:t>
      </w:r>
    </w:p>
    <w:tbl>
      <w:tblPr>
        <w:tblStyle w:val="TableGrid"/>
        <w:tblW w:w="13887" w:type="dxa"/>
        <w:tblLook w:val="04A0" w:firstRow="1" w:lastRow="0" w:firstColumn="1" w:lastColumn="0" w:noHBand="0" w:noVBand="1"/>
      </w:tblPr>
      <w:tblGrid>
        <w:gridCol w:w="4774"/>
        <w:gridCol w:w="4774"/>
        <w:gridCol w:w="4339"/>
      </w:tblGrid>
      <w:tr w:rsidR="00943D01" w14:paraId="38D7256E" w14:textId="77777777" w:rsidTr="00254DCA">
        <w:trPr>
          <w:trHeight w:val="2380"/>
        </w:trPr>
        <w:tc>
          <w:tcPr>
            <w:tcW w:w="4774" w:type="dxa"/>
          </w:tcPr>
          <w:p w14:paraId="05F80CD2" w14:textId="472C9910" w:rsidR="00943D01" w:rsidRDefault="00A92D18" w:rsidP="00943D01">
            <w:r>
              <w:t>Feedback 1</w:t>
            </w:r>
          </w:p>
        </w:tc>
        <w:tc>
          <w:tcPr>
            <w:tcW w:w="4774" w:type="dxa"/>
          </w:tcPr>
          <w:p w14:paraId="18108E49" w14:textId="18ADFAE8" w:rsidR="00943D01" w:rsidRDefault="00A92D18" w:rsidP="00A92D18">
            <w:r>
              <w:t>Feedback 2</w:t>
            </w:r>
          </w:p>
        </w:tc>
        <w:tc>
          <w:tcPr>
            <w:tcW w:w="4339" w:type="dxa"/>
          </w:tcPr>
          <w:p w14:paraId="1A36869E" w14:textId="24320362" w:rsidR="00943D01" w:rsidRDefault="00A92D18" w:rsidP="00A92D18">
            <w:r>
              <w:t>Feedback 3</w:t>
            </w:r>
          </w:p>
        </w:tc>
      </w:tr>
      <w:tr w:rsidR="00943D01" w14:paraId="08FC8D4E" w14:textId="77777777" w:rsidTr="00254DCA">
        <w:trPr>
          <w:trHeight w:val="2379"/>
        </w:trPr>
        <w:tc>
          <w:tcPr>
            <w:tcW w:w="4774" w:type="dxa"/>
          </w:tcPr>
          <w:p w14:paraId="375BF83F" w14:textId="28AC28AD" w:rsidR="00943D01" w:rsidRDefault="00A92D18" w:rsidP="00A92D18">
            <w:r>
              <w:t>Feedback 4</w:t>
            </w:r>
          </w:p>
        </w:tc>
        <w:tc>
          <w:tcPr>
            <w:tcW w:w="4774" w:type="dxa"/>
          </w:tcPr>
          <w:p w14:paraId="5E4F5EAE" w14:textId="216CD187" w:rsidR="00943D01" w:rsidRDefault="00A92D18" w:rsidP="00A92D18">
            <w:r>
              <w:t>Feedback 4</w:t>
            </w:r>
          </w:p>
        </w:tc>
        <w:tc>
          <w:tcPr>
            <w:tcW w:w="4339" w:type="dxa"/>
          </w:tcPr>
          <w:p w14:paraId="1CE1440E" w14:textId="23DB64DE" w:rsidR="00943D01" w:rsidRDefault="00A92D18" w:rsidP="00A92D18">
            <w:r>
              <w:t>Feedback 6</w:t>
            </w:r>
          </w:p>
        </w:tc>
      </w:tr>
      <w:tr w:rsidR="00943D01" w14:paraId="45321F59" w14:textId="77777777" w:rsidTr="00254DCA">
        <w:trPr>
          <w:trHeight w:val="2379"/>
        </w:trPr>
        <w:tc>
          <w:tcPr>
            <w:tcW w:w="4774" w:type="dxa"/>
          </w:tcPr>
          <w:p w14:paraId="7111B8C4" w14:textId="31858003" w:rsidR="00943D01" w:rsidRDefault="00A92D18" w:rsidP="00A92D18">
            <w:r>
              <w:t>Feedback 7</w:t>
            </w:r>
          </w:p>
        </w:tc>
        <w:tc>
          <w:tcPr>
            <w:tcW w:w="4774" w:type="dxa"/>
          </w:tcPr>
          <w:p w14:paraId="4FEA238C" w14:textId="1E36D533" w:rsidR="00943D01" w:rsidRDefault="00A92D18" w:rsidP="00A92D18">
            <w:r>
              <w:t>Feedback 8</w:t>
            </w:r>
          </w:p>
        </w:tc>
        <w:tc>
          <w:tcPr>
            <w:tcW w:w="4339" w:type="dxa"/>
          </w:tcPr>
          <w:p w14:paraId="5BC58FFF" w14:textId="4FE63113" w:rsidR="00943D01" w:rsidRDefault="00A92D18" w:rsidP="00A92D18">
            <w:r>
              <w:t>Feedback 9</w:t>
            </w:r>
          </w:p>
        </w:tc>
      </w:tr>
    </w:tbl>
    <w:p w14:paraId="1C3E6542" w14:textId="1CDE80EB" w:rsidR="00943D01" w:rsidRPr="00943D01" w:rsidRDefault="00611B43" w:rsidP="00943D01">
      <w:pPr>
        <w:sectPr w:rsidR="00943D01" w:rsidRPr="00943D01" w:rsidSect="00A968A3">
          <w:pgSz w:w="16838" w:h="11906" w:orient="landscape"/>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2320" behindDoc="1" locked="0" layoutInCell="1" allowOverlap="1" wp14:anchorId="7DE17033" wp14:editId="68D40A80">
                <wp:simplePos x="0" y="0"/>
                <wp:positionH relativeFrom="column">
                  <wp:posOffset>6721433</wp:posOffset>
                </wp:positionH>
                <wp:positionV relativeFrom="paragraph">
                  <wp:posOffset>153918</wp:posOffset>
                </wp:positionV>
                <wp:extent cx="2159635" cy="219710"/>
                <wp:effectExtent l="0" t="0" r="0" b="8890"/>
                <wp:wrapNone/>
                <wp:docPr id="289" name="Text Box 289"/>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7CE984B2"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E17033" id="Text Box 289" o:spid="_x0000_s1283" type="#_x0000_t202" style="position:absolute;margin-left:529.25pt;margin-top:12.1pt;width:170.05pt;height:17.3pt;z-index:-25084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" stroked="f">
                <v:textbox inset="0,0,0,0">
                  <w:txbxContent>
                    <w:p w14:paraId="7CE984B2"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v:shape>
            </w:pict>
          </mc:Fallback>
        </mc:AlternateContent>
      </w:r>
    </w:p>
    <w:p w14:paraId="0370A5FC" w14:textId="105E26F5" w:rsidR="00697972" w:rsidRDefault="0060080F" w:rsidP="00580A5D">
      <w:pPr>
        <w:pStyle w:val="Heading1"/>
        <w:spacing w:before="120" w:after="240"/>
      </w:pPr>
      <w:bookmarkStart w:id="98" w:name="_Appendix_28:_Student"/>
      <w:bookmarkStart w:id="99" w:name="_Appendix_27:_Student"/>
      <w:bookmarkStart w:id="100" w:name="_Toc39743154"/>
      <w:bookmarkEnd w:id="98"/>
      <w:bookmarkEnd w:id="99"/>
      <w:r>
        <w:lastRenderedPageBreak/>
        <w:t xml:space="preserve">Appendix </w:t>
      </w:r>
      <w:r w:rsidR="00132686">
        <w:t>27</w:t>
      </w:r>
      <w:r w:rsidR="00D44DF7">
        <w:t xml:space="preserve">: </w:t>
      </w:r>
      <w:r w:rsidR="00413249">
        <w:t>Student activity she</w:t>
      </w:r>
      <w:r w:rsidR="00CA611B">
        <w:t>et 4.6</w:t>
      </w:r>
      <w:r w:rsidR="00D44DF7">
        <w:t xml:space="preserve">: </w:t>
      </w:r>
      <w:r w:rsidR="00E77586">
        <w:t>Self-e</w:t>
      </w:r>
      <w:r w:rsidR="000875DB">
        <w:t>valuation</w:t>
      </w:r>
      <w:bookmarkEnd w:id="100"/>
    </w:p>
    <w:tbl>
      <w:tblPr>
        <w:tblStyle w:val="TableGrid"/>
        <w:tblW w:w="9072" w:type="dxa"/>
        <w:tblInd w:w="-5" w:type="dxa"/>
        <w:tblLook w:val="04A0" w:firstRow="1" w:lastRow="0" w:firstColumn="1" w:lastColumn="0" w:noHBand="0" w:noVBand="1"/>
      </w:tblPr>
      <w:tblGrid>
        <w:gridCol w:w="4836"/>
        <w:gridCol w:w="4236"/>
      </w:tblGrid>
      <w:tr w:rsidR="008B7CFB" w:rsidRPr="001A7DB6" w14:paraId="5A1E5130" w14:textId="77777777" w:rsidTr="00A92D18">
        <w:trPr>
          <w:trHeight w:val="552"/>
        </w:trPr>
        <w:tc>
          <w:tcPr>
            <w:tcW w:w="9072" w:type="dxa"/>
            <w:gridSpan w:val="2"/>
            <w:tcBorders>
              <w:bottom w:val="single" w:sz="4" w:space="0" w:color="auto"/>
            </w:tcBorders>
            <w:shd w:val="clear" w:color="auto" w:fill="5B9BD5" w:themeFill="accent1"/>
            <w:vAlign w:val="center"/>
          </w:tcPr>
          <w:p w14:paraId="0563A0D9" w14:textId="576C7142" w:rsidR="008B7CFB" w:rsidRPr="00A92D18" w:rsidRDefault="00E77586" w:rsidP="00A92D18">
            <w:pPr>
              <w:pStyle w:val="NoSpacing"/>
              <w:jc w:val="left"/>
              <w:rPr>
                <w:rFonts w:ascii="Century Gothic" w:hAnsi="Century Gothic"/>
                <w:b/>
                <w:color w:val="FFFFFF" w:themeColor="background1"/>
                <w:sz w:val="26"/>
                <w:szCs w:val="26"/>
              </w:rPr>
            </w:pPr>
            <w:r w:rsidRPr="00A92D18">
              <w:rPr>
                <w:rFonts w:ascii="Century Gothic" w:hAnsi="Century Gothic"/>
                <w:b/>
                <w:color w:val="FFFFFF" w:themeColor="background1"/>
                <w:sz w:val="26"/>
                <w:szCs w:val="26"/>
              </w:rPr>
              <w:t>Game r</w:t>
            </w:r>
            <w:r w:rsidR="001A7DB6" w:rsidRPr="00A92D18">
              <w:rPr>
                <w:rFonts w:ascii="Century Gothic" w:hAnsi="Century Gothic"/>
                <w:b/>
                <w:color w:val="FFFFFF" w:themeColor="background1"/>
                <w:sz w:val="26"/>
                <w:szCs w:val="26"/>
              </w:rPr>
              <w:t>eflection</w:t>
            </w:r>
          </w:p>
        </w:tc>
      </w:tr>
      <w:tr w:rsidR="008B7CFB" w:rsidRPr="008B7CFB" w14:paraId="0D444B72" w14:textId="77777777" w:rsidTr="00A92D18">
        <w:trPr>
          <w:trHeight w:val="93"/>
        </w:trPr>
        <w:tc>
          <w:tcPr>
            <w:tcW w:w="9072" w:type="dxa"/>
            <w:gridSpan w:val="2"/>
            <w:tcBorders>
              <w:left w:val="nil"/>
              <w:bottom w:val="single" w:sz="4" w:space="0" w:color="auto"/>
              <w:right w:val="nil"/>
            </w:tcBorders>
          </w:tcPr>
          <w:p w14:paraId="455FF4EF" w14:textId="77777777" w:rsidR="00413249" w:rsidRPr="008B7CFB" w:rsidRDefault="00413249" w:rsidP="00413249">
            <w:pPr>
              <w:pStyle w:val="NoSpacing"/>
              <w:jc w:val="left"/>
              <w:rPr>
                <w:sz w:val="16"/>
                <w:szCs w:val="16"/>
              </w:rPr>
            </w:pPr>
          </w:p>
        </w:tc>
      </w:tr>
      <w:tr w:rsidR="00413249" w14:paraId="4EA4D602" w14:textId="77777777" w:rsidTr="00A92D18">
        <w:trPr>
          <w:trHeight w:val="365"/>
        </w:trPr>
        <w:tc>
          <w:tcPr>
            <w:tcW w:w="9072" w:type="dxa"/>
            <w:gridSpan w:val="2"/>
            <w:tcBorders>
              <w:bottom w:val="single" w:sz="4" w:space="0" w:color="auto"/>
            </w:tcBorders>
            <w:shd w:val="clear" w:color="auto" w:fill="E6E6E6"/>
          </w:tcPr>
          <w:p w14:paraId="45224459" w14:textId="38617684" w:rsidR="00413249" w:rsidRPr="00413249" w:rsidRDefault="00413249" w:rsidP="00A92D18">
            <w:pPr>
              <w:tabs>
                <w:tab w:val="left" w:pos="10530"/>
              </w:tabs>
              <w:spacing w:before="0" w:after="0" w:line="240" w:lineRule="auto"/>
              <w:rPr>
                <w:sz w:val="24"/>
                <w:szCs w:val="24"/>
              </w:rPr>
            </w:pPr>
            <w:r w:rsidRPr="00710DEC">
              <w:rPr>
                <w:b/>
                <w:sz w:val="24"/>
                <w:szCs w:val="24"/>
              </w:rPr>
              <w:t>Photograph</w:t>
            </w:r>
            <w:r w:rsidR="00E77586">
              <w:rPr>
                <w:b/>
                <w:sz w:val="24"/>
                <w:szCs w:val="24"/>
              </w:rPr>
              <w:t xml:space="preserve"> or d</w:t>
            </w:r>
            <w:r>
              <w:rPr>
                <w:b/>
                <w:sz w:val="24"/>
                <w:szCs w:val="24"/>
              </w:rPr>
              <w:t>rawing</w:t>
            </w:r>
          </w:p>
        </w:tc>
      </w:tr>
      <w:tr w:rsidR="00413249" w14:paraId="2810E2FE" w14:textId="77777777" w:rsidTr="00A92D18">
        <w:trPr>
          <w:trHeight w:val="3119"/>
        </w:trPr>
        <w:tc>
          <w:tcPr>
            <w:tcW w:w="9072" w:type="dxa"/>
            <w:gridSpan w:val="2"/>
            <w:tcBorders>
              <w:bottom w:val="single" w:sz="4" w:space="0" w:color="auto"/>
            </w:tcBorders>
          </w:tcPr>
          <w:p w14:paraId="05339CBE" w14:textId="77777777" w:rsidR="00413249" w:rsidRDefault="00413249" w:rsidP="008B7CFB">
            <w:pPr>
              <w:pStyle w:val="NoSpacing"/>
            </w:pPr>
          </w:p>
        </w:tc>
      </w:tr>
      <w:tr w:rsidR="00413249" w14:paraId="6E24368E" w14:textId="77777777" w:rsidTr="00A92D18">
        <w:trPr>
          <w:trHeight w:val="71"/>
        </w:trPr>
        <w:tc>
          <w:tcPr>
            <w:tcW w:w="9072" w:type="dxa"/>
            <w:gridSpan w:val="2"/>
            <w:tcBorders>
              <w:left w:val="nil"/>
              <w:right w:val="nil"/>
            </w:tcBorders>
          </w:tcPr>
          <w:p w14:paraId="57D6FFE7" w14:textId="77777777" w:rsidR="00413249" w:rsidRPr="00413249" w:rsidRDefault="00413249" w:rsidP="008B7CFB">
            <w:pPr>
              <w:pStyle w:val="NoSpacing"/>
              <w:rPr>
                <w:sz w:val="12"/>
                <w:szCs w:val="12"/>
              </w:rPr>
            </w:pPr>
          </w:p>
        </w:tc>
      </w:tr>
      <w:tr w:rsidR="008B7CFB" w14:paraId="118DE9E2" w14:textId="77777777" w:rsidTr="00A92D18">
        <w:trPr>
          <w:trHeight w:val="417"/>
        </w:trPr>
        <w:tc>
          <w:tcPr>
            <w:tcW w:w="4836" w:type="dxa"/>
            <w:shd w:val="clear" w:color="auto" w:fill="E6E6E6"/>
            <w:tcMar>
              <w:top w:w="57" w:type="dxa"/>
              <w:left w:w="113" w:type="dxa"/>
              <w:bottom w:w="57" w:type="dxa"/>
              <w:right w:w="28" w:type="dxa"/>
            </w:tcMar>
            <w:vAlign w:val="center"/>
          </w:tcPr>
          <w:p w14:paraId="581D8CA8" w14:textId="3B48EA08" w:rsidR="008B7CFB" w:rsidRDefault="00C5186B" w:rsidP="00A92D18">
            <w:pPr>
              <w:pStyle w:val="NoSpacing"/>
              <w:jc w:val="left"/>
              <w:rPr>
                <w:rFonts w:eastAsiaTheme="majorEastAsia"/>
                <w:i/>
                <w:iCs/>
                <w:color w:val="404040" w:themeColor="text1" w:themeTint="BF"/>
              </w:rPr>
            </w:pPr>
            <w:r>
              <w:rPr>
                <w:b/>
              </w:rPr>
              <w:t>What did you make?</w:t>
            </w:r>
          </w:p>
        </w:tc>
        <w:tc>
          <w:tcPr>
            <w:tcW w:w="4236" w:type="dxa"/>
            <w:shd w:val="clear" w:color="auto" w:fill="E6E6E6"/>
            <w:tcMar>
              <w:top w:w="57" w:type="dxa"/>
              <w:left w:w="113" w:type="dxa"/>
              <w:bottom w:w="57" w:type="dxa"/>
              <w:right w:w="28" w:type="dxa"/>
            </w:tcMar>
            <w:vAlign w:val="center"/>
          </w:tcPr>
          <w:p w14:paraId="00A9EA4B" w14:textId="596083C8" w:rsidR="008B7CFB" w:rsidRDefault="00125038" w:rsidP="00A92D18">
            <w:pPr>
              <w:pStyle w:val="NoSpacing"/>
              <w:jc w:val="left"/>
            </w:pPr>
            <w:r>
              <w:rPr>
                <w:b/>
              </w:rPr>
              <w:t>How did you feel about your game?</w:t>
            </w:r>
          </w:p>
        </w:tc>
      </w:tr>
      <w:tr w:rsidR="008B7CFB" w14:paraId="6B6A10AB" w14:textId="77777777" w:rsidTr="0089259C">
        <w:trPr>
          <w:trHeight w:val="2098"/>
        </w:trPr>
        <w:tc>
          <w:tcPr>
            <w:tcW w:w="4836" w:type="dxa"/>
            <w:tcBorders>
              <w:bottom w:val="single" w:sz="4" w:space="0" w:color="auto"/>
            </w:tcBorders>
            <w:tcMar>
              <w:top w:w="57" w:type="dxa"/>
              <w:left w:w="113" w:type="dxa"/>
              <w:bottom w:w="57" w:type="dxa"/>
              <w:right w:w="28" w:type="dxa"/>
            </w:tcMar>
            <w:vAlign w:val="center"/>
          </w:tcPr>
          <w:p w14:paraId="6E387572" w14:textId="18E3A8F5" w:rsidR="008B7CFB" w:rsidRDefault="008B7CFB" w:rsidP="008B7CFB">
            <w:pPr>
              <w:pStyle w:val="NoSpacing"/>
            </w:pPr>
          </w:p>
        </w:tc>
        <w:tc>
          <w:tcPr>
            <w:tcW w:w="4236" w:type="dxa"/>
            <w:tcBorders>
              <w:bottom w:val="single" w:sz="4" w:space="0" w:color="auto"/>
            </w:tcBorders>
            <w:tcMar>
              <w:top w:w="57" w:type="dxa"/>
              <w:left w:w="113" w:type="dxa"/>
              <w:bottom w:w="57" w:type="dxa"/>
              <w:right w:w="28" w:type="dxa"/>
            </w:tcMar>
            <w:vAlign w:val="center"/>
          </w:tcPr>
          <w:p w14:paraId="548491BE" w14:textId="33E60A93" w:rsidR="008B7CFB" w:rsidRDefault="00617D27" w:rsidP="008B7CFB">
            <w:pPr>
              <w:pStyle w:val="NoSpacing"/>
            </w:pPr>
            <w:r>
              <w:rPr>
                <w:lang w:val="en-AU" w:eastAsia="en-AU"/>
              </w:rPr>
              <w:drawing>
                <wp:anchor distT="0" distB="0" distL="114300" distR="114300" simplePos="0" relativeHeight="252112896" behindDoc="0" locked="0" layoutInCell="1" allowOverlap="1" wp14:anchorId="1B3082B8" wp14:editId="29A3D19A">
                  <wp:simplePos x="0" y="0"/>
                  <wp:positionH relativeFrom="column">
                    <wp:posOffset>-19050</wp:posOffset>
                  </wp:positionH>
                  <wp:positionV relativeFrom="paragraph">
                    <wp:posOffset>-15875</wp:posOffset>
                  </wp:positionV>
                  <wp:extent cx="669290" cy="457200"/>
                  <wp:effectExtent l="0" t="0" r="0" b="0"/>
                  <wp:wrapNone/>
                  <wp:docPr id="463" name="Picture 463" descr="Image of a red hat&#10;&#10;Image of a red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D7F6B8" w14:textId="77777777" w:rsidR="008B7CFB" w:rsidRDefault="008B7CFB" w:rsidP="008B7CFB">
            <w:pPr>
              <w:pStyle w:val="NoSpacing"/>
            </w:pPr>
          </w:p>
          <w:p w14:paraId="0420E2BD" w14:textId="77777777" w:rsidR="008B7CFB" w:rsidRDefault="008B7CFB" w:rsidP="008B7CFB">
            <w:pPr>
              <w:pStyle w:val="NoSpacing"/>
            </w:pPr>
          </w:p>
          <w:p w14:paraId="36232599" w14:textId="77777777" w:rsidR="008B7CFB" w:rsidRDefault="008B7CFB" w:rsidP="008B7CFB">
            <w:pPr>
              <w:pStyle w:val="NoSpacing"/>
            </w:pPr>
          </w:p>
          <w:p w14:paraId="7D662FCD" w14:textId="77777777" w:rsidR="008B7CFB" w:rsidRDefault="008B7CFB" w:rsidP="008B7CFB">
            <w:pPr>
              <w:pStyle w:val="NoSpacing"/>
            </w:pPr>
          </w:p>
          <w:p w14:paraId="5444C7C7" w14:textId="77777777" w:rsidR="008B7CFB" w:rsidRDefault="008B7CFB" w:rsidP="008B7CFB">
            <w:pPr>
              <w:pStyle w:val="NoSpacing"/>
            </w:pPr>
          </w:p>
          <w:p w14:paraId="06FE78B9" w14:textId="77777777" w:rsidR="008B7CFB" w:rsidRDefault="008B7CFB" w:rsidP="00413249">
            <w:pPr>
              <w:pStyle w:val="NoSpacing"/>
              <w:jc w:val="left"/>
            </w:pPr>
          </w:p>
        </w:tc>
      </w:tr>
      <w:tr w:rsidR="008B7CFB" w14:paraId="0E674075" w14:textId="77777777" w:rsidTr="00A92D18">
        <w:trPr>
          <w:trHeight w:val="355"/>
        </w:trPr>
        <w:tc>
          <w:tcPr>
            <w:tcW w:w="4836" w:type="dxa"/>
            <w:shd w:val="clear" w:color="auto" w:fill="E6E6E6"/>
            <w:tcMar>
              <w:top w:w="57" w:type="dxa"/>
              <w:left w:w="113" w:type="dxa"/>
              <w:bottom w:w="57" w:type="dxa"/>
              <w:right w:w="28" w:type="dxa"/>
            </w:tcMar>
            <w:vAlign w:val="center"/>
          </w:tcPr>
          <w:p w14:paraId="62DCEB33" w14:textId="01380937" w:rsidR="008B7CFB" w:rsidRDefault="00125038" w:rsidP="00A92D18">
            <w:pPr>
              <w:pStyle w:val="NoSpacing"/>
              <w:jc w:val="left"/>
            </w:pPr>
            <w:r>
              <w:rPr>
                <w:b/>
              </w:rPr>
              <w:t>What did you like about your game?</w:t>
            </w:r>
          </w:p>
        </w:tc>
        <w:tc>
          <w:tcPr>
            <w:tcW w:w="4236" w:type="dxa"/>
            <w:shd w:val="clear" w:color="auto" w:fill="E6E6E6"/>
            <w:tcMar>
              <w:top w:w="57" w:type="dxa"/>
              <w:left w:w="113" w:type="dxa"/>
              <w:bottom w:w="57" w:type="dxa"/>
              <w:right w:w="28" w:type="dxa"/>
            </w:tcMar>
            <w:vAlign w:val="center"/>
          </w:tcPr>
          <w:p w14:paraId="5037F964" w14:textId="3832552B" w:rsidR="008B7CFB" w:rsidRDefault="00C5186B" w:rsidP="00A92D18">
            <w:pPr>
              <w:pStyle w:val="NoSpacing"/>
              <w:jc w:val="left"/>
            </w:pPr>
            <w:r>
              <w:rPr>
                <w:b/>
              </w:rPr>
              <w:t>What could you have done better?</w:t>
            </w:r>
          </w:p>
        </w:tc>
      </w:tr>
      <w:tr w:rsidR="008B7CFB" w14:paraId="1F4AC032" w14:textId="77777777" w:rsidTr="00A92D18">
        <w:trPr>
          <w:trHeight w:val="552"/>
        </w:trPr>
        <w:tc>
          <w:tcPr>
            <w:tcW w:w="4836" w:type="dxa"/>
            <w:tcBorders>
              <w:bottom w:val="single" w:sz="4" w:space="0" w:color="auto"/>
            </w:tcBorders>
            <w:tcMar>
              <w:top w:w="57" w:type="dxa"/>
              <w:left w:w="113" w:type="dxa"/>
              <w:bottom w:w="57" w:type="dxa"/>
              <w:right w:w="28" w:type="dxa"/>
            </w:tcMar>
            <w:vAlign w:val="center"/>
          </w:tcPr>
          <w:p w14:paraId="71BB7E71" w14:textId="49FDCFA5" w:rsidR="008B7CFB" w:rsidRDefault="008B7CFB" w:rsidP="008B7CFB">
            <w:pPr>
              <w:pStyle w:val="NoSpacing"/>
            </w:pPr>
            <w:r>
              <w:rPr>
                <w:lang w:val="en-AU" w:eastAsia="en-AU"/>
              </w:rPr>
              <w:drawing>
                <wp:anchor distT="0" distB="0" distL="114300" distR="114300" simplePos="0" relativeHeight="251860992" behindDoc="0" locked="0" layoutInCell="1" allowOverlap="1" wp14:anchorId="0A7832E3" wp14:editId="0CACD984">
                  <wp:simplePos x="0" y="0"/>
                  <wp:positionH relativeFrom="column">
                    <wp:posOffset>8890</wp:posOffset>
                  </wp:positionH>
                  <wp:positionV relativeFrom="paragraph">
                    <wp:posOffset>-488315</wp:posOffset>
                  </wp:positionV>
                  <wp:extent cx="649605" cy="444500"/>
                  <wp:effectExtent l="0" t="0" r="10795" b="12700"/>
                  <wp:wrapNone/>
                  <wp:docPr id="400" name="Picture 62" descr="Image of a yellow hat &#10;&#10;Image of a yellow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48">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Mar>
              <w:top w:w="57" w:type="dxa"/>
              <w:left w:w="113" w:type="dxa"/>
              <w:bottom w:w="57" w:type="dxa"/>
              <w:right w:w="28" w:type="dxa"/>
            </w:tcMar>
            <w:vAlign w:val="center"/>
          </w:tcPr>
          <w:p w14:paraId="15B9FDC3" w14:textId="585A9696" w:rsidR="008B7CFB" w:rsidRDefault="008B7CFB" w:rsidP="008B7CFB">
            <w:pPr>
              <w:pStyle w:val="NoSpacing"/>
            </w:pPr>
            <w:r>
              <w:rPr>
                <w:lang w:val="en-AU" w:eastAsia="en-AU"/>
              </w:rPr>
              <w:drawing>
                <wp:anchor distT="0" distB="0" distL="114300" distR="114300" simplePos="0" relativeHeight="251867136" behindDoc="0" locked="0" layoutInCell="1" allowOverlap="1" wp14:anchorId="0666AA78" wp14:editId="5E2144E3">
                  <wp:simplePos x="0" y="0"/>
                  <wp:positionH relativeFrom="column">
                    <wp:posOffset>18415</wp:posOffset>
                  </wp:positionH>
                  <wp:positionV relativeFrom="paragraph">
                    <wp:posOffset>41910</wp:posOffset>
                  </wp:positionV>
                  <wp:extent cx="649605" cy="444500"/>
                  <wp:effectExtent l="0" t="0" r="10795" b="12700"/>
                  <wp:wrapNone/>
                  <wp:docPr id="402" name="Picture 62" descr="Image of a grey hat &#10;&#10;Image of a grey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48">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4FE49E" w14:textId="77777777" w:rsidR="0089259C" w:rsidRDefault="0089259C" w:rsidP="008B7CFB">
            <w:pPr>
              <w:pStyle w:val="NoSpacing"/>
            </w:pPr>
          </w:p>
          <w:p w14:paraId="3AFF8E43" w14:textId="6D1B0F68" w:rsidR="008B7CFB" w:rsidRDefault="008B7CFB" w:rsidP="008B7CFB">
            <w:pPr>
              <w:pStyle w:val="NoSpacing"/>
            </w:pPr>
          </w:p>
          <w:p w14:paraId="422B0457" w14:textId="77777777" w:rsidR="0089259C" w:rsidRDefault="0089259C" w:rsidP="008B7CFB">
            <w:pPr>
              <w:pStyle w:val="NoSpacing"/>
            </w:pPr>
          </w:p>
          <w:p w14:paraId="79017D79" w14:textId="77777777" w:rsidR="008B7CFB" w:rsidRDefault="008B7CFB" w:rsidP="008B7CFB">
            <w:pPr>
              <w:pStyle w:val="NoSpacing"/>
            </w:pPr>
          </w:p>
          <w:p w14:paraId="493782B1" w14:textId="77777777" w:rsidR="008B7CFB" w:rsidRDefault="008B7CFB" w:rsidP="008B7CFB">
            <w:pPr>
              <w:pStyle w:val="NoSpacing"/>
            </w:pPr>
          </w:p>
          <w:p w14:paraId="37958FD7" w14:textId="77777777" w:rsidR="008B7CFB" w:rsidRDefault="008B7CFB" w:rsidP="00413249">
            <w:pPr>
              <w:pStyle w:val="NoSpacing"/>
              <w:jc w:val="left"/>
            </w:pPr>
          </w:p>
          <w:p w14:paraId="40EEAC0A" w14:textId="77777777" w:rsidR="008B7CFB" w:rsidRDefault="008B7CFB" w:rsidP="00413249">
            <w:pPr>
              <w:pStyle w:val="NoSpacing"/>
              <w:jc w:val="left"/>
            </w:pPr>
          </w:p>
        </w:tc>
      </w:tr>
      <w:tr w:rsidR="008B7CFB" w14:paraId="4A9AC56F" w14:textId="77777777" w:rsidTr="00A92D18">
        <w:trPr>
          <w:trHeight w:val="346"/>
        </w:trPr>
        <w:tc>
          <w:tcPr>
            <w:tcW w:w="9072" w:type="dxa"/>
            <w:gridSpan w:val="2"/>
            <w:shd w:val="clear" w:color="auto" w:fill="E6E6E6"/>
            <w:tcMar>
              <w:top w:w="57" w:type="dxa"/>
              <w:left w:w="113" w:type="dxa"/>
              <w:bottom w:w="57" w:type="dxa"/>
              <w:right w:w="28" w:type="dxa"/>
            </w:tcMar>
            <w:vAlign w:val="center"/>
          </w:tcPr>
          <w:p w14:paraId="4B0CF188" w14:textId="4DC4FFEA" w:rsidR="008B7CFB" w:rsidRDefault="00C5186B" w:rsidP="00A92D18">
            <w:pPr>
              <w:pStyle w:val="NoSpacing"/>
              <w:jc w:val="left"/>
            </w:pPr>
            <w:r>
              <w:rPr>
                <w:b/>
              </w:rPr>
              <w:t>What would you do differently?</w:t>
            </w:r>
          </w:p>
        </w:tc>
      </w:tr>
      <w:tr w:rsidR="008B7CFB" w14:paraId="44C06848" w14:textId="77777777" w:rsidTr="00A92D18">
        <w:trPr>
          <w:trHeight w:val="2155"/>
        </w:trPr>
        <w:tc>
          <w:tcPr>
            <w:tcW w:w="9072" w:type="dxa"/>
            <w:gridSpan w:val="2"/>
          </w:tcPr>
          <w:p w14:paraId="719DA454" w14:textId="64FFABC4" w:rsidR="008B7CFB" w:rsidRDefault="008B7CFB" w:rsidP="008B7CFB">
            <w:pPr>
              <w:pStyle w:val="NoSpacing"/>
            </w:pPr>
            <w:r>
              <w:rPr>
                <w:lang w:val="en-AU" w:eastAsia="en-AU"/>
              </w:rPr>
              <w:drawing>
                <wp:anchor distT="0" distB="0" distL="114300" distR="114300" simplePos="0" relativeHeight="251865088" behindDoc="0" locked="0" layoutInCell="1" allowOverlap="1" wp14:anchorId="249DDBAD" wp14:editId="3D5CB18D">
                  <wp:simplePos x="0" y="0"/>
                  <wp:positionH relativeFrom="column">
                    <wp:posOffset>-27372</wp:posOffset>
                  </wp:positionH>
                  <wp:positionV relativeFrom="paragraph">
                    <wp:posOffset>45654</wp:posOffset>
                  </wp:positionV>
                  <wp:extent cx="649605" cy="444500"/>
                  <wp:effectExtent l="0" t="0" r="10795" b="12700"/>
                  <wp:wrapNone/>
                  <wp:docPr id="401" name="Picture 62" descr="Image of a green hat&#10;&#10;Image of a green hat - DeBono's thinking h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48">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15681" w14:textId="28054C19" w:rsidR="008B7CFB" w:rsidRDefault="008B7CFB" w:rsidP="00413249">
            <w:pPr>
              <w:pStyle w:val="NoSpacing"/>
              <w:jc w:val="left"/>
            </w:pPr>
          </w:p>
        </w:tc>
      </w:tr>
    </w:tbl>
    <w:p w14:paraId="7189035A" w14:textId="673D4368" w:rsidR="008B7CFB" w:rsidRPr="00F33A4B" w:rsidRDefault="00611B43" w:rsidP="00F33A4B">
      <w:pPr>
        <w:jc w:val="right"/>
        <w:rPr>
          <w:i/>
        </w:rPr>
        <w:sectPr w:rsidR="008B7CFB" w:rsidRPr="00F33A4B" w:rsidSect="008B7CFB">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474368" behindDoc="1" locked="0" layoutInCell="1" allowOverlap="1" wp14:anchorId="37888194" wp14:editId="28143615">
                <wp:simplePos x="0" y="0"/>
                <wp:positionH relativeFrom="margin">
                  <wp:align>right</wp:align>
                </wp:positionH>
                <wp:positionV relativeFrom="paragraph">
                  <wp:posOffset>381635</wp:posOffset>
                </wp:positionV>
                <wp:extent cx="2159635" cy="219710"/>
                <wp:effectExtent l="0" t="0" r="0" b="8890"/>
                <wp:wrapNone/>
                <wp:docPr id="290" name="Text Box 290"/>
                <wp:cNvGraphicFramePr/>
                <a:graphic xmlns:a="http://schemas.openxmlformats.org/drawingml/2006/main">
                  <a:graphicData uri="http://schemas.microsoft.com/office/word/2010/wordprocessingShape">
                    <wps:wsp>
                      <wps:cNvSpPr txBox="1"/>
                      <wps:spPr>
                        <a:xfrm>
                          <a:off x="0" y="0"/>
                          <a:ext cx="2159635" cy="219710"/>
                        </a:xfrm>
                        <a:prstGeom prst="rect">
                          <a:avLst/>
                        </a:prstGeom>
                        <a:solidFill>
                          <a:prstClr val="white"/>
                        </a:solidFill>
                        <a:ln>
                          <a:noFill/>
                        </a:ln>
                      </wps:spPr>
                      <wps:txbx>
                        <w:txbxContent>
                          <w:p w14:paraId="2C5B027D" w14:textId="77777777" w:rsidR="005735BA" w:rsidRPr="00A65598" w:rsidRDefault="005735BA" w:rsidP="00611B43">
                            <w:pPr>
                              <w:pStyle w:val="Caption"/>
                              <w:jc w:val="right"/>
                              <w:rPr>
                                <w:noProof/>
                                <w:szCs w:val="20"/>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88194" id="Text Box 290" o:spid="_x0000_s1284" type="#_x0000_t202" style="position:absolute;left:0;text-align:left;margin-left:118.85pt;margin-top:30.05pt;width:170.05pt;height:17.3pt;z-index:-250842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" stroked="f">
                <v:textbox inset="0,0,0,0">
                  <w:txbxContent>
                    <w:p w14:paraId="2C5B027D" w14:textId="77777777" w:rsidR="005735BA" w:rsidRPr="00A65598" w:rsidRDefault="005735BA" w:rsidP="00611B43">
                      <w:pPr>
                        <w:pStyle w:val="Caption"/>
                        <w:jc w:val="right"/>
                        <w:rPr>
                          <w:noProof/>
                          <w:szCs w:val="20"/>
                        </w:rPr>
                      </w:pPr>
                      <w:proofErr w:type="spellStart"/>
                      <w:r>
                        <w:t>Pixabay</w:t>
                      </w:r>
                      <w:proofErr w:type="spellEnd"/>
                      <w:r>
                        <w:t xml:space="preserve"> images</w:t>
                      </w:r>
                    </w:p>
                  </w:txbxContent>
                </v:textbox>
                <w10:wrap anchorx="margin"/>
              </v:shape>
            </w:pict>
          </mc:Fallback>
        </mc:AlternateContent>
      </w:r>
      <w:hyperlink r:id="rId149" w:history="1">
        <w:r w:rsidR="00F33A4B" w:rsidRPr="009D1901">
          <w:rPr>
            <w:rStyle w:val="Hyperlink"/>
          </w:rPr>
          <w:t>www.debono.com/six-thinking-hats-summary</w:t>
        </w:r>
      </w:hyperlink>
    </w:p>
    <w:p w14:paraId="237E061F" w14:textId="191AA658" w:rsidR="00580A5D" w:rsidRPr="00710DEC" w:rsidRDefault="00580A5D" w:rsidP="00580A5D">
      <w:pPr>
        <w:pStyle w:val="Heading1"/>
        <w:spacing w:before="120" w:after="240"/>
      </w:pPr>
      <w:bookmarkStart w:id="101" w:name="_Toc39743155"/>
      <w:r>
        <w:lastRenderedPageBreak/>
        <w:t>Appendi</w:t>
      </w:r>
      <w:r w:rsidR="0060080F">
        <w:t xml:space="preserve">x </w:t>
      </w:r>
      <w:r w:rsidR="00132686">
        <w:t>28</w:t>
      </w:r>
      <w:r w:rsidR="0089259C">
        <w:t>:</w:t>
      </w:r>
      <w:r w:rsidR="0081312F">
        <w:t xml:space="preserve"> Teacher resource sheet 4.7</w:t>
      </w:r>
      <w:r>
        <w:t xml:space="preserve">: </w:t>
      </w:r>
      <w:r w:rsidRPr="00710DEC">
        <w:t xml:space="preserve">Student </w:t>
      </w:r>
      <w:r>
        <w:t>evaluation</w:t>
      </w:r>
      <w:bookmarkEnd w:id="101"/>
    </w:p>
    <w:tbl>
      <w:tblPr>
        <w:tblStyle w:val="TableGrid11"/>
        <w:tblW w:w="14493" w:type="dxa"/>
        <w:jc w:val="center"/>
        <w:tblLook w:val="04A0" w:firstRow="1" w:lastRow="0" w:firstColumn="1" w:lastColumn="0" w:noHBand="0" w:noVBand="1"/>
      </w:tblPr>
      <w:tblGrid>
        <w:gridCol w:w="3754"/>
        <w:gridCol w:w="769"/>
        <w:gridCol w:w="787"/>
        <w:gridCol w:w="754"/>
        <w:gridCol w:w="771"/>
        <w:gridCol w:w="810"/>
        <w:gridCol w:w="854"/>
        <w:gridCol w:w="854"/>
        <w:gridCol w:w="854"/>
        <w:gridCol w:w="854"/>
        <w:gridCol w:w="854"/>
        <w:gridCol w:w="854"/>
        <w:gridCol w:w="854"/>
        <w:gridCol w:w="854"/>
        <w:gridCol w:w="16"/>
      </w:tblGrid>
      <w:tr w:rsidR="00580A5D" w:rsidRPr="00B56DC9" w14:paraId="481A4015" w14:textId="77777777" w:rsidTr="004D0A66">
        <w:trPr>
          <w:trHeight w:val="336"/>
          <w:jc w:val="center"/>
        </w:trPr>
        <w:tc>
          <w:tcPr>
            <w:tcW w:w="3754" w:type="dxa"/>
            <w:vMerge w:val="restart"/>
          </w:tcPr>
          <w:p w14:paraId="04218E17" w14:textId="77777777" w:rsidR="002B5356" w:rsidRDefault="002B5356" w:rsidP="004D0A66">
            <w:pPr>
              <w:pStyle w:val="NoSpacing"/>
              <w:rPr>
                <w:sz w:val="18"/>
                <w:szCs w:val="18"/>
              </w:rPr>
            </w:pPr>
          </w:p>
          <w:p w14:paraId="34BD8DDB" w14:textId="77777777" w:rsidR="00580A5D" w:rsidRPr="00EC481A" w:rsidRDefault="00580A5D" w:rsidP="00962E5F">
            <w:pPr>
              <w:pStyle w:val="NoSpacing"/>
              <w:jc w:val="left"/>
              <w:rPr>
                <w:rFonts w:ascii="Century Gothic" w:hAnsi="Century Gothic"/>
                <w:sz w:val="18"/>
                <w:szCs w:val="18"/>
              </w:rPr>
            </w:pPr>
            <w:r w:rsidRPr="00EC481A">
              <w:rPr>
                <w:rFonts w:ascii="Century Gothic" w:hAnsi="Century Gothic"/>
                <w:sz w:val="18"/>
                <w:szCs w:val="18"/>
              </w:rPr>
              <w:t xml:space="preserve">Key: </w:t>
            </w:r>
          </w:p>
          <w:p w14:paraId="1654BE9B" w14:textId="77777777" w:rsidR="002B5356" w:rsidRPr="00EC481A" w:rsidRDefault="002B5356" w:rsidP="004D0A66">
            <w:pPr>
              <w:pStyle w:val="NoSpacing"/>
              <w:rPr>
                <w:rFonts w:ascii="Century Gothic" w:hAnsi="Century Gothic"/>
                <w:sz w:val="18"/>
                <w:szCs w:val="18"/>
              </w:rPr>
            </w:pPr>
          </w:p>
          <w:p w14:paraId="4C210744" w14:textId="7A379FAB" w:rsidR="002B5356"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Rarely</w:t>
            </w:r>
          </w:p>
          <w:p w14:paraId="54D26AD7" w14:textId="1DAD3DFC" w:rsidR="002B5356"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Sometimes</w:t>
            </w:r>
          </w:p>
          <w:p w14:paraId="3C05BE97" w14:textId="77777777" w:rsidR="00580A5D" w:rsidRPr="00EC481A" w:rsidRDefault="00962E5F" w:rsidP="00A71218">
            <w:pPr>
              <w:pStyle w:val="NoSpacing"/>
              <w:numPr>
                <w:ilvl w:val="0"/>
                <w:numId w:val="22"/>
              </w:numPr>
              <w:jc w:val="left"/>
              <w:rPr>
                <w:rFonts w:ascii="Century Gothic" w:hAnsi="Century Gothic"/>
                <w:sz w:val="18"/>
                <w:szCs w:val="18"/>
              </w:rPr>
            </w:pPr>
            <w:r w:rsidRPr="00EC481A">
              <w:rPr>
                <w:rFonts w:ascii="Century Gothic" w:hAnsi="Century Gothic"/>
                <w:sz w:val="18"/>
                <w:szCs w:val="18"/>
              </w:rPr>
              <w:t>Usually</w:t>
            </w:r>
          </w:p>
          <w:p w14:paraId="18B30F61" w14:textId="2FDAB3EE" w:rsidR="00962E5F" w:rsidRPr="002B5356" w:rsidRDefault="00962E5F" w:rsidP="00A71218">
            <w:pPr>
              <w:pStyle w:val="NoSpacing"/>
              <w:numPr>
                <w:ilvl w:val="0"/>
                <w:numId w:val="22"/>
              </w:numPr>
              <w:jc w:val="left"/>
              <w:rPr>
                <w:sz w:val="18"/>
                <w:szCs w:val="18"/>
              </w:rPr>
            </w:pPr>
            <w:r w:rsidRPr="00EC481A">
              <w:rPr>
                <w:rFonts w:ascii="Century Gothic" w:hAnsi="Century Gothic"/>
                <w:sz w:val="18"/>
                <w:szCs w:val="18"/>
              </w:rPr>
              <w:t>Always</w:t>
            </w:r>
          </w:p>
        </w:tc>
        <w:tc>
          <w:tcPr>
            <w:tcW w:w="10739" w:type="dxa"/>
            <w:gridSpan w:val="14"/>
          </w:tcPr>
          <w:p w14:paraId="2861B99B" w14:textId="77777777" w:rsidR="00580A5D" w:rsidRPr="00B56DC9" w:rsidRDefault="00580A5D" w:rsidP="004D0A66">
            <w:pPr>
              <w:spacing w:before="0" w:after="0"/>
              <w:ind w:right="-14"/>
              <w:jc w:val="center"/>
            </w:pPr>
            <w:r>
              <w:t>Student name</w:t>
            </w:r>
          </w:p>
        </w:tc>
      </w:tr>
      <w:tr w:rsidR="00580A5D" w:rsidRPr="00B56DC9" w14:paraId="3A44DFF5" w14:textId="77777777" w:rsidTr="004D0A66">
        <w:trPr>
          <w:gridAfter w:val="1"/>
          <w:wAfter w:w="16" w:type="dxa"/>
          <w:trHeight w:val="1731"/>
          <w:jc w:val="center"/>
        </w:trPr>
        <w:tc>
          <w:tcPr>
            <w:tcW w:w="3754" w:type="dxa"/>
            <w:vMerge/>
            <w:tcBorders>
              <w:bottom w:val="single" w:sz="4" w:space="0" w:color="auto"/>
            </w:tcBorders>
          </w:tcPr>
          <w:p w14:paraId="32193820" w14:textId="77777777" w:rsidR="00580A5D" w:rsidRPr="00B56DC9" w:rsidRDefault="00580A5D" w:rsidP="004D0A66">
            <w:pPr>
              <w:spacing w:before="0" w:after="0"/>
              <w:ind w:right="-643"/>
            </w:pPr>
          </w:p>
        </w:tc>
        <w:tc>
          <w:tcPr>
            <w:tcW w:w="769" w:type="dxa"/>
            <w:tcBorders>
              <w:bottom w:val="single" w:sz="4" w:space="0" w:color="auto"/>
              <w:right w:val="single" w:sz="6" w:space="0" w:color="auto"/>
            </w:tcBorders>
          </w:tcPr>
          <w:p w14:paraId="0C8AFCF1" w14:textId="77777777" w:rsidR="00580A5D" w:rsidRPr="00B56DC9" w:rsidRDefault="00580A5D" w:rsidP="004D0A66">
            <w:pPr>
              <w:spacing w:before="0" w:after="0"/>
              <w:ind w:right="-14"/>
              <w:jc w:val="center"/>
              <w:rPr>
                <w:b/>
                <w:sz w:val="20"/>
                <w:szCs w:val="20"/>
              </w:rPr>
            </w:pPr>
          </w:p>
        </w:tc>
        <w:tc>
          <w:tcPr>
            <w:tcW w:w="787" w:type="dxa"/>
            <w:tcBorders>
              <w:left w:val="single" w:sz="6" w:space="0" w:color="auto"/>
              <w:bottom w:val="single" w:sz="4" w:space="0" w:color="auto"/>
              <w:right w:val="single" w:sz="6" w:space="0" w:color="auto"/>
            </w:tcBorders>
          </w:tcPr>
          <w:p w14:paraId="4B1670CF" w14:textId="77777777" w:rsidR="00580A5D" w:rsidRPr="00B56DC9" w:rsidRDefault="00580A5D" w:rsidP="004D0A66">
            <w:pPr>
              <w:spacing w:before="0" w:after="0"/>
              <w:ind w:right="-14"/>
              <w:jc w:val="center"/>
              <w:rPr>
                <w:b/>
                <w:sz w:val="20"/>
                <w:szCs w:val="20"/>
              </w:rPr>
            </w:pPr>
          </w:p>
        </w:tc>
        <w:tc>
          <w:tcPr>
            <w:tcW w:w="754" w:type="dxa"/>
            <w:tcBorders>
              <w:left w:val="single" w:sz="6" w:space="0" w:color="auto"/>
              <w:bottom w:val="single" w:sz="4" w:space="0" w:color="auto"/>
              <w:right w:val="single" w:sz="6" w:space="0" w:color="auto"/>
            </w:tcBorders>
          </w:tcPr>
          <w:p w14:paraId="36F28513" w14:textId="77777777" w:rsidR="00580A5D" w:rsidRPr="00B56DC9" w:rsidRDefault="00580A5D" w:rsidP="004D0A66">
            <w:pPr>
              <w:spacing w:before="0" w:after="0"/>
              <w:ind w:right="-14"/>
              <w:jc w:val="center"/>
              <w:rPr>
                <w:b/>
                <w:sz w:val="20"/>
                <w:szCs w:val="20"/>
              </w:rPr>
            </w:pPr>
          </w:p>
        </w:tc>
        <w:tc>
          <w:tcPr>
            <w:tcW w:w="771" w:type="dxa"/>
            <w:tcBorders>
              <w:left w:val="single" w:sz="6" w:space="0" w:color="auto"/>
              <w:bottom w:val="single" w:sz="4" w:space="0" w:color="auto"/>
              <w:right w:val="single" w:sz="6" w:space="0" w:color="auto"/>
            </w:tcBorders>
          </w:tcPr>
          <w:p w14:paraId="10E7F582" w14:textId="77777777" w:rsidR="00580A5D" w:rsidRPr="00B56DC9" w:rsidRDefault="00580A5D" w:rsidP="004D0A66">
            <w:pPr>
              <w:spacing w:before="0" w:after="0"/>
              <w:ind w:right="-14"/>
              <w:jc w:val="center"/>
              <w:rPr>
                <w:b/>
                <w:sz w:val="20"/>
                <w:szCs w:val="20"/>
              </w:rPr>
            </w:pPr>
          </w:p>
        </w:tc>
        <w:tc>
          <w:tcPr>
            <w:tcW w:w="810" w:type="dxa"/>
            <w:tcBorders>
              <w:left w:val="single" w:sz="6" w:space="0" w:color="auto"/>
              <w:bottom w:val="single" w:sz="4" w:space="0" w:color="auto"/>
              <w:right w:val="single" w:sz="6" w:space="0" w:color="auto"/>
            </w:tcBorders>
          </w:tcPr>
          <w:p w14:paraId="2DC23A45"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0F422BD5"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789837C8"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02A0F6B6"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74254BC0"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55D80853"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5BC44792"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right w:val="single" w:sz="6" w:space="0" w:color="auto"/>
            </w:tcBorders>
          </w:tcPr>
          <w:p w14:paraId="13FA89B4" w14:textId="77777777" w:rsidR="00580A5D" w:rsidRPr="00B56DC9" w:rsidRDefault="00580A5D" w:rsidP="004D0A66">
            <w:pPr>
              <w:spacing w:before="0" w:after="0"/>
              <w:ind w:right="-14"/>
              <w:jc w:val="center"/>
              <w:rPr>
                <w:b/>
                <w:sz w:val="20"/>
                <w:szCs w:val="20"/>
              </w:rPr>
            </w:pPr>
          </w:p>
        </w:tc>
        <w:tc>
          <w:tcPr>
            <w:tcW w:w="854" w:type="dxa"/>
            <w:tcBorders>
              <w:left w:val="single" w:sz="6" w:space="0" w:color="auto"/>
              <w:bottom w:val="single" w:sz="4" w:space="0" w:color="auto"/>
            </w:tcBorders>
          </w:tcPr>
          <w:p w14:paraId="0D8173D1" w14:textId="77777777" w:rsidR="00580A5D" w:rsidRPr="00B56DC9" w:rsidRDefault="00580A5D" w:rsidP="004D0A66">
            <w:pPr>
              <w:spacing w:before="0" w:after="0"/>
              <w:ind w:right="-14"/>
              <w:jc w:val="center"/>
              <w:rPr>
                <w:b/>
                <w:sz w:val="20"/>
                <w:szCs w:val="20"/>
              </w:rPr>
            </w:pPr>
          </w:p>
        </w:tc>
      </w:tr>
      <w:tr w:rsidR="00580A5D" w:rsidRPr="00B56DC9" w14:paraId="70C8BEB2" w14:textId="77777777" w:rsidTr="004D0A66">
        <w:trPr>
          <w:gridAfter w:val="1"/>
          <w:wAfter w:w="16" w:type="dxa"/>
          <w:trHeight w:val="617"/>
          <w:jc w:val="center"/>
        </w:trPr>
        <w:tc>
          <w:tcPr>
            <w:tcW w:w="3754" w:type="dxa"/>
            <w:tcMar>
              <w:top w:w="0" w:type="dxa"/>
              <w:bottom w:w="0" w:type="dxa"/>
            </w:tcMar>
            <w:vAlign w:val="center"/>
          </w:tcPr>
          <w:p w14:paraId="7F509B55" w14:textId="77777777" w:rsidR="00580A5D" w:rsidRPr="00930E72" w:rsidRDefault="00580A5D" w:rsidP="004D0A66">
            <w:pPr>
              <w:spacing w:before="0" w:after="0"/>
            </w:pPr>
            <w:r w:rsidRPr="00930E72">
              <w:t>Remains focused on tasks presented</w:t>
            </w:r>
          </w:p>
        </w:tc>
        <w:tc>
          <w:tcPr>
            <w:tcW w:w="769" w:type="dxa"/>
            <w:tcMar>
              <w:top w:w="0" w:type="dxa"/>
              <w:bottom w:w="0" w:type="dxa"/>
            </w:tcMar>
            <w:vAlign w:val="center"/>
          </w:tcPr>
          <w:p w14:paraId="52640A35" w14:textId="77777777" w:rsidR="00580A5D" w:rsidRPr="00B56DC9" w:rsidRDefault="00580A5D" w:rsidP="004D0A66">
            <w:pPr>
              <w:spacing w:before="0" w:after="0"/>
              <w:ind w:right="-643"/>
            </w:pPr>
          </w:p>
        </w:tc>
        <w:tc>
          <w:tcPr>
            <w:tcW w:w="787" w:type="dxa"/>
            <w:tcMar>
              <w:top w:w="0" w:type="dxa"/>
              <w:bottom w:w="0" w:type="dxa"/>
            </w:tcMar>
            <w:vAlign w:val="center"/>
          </w:tcPr>
          <w:p w14:paraId="62E876AF" w14:textId="77777777" w:rsidR="00580A5D" w:rsidRPr="00B56DC9" w:rsidRDefault="00580A5D" w:rsidP="004D0A66">
            <w:pPr>
              <w:spacing w:before="0" w:after="0"/>
              <w:ind w:right="-643"/>
            </w:pPr>
          </w:p>
        </w:tc>
        <w:tc>
          <w:tcPr>
            <w:tcW w:w="754" w:type="dxa"/>
            <w:tcMar>
              <w:top w:w="0" w:type="dxa"/>
              <w:bottom w:w="0" w:type="dxa"/>
            </w:tcMar>
            <w:vAlign w:val="center"/>
          </w:tcPr>
          <w:p w14:paraId="0B1DF2D7" w14:textId="77777777" w:rsidR="00580A5D" w:rsidRPr="00B56DC9" w:rsidRDefault="00580A5D" w:rsidP="004D0A66">
            <w:pPr>
              <w:spacing w:before="0" w:after="0"/>
              <w:ind w:right="-643"/>
            </w:pPr>
          </w:p>
        </w:tc>
        <w:tc>
          <w:tcPr>
            <w:tcW w:w="771" w:type="dxa"/>
            <w:tcMar>
              <w:top w:w="0" w:type="dxa"/>
              <w:bottom w:w="0" w:type="dxa"/>
            </w:tcMar>
            <w:vAlign w:val="center"/>
          </w:tcPr>
          <w:p w14:paraId="16F9DEBA" w14:textId="77777777" w:rsidR="00580A5D" w:rsidRPr="00B56DC9" w:rsidRDefault="00580A5D" w:rsidP="004D0A66">
            <w:pPr>
              <w:spacing w:before="0" w:after="0"/>
              <w:ind w:right="-643"/>
            </w:pPr>
          </w:p>
        </w:tc>
        <w:tc>
          <w:tcPr>
            <w:tcW w:w="810" w:type="dxa"/>
            <w:tcMar>
              <w:top w:w="0" w:type="dxa"/>
              <w:bottom w:w="0" w:type="dxa"/>
            </w:tcMar>
            <w:vAlign w:val="center"/>
          </w:tcPr>
          <w:p w14:paraId="0AE23707" w14:textId="77777777" w:rsidR="00580A5D" w:rsidRPr="00B56DC9" w:rsidRDefault="00580A5D" w:rsidP="004D0A66">
            <w:pPr>
              <w:spacing w:before="0" w:after="0"/>
              <w:ind w:right="-643"/>
            </w:pPr>
          </w:p>
        </w:tc>
        <w:tc>
          <w:tcPr>
            <w:tcW w:w="854" w:type="dxa"/>
          </w:tcPr>
          <w:p w14:paraId="2365B686" w14:textId="77777777" w:rsidR="00580A5D" w:rsidRPr="00B56DC9" w:rsidRDefault="00580A5D" w:rsidP="004D0A66">
            <w:pPr>
              <w:spacing w:before="0" w:after="0"/>
              <w:ind w:right="-643"/>
            </w:pPr>
          </w:p>
        </w:tc>
        <w:tc>
          <w:tcPr>
            <w:tcW w:w="854" w:type="dxa"/>
          </w:tcPr>
          <w:p w14:paraId="10180840" w14:textId="77777777" w:rsidR="00580A5D" w:rsidRPr="00B56DC9" w:rsidRDefault="00580A5D" w:rsidP="004D0A66">
            <w:pPr>
              <w:spacing w:before="0" w:after="0"/>
              <w:ind w:right="-643"/>
            </w:pPr>
          </w:p>
        </w:tc>
        <w:tc>
          <w:tcPr>
            <w:tcW w:w="854" w:type="dxa"/>
          </w:tcPr>
          <w:p w14:paraId="0501435D" w14:textId="77777777" w:rsidR="00580A5D" w:rsidRPr="00B56DC9" w:rsidRDefault="00580A5D" w:rsidP="004D0A66">
            <w:pPr>
              <w:spacing w:before="0" w:after="0"/>
              <w:ind w:right="-643"/>
            </w:pPr>
          </w:p>
        </w:tc>
        <w:tc>
          <w:tcPr>
            <w:tcW w:w="854" w:type="dxa"/>
          </w:tcPr>
          <w:p w14:paraId="1C81FE89" w14:textId="77777777" w:rsidR="00580A5D" w:rsidRPr="00B56DC9" w:rsidRDefault="00580A5D" w:rsidP="004D0A66">
            <w:pPr>
              <w:spacing w:before="0" w:after="0"/>
              <w:ind w:right="-643"/>
            </w:pPr>
          </w:p>
        </w:tc>
        <w:tc>
          <w:tcPr>
            <w:tcW w:w="854" w:type="dxa"/>
          </w:tcPr>
          <w:p w14:paraId="420E86A4" w14:textId="77777777" w:rsidR="00580A5D" w:rsidRPr="00B56DC9" w:rsidRDefault="00580A5D" w:rsidP="004D0A66">
            <w:pPr>
              <w:spacing w:before="0" w:after="0"/>
              <w:ind w:right="-643"/>
            </w:pPr>
          </w:p>
        </w:tc>
        <w:tc>
          <w:tcPr>
            <w:tcW w:w="854" w:type="dxa"/>
          </w:tcPr>
          <w:p w14:paraId="4250163F" w14:textId="77777777" w:rsidR="00580A5D" w:rsidRPr="00B56DC9" w:rsidRDefault="00580A5D" w:rsidP="004D0A66">
            <w:pPr>
              <w:spacing w:before="0" w:after="0"/>
              <w:ind w:right="-643"/>
            </w:pPr>
          </w:p>
        </w:tc>
        <w:tc>
          <w:tcPr>
            <w:tcW w:w="854" w:type="dxa"/>
          </w:tcPr>
          <w:p w14:paraId="15725278" w14:textId="77777777" w:rsidR="00580A5D" w:rsidRPr="00B56DC9" w:rsidRDefault="00580A5D" w:rsidP="004D0A66">
            <w:pPr>
              <w:spacing w:before="0" w:after="0"/>
              <w:ind w:right="-643"/>
            </w:pPr>
          </w:p>
        </w:tc>
        <w:tc>
          <w:tcPr>
            <w:tcW w:w="854" w:type="dxa"/>
          </w:tcPr>
          <w:p w14:paraId="5DD2886E" w14:textId="77777777" w:rsidR="00580A5D" w:rsidRPr="00B56DC9" w:rsidRDefault="00580A5D" w:rsidP="004D0A66">
            <w:pPr>
              <w:spacing w:before="0" w:after="0"/>
              <w:ind w:right="-643"/>
            </w:pPr>
          </w:p>
        </w:tc>
      </w:tr>
      <w:tr w:rsidR="00580A5D" w:rsidRPr="00B56DC9" w14:paraId="247C13F6" w14:textId="77777777" w:rsidTr="004D0A66">
        <w:trPr>
          <w:gridAfter w:val="1"/>
          <w:wAfter w:w="16" w:type="dxa"/>
          <w:trHeight w:val="617"/>
          <w:jc w:val="center"/>
        </w:trPr>
        <w:tc>
          <w:tcPr>
            <w:tcW w:w="3754" w:type="dxa"/>
            <w:tcMar>
              <w:top w:w="0" w:type="dxa"/>
              <w:bottom w:w="0" w:type="dxa"/>
            </w:tcMar>
            <w:vAlign w:val="center"/>
          </w:tcPr>
          <w:p w14:paraId="6048B197" w14:textId="77777777" w:rsidR="00580A5D" w:rsidRPr="00930E72" w:rsidRDefault="00580A5D" w:rsidP="004D0A66">
            <w:pPr>
              <w:spacing w:before="0" w:after="0"/>
              <w:ind w:right="-12"/>
            </w:pPr>
            <w:r w:rsidRPr="00930E72">
              <w:t>Completes set tasks to best of their ability</w:t>
            </w:r>
          </w:p>
        </w:tc>
        <w:tc>
          <w:tcPr>
            <w:tcW w:w="769" w:type="dxa"/>
            <w:tcMar>
              <w:top w:w="0" w:type="dxa"/>
              <w:bottom w:w="0" w:type="dxa"/>
            </w:tcMar>
            <w:vAlign w:val="center"/>
          </w:tcPr>
          <w:p w14:paraId="5FD1E2AB" w14:textId="77777777" w:rsidR="00580A5D" w:rsidRPr="00B56DC9" w:rsidRDefault="00580A5D" w:rsidP="004D0A66">
            <w:pPr>
              <w:spacing w:before="0" w:after="0"/>
              <w:ind w:right="-643"/>
            </w:pPr>
          </w:p>
        </w:tc>
        <w:tc>
          <w:tcPr>
            <w:tcW w:w="787" w:type="dxa"/>
            <w:tcMar>
              <w:top w:w="0" w:type="dxa"/>
              <w:bottom w:w="0" w:type="dxa"/>
            </w:tcMar>
            <w:vAlign w:val="center"/>
          </w:tcPr>
          <w:p w14:paraId="11F19AC8" w14:textId="77777777" w:rsidR="00580A5D" w:rsidRPr="00B56DC9" w:rsidRDefault="00580A5D" w:rsidP="004D0A66">
            <w:pPr>
              <w:spacing w:before="0" w:after="0"/>
              <w:ind w:right="-643"/>
            </w:pPr>
          </w:p>
        </w:tc>
        <w:tc>
          <w:tcPr>
            <w:tcW w:w="754" w:type="dxa"/>
            <w:tcMar>
              <w:top w:w="0" w:type="dxa"/>
              <w:bottom w:w="0" w:type="dxa"/>
            </w:tcMar>
            <w:vAlign w:val="center"/>
          </w:tcPr>
          <w:p w14:paraId="7CCBAA44" w14:textId="77777777" w:rsidR="00580A5D" w:rsidRPr="00B56DC9" w:rsidRDefault="00580A5D" w:rsidP="004D0A66">
            <w:pPr>
              <w:spacing w:before="0" w:after="0"/>
              <w:ind w:right="-643"/>
            </w:pPr>
          </w:p>
        </w:tc>
        <w:tc>
          <w:tcPr>
            <w:tcW w:w="771" w:type="dxa"/>
            <w:tcMar>
              <w:top w:w="0" w:type="dxa"/>
              <w:bottom w:w="0" w:type="dxa"/>
            </w:tcMar>
            <w:vAlign w:val="center"/>
          </w:tcPr>
          <w:p w14:paraId="2C4FFB13" w14:textId="77777777" w:rsidR="00580A5D" w:rsidRPr="00B56DC9" w:rsidRDefault="00580A5D" w:rsidP="004D0A66">
            <w:pPr>
              <w:spacing w:before="0" w:after="0"/>
              <w:ind w:right="-643"/>
            </w:pPr>
          </w:p>
        </w:tc>
        <w:tc>
          <w:tcPr>
            <w:tcW w:w="810" w:type="dxa"/>
            <w:tcMar>
              <w:top w:w="0" w:type="dxa"/>
              <w:bottom w:w="0" w:type="dxa"/>
            </w:tcMar>
            <w:vAlign w:val="center"/>
          </w:tcPr>
          <w:p w14:paraId="135FD1DC" w14:textId="77777777" w:rsidR="00580A5D" w:rsidRPr="00B56DC9" w:rsidRDefault="00580A5D" w:rsidP="004D0A66">
            <w:pPr>
              <w:spacing w:before="0" w:after="0"/>
              <w:ind w:right="-643"/>
            </w:pPr>
          </w:p>
        </w:tc>
        <w:tc>
          <w:tcPr>
            <w:tcW w:w="854" w:type="dxa"/>
          </w:tcPr>
          <w:p w14:paraId="5E02A31C" w14:textId="77777777" w:rsidR="00580A5D" w:rsidRPr="00B56DC9" w:rsidRDefault="00580A5D" w:rsidP="004D0A66">
            <w:pPr>
              <w:spacing w:before="0" w:after="0"/>
              <w:ind w:right="-643"/>
            </w:pPr>
          </w:p>
        </w:tc>
        <w:tc>
          <w:tcPr>
            <w:tcW w:w="854" w:type="dxa"/>
          </w:tcPr>
          <w:p w14:paraId="2638603C" w14:textId="77777777" w:rsidR="00580A5D" w:rsidRPr="00B56DC9" w:rsidRDefault="00580A5D" w:rsidP="004D0A66">
            <w:pPr>
              <w:spacing w:before="0" w:after="0"/>
              <w:ind w:right="-643"/>
            </w:pPr>
          </w:p>
        </w:tc>
        <w:tc>
          <w:tcPr>
            <w:tcW w:w="854" w:type="dxa"/>
          </w:tcPr>
          <w:p w14:paraId="5BD0A953" w14:textId="77777777" w:rsidR="00580A5D" w:rsidRPr="00B56DC9" w:rsidRDefault="00580A5D" w:rsidP="004D0A66">
            <w:pPr>
              <w:spacing w:before="0" w:after="0"/>
              <w:ind w:right="-643"/>
            </w:pPr>
          </w:p>
        </w:tc>
        <w:tc>
          <w:tcPr>
            <w:tcW w:w="854" w:type="dxa"/>
          </w:tcPr>
          <w:p w14:paraId="6EFCB296" w14:textId="77777777" w:rsidR="00580A5D" w:rsidRPr="00B56DC9" w:rsidRDefault="00580A5D" w:rsidP="004D0A66">
            <w:pPr>
              <w:spacing w:before="0" w:after="0"/>
              <w:ind w:right="-643"/>
            </w:pPr>
          </w:p>
        </w:tc>
        <w:tc>
          <w:tcPr>
            <w:tcW w:w="854" w:type="dxa"/>
          </w:tcPr>
          <w:p w14:paraId="6F5C11BC" w14:textId="77777777" w:rsidR="00580A5D" w:rsidRPr="00B56DC9" w:rsidRDefault="00580A5D" w:rsidP="004D0A66">
            <w:pPr>
              <w:spacing w:before="0" w:after="0"/>
              <w:ind w:right="-643"/>
            </w:pPr>
          </w:p>
        </w:tc>
        <w:tc>
          <w:tcPr>
            <w:tcW w:w="854" w:type="dxa"/>
          </w:tcPr>
          <w:p w14:paraId="3A215335" w14:textId="77777777" w:rsidR="00580A5D" w:rsidRPr="00B56DC9" w:rsidRDefault="00580A5D" w:rsidP="004D0A66">
            <w:pPr>
              <w:spacing w:before="0" w:after="0"/>
              <w:ind w:right="-643"/>
            </w:pPr>
          </w:p>
        </w:tc>
        <w:tc>
          <w:tcPr>
            <w:tcW w:w="854" w:type="dxa"/>
          </w:tcPr>
          <w:p w14:paraId="2B81E01D" w14:textId="77777777" w:rsidR="00580A5D" w:rsidRPr="00B56DC9" w:rsidRDefault="00580A5D" w:rsidP="004D0A66">
            <w:pPr>
              <w:spacing w:before="0" w:after="0"/>
              <w:ind w:right="-643"/>
            </w:pPr>
          </w:p>
        </w:tc>
        <w:tc>
          <w:tcPr>
            <w:tcW w:w="854" w:type="dxa"/>
          </w:tcPr>
          <w:p w14:paraId="307F736E" w14:textId="77777777" w:rsidR="00580A5D" w:rsidRPr="00B56DC9" w:rsidRDefault="00580A5D" w:rsidP="004D0A66">
            <w:pPr>
              <w:spacing w:before="0" w:after="0"/>
              <w:ind w:right="-643"/>
            </w:pPr>
          </w:p>
        </w:tc>
      </w:tr>
      <w:tr w:rsidR="00580A5D" w:rsidRPr="00B56DC9" w14:paraId="645A7C78" w14:textId="77777777" w:rsidTr="004D0A66">
        <w:trPr>
          <w:gridAfter w:val="1"/>
          <w:wAfter w:w="16" w:type="dxa"/>
          <w:trHeight w:val="617"/>
          <w:jc w:val="center"/>
        </w:trPr>
        <w:tc>
          <w:tcPr>
            <w:tcW w:w="3754" w:type="dxa"/>
            <w:tcMar>
              <w:top w:w="0" w:type="dxa"/>
              <w:bottom w:w="0" w:type="dxa"/>
            </w:tcMar>
            <w:vAlign w:val="center"/>
          </w:tcPr>
          <w:p w14:paraId="77549B90" w14:textId="1C6C33C3" w:rsidR="00580A5D" w:rsidRPr="00930E72" w:rsidRDefault="00962E5F" w:rsidP="004D0A66">
            <w:pPr>
              <w:spacing w:before="0" w:after="0"/>
            </w:pPr>
            <w:r>
              <w:t>Uses time well</w:t>
            </w:r>
          </w:p>
        </w:tc>
        <w:tc>
          <w:tcPr>
            <w:tcW w:w="769" w:type="dxa"/>
            <w:tcMar>
              <w:top w:w="0" w:type="dxa"/>
              <w:bottom w:w="0" w:type="dxa"/>
            </w:tcMar>
            <w:vAlign w:val="center"/>
          </w:tcPr>
          <w:p w14:paraId="03E0D7C1" w14:textId="77777777" w:rsidR="00580A5D" w:rsidRPr="00B56DC9" w:rsidRDefault="00580A5D" w:rsidP="004D0A66">
            <w:pPr>
              <w:spacing w:before="0" w:after="0"/>
              <w:ind w:right="-643"/>
            </w:pPr>
          </w:p>
        </w:tc>
        <w:tc>
          <w:tcPr>
            <w:tcW w:w="787" w:type="dxa"/>
            <w:tcMar>
              <w:top w:w="0" w:type="dxa"/>
              <w:bottom w:w="0" w:type="dxa"/>
            </w:tcMar>
            <w:vAlign w:val="center"/>
          </w:tcPr>
          <w:p w14:paraId="63C1C514" w14:textId="77777777" w:rsidR="00580A5D" w:rsidRPr="00B56DC9" w:rsidRDefault="00580A5D" w:rsidP="004D0A66">
            <w:pPr>
              <w:spacing w:before="0" w:after="0"/>
              <w:ind w:right="-643"/>
            </w:pPr>
          </w:p>
        </w:tc>
        <w:tc>
          <w:tcPr>
            <w:tcW w:w="754" w:type="dxa"/>
            <w:tcMar>
              <w:top w:w="0" w:type="dxa"/>
              <w:bottom w:w="0" w:type="dxa"/>
            </w:tcMar>
            <w:vAlign w:val="center"/>
          </w:tcPr>
          <w:p w14:paraId="1BB2726D" w14:textId="77777777" w:rsidR="00580A5D" w:rsidRPr="00B56DC9" w:rsidRDefault="00580A5D" w:rsidP="004D0A66">
            <w:pPr>
              <w:spacing w:before="0" w:after="0"/>
              <w:ind w:right="-643"/>
            </w:pPr>
          </w:p>
        </w:tc>
        <w:tc>
          <w:tcPr>
            <w:tcW w:w="771" w:type="dxa"/>
            <w:tcMar>
              <w:top w:w="0" w:type="dxa"/>
              <w:bottom w:w="0" w:type="dxa"/>
            </w:tcMar>
            <w:vAlign w:val="center"/>
          </w:tcPr>
          <w:p w14:paraId="27DC7121" w14:textId="77777777" w:rsidR="00580A5D" w:rsidRPr="00B56DC9" w:rsidRDefault="00580A5D" w:rsidP="004D0A66">
            <w:pPr>
              <w:spacing w:before="0" w:after="0"/>
              <w:ind w:right="-643"/>
            </w:pPr>
          </w:p>
        </w:tc>
        <w:tc>
          <w:tcPr>
            <w:tcW w:w="810" w:type="dxa"/>
            <w:tcMar>
              <w:top w:w="0" w:type="dxa"/>
              <w:bottom w:w="0" w:type="dxa"/>
            </w:tcMar>
            <w:vAlign w:val="center"/>
          </w:tcPr>
          <w:p w14:paraId="4EECB4F0" w14:textId="77777777" w:rsidR="00580A5D" w:rsidRPr="00B56DC9" w:rsidRDefault="00580A5D" w:rsidP="004D0A66">
            <w:pPr>
              <w:spacing w:before="0" w:after="0"/>
              <w:ind w:right="-643"/>
            </w:pPr>
          </w:p>
        </w:tc>
        <w:tc>
          <w:tcPr>
            <w:tcW w:w="854" w:type="dxa"/>
          </w:tcPr>
          <w:p w14:paraId="69E62CA2" w14:textId="77777777" w:rsidR="00580A5D" w:rsidRPr="00B56DC9" w:rsidRDefault="00580A5D" w:rsidP="004D0A66">
            <w:pPr>
              <w:spacing w:before="0" w:after="0"/>
              <w:ind w:right="-643"/>
            </w:pPr>
          </w:p>
        </w:tc>
        <w:tc>
          <w:tcPr>
            <w:tcW w:w="854" w:type="dxa"/>
          </w:tcPr>
          <w:p w14:paraId="3E4B2DB3" w14:textId="77777777" w:rsidR="00580A5D" w:rsidRPr="00B56DC9" w:rsidRDefault="00580A5D" w:rsidP="004D0A66">
            <w:pPr>
              <w:spacing w:before="0" w:after="0"/>
              <w:ind w:right="-643"/>
            </w:pPr>
          </w:p>
        </w:tc>
        <w:tc>
          <w:tcPr>
            <w:tcW w:w="854" w:type="dxa"/>
          </w:tcPr>
          <w:p w14:paraId="6525069D" w14:textId="77777777" w:rsidR="00580A5D" w:rsidRPr="00B56DC9" w:rsidRDefault="00580A5D" w:rsidP="004D0A66">
            <w:pPr>
              <w:spacing w:before="0" w:after="0"/>
              <w:ind w:right="-643"/>
            </w:pPr>
          </w:p>
        </w:tc>
        <w:tc>
          <w:tcPr>
            <w:tcW w:w="854" w:type="dxa"/>
          </w:tcPr>
          <w:p w14:paraId="587BA607" w14:textId="77777777" w:rsidR="00580A5D" w:rsidRPr="00B56DC9" w:rsidRDefault="00580A5D" w:rsidP="004D0A66">
            <w:pPr>
              <w:spacing w:before="0" w:after="0"/>
              <w:ind w:right="-643"/>
            </w:pPr>
          </w:p>
        </w:tc>
        <w:tc>
          <w:tcPr>
            <w:tcW w:w="854" w:type="dxa"/>
          </w:tcPr>
          <w:p w14:paraId="1A9D3116" w14:textId="77777777" w:rsidR="00580A5D" w:rsidRPr="00B56DC9" w:rsidRDefault="00580A5D" w:rsidP="004D0A66">
            <w:pPr>
              <w:spacing w:before="0" w:after="0"/>
              <w:ind w:right="-643"/>
            </w:pPr>
          </w:p>
        </w:tc>
        <w:tc>
          <w:tcPr>
            <w:tcW w:w="854" w:type="dxa"/>
          </w:tcPr>
          <w:p w14:paraId="1B70EAF7" w14:textId="77777777" w:rsidR="00580A5D" w:rsidRPr="00B56DC9" w:rsidRDefault="00580A5D" w:rsidP="004D0A66">
            <w:pPr>
              <w:spacing w:before="0" w:after="0"/>
              <w:ind w:right="-643"/>
            </w:pPr>
          </w:p>
        </w:tc>
        <w:tc>
          <w:tcPr>
            <w:tcW w:w="854" w:type="dxa"/>
          </w:tcPr>
          <w:p w14:paraId="55F2D4A1" w14:textId="77777777" w:rsidR="00580A5D" w:rsidRPr="00B56DC9" w:rsidRDefault="00580A5D" w:rsidP="004D0A66">
            <w:pPr>
              <w:spacing w:before="0" w:after="0"/>
              <w:ind w:right="-643"/>
            </w:pPr>
          </w:p>
        </w:tc>
        <w:tc>
          <w:tcPr>
            <w:tcW w:w="854" w:type="dxa"/>
          </w:tcPr>
          <w:p w14:paraId="5FD40897" w14:textId="77777777" w:rsidR="00580A5D" w:rsidRPr="00B56DC9" w:rsidRDefault="00580A5D" w:rsidP="004D0A66">
            <w:pPr>
              <w:spacing w:before="0" w:after="0"/>
              <w:ind w:right="-643"/>
            </w:pPr>
          </w:p>
        </w:tc>
      </w:tr>
      <w:tr w:rsidR="00580A5D" w:rsidRPr="00B56DC9" w14:paraId="7F4DF0E1" w14:textId="77777777" w:rsidTr="004D0A66">
        <w:trPr>
          <w:gridAfter w:val="1"/>
          <w:wAfter w:w="16" w:type="dxa"/>
          <w:trHeight w:val="617"/>
          <w:jc w:val="center"/>
        </w:trPr>
        <w:tc>
          <w:tcPr>
            <w:tcW w:w="3754" w:type="dxa"/>
            <w:tcMar>
              <w:top w:w="0" w:type="dxa"/>
              <w:bottom w:w="0" w:type="dxa"/>
            </w:tcMar>
            <w:vAlign w:val="center"/>
          </w:tcPr>
          <w:p w14:paraId="7E65EBD8" w14:textId="77777777" w:rsidR="00580A5D" w:rsidRPr="00930E72" w:rsidRDefault="00580A5D" w:rsidP="004D0A66">
            <w:pPr>
              <w:spacing w:before="0" w:after="0"/>
            </w:pPr>
            <w:r w:rsidRPr="00930E72">
              <w:t>Cooperates effectively within the group</w:t>
            </w:r>
          </w:p>
        </w:tc>
        <w:tc>
          <w:tcPr>
            <w:tcW w:w="769" w:type="dxa"/>
            <w:tcMar>
              <w:top w:w="0" w:type="dxa"/>
              <w:bottom w:w="0" w:type="dxa"/>
            </w:tcMar>
            <w:vAlign w:val="center"/>
          </w:tcPr>
          <w:p w14:paraId="2715BF06" w14:textId="77777777" w:rsidR="00580A5D" w:rsidRPr="00B56DC9" w:rsidRDefault="00580A5D" w:rsidP="004D0A66">
            <w:pPr>
              <w:spacing w:before="0" w:after="0"/>
              <w:ind w:right="-643"/>
            </w:pPr>
          </w:p>
        </w:tc>
        <w:tc>
          <w:tcPr>
            <w:tcW w:w="787" w:type="dxa"/>
            <w:tcMar>
              <w:top w:w="0" w:type="dxa"/>
              <w:bottom w:w="0" w:type="dxa"/>
            </w:tcMar>
            <w:vAlign w:val="center"/>
          </w:tcPr>
          <w:p w14:paraId="084DFEE8" w14:textId="77777777" w:rsidR="00580A5D" w:rsidRPr="00B56DC9" w:rsidRDefault="00580A5D" w:rsidP="004D0A66">
            <w:pPr>
              <w:spacing w:before="0" w:after="0"/>
              <w:ind w:right="-643"/>
            </w:pPr>
          </w:p>
        </w:tc>
        <w:tc>
          <w:tcPr>
            <w:tcW w:w="754" w:type="dxa"/>
            <w:tcMar>
              <w:top w:w="0" w:type="dxa"/>
              <w:bottom w:w="0" w:type="dxa"/>
            </w:tcMar>
            <w:vAlign w:val="center"/>
          </w:tcPr>
          <w:p w14:paraId="3338C6D3" w14:textId="77777777" w:rsidR="00580A5D" w:rsidRPr="00B56DC9" w:rsidRDefault="00580A5D" w:rsidP="004D0A66">
            <w:pPr>
              <w:spacing w:before="0" w:after="0"/>
              <w:ind w:right="-643"/>
            </w:pPr>
          </w:p>
        </w:tc>
        <w:tc>
          <w:tcPr>
            <w:tcW w:w="771" w:type="dxa"/>
            <w:tcMar>
              <w:top w:w="0" w:type="dxa"/>
              <w:bottom w:w="0" w:type="dxa"/>
            </w:tcMar>
            <w:vAlign w:val="center"/>
          </w:tcPr>
          <w:p w14:paraId="24305D81" w14:textId="77777777" w:rsidR="00580A5D" w:rsidRPr="00B56DC9" w:rsidRDefault="00580A5D" w:rsidP="004D0A66">
            <w:pPr>
              <w:spacing w:before="0" w:after="0"/>
              <w:ind w:right="-643"/>
            </w:pPr>
          </w:p>
        </w:tc>
        <w:tc>
          <w:tcPr>
            <w:tcW w:w="810" w:type="dxa"/>
            <w:tcMar>
              <w:top w:w="0" w:type="dxa"/>
              <w:bottom w:w="0" w:type="dxa"/>
            </w:tcMar>
            <w:vAlign w:val="center"/>
          </w:tcPr>
          <w:p w14:paraId="6E7FD0F6" w14:textId="77777777" w:rsidR="00580A5D" w:rsidRPr="00B56DC9" w:rsidRDefault="00580A5D" w:rsidP="004D0A66">
            <w:pPr>
              <w:spacing w:before="0" w:after="0"/>
              <w:ind w:right="-643"/>
            </w:pPr>
          </w:p>
        </w:tc>
        <w:tc>
          <w:tcPr>
            <w:tcW w:w="854" w:type="dxa"/>
          </w:tcPr>
          <w:p w14:paraId="388068ED" w14:textId="77777777" w:rsidR="00580A5D" w:rsidRPr="00B56DC9" w:rsidRDefault="00580A5D" w:rsidP="004D0A66">
            <w:pPr>
              <w:spacing w:before="0" w:after="0"/>
              <w:ind w:right="-643"/>
            </w:pPr>
          </w:p>
        </w:tc>
        <w:tc>
          <w:tcPr>
            <w:tcW w:w="854" w:type="dxa"/>
          </w:tcPr>
          <w:p w14:paraId="314613CE" w14:textId="77777777" w:rsidR="00580A5D" w:rsidRPr="00B56DC9" w:rsidRDefault="00580A5D" w:rsidP="004D0A66">
            <w:pPr>
              <w:spacing w:before="0" w:after="0"/>
              <w:ind w:right="-643"/>
            </w:pPr>
          </w:p>
        </w:tc>
        <w:tc>
          <w:tcPr>
            <w:tcW w:w="854" w:type="dxa"/>
          </w:tcPr>
          <w:p w14:paraId="68729927" w14:textId="77777777" w:rsidR="00580A5D" w:rsidRPr="00B56DC9" w:rsidRDefault="00580A5D" w:rsidP="004D0A66">
            <w:pPr>
              <w:spacing w:before="0" w:after="0"/>
              <w:ind w:right="-643"/>
            </w:pPr>
          </w:p>
        </w:tc>
        <w:tc>
          <w:tcPr>
            <w:tcW w:w="854" w:type="dxa"/>
          </w:tcPr>
          <w:p w14:paraId="0F6A6CC6" w14:textId="77777777" w:rsidR="00580A5D" w:rsidRPr="00B56DC9" w:rsidRDefault="00580A5D" w:rsidP="004D0A66">
            <w:pPr>
              <w:spacing w:before="0" w:after="0"/>
              <w:ind w:right="-643"/>
            </w:pPr>
          </w:p>
        </w:tc>
        <w:tc>
          <w:tcPr>
            <w:tcW w:w="854" w:type="dxa"/>
          </w:tcPr>
          <w:p w14:paraId="00DBA839" w14:textId="77777777" w:rsidR="00580A5D" w:rsidRPr="00B56DC9" w:rsidRDefault="00580A5D" w:rsidP="004D0A66">
            <w:pPr>
              <w:spacing w:before="0" w:after="0"/>
              <w:ind w:right="-643"/>
            </w:pPr>
          </w:p>
        </w:tc>
        <w:tc>
          <w:tcPr>
            <w:tcW w:w="854" w:type="dxa"/>
          </w:tcPr>
          <w:p w14:paraId="05D14058" w14:textId="77777777" w:rsidR="00580A5D" w:rsidRPr="00B56DC9" w:rsidRDefault="00580A5D" w:rsidP="004D0A66">
            <w:pPr>
              <w:spacing w:before="0" w:after="0"/>
              <w:ind w:right="-643"/>
            </w:pPr>
          </w:p>
        </w:tc>
        <w:tc>
          <w:tcPr>
            <w:tcW w:w="854" w:type="dxa"/>
          </w:tcPr>
          <w:p w14:paraId="479E14D6" w14:textId="77777777" w:rsidR="00580A5D" w:rsidRPr="00B56DC9" w:rsidRDefault="00580A5D" w:rsidP="004D0A66">
            <w:pPr>
              <w:spacing w:before="0" w:after="0"/>
              <w:ind w:right="-643"/>
            </w:pPr>
          </w:p>
        </w:tc>
        <w:tc>
          <w:tcPr>
            <w:tcW w:w="854" w:type="dxa"/>
          </w:tcPr>
          <w:p w14:paraId="169222CE" w14:textId="77777777" w:rsidR="00580A5D" w:rsidRPr="00B56DC9" w:rsidRDefault="00580A5D" w:rsidP="004D0A66">
            <w:pPr>
              <w:spacing w:before="0" w:after="0"/>
              <w:ind w:right="-643"/>
            </w:pPr>
          </w:p>
        </w:tc>
      </w:tr>
      <w:tr w:rsidR="00580A5D" w:rsidRPr="00B56DC9" w14:paraId="41506FF1" w14:textId="77777777" w:rsidTr="004D0A66">
        <w:trPr>
          <w:gridAfter w:val="1"/>
          <w:wAfter w:w="16" w:type="dxa"/>
          <w:trHeight w:val="617"/>
          <w:jc w:val="center"/>
        </w:trPr>
        <w:tc>
          <w:tcPr>
            <w:tcW w:w="3754" w:type="dxa"/>
            <w:tcMar>
              <w:top w:w="0" w:type="dxa"/>
              <w:bottom w:w="0" w:type="dxa"/>
            </w:tcMar>
            <w:vAlign w:val="center"/>
          </w:tcPr>
          <w:p w14:paraId="6C1EE2D8" w14:textId="77777777" w:rsidR="00580A5D" w:rsidRPr="00930E72" w:rsidRDefault="00580A5D" w:rsidP="004D0A66">
            <w:pPr>
              <w:spacing w:before="0" w:after="0"/>
            </w:pPr>
            <w:r w:rsidRPr="00930E72">
              <w:t>Contributes to group discussions</w:t>
            </w:r>
          </w:p>
        </w:tc>
        <w:tc>
          <w:tcPr>
            <w:tcW w:w="769" w:type="dxa"/>
            <w:tcMar>
              <w:top w:w="0" w:type="dxa"/>
              <w:bottom w:w="0" w:type="dxa"/>
            </w:tcMar>
            <w:vAlign w:val="center"/>
          </w:tcPr>
          <w:p w14:paraId="77F16317" w14:textId="77777777" w:rsidR="00580A5D" w:rsidRPr="00B56DC9" w:rsidRDefault="00580A5D" w:rsidP="004D0A66">
            <w:pPr>
              <w:spacing w:before="0" w:after="0"/>
              <w:ind w:right="-643"/>
            </w:pPr>
          </w:p>
        </w:tc>
        <w:tc>
          <w:tcPr>
            <w:tcW w:w="787" w:type="dxa"/>
            <w:tcMar>
              <w:top w:w="0" w:type="dxa"/>
              <w:bottom w:w="0" w:type="dxa"/>
            </w:tcMar>
            <w:vAlign w:val="center"/>
          </w:tcPr>
          <w:p w14:paraId="0273557B" w14:textId="77777777" w:rsidR="00580A5D" w:rsidRPr="00B56DC9" w:rsidRDefault="00580A5D" w:rsidP="004D0A66">
            <w:pPr>
              <w:spacing w:before="0" w:after="0"/>
              <w:ind w:right="-643"/>
            </w:pPr>
          </w:p>
        </w:tc>
        <w:tc>
          <w:tcPr>
            <w:tcW w:w="754" w:type="dxa"/>
            <w:tcMar>
              <w:top w:w="0" w:type="dxa"/>
              <w:bottom w:w="0" w:type="dxa"/>
            </w:tcMar>
            <w:vAlign w:val="center"/>
          </w:tcPr>
          <w:p w14:paraId="1DA3075C" w14:textId="77777777" w:rsidR="00580A5D" w:rsidRPr="00B56DC9" w:rsidRDefault="00580A5D" w:rsidP="004D0A66">
            <w:pPr>
              <w:spacing w:before="0" w:after="0"/>
              <w:ind w:right="-643"/>
            </w:pPr>
          </w:p>
        </w:tc>
        <w:tc>
          <w:tcPr>
            <w:tcW w:w="771" w:type="dxa"/>
            <w:tcMar>
              <w:top w:w="0" w:type="dxa"/>
              <w:bottom w:w="0" w:type="dxa"/>
            </w:tcMar>
            <w:vAlign w:val="center"/>
          </w:tcPr>
          <w:p w14:paraId="125E0654" w14:textId="77777777" w:rsidR="00580A5D" w:rsidRPr="00B56DC9" w:rsidRDefault="00580A5D" w:rsidP="004D0A66">
            <w:pPr>
              <w:spacing w:before="0" w:after="0"/>
              <w:ind w:right="-643"/>
            </w:pPr>
          </w:p>
        </w:tc>
        <w:tc>
          <w:tcPr>
            <w:tcW w:w="810" w:type="dxa"/>
            <w:tcMar>
              <w:top w:w="0" w:type="dxa"/>
              <w:bottom w:w="0" w:type="dxa"/>
            </w:tcMar>
            <w:vAlign w:val="center"/>
          </w:tcPr>
          <w:p w14:paraId="3C258DF2" w14:textId="77777777" w:rsidR="00580A5D" w:rsidRPr="00B56DC9" w:rsidRDefault="00580A5D" w:rsidP="004D0A66">
            <w:pPr>
              <w:spacing w:before="0" w:after="0"/>
              <w:ind w:right="-643"/>
            </w:pPr>
          </w:p>
        </w:tc>
        <w:tc>
          <w:tcPr>
            <w:tcW w:w="854" w:type="dxa"/>
          </w:tcPr>
          <w:p w14:paraId="07C3570E" w14:textId="77777777" w:rsidR="00580A5D" w:rsidRPr="00B56DC9" w:rsidRDefault="00580A5D" w:rsidP="004D0A66">
            <w:pPr>
              <w:spacing w:before="0" w:after="0"/>
              <w:ind w:right="-643"/>
            </w:pPr>
          </w:p>
        </w:tc>
        <w:tc>
          <w:tcPr>
            <w:tcW w:w="854" w:type="dxa"/>
          </w:tcPr>
          <w:p w14:paraId="6BEF7B44" w14:textId="77777777" w:rsidR="00580A5D" w:rsidRPr="00B56DC9" w:rsidRDefault="00580A5D" w:rsidP="004D0A66">
            <w:pPr>
              <w:spacing w:before="0" w:after="0"/>
              <w:ind w:right="-643"/>
            </w:pPr>
          </w:p>
        </w:tc>
        <w:tc>
          <w:tcPr>
            <w:tcW w:w="854" w:type="dxa"/>
          </w:tcPr>
          <w:p w14:paraId="5D58CEF8" w14:textId="77777777" w:rsidR="00580A5D" w:rsidRPr="00B56DC9" w:rsidRDefault="00580A5D" w:rsidP="004D0A66">
            <w:pPr>
              <w:spacing w:before="0" w:after="0"/>
              <w:ind w:right="-643"/>
            </w:pPr>
          </w:p>
        </w:tc>
        <w:tc>
          <w:tcPr>
            <w:tcW w:w="854" w:type="dxa"/>
          </w:tcPr>
          <w:p w14:paraId="3308F642" w14:textId="77777777" w:rsidR="00580A5D" w:rsidRPr="00B56DC9" w:rsidRDefault="00580A5D" w:rsidP="004D0A66">
            <w:pPr>
              <w:spacing w:before="0" w:after="0"/>
              <w:ind w:right="-643"/>
            </w:pPr>
          </w:p>
        </w:tc>
        <w:tc>
          <w:tcPr>
            <w:tcW w:w="854" w:type="dxa"/>
          </w:tcPr>
          <w:p w14:paraId="79DC069C" w14:textId="77777777" w:rsidR="00580A5D" w:rsidRPr="00B56DC9" w:rsidRDefault="00580A5D" w:rsidP="004D0A66">
            <w:pPr>
              <w:spacing w:before="0" w:after="0"/>
              <w:ind w:right="-643"/>
            </w:pPr>
          </w:p>
        </w:tc>
        <w:tc>
          <w:tcPr>
            <w:tcW w:w="854" w:type="dxa"/>
          </w:tcPr>
          <w:p w14:paraId="08F67733" w14:textId="77777777" w:rsidR="00580A5D" w:rsidRPr="00B56DC9" w:rsidRDefault="00580A5D" w:rsidP="004D0A66">
            <w:pPr>
              <w:spacing w:before="0" w:after="0"/>
              <w:ind w:right="-643"/>
            </w:pPr>
          </w:p>
        </w:tc>
        <w:tc>
          <w:tcPr>
            <w:tcW w:w="854" w:type="dxa"/>
          </w:tcPr>
          <w:p w14:paraId="7247A1FC" w14:textId="77777777" w:rsidR="00580A5D" w:rsidRPr="00B56DC9" w:rsidRDefault="00580A5D" w:rsidP="004D0A66">
            <w:pPr>
              <w:spacing w:before="0" w:after="0"/>
              <w:ind w:right="-643"/>
            </w:pPr>
          </w:p>
        </w:tc>
        <w:tc>
          <w:tcPr>
            <w:tcW w:w="854" w:type="dxa"/>
          </w:tcPr>
          <w:p w14:paraId="411E452C" w14:textId="77777777" w:rsidR="00580A5D" w:rsidRPr="00B56DC9" w:rsidRDefault="00580A5D" w:rsidP="004D0A66">
            <w:pPr>
              <w:spacing w:before="0" w:after="0"/>
              <w:ind w:right="-643"/>
            </w:pPr>
          </w:p>
        </w:tc>
      </w:tr>
      <w:tr w:rsidR="00580A5D" w:rsidRPr="00B56DC9" w14:paraId="2346EAFC" w14:textId="77777777" w:rsidTr="004D0A66">
        <w:trPr>
          <w:gridAfter w:val="1"/>
          <w:wAfter w:w="16" w:type="dxa"/>
          <w:trHeight w:val="617"/>
          <w:jc w:val="center"/>
        </w:trPr>
        <w:tc>
          <w:tcPr>
            <w:tcW w:w="3754" w:type="dxa"/>
            <w:tcMar>
              <w:top w:w="0" w:type="dxa"/>
              <w:bottom w:w="0" w:type="dxa"/>
            </w:tcMar>
            <w:vAlign w:val="center"/>
          </w:tcPr>
          <w:p w14:paraId="45E34AEA" w14:textId="77777777" w:rsidR="00580A5D" w:rsidRPr="00930E72" w:rsidRDefault="00580A5D" w:rsidP="004D0A66">
            <w:pPr>
              <w:spacing w:before="0" w:after="0"/>
            </w:pPr>
            <w:r w:rsidRPr="00930E72">
              <w:t>Shows respect and consideration for others</w:t>
            </w:r>
          </w:p>
        </w:tc>
        <w:tc>
          <w:tcPr>
            <w:tcW w:w="769" w:type="dxa"/>
            <w:tcMar>
              <w:top w:w="0" w:type="dxa"/>
              <w:bottom w:w="0" w:type="dxa"/>
            </w:tcMar>
            <w:vAlign w:val="center"/>
          </w:tcPr>
          <w:p w14:paraId="3BBDCF18" w14:textId="77777777" w:rsidR="00580A5D" w:rsidRPr="00B56DC9" w:rsidRDefault="00580A5D" w:rsidP="004D0A66">
            <w:pPr>
              <w:spacing w:before="0" w:after="0"/>
              <w:ind w:right="-643"/>
            </w:pPr>
          </w:p>
        </w:tc>
        <w:tc>
          <w:tcPr>
            <w:tcW w:w="787" w:type="dxa"/>
            <w:tcMar>
              <w:top w:w="0" w:type="dxa"/>
              <w:bottom w:w="0" w:type="dxa"/>
            </w:tcMar>
            <w:vAlign w:val="center"/>
          </w:tcPr>
          <w:p w14:paraId="7BBEAE9F" w14:textId="77777777" w:rsidR="00580A5D" w:rsidRPr="00B56DC9" w:rsidRDefault="00580A5D" w:rsidP="004D0A66">
            <w:pPr>
              <w:spacing w:before="0" w:after="0"/>
              <w:ind w:right="-643"/>
            </w:pPr>
          </w:p>
        </w:tc>
        <w:tc>
          <w:tcPr>
            <w:tcW w:w="754" w:type="dxa"/>
            <w:tcMar>
              <w:top w:w="0" w:type="dxa"/>
              <w:bottom w:w="0" w:type="dxa"/>
            </w:tcMar>
            <w:vAlign w:val="center"/>
          </w:tcPr>
          <w:p w14:paraId="5D3E00F9" w14:textId="77777777" w:rsidR="00580A5D" w:rsidRPr="00B56DC9" w:rsidRDefault="00580A5D" w:rsidP="004D0A66">
            <w:pPr>
              <w:spacing w:before="0" w:after="0"/>
              <w:ind w:right="-643"/>
            </w:pPr>
          </w:p>
        </w:tc>
        <w:tc>
          <w:tcPr>
            <w:tcW w:w="771" w:type="dxa"/>
            <w:tcMar>
              <w:top w:w="0" w:type="dxa"/>
              <w:bottom w:w="0" w:type="dxa"/>
            </w:tcMar>
            <w:vAlign w:val="center"/>
          </w:tcPr>
          <w:p w14:paraId="2EB829FF" w14:textId="77777777" w:rsidR="00580A5D" w:rsidRPr="00B56DC9" w:rsidRDefault="00580A5D" w:rsidP="004D0A66">
            <w:pPr>
              <w:spacing w:before="0" w:after="0"/>
              <w:ind w:right="-643"/>
            </w:pPr>
          </w:p>
        </w:tc>
        <w:tc>
          <w:tcPr>
            <w:tcW w:w="810" w:type="dxa"/>
            <w:tcMar>
              <w:top w:w="0" w:type="dxa"/>
              <w:bottom w:w="0" w:type="dxa"/>
            </w:tcMar>
            <w:vAlign w:val="center"/>
          </w:tcPr>
          <w:p w14:paraId="6A2FF7CC" w14:textId="77777777" w:rsidR="00580A5D" w:rsidRPr="00B56DC9" w:rsidRDefault="00580A5D" w:rsidP="004D0A66">
            <w:pPr>
              <w:spacing w:before="0" w:after="0"/>
              <w:ind w:right="-643"/>
            </w:pPr>
          </w:p>
        </w:tc>
        <w:tc>
          <w:tcPr>
            <w:tcW w:w="854" w:type="dxa"/>
          </w:tcPr>
          <w:p w14:paraId="4D4236FC" w14:textId="77777777" w:rsidR="00580A5D" w:rsidRPr="00B56DC9" w:rsidRDefault="00580A5D" w:rsidP="004D0A66">
            <w:pPr>
              <w:spacing w:before="0" w:after="0"/>
              <w:ind w:right="-643"/>
            </w:pPr>
          </w:p>
        </w:tc>
        <w:tc>
          <w:tcPr>
            <w:tcW w:w="854" w:type="dxa"/>
          </w:tcPr>
          <w:p w14:paraId="00442E47" w14:textId="77777777" w:rsidR="00580A5D" w:rsidRPr="00B56DC9" w:rsidRDefault="00580A5D" w:rsidP="004D0A66">
            <w:pPr>
              <w:spacing w:before="0" w:after="0"/>
              <w:ind w:right="-643"/>
            </w:pPr>
          </w:p>
        </w:tc>
        <w:tc>
          <w:tcPr>
            <w:tcW w:w="854" w:type="dxa"/>
          </w:tcPr>
          <w:p w14:paraId="52B00D45" w14:textId="77777777" w:rsidR="00580A5D" w:rsidRPr="00B56DC9" w:rsidRDefault="00580A5D" w:rsidP="004D0A66">
            <w:pPr>
              <w:spacing w:before="0" w:after="0"/>
              <w:ind w:right="-643"/>
            </w:pPr>
          </w:p>
        </w:tc>
        <w:tc>
          <w:tcPr>
            <w:tcW w:w="854" w:type="dxa"/>
          </w:tcPr>
          <w:p w14:paraId="46F9E1BD" w14:textId="77777777" w:rsidR="00580A5D" w:rsidRPr="00B56DC9" w:rsidRDefault="00580A5D" w:rsidP="004D0A66">
            <w:pPr>
              <w:spacing w:before="0" w:after="0"/>
              <w:ind w:right="-643"/>
            </w:pPr>
          </w:p>
        </w:tc>
        <w:tc>
          <w:tcPr>
            <w:tcW w:w="854" w:type="dxa"/>
          </w:tcPr>
          <w:p w14:paraId="7B55F76F" w14:textId="77777777" w:rsidR="00580A5D" w:rsidRPr="00B56DC9" w:rsidRDefault="00580A5D" w:rsidP="004D0A66">
            <w:pPr>
              <w:spacing w:before="0" w:after="0"/>
              <w:ind w:right="-643"/>
            </w:pPr>
          </w:p>
        </w:tc>
        <w:tc>
          <w:tcPr>
            <w:tcW w:w="854" w:type="dxa"/>
          </w:tcPr>
          <w:p w14:paraId="2C024D1E" w14:textId="77777777" w:rsidR="00580A5D" w:rsidRPr="00B56DC9" w:rsidRDefault="00580A5D" w:rsidP="004D0A66">
            <w:pPr>
              <w:spacing w:before="0" w:after="0"/>
              <w:ind w:right="-643"/>
            </w:pPr>
          </w:p>
        </w:tc>
        <w:tc>
          <w:tcPr>
            <w:tcW w:w="854" w:type="dxa"/>
          </w:tcPr>
          <w:p w14:paraId="6F555209" w14:textId="77777777" w:rsidR="00580A5D" w:rsidRPr="00B56DC9" w:rsidRDefault="00580A5D" w:rsidP="004D0A66">
            <w:pPr>
              <w:spacing w:before="0" w:after="0"/>
              <w:ind w:right="-643"/>
            </w:pPr>
          </w:p>
        </w:tc>
        <w:tc>
          <w:tcPr>
            <w:tcW w:w="854" w:type="dxa"/>
          </w:tcPr>
          <w:p w14:paraId="373910D1" w14:textId="77777777" w:rsidR="00580A5D" w:rsidRPr="00B56DC9" w:rsidRDefault="00580A5D" w:rsidP="004D0A66">
            <w:pPr>
              <w:spacing w:before="0" w:after="0"/>
              <w:ind w:right="-643"/>
            </w:pPr>
          </w:p>
        </w:tc>
      </w:tr>
      <w:tr w:rsidR="00580A5D" w:rsidRPr="00B56DC9" w14:paraId="08796DAB" w14:textId="77777777" w:rsidTr="004D0A66">
        <w:trPr>
          <w:gridAfter w:val="1"/>
          <w:wAfter w:w="16" w:type="dxa"/>
          <w:trHeight w:val="617"/>
          <w:jc w:val="center"/>
        </w:trPr>
        <w:tc>
          <w:tcPr>
            <w:tcW w:w="3754" w:type="dxa"/>
            <w:tcMar>
              <w:top w:w="0" w:type="dxa"/>
              <w:bottom w:w="0" w:type="dxa"/>
            </w:tcMar>
            <w:vAlign w:val="center"/>
          </w:tcPr>
          <w:p w14:paraId="72B17CD7" w14:textId="77777777" w:rsidR="00580A5D" w:rsidRPr="00930E72" w:rsidRDefault="00580A5D" w:rsidP="004D0A66">
            <w:pPr>
              <w:spacing w:before="0" w:after="0"/>
            </w:pPr>
            <w:r w:rsidRPr="00930E72">
              <w:t>Uses appropriate conflict resolution skills</w:t>
            </w:r>
          </w:p>
        </w:tc>
        <w:tc>
          <w:tcPr>
            <w:tcW w:w="769" w:type="dxa"/>
            <w:tcMar>
              <w:top w:w="0" w:type="dxa"/>
              <w:bottom w:w="0" w:type="dxa"/>
            </w:tcMar>
            <w:vAlign w:val="center"/>
          </w:tcPr>
          <w:p w14:paraId="1E0F4642" w14:textId="77777777" w:rsidR="00580A5D" w:rsidRPr="00B56DC9" w:rsidRDefault="00580A5D" w:rsidP="004D0A66">
            <w:pPr>
              <w:spacing w:before="0" w:after="0"/>
              <w:ind w:right="-643"/>
            </w:pPr>
          </w:p>
        </w:tc>
        <w:tc>
          <w:tcPr>
            <w:tcW w:w="787" w:type="dxa"/>
            <w:tcMar>
              <w:top w:w="0" w:type="dxa"/>
              <w:bottom w:w="0" w:type="dxa"/>
            </w:tcMar>
            <w:vAlign w:val="center"/>
          </w:tcPr>
          <w:p w14:paraId="4B071915" w14:textId="77777777" w:rsidR="00580A5D" w:rsidRPr="00B56DC9" w:rsidRDefault="00580A5D" w:rsidP="004D0A66">
            <w:pPr>
              <w:spacing w:before="0" w:after="0"/>
              <w:ind w:right="-643"/>
            </w:pPr>
          </w:p>
        </w:tc>
        <w:tc>
          <w:tcPr>
            <w:tcW w:w="754" w:type="dxa"/>
            <w:tcMar>
              <w:top w:w="0" w:type="dxa"/>
              <w:bottom w:w="0" w:type="dxa"/>
            </w:tcMar>
            <w:vAlign w:val="center"/>
          </w:tcPr>
          <w:p w14:paraId="6A5A22ED" w14:textId="77777777" w:rsidR="00580A5D" w:rsidRPr="00B56DC9" w:rsidRDefault="00580A5D" w:rsidP="004D0A66">
            <w:pPr>
              <w:spacing w:before="0" w:after="0"/>
              <w:ind w:right="-643"/>
            </w:pPr>
          </w:p>
        </w:tc>
        <w:tc>
          <w:tcPr>
            <w:tcW w:w="771" w:type="dxa"/>
            <w:tcMar>
              <w:top w:w="0" w:type="dxa"/>
              <w:bottom w:w="0" w:type="dxa"/>
            </w:tcMar>
            <w:vAlign w:val="center"/>
          </w:tcPr>
          <w:p w14:paraId="1EFAD84F" w14:textId="77777777" w:rsidR="00580A5D" w:rsidRPr="00B56DC9" w:rsidRDefault="00580A5D" w:rsidP="004D0A66">
            <w:pPr>
              <w:spacing w:before="0" w:after="0"/>
              <w:ind w:right="-643"/>
            </w:pPr>
          </w:p>
        </w:tc>
        <w:tc>
          <w:tcPr>
            <w:tcW w:w="810" w:type="dxa"/>
            <w:tcMar>
              <w:top w:w="0" w:type="dxa"/>
              <w:bottom w:w="0" w:type="dxa"/>
            </w:tcMar>
            <w:vAlign w:val="center"/>
          </w:tcPr>
          <w:p w14:paraId="18490BFE" w14:textId="77777777" w:rsidR="00580A5D" w:rsidRPr="00B56DC9" w:rsidRDefault="00580A5D" w:rsidP="004D0A66">
            <w:pPr>
              <w:spacing w:before="0" w:after="0"/>
              <w:ind w:right="-643"/>
            </w:pPr>
          </w:p>
        </w:tc>
        <w:tc>
          <w:tcPr>
            <w:tcW w:w="854" w:type="dxa"/>
          </w:tcPr>
          <w:p w14:paraId="455DD914" w14:textId="77777777" w:rsidR="00580A5D" w:rsidRPr="00B56DC9" w:rsidRDefault="00580A5D" w:rsidP="004D0A66">
            <w:pPr>
              <w:spacing w:before="0" w:after="0"/>
              <w:ind w:right="-643"/>
            </w:pPr>
          </w:p>
        </w:tc>
        <w:tc>
          <w:tcPr>
            <w:tcW w:w="854" w:type="dxa"/>
          </w:tcPr>
          <w:p w14:paraId="3C5DAAE2" w14:textId="77777777" w:rsidR="00580A5D" w:rsidRPr="00B56DC9" w:rsidRDefault="00580A5D" w:rsidP="004D0A66">
            <w:pPr>
              <w:spacing w:before="0" w:after="0"/>
              <w:ind w:right="-643"/>
            </w:pPr>
          </w:p>
        </w:tc>
        <w:tc>
          <w:tcPr>
            <w:tcW w:w="854" w:type="dxa"/>
          </w:tcPr>
          <w:p w14:paraId="7071790A" w14:textId="77777777" w:rsidR="00580A5D" w:rsidRPr="00B56DC9" w:rsidRDefault="00580A5D" w:rsidP="004D0A66">
            <w:pPr>
              <w:spacing w:before="0" w:after="0"/>
              <w:ind w:right="-643"/>
            </w:pPr>
          </w:p>
        </w:tc>
        <w:tc>
          <w:tcPr>
            <w:tcW w:w="854" w:type="dxa"/>
          </w:tcPr>
          <w:p w14:paraId="4C3D65C6" w14:textId="77777777" w:rsidR="00580A5D" w:rsidRPr="00B56DC9" w:rsidRDefault="00580A5D" w:rsidP="004D0A66">
            <w:pPr>
              <w:spacing w:before="0" w:after="0"/>
              <w:ind w:right="-643"/>
            </w:pPr>
          </w:p>
        </w:tc>
        <w:tc>
          <w:tcPr>
            <w:tcW w:w="854" w:type="dxa"/>
          </w:tcPr>
          <w:p w14:paraId="6A76418E" w14:textId="77777777" w:rsidR="00580A5D" w:rsidRPr="00B56DC9" w:rsidRDefault="00580A5D" w:rsidP="004D0A66">
            <w:pPr>
              <w:spacing w:before="0" w:after="0"/>
              <w:ind w:right="-643"/>
            </w:pPr>
          </w:p>
        </w:tc>
        <w:tc>
          <w:tcPr>
            <w:tcW w:w="854" w:type="dxa"/>
          </w:tcPr>
          <w:p w14:paraId="55BDE29D" w14:textId="77777777" w:rsidR="00580A5D" w:rsidRPr="00B56DC9" w:rsidRDefault="00580A5D" w:rsidP="004D0A66">
            <w:pPr>
              <w:spacing w:before="0" w:after="0"/>
              <w:ind w:right="-643"/>
            </w:pPr>
          </w:p>
        </w:tc>
        <w:tc>
          <w:tcPr>
            <w:tcW w:w="854" w:type="dxa"/>
          </w:tcPr>
          <w:p w14:paraId="70AB8ECD" w14:textId="77777777" w:rsidR="00580A5D" w:rsidRPr="00B56DC9" w:rsidRDefault="00580A5D" w:rsidP="004D0A66">
            <w:pPr>
              <w:spacing w:before="0" w:after="0"/>
              <w:ind w:right="-643"/>
            </w:pPr>
          </w:p>
        </w:tc>
        <w:tc>
          <w:tcPr>
            <w:tcW w:w="854" w:type="dxa"/>
          </w:tcPr>
          <w:p w14:paraId="009252A6" w14:textId="77777777" w:rsidR="00580A5D" w:rsidRPr="00B56DC9" w:rsidRDefault="00580A5D" w:rsidP="004D0A66">
            <w:pPr>
              <w:spacing w:before="0" w:after="0"/>
              <w:ind w:right="-643"/>
            </w:pPr>
          </w:p>
        </w:tc>
      </w:tr>
      <w:tr w:rsidR="00580A5D" w:rsidRPr="00B56DC9" w14:paraId="0C66CC9F" w14:textId="77777777" w:rsidTr="004D0A66">
        <w:trPr>
          <w:gridAfter w:val="1"/>
          <w:wAfter w:w="16" w:type="dxa"/>
          <w:trHeight w:val="617"/>
          <w:jc w:val="center"/>
        </w:trPr>
        <w:tc>
          <w:tcPr>
            <w:tcW w:w="3754" w:type="dxa"/>
            <w:tcMar>
              <w:top w:w="0" w:type="dxa"/>
              <w:bottom w:w="0" w:type="dxa"/>
            </w:tcMar>
            <w:vAlign w:val="center"/>
          </w:tcPr>
          <w:p w14:paraId="3570F7EA" w14:textId="77777777" w:rsidR="00580A5D" w:rsidRPr="00930E72" w:rsidRDefault="00580A5D" w:rsidP="004D0A66">
            <w:pPr>
              <w:spacing w:before="0" w:after="0"/>
            </w:pPr>
            <w:r w:rsidRPr="00930E72">
              <w:t>Actively seeks and uses feedback</w:t>
            </w:r>
          </w:p>
        </w:tc>
        <w:tc>
          <w:tcPr>
            <w:tcW w:w="769" w:type="dxa"/>
            <w:tcMar>
              <w:top w:w="0" w:type="dxa"/>
              <w:bottom w:w="0" w:type="dxa"/>
            </w:tcMar>
            <w:vAlign w:val="center"/>
          </w:tcPr>
          <w:p w14:paraId="49E3933A" w14:textId="77777777" w:rsidR="00580A5D" w:rsidRPr="00B56DC9" w:rsidRDefault="00580A5D" w:rsidP="004D0A66">
            <w:pPr>
              <w:spacing w:before="0" w:after="0"/>
              <w:ind w:right="-643"/>
            </w:pPr>
          </w:p>
        </w:tc>
        <w:tc>
          <w:tcPr>
            <w:tcW w:w="787" w:type="dxa"/>
            <w:tcMar>
              <w:top w:w="0" w:type="dxa"/>
              <w:bottom w:w="0" w:type="dxa"/>
            </w:tcMar>
            <w:vAlign w:val="center"/>
          </w:tcPr>
          <w:p w14:paraId="3A93F7AE" w14:textId="77777777" w:rsidR="00580A5D" w:rsidRPr="00B56DC9" w:rsidRDefault="00580A5D" w:rsidP="004D0A66">
            <w:pPr>
              <w:spacing w:before="0" w:after="0"/>
              <w:ind w:right="-643"/>
            </w:pPr>
          </w:p>
        </w:tc>
        <w:tc>
          <w:tcPr>
            <w:tcW w:w="754" w:type="dxa"/>
            <w:tcMar>
              <w:top w:w="0" w:type="dxa"/>
              <w:bottom w:w="0" w:type="dxa"/>
            </w:tcMar>
            <w:vAlign w:val="center"/>
          </w:tcPr>
          <w:p w14:paraId="59919F5B" w14:textId="77777777" w:rsidR="00580A5D" w:rsidRPr="00B56DC9" w:rsidRDefault="00580A5D" w:rsidP="004D0A66">
            <w:pPr>
              <w:spacing w:before="0" w:after="0"/>
              <w:ind w:right="-643"/>
            </w:pPr>
          </w:p>
        </w:tc>
        <w:tc>
          <w:tcPr>
            <w:tcW w:w="771" w:type="dxa"/>
            <w:tcMar>
              <w:top w:w="0" w:type="dxa"/>
              <w:bottom w:w="0" w:type="dxa"/>
            </w:tcMar>
            <w:vAlign w:val="center"/>
          </w:tcPr>
          <w:p w14:paraId="429B5B65" w14:textId="77777777" w:rsidR="00580A5D" w:rsidRPr="00B56DC9" w:rsidRDefault="00580A5D" w:rsidP="004D0A66">
            <w:pPr>
              <w:spacing w:before="0" w:after="0"/>
              <w:ind w:right="-643"/>
            </w:pPr>
          </w:p>
        </w:tc>
        <w:tc>
          <w:tcPr>
            <w:tcW w:w="810" w:type="dxa"/>
            <w:tcMar>
              <w:top w:w="0" w:type="dxa"/>
              <w:bottom w:w="0" w:type="dxa"/>
            </w:tcMar>
            <w:vAlign w:val="center"/>
          </w:tcPr>
          <w:p w14:paraId="5D0E1CC3" w14:textId="77777777" w:rsidR="00580A5D" w:rsidRPr="00B56DC9" w:rsidRDefault="00580A5D" w:rsidP="004D0A66">
            <w:pPr>
              <w:spacing w:before="0" w:after="0"/>
              <w:ind w:right="-643"/>
            </w:pPr>
          </w:p>
        </w:tc>
        <w:tc>
          <w:tcPr>
            <w:tcW w:w="854" w:type="dxa"/>
          </w:tcPr>
          <w:p w14:paraId="01725456" w14:textId="77777777" w:rsidR="00580A5D" w:rsidRPr="00B56DC9" w:rsidRDefault="00580A5D" w:rsidP="004D0A66">
            <w:pPr>
              <w:spacing w:before="0" w:after="0"/>
              <w:ind w:right="-643"/>
            </w:pPr>
          </w:p>
        </w:tc>
        <w:tc>
          <w:tcPr>
            <w:tcW w:w="854" w:type="dxa"/>
          </w:tcPr>
          <w:p w14:paraId="1A1A2583" w14:textId="77777777" w:rsidR="00580A5D" w:rsidRPr="00B56DC9" w:rsidRDefault="00580A5D" w:rsidP="004D0A66">
            <w:pPr>
              <w:spacing w:before="0" w:after="0"/>
              <w:ind w:right="-643"/>
            </w:pPr>
          </w:p>
        </w:tc>
        <w:tc>
          <w:tcPr>
            <w:tcW w:w="854" w:type="dxa"/>
          </w:tcPr>
          <w:p w14:paraId="781DC3E4" w14:textId="77777777" w:rsidR="00580A5D" w:rsidRPr="00B56DC9" w:rsidRDefault="00580A5D" w:rsidP="004D0A66">
            <w:pPr>
              <w:spacing w:before="0" w:after="0"/>
              <w:ind w:right="-643"/>
            </w:pPr>
          </w:p>
        </w:tc>
        <w:tc>
          <w:tcPr>
            <w:tcW w:w="854" w:type="dxa"/>
          </w:tcPr>
          <w:p w14:paraId="28F0FB1A" w14:textId="77777777" w:rsidR="00580A5D" w:rsidRPr="00B56DC9" w:rsidRDefault="00580A5D" w:rsidP="004D0A66">
            <w:pPr>
              <w:spacing w:before="0" w:after="0"/>
              <w:ind w:right="-643"/>
            </w:pPr>
          </w:p>
        </w:tc>
        <w:tc>
          <w:tcPr>
            <w:tcW w:w="854" w:type="dxa"/>
          </w:tcPr>
          <w:p w14:paraId="3FDDDAA7" w14:textId="77777777" w:rsidR="00580A5D" w:rsidRPr="00B56DC9" w:rsidRDefault="00580A5D" w:rsidP="004D0A66">
            <w:pPr>
              <w:spacing w:before="0" w:after="0"/>
              <w:ind w:right="-643"/>
            </w:pPr>
          </w:p>
        </w:tc>
        <w:tc>
          <w:tcPr>
            <w:tcW w:w="854" w:type="dxa"/>
          </w:tcPr>
          <w:p w14:paraId="3D1A1A13" w14:textId="77777777" w:rsidR="00580A5D" w:rsidRPr="00B56DC9" w:rsidRDefault="00580A5D" w:rsidP="004D0A66">
            <w:pPr>
              <w:spacing w:before="0" w:after="0"/>
              <w:ind w:right="-643"/>
            </w:pPr>
          </w:p>
        </w:tc>
        <w:tc>
          <w:tcPr>
            <w:tcW w:w="854" w:type="dxa"/>
          </w:tcPr>
          <w:p w14:paraId="2D6729D7" w14:textId="77777777" w:rsidR="00580A5D" w:rsidRPr="00B56DC9" w:rsidRDefault="00580A5D" w:rsidP="004D0A66">
            <w:pPr>
              <w:spacing w:before="0" w:after="0"/>
              <w:ind w:right="-643"/>
            </w:pPr>
          </w:p>
        </w:tc>
        <w:tc>
          <w:tcPr>
            <w:tcW w:w="854" w:type="dxa"/>
          </w:tcPr>
          <w:p w14:paraId="69BCD5E6" w14:textId="77777777" w:rsidR="00580A5D" w:rsidRPr="00B56DC9" w:rsidRDefault="00580A5D" w:rsidP="004D0A66">
            <w:pPr>
              <w:spacing w:before="0" w:after="0"/>
              <w:ind w:right="-643"/>
            </w:pPr>
          </w:p>
        </w:tc>
      </w:tr>
    </w:tbl>
    <w:p w14:paraId="2544056A" w14:textId="62E49AEC" w:rsidR="00580A5D" w:rsidRPr="00710DEC" w:rsidRDefault="00580A5D" w:rsidP="00E05ECA">
      <w:pPr>
        <w:tabs>
          <w:tab w:val="left" w:pos="10530"/>
        </w:tabs>
        <w:spacing w:after="0" w:line="240" w:lineRule="auto"/>
        <w:rPr>
          <w:b/>
          <w:sz w:val="24"/>
          <w:szCs w:val="24"/>
        </w:rPr>
      </w:pPr>
    </w:p>
    <w:p w14:paraId="52B159EA" w14:textId="77777777" w:rsidR="00580A5D" w:rsidRPr="00B4242C" w:rsidRDefault="00580A5D" w:rsidP="00580A5D">
      <w:pPr>
        <w:pStyle w:val="Heading1"/>
        <w:spacing w:before="120" w:after="240"/>
        <w:rPr>
          <w:b w:val="0"/>
        </w:rPr>
        <w:sectPr w:rsidR="00580A5D" w:rsidRPr="00B4242C" w:rsidSect="004D0A66">
          <w:pgSz w:w="16838" w:h="11906" w:orient="landscape"/>
          <w:pgMar w:top="1440" w:right="1440" w:bottom="1440" w:left="1440" w:header="709" w:footer="709" w:gutter="0"/>
          <w:cols w:space="708"/>
          <w:docGrid w:linePitch="360"/>
        </w:sectPr>
      </w:pPr>
    </w:p>
    <w:p w14:paraId="47EC8F3B" w14:textId="1AEA269E" w:rsidR="002C34BF" w:rsidRPr="00710DEC" w:rsidRDefault="002C34BF" w:rsidP="00DD1010">
      <w:pPr>
        <w:pStyle w:val="Heading1"/>
        <w:spacing w:before="120" w:after="240"/>
      </w:pPr>
      <w:bookmarkStart w:id="102" w:name="_Appendix_30:_Student"/>
      <w:bookmarkStart w:id="103" w:name="_Toc484772396"/>
      <w:bookmarkStart w:id="104" w:name="_Toc488303028"/>
      <w:bookmarkStart w:id="105" w:name="_Toc39743156"/>
      <w:bookmarkStart w:id="106" w:name="_Toc465262525"/>
      <w:bookmarkEnd w:id="85"/>
      <w:bookmarkEnd w:id="102"/>
      <w:r>
        <w:rPr>
          <w:szCs w:val="28"/>
        </w:rPr>
        <w:lastRenderedPageBreak/>
        <w:t>A</w:t>
      </w:r>
      <w:r w:rsidRPr="00710DEC">
        <w:t xml:space="preserve">ppendix </w:t>
      </w:r>
      <w:r w:rsidR="00132686">
        <w:t>29</w:t>
      </w:r>
      <w:r>
        <w:t>: Student activity sheet 4.8</w:t>
      </w:r>
      <w:r w:rsidRPr="00710DEC">
        <w:t xml:space="preserve">: </w:t>
      </w:r>
      <w:r>
        <w:t>Design review</w:t>
      </w:r>
      <w:bookmarkEnd w:id="103"/>
      <w:bookmarkEnd w:id="104"/>
      <w:bookmarkEnd w:id="105"/>
    </w:p>
    <w:p w14:paraId="593FB701" w14:textId="77777777" w:rsidR="002C34BF" w:rsidRPr="00B56DC9" w:rsidRDefault="002C34BF" w:rsidP="002C34BF">
      <w:pPr>
        <w:tabs>
          <w:tab w:val="left" w:pos="10530"/>
        </w:tabs>
        <w:spacing w:before="0" w:after="0" w:line="240" w:lineRule="auto"/>
        <w:jc w:val="center"/>
        <w:rPr>
          <w:b/>
          <w:sz w:val="24"/>
          <w:szCs w:val="24"/>
        </w:rPr>
      </w:pPr>
      <w:r w:rsidRPr="00710DEC">
        <w:rPr>
          <w:b/>
          <w:noProof/>
          <w:sz w:val="24"/>
          <w:szCs w:val="24"/>
          <w:lang w:eastAsia="en-AU"/>
        </w:rPr>
        <mc:AlternateContent>
          <mc:Choice Requires="wps">
            <w:drawing>
              <wp:anchor distT="0" distB="0" distL="114300" distR="114300" simplePos="0" relativeHeight="252114944" behindDoc="0" locked="0" layoutInCell="1" allowOverlap="1" wp14:anchorId="2FEBF100" wp14:editId="2A6B7E86">
                <wp:simplePos x="0" y="0"/>
                <wp:positionH relativeFrom="column">
                  <wp:posOffset>57150</wp:posOffset>
                </wp:positionH>
                <wp:positionV relativeFrom="paragraph">
                  <wp:posOffset>25400</wp:posOffset>
                </wp:positionV>
                <wp:extent cx="2571750" cy="4831080"/>
                <wp:effectExtent l="0" t="0" r="0" b="762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4A7A0033" w14:textId="77777777" w:rsidR="005735BA" w:rsidRDefault="005735BA" w:rsidP="002C34B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45667693" w14:textId="77777777" w:rsidR="005735BA" w:rsidRDefault="005735BA" w:rsidP="002C34BF">
                            <w:pPr>
                              <w:spacing w:after="0" w:line="360" w:lineRule="auto"/>
                              <w:rPr>
                                <w:b/>
                                <w:sz w:val="24"/>
                                <w:szCs w:val="24"/>
                              </w:rPr>
                            </w:pPr>
                            <w:r>
                              <w:rPr>
                                <w:b/>
                                <w:sz w:val="24"/>
                                <w:szCs w:val="24"/>
                              </w:rPr>
                              <w:t>Things I would change</w:t>
                            </w:r>
                          </w:p>
                          <w:p w14:paraId="06DFBB46" w14:textId="77777777" w:rsidR="005735BA" w:rsidRDefault="005735BA" w:rsidP="002C34B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BF100" id="Text Box 243" o:spid="_x0000_s1285" type="#_x0000_t202" style="position:absolute;left:0;text-align:left;margin-left:4.5pt;margin-top:2pt;width:202.5pt;height:380.4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" stroked="f">
                <v:textbox>
                  <w:txbxContent>
                    <w:p w14:paraId="4A7A0033" w14:textId="77777777" w:rsidR="005735BA" w:rsidRDefault="005735BA" w:rsidP="002C34B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45667693" w14:textId="77777777" w:rsidR="005735BA" w:rsidRDefault="005735BA" w:rsidP="002C34BF">
                      <w:pPr>
                        <w:spacing w:after="0" w:line="360" w:lineRule="auto"/>
                        <w:rPr>
                          <w:b/>
                          <w:sz w:val="24"/>
                          <w:szCs w:val="24"/>
                        </w:rPr>
                      </w:pPr>
                      <w:r>
                        <w:rPr>
                          <w:b/>
                          <w:sz w:val="24"/>
                          <w:szCs w:val="24"/>
                        </w:rPr>
                        <w:t>Things I would change</w:t>
                      </w:r>
                    </w:p>
                    <w:p w14:paraId="06DFBB46" w14:textId="77777777" w:rsidR="005735BA" w:rsidRDefault="005735BA" w:rsidP="002C34B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710DEC">
        <w:rPr>
          <w:b/>
          <w:noProof/>
          <w:sz w:val="44"/>
          <w:szCs w:val="44"/>
          <w:lang w:eastAsia="en-AU"/>
        </w:rPr>
        <mc:AlternateContent>
          <mc:Choice Requires="wps">
            <w:drawing>
              <wp:anchor distT="0" distB="0" distL="114300" distR="114300" simplePos="0" relativeHeight="252115968" behindDoc="0" locked="0" layoutInCell="1" allowOverlap="1" wp14:anchorId="747237D9" wp14:editId="78E1ABAD">
                <wp:simplePos x="0" y="0"/>
                <wp:positionH relativeFrom="column">
                  <wp:posOffset>2895600</wp:posOffset>
                </wp:positionH>
                <wp:positionV relativeFrom="paragraph">
                  <wp:posOffset>44450</wp:posOffset>
                </wp:positionV>
                <wp:extent cx="6193790" cy="4800600"/>
                <wp:effectExtent l="0" t="0" r="16510" b="1905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7C608E58" w14:textId="7DFE7EB7" w:rsidR="005735BA" w:rsidRPr="00B56DC9" w:rsidRDefault="005735BA" w:rsidP="002C34B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1F41CD11" w14:textId="77777777" w:rsidR="005735BA" w:rsidRDefault="005735BA" w:rsidP="002C34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237D9" id="_x0000_s1286" type="#_x0000_t202" style="position:absolute;left:0;text-align:left;margin-left:228pt;margin-top:3.5pt;width:487.7pt;height:378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">
                <v:textbox>
                  <w:txbxContent>
                    <w:p w14:paraId="7C608E58" w14:textId="7DFE7EB7" w:rsidR="005735BA" w:rsidRPr="00B56DC9" w:rsidRDefault="005735BA" w:rsidP="002C34B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1F41CD11" w14:textId="77777777" w:rsidR="005735BA" w:rsidRDefault="005735BA" w:rsidP="002C34BF"/>
                  </w:txbxContent>
                </v:textbox>
              </v:shape>
            </w:pict>
          </mc:Fallback>
        </mc:AlternateContent>
      </w:r>
    </w:p>
    <w:p w14:paraId="7C5C82C4" w14:textId="77777777" w:rsidR="002C34BF" w:rsidRPr="00B56DC9" w:rsidRDefault="002C34BF" w:rsidP="002C34BF">
      <w:pPr>
        <w:tabs>
          <w:tab w:val="left" w:pos="10530"/>
        </w:tabs>
        <w:spacing w:before="0" w:after="0" w:line="240" w:lineRule="auto"/>
        <w:jc w:val="center"/>
        <w:rPr>
          <w:b/>
          <w:sz w:val="24"/>
          <w:szCs w:val="24"/>
        </w:rPr>
      </w:pPr>
    </w:p>
    <w:p w14:paraId="04119E81" w14:textId="77777777" w:rsidR="002C34BF" w:rsidRPr="00B56DC9" w:rsidRDefault="002C34BF" w:rsidP="002C34BF">
      <w:pPr>
        <w:tabs>
          <w:tab w:val="left" w:pos="10530"/>
        </w:tabs>
        <w:spacing w:before="0" w:after="0" w:line="240" w:lineRule="auto"/>
        <w:jc w:val="center"/>
        <w:rPr>
          <w:b/>
          <w:sz w:val="24"/>
          <w:szCs w:val="24"/>
        </w:rPr>
      </w:pPr>
    </w:p>
    <w:p w14:paraId="32FA73BC" w14:textId="77777777" w:rsidR="002C34BF" w:rsidRPr="00B56DC9" w:rsidRDefault="002C34BF" w:rsidP="002C34BF">
      <w:pPr>
        <w:tabs>
          <w:tab w:val="left" w:pos="10530"/>
        </w:tabs>
        <w:spacing w:before="0" w:after="0" w:line="240" w:lineRule="auto"/>
        <w:jc w:val="center"/>
        <w:rPr>
          <w:b/>
          <w:sz w:val="24"/>
          <w:szCs w:val="24"/>
        </w:rPr>
      </w:pPr>
    </w:p>
    <w:p w14:paraId="4D36C7F7" w14:textId="77777777" w:rsidR="002C34BF" w:rsidRPr="00B56DC9" w:rsidRDefault="002C34BF" w:rsidP="002C34BF">
      <w:pPr>
        <w:tabs>
          <w:tab w:val="left" w:pos="10530"/>
        </w:tabs>
        <w:spacing w:before="0" w:after="0" w:line="240" w:lineRule="auto"/>
        <w:jc w:val="center"/>
        <w:rPr>
          <w:b/>
          <w:sz w:val="24"/>
          <w:szCs w:val="24"/>
        </w:rPr>
      </w:pPr>
    </w:p>
    <w:p w14:paraId="49A2324F" w14:textId="77777777" w:rsidR="002C34BF" w:rsidRPr="00B56DC9" w:rsidRDefault="002C34BF" w:rsidP="002C34BF">
      <w:pPr>
        <w:tabs>
          <w:tab w:val="left" w:pos="10530"/>
        </w:tabs>
        <w:spacing w:before="0" w:after="0" w:line="240" w:lineRule="auto"/>
        <w:jc w:val="center"/>
        <w:rPr>
          <w:b/>
          <w:sz w:val="24"/>
          <w:szCs w:val="24"/>
        </w:rPr>
      </w:pPr>
    </w:p>
    <w:p w14:paraId="6E70E9E5" w14:textId="77777777" w:rsidR="002C34BF" w:rsidRPr="00B56DC9" w:rsidRDefault="002C34BF" w:rsidP="002C34BF">
      <w:pPr>
        <w:tabs>
          <w:tab w:val="left" w:pos="10530"/>
        </w:tabs>
        <w:spacing w:before="0" w:after="0" w:line="240" w:lineRule="auto"/>
        <w:jc w:val="center"/>
        <w:rPr>
          <w:b/>
          <w:sz w:val="24"/>
          <w:szCs w:val="24"/>
        </w:rPr>
      </w:pPr>
    </w:p>
    <w:p w14:paraId="7CC9F74A" w14:textId="77777777" w:rsidR="002C34BF" w:rsidRPr="00B56DC9" w:rsidRDefault="002C34BF" w:rsidP="002C34BF">
      <w:pPr>
        <w:tabs>
          <w:tab w:val="left" w:pos="10530"/>
        </w:tabs>
        <w:spacing w:before="0" w:after="0" w:line="240" w:lineRule="auto"/>
        <w:jc w:val="center"/>
        <w:rPr>
          <w:b/>
          <w:sz w:val="24"/>
          <w:szCs w:val="24"/>
        </w:rPr>
      </w:pPr>
    </w:p>
    <w:p w14:paraId="6B20D0E2" w14:textId="77777777" w:rsidR="002C34BF" w:rsidRPr="00710DEC" w:rsidRDefault="002C34BF" w:rsidP="002C34BF">
      <w:pPr>
        <w:tabs>
          <w:tab w:val="left" w:pos="10530"/>
        </w:tabs>
        <w:spacing w:after="0" w:line="240" w:lineRule="auto"/>
        <w:jc w:val="center"/>
        <w:rPr>
          <w:b/>
          <w:sz w:val="24"/>
          <w:szCs w:val="24"/>
        </w:rPr>
      </w:pPr>
      <w:r>
        <w:rPr>
          <w:b/>
          <w:sz w:val="24"/>
          <w:szCs w:val="24"/>
        </w:rPr>
        <w:t xml:space="preserve"> </w:t>
      </w:r>
    </w:p>
    <w:p w14:paraId="64FA69CE" w14:textId="77777777" w:rsidR="002C34BF" w:rsidRDefault="002C34BF" w:rsidP="002C34BF">
      <w:pPr>
        <w:tabs>
          <w:tab w:val="left" w:pos="10530"/>
        </w:tabs>
        <w:rPr>
          <w:sz w:val="20"/>
          <w:szCs w:val="20"/>
        </w:rPr>
      </w:pPr>
    </w:p>
    <w:p w14:paraId="75B9FFD7" w14:textId="77777777" w:rsidR="002C34BF" w:rsidRPr="00710DEC" w:rsidRDefault="002C34BF" w:rsidP="002C34BF">
      <w:pPr>
        <w:tabs>
          <w:tab w:val="left" w:pos="10530"/>
        </w:tabs>
        <w:rPr>
          <w:sz w:val="20"/>
          <w:szCs w:val="20"/>
        </w:rPr>
      </w:pPr>
    </w:p>
    <w:p w14:paraId="7B98CC8B" w14:textId="77777777" w:rsidR="002C34BF" w:rsidRPr="00B4242C" w:rsidRDefault="002C34BF" w:rsidP="002C34BF">
      <w:pPr>
        <w:pStyle w:val="Heading1"/>
        <w:rPr>
          <w:b w:val="0"/>
        </w:rPr>
        <w:sectPr w:rsidR="002C34BF" w:rsidRPr="00B4242C" w:rsidSect="0041637B">
          <w:pgSz w:w="16838" w:h="11906" w:orient="landscape"/>
          <w:pgMar w:top="1440" w:right="1440" w:bottom="1440" w:left="1440" w:header="709" w:footer="709" w:gutter="0"/>
          <w:cols w:space="708"/>
          <w:docGrid w:linePitch="360"/>
        </w:sectPr>
      </w:pPr>
    </w:p>
    <w:p w14:paraId="55B451FD" w14:textId="4A3782B7" w:rsidR="004337D9" w:rsidRDefault="0030048A" w:rsidP="00DD1010">
      <w:pPr>
        <w:pStyle w:val="Heading1"/>
        <w:spacing w:before="120" w:after="240"/>
        <w:jc w:val="center"/>
      </w:pPr>
      <w:bookmarkStart w:id="107" w:name="_Toc511030537"/>
      <w:bookmarkStart w:id="108" w:name="_Toc511030582"/>
      <w:bookmarkStart w:id="109" w:name="_Toc39743157"/>
      <w:r>
        <w:lastRenderedPageBreak/>
        <w:t>Notes</w:t>
      </w:r>
      <w:bookmarkEnd w:id="106"/>
      <w:bookmarkEnd w:id="107"/>
      <w:bookmarkEnd w:id="108"/>
      <w:bookmarkEnd w:id="109"/>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B4404A" w14:textId="77777777" w:rsidR="00AF7567" w:rsidRDefault="00AF7567" w:rsidP="007A6FDE">
      <w:pPr>
        <w:widowControl/>
        <w:spacing w:after="160" w:line="259" w:lineRule="auto"/>
      </w:pPr>
    </w:p>
    <w:p w14:paraId="66A70E52" w14:textId="13381932" w:rsidR="00710DEC" w:rsidRDefault="00710DEC" w:rsidP="007A6FDE">
      <w:pPr>
        <w:widowControl/>
        <w:spacing w:after="160" w:line="259" w:lineRule="auto"/>
      </w:pPr>
      <w:bookmarkStart w:id="110" w:name="_GoBack"/>
      <w:bookmarkEnd w:id="110"/>
    </w:p>
    <w:sectPr w:rsidR="00710DEC" w:rsidSect="007B7169">
      <w:headerReference w:type="default" r:id="rId150"/>
      <w:footerReference w:type="default" r:id="rId151"/>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F7FC3" w14:textId="77777777" w:rsidR="004E631C" w:rsidRDefault="004E631C" w:rsidP="000C16C7">
      <w:pPr>
        <w:spacing w:after="0" w:line="240" w:lineRule="auto"/>
      </w:pPr>
      <w:r>
        <w:separator/>
      </w:r>
    </w:p>
  </w:endnote>
  <w:endnote w:type="continuationSeparator" w:id="0">
    <w:p w14:paraId="7BEAE5BC" w14:textId="77777777" w:rsidR="004E631C" w:rsidRDefault="004E631C"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E50002FF" w:usb1="500079DB" w:usb2="0000001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gnPainter-HouseScript">
    <w:altName w:val="Times New Roman"/>
    <w:charset w:val="00"/>
    <w:family w:val="auto"/>
    <w:pitch w:val="variable"/>
    <w:sig w:usb0="00000001" w:usb1="0000004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93CA7" w14:textId="50B68AD9" w:rsidR="00C9431A" w:rsidRDefault="00C9431A">
    <w:pPr>
      <w:pStyle w:val="Footer"/>
    </w:pPr>
    <w:r>
      <w:rPr>
        <w:noProof/>
        <w:lang w:eastAsia="en-AU"/>
      </w:rPr>
      <w:drawing>
        <wp:inline distT="0" distB="0" distL="0" distR="0" wp14:anchorId="05F97E5A" wp14:editId="5117BCAE">
          <wp:extent cx="5731510" cy="419100"/>
          <wp:effectExtent l="0" t="0" r="2540" b="0"/>
          <wp:docPr id="1571" name="Picture 1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27FD" w14:textId="2B47DE3A"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52448" behindDoc="0" locked="0" layoutInCell="1" allowOverlap="1" wp14:anchorId="1C76139E" wp14:editId="2CC501CD">
          <wp:simplePos x="4829175" y="9582150"/>
          <wp:positionH relativeFrom="margin">
            <wp:align>right</wp:align>
          </wp:positionH>
          <wp:positionV relativeFrom="paragraph">
            <wp:posOffset>0</wp:posOffset>
          </wp:positionV>
          <wp:extent cx="720000" cy="252000"/>
          <wp:effectExtent l="0" t="0" r="4445" b="0"/>
          <wp:wrapNone/>
          <wp:docPr id="468" name="Picture 46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32CC5" w14:textId="268DE6A0"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58592" behindDoc="0" locked="0" layoutInCell="1" allowOverlap="1" wp14:anchorId="6A997375" wp14:editId="2D1DB5B0">
          <wp:simplePos x="4829175" y="9582150"/>
          <wp:positionH relativeFrom="margin">
            <wp:align>right</wp:align>
          </wp:positionH>
          <wp:positionV relativeFrom="paragraph">
            <wp:posOffset>0</wp:posOffset>
          </wp:positionV>
          <wp:extent cx="720000" cy="252000"/>
          <wp:effectExtent l="0" t="0" r="4445" b="0"/>
          <wp:wrapNone/>
          <wp:docPr id="1580" name="Picture 1580"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CE2B7" w14:textId="7ED5A24A"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60640" behindDoc="0" locked="0" layoutInCell="1" allowOverlap="1" wp14:anchorId="19927839" wp14:editId="2C5D318E">
          <wp:simplePos x="4829175" y="9582150"/>
          <wp:positionH relativeFrom="margin">
            <wp:align>right</wp:align>
          </wp:positionH>
          <wp:positionV relativeFrom="paragraph">
            <wp:posOffset>0</wp:posOffset>
          </wp:positionV>
          <wp:extent cx="720000" cy="252000"/>
          <wp:effectExtent l="0" t="0" r="4445" b="0"/>
          <wp:wrapNone/>
          <wp:docPr id="39" name="Picture 39"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48ECD" w14:textId="44C70748"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70880" behindDoc="0" locked="0" layoutInCell="1" allowOverlap="1" wp14:anchorId="004FACC8" wp14:editId="0BA41D45">
          <wp:simplePos x="4829175" y="9582150"/>
          <wp:positionH relativeFrom="margin">
            <wp:align>right</wp:align>
          </wp:positionH>
          <wp:positionV relativeFrom="paragraph">
            <wp:posOffset>0</wp:posOffset>
          </wp:positionV>
          <wp:extent cx="720000" cy="252000"/>
          <wp:effectExtent l="0" t="0" r="4445" b="0"/>
          <wp:wrapNone/>
          <wp:docPr id="2075" name="Picture 2075" descr="Creative Commons classification"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2CF2E" w14:textId="27F4FDF9" w:rsidR="005735BA" w:rsidRPr="00CB0BBD" w:rsidRDefault="005735BA" w:rsidP="00CB0BBD">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68832" behindDoc="0" locked="0" layoutInCell="1" allowOverlap="1" wp14:anchorId="2E03052F" wp14:editId="44EA9E16">
          <wp:simplePos x="4829175" y="9582150"/>
          <wp:positionH relativeFrom="margin">
            <wp:align>right</wp:align>
          </wp:positionH>
          <wp:positionV relativeFrom="paragraph">
            <wp:posOffset>0</wp:posOffset>
          </wp:positionV>
          <wp:extent cx="720000" cy="252000"/>
          <wp:effectExtent l="0" t="0" r="4445" b="0"/>
          <wp:wrapNone/>
          <wp:docPr id="259" name="Picture 25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D5F4B" w14:textId="77777777" w:rsidR="001110AB" w:rsidRPr="00CB0BBD" w:rsidRDefault="001110AB" w:rsidP="001110AB">
    <w:pPr>
      <w:tabs>
        <w:tab w:val="center" w:pos="4513"/>
        <w:tab w:val="right" w:pos="9026"/>
      </w:tabs>
      <w:spacing w:after="0" w:line="240" w:lineRule="auto"/>
      <w:rPr>
        <w:color w:val="808080" w:themeColor="background1" w:themeShade="80"/>
        <w:sz w:val="16"/>
      </w:rPr>
    </w:pPr>
    <w:r w:rsidRPr="00CB0BBD">
      <w:rPr>
        <w:color w:val="808080" w:themeColor="background1" w:themeShade="80"/>
        <w:sz w:val="16"/>
      </w:rPr>
      <w:t>© Department of Education Western Australia</w:t>
    </w:r>
    <w:r>
      <w:rPr>
        <w:color w:val="808080" w:themeColor="background1" w:themeShade="80"/>
        <w:sz w:val="16"/>
      </w:rPr>
      <w:t xml:space="preserve"> 2020  </w:t>
    </w:r>
    <w:r w:rsidRPr="00CB0BBD">
      <w:rPr>
        <w:color w:val="808080" w:themeColor="background1" w:themeShade="80"/>
        <w:sz w:val="16"/>
      </w:rPr>
      <w:t xml:space="preserve"> </w:t>
    </w:r>
    <w:r>
      <w:rPr>
        <w:color w:val="808080" w:themeColor="background1" w:themeShade="80"/>
        <w:sz w:val="16"/>
      </w:rPr>
      <w:t>Honey bees 1.0</w:t>
    </w:r>
    <w:r w:rsidRPr="00CB0BBD">
      <w:rPr>
        <w:noProof/>
        <w:color w:val="808080" w:themeColor="background1" w:themeShade="80"/>
        <w:sz w:val="16"/>
        <w:lang w:eastAsia="en-AU"/>
      </w:rPr>
      <w:drawing>
        <wp:anchor distT="0" distB="0" distL="114300" distR="114300" simplePos="0" relativeHeight="251772928" behindDoc="0" locked="0" layoutInCell="1" allowOverlap="1" wp14:anchorId="765DA95E" wp14:editId="0237755C">
          <wp:simplePos x="4829175" y="9582150"/>
          <wp:positionH relativeFrom="margin">
            <wp:align>right</wp:align>
          </wp:positionH>
          <wp:positionV relativeFrom="paragraph">
            <wp:posOffset>0</wp:posOffset>
          </wp:positionV>
          <wp:extent cx="720000" cy="252000"/>
          <wp:effectExtent l="0" t="0" r="4445" b="0"/>
          <wp:wrapNone/>
          <wp:docPr id="18" name="Picture 1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5735BA" w:rsidRPr="000954F7" w:rsidRDefault="005735B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FD018" w14:textId="77777777" w:rsidR="004E631C" w:rsidRDefault="004E631C" w:rsidP="000C16C7">
      <w:pPr>
        <w:spacing w:after="0" w:line="240" w:lineRule="auto"/>
      </w:pPr>
      <w:r>
        <w:separator/>
      </w:r>
    </w:p>
  </w:footnote>
  <w:footnote w:type="continuationSeparator" w:id="0">
    <w:p w14:paraId="524CCCF6" w14:textId="77777777" w:rsidR="004E631C" w:rsidRDefault="004E631C"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409300219"/>
      <w:docPartObj>
        <w:docPartGallery w:val="Page Numbers (Top of Page)"/>
        <w:docPartUnique/>
      </w:docPartObj>
    </w:sdtPr>
    <w:sdtEndPr>
      <w:rPr>
        <w:b/>
        <w:bCs/>
        <w:noProof/>
        <w:color w:val="auto"/>
        <w:spacing w:val="0"/>
      </w:rPr>
    </w:sdtEndPr>
    <w:sdtContent>
      <w:p w14:paraId="37776F9B" w14:textId="2987848D" w:rsidR="005735BA" w:rsidRDefault="005735B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110AB" w:rsidRPr="001110AB">
          <w:rPr>
            <w:b/>
            <w:bCs/>
            <w:noProof/>
          </w:rPr>
          <w:t>44</w:t>
        </w:r>
        <w:r>
          <w:rPr>
            <w:b/>
            <w:bCs/>
            <w:noProof/>
          </w:rPr>
          <w:fldChar w:fldCharType="end"/>
        </w:r>
      </w:p>
    </w:sdtContent>
  </w:sdt>
  <w:p w14:paraId="7C016C8A" w14:textId="77777777" w:rsidR="005735BA" w:rsidRDefault="00573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20846138"/>
      <w:docPartObj>
        <w:docPartGallery w:val="Page Numbers (Top of Page)"/>
        <w:docPartUnique/>
      </w:docPartObj>
    </w:sdtPr>
    <w:sdtEndPr>
      <w:rPr>
        <w:b/>
        <w:bCs/>
        <w:noProof/>
        <w:color w:val="auto"/>
        <w:spacing w:val="0"/>
      </w:rPr>
    </w:sdtEndPr>
    <w:sdtContent>
      <w:p w14:paraId="72D8DAE6" w14:textId="2A685DD6" w:rsidR="005735BA" w:rsidRDefault="005735B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110AB" w:rsidRPr="001110AB">
          <w:rPr>
            <w:b/>
            <w:bCs/>
            <w:noProof/>
          </w:rPr>
          <w:t>72</w:t>
        </w:r>
        <w:r>
          <w:rPr>
            <w:b/>
            <w:bCs/>
            <w:noProof/>
          </w:rPr>
          <w:fldChar w:fldCharType="end"/>
        </w:r>
      </w:p>
    </w:sdtContent>
  </w:sdt>
  <w:p w14:paraId="04529D2C" w14:textId="77777777" w:rsidR="005735BA" w:rsidRDefault="00573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5735BA" w:rsidRDefault="00573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91C82BE"/>
    <w:lvl w:ilvl="0" w:tplc="770A2F62">
      <w:start w:val="1"/>
      <w:numFmt w:val="bullet"/>
      <w:pStyle w:val="ListParagraph"/>
      <w:lvlText w:val=""/>
      <w:lvlJc w:val="left"/>
      <w:pPr>
        <w:ind w:left="501" w:hanging="360"/>
      </w:pPr>
      <w:rPr>
        <w:rFonts w:ascii="Symbol" w:hAnsi="Symbol" w:hint="default"/>
      </w:rPr>
    </w:lvl>
    <w:lvl w:ilvl="1" w:tplc="0C090003" w:tentative="1">
      <w:start w:val="1"/>
      <w:numFmt w:val="bullet"/>
      <w:lvlText w:val="o"/>
      <w:lvlJc w:val="left"/>
      <w:pPr>
        <w:ind w:left="2301" w:hanging="360"/>
      </w:pPr>
      <w:rPr>
        <w:rFonts w:ascii="Courier New" w:hAnsi="Courier New" w:cs="Courier New" w:hint="default"/>
      </w:rPr>
    </w:lvl>
    <w:lvl w:ilvl="2" w:tplc="0C090005" w:tentative="1">
      <w:start w:val="1"/>
      <w:numFmt w:val="bullet"/>
      <w:lvlText w:val=""/>
      <w:lvlJc w:val="left"/>
      <w:pPr>
        <w:ind w:left="3021" w:hanging="360"/>
      </w:pPr>
      <w:rPr>
        <w:rFonts w:ascii="Wingdings" w:hAnsi="Wingdings" w:hint="default"/>
      </w:rPr>
    </w:lvl>
    <w:lvl w:ilvl="3" w:tplc="0C090001" w:tentative="1">
      <w:start w:val="1"/>
      <w:numFmt w:val="bullet"/>
      <w:lvlText w:val=""/>
      <w:lvlJc w:val="left"/>
      <w:pPr>
        <w:ind w:left="3741" w:hanging="360"/>
      </w:pPr>
      <w:rPr>
        <w:rFonts w:ascii="Symbol" w:hAnsi="Symbol" w:hint="default"/>
      </w:rPr>
    </w:lvl>
    <w:lvl w:ilvl="4" w:tplc="0C090003" w:tentative="1">
      <w:start w:val="1"/>
      <w:numFmt w:val="bullet"/>
      <w:lvlText w:val="o"/>
      <w:lvlJc w:val="left"/>
      <w:pPr>
        <w:ind w:left="4461" w:hanging="360"/>
      </w:pPr>
      <w:rPr>
        <w:rFonts w:ascii="Courier New" w:hAnsi="Courier New" w:cs="Courier New" w:hint="default"/>
      </w:rPr>
    </w:lvl>
    <w:lvl w:ilvl="5" w:tplc="0C090005" w:tentative="1">
      <w:start w:val="1"/>
      <w:numFmt w:val="bullet"/>
      <w:lvlText w:val=""/>
      <w:lvlJc w:val="left"/>
      <w:pPr>
        <w:ind w:left="5181" w:hanging="360"/>
      </w:pPr>
      <w:rPr>
        <w:rFonts w:ascii="Wingdings" w:hAnsi="Wingdings" w:hint="default"/>
      </w:rPr>
    </w:lvl>
    <w:lvl w:ilvl="6" w:tplc="0C090001" w:tentative="1">
      <w:start w:val="1"/>
      <w:numFmt w:val="bullet"/>
      <w:lvlText w:val=""/>
      <w:lvlJc w:val="left"/>
      <w:pPr>
        <w:ind w:left="5901" w:hanging="360"/>
      </w:pPr>
      <w:rPr>
        <w:rFonts w:ascii="Symbol" w:hAnsi="Symbol" w:hint="default"/>
      </w:rPr>
    </w:lvl>
    <w:lvl w:ilvl="7" w:tplc="0C090003" w:tentative="1">
      <w:start w:val="1"/>
      <w:numFmt w:val="bullet"/>
      <w:lvlText w:val="o"/>
      <w:lvlJc w:val="left"/>
      <w:pPr>
        <w:ind w:left="6621" w:hanging="360"/>
      </w:pPr>
      <w:rPr>
        <w:rFonts w:ascii="Courier New" w:hAnsi="Courier New" w:cs="Courier New" w:hint="default"/>
      </w:rPr>
    </w:lvl>
    <w:lvl w:ilvl="8" w:tplc="0C090005" w:tentative="1">
      <w:start w:val="1"/>
      <w:numFmt w:val="bullet"/>
      <w:lvlText w:val=""/>
      <w:lvlJc w:val="left"/>
      <w:pPr>
        <w:ind w:left="7341" w:hanging="360"/>
      </w:pPr>
      <w:rPr>
        <w:rFonts w:ascii="Wingdings" w:hAnsi="Wingdings" w:hint="default"/>
      </w:rPr>
    </w:lvl>
  </w:abstractNum>
  <w:abstractNum w:abstractNumId="1" w15:restartNumberingAfterBreak="0">
    <w:nsid w:val="06DA11D4"/>
    <w:multiLevelType w:val="hybridMultilevel"/>
    <w:tmpl w:val="DAF6C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995217"/>
    <w:multiLevelType w:val="hybridMultilevel"/>
    <w:tmpl w:val="1910E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642F03"/>
    <w:multiLevelType w:val="hybridMultilevel"/>
    <w:tmpl w:val="5568E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B0AD1"/>
    <w:multiLevelType w:val="multilevel"/>
    <w:tmpl w:val="61B85F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149667F9"/>
    <w:multiLevelType w:val="hybridMultilevel"/>
    <w:tmpl w:val="ED2A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92AC1"/>
    <w:multiLevelType w:val="hybridMultilevel"/>
    <w:tmpl w:val="EEEC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22F76"/>
    <w:multiLevelType w:val="hybridMultilevel"/>
    <w:tmpl w:val="F96662D2"/>
    <w:lvl w:ilvl="0" w:tplc="0C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AA58BF"/>
    <w:multiLevelType w:val="hybridMultilevel"/>
    <w:tmpl w:val="CA6E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AD4E5E"/>
    <w:multiLevelType w:val="hybridMultilevel"/>
    <w:tmpl w:val="6E46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B0F30"/>
    <w:multiLevelType w:val="hybridMultilevel"/>
    <w:tmpl w:val="65A85B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BB202B6"/>
    <w:multiLevelType w:val="hybridMultilevel"/>
    <w:tmpl w:val="67FC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B85844"/>
    <w:multiLevelType w:val="hybridMultilevel"/>
    <w:tmpl w:val="D6F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81A02"/>
    <w:multiLevelType w:val="hybridMultilevel"/>
    <w:tmpl w:val="0D1C5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3848E1"/>
    <w:multiLevelType w:val="hybridMultilevel"/>
    <w:tmpl w:val="9C8E621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9372805"/>
    <w:multiLevelType w:val="hybridMultilevel"/>
    <w:tmpl w:val="0A6AF5C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572"/>
    <w:multiLevelType w:val="hybridMultilevel"/>
    <w:tmpl w:val="9E78DC56"/>
    <w:lvl w:ilvl="0" w:tplc="6B3A2AA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8D71B6"/>
    <w:multiLevelType w:val="hybridMultilevel"/>
    <w:tmpl w:val="2FD8ED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2A21580"/>
    <w:multiLevelType w:val="hybridMultilevel"/>
    <w:tmpl w:val="ED22C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2D4565"/>
    <w:multiLevelType w:val="hybridMultilevel"/>
    <w:tmpl w:val="E624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F5D21"/>
    <w:multiLevelType w:val="hybridMultilevel"/>
    <w:tmpl w:val="B27A6B5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FF0643"/>
    <w:multiLevelType w:val="hybridMultilevel"/>
    <w:tmpl w:val="C2F85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C23AD9"/>
    <w:multiLevelType w:val="hybridMultilevel"/>
    <w:tmpl w:val="B7907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0D51A26"/>
    <w:multiLevelType w:val="hybridMultilevel"/>
    <w:tmpl w:val="D4A8C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F34787"/>
    <w:multiLevelType w:val="hybridMultilevel"/>
    <w:tmpl w:val="32728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C1108B"/>
    <w:multiLevelType w:val="hybridMultilevel"/>
    <w:tmpl w:val="CF048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6B23A5"/>
    <w:multiLevelType w:val="hybridMultilevel"/>
    <w:tmpl w:val="36DE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E0A51"/>
    <w:multiLevelType w:val="hybridMultilevel"/>
    <w:tmpl w:val="F212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9F59AD"/>
    <w:multiLevelType w:val="hybridMultilevel"/>
    <w:tmpl w:val="C9962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5D0D1A"/>
    <w:multiLevelType w:val="hybridMultilevel"/>
    <w:tmpl w:val="C696F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791946"/>
    <w:multiLevelType w:val="hybridMultilevel"/>
    <w:tmpl w:val="2BA6D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24"/>
  </w:num>
  <w:num w:numId="4">
    <w:abstractNumId w:val="3"/>
  </w:num>
  <w:num w:numId="5">
    <w:abstractNumId w:val="14"/>
  </w:num>
  <w:num w:numId="6">
    <w:abstractNumId w:val="7"/>
  </w:num>
  <w:num w:numId="7">
    <w:abstractNumId w:val="12"/>
  </w:num>
  <w:num w:numId="8">
    <w:abstractNumId w:val="16"/>
  </w:num>
  <w:num w:numId="9">
    <w:abstractNumId w:val="32"/>
  </w:num>
  <w:num w:numId="10">
    <w:abstractNumId w:val="30"/>
  </w:num>
  <w:num w:numId="11">
    <w:abstractNumId w:val="4"/>
  </w:num>
  <w:num w:numId="12">
    <w:abstractNumId w:val="31"/>
  </w:num>
  <w:num w:numId="13">
    <w:abstractNumId w:val="1"/>
  </w:num>
  <w:num w:numId="14">
    <w:abstractNumId w:val="25"/>
  </w:num>
  <w:num w:numId="15">
    <w:abstractNumId w:val="22"/>
  </w:num>
  <w:num w:numId="16">
    <w:abstractNumId w:val="6"/>
  </w:num>
  <w:num w:numId="17">
    <w:abstractNumId w:val="10"/>
  </w:num>
  <w:num w:numId="18">
    <w:abstractNumId w:val="17"/>
  </w:num>
  <w:num w:numId="19">
    <w:abstractNumId w:val="8"/>
  </w:num>
  <w:num w:numId="20">
    <w:abstractNumId w:val="23"/>
  </w:num>
  <w:num w:numId="21">
    <w:abstractNumId w:val="34"/>
  </w:num>
  <w:num w:numId="22">
    <w:abstractNumId w:val="19"/>
  </w:num>
  <w:num w:numId="23">
    <w:abstractNumId w:val="33"/>
  </w:num>
  <w:num w:numId="24">
    <w:abstractNumId w:val="26"/>
  </w:num>
  <w:num w:numId="25">
    <w:abstractNumId w:val="20"/>
  </w:num>
  <w:num w:numId="26">
    <w:abstractNumId w:val="21"/>
  </w:num>
  <w:num w:numId="27">
    <w:abstractNumId w:val="29"/>
  </w:num>
  <w:num w:numId="28">
    <w:abstractNumId w:val="27"/>
  </w:num>
  <w:num w:numId="29">
    <w:abstractNumId w:val="28"/>
  </w:num>
  <w:num w:numId="30">
    <w:abstractNumId w:val="15"/>
  </w:num>
  <w:num w:numId="31">
    <w:abstractNumId w:val="9"/>
  </w:num>
  <w:num w:numId="32">
    <w:abstractNumId w:val="2"/>
  </w:num>
  <w:num w:numId="33">
    <w:abstractNumId w:val="5"/>
  </w:num>
  <w:num w:numId="34">
    <w:abstractNumId w:val="18"/>
  </w:num>
  <w:num w:numId="35">
    <w:abstractNumId w:val="11"/>
  </w:num>
  <w:num w:numId="36">
    <w:abstractNumId w:val="35"/>
  </w:num>
  <w:num w:numId="37">
    <w:abstractNumId w:val="0"/>
  </w:num>
  <w:num w:numId="38">
    <w:abstractNumId w:val="0"/>
  </w:num>
  <w:num w:numId="39">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ocumentProtection w:edit="readOnly"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zU2s7QwNzE1MzJQ0lEKTi0uzszPAykwqQUAXjwYmCwAAAA="/>
  </w:docVars>
  <w:rsids>
    <w:rsidRoot w:val="000C16C7"/>
    <w:rsid w:val="000004F0"/>
    <w:rsid w:val="0000125F"/>
    <w:rsid w:val="00002E4E"/>
    <w:rsid w:val="00006615"/>
    <w:rsid w:val="00006968"/>
    <w:rsid w:val="00011954"/>
    <w:rsid w:val="00013150"/>
    <w:rsid w:val="00014EA1"/>
    <w:rsid w:val="00015FE7"/>
    <w:rsid w:val="00017AD1"/>
    <w:rsid w:val="0002064F"/>
    <w:rsid w:val="0002176E"/>
    <w:rsid w:val="00021C00"/>
    <w:rsid w:val="000241D5"/>
    <w:rsid w:val="000242CF"/>
    <w:rsid w:val="00024611"/>
    <w:rsid w:val="000256E5"/>
    <w:rsid w:val="00025AC0"/>
    <w:rsid w:val="000312DD"/>
    <w:rsid w:val="00032D9C"/>
    <w:rsid w:val="00033C85"/>
    <w:rsid w:val="000340FC"/>
    <w:rsid w:val="00036E42"/>
    <w:rsid w:val="00036E90"/>
    <w:rsid w:val="0003702F"/>
    <w:rsid w:val="00037143"/>
    <w:rsid w:val="00041F5B"/>
    <w:rsid w:val="00042043"/>
    <w:rsid w:val="00042859"/>
    <w:rsid w:val="00043F2A"/>
    <w:rsid w:val="00044AAB"/>
    <w:rsid w:val="00045A97"/>
    <w:rsid w:val="0004617A"/>
    <w:rsid w:val="00046B6B"/>
    <w:rsid w:val="00047E2E"/>
    <w:rsid w:val="00050144"/>
    <w:rsid w:val="0005226C"/>
    <w:rsid w:val="00052C80"/>
    <w:rsid w:val="00052CFF"/>
    <w:rsid w:val="00053910"/>
    <w:rsid w:val="00054540"/>
    <w:rsid w:val="00056A29"/>
    <w:rsid w:val="00061DB0"/>
    <w:rsid w:val="00062A69"/>
    <w:rsid w:val="00062BEC"/>
    <w:rsid w:val="0006720A"/>
    <w:rsid w:val="00070705"/>
    <w:rsid w:val="00072119"/>
    <w:rsid w:val="000742E6"/>
    <w:rsid w:val="000758AE"/>
    <w:rsid w:val="000764EA"/>
    <w:rsid w:val="000770E9"/>
    <w:rsid w:val="00077A44"/>
    <w:rsid w:val="000805A8"/>
    <w:rsid w:val="00080C1F"/>
    <w:rsid w:val="0008165A"/>
    <w:rsid w:val="0008296C"/>
    <w:rsid w:val="00082EDC"/>
    <w:rsid w:val="000848C0"/>
    <w:rsid w:val="000875DB"/>
    <w:rsid w:val="00087D59"/>
    <w:rsid w:val="00092BED"/>
    <w:rsid w:val="0009371F"/>
    <w:rsid w:val="000954F7"/>
    <w:rsid w:val="000963E4"/>
    <w:rsid w:val="0009716F"/>
    <w:rsid w:val="000A18BA"/>
    <w:rsid w:val="000A252B"/>
    <w:rsid w:val="000A2878"/>
    <w:rsid w:val="000A3021"/>
    <w:rsid w:val="000A4D78"/>
    <w:rsid w:val="000A5183"/>
    <w:rsid w:val="000A6541"/>
    <w:rsid w:val="000A6C22"/>
    <w:rsid w:val="000A70EA"/>
    <w:rsid w:val="000A7A7E"/>
    <w:rsid w:val="000B042E"/>
    <w:rsid w:val="000B117A"/>
    <w:rsid w:val="000B24DE"/>
    <w:rsid w:val="000B2AB6"/>
    <w:rsid w:val="000B3281"/>
    <w:rsid w:val="000B48CE"/>
    <w:rsid w:val="000B56A5"/>
    <w:rsid w:val="000B7062"/>
    <w:rsid w:val="000C16C7"/>
    <w:rsid w:val="000C209F"/>
    <w:rsid w:val="000C27BA"/>
    <w:rsid w:val="000C2EFC"/>
    <w:rsid w:val="000C32CE"/>
    <w:rsid w:val="000C74C0"/>
    <w:rsid w:val="000C7FCF"/>
    <w:rsid w:val="000D1276"/>
    <w:rsid w:val="000D1907"/>
    <w:rsid w:val="000D4545"/>
    <w:rsid w:val="000D45FB"/>
    <w:rsid w:val="000D482C"/>
    <w:rsid w:val="000E0FDA"/>
    <w:rsid w:val="000E18B3"/>
    <w:rsid w:val="000E1C06"/>
    <w:rsid w:val="000E2204"/>
    <w:rsid w:val="000E2A1C"/>
    <w:rsid w:val="000E2C46"/>
    <w:rsid w:val="000E3044"/>
    <w:rsid w:val="000E3560"/>
    <w:rsid w:val="000E3A18"/>
    <w:rsid w:val="000E752F"/>
    <w:rsid w:val="000E7F4F"/>
    <w:rsid w:val="000F0FFF"/>
    <w:rsid w:val="000F28CE"/>
    <w:rsid w:val="000F3050"/>
    <w:rsid w:val="000F4B7D"/>
    <w:rsid w:val="000F4ECF"/>
    <w:rsid w:val="000F5A66"/>
    <w:rsid w:val="00101218"/>
    <w:rsid w:val="00101875"/>
    <w:rsid w:val="00102D5C"/>
    <w:rsid w:val="0010361A"/>
    <w:rsid w:val="00104EF5"/>
    <w:rsid w:val="00106952"/>
    <w:rsid w:val="00107F21"/>
    <w:rsid w:val="001110AB"/>
    <w:rsid w:val="001118CD"/>
    <w:rsid w:val="0011224D"/>
    <w:rsid w:val="0011331D"/>
    <w:rsid w:val="00113BC1"/>
    <w:rsid w:val="00115B62"/>
    <w:rsid w:val="00115ECF"/>
    <w:rsid w:val="00116539"/>
    <w:rsid w:val="00120D91"/>
    <w:rsid w:val="0012116E"/>
    <w:rsid w:val="001212EF"/>
    <w:rsid w:val="00121CC5"/>
    <w:rsid w:val="001242C5"/>
    <w:rsid w:val="00125038"/>
    <w:rsid w:val="0012613C"/>
    <w:rsid w:val="00126A56"/>
    <w:rsid w:val="00127295"/>
    <w:rsid w:val="001303AF"/>
    <w:rsid w:val="001318A9"/>
    <w:rsid w:val="00132686"/>
    <w:rsid w:val="00132C6B"/>
    <w:rsid w:val="00132C72"/>
    <w:rsid w:val="001339E4"/>
    <w:rsid w:val="00134455"/>
    <w:rsid w:val="00134DF0"/>
    <w:rsid w:val="001413C3"/>
    <w:rsid w:val="00141E94"/>
    <w:rsid w:val="00142985"/>
    <w:rsid w:val="00145151"/>
    <w:rsid w:val="00145BFC"/>
    <w:rsid w:val="00146EFE"/>
    <w:rsid w:val="00150311"/>
    <w:rsid w:val="001512C3"/>
    <w:rsid w:val="00151791"/>
    <w:rsid w:val="00153E88"/>
    <w:rsid w:val="001548EB"/>
    <w:rsid w:val="001573CB"/>
    <w:rsid w:val="00157DCE"/>
    <w:rsid w:val="00157DD6"/>
    <w:rsid w:val="0016216D"/>
    <w:rsid w:val="001676D8"/>
    <w:rsid w:val="001725C5"/>
    <w:rsid w:val="00172DE4"/>
    <w:rsid w:val="001730D6"/>
    <w:rsid w:val="00173735"/>
    <w:rsid w:val="0017455F"/>
    <w:rsid w:val="00174B6A"/>
    <w:rsid w:val="00175289"/>
    <w:rsid w:val="00176D46"/>
    <w:rsid w:val="0017797C"/>
    <w:rsid w:val="00177BEE"/>
    <w:rsid w:val="00177FFB"/>
    <w:rsid w:val="001828E0"/>
    <w:rsid w:val="0018431A"/>
    <w:rsid w:val="00184546"/>
    <w:rsid w:val="001861A9"/>
    <w:rsid w:val="00190723"/>
    <w:rsid w:val="001928C9"/>
    <w:rsid w:val="0019342E"/>
    <w:rsid w:val="001938DD"/>
    <w:rsid w:val="0019391E"/>
    <w:rsid w:val="001940C5"/>
    <w:rsid w:val="001947C6"/>
    <w:rsid w:val="001956B8"/>
    <w:rsid w:val="00195A91"/>
    <w:rsid w:val="00196457"/>
    <w:rsid w:val="001977BD"/>
    <w:rsid w:val="001A13C2"/>
    <w:rsid w:val="001A1999"/>
    <w:rsid w:val="001A2DB1"/>
    <w:rsid w:val="001A3B5B"/>
    <w:rsid w:val="001A67AD"/>
    <w:rsid w:val="001A78AF"/>
    <w:rsid w:val="001A7CB3"/>
    <w:rsid w:val="001A7DB6"/>
    <w:rsid w:val="001B00D6"/>
    <w:rsid w:val="001B1588"/>
    <w:rsid w:val="001B25D9"/>
    <w:rsid w:val="001B323F"/>
    <w:rsid w:val="001B4064"/>
    <w:rsid w:val="001B47FA"/>
    <w:rsid w:val="001B4FF9"/>
    <w:rsid w:val="001C164F"/>
    <w:rsid w:val="001C37A9"/>
    <w:rsid w:val="001C3D24"/>
    <w:rsid w:val="001C52C7"/>
    <w:rsid w:val="001C55E8"/>
    <w:rsid w:val="001C58C0"/>
    <w:rsid w:val="001C7225"/>
    <w:rsid w:val="001D0CC8"/>
    <w:rsid w:val="001D427A"/>
    <w:rsid w:val="001D5A1D"/>
    <w:rsid w:val="001D6633"/>
    <w:rsid w:val="001D765E"/>
    <w:rsid w:val="001D7A75"/>
    <w:rsid w:val="001D7FF8"/>
    <w:rsid w:val="001E0F03"/>
    <w:rsid w:val="001E13A4"/>
    <w:rsid w:val="001E3175"/>
    <w:rsid w:val="001E64D8"/>
    <w:rsid w:val="001E7652"/>
    <w:rsid w:val="001F15DE"/>
    <w:rsid w:val="001F2856"/>
    <w:rsid w:val="001F3A82"/>
    <w:rsid w:val="001F5D2C"/>
    <w:rsid w:val="001F6283"/>
    <w:rsid w:val="00200681"/>
    <w:rsid w:val="00200E0A"/>
    <w:rsid w:val="00202450"/>
    <w:rsid w:val="00204630"/>
    <w:rsid w:val="00204BC6"/>
    <w:rsid w:val="0020597E"/>
    <w:rsid w:val="00211D6F"/>
    <w:rsid w:val="002142F5"/>
    <w:rsid w:val="00214B1D"/>
    <w:rsid w:val="00215493"/>
    <w:rsid w:val="0021742D"/>
    <w:rsid w:val="00221332"/>
    <w:rsid w:val="002215C6"/>
    <w:rsid w:val="00222BB3"/>
    <w:rsid w:val="00224052"/>
    <w:rsid w:val="002241AA"/>
    <w:rsid w:val="00224673"/>
    <w:rsid w:val="002248DB"/>
    <w:rsid w:val="002276F0"/>
    <w:rsid w:val="00230BD6"/>
    <w:rsid w:val="00231DE7"/>
    <w:rsid w:val="00231EBF"/>
    <w:rsid w:val="002327E6"/>
    <w:rsid w:val="00234401"/>
    <w:rsid w:val="00235A89"/>
    <w:rsid w:val="0023647B"/>
    <w:rsid w:val="00237803"/>
    <w:rsid w:val="00237CD5"/>
    <w:rsid w:val="00242ED3"/>
    <w:rsid w:val="00242F79"/>
    <w:rsid w:val="00243932"/>
    <w:rsid w:val="002443A0"/>
    <w:rsid w:val="00245CC4"/>
    <w:rsid w:val="00246321"/>
    <w:rsid w:val="002500EC"/>
    <w:rsid w:val="00250A98"/>
    <w:rsid w:val="00250DA0"/>
    <w:rsid w:val="0025262C"/>
    <w:rsid w:val="00254311"/>
    <w:rsid w:val="00254781"/>
    <w:rsid w:val="00254AFA"/>
    <w:rsid w:val="00254D67"/>
    <w:rsid w:val="00254DCA"/>
    <w:rsid w:val="00256925"/>
    <w:rsid w:val="00257583"/>
    <w:rsid w:val="00263203"/>
    <w:rsid w:val="002636FD"/>
    <w:rsid w:val="00263A54"/>
    <w:rsid w:val="00266117"/>
    <w:rsid w:val="0026617C"/>
    <w:rsid w:val="00266260"/>
    <w:rsid w:val="002666A2"/>
    <w:rsid w:val="00266DC2"/>
    <w:rsid w:val="00267024"/>
    <w:rsid w:val="00267E7A"/>
    <w:rsid w:val="002735F8"/>
    <w:rsid w:val="00275732"/>
    <w:rsid w:val="00276A44"/>
    <w:rsid w:val="00276D33"/>
    <w:rsid w:val="00277D0D"/>
    <w:rsid w:val="002805CB"/>
    <w:rsid w:val="002813F9"/>
    <w:rsid w:val="00284839"/>
    <w:rsid w:val="0028484A"/>
    <w:rsid w:val="002848C3"/>
    <w:rsid w:val="002853AF"/>
    <w:rsid w:val="002863D2"/>
    <w:rsid w:val="0028705A"/>
    <w:rsid w:val="002910E8"/>
    <w:rsid w:val="002930C2"/>
    <w:rsid w:val="00293871"/>
    <w:rsid w:val="002940A4"/>
    <w:rsid w:val="00294171"/>
    <w:rsid w:val="0029599E"/>
    <w:rsid w:val="00297F95"/>
    <w:rsid w:val="002A224B"/>
    <w:rsid w:val="002A23DD"/>
    <w:rsid w:val="002A2B96"/>
    <w:rsid w:val="002A3536"/>
    <w:rsid w:val="002A43C8"/>
    <w:rsid w:val="002A5ECD"/>
    <w:rsid w:val="002B00D7"/>
    <w:rsid w:val="002B3107"/>
    <w:rsid w:val="002B375F"/>
    <w:rsid w:val="002B48AE"/>
    <w:rsid w:val="002B4E22"/>
    <w:rsid w:val="002B5356"/>
    <w:rsid w:val="002B53F2"/>
    <w:rsid w:val="002B54C0"/>
    <w:rsid w:val="002B562F"/>
    <w:rsid w:val="002B5B01"/>
    <w:rsid w:val="002B7886"/>
    <w:rsid w:val="002C0BE1"/>
    <w:rsid w:val="002C1511"/>
    <w:rsid w:val="002C2629"/>
    <w:rsid w:val="002C2BF2"/>
    <w:rsid w:val="002C34BF"/>
    <w:rsid w:val="002C3AE5"/>
    <w:rsid w:val="002C4E9A"/>
    <w:rsid w:val="002C537F"/>
    <w:rsid w:val="002C5545"/>
    <w:rsid w:val="002C5723"/>
    <w:rsid w:val="002C59F9"/>
    <w:rsid w:val="002C74D1"/>
    <w:rsid w:val="002D0BEA"/>
    <w:rsid w:val="002D0D3F"/>
    <w:rsid w:val="002D2103"/>
    <w:rsid w:val="002D3F25"/>
    <w:rsid w:val="002D56D9"/>
    <w:rsid w:val="002D59C8"/>
    <w:rsid w:val="002D6F02"/>
    <w:rsid w:val="002D710F"/>
    <w:rsid w:val="002E0A12"/>
    <w:rsid w:val="002E2AB6"/>
    <w:rsid w:val="002E3CB4"/>
    <w:rsid w:val="002E3E77"/>
    <w:rsid w:val="002E541C"/>
    <w:rsid w:val="002E5787"/>
    <w:rsid w:val="002E5A29"/>
    <w:rsid w:val="002E6F87"/>
    <w:rsid w:val="002F1839"/>
    <w:rsid w:val="002F2512"/>
    <w:rsid w:val="002F3559"/>
    <w:rsid w:val="002F4549"/>
    <w:rsid w:val="002F558E"/>
    <w:rsid w:val="002F56A2"/>
    <w:rsid w:val="002F70EC"/>
    <w:rsid w:val="002F7648"/>
    <w:rsid w:val="002F768D"/>
    <w:rsid w:val="002F7C78"/>
    <w:rsid w:val="0030048A"/>
    <w:rsid w:val="003011B3"/>
    <w:rsid w:val="003011C3"/>
    <w:rsid w:val="00301F33"/>
    <w:rsid w:val="003023F6"/>
    <w:rsid w:val="003035EA"/>
    <w:rsid w:val="00303ECF"/>
    <w:rsid w:val="003042D3"/>
    <w:rsid w:val="003056FF"/>
    <w:rsid w:val="003062D6"/>
    <w:rsid w:val="003063A9"/>
    <w:rsid w:val="00306B8A"/>
    <w:rsid w:val="0030728E"/>
    <w:rsid w:val="00307738"/>
    <w:rsid w:val="00307FA5"/>
    <w:rsid w:val="00310F1A"/>
    <w:rsid w:val="003116E2"/>
    <w:rsid w:val="003117BC"/>
    <w:rsid w:val="00316026"/>
    <w:rsid w:val="003201C2"/>
    <w:rsid w:val="00320F9D"/>
    <w:rsid w:val="003255FF"/>
    <w:rsid w:val="003259AD"/>
    <w:rsid w:val="00325E8E"/>
    <w:rsid w:val="00326FA1"/>
    <w:rsid w:val="003272CA"/>
    <w:rsid w:val="00327D37"/>
    <w:rsid w:val="003308DF"/>
    <w:rsid w:val="0033131B"/>
    <w:rsid w:val="00331FE0"/>
    <w:rsid w:val="00333F51"/>
    <w:rsid w:val="00335062"/>
    <w:rsid w:val="00336E0C"/>
    <w:rsid w:val="0033713B"/>
    <w:rsid w:val="00337B94"/>
    <w:rsid w:val="00340816"/>
    <w:rsid w:val="00340D57"/>
    <w:rsid w:val="00341C5C"/>
    <w:rsid w:val="003432C2"/>
    <w:rsid w:val="00344324"/>
    <w:rsid w:val="00350018"/>
    <w:rsid w:val="00350A3E"/>
    <w:rsid w:val="00351D7C"/>
    <w:rsid w:val="00353054"/>
    <w:rsid w:val="00353FC5"/>
    <w:rsid w:val="00354030"/>
    <w:rsid w:val="0035452D"/>
    <w:rsid w:val="00355198"/>
    <w:rsid w:val="003554C4"/>
    <w:rsid w:val="00355B45"/>
    <w:rsid w:val="0035626D"/>
    <w:rsid w:val="00357650"/>
    <w:rsid w:val="00360A1B"/>
    <w:rsid w:val="003627FF"/>
    <w:rsid w:val="0036284F"/>
    <w:rsid w:val="00362F5A"/>
    <w:rsid w:val="00364006"/>
    <w:rsid w:val="0036449F"/>
    <w:rsid w:val="00370CA8"/>
    <w:rsid w:val="00372604"/>
    <w:rsid w:val="0037425C"/>
    <w:rsid w:val="00374FD4"/>
    <w:rsid w:val="00375D6B"/>
    <w:rsid w:val="003775EA"/>
    <w:rsid w:val="00377EB5"/>
    <w:rsid w:val="00381499"/>
    <w:rsid w:val="00382A00"/>
    <w:rsid w:val="00384607"/>
    <w:rsid w:val="00384F40"/>
    <w:rsid w:val="003854A3"/>
    <w:rsid w:val="00385CC6"/>
    <w:rsid w:val="00391ACE"/>
    <w:rsid w:val="00391E1A"/>
    <w:rsid w:val="00393315"/>
    <w:rsid w:val="00393BD2"/>
    <w:rsid w:val="00394381"/>
    <w:rsid w:val="00395424"/>
    <w:rsid w:val="003958BE"/>
    <w:rsid w:val="003A0F16"/>
    <w:rsid w:val="003A244B"/>
    <w:rsid w:val="003A2579"/>
    <w:rsid w:val="003A2841"/>
    <w:rsid w:val="003A2DBC"/>
    <w:rsid w:val="003A38DF"/>
    <w:rsid w:val="003A3A01"/>
    <w:rsid w:val="003A5243"/>
    <w:rsid w:val="003A59BA"/>
    <w:rsid w:val="003A5FB2"/>
    <w:rsid w:val="003A6737"/>
    <w:rsid w:val="003A68D0"/>
    <w:rsid w:val="003B2EE3"/>
    <w:rsid w:val="003B420C"/>
    <w:rsid w:val="003B56AB"/>
    <w:rsid w:val="003C0425"/>
    <w:rsid w:val="003C0EBB"/>
    <w:rsid w:val="003C139D"/>
    <w:rsid w:val="003C30B4"/>
    <w:rsid w:val="003C4FD1"/>
    <w:rsid w:val="003C550C"/>
    <w:rsid w:val="003C6AB4"/>
    <w:rsid w:val="003C6ACC"/>
    <w:rsid w:val="003C7206"/>
    <w:rsid w:val="003C7CB3"/>
    <w:rsid w:val="003D1023"/>
    <w:rsid w:val="003D1E7C"/>
    <w:rsid w:val="003D37F5"/>
    <w:rsid w:val="003D4DAF"/>
    <w:rsid w:val="003D54E1"/>
    <w:rsid w:val="003D60F2"/>
    <w:rsid w:val="003D61DF"/>
    <w:rsid w:val="003D709D"/>
    <w:rsid w:val="003D77E4"/>
    <w:rsid w:val="003D78BA"/>
    <w:rsid w:val="003D7B5E"/>
    <w:rsid w:val="003E0A87"/>
    <w:rsid w:val="003E0FA4"/>
    <w:rsid w:val="003E353B"/>
    <w:rsid w:val="003E3B9C"/>
    <w:rsid w:val="003E3BB4"/>
    <w:rsid w:val="003E3F5B"/>
    <w:rsid w:val="003E5029"/>
    <w:rsid w:val="003E6284"/>
    <w:rsid w:val="003E6CF8"/>
    <w:rsid w:val="003F0977"/>
    <w:rsid w:val="003F1F2C"/>
    <w:rsid w:val="003F231E"/>
    <w:rsid w:val="003F250E"/>
    <w:rsid w:val="003F3477"/>
    <w:rsid w:val="003F3E6A"/>
    <w:rsid w:val="003F4AF5"/>
    <w:rsid w:val="003F539C"/>
    <w:rsid w:val="003F5477"/>
    <w:rsid w:val="003F70C7"/>
    <w:rsid w:val="00401EE9"/>
    <w:rsid w:val="00402307"/>
    <w:rsid w:val="0040405A"/>
    <w:rsid w:val="004055BA"/>
    <w:rsid w:val="00405A3C"/>
    <w:rsid w:val="00406BAA"/>
    <w:rsid w:val="004100E2"/>
    <w:rsid w:val="00410934"/>
    <w:rsid w:val="00412811"/>
    <w:rsid w:val="00412F43"/>
    <w:rsid w:val="00413249"/>
    <w:rsid w:val="00415A52"/>
    <w:rsid w:val="00415DA9"/>
    <w:rsid w:val="0041637B"/>
    <w:rsid w:val="0041738C"/>
    <w:rsid w:val="0041755D"/>
    <w:rsid w:val="00417650"/>
    <w:rsid w:val="00420046"/>
    <w:rsid w:val="00421DB9"/>
    <w:rsid w:val="0042259A"/>
    <w:rsid w:val="00424EA1"/>
    <w:rsid w:val="00424F2B"/>
    <w:rsid w:val="00425013"/>
    <w:rsid w:val="004274BC"/>
    <w:rsid w:val="004330BD"/>
    <w:rsid w:val="00433306"/>
    <w:rsid w:val="004337D9"/>
    <w:rsid w:val="004342A2"/>
    <w:rsid w:val="00435E64"/>
    <w:rsid w:val="004377F5"/>
    <w:rsid w:val="00437A8A"/>
    <w:rsid w:val="004402C6"/>
    <w:rsid w:val="00440A24"/>
    <w:rsid w:val="004413A8"/>
    <w:rsid w:val="00441F5E"/>
    <w:rsid w:val="00445597"/>
    <w:rsid w:val="00445A97"/>
    <w:rsid w:val="00445BDE"/>
    <w:rsid w:val="004469F5"/>
    <w:rsid w:val="004471BF"/>
    <w:rsid w:val="00447493"/>
    <w:rsid w:val="00447CE6"/>
    <w:rsid w:val="00450829"/>
    <w:rsid w:val="00454DD7"/>
    <w:rsid w:val="00456F5D"/>
    <w:rsid w:val="004571DA"/>
    <w:rsid w:val="0045783B"/>
    <w:rsid w:val="00457A09"/>
    <w:rsid w:val="00457F69"/>
    <w:rsid w:val="00460A0A"/>
    <w:rsid w:val="00461604"/>
    <w:rsid w:val="004631BC"/>
    <w:rsid w:val="00463372"/>
    <w:rsid w:val="004645E1"/>
    <w:rsid w:val="00465CDD"/>
    <w:rsid w:val="00465FE7"/>
    <w:rsid w:val="004668E3"/>
    <w:rsid w:val="00466F3A"/>
    <w:rsid w:val="00467929"/>
    <w:rsid w:val="00470F86"/>
    <w:rsid w:val="00473D55"/>
    <w:rsid w:val="00474CA6"/>
    <w:rsid w:val="0047673C"/>
    <w:rsid w:val="00476A62"/>
    <w:rsid w:val="00477184"/>
    <w:rsid w:val="00482771"/>
    <w:rsid w:val="00482F16"/>
    <w:rsid w:val="004833AF"/>
    <w:rsid w:val="004833F8"/>
    <w:rsid w:val="004866F2"/>
    <w:rsid w:val="00487D03"/>
    <w:rsid w:val="00491262"/>
    <w:rsid w:val="0049371A"/>
    <w:rsid w:val="0049374D"/>
    <w:rsid w:val="00495480"/>
    <w:rsid w:val="004962F7"/>
    <w:rsid w:val="004A0808"/>
    <w:rsid w:val="004A0D14"/>
    <w:rsid w:val="004A1687"/>
    <w:rsid w:val="004A2916"/>
    <w:rsid w:val="004A306B"/>
    <w:rsid w:val="004A53ED"/>
    <w:rsid w:val="004A6462"/>
    <w:rsid w:val="004A67B6"/>
    <w:rsid w:val="004B03C5"/>
    <w:rsid w:val="004B069D"/>
    <w:rsid w:val="004B1221"/>
    <w:rsid w:val="004B2684"/>
    <w:rsid w:val="004B710D"/>
    <w:rsid w:val="004B773F"/>
    <w:rsid w:val="004C1776"/>
    <w:rsid w:val="004C2B51"/>
    <w:rsid w:val="004C43BD"/>
    <w:rsid w:val="004C52FA"/>
    <w:rsid w:val="004C628D"/>
    <w:rsid w:val="004C6652"/>
    <w:rsid w:val="004C78BC"/>
    <w:rsid w:val="004C7D31"/>
    <w:rsid w:val="004D0A66"/>
    <w:rsid w:val="004D30B5"/>
    <w:rsid w:val="004D498D"/>
    <w:rsid w:val="004D4DB4"/>
    <w:rsid w:val="004D6247"/>
    <w:rsid w:val="004D66E9"/>
    <w:rsid w:val="004E0614"/>
    <w:rsid w:val="004E0941"/>
    <w:rsid w:val="004E098D"/>
    <w:rsid w:val="004E0BA3"/>
    <w:rsid w:val="004E1E3D"/>
    <w:rsid w:val="004E2BDD"/>
    <w:rsid w:val="004E422B"/>
    <w:rsid w:val="004E4312"/>
    <w:rsid w:val="004E49A6"/>
    <w:rsid w:val="004E631C"/>
    <w:rsid w:val="004E631D"/>
    <w:rsid w:val="004E6A90"/>
    <w:rsid w:val="004F054D"/>
    <w:rsid w:val="004F3FFB"/>
    <w:rsid w:val="004F43CD"/>
    <w:rsid w:val="004F4824"/>
    <w:rsid w:val="004F4A06"/>
    <w:rsid w:val="004F5294"/>
    <w:rsid w:val="004F5BAE"/>
    <w:rsid w:val="004F710A"/>
    <w:rsid w:val="004F7EC8"/>
    <w:rsid w:val="005020F2"/>
    <w:rsid w:val="00502D7C"/>
    <w:rsid w:val="00502DDB"/>
    <w:rsid w:val="0050372A"/>
    <w:rsid w:val="0050411E"/>
    <w:rsid w:val="005042EF"/>
    <w:rsid w:val="00504403"/>
    <w:rsid w:val="005044DD"/>
    <w:rsid w:val="00505F26"/>
    <w:rsid w:val="00506D7D"/>
    <w:rsid w:val="00507A47"/>
    <w:rsid w:val="00507CB0"/>
    <w:rsid w:val="00511F00"/>
    <w:rsid w:val="00516576"/>
    <w:rsid w:val="00516EE4"/>
    <w:rsid w:val="005200C9"/>
    <w:rsid w:val="00520190"/>
    <w:rsid w:val="0052177B"/>
    <w:rsid w:val="005217E0"/>
    <w:rsid w:val="00521B9C"/>
    <w:rsid w:val="00521D51"/>
    <w:rsid w:val="00524D6D"/>
    <w:rsid w:val="00525015"/>
    <w:rsid w:val="0052638D"/>
    <w:rsid w:val="00526D33"/>
    <w:rsid w:val="00527ADB"/>
    <w:rsid w:val="00527D5E"/>
    <w:rsid w:val="00530A8A"/>
    <w:rsid w:val="005312E6"/>
    <w:rsid w:val="005319E0"/>
    <w:rsid w:val="00533CC8"/>
    <w:rsid w:val="005344F1"/>
    <w:rsid w:val="00534637"/>
    <w:rsid w:val="0053560E"/>
    <w:rsid w:val="005358D4"/>
    <w:rsid w:val="00536A05"/>
    <w:rsid w:val="0054095C"/>
    <w:rsid w:val="00540B05"/>
    <w:rsid w:val="00540C8D"/>
    <w:rsid w:val="0054616C"/>
    <w:rsid w:val="00551DD1"/>
    <w:rsid w:val="00552BD9"/>
    <w:rsid w:val="00556EEC"/>
    <w:rsid w:val="00557DD8"/>
    <w:rsid w:val="00560A6B"/>
    <w:rsid w:val="005627DE"/>
    <w:rsid w:val="00562B03"/>
    <w:rsid w:val="005633E6"/>
    <w:rsid w:val="00564860"/>
    <w:rsid w:val="005649DA"/>
    <w:rsid w:val="00564FC3"/>
    <w:rsid w:val="005652F6"/>
    <w:rsid w:val="0056559F"/>
    <w:rsid w:val="005665BC"/>
    <w:rsid w:val="00567350"/>
    <w:rsid w:val="00567560"/>
    <w:rsid w:val="00571046"/>
    <w:rsid w:val="0057249E"/>
    <w:rsid w:val="00572804"/>
    <w:rsid w:val="005735BA"/>
    <w:rsid w:val="00575836"/>
    <w:rsid w:val="00580970"/>
    <w:rsid w:val="00580A5D"/>
    <w:rsid w:val="005812E9"/>
    <w:rsid w:val="00581865"/>
    <w:rsid w:val="005827C2"/>
    <w:rsid w:val="00583876"/>
    <w:rsid w:val="00583A6D"/>
    <w:rsid w:val="00584DA4"/>
    <w:rsid w:val="00587528"/>
    <w:rsid w:val="00590D68"/>
    <w:rsid w:val="00591679"/>
    <w:rsid w:val="00592218"/>
    <w:rsid w:val="00592AE1"/>
    <w:rsid w:val="0059607E"/>
    <w:rsid w:val="005A2FD7"/>
    <w:rsid w:val="005A52B6"/>
    <w:rsid w:val="005A5879"/>
    <w:rsid w:val="005A6387"/>
    <w:rsid w:val="005B0660"/>
    <w:rsid w:val="005B091B"/>
    <w:rsid w:val="005B1765"/>
    <w:rsid w:val="005B1A54"/>
    <w:rsid w:val="005B3116"/>
    <w:rsid w:val="005B3F37"/>
    <w:rsid w:val="005B7174"/>
    <w:rsid w:val="005C0529"/>
    <w:rsid w:val="005C1834"/>
    <w:rsid w:val="005C324F"/>
    <w:rsid w:val="005C5EBD"/>
    <w:rsid w:val="005C6593"/>
    <w:rsid w:val="005C75C0"/>
    <w:rsid w:val="005C7ADF"/>
    <w:rsid w:val="005C7D1F"/>
    <w:rsid w:val="005D0C30"/>
    <w:rsid w:val="005D0DE8"/>
    <w:rsid w:val="005D1A92"/>
    <w:rsid w:val="005D3C1C"/>
    <w:rsid w:val="005D4008"/>
    <w:rsid w:val="005D5760"/>
    <w:rsid w:val="005D57DD"/>
    <w:rsid w:val="005D5CF1"/>
    <w:rsid w:val="005E0D30"/>
    <w:rsid w:val="005E21EC"/>
    <w:rsid w:val="005E24F5"/>
    <w:rsid w:val="005E2F66"/>
    <w:rsid w:val="005E43A0"/>
    <w:rsid w:val="005E5BED"/>
    <w:rsid w:val="005E64C3"/>
    <w:rsid w:val="005E676D"/>
    <w:rsid w:val="005E76A0"/>
    <w:rsid w:val="005F025C"/>
    <w:rsid w:val="005F09B1"/>
    <w:rsid w:val="005F15EA"/>
    <w:rsid w:val="005F2F72"/>
    <w:rsid w:val="005F39C5"/>
    <w:rsid w:val="005F48D0"/>
    <w:rsid w:val="005F6B73"/>
    <w:rsid w:val="005F6E41"/>
    <w:rsid w:val="005F73FB"/>
    <w:rsid w:val="00600650"/>
    <w:rsid w:val="0060080F"/>
    <w:rsid w:val="006010D2"/>
    <w:rsid w:val="00603C5D"/>
    <w:rsid w:val="0060590A"/>
    <w:rsid w:val="00606B21"/>
    <w:rsid w:val="00610DF6"/>
    <w:rsid w:val="00611B43"/>
    <w:rsid w:val="0061267D"/>
    <w:rsid w:val="00613EE4"/>
    <w:rsid w:val="0061512D"/>
    <w:rsid w:val="00617331"/>
    <w:rsid w:val="00617D27"/>
    <w:rsid w:val="00617F56"/>
    <w:rsid w:val="00621F14"/>
    <w:rsid w:val="0062436F"/>
    <w:rsid w:val="00624534"/>
    <w:rsid w:val="0062573F"/>
    <w:rsid w:val="006275AE"/>
    <w:rsid w:val="00627B08"/>
    <w:rsid w:val="00630E86"/>
    <w:rsid w:val="00632582"/>
    <w:rsid w:val="00633328"/>
    <w:rsid w:val="00636A52"/>
    <w:rsid w:val="006372CE"/>
    <w:rsid w:val="00640E75"/>
    <w:rsid w:val="0064195C"/>
    <w:rsid w:val="00643FDD"/>
    <w:rsid w:val="00645829"/>
    <w:rsid w:val="00647E12"/>
    <w:rsid w:val="00651251"/>
    <w:rsid w:val="00652BD2"/>
    <w:rsid w:val="00653293"/>
    <w:rsid w:val="006567D9"/>
    <w:rsid w:val="00656CDD"/>
    <w:rsid w:val="00656E3A"/>
    <w:rsid w:val="00656EB8"/>
    <w:rsid w:val="006575E7"/>
    <w:rsid w:val="00657C5A"/>
    <w:rsid w:val="00660428"/>
    <w:rsid w:val="006614A0"/>
    <w:rsid w:val="00661C0F"/>
    <w:rsid w:val="006660A6"/>
    <w:rsid w:val="0067302E"/>
    <w:rsid w:val="00675A2A"/>
    <w:rsid w:val="006776F7"/>
    <w:rsid w:val="00681304"/>
    <w:rsid w:val="006828FE"/>
    <w:rsid w:val="0068328E"/>
    <w:rsid w:val="00684BC1"/>
    <w:rsid w:val="0068515F"/>
    <w:rsid w:val="0068759F"/>
    <w:rsid w:val="006970A9"/>
    <w:rsid w:val="00697972"/>
    <w:rsid w:val="006A0C6B"/>
    <w:rsid w:val="006A125C"/>
    <w:rsid w:val="006A241B"/>
    <w:rsid w:val="006A2777"/>
    <w:rsid w:val="006A2F75"/>
    <w:rsid w:val="006A4332"/>
    <w:rsid w:val="006A4F23"/>
    <w:rsid w:val="006A7E90"/>
    <w:rsid w:val="006A7F0E"/>
    <w:rsid w:val="006B01EF"/>
    <w:rsid w:val="006B056F"/>
    <w:rsid w:val="006B1069"/>
    <w:rsid w:val="006B1918"/>
    <w:rsid w:val="006B1B5D"/>
    <w:rsid w:val="006B3500"/>
    <w:rsid w:val="006B4EF4"/>
    <w:rsid w:val="006B533F"/>
    <w:rsid w:val="006B61FB"/>
    <w:rsid w:val="006B71A9"/>
    <w:rsid w:val="006B7736"/>
    <w:rsid w:val="006C2122"/>
    <w:rsid w:val="006C2DA9"/>
    <w:rsid w:val="006C4A90"/>
    <w:rsid w:val="006C5C21"/>
    <w:rsid w:val="006D1533"/>
    <w:rsid w:val="006D2D4A"/>
    <w:rsid w:val="006D40BC"/>
    <w:rsid w:val="006D4819"/>
    <w:rsid w:val="006D4D76"/>
    <w:rsid w:val="006D56E1"/>
    <w:rsid w:val="006D5FF8"/>
    <w:rsid w:val="006D6089"/>
    <w:rsid w:val="006F0D44"/>
    <w:rsid w:val="006F2018"/>
    <w:rsid w:val="006F4BBF"/>
    <w:rsid w:val="006F5AC7"/>
    <w:rsid w:val="006F7257"/>
    <w:rsid w:val="007012F3"/>
    <w:rsid w:val="0070182E"/>
    <w:rsid w:val="00701F08"/>
    <w:rsid w:val="00703A9E"/>
    <w:rsid w:val="00703FC7"/>
    <w:rsid w:val="007041ED"/>
    <w:rsid w:val="007046D0"/>
    <w:rsid w:val="00705A4F"/>
    <w:rsid w:val="00705A8F"/>
    <w:rsid w:val="00710DEC"/>
    <w:rsid w:val="00711FE7"/>
    <w:rsid w:val="00712478"/>
    <w:rsid w:val="00714BEC"/>
    <w:rsid w:val="0071645C"/>
    <w:rsid w:val="00716918"/>
    <w:rsid w:val="0072034C"/>
    <w:rsid w:val="007203FD"/>
    <w:rsid w:val="0072079F"/>
    <w:rsid w:val="00722B2B"/>
    <w:rsid w:val="007247C9"/>
    <w:rsid w:val="007252B4"/>
    <w:rsid w:val="00732601"/>
    <w:rsid w:val="00732BC4"/>
    <w:rsid w:val="007333DD"/>
    <w:rsid w:val="00734120"/>
    <w:rsid w:val="00736630"/>
    <w:rsid w:val="00740D0F"/>
    <w:rsid w:val="00740F1E"/>
    <w:rsid w:val="00741C24"/>
    <w:rsid w:val="00744C32"/>
    <w:rsid w:val="00745983"/>
    <w:rsid w:val="0075096A"/>
    <w:rsid w:val="00752B52"/>
    <w:rsid w:val="00752ECF"/>
    <w:rsid w:val="00753D7B"/>
    <w:rsid w:val="007543A7"/>
    <w:rsid w:val="0075528A"/>
    <w:rsid w:val="00755610"/>
    <w:rsid w:val="00756D1F"/>
    <w:rsid w:val="00757CB0"/>
    <w:rsid w:val="00761885"/>
    <w:rsid w:val="00762DFE"/>
    <w:rsid w:val="00764758"/>
    <w:rsid w:val="00765AA5"/>
    <w:rsid w:val="0076650F"/>
    <w:rsid w:val="0076656E"/>
    <w:rsid w:val="00766C72"/>
    <w:rsid w:val="007676B3"/>
    <w:rsid w:val="00771873"/>
    <w:rsid w:val="007722E0"/>
    <w:rsid w:val="0077338F"/>
    <w:rsid w:val="007735ED"/>
    <w:rsid w:val="0077377C"/>
    <w:rsid w:val="00774F1E"/>
    <w:rsid w:val="0077503E"/>
    <w:rsid w:val="007816C1"/>
    <w:rsid w:val="007836CB"/>
    <w:rsid w:val="00783D64"/>
    <w:rsid w:val="00784A62"/>
    <w:rsid w:val="00785AE7"/>
    <w:rsid w:val="00790A79"/>
    <w:rsid w:val="007910F5"/>
    <w:rsid w:val="00791C87"/>
    <w:rsid w:val="00792E10"/>
    <w:rsid w:val="00793092"/>
    <w:rsid w:val="00793F0A"/>
    <w:rsid w:val="00794103"/>
    <w:rsid w:val="00794413"/>
    <w:rsid w:val="00794C6C"/>
    <w:rsid w:val="00796270"/>
    <w:rsid w:val="00796CC5"/>
    <w:rsid w:val="00796FD3"/>
    <w:rsid w:val="007A074F"/>
    <w:rsid w:val="007A150F"/>
    <w:rsid w:val="007A1889"/>
    <w:rsid w:val="007A1A05"/>
    <w:rsid w:val="007A2DF0"/>
    <w:rsid w:val="007A5F1B"/>
    <w:rsid w:val="007A6FDE"/>
    <w:rsid w:val="007A7759"/>
    <w:rsid w:val="007B06D0"/>
    <w:rsid w:val="007B0DE7"/>
    <w:rsid w:val="007B1C1B"/>
    <w:rsid w:val="007B20C2"/>
    <w:rsid w:val="007B38E7"/>
    <w:rsid w:val="007B4E36"/>
    <w:rsid w:val="007B5E49"/>
    <w:rsid w:val="007B601D"/>
    <w:rsid w:val="007B7169"/>
    <w:rsid w:val="007C03B3"/>
    <w:rsid w:val="007C0C9F"/>
    <w:rsid w:val="007C217E"/>
    <w:rsid w:val="007C55CD"/>
    <w:rsid w:val="007C65B8"/>
    <w:rsid w:val="007C7287"/>
    <w:rsid w:val="007D05ED"/>
    <w:rsid w:val="007D3A10"/>
    <w:rsid w:val="007D7089"/>
    <w:rsid w:val="007E0525"/>
    <w:rsid w:val="007E056E"/>
    <w:rsid w:val="007E21A8"/>
    <w:rsid w:val="007E2427"/>
    <w:rsid w:val="007E3CD7"/>
    <w:rsid w:val="007E436C"/>
    <w:rsid w:val="007E45E4"/>
    <w:rsid w:val="007E6537"/>
    <w:rsid w:val="007E76C7"/>
    <w:rsid w:val="007F0699"/>
    <w:rsid w:val="007F1E04"/>
    <w:rsid w:val="007F3BF3"/>
    <w:rsid w:val="007F47F2"/>
    <w:rsid w:val="007F50F1"/>
    <w:rsid w:val="007F5E24"/>
    <w:rsid w:val="008003A5"/>
    <w:rsid w:val="008006A8"/>
    <w:rsid w:val="0080115F"/>
    <w:rsid w:val="00801290"/>
    <w:rsid w:val="00801334"/>
    <w:rsid w:val="0080173D"/>
    <w:rsid w:val="00803D82"/>
    <w:rsid w:val="00803DB4"/>
    <w:rsid w:val="0080592C"/>
    <w:rsid w:val="00807593"/>
    <w:rsid w:val="00810C99"/>
    <w:rsid w:val="00811F4A"/>
    <w:rsid w:val="008123C6"/>
    <w:rsid w:val="0081312F"/>
    <w:rsid w:val="0081476F"/>
    <w:rsid w:val="00814976"/>
    <w:rsid w:val="008221C7"/>
    <w:rsid w:val="00822B95"/>
    <w:rsid w:val="00823818"/>
    <w:rsid w:val="008261A7"/>
    <w:rsid w:val="0082726B"/>
    <w:rsid w:val="00830589"/>
    <w:rsid w:val="00831241"/>
    <w:rsid w:val="00832461"/>
    <w:rsid w:val="008338DE"/>
    <w:rsid w:val="00835FB9"/>
    <w:rsid w:val="00836157"/>
    <w:rsid w:val="00840BA0"/>
    <w:rsid w:val="00841FBE"/>
    <w:rsid w:val="00844FBA"/>
    <w:rsid w:val="0084667D"/>
    <w:rsid w:val="00846882"/>
    <w:rsid w:val="0084701A"/>
    <w:rsid w:val="008504A2"/>
    <w:rsid w:val="00851CDD"/>
    <w:rsid w:val="00854648"/>
    <w:rsid w:val="00854DA9"/>
    <w:rsid w:val="00855A94"/>
    <w:rsid w:val="008569A3"/>
    <w:rsid w:val="00860149"/>
    <w:rsid w:val="00860A52"/>
    <w:rsid w:val="00861EA7"/>
    <w:rsid w:val="008638A2"/>
    <w:rsid w:val="008639AA"/>
    <w:rsid w:val="00864EC6"/>
    <w:rsid w:val="008654CC"/>
    <w:rsid w:val="00870393"/>
    <w:rsid w:val="0087071E"/>
    <w:rsid w:val="00870FD5"/>
    <w:rsid w:val="008753FA"/>
    <w:rsid w:val="008765EA"/>
    <w:rsid w:val="0088003D"/>
    <w:rsid w:val="008801B3"/>
    <w:rsid w:val="00880D25"/>
    <w:rsid w:val="00881052"/>
    <w:rsid w:val="008811A9"/>
    <w:rsid w:val="008837FF"/>
    <w:rsid w:val="0088381A"/>
    <w:rsid w:val="00883D74"/>
    <w:rsid w:val="00885E32"/>
    <w:rsid w:val="008862C9"/>
    <w:rsid w:val="00886CC4"/>
    <w:rsid w:val="00886E4F"/>
    <w:rsid w:val="00887512"/>
    <w:rsid w:val="0088762E"/>
    <w:rsid w:val="00890893"/>
    <w:rsid w:val="0089259C"/>
    <w:rsid w:val="00894647"/>
    <w:rsid w:val="0089538D"/>
    <w:rsid w:val="00896B78"/>
    <w:rsid w:val="00897584"/>
    <w:rsid w:val="008A0CB3"/>
    <w:rsid w:val="008A4B9B"/>
    <w:rsid w:val="008B0712"/>
    <w:rsid w:val="008B0BAC"/>
    <w:rsid w:val="008B0F91"/>
    <w:rsid w:val="008B1BC6"/>
    <w:rsid w:val="008B451A"/>
    <w:rsid w:val="008B55FB"/>
    <w:rsid w:val="008B570B"/>
    <w:rsid w:val="008B7CFB"/>
    <w:rsid w:val="008C12F2"/>
    <w:rsid w:val="008C25BA"/>
    <w:rsid w:val="008C29F1"/>
    <w:rsid w:val="008C47E0"/>
    <w:rsid w:val="008C77C8"/>
    <w:rsid w:val="008D0444"/>
    <w:rsid w:val="008D0E13"/>
    <w:rsid w:val="008D1125"/>
    <w:rsid w:val="008D1F1E"/>
    <w:rsid w:val="008D2C69"/>
    <w:rsid w:val="008D4AA8"/>
    <w:rsid w:val="008D4F73"/>
    <w:rsid w:val="008D56B7"/>
    <w:rsid w:val="008D78FF"/>
    <w:rsid w:val="008E00D4"/>
    <w:rsid w:val="008E28D2"/>
    <w:rsid w:val="008E2FB8"/>
    <w:rsid w:val="008E5405"/>
    <w:rsid w:val="008F0B76"/>
    <w:rsid w:val="008F0F0D"/>
    <w:rsid w:val="008F3C9B"/>
    <w:rsid w:val="008F590E"/>
    <w:rsid w:val="008F7CAF"/>
    <w:rsid w:val="00900134"/>
    <w:rsid w:val="00900264"/>
    <w:rsid w:val="0090091B"/>
    <w:rsid w:val="00901408"/>
    <w:rsid w:val="00901F58"/>
    <w:rsid w:val="00902776"/>
    <w:rsid w:val="0090282E"/>
    <w:rsid w:val="00903221"/>
    <w:rsid w:val="009102D7"/>
    <w:rsid w:val="009133AC"/>
    <w:rsid w:val="00921C9C"/>
    <w:rsid w:val="00923151"/>
    <w:rsid w:val="00930653"/>
    <w:rsid w:val="00930D72"/>
    <w:rsid w:val="00931028"/>
    <w:rsid w:val="00932609"/>
    <w:rsid w:val="009331C6"/>
    <w:rsid w:val="00933283"/>
    <w:rsid w:val="00933548"/>
    <w:rsid w:val="0093515F"/>
    <w:rsid w:val="00935A31"/>
    <w:rsid w:val="00936087"/>
    <w:rsid w:val="00941557"/>
    <w:rsid w:val="009426EB"/>
    <w:rsid w:val="00943D01"/>
    <w:rsid w:val="00945173"/>
    <w:rsid w:val="00945D6E"/>
    <w:rsid w:val="0094643B"/>
    <w:rsid w:val="0095094E"/>
    <w:rsid w:val="00952C46"/>
    <w:rsid w:val="00954A06"/>
    <w:rsid w:val="009612DB"/>
    <w:rsid w:val="00962272"/>
    <w:rsid w:val="00962E5F"/>
    <w:rsid w:val="00966AAB"/>
    <w:rsid w:val="009673A7"/>
    <w:rsid w:val="009675E4"/>
    <w:rsid w:val="00973F5A"/>
    <w:rsid w:val="00974FA9"/>
    <w:rsid w:val="009769BC"/>
    <w:rsid w:val="009804C5"/>
    <w:rsid w:val="009815D0"/>
    <w:rsid w:val="00981C17"/>
    <w:rsid w:val="00983B6A"/>
    <w:rsid w:val="00983DC9"/>
    <w:rsid w:val="0098661E"/>
    <w:rsid w:val="00992359"/>
    <w:rsid w:val="00992C4F"/>
    <w:rsid w:val="009936FD"/>
    <w:rsid w:val="00993907"/>
    <w:rsid w:val="009942C2"/>
    <w:rsid w:val="0099468B"/>
    <w:rsid w:val="00995062"/>
    <w:rsid w:val="009A16F7"/>
    <w:rsid w:val="009A22CA"/>
    <w:rsid w:val="009A44EB"/>
    <w:rsid w:val="009A5359"/>
    <w:rsid w:val="009A6853"/>
    <w:rsid w:val="009A6EA7"/>
    <w:rsid w:val="009A714E"/>
    <w:rsid w:val="009A7F06"/>
    <w:rsid w:val="009B19EA"/>
    <w:rsid w:val="009B355E"/>
    <w:rsid w:val="009B4D76"/>
    <w:rsid w:val="009B50D4"/>
    <w:rsid w:val="009B54DD"/>
    <w:rsid w:val="009C000E"/>
    <w:rsid w:val="009C0371"/>
    <w:rsid w:val="009C2947"/>
    <w:rsid w:val="009C3225"/>
    <w:rsid w:val="009C4542"/>
    <w:rsid w:val="009C47FA"/>
    <w:rsid w:val="009C54FF"/>
    <w:rsid w:val="009C6497"/>
    <w:rsid w:val="009C6581"/>
    <w:rsid w:val="009D0D35"/>
    <w:rsid w:val="009D13B4"/>
    <w:rsid w:val="009D272C"/>
    <w:rsid w:val="009D2AF5"/>
    <w:rsid w:val="009D35BB"/>
    <w:rsid w:val="009D3C12"/>
    <w:rsid w:val="009D4397"/>
    <w:rsid w:val="009D6912"/>
    <w:rsid w:val="009E0A35"/>
    <w:rsid w:val="009E2B32"/>
    <w:rsid w:val="009E3F17"/>
    <w:rsid w:val="009E58FC"/>
    <w:rsid w:val="009F0AA9"/>
    <w:rsid w:val="009F2C5C"/>
    <w:rsid w:val="009F2EFD"/>
    <w:rsid w:val="009F3362"/>
    <w:rsid w:val="009F40F2"/>
    <w:rsid w:val="009F5506"/>
    <w:rsid w:val="009F6898"/>
    <w:rsid w:val="009F76F2"/>
    <w:rsid w:val="009F7E17"/>
    <w:rsid w:val="00A04CDD"/>
    <w:rsid w:val="00A06751"/>
    <w:rsid w:val="00A06FF0"/>
    <w:rsid w:val="00A1581D"/>
    <w:rsid w:val="00A15F64"/>
    <w:rsid w:val="00A1663F"/>
    <w:rsid w:val="00A17139"/>
    <w:rsid w:val="00A201B1"/>
    <w:rsid w:val="00A2199A"/>
    <w:rsid w:val="00A21B4F"/>
    <w:rsid w:val="00A21CE2"/>
    <w:rsid w:val="00A232C0"/>
    <w:rsid w:val="00A24699"/>
    <w:rsid w:val="00A251F7"/>
    <w:rsid w:val="00A256E4"/>
    <w:rsid w:val="00A25DE1"/>
    <w:rsid w:val="00A26C8E"/>
    <w:rsid w:val="00A30455"/>
    <w:rsid w:val="00A30561"/>
    <w:rsid w:val="00A31D72"/>
    <w:rsid w:val="00A32F34"/>
    <w:rsid w:val="00A33610"/>
    <w:rsid w:val="00A34DF3"/>
    <w:rsid w:val="00A35408"/>
    <w:rsid w:val="00A35CAF"/>
    <w:rsid w:val="00A3668D"/>
    <w:rsid w:val="00A36FE6"/>
    <w:rsid w:val="00A37FF1"/>
    <w:rsid w:val="00A403D7"/>
    <w:rsid w:val="00A42446"/>
    <w:rsid w:val="00A427E4"/>
    <w:rsid w:val="00A442D0"/>
    <w:rsid w:val="00A4477D"/>
    <w:rsid w:val="00A46392"/>
    <w:rsid w:val="00A50746"/>
    <w:rsid w:val="00A53463"/>
    <w:rsid w:val="00A536AE"/>
    <w:rsid w:val="00A541EC"/>
    <w:rsid w:val="00A54EE8"/>
    <w:rsid w:val="00A55BDA"/>
    <w:rsid w:val="00A561D7"/>
    <w:rsid w:val="00A569B0"/>
    <w:rsid w:val="00A56CE6"/>
    <w:rsid w:val="00A6117F"/>
    <w:rsid w:val="00A61211"/>
    <w:rsid w:val="00A616BC"/>
    <w:rsid w:val="00A63D24"/>
    <w:rsid w:val="00A645EF"/>
    <w:rsid w:val="00A6705E"/>
    <w:rsid w:val="00A67E01"/>
    <w:rsid w:val="00A70019"/>
    <w:rsid w:val="00A71218"/>
    <w:rsid w:val="00A71BC0"/>
    <w:rsid w:val="00A72E34"/>
    <w:rsid w:val="00A72E81"/>
    <w:rsid w:val="00A75E8C"/>
    <w:rsid w:val="00A77E67"/>
    <w:rsid w:val="00A77F24"/>
    <w:rsid w:val="00A80ECF"/>
    <w:rsid w:val="00A82048"/>
    <w:rsid w:val="00A823BA"/>
    <w:rsid w:val="00A84847"/>
    <w:rsid w:val="00A868B1"/>
    <w:rsid w:val="00A91975"/>
    <w:rsid w:val="00A91F15"/>
    <w:rsid w:val="00A9244D"/>
    <w:rsid w:val="00A924B0"/>
    <w:rsid w:val="00A927CA"/>
    <w:rsid w:val="00A92D18"/>
    <w:rsid w:val="00A951A2"/>
    <w:rsid w:val="00A961C8"/>
    <w:rsid w:val="00A968A3"/>
    <w:rsid w:val="00A96F67"/>
    <w:rsid w:val="00A9724C"/>
    <w:rsid w:val="00A9785A"/>
    <w:rsid w:val="00AA0FB0"/>
    <w:rsid w:val="00AA3214"/>
    <w:rsid w:val="00AA477E"/>
    <w:rsid w:val="00AA5329"/>
    <w:rsid w:val="00AA57BB"/>
    <w:rsid w:val="00AA5CD2"/>
    <w:rsid w:val="00AA6F93"/>
    <w:rsid w:val="00AA703F"/>
    <w:rsid w:val="00AB17FF"/>
    <w:rsid w:val="00AB1DAA"/>
    <w:rsid w:val="00AB232D"/>
    <w:rsid w:val="00AB5E71"/>
    <w:rsid w:val="00AB5F2A"/>
    <w:rsid w:val="00AB6386"/>
    <w:rsid w:val="00AB6451"/>
    <w:rsid w:val="00AC047A"/>
    <w:rsid w:val="00AC115E"/>
    <w:rsid w:val="00AC3E82"/>
    <w:rsid w:val="00AC439A"/>
    <w:rsid w:val="00AC473D"/>
    <w:rsid w:val="00AC4AB5"/>
    <w:rsid w:val="00AC546A"/>
    <w:rsid w:val="00AC74BD"/>
    <w:rsid w:val="00AC7B91"/>
    <w:rsid w:val="00AC7FAB"/>
    <w:rsid w:val="00AD178C"/>
    <w:rsid w:val="00AD254C"/>
    <w:rsid w:val="00AD2CD4"/>
    <w:rsid w:val="00AD3578"/>
    <w:rsid w:val="00AD3594"/>
    <w:rsid w:val="00AD4C63"/>
    <w:rsid w:val="00AD5984"/>
    <w:rsid w:val="00AD6316"/>
    <w:rsid w:val="00AD6B21"/>
    <w:rsid w:val="00AE070D"/>
    <w:rsid w:val="00AE1451"/>
    <w:rsid w:val="00AE272C"/>
    <w:rsid w:val="00AE575B"/>
    <w:rsid w:val="00AE5877"/>
    <w:rsid w:val="00AE69FC"/>
    <w:rsid w:val="00AE73B3"/>
    <w:rsid w:val="00AF081B"/>
    <w:rsid w:val="00AF1C69"/>
    <w:rsid w:val="00AF1D7B"/>
    <w:rsid w:val="00AF1DAC"/>
    <w:rsid w:val="00AF7567"/>
    <w:rsid w:val="00B008E9"/>
    <w:rsid w:val="00B02875"/>
    <w:rsid w:val="00B06AAA"/>
    <w:rsid w:val="00B06AD5"/>
    <w:rsid w:val="00B07285"/>
    <w:rsid w:val="00B0731E"/>
    <w:rsid w:val="00B105B5"/>
    <w:rsid w:val="00B16792"/>
    <w:rsid w:val="00B16BD4"/>
    <w:rsid w:val="00B16D64"/>
    <w:rsid w:val="00B16F71"/>
    <w:rsid w:val="00B17C42"/>
    <w:rsid w:val="00B20ED4"/>
    <w:rsid w:val="00B21479"/>
    <w:rsid w:val="00B232E0"/>
    <w:rsid w:val="00B235A9"/>
    <w:rsid w:val="00B24A0D"/>
    <w:rsid w:val="00B268A5"/>
    <w:rsid w:val="00B26AD7"/>
    <w:rsid w:val="00B34A0F"/>
    <w:rsid w:val="00B34F9D"/>
    <w:rsid w:val="00B352B6"/>
    <w:rsid w:val="00B353AE"/>
    <w:rsid w:val="00B3688A"/>
    <w:rsid w:val="00B40BE1"/>
    <w:rsid w:val="00B41B2A"/>
    <w:rsid w:val="00B42021"/>
    <w:rsid w:val="00B4400B"/>
    <w:rsid w:val="00B4480D"/>
    <w:rsid w:val="00B44C60"/>
    <w:rsid w:val="00B45A5E"/>
    <w:rsid w:val="00B45C69"/>
    <w:rsid w:val="00B4678E"/>
    <w:rsid w:val="00B47A1C"/>
    <w:rsid w:val="00B50217"/>
    <w:rsid w:val="00B51111"/>
    <w:rsid w:val="00B51A34"/>
    <w:rsid w:val="00B5319F"/>
    <w:rsid w:val="00B55269"/>
    <w:rsid w:val="00B56B49"/>
    <w:rsid w:val="00B57097"/>
    <w:rsid w:val="00B578DA"/>
    <w:rsid w:val="00B605F3"/>
    <w:rsid w:val="00B638FF"/>
    <w:rsid w:val="00B6600E"/>
    <w:rsid w:val="00B667FF"/>
    <w:rsid w:val="00B704D2"/>
    <w:rsid w:val="00B70EBE"/>
    <w:rsid w:val="00B71518"/>
    <w:rsid w:val="00B7457B"/>
    <w:rsid w:val="00B75B30"/>
    <w:rsid w:val="00B7711B"/>
    <w:rsid w:val="00B808FA"/>
    <w:rsid w:val="00B82072"/>
    <w:rsid w:val="00B82B41"/>
    <w:rsid w:val="00B82D74"/>
    <w:rsid w:val="00B8525A"/>
    <w:rsid w:val="00B86135"/>
    <w:rsid w:val="00B86B51"/>
    <w:rsid w:val="00B8737E"/>
    <w:rsid w:val="00B876DB"/>
    <w:rsid w:val="00B90066"/>
    <w:rsid w:val="00B916C3"/>
    <w:rsid w:val="00B9172B"/>
    <w:rsid w:val="00B92974"/>
    <w:rsid w:val="00B92FA1"/>
    <w:rsid w:val="00B93443"/>
    <w:rsid w:val="00B938EE"/>
    <w:rsid w:val="00B96B83"/>
    <w:rsid w:val="00B97730"/>
    <w:rsid w:val="00B97B3E"/>
    <w:rsid w:val="00B97D6F"/>
    <w:rsid w:val="00BA0764"/>
    <w:rsid w:val="00BA5C53"/>
    <w:rsid w:val="00BA5E65"/>
    <w:rsid w:val="00BB29AD"/>
    <w:rsid w:val="00BB3148"/>
    <w:rsid w:val="00BB469E"/>
    <w:rsid w:val="00BB5401"/>
    <w:rsid w:val="00BB5DD1"/>
    <w:rsid w:val="00BB5EBE"/>
    <w:rsid w:val="00BB5F2E"/>
    <w:rsid w:val="00BB668B"/>
    <w:rsid w:val="00BC0A45"/>
    <w:rsid w:val="00BC0AA7"/>
    <w:rsid w:val="00BC6F18"/>
    <w:rsid w:val="00BD1ECB"/>
    <w:rsid w:val="00BD5B2E"/>
    <w:rsid w:val="00BD5B94"/>
    <w:rsid w:val="00BD6026"/>
    <w:rsid w:val="00BD6FCC"/>
    <w:rsid w:val="00BD7A0B"/>
    <w:rsid w:val="00BD7AA3"/>
    <w:rsid w:val="00BE0AD6"/>
    <w:rsid w:val="00BE2B2C"/>
    <w:rsid w:val="00BE5486"/>
    <w:rsid w:val="00BF0A50"/>
    <w:rsid w:val="00BF22B1"/>
    <w:rsid w:val="00BF2303"/>
    <w:rsid w:val="00BF3B99"/>
    <w:rsid w:val="00BF4AE2"/>
    <w:rsid w:val="00BF6676"/>
    <w:rsid w:val="00BF6941"/>
    <w:rsid w:val="00BF6ABE"/>
    <w:rsid w:val="00BF6CCC"/>
    <w:rsid w:val="00BF6DDE"/>
    <w:rsid w:val="00BF7243"/>
    <w:rsid w:val="00C000FD"/>
    <w:rsid w:val="00C012FE"/>
    <w:rsid w:val="00C013DE"/>
    <w:rsid w:val="00C02D6C"/>
    <w:rsid w:val="00C042FA"/>
    <w:rsid w:val="00C06FFB"/>
    <w:rsid w:val="00C11C03"/>
    <w:rsid w:val="00C1439C"/>
    <w:rsid w:val="00C168C3"/>
    <w:rsid w:val="00C203A0"/>
    <w:rsid w:val="00C2188A"/>
    <w:rsid w:val="00C2255E"/>
    <w:rsid w:val="00C235E9"/>
    <w:rsid w:val="00C24A82"/>
    <w:rsid w:val="00C25F60"/>
    <w:rsid w:val="00C2621C"/>
    <w:rsid w:val="00C2689F"/>
    <w:rsid w:val="00C30675"/>
    <w:rsid w:val="00C31CB5"/>
    <w:rsid w:val="00C31F03"/>
    <w:rsid w:val="00C325E1"/>
    <w:rsid w:val="00C33211"/>
    <w:rsid w:val="00C3483E"/>
    <w:rsid w:val="00C35B10"/>
    <w:rsid w:val="00C36462"/>
    <w:rsid w:val="00C36FEF"/>
    <w:rsid w:val="00C37534"/>
    <w:rsid w:val="00C414C0"/>
    <w:rsid w:val="00C419BC"/>
    <w:rsid w:val="00C42C04"/>
    <w:rsid w:val="00C42C78"/>
    <w:rsid w:val="00C42EFB"/>
    <w:rsid w:val="00C4329F"/>
    <w:rsid w:val="00C46360"/>
    <w:rsid w:val="00C464E6"/>
    <w:rsid w:val="00C46A27"/>
    <w:rsid w:val="00C478B8"/>
    <w:rsid w:val="00C47BC7"/>
    <w:rsid w:val="00C511F0"/>
    <w:rsid w:val="00C5186B"/>
    <w:rsid w:val="00C52EE0"/>
    <w:rsid w:val="00C54652"/>
    <w:rsid w:val="00C54D1F"/>
    <w:rsid w:val="00C570AF"/>
    <w:rsid w:val="00C61685"/>
    <w:rsid w:val="00C64FEA"/>
    <w:rsid w:val="00C65C23"/>
    <w:rsid w:val="00C700E2"/>
    <w:rsid w:val="00C717B1"/>
    <w:rsid w:val="00C71C2D"/>
    <w:rsid w:val="00C7228C"/>
    <w:rsid w:val="00C72D76"/>
    <w:rsid w:val="00C730C1"/>
    <w:rsid w:val="00C73A05"/>
    <w:rsid w:val="00C74A04"/>
    <w:rsid w:val="00C7600D"/>
    <w:rsid w:val="00C767FF"/>
    <w:rsid w:val="00C77103"/>
    <w:rsid w:val="00C8026A"/>
    <w:rsid w:val="00C80604"/>
    <w:rsid w:val="00C817BB"/>
    <w:rsid w:val="00C819D1"/>
    <w:rsid w:val="00C83347"/>
    <w:rsid w:val="00C84595"/>
    <w:rsid w:val="00C850C9"/>
    <w:rsid w:val="00C85F3E"/>
    <w:rsid w:val="00C866F4"/>
    <w:rsid w:val="00C87FE0"/>
    <w:rsid w:val="00C90EFA"/>
    <w:rsid w:val="00C93D36"/>
    <w:rsid w:val="00C9431A"/>
    <w:rsid w:val="00C96321"/>
    <w:rsid w:val="00C9644F"/>
    <w:rsid w:val="00C97391"/>
    <w:rsid w:val="00CA0360"/>
    <w:rsid w:val="00CA2807"/>
    <w:rsid w:val="00CA33A4"/>
    <w:rsid w:val="00CA488D"/>
    <w:rsid w:val="00CA5320"/>
    <w:rsid w:val="00CA5421"/>
    <w:rsid w:val="00CA5C8C"/>
    <w:rsid w:val="00CA611B"/>
    <w:rsid w:val="00CA63D1"/>
    <w:rsid w:val="00CA79CF"/>
    <w:rsid w:val="00CB0BBD"/>
    <w:rsid w:val="00CB1BE9"/>
    <w:rsid w:val="00CB28DC"/>
    <w:rsid w:val="00CB468C"/>
    <w:rsid w:val="00CB5299"/>
    <w:rsid w:val="00CB5920"/>
    <w:rsid w:val="00CC0D25"/>
    <w:rsid w:val="00CC0E6E"/>
    <w:rsid w:val="00CC18C9"/>
    <w:rsid w:val="00CC1A74"/>
    <w:rsid w:val="00CC1EBF"/>
    <w:rsid w:val="00CC264A"/>
    <w:rsid w:val="00CC46C8"/>
    <w:rsid w:val="00CC7773"/>
    <w:rsid w:val="00CD0F24"/>
    <w:rsid w:val="00CD153A"/>
    <w:rsid w:val="00CD37B8"/>
    <w:rsid w:val="00CD3C59"/>
    <w:rsid w:val="00CD4086"/>
    <w:rsid w:val="00CD4F9F"/>
    <w:rsid w:val="00CD52DD"/>
    <w:rsid w:val="00CD652A"/>
    <w:rsid w:val="00CD727E"/>
    <w:rsid w:val="00CD748D"/>
    <w:rsid w:val="00CE2429"/>
    <w:rsid w:val="00CE43FE"/>
    <w:rsid w:val="00CE5B15"/>
    <w:rsid w:val="00CE6A0A"/>
    <w:rsid w:val="00CE6DCA"/>
    <w:rsid w:val="00CE73C9"/>
    <w:rsid w:val="00CF18B0"/>
    <w:rsid w:val="00CF324A"/>
    <w:rsid w:val="00CF4384"/>
    <w:rsid w:val="00CF7D9B"/>
    <w:rsid w:val="00D002E4"/>
    <w:rsid w:val="00D0336C"/>
    <w:rsid w:val="00D059B6"/>
    <w:rsid w:val="00D070A2"/>
    <w:rsid w:val="00D0789A"/>
    <w:rsid w:val="00D101B7"/>
    <w:rsid w:val="00D11822"/>
    <w:rsid w:val="00D11AA6"/>
    <w:rsid w:val="00D147D1"/>
    <w:rsid w:val="00D1584F"/>
    <w:rsid w:val="00D17AD5"/>
    <w:rsid w:val="00D201B6"/>
    <w:rsid w:val="00D20B14"/>
    <w:rsid w:val="00D22BA8"/>
    <w:rsid w:val="00D25BFC"/>
    <w:rsid w:val="00D26547"/>
    <w:rsid w:val="00D26A6C"/>
    <w:rsid w:val="00D3034F"/>
    <w:rsid w:val="00D303F2"/>
    <w:rsid w:val="00D30416"/>
    <w:rsid w:val="00D31A83"/>
    <w:rsid w:val="00D32A9E"/>
    <w:rsid w:val="00D33493"/>
    <w:rsid w:val="00D348D7"/>
    <w:rsid w:val="00D37AB6"/>
    <w:rsid w:val="00D40D96"/>
    <w:rsid w:val="00D43BA5"/>
    <w:rsid w:val="00D44DF7"/>
    <w:rsid w:val="00D455A4"/>
    <w:rsid w:val="00D45BF3"/>
    <w:rsid w:val="00D50E63"/>
    <w:rsid w:val="00D52352"/>
    <w:rsid w:val="00D53737"/>
    <w:rsid w:val="00D5697C"/>
    <w:rsid w:val="00D56A7A"/>
    <w:rsid w:val="00D56A93"/>
    <w:rsid w:val="00D57C23"/>
    <w:rsid w:val="00D603DD"/>
    <w:rsid w:val="00D61C51"/>
    <w:rsid w:val="00D6298F"/>
    <w:rsid w:val="00D62C30"/>
    <w:rsid w:val="00D65DFB"/>
    <w:rsid w:val="00D66DC4"/>
    <w:rsid w:val="00D67186"/>
    <w:rsid w:val="00D674B9"/>
    <w:rsid w:val="00D70472"/>
    <w:rsid w:val="00D7066B"/>
    <w:rsid w:val="00D7071D"/>
    <w:rsid w:val="00D733C2"/>
    <w:rsid w:val="00D73BAD"/>
    <w:rsid w:val="00D752C2"/>
    <w:rsid w:val="00D75EAB"/>
    <w:rsid w:val="00D75F29"/>
    <w:rsid w:val="00D7690B"/>
    <w:rsid w:val="00D7769F"/>
    <w:rsid w:val="00D8099D"/>
    <w:rsid w:val="00D8214C"/>
    <w:rsid w:val="00D8320C"/>
    <w:rsid w:val="00D83E37"/>
    <w:rsid w:val="00D86ACF"/>
    <w:rsid w:val="00D87674"/>
    <w:rsid w:val="00D8790B"/>
    <w:rsid w:val="00D91C52"/>
    <w:rsid w:val="00D925E8"/>
    <w:rsid w:val="00D92AF1"/>
    <w:rsid w:val="00D933D7"/>
    <w:rsid w:val="00D94FF4"/>
    <w:rsid w:val="00D96940"/>
    <w:rsid w:val="00D97A83"/>
    <w:rsid w:val="00D97AFB"/>
    <w:rsid w:val="00DA06E0"/>
    <w:rsid w:val="00DA1C98"/>
    <w:rsid w:val="00DA2C2B"/>
    <w:rsid w:val="00DA2DBC"/>
    <w:rsid w:val="00DA330A"/>
    <w:rsid w:val="00DA4AA1"/>
    <w:rsid w:val="00DA6BC7"/>
    <w:rsid w:val="00DB1670"/>
    <w:rsid w:val="00DB2A79"/>
    <w:rsid w:val="00DB3ADE"/>
    <w:rsid w:val="00DB617E"/>
    <w:rsid w:val="00DB65DC"/>
    <w:rsid w:val="00DB6648"/>
    <w:rsid w:val="00DB6AE7"/>
    <w:rsid w:val="00DB7429"/>
    <w:rsid w:val="00DC4BBB"/>
    <w:rsid w:val="00DC52F4"/>
    <w:rsid w:val="00DC7069"/>
    <w:rsid w:val="00DD0A55"/>
    <w:rsid w:val="00DD0F29"/>
    <w:rsid w:val="00DD1010"/>
    <w:rsid w:val="00DD2A1B"/>
    <w:rsid w:val="00DD3CA4"/>
    <w:rsid w:val="00DD4588"/>
    <w:rsid w:val="00DD4BB0"/>
    <w:rsid w:val="00DD5431"/>
    <w:rsid w:val="00DD5860"/>
    <w:rsid w:val="00DD795D"/>
    <w:rsid w:val="00DE269F"/>
    <w:rsid w:val="00DE2ECD"/>
    <w:rsid w:val="00DE3633"/>
    <w:rsid w:val="00DE3D4D"/>
    <w:rsid w:val="00DE5CAE"/>
    <w:rsid w:val="00DE71A0"/>
    <w:rsid w:val="00DE7311"/>
    <w:rsid w:val="00DF047C"/>
    <w:rsid w:val="00DF1BC8"/>
    <w:rsid w:val="00DF2327"/>
    <w:rsid w:val="00DF26DD"/>
    <w:rsid w:val="00DF2F28"/>
    <w:rsid w:val="00DF443F"/>
    <w:rsid w:val="00DF4DC0"/>
    <w:rsid w:val="00DF509D"/>
    <w:rsid w:val="00DF544F"/>
    <w:rsid w:val="00E00C3B"/>
    <w:rsid w:val="00E00C9F"/>
    <w:rsid w:val="00E01007"/>
    <w:rsid w:val="00E0346F"/>
    <w:rsid w:val="00E03983"/>
    <w:rsid w:val="00E039D7"/>
    <w:rsid w:val="00E05E76"/>
    <w:rsid w:val="00E05ECA"/>
    <w:rsid w:val="00E071B2"/>
    <w:rsid w:val="00E11CA1"/>
    <w:rsid w:val="00E13A84"/>
    <w:rsid w:val="00E1462D"/>
    <w:rsid w:val="00E14796"/>
    <w:rsid w:val="00E1640D"/>
    <w:rsid w:val="00E17586"/>
    <w:rsid w:val="00E17E1D"/>
    <w:rsid w:val="00E20DD5"/>
    <w:rsid w:val="00E213DA"/>
    <w:rsid w:val="00E23B1E"/>
    <w:rsid w:val="00E24970"/>
    <w:rsid w:val="00E257F7"/>
    <w:rsid w:val="00E26648"/>
    <w:rsid w:val="00E27513"/>
    <w:rsid w:val="00E27821"/>
    <w:rsid w:val="00E32AA6"/>
    <w:rsid w:val="00E33596"/>
    <w:rsid w:val="00E352A2"/>
    <w:rsid w:val="00E35BC6"/>
    <w:rsid w:val="00E37C2E"/>
    <w:rsid w:val="00E37F7A"/>
    <w:rsid w:val="00E404F9"/>
    <w:rsid w:val="00E408AE"/>
    <w:rsid w:val="00E41B65"/>
    <w:rsid w:val="00E42C7B"/>
    <w:rsid w:val="00E44A3D"/>
    <w:rsid w:val="00E44B48"/>
    <w:rsid w:val="00E53B5B"/>
    <w:rsid w:val="00E54F28"/>
    <w:rsid w:val="00E57D08"/>
    <w:rsid w:val="00E57E11"/>
    <w:rsid w:val="00E61325"/>
    <w:rsid w:val="00E62456"/>
    <w:rsid w:val="00E711C9"/>
    <w:rsid w:val="00E71B0B"/>
    <w:rsid w:val="00E726E4"/>
    <w:rsid w:val="00E73617"/>
    <w:rsid w:val="00E73A0F"/>
    <w:rsid w:val="00E74EDA"/>
    <w:rsid w:val="00E768BD"/>
    <w:rsid w:val="00E77586"/>
    <w:rsid w:val="00E82D65"/>
    <w:rsid w:val="00E8356D"/>
    <w:rsid w:val="00E838BB"/>
    <w:rsid w:val="00E843E7"/>
    <w:rsid w:val="00E86145"/>
    <w:rsid w:val="00E91592"/>
    <w:rsid w:val="00E924B8"/>
    <w:rsid w:val="00E9275C"/>
    <w:rsid w:val="00E92BCB"/>
    <w:rsid w:val="00E939C8"/>
    <w:rsid w:val="00E93FF5"/>
    <w:rsid w:val="00E94A60"/>
    <w:rsid w:val="00E97466"/>
    <w:rsid w:val="00E97993"/>
    <w:rsid w:val="00E97DFA"/>
    <w:rsid w:val="00EA1609"/>
    <w:rsid w:val="00EB0F16"/>
    <w:rsid w:val="00EB2938"/>
    <w:rsid w:val="00EB2A85"/>
    <w:rsid w:val="00EB2DD2"/>
    <w:rsid w:val="00EB3351"/>
    <w:rsid w:val="00EB34F6"/>
    <w:rsid w:val="00EB4936"/>
    <w:rsid w:val="00EB7832"/>
    <w:rsid w:val="00EC2BAD"/>
    <w:rsid w:val="00EC481A"/>
    <w:rsid w:val="00ED2582"/>
    <w:rsid w:val="00ED3597"/>
    <w:rsid w:val="00ED5C1E"/>
    <w:rsid w:val="00ED70B0"/>
    <w:rsid w:val="00EE0DAB"/>
    <w:rsid w:val="00EE3289"/>
    <w:rsid w:val="00EE5208"/>
    <w:rsid w:val="00EE56E1"/>
    <w:rsid w:val="00EE69FE"/>
    <w:rsid w:val="00EE7F4A"/>
    <w:rsid w:val="00EF0104"/>
    <w:rsid w:val="00EF1107"/>
    <w:rsid w:val="00EF125A"/>
    <w:rsid w:val="00EF2BF3"/>
    <w:rsid w:val="00EF3D06"/>
    <w:rsid w:val="00EF5629"/>
    <w:rsid w:val="00EF6374"/>
    <w:rsid w:val="00EF6BE5"/>
    <w:rsid w:val="00EF6DD9"/>
    <w:rsid w:val="00EF7033"/>
    <w:rsid w:val="00EF7CE0"/>
    <w:rsid w:val="00F015D7"/>
    <w:rsid w:val="00F0313B"/>
    <w:rsid w:val="00F03361"/>
    <w:rsid w:val="00F03AB9"/>
    <w:rsid w:val="00F03D93"/>
    <w:rsid w:val="00F04DC8"/>
    <w:rsid w:val="00F05546"/>
    <w:rsid w:val="00F10ED5"/>
    <w:rsid w:val="00F118D0"/>
    <w:rsid w:val="00F1291A"/>
    <w:rsid w:val="00F137BD"/>
    <w:rsid w:val="00F15311"/>
    <w:rsid w:val="00F17ECE"/>
    <w:rsid w:val="00F2101D"/>
    <w:rsid w:val="00F2127E"/>
    <w:rsid w:val="00F23461"/>
    <w:rsid w:val="00F23EA2"/>
    <w:rsid w:val="00F23F16"/>
    <w:rsid w:val="00F24788"/>
    <w:rsid w:val="00F24F7B"/>
    <w:rsid w:val="00F25A2F"/>
    <w:rsid w:val="00F31699"/>
    <w:rsid w:val="00F32002"/>
    <w:rsid w:val="00F33A4B"/>
    <w:rsid w:val="00F33CB4"/>
    <w:rsid w:val="00F3482C"/>
    <w:rsid w:val="00F368F6"/>
    <w:rsid w:val="00F36B49"/>
    <w:rsid w:val="00F3799D"/>
    <w:rsid w:val="00F40654"/>
    <w:rsid w:val="00F40BEB"/>
    <w:rsid w:val="00F416FE"/>
    <w:rsid w:val="00F4378C"/>
    <w:rsid w:val="00F44063"/>
    <w:rsid w:val="00F44946"/>
    <w:rsid w:val="00F4636D"/>
    <w:rsid w:val="00F503FB"/>
    <w:rsid w:val="00F51DBA"/>
    <w:rsid w:val="00F528CD"/>
    <w:rsid w:val="00F52D5A"/>
    <w:rsid w:val="00F53006"/>
    <w:rsid w:val="00F5445E"/>
    <w:rsid w:val="00F5510C"/>
    <w:rsid w:val="00F555B7"/>
    <w:rsid w:val="00F57394"/>
    <w:rsid w:val="00F57C4E"/>
    <w:rsid w:val="00F607FD"/>
    <w:rsid w:val="00F61619"/>
    <w:rsid w:val="00F61CFF"/>
    <w:rsid w:val="00F63638"/>
    <w:rsid w:val="00F638D9"/>
    <w:rsid w:val="00F64866"/>
    <w:rsid w:val="00F65DB0"/>
    <w:rsid w:val="00F6714A"/>
    <w:rsid w:val="00F6727F"/>
    <w:rsid w:val="00F67548"/>
    <w:rsid w:val="00F72C08"/>
    <w:rsid w:val="00F732B7"/>
    <w:rsid w:val="00F73371"/>
    <w:rsid w:val="00F76F42"/>
    <w:rsid w:val="00F809BA"/>
    <w:rsid w:val="00F80C82"/>
    <w:rsid w:val="00F8116B"/>
    <w:rsid w:val="00F81822"/>
    <w:rsid w:val="00F835C1"/>
    <w:rsid w:val="00F84319"/>
    <w:rsid w:val="00F84691"/>
    <w:rsid w:val="00F85893"/>
    <w:rsid w:val="00F87526"/>
    <w:rsid w:val="00F929FA"/>
    <w:rsid w:val="00F94A26"/>
    <w:rsid w:val="00F95B1B"/>
    <w:rsid w:val="00FA118D"/>
    <w:rsid w:val="00FA1474"/>
    <w:rsid w:val="00FA1A2E"/>
    <w:rsid w:val="00FA2585"/>
    <w:rsid w:val="00FA351A"/>
    <w:rsid w:val="00FA68B8"/>
    <w:rsid w:val="00FA7FE1"/>
    <w:rsid w:val="00FB0562"/>
    <w:rsid w:val="00FB06E6"/>
    <w:rsid w:val="00FB224C"/>
    <w:rsid w:val="00FB228D"/>
    <w:rsid w:val="00FB47A6"/>
    <w:rsid w:val="00FB5E8B"/>
    <w:rsid w:val="00FB6CF8"/>
    <w:rsid w:val="00FB729A"/>
    <w:rsid w:val="00FC0DBD"/>
    <w:rsid w:val="00FC2875"/>
    <w:rsid w:val="00FC5401"/>
    <w:rsid w:val="00FC6E9D"/>
    <w:rsid w:val="00FD053F"/>
    <w:rsid w:val="00FD0A0F"/>
    <w:rsid w:val="00FD141C"/>
    <w:rsid w:val="00FD156F"/>
    <w:rsid w:val="00FD335B"/>
    <w:rsid w:val="00FD33D5"/>
    <w:rsid w:val="00FD3739"/>
    <w:rsid w:val="00FD3D83"/>
    <w:rsid w:val="00FD4399"/>
    <w:rsid w:val="00FD45E2"/>
    <w:rsid w:val="00FD64D1"/>
    <w:rsid w:val="00FD666F"/>
    <w:rsid w:val="00FE030E"/>
    <w:rsid w:val="00FE2C51"/>
    <w:rsid w:val="00FE4CB3"/>
    <w:rsid w:val="00FE5286"/>
    <w:rsid w:val="00FE5F60"/>
    <w:rsid w:val="00FE75DB"/>
    <w:rsid w:val="00FF043A"/>
    <w:rsid w:val="00FF064A"/>
    <w:rsid w:val="00FF1557"/>
    <w:rsid w:val="00FF2894"/>
    <w:rsid w:val="00FF301C"/>
    <w:rsid w:val="00FF4350"/>
    <w:rsid w:val="00FF5E5F"/>
    <w:rsid w:val="00FF65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6A2C17D"/>
  <w15:docId w15:val="{B27F3855-9607-4879-A45D-736D4B210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C32"/>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275732"/>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0A0A"/>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4C78BC"/>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275732"/>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B70EBE"/>
    <w:pPr>
      <w:tabs>
        <w:tab w:val="right" w:leader="dot" w:pos="9016"/>
      </w:tabs>
      <w:spacing w:before="0" w:after="2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13150"/>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200681"/>
    <w:pPr>
      <w:widowControl w:val="0"/>
      <w:spacing w:after="0" w:line="240" w:lineRule="auto"/>
      <w:jc w:val="center"/>
    </w:pPr>
    <w:rPr>
      <w:rFonts w:ascii="Helvetica" w:hAnsi="Helvetica" w:cs="Helvetica"/>
      <w:noProof/>
      <w:sz w:val="24"/>
      <w:szCs w:val="24"/>
      <w:lang w:val="en-US"/>
    </w:rPr>
  </w:style>
  <w:style w:type="table" w:customStyle="1" w:styleId="TableGrid11">
    <w:name w:val="Table Grid11"/>
    <w:basedOn w:val="TableNormal"/>
    <w:next w:val="TableGrid"/>
    <w:uiPriority w:val="39"/>
    <w:rsid w:val="00580A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4DF0"/>
    <w:pPr>
      <w:widowControl/>
      <w:spacing w:before="100" w:beforeAutospacing="1" w:after="100" w:afterAutospacing="1" w:line="240" w:lineRule="auto"/>
    </w:pPr>
    <w:rPr>
      <w:rFonts w:ascii="Times" w:eastAsiaTheme="minorEastAsia" w:hAnsi="Times" w:cs="Times New Roman"/>
      <w:sz w:val="20"/>
      <w:szCs w:val="20"/>
    </w:rPr>
  </w:style>
  <w:style w:type="table" w:customStyle="1" w:styleId="TableGrid5">
    <w:name w:val="Table Grid5"/>
    <w:basedOn w:val="TableNormal"/>
    <w:next w:val="TableGrid"/>
    <w:uiPriority w:val="39"/>
    <w:rsid w:val="00A75E8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5B311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11FE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2940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FA118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61619"/>
    <w:rPr>
      <w:color w:val="605E5C"/>
      <w:shd w:val="clear" w:color="auto" w:fill="E1DFDD"/>
    </w:rPr>
  </w:style>
  <w:style w:type="table" w:styleId="TableGridLight">
    <w:name w:val="Grid Table Light"/>
    <w:basedOn w:val="TableNormal"/>
    <w:uiPriority w:val="40"/>
    <w:rsid w:val="00B97B3E"/>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9C54FF"/>
    <w:pPr>
      <w:spacing w:before="0"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C9644F"/>
    <w:rPr>
      <w:color w:val="605E5C"/>
      <w:shd w:val="clear" w:color="auto" w:fill="E1DFDD"/>
    </w:rPr>
  </w:style>
  <w:style w:type="paragraph" w:styleId="BodyText">
    <w:name w:val="Body Text"/>
    <w:basedOn w:val="Normal"/>
    <w:link w:val="BodyTextChar"/>
    <w:uiPriority w:val="1"/>
    <w:semiHidden/>
    <w:unhideWhenUsed/>
    <w:qFormat/>
    <w:rsid w:val="00C9431A"/>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C9431A"/>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2259">
      <w:bodyDiv w:val="1"/>
      <w:marLeft w:val="0"/>
      <w:marRight w:val="0"/>
      <w:marTop w:val="0"/>
      <w:marBottom w:val="0"/>
      <w:divBdr>
        <w:top w:val="none" w:sz="0" w:space="0" w:color="auto"/>
        <w:left w:val="none" w:sz="0" w:space="0" w:color="auto"/>
        <w:bottom w:val="none" w:sz="0" w:space="0" w:color="auto"/>
        <w:right w:val="none" w:sz="0" w:space="0" w:color="auto"/>
      </w:divBdr>
    </w:div>
    <w:div w:id="118381410">
      <w:bodyDiv w:val="1"/>
      <w:marLeft w:val="0"/>
      <w:marRight w:val="0"/>
      <w:marTop w:val="0"/>
      <w:marBottom w:val="0"/>
      <w:divBdr>
        <w:top w:val="none" w:sz="0" w:space="0" w:color="auto"/>
        <w:left w:val="none" w:sz="0" w:space="0" w:color="auto"/>
        <w:bottom w:val="none" w:sz="0" w:space="0" w:color="auto"/>
        <w:right w:val="none" w:sz="0" w:space="0" w:color="auto"/>
      </w:divBdr>
      <w:divsChild>
        <w:div w:id="1875918108">
          <w:marLeft w:val="0"/>
          <w:marRight w:val="0"/>
          <w:marTop w:val="0"/>
          <w:marBottom w:val="0"/>
          <w:divBdr>
            <w:top w:val="none" w:sz="0" w:space="0" w:color="auto"/>
            <w:left w:val="none" w:sz="0" w:space="0" w:color="auto"/>
            <w:bottom w:val="none" w:sz="0" w:space="0" w:color="auto"/>
            <w:right w:val="none" w:sz="0" w:space="0" w:color="auto"/>
          </w:divBdr>
          <w:divsChild>
            <w:div w:id="148002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41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437">
          <w:marLeft w:val="0"/>
          <w:marRight w:val="0"/>
          <w:marTop w:val="0"/>
          <w:marBottom w:val="0"/>
          <w:divBdr>
            <w:top w:val="none" w:sz="0" w:space="0" w:color="auto"/>
            <w:left w:val="none" w:sz="0" w:space="0" w:color="auto"/>
            <w:bottom w:val="none" w:sz="0" w:space="0" w:color="auto"/>
            <w:right w:val="none" w:sz="0" w:space="0" w:color="auto"/>
          </w:divBdr>
        </w:div>
      </w:divsChild>
    </w:div>
    <w:div w:id="140006648">
      <w:bodyDiv w:val="1"/>
      <w:marLeft w:val="0"/>
      <w:marRight w:val="0"/>
      <w:marTop w:val="0"/>
      <w:marBottom w:val="0"/>
      <w:divBdr>
        <w:top w:val="none" w:sz="0" w:space="0" w:color="auto"/>
        <w:left w:val="none" w:sz="0" w:space="0" w:color="auto"/>
        <w:bottom w:val="none" w:sz="0" w:space="0" w:color="auto"/>
        <w:right w:val="none" w:sz="0" w:space="0" w:color="auto"/>
      </w:divBdr>
    </w:div>
    <w:div w:id="479931655">
      <w:bodyDiv w:val="1"/>
      <w:marLeft w:val="0"/>
      <w:marRight w:val="0"/>
      <w:marTop w:val="0"/>
      <w:marBottom w:val="0"/>
      <w:divBdr>
        <w:top w:val="none" w:sz="0" w:space="0" w:color="auto"/>
        <w:left w:val="none" w:sz="0" w:space="0" w:color="auto"/>
        <w:bottom w:val="none" w:sz="0" w:space="0" w:color="auto"/>
        <w:right w:val="none" w:sz="0" w:space="0" w:color="auto"/>
      </w:divBdr>
    </w:div>
    <w:div w:id="492457933">
      <w:bodyDiv w:val="1"/>
      <w:marLeft w:val="0"/>
      <w:marRight w:val="0"/>
      <w:marTop w:val="0"/>
      <w:marBottom w:val="0"/>
      <w:divBdr>
        <w:top w:val="none" w:sz="0" w:space="0" w:color="auto"/>
        <w:left w:val="none" w:sz="0" w:space="0" w:color="auto"/>
        <w:bottom w:val="none" w:sz="0" w:space="0" w:color="auto"/>
        <w:right w:val="none" w:sz="0" w:space="0" w:color="auto"/>
      </w:divBdr>
    </w:div>
    <w:div w:id="494102958">
      <w:bodyDiv w:val="1"/>
      <w:marLeft w:val="0"/>
      <w:marRight w:val="0"/>
      <w:marTop w:val="0"/>
      <w:marBottom w:val="0"/>
      <w:divBdr>
        <w:top w:val="none" w:sz="0" w:space="0" w:color="auto"/>
        <w:left w:val="none" w:sz="0" w:space="0" w:color="auto"/>
        <w:bottom w:val="none" w:sz="0" w:space="0" w:color="auto"/>
        <w:right w:val="none" w:sz="0" w:space="0" w:color="auto"/>
      </w:divBdr>
      <w:divsChild>
        <w:div w:id="963386847">
          <w:marLeft w:val="0"/>
          <w:marRight w:val="0"/>
          <w:marTop w:val="0"/>
          <w:marBottom w:val="0"/>
          <w:divBdr>
            <w:top w:val="none" w:sz="0" w:space="0" w:color="auto"/>
            <w:left w:val="none" w:sz="0" w:space="0" w:color="auto"/>
            <w:bottom w:val="none" w:sz="0" w:space="0" w:color="auto"/>
            <w:right w:val="none" w:sz="0" w:space="0" w:color="auto"/>
          </w:divBdr>
        </w:div>
      </w:divsChild>
    </w:div>
    <w:div w:id="528953923">
      <w:bodyDiv w:val="1"/>
      <w:marLeft w:val="0"/>
      <w:marRight w:val="0"/>
      <w:marTop w:val="0"/>
      <w:marBottom w:val="0"/>
      <w:divBdr>
        <w:top w:val="none" w:sz="0" w:space="0" w:color="auto"/>
        <w:left w:val="none" w:sz="0" w:space="0" w:color="auto"/>
        <w:bottom w:val="none" w:sz="0" w:space="0" w:color="auto"/>
        <w:right w:val="none" w:sz="0" w:space="0" w:color="auto"/>
      </w:divBdr>
    </w:div>
    <w:div w:id="631440913">
      <w:bodyDiv w:val="1"/>
      <w:marLeft w:val="0"/>
      <w:marRight w:val="0"/>
      <w:marTop w:val="0"/>
      <w:marBottom w:val="0"/>
      <w:divBdr>
        <w:top w:val="none" w:sz="0" w:space="0" w:color="auto"/>
        <w:left w:val="none" w:sz="0" w:space="0" w:color="auto"/>
        <w:bottom w:val="none" w:sz="0" w:space="0" w:color="auto"/>
        <w:right w:val="none" w:sz="0" w:space="0" w:color="auto"/>
      </w:divBdr>
    </w:div>
    <w:div w:id="656882953">
      <w:bodyDiv w:val="1"/>
      <w:marLeft w:val="0"/>
      <w:marRight w:val="0"/>
      <w:marTop w:val="0"/>
      <w:marBottom w:val="0"/>
      <w:divBdr>
        <w:top w:val="none" w:sz="0" w:space="0" w:color="auto"/>
        <w:left w:val="none" w:sz="0" w:space="0" w:color="auto"/>
        <w:bottom w:val="none" w:sz="0" w:space="0" w:color="auto"/>
        <w:right w:val="none" w:sz="0" w:space="0" w:color="auto"/>
      </w:divBdr>
    </w:div>
    <w:div w:id="692196851">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55777406">
      <w:bodyDiv w:val="1"/>
      <w:marLeft w:val="0"/>
      <w:marRight w:val="0"/>
      <w:marTop w:val="0"/>
      <w:marBottom w:val="0"/>
      <w:divBdr>
        <w:top w:val="none" w:sz="0" w:space="0" w:color="auto"/>
        <w:left w:val="none" w:sz="0" w:space="0" w:color="auto"/>
        <w:bottom w:val="none" w:sz="0" w:space="0" w:color="auto"/>
        <w:right w:val="none" w:sz="0" w:space="0" w:color="auto"/>
      </w:divBdr>
      <w:divsChild>
        <w:div w:id="1021708256">
          <w:marLeft w:val="0"/>
          <w:marRight w:val="0"/>
          <w:marTop w:val="0"/>
          <w:marBottom w:val="0"/>
          <w:divBdr>
            <w:top w:val="none" w:sz="0" w:space="0" w:color="auto"/>
            <w:left w:val="none" w:sz="0" w:space="0" w:color="auto"/>
            <w:bottom w:val="none" w:sz="0" w:space="0" w:color="auto"/>
            <w:right w:val="none" w:sz="0" w:space="0" w:color="auto"/>
          </w:divBdr>
          <w:divsChild>
            <w:div w:id="1602033937">
              <w:marLeft w:val="0"/>
              <w:marRight w:val="0"/>
              <w:marTop w:val="0"/>
              <w:marBottom w:val="0"/>
              <w:divBdr>
                <w:top w:val="none" w:sz="0" w:space="0" w:color="auto"/>
                <w:left w:val="none" w:sz="0" w:space="0" w:color="auto"/>
                <w:bottom w:val="none" w:sz="0" w:space="0" w:color="auto"/>
                <w:right w:val="none" w:sz="0" w:space="0" w:color="auto"/>
              </w:divBdr>
            </w:div>
          </w:divsChild>
        </w:div>
        <w:div w:id="1321230428">
          <w:marLeft w:val="0"/>
          <w:marRight w:val="0"/>
          <w:marTop w:val="0"/>
          <w:marBottom w:val="0"/>
          <w:divBdr>
            <w:top w:val="none" w:sz="0" w:space="0" w:color="auto"/>
            <w:left w:val="none" w:sz="0" w:space="0" w:color="auto"/>
            <w:bottom w:val="none" w:sz="0" w:space="0" w:color="auto"/>
            <w:right w:val="none" w:sz="0" w:space="0" w:color="auto"/>
          </w:divBdr>
          <w:divsChild>
            <w:div w:id="1897929959">
              <w:marLeft w:val="0"/>
              <w:marRight w:val="0"/>
              <w:marTop w:val="0"/>
              <w:marBottom w:val="0"/>
              <w:divBdr>
                <w:top w:val="none" w:sz="0" w:space="0" w:color="auto"/>
                <w:left w:val="none" w:sz="0" w:space="0" w:color="auto"/>
                <w:bottom w:val="none" w:sz="0" w:space="0" w:color="auto"/>
                <w:right w:val="none" w:sz="0" w:space="0" w:color="auto"/>
              </w:divBdr>
              <w:divsChild>
                <w:div w:id="12347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598350">
      <w:bodyDiv w:val="1"/>
      <w:marLeft w:val="0"/>
      <w:marRight w:val="0"/>
      <w:marTop w:val="0"/>
      <w:marBottom w:val="0"/>
      <w:divBdr>
        <w:top w:val="none" w:sz="0" w:space="0" w:color="auto"/>
        <w:left w:val="none" w:sz="0" w:space="0" w:color="auto"/>
        <w:bottom w:val="none" w:sz="0" w:space="0" w:color="auto"/>
        <w:right w:val="none" w:sz="0" w:space="0" w:color="auto"/>
      </w:divBdr>
      <w:divsChild>
        <w:div w:id="580338434">
          <w:marLeft w:val="0"/>
          <w:marRight w:val="0"/>
          <w:marTop w:val="0"/>
          <w:marBottom w:val="0"/>
          <w:divBdr>
            <w:top w:val="none" w:sz="0" w:space="0" w:color="auto"/>
            <w:left w:val="none" w:sz="0" w:space="0" w:color="auto"/>
            <w:bottom w:val="none" w:sz="0" w:space="0" w:color="auto"/>
            <w:right w:val="none" w:sz="0" w:space="0" w:color="auto"/>
          </w:divBdr>
          <w:divsChild>
            <w:div w:id="1432431306">
              <w:marLeft w:val="0"/>
              <w:marRight w:val="0"/>
              <w:marTop w:val="0"/>
              <w:marBottom w:val="0"/>
              <w:divBdr>
                <w:top w:val="none" w:sz="0" w:space="0" w:color="auto"/>
                <w:left w:val="none" w:sz="0" w:space="0" w:color="auto"/>
                <w:bottom w:val="none" w:sz="0" w:space="0" w:color="auto"/>
                <w:right w:val="none" w:sz="0" w:space="0" w:color="auto"/>
              </w:divBdr>
            </w:div>
          </w:divsChild>
        </w:div>
        <w:div w:id="1975864641">
          <w:marLeft w:val="0"/>
          <w:marRight w:val="0"/>
          <w:marTop w:val="0"/>
          <w:marBottom w:val="0"/>
          <w:divBdr>
            <w:top w:val="none" w:sz="0" w:space="0" w:color="auto"/>
            <w:left w:val="none" w:sz="0" w:space="0" w:color="auto"/>
            <w:bottom w:val="none" w:sz="0" w:space="0" w:color="auto"/>
            <w:right w:val="none" w:sz="0" w:space="0" w:color="auto"/>
          </w:divBdr>
          <w:divsChild>
            <w:div w:id="1847867636">
              <w:marLeft w:val="0"/>
              <w:marRight w:val="0"/>
              <w:marTop w:val="0"/>
              <w:marBottom w:val="0"/>
              <w:divBdr>
                <w:top w:val="none" w:sz="0" w:space="0" w:color="auto"/>
                <w:left w:val="none" w:sz="0" w:space="0" w:color="auto"/>
                <w:bottom w:val="none" w:sz="0" w:space="0" w:color="auto"/>
                <w:right w:val="none" w:sz="0" w:space="0" w:color="auto"/>
              </w:divBdr>
              <w:divsChild>
                <w:div w:id="127848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57098">
      <w:bodyDiv w:val="1"/>
      <w:marLeft w:val="0"/>
      <w:marRight w:val="0"/>
      <w:marTop w:val="0"/>
      <w:marBottom w:val="0"/>
      <w:divBdr>
        <w:top w:val="none" w:sz="0" w:space="0" w:color="auto"/>
        <w:left w:val="none" w:sz="0" w:space="0" w:color="auto"/>
        <w:bottom w:val="none" w:sz="0" w:space="0" w:color="auto"/>
        <w:right w:val="none" w:sz="0" w:space="0" w:color="auto"/>
      </w:divBdr>
      <w:divsChild>
        <w:div w:id="568343248">
          <w:marLeft w:val="0"/>
          <w:marRight w:val="0"/>
          <w:marTop w:val="0"/>
          <w:marBottom w:val="0"/>
          <w:divBdr>
            <w:top w:val="none" w:sz="0" w:space="0" w:color="auto"/>
            <w:left w:val="none" w:sz="0" w:space="0" w:color="auto"/>
            <w:bottom w:val="none" w:sz="0" w:space="0" w:color="auto"/>
            <w:right w:val="none" w:sz="0" w:space="0" w:color="auto"/>
          </w:divBdr>
          <w:divsChild>
            <w:div w:id="1861356048">
              <w:marLeft w:val="0"/>
              <w:marRight w:val="0"/>
              <w:marTop w:val="0"/>
              <w:marBottom w:val="0"/>
              <w:divBdr>
                <w:top w:val="none" w:sz="0" w:space="0" w:color="auto"/>
                <w:left w:val="none" w:sz="0" w:space="0" w:color="auto"/>
                <w:bottom w:val="none" w:sz="0" w:space="0" w:color="auto"/>
                <w:right w:val="none" w:sz="0" w:space="0" w:color="auto"/>
              </w:divBdr>
            </w:div>
          </w:divsChild>
        </w:div>
        <w:div w:id="1652323781">
          <w:marLeft w:val="0"/>
          <w:marRight w:val="0"/>
          <w:marTop w:val="0"/>
          <w:marBottom w:val="0"/>
          <w:divBdr>
            <w:top w:val="none" w:sz="0" w:space="0" w:color="auto"/>
            <w:left w:val="none" w:sz="0" w:space="0" w:color="auto"/>
            <w:bottom w:val="none" w:sz="0" w:space="0" w:color="auto"/>
            <w:right w:val="none" w:sz="0" w:space="0" w:color="auto"/>
          </w:divBdr>
        </w:div>
      </w:divsChild>
    </w:div>
    <w:div w:id="932973878">
      <w:bodyDiv w:val="1"/>
      <w:marLeft w:val="0"/>
      <w:marRight w:val="0"/>
      <w:marTop w:val="0"/>
      <w:marBottom w:val="0"/>
      <w:divBdr>
        <w:top w:val="none" w:sz="0" w:space="0" w:color="auto"/>
        <w:left w:val="none" w:sz="0" w:space="0" w:color="auto"/>
        <w:bottom w:val="none" w:sz="0" w:space="0" w:color="auto"/>
        <w:right w:val="none" w:sz="0" w:space="0" w:color="auto"/>
      </w:divBdr>
    </w:div>
    <w:div w:id="958802045">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82541141">
      <w:bodyDiv w:val="1"/>
      <w:marLeft w:val="0"/>
      <w:marRight w:val="0"/>
      <w:marTop w:val="0"/>
      <w:marBottom w:val="0"/>
      <w:divBdr>
        <w:top w:val="none" w:sz="0" w:space="0" w:color="auto"/>
        <w:left w:val="none" w:sz="0" w:space="0" w:color="auto"/>
        <w:bottom w:val="none" w:sz="0" w:space="0" w:color="auto"/>
        <w:right w:val="none" w:sz="0" w:space="0" w:color="auto"/>
      </w:divBdr>
    </w:div>
    <w:div w:id="1049574401">
      <w:bodyDiv w:val="1"/>
      <w:marLeft w:val="0"/>
      <w:marRight w:val="0"/>
      <w:marTop w:val="0"/>
      <w:marBottom w:val="0"/>
      <w:divBdr>
        <w:top w:val="none" w:sz="0" w:space="0" w:color="auto"/>
        <w:left w:val="none" w:sz="0" w:space="0" w:color="auto"/>
        <w:bottom w:val="none" w:sz="0" w:space="0" w:color="auto"/>
        <w:right w:val="none" w:sz="0" w:space="0" w:color="auto"/>
      </w:divBdr>
    </w:div>
    <w:div w:id="1062408325">
      <w:bodyDiv w:val="1"/>
      <w:marLeft w:val="0"/>
      <w:marRight w:val="0"/>
      <w:marTop w:val="0"/>
      <w:marBottom w:val="0"/>
      <w:divBdr>
        <w:top w:val="none" w:sz="0" w:space="0" w:color="auto"/>
        <w:left w:val="none" w:sz="0" w:space="0" w:color="auto"/>
        <w:bottom w:val="none" w:sz="0" w:space="0" w:color="auto"/>
        <w:right w:val="none" w:sz="0" w:space="0" w:color="auto"/>
      </w:divBdr>
    </w:div>
    <w:div w:id="1199928555">
      <w:bodyDiv w:val="1"/>
      <w:marLeft w:val="0"/>
      <w:marRight w:val="0"/>
      <w:marTop w:val="0"/>
      <w:marBottom w:val="0"/>
      <w:divBdr>
        <w:top w:val="none" w:sz="0" w:space="0" w:color="auto"/>
        <w:left w:val="none" w:sz="0" w:space="0" w:color="auto"/>
        <w:bottom w:val="none" w:sz="0" w:space="0" w:color="auto"/>
        <w:right w:val="none" w:sz="0" w:space="0" w:color="auto"/>
      </w:divBdr>
      <w:divsChild>
        <w:div w:id="84495409">
          <w:marLeft w:val="0"/>
          <w:marRight w:val="0"/>
          <w:marTop w:val="0"/>
          <w:marBottom w:val="0"/>
          <w:divBdr>
            <w:top w:val="none" w:sz="0" w:space="0" w:color="auto"/>
            <w:left w:val="none" w:sz="0" w:space="0" w:color="auto"/>
            <w:bottom w:val="none" w:sz="0" w:space="0" w:color="auto"/>
            <w:right w:val="none" w:sz="0" w:space="0" w:color="auto"/>
          </w:divBdr>
          <w:divsChild>
            <w:div w:id="1514035189">
              <w:marLeft w:val="0"/>
              <w:marRight w:val="0"/>
              <w:marTop w:val="0"/>
              <w:marBottom w:val="0"/>
              <w:divBdr>
                <w:top w:val="none" w:sz="0" w:space="0" w:color="auto"/>
                <w:left w:val="none" w:sz="0" w:space="0" w:color="auto"/>
                <w:bottom w:val="none" w:sz="0" w:space="0" w:color="auto"/>
                <w:right w:val="none" w:sz="0" w:space="0" w:color="auto"/>
              </w:divBdr>
              <w:divsChild>
                <w:div w:id="16448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8326">
          <w:marLeft w:val="0"/>
          <w:marRight w:val="0"/>
          <w:marTop w:val="300"/>
          <w:marBottom w:val="300"/>
          <w:divBdr>
            <w:top w:val="single" w:sz="2" w:space="15" w:color="979797"/>
            <w:left w:val="none" w:sz="0" w:space="0" w:color="auto"/>
            <w:bottom w:val="single" w:sz="2" w:space="23" w:color="979797"/>
            <w:right w:val="none" w:sz="0" w:space="0" w:color="auto"/>
          </w:divBdr>
          <w:divsChild>
            <w:div w:id="5988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17468">
      <w:bodyDiv w:val="1"/>
      <w:marLeft w:val="0"/>
      <w:marRight w:val="0"/>
      <w:marTop w:val="0"/>
      <w:marBottom w:val="0"/>
      <w:divBdr>
        <w:top w:val="none" w:sz="0" w:space="0" w:color="auto"/>
        <w:left w:val="none" w:sz="0" w:space="0" w:color="auto"/>
        <w:bottom w:val="none" w:sz="0" w:space="0" w:color="auto"/>
        <w:right w:val="none" w:sz="0" w:space="0" w:color="auto"/>
      </w:divBdr>
    </w:div>
    <w:div w:id="1286351485">
      <w:bodyDiv w:val="1"/>
      <w:marLeft w:val="0"/>
      <w:marRight w:val="0"/>
      <w:marTop w:val="0"/>
      <w:marBottom w:val="0"/>
      <w:divBdr>
        <w:top w:val="none" w:sz="0" w:space="0" w:color="auto"/>
        <w:left w:val="none" w:sz="0" w:space="0" w:color="auto"/>
        <w:bottom w:val="none" w:sz="0" w:space="0" w:color="auto"/>
        <w:right w:val="none" w:sz="0" w:space="0" w:color="auto"/>
      </w:divBdr>
    </w:div>
    <w:div w:id="1344671822">
      <w:bodyDiv w:val="1"/>
      <w:marLeft w:val="0"/>
      <w:marRight w:val="0"/>
      <w:marTop w:val="0"/>
      <w:marBottom w:val="0"/>
      <w:divBdr>
        <w:top w:val="none" w:sz="0" w:space="0" w:color="auto"/>
        <w:left w:val="none" w:sz="0" w:space="0" w:color="auto"/>
        <w:bottom w:val="none" w:sz="0" w:space="0" w:color="auto"/>
        <w:right w:val="none" w:sz="0" w:space="0" w:color="auto"/>
      </w:divBdr>
    </w:div>
    <w:div w:id="1494297268">
      <w:bodyDiv w:val="1"/>
      <w:marLeft w:val="0"/>
      <w:marRight w:val="0"/>
      <w:marTop w:val="0"/>
      <w:marBottom w:val="0"/>
      <w:divBdr>
        <w:top w:val="none" w:sz="0" w:space="0" w:color="auto"/>
        <w:left w:val="none" w:sz="0" w:space="0" w:color="auto"/>
        <w:bottom w:val="none" w:sz="0" w:space="0" w:color="auto"/>
        <w:right w:val="none" w:sz="0" w:space="0" w:color="auto"/>
      </w:divBdr>
    </w:div>
    <w:div w:id="1585382684">
      <w:bodyDiv w:val="1"/>
      <w:marLeft w:val="0"/>
      <w:marRight w:val="0"/>
      <w:marTop w:val="0"/>
      <w:marBottom w:val="0"/>
      <w:divBdr>
        <w:top w:val="none" w:sz="0" w:space="0" w:color="auto"/>
        <w:left w:val="none" w:sz="0" w:space="0" w:color="auto"/>
        <w:bottom w:val="none" w:sz="0" w:space="0" w:color="auto"/>
        <w:right w:val="none" w:sz="0" w:space="0" w:color="auto"/>
      </w:divBdr>
      <w:divsChild>
        <w:div w:id="1190946635">
          <w:marLeft w:val="0"/>
          <w:marRight w:val="0"/>
          <w:marTop w:val="0"/>
          <w:marBottom w:val="0"/>
          <w:divBdr>
            <w:top w:val="none" w:sz="0" w:space="0" w:color="auto"/>
            <w:left w:val="none" w:sz="0" w:space="0" w:color="auto"/>
            <w:bottom w:val="none" w:sz="0" w:space="0" w:color="auto"/>
            <w:right w:val="none" w:sz="0" w:space="0" w:color="auto"/>
          </w:divBdr>
        </w:div>
      </w:divsChild>
    </w:div>
    <w:div w:id="1593121832">
      <w:bodyDiv w:val="1"/>
      <w:marLeft w:val="0"/>
      <w:marRight w:val="0"/>
      <w:marTop w:val="0"/>
      <w:marBottom w:val="0"/>
      <w:divBdr>
        <w:top w:val="none" w:sz="0" w:space="0" w:color="auto"/>
        <w:left w:val="none" w:sz="0" w:space="0" w:color="auto"/>
        <w:bottom w:val="none" w:sz="0" w:space="0" w:color="auto"/>
        <w:right w:val="none" w:sz="0" w:space="0" w:color="auto"/>
      </w:divBdr>
      <w:divsChild>
        <w:div w:id="1650597403">
          <w:marLeft w:val="0"/>
          <w:marRight w:val="0"/>
          <w:marTop w:val="0"/>
          <w:marBottom w:val="0"/>
          <w:divBdr>
            <w:top w:val="none" w:sz="0" w:space="0" w:color="auto"/>
            <w:left w:val="none" w:sz="0" w:space="0" w:color="auto"/>
            <w:bottom w:val="none" w:sz="0" w:space="0" w:color="auto"/>
            <w:right w:val="none" w:sz="0" w:space="0" w:color="auto"/>
          </w:divBdr>
        </w:div>
      </w:divsChild>
    </w:div>
    <w:div w:id="1705592415">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3742613">
      <w:bodyDiv w:val="1"/>
      <w:marLeft w:val="0"/>
      <w:marRight w:val="0"/>
      <w:marTop w:val="0"/>
      <w:marBottom w:val="0"/>
      <w:divBdr>
        <w:top w:val="none" w:sz="0" w:space="0" w:color="auto"/>
        <w:left w:val="none" w:sz="0" w:space="0" w:color="auto"/>
        <w:bottom w:val="none" w:sz="0" w:space="0" w:color="auto"/>
        <w:right w:val="none" w:sz="0" w:space="0" w:color="auto"/>
      </w:divBdr>
      <w:divsChild>
        <w:div w:id="1536307807">
          <w:marLeft w:val="0"/>
          <w:marRight w:val="0"/>
          <w:marTop w:val="0"/>
          <w:marBottom w:val="0"/>
          <w:divBdr>
            <w:top w:val="none" w:sz="0" w:space="0" w:color="auto"/>
            <w:left w:val="none" w:sz="0" w:space="0" w:color="auto"/>
            <w:bottom w:val="none" w:sz="0" w:space="0" w:color="auto"/>
            <w:right w:val="none" w:sz="0" w:space="0" w:color="auto"/>
          </w:divBdr>
        </w:div>
      </w:divsChild>
    </w:div>
    <w:div w:id="1796827586">
      <w:bodyDiv w:val="1"/>
      <w:marLeft w:val="0"/>
      <w:marRight w:val="0"/>
      <w:marTop w:val="0"/>
      <w:marBottom w:val="0"/>
      <w:divBdr>
        <w:top w:val="none" w:sz="0" w:space="0" w:color="auto"/>
        <w:left w:val="none" w:sz="0" w:space="0" w:color="auto"/>
        <w:bottom w:val="none" w:sz="0" w:space="0" w:color="auto"/>
        <w:right w:val="none" w:sz="0" w:space="0" w:color="auto"/>
      </w:divBdr>
    </w:div>
    <w:div w:id="1827436511">
      <w:bodyDiv w:val="1"/>
      <w:marLeft w:val="0"/>
      <w:marRight w:val="0"/>
      <w:marTop w:val="0"/>
      <w:marBottom w:val="0"/>
      <w:divBdr>
        <w:top w:val="none" w:sz="0" w:space="0" w:color="auto"/>
        <w:left w:val="none" w:sz="0" w:space="0" w:color="auto"/>
        <w:bottom w:val="none" w:sz="0" w:space="0" w:color="auto"/>
        <w:right w:val="none" w:sz="0" w:space="0" w:color="auto"/>
      </w:divBdr>
    </w:div>
    <w:div w:id="1876000359">
      <w:bodyDiv w:val="1"/>
      <w:marLeft w:val="0"/>
      <w:marRight w:val="0"/>
      <w:marTop w:val="0"/>
      <w:marBottom w:val="0"/>
      <w:divBdr>
        <w:top w:val="none" w:sz="0" w:space="0" w:color="auto"/>
        <w:left w:val="none" w:sz="0" w:space="0" w:color="auto"/>
        <w:bottom w:val="none" w:sz="0" w:space="0" w:color="auto"/>
        <w:right w:val="none" w:sz="0" w:space="0" w:color="auto"/>
      </w:divBdr>
    </w:div>
    <w:div w:id="2044133480">
      <w:bodyDiv w:val="1"/>
      <w:marLeft w:val="0"/>
      <w:marRight w:val="0"/>
      <w:marTop w:val="0"/>
      <w:marBottom w:val="0"/>
      <w:divBdr>
        <w:top w:val="none" w:sz="0" w:space="0" w:color="auto"/>
        <w:left w:val="none" w:sz="0" w:space="0" w:color="auto"/>
        <w:bottom w:val="none" w:sz="0" w:space="0" w:color="auto"/>
        <w:right w:val="none" w:sz="0" w:space="0" w:color="auto"/>
      </w:divBdr>
    </w:div>
    <w:div w:id="206537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openxmlformats.org/officeDocument/2006/relationships/hyperlink" Target="http://www.digipubs.vic.edu.au/pubs/ipads-for-learning/2017-app-seesaw" TargetMode="External"/><Relationship Id="rId21" Type="http://schemas.openxmlformats.org/officeDocument/2006/relationships/image" Target="media/image7.png"/><Relationship Id="rId42" Type="http://schemas.openxmlformats.org/officeDocument/2006/relationships/diagramLayout" Target="diagrams/layout4.xml"/><Relationship Id="rId47" Type="http://schemas.openxmlformats.org/officeDocument/2006/relationships/hyperlink" Target="http://www.csiro.au/en/News/News-releases/2015/Honey-Bee-Health" TargetMode="External"/><Relationship Id="rId63" Type="http://schemas.openxmlformats.org/officeDocument/2006/relationships/hyperlink" Target="https://scratch.mit.edu/projects/900361/" TargetMode="External"/><Relationship Id="rId68" Type="http://schemas.openxmlformats.org/officeDocument/2006/relationships/hyperlink" Target="http://www.smokinhoney.com/meet-the-bees.html" TargetMode="External"/><Relationship Id="rId84" Type="http://schemas.openxmlformats.org/officeDocument/2006/relationships/hyperlink" Target="http://www.fao.org/news/story/en/item/384726/icode/" TargetMode="External"/><Relationship Id="rId89" Type="http://schemas.openxmlformats.org/officeDocument/2006/relationships/hyperlink" Target="https://www.youtube.com/watch?v=GqA42M4RtxE" TargetMode="External"/><Relationship Id="rId112" Type="http://schemas.openxmlformats.org/officeDocument/2006/relationships/hyperlink" Target="https://kidblog.org/home/" TargetMode="External"/><Relationship Id="rId133" Type="http://schemas.openxmlformats.org/officeDocument/2006/relationships/image" Target="media/image29.png"/><Relationship Id="rId138" Type="http://schemas.openxmlformats.org/officeDocument/2006/relationships/image" Target="media/image32.png"/><Relationship Id="rId16" Type="http://schemas.openxmlformats.org/officeDocument/2006/relationships/image" Target="media/image60.jpeg"/><Relationship Id="rId107" Type="http://schemas.openxmlformats.org/officeDocument/2006/relationships/hyperlink" Target="http://www.mindtools.com/pages/article/newCT_02.htm" TargetMode="External"/><Relationship Id="rId11" Type="http://schemas.openxmlformats.org/officeDocument/2006/relationships/image" Target="media/image4.png"/><Relationship Id="rId32" Type="http://schemas.openxmlformats.org/officeDocument/2006/relationships/diagramColors" Target="diagrams/colors2.xml"/><Relationship Id="rId37" Type="http://schemas.openxmlformats.org/officeDocument/2006/relationships/diagramQuickStyle" Target="diagrams/quickStyle3.xml"/><Relationship Id="rId53" Type="http://schemas.openxmlformats.org/officeDocument/2006/relationships/hyperlink" Target="https://www.wheenbeefoundation.org.au/about-bees-pollination/" TargetMode="External"/><Relationship Id="rId58" Type="http://schemas.openxmlformats.org/officeDocument/2006/relationships/hyperlink" Target="http://beneficialbugs.org/bugs/Honeybee/Honey_Bee4.jpg" TargetMode="External"/><Relationship Id="rId74" Type="http://schemas.openxmlformats.org/officeDocument/2006/relationships/hyperlink" Target="https://www.storyboardthat.com/storyboard-creator" TargetMode="External"/><Relationship Id="rId79" Type="http://schemas.openxmlformats.org/officeDocument/2006/relationships/hyperlink" Target="https://k10outline.scsa.wa.edu.au/home/p-10-curriculum/codes/science/year-4/acsis064" TargetMode="External"/><Relationship Id="rId102" Type="http://schemas.openxmlformats.org/officeDocument/2006/relationships/hyperlink" Target="http://k10outline.scsa.wa.edu.au/home/p-10-curriculum/curriculum-browser/technologies/digital-technologies2/technologies-overview/glossary/information" TargetMode="External"/><Relationship Id="rId123" Type="http://schemas.openxmlformats.org/officeDocument/2006/relationships/image" Target="media/image20.jpeg"/><Relationship Id="rId128" Type="http://schemas.openxmlformats.org/officeDocument/2006/relationships/image" Target="media/image25.jpeg"/><Relationship Id="rId144" Type="http://schemas.openxmlformats.org/officeDocument/2006/relationships/image" Target="media/image33.jpeg"/><Relationship Id="rId149" Type="http://schemas.openxmlformats.org/officeDocument/2006/relationships/hyperlink" Target="http://www.debono.com/six-thinking-hats-summary" TargetMode="External"/><Relationship Id="rId5" Type="http://schemas.openxmlformats.org/officeDocument/2006/relationships/webSettings" Target="webSettings.xml"/><Relationship Id="rId90" Type="http://schemas.openxmlformats.org/officeDocument/2006/relationships/hyperlink" Target="https://piktochart.com" TargetMode="External"/><Relationship Id="rId95" Type="http://schemas.openxmlformats.org/officeDocument/2006/relationships/image" Target="media/image16.jpeg"/><Relationship Id="rId22" Type="http://schemas.openxmlformats.org/officeDocument/2006/relationships/image" Target="media/image8.jpeg"/><Relationship Id="rId27" Type="http://schemas.microsoft.com/office/2007/relationships/diagramDrawing" Target="diagrams/drawing1.xml"/><Relationship Id="rId43" Type="http://schemas.openxmlformats.org/officeDocument/2006/relationships/diagramQuickStyle" Target="diagrams/quickStyle4.xml"/><Relationship Id="rId48" Type="http://schemas.openxmlformats.org/officeDocument/2006/relationships/image" Target="media/image13.png"/><Relationship Id="rId64" Type="http://schemas.openxmlformats.org/officeDocument/2006/relationships/hyperlink" Target="https://www.scratchjr.org/" TargetMode="External"/><Relationship Id="rId69" Type="http://schemas.openxmlformats.org/officeDocument/2006/relationships/hyperlink" Target="https://www.geneticliteracyproject.org/wp-content/uploads/2015/08/without_bees_they_d_all_be_off_the_menu.jpg" TargetMode="External"/><Relationship Id="rId113" Type="http://schemas.openxmlformats.org/officeDocument/2006/relationships/hyperlink" Target="http://www.digipubs.vic.edu.au/pubs/ipads-for-learning/2017-app-edmodo" TargetMode="External"/><Relationship Id="rId118" Type="http://schemas.openxmlformats.org/officeDocument/2006/relationships/hyperlink" Target="http://connect.det.wa.edu.au" TargetMode="External"/><Relationship Id="rId134" Type="http://schemas.openxmlformats.org/officeDocument/2006/relationships/hyperlink" Target="https://pixabay.com/en/light-bulb-lamp-electric-310850/" TargetMode="External"/><Relationship Id="rId139" Type="http://schemas.openxmlformats.org/officeDocument/2006/relationships/footer" Target="footer3.xml"/><Relationship Id="rId80" Type="http://schemas.openxmlformats.org/officeDocument/2006/relationships/hyperlink" Target="https://k10outline.scsa.wa.edu.au/home/p-10-curriculum/codes/science/year-4/acsis065" TargetMode="External"/><Relationship Id="rId85" Type="http://schemas.openxmlformats.org/officeDocument/2006/relationships/hyperlink" Target="http://www.youtube.com/watch?v=j92LBGHtGlY&amp;feature=youtu.be" TargetMode="External"/><Relationship Id="rId150" Type="http://schemas.openxmlformats.org/officeDocument/2006/relationships/header" Target="header3.xml"/><Relationship Id="rId12" Type="http://schemas.openxmlformats.org/officeDocument/2006/relationships/footer" Target="footer1.xml"/><Relationship Id="rId17" Type="http://schemas.openxmlformats.org/officeDocument/2006/relationships/image" Target="media/image70.jpeg"/><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diagramColors" Target="diagrams/colors3.xml"/><Relationship Id="rId46" Type="http://schemas.openxmlformats.org/officeDocument/2006/relationships/image" Target="media/image12.jpeg"/><Relationship Id="rId59" Type="http://schemas.openxmlformats.org/officeDocument/2006/relationships/hyperlink" Target="https://www.lucidchart.com/blog/how-to-make-a-concept-map" TargetMode="External"/><Relationship Id="rId67" Type="http://schemas.openxmlformats.org/officeDocument/2006/relationships/hyperlink" Target="http://www.tynker.com/why-tynker" TargetMode="External"/><Relationship Id="rId103" Type="http://schemas.openxmlformats.org/officeDocument/2006/relationships/hyperlink" Target="https://k10outline.scsa.wa.edu.au/home/teaching/codes/mathematics/year-4/acmna077" TargetMode="External"/><Relationship Id="rId108" Type="http://schemas.openxmlformats.org/officeDocument/2006/relationships/hyperlink" Target="http://www.designorate.com/a-guide-to-the-scamper-technique-for-creative-thinking" TargetMode="External"/><Relationship Id="rId116" Type="http://schemas.openxmlformats.org/officeDocument/2006/relationships/hyperlink" Target="http://www.digipubs.vic.edu.au/pubs/ipads-for-learning/2017-app-popplet" TargetMode="External"/><Relationship Id="rId124" Type="http://schemas.openxmlformats.org/officeDocument/2006/relationships/image" Target="media/image21.jpeg"/><Relationship Id="rId129" Type="http://schemas.openxmlformats.org/officeDocument/2006/relationships/image" Target="media/image26.jpeg"/><Relationship Id="rId137" Type="http://schemas.openxmlformats.org/officeDocument/2006/relationships/image" Target="media/image31.png"/><Relationship Id="rId20" Type="http://schemas.openxmlformats.org/officeDocument/2006/relationships/hyperlink" Target="https://k10outline.scsa.wa.edu.au/home/teaching/codes/mathematics/year-4/acmna077" TargetMode="External"/><Relationship Id="rId41" Type="http://schemas.openxmlformats.org/officeDocument/2006/relationships/diagramData" Target="diagrams/data4.xml"/><Relationship Id="rId54" Type="http://schemas.openxmlformats.org/officeDocument/2006/relationships/hyperlink" Target="https://aus01.safelinks.protection.outlook.com/?url=https%3A%2F%2Fwww.primezone.edu.au%2Fresources%2FYR5-BIOSECURITY.html&amp;data=02%7C01%7CSandra.Halley%40education.wa.edu.au%7Cf832ec01dbfb4dc8e7f408d6e97c9a30%7Ce08016f9d1fd4cbb83b0b76eb4361627%7C0%7C0%7C636953118695719995&amp;sdata=Qy9al%2FU3zR10jHwbDi0q70Yvf2MV2K5Lt7m%2FVcU4QQU%3D&amp;reserved=0" TargetMode="External"/><Relationship Id="rId62" Type="http://schemas.openxmlformats.org/officeDocument/2006/relationships/hyperlink" Target="https://scratch.mit.edu/" TargetMode="External"/><Relationship Id="rId70" Type="http://schemas.openxmlformats.org/officeDocument/2006/relationships/hyperlink" Target="http://earthjustice.org/sites/default/files/bee-infographic4_05-28d.jpg" TargetMode="External"/><Relationship Id="rId75" Type="http://schemas.openxmlformats.org/officeDocument/2006/relationships/hyperlink" Target="http://www.youtube.com/watch?v=wJXKRFgbnHA" TargetMode="External"/><Relationship Id="rId83" Type="http://schemas.openxmlformats.org/officeDocument/2006/relationships/hyperlink" Target="http://www.abc.net.au/news/2018-03-15/wa-bees-and-keepers-alike-abuzz-with-marri-megabloom/9550312" TargetMode="External"/><Relationship Id="rId88" Type="http://schemas.openxmlformats.org/officeDocument/2006/relationships/hyperlink" Target="https://www.youtube.com/watch?v=rKQNx0av7eY" TargetMode="External"/><Relationship Id="rId91" Type="http://schemas.openxmlformats.org/officeDocument/2006/relationships/hyperlink" Target="http://www.picturethisai.com/" TargetMode="External"/><Relationship Id="rId96" Type="http://schemas.openxmlformats.org/officeDocument/2006/relationships/hyperlink" Target="http://www.tynker.com/blog/articles/ideas-and-tips/how-to-explain-algorithms-to-kids" TargetMode="External"/><Relationship Id="rId111" Type="http://schemas.openxmlformats.org/officeDocument/2006/relationships/image" Target="media/image18.jpeg"/><Relationship Id="rId132" Type="http://schemas.openxmlformats.org/officeDocument/2006/relationships/hyperlink" Target="https://pixabay.com/en/eye-icon-symbol-look-vision-see-1915454/" TargetMode="External"/><Relationship Id="rId140" Type="http://schemas.openxmlformats.org/officeDocument/2006/relationships/footer" Target="footer4.xml"/><Relationship Id="rId145" Type="http://schemas.openxmlformats.org/officeDocument/2006/relationships/image" Target="media/image34.png"/><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diagramData" Target="diagrams/data1.xml"/><Relationship Id="rId28" Type="http://schemas.openxmlformats.org/officeDocument/2006/relationships/image" Target="media/image9.png"/><Relationship Id="rId36" Type="http://schemas.openxmlformats.org/officeDocument/2006/relationships/diagramLayout" Target="diagrams/layout3.xml"/><Relationship Id="rId49" Type="http://schemas.openxmlformats.org/officeDocument/2006/relationships/hyperlink" Target="https://www.youtube.com/watch?v=uFg-UywBVD0" TargetMode="External"/><Relationship Id="rId57" Type="http://schemas.openxmlformats.org/officeDocument/2006/relationships/hyperlink" Target="http://www.rawstory.com/wp-content/uploads/2015/04/Working-bees-on-honey-cells-Shutterstock-800x430.jpg" TargetMode="External"/><Relationship Id="rId106" Type="http://schemas.openxmlformats.org/officeDocument/2006/relationships/hyperlink" Target="file:///C:\Users\mark.obrien\AppData\Roaming\Microsoft\Word\k10outline.scsa.wa.edu.au\home\p-10-curriculum\general-capabilities-over\general-capabilities-overview\general-capabilities-in-the-australian-curriculum" TargetMode="External"/><Relationship Id="rId114" Type="http://schemas.openxmlformats.org/officeDocument/2006/relationships/hyperlink" Target="http://www.edmodo.com" TargetMode="External"/><Relationship Id="rId119" Type="http://schemas.openxmlformats.org/officeDocument/2006/relationships/hyperlink" Target="https://evernote.com/" TargetMode="External"/><Relationship Id="rId127" Type="http://schemas.openxmlformats.org/officeDocument/2006/relationships/image" Target="media/image24.png"/><Relationship Id="rId10" Type="http://schemas.openxmlformats.org/officeDocument/2006/relationships/image" Target="media/image3.png"/><Relationship Id="rId31" Type="http://schemas.openxmlformats.org/officeDocument/2006/relationships/diagramQuickStyle" Target="diagrams/quickStyle2.xml"/><Relationship Id="rId44" Type="http://schemas.openxmlformats.org/officeDocument/2006/relationships/diagramColors" Target="diagrams/colors4.xml"/><Relationship Id="rId52" Type="http://schemas.openxmlformats.org/officeDocument/2006/relationships/hyperlink" Target="http://www.abc.net.au/catalyst/stories/4094061.htm" TargetMode="External"/><Relationship Id="rId60" Type="http://schemas.openxmlformats.org/officeDocument/2006/relationships/hyperlink" Target="https://itunes.apple.com/au/app/popplet/id374151636?mt=8" TargetMode="External"/><Relationship Id="rId65" Type="http://schemas.openxmlformats.org/officeDocument/2006/relationships/hyperlink" Target="https://scratch.mit.edu/help/videos/" TargetMode="External"/><Relationship Id="rId73" Type="http://schemas.openxmlformats.org/officeDocument/2006/relationships/hyperlink" Target="https://www.khanacademy.org/partner-content/pixar/storytelling/film-grammar/v/storyboarding-scene" TargetMode="External"/><Relationship Id="rId78" Type="http://schemas.openxmlformats.org/officeDocument/2006/relationships/image" Target="media/image15.png"/><Relationship Id="rId81" Type="http://schemas.openxmlformats.org/officeDocument/2006/relationships/hyperlink" Target="https://k10outline.scsa.wa.edu.au/home/p-10-curriculum/codes/science/year-4/acsis068" TargetMode="External"/><Relationship Id="rId86" Type="http://schemas.openxmlformats.org/officeDocument/2006/relationships/hyperlink" Target="http://www.urbanorganicgardener.com/2016/03/bee-friendly-plants-you-should-plant-for-your-garden/" TargetMode="External"/><Relationship Id="rId94" Type="http://schemas.openxmlformats.org/officeDocument/2006/relationships/hyperlink" Target="https://www.qrstuff.com/" TargetMode="External"/><Relationship Id="rId99" Type="http://schemas.openxmlformats.org/officeDocument/2006/relationships/image" Target="media/image17.jpeg"/><Relationship Id="rId101" Type="http://schemas.openxmlformats.org/officeDocument/2006/relationships/hyperlink" Target="http://k10outline.scsa.wa.edu.au/home/p-10-curriculum/curriculum-browser/technologies/digital-technologies2/technologies-overview/glossary/visual-programming" TargetMode="External"/><Relationship Id="rId122" Type="http://schemas.openxmlformats.org/officeDocument/2006/relationships/header" Target="header2.xml"/><Relationship Id="rId130" Type="http://schemas.openxmlformats.org/officeDocument/2006/relationships/image" Target="media/image27.jpg"/><Relationship Id="rId135" Type="http://schemas.openxmlformats.org/officeDocument/2006/relationships/image" Target="media/image30.png"/><Relationship Id="rId143" Type="http://schemas.openxmlformats.org/officeDocument/2006/relationships/image" Target="media/image35.png"/><Relationship Id="rId148" Type="http://schemas.openxmlformats.org/officeDocument/2006/relationships/image" Target="media/image38.png"/><Relationship Id="rId15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hyperlink" Target="http://k10outline.scsa.wa.edu.au/home/p-10-curriculum/curriculum-browser/technologies/digital-technologies2/technologies-overview/glossary/information" TargetMode="External"/><Relationship Id="rId39" Type="http://schemas.microsoft.com/office/2007/relationships/diagramDrawing" Target="diagrams/drawing3.xml"/><Relationship Id="rId109" Type="http://schemas.openxmlformats.org/officeDocument/2006/relationships/hyperlink" Target="http://www.mindtools.com/pages/article/newCT_02.htm" TargetMode="External"/><Relationship Id="rId34" Type="http://schemas.openxmlformats.org/officeDocument/2006/relationships/image" Target="media/image10.jpeg"/><Relationship Id="rId50" Type="http://schemas.openxmlformats.org/officeDocument/2006/relationships/hyperlink" Target="https://beeaware.org.au/" TargetMode="External"/><Relationship Id="rId55" Type="http://schemas.openxmlformats.org/officeDocument/2006/relationships/hyperlink" Target="https://australianmuseum.net.au/learn/animals/insects/pollination/" TargetMode="External"/><Relationship Id="rId76" Type="http://schemas.openxmlformats.org/officeDocument/2006/relationships/header" Target="header1.xml"/><Relationship Id="rId97" Type="http://schemas.openxmlformats.org/officeDocument/2006/relationships/hyperlink" Target="https://drive.google.com/file/d/0B9C9tV_G3dIuTThrUV8xSVdGNmc/view" TargetMode="External"/><Relationship Id="rId104" Type="http://schemas.openxmlformats.org/officeDocument/2006/relationships/hyperlink" Target="https://k10outline.scsa.wa.edu.au/home" TargetMode="External"/><Relationship Id="rId120" Type="http://schemas.openxmlformats.org/officeDocument/2006/relationships/hyperlink" Target="https://cooltoolsforschool.wordpress.com/digital-student-portfolios/" TargetMode="External"/><Relationship Id="rId125" Type="http://schemas.openxmlformats.org/officeDocument/2006/relationships/image" Target="media/image22.png"/><Relationship Id="rId141" Type="http://schemas.openxmlformats.org/officeDocument/2006/relationships/footer" Target="footer5.xml"/><Relationship Id="rId14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hyperlink" Target="https://s-media-cache-ak0.pinimg.com/564x/38/f8/14/38f81438f67bb65e541488b0f3eaeafb.jpg" TargetMode="External"/><Relationship Id="rId92" Type="http://schemas.openxmlformats.org/officeDocument/2006/relationships/hyperlink" Target="http://www.creativebloq.com/infographic/tools-2131971" TargetMode="External"/><Relationship Id="rId2" Type="http://schemas.openxmlformats.org/officeDocument/2006/relationships/numbering" Target="numbering.xml"/><Relationship Id="rId29" Type="http://schemas.openxmlformats.org/officeDocument/2006/relationships/diagramData" Target="diagrams/data2.xml"/><Relationship Id="rId24" Type="http://schemas.openxmlformats.org/officeDocument/2006/relationships/diagramLayout" Target="diagrams/layout1.xml"/><Relationship Id="rId40" Type="http://schemas.openxmlformats.org/officeDocument/2006/relationships/image" Target="media/image11.jpeg"/><Relationship Id="rId45" Type="http://schemas.microsoft.com/office/2007/relationships/diagramDrawing" Target="diagrams/drawing4.xml"/><Relationship Id="rId66" Type="http://schemas.openxmlformats.org/officeDocument/2006/relationships/hyperlink" Target="http://www.tynker.com" TargetMode="External"/><Relationship Id="rId87" Type="http://schemas.openxmlformats.org/officeDocument/2006/relationships/hyperlink" Target="http://www.agrifutures.com.au/wp-content/uploads/publications/12-014.pdf" TargetMode="External"/><Relationship Id="rId110" Type="http://schemas.openxmlformats.org/officeDocument/2006/relationships/hyperlink" Target="http://www.designorate.com/a-guide-to-the-scamper-technique-for-creative-thinking" TargetMode="External"/><Relationship Id="rId115" Type="http://schemas.openxmlformats.org/officeDocument/2006/relationships/hyperlink" Target="http://www.digipubs.vic.edu.au/pubs/ipads-for-learning/2017-app-explain-everything" TargetMode="External"/><Relationship Id="rId131" Type="http://schemas.openxmlformats.org/officeDocument/2006/relationships/image" Target="media/image28.png"/><Relationship Id="rId136" Type="http://schemas.openxmlformats.org/officeDocument/2006/relationships/hyperlink" Target="https://pixabay.com/en/help-information-question-tip-1724292/" TargetMode="External"/><Relationship Id="rId61" Type="http://schemas.openxmlformats.org/officeDocument/2006/relationships/hyperlink" Target="https://youtu.be/CxLDsWHsQ1g" TargetMode="External"/><Relationship Id="rId82" Type="http://schemas.openxmlformats.org/officeDocument/2006/relationships/hyperlink" Target="https://k10outline.scsa.wa.edu.au/home/p-10-curriculum/codes/science/year-4/acsis071" TargetMode="External"/><Relationship Id="rId152" Type="http://schemas.openxmlformats.org/officeDocument/2006/relationships/fontTable" Target="fontTable.xml"/><Relationship Id="rId19" Type="http://schemas.openxmlformats.org/officeDocument/2006/relationships/hyperlink" Target="http://k10outline.scsa.wa.edu.au/home/p-10-curriculum/curriculum-browser/technologies/digital-technologies2/technologies-overview/glossary/visual-programming" TargetMode="External"/><Relationship Id="rId14" Type="http://schemas.openxmlformats.org/officeDocument/2006/relationships/image" Target="media/image5.jpeg"/><Relationship Id="rId30" Type="http://schemas.openxmlformats.org/officeDocument/2006/relationships/diagramLayout" Target="diagrams/layout2.xml"/><Relationship Id="rId35" Type="http://schemas.openxmlformats.org/officeDocument/2006/relationships/diagramData" Target="diagrams/data3.xml"/><Relationship Id="rId56" Type="http://schemas.openxmlformats.org/officeDocument/2006/relationships/hyperlink" Target="http://yourshot.nationalgeographic.com/u/ss/fQYSUbVfts-T7pS2VP2wnKyN8wxywmXtY0-Fwsgxpi9v94ONbJam_kPv35C6bZPMys1G9ToCKLtLcMdC1lBT" TargetMode="External"/><Relationship Id="rId77" Type="http://schemas.openxmlformats.org/officeDocument/2006/relationships/footer" Target="footer2.xml"/><Relationship Id="rId100" Type="http://schemas.openxmlformats.org/officeDocument/2006/relationships/hyperlink" Target="http://www.debono.com/six-thinking-hats-summary" TargetMode="External"/><Relationship Id="rId105" Type="http://schemas.openxmlformats.org/officeDocument/2006/relationships/hyperlink" Target="https://www.australiancurriculum.edu.au/f-10-curriculum/mathematics/key-ideas/?searchTerm=key+ideas" TargetMode="External"/><Relationship Id="rId126" Type="http://schemas.openxmlformats.org/officeDocument/2006/relationships/image" Target="media/image23.png"/><Relationship Id="rId147"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yperlink" Target="https://www.science.org.au/curious/everything-else/bees" TargetMode="External"/><Relationship Id="rId72" Type="http://schemas.openxmlformats.org/officeDocument/2006/relationships/hyperlink" Target="https://www.fix.com/assets/content/18934/we-have-bees-to-thank-002.jpg" TargetMode="External"/><Relationship Id="rId93" Type="http://schemas.openxmlformats.org/officeDocument/2006/relationships/hyperlink" Target="https://www.canva.com/create/infographics/" TargetMode="External"/><Relationship Id="rId98" Type="http://schemas.openxmlformats.org/officeDocument/2006/relationships/hyperlink" Target="https://scratch.mit.edu/help/videos/" TargetMode="External"/><Relationship Id="rId121" Type="http://schemas.openxmlformats.org/officeDocument/2006/relationships/image" Target="media/image19.png"/><Relationship Id="rId142" Type="http://schemas.openxmlformats.org/officeDocument/2006/relationships/footer" Target="footer6.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footer4.xml.rels><?xml version="1.0" encoding="UTF-8" standalone="yes"?>
<Relationships xmlns="http://schemas.openxmlformats.org/package/2006/relationships"><Relationship Id="rId1" Type="http://schemas.openxmlformats.org/officeDocument/2006/relationships/image" Target="media/image14.png"/></Relationships>
</file>

<file path=word/_rels/footer5.xml.rels><?xml version="1.0" encoding="UTF-8" standalone="yes"?>
<Relationships xmlns="http://schemas.openxmlformats.org/package/2006/relationships"><Relationship Id="rId1" Type="http://schemas.openxmlformats.org/officeDocument/2006/relationships/image" Target="media/image14.png"/></Relationships>
</file>

<file path=word/_rels/footer6.xml.rels><?xml version="1.0" encoding="UTF-8" standalone="yes"?>
<Relationships xmlns="http://schemas.openxmlformats.org/package/2006/relationships"><Relationship Id="rId1" Type="http://schemas.openxmlformats.org/officeDocument/2006/relationships/image" Target="media/image14.png"/></Relationships>
</file>

<file path=word/_rels/footer7.xml.rels><?xml version="1.0" encoding="UTF-8" standalone="yes"?>
<Relationships xmlns="http://schemas.openxmlformats.org/package/2006/relationships"><Relationship Id="rId1"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6876"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CD4BFAED-0609-4E66-98FC-4815003E1089}" type="presOf" srcId="{6F43C6BE-61BE-4668-BDB0-336D22A4BED7}" destId="{251B1561-3AC0-4EDF-85EE-1443D89D8595}" srcOrd="1" destOrd="0" presId="urn:microsoft.com/office/officeart/2005/8/layout/hList9"/>
    <dgm:cxn modelId="{83F7D879-A524-4389-BB38-8C8BB3FAD12E}" type="presOf" srcId="{6F43C6BE-61BE-4668-BDB0-336D22A4BED7}" destId="{81E63FF8-0558-4309-B80C-505A106AC14C}" srcOrd="0" destOrd="0" presId="urn:microsoft.com/office/officeart/2005/8/layout/hList9"/>
    <dgm:cxn modelId="{07564476-C3BA-4719-9CAA-4C4FBFFB5557}"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ACBE5ED-0283-4976-BC8B-D5AD0388DA16}"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3669E96-D064-40E6-9835-D1EC1EC6E3C8}" type="presParOf" srcId="{AC301C9C-55E4-4472-8556-3A0608AA445D}" destId="{92E1D427-C72F-43D1-B603-74E7A651CE55}" srcOrd="0" destOrd="0" presId="urn:microsoft.com/office/officeart/2005/8/layout/hList9"/>
    <dgm:cxn modelId="{B38B6C20-75B1-4082-9E77-B54D7C62B18C}" type="presParOf" srcId="{AC301C9C-55E4-4472-8556-3A0608AA445D}" destId="{52F6A636-BCBB-4605-AA8F-DFF3B3AD44B4}" srcOrd="1" destOrd="0" presId="urn:microsoft.com/office/officeart/2005/8/layout/hList9"/>
    <dgm:cxn modelId="{B438ACC5-9557-4F87-89D6-D66FFC23F390}" type="presParOf" srcId="{52F6A636-BCBB-4605-AA8F-DFF3B3AD44B4}" destId="{16AD16A2-38A6-440B-93A0-08DB97A8C6EF}" srcOrd="0" destOrd="0" presId="urn:microsoft.com/office/officeart/2005/8/layout/hList9"/>
    <dgm:cxn modelId="{2E8EBBBC-8D00-4AC0-95CC-6DF58E2067F8}" type="presParOf" srcId="{52F6A636-BCBB-4605-AA8F-DFF3B3AD44B4}" destId="{4D1FF9D0-B0C9-4C10-9389-A1D92CD9C228}" srcOrd="1" destOrd="0" presId="urn:microsoft.com/office/officeart/2005/8/layout/hList9"/>
    <dgm:cxn modelId="{110DF032-CDB9-4BF7-A720-28B672D5BD18}" type="presParOf" srcId="{4D1FF9D0-B0C9-4C10-9389-A1D92CD9C228}" destId="{81E63FF8-0558-4309-B80C-505A106AC14C}" srcOrd="0" destOrd="0" presId="urn:microsoft.com/office/officeart/2005/8/layout/hList9"/>
    <dgm:cxn modelId="{666768D6-1571-41E2-B836-6620C3F85587}" type="presParOf" srcId="{4D1FF9D0-B0C9-4C10-9389-A1D92CD9C228}" destId="{251B1561-3AC0-4EDF-85EE-1443D89D8595}" srcOrd="1" destOrd="0" presId="urn:microsoft.com/office/officeart/2005/8/layout/hList9"/>
    <dgm:cxn modelId="{8AB5B3AF-A8A6-4F21-8ABE-9C79955E23EB}" type="presParOf" srcId="{AC301C9C-55E4-4472-8556-3A0608AA445D}" destId="{567BC903-57E0-4061-8DD6-A526B0826ABF}" srcOrd="2" destOrd="0" presId="urn:microsoft.com/office/officeart/2005/8/layout/hList9"/>
    <dgm:cxn modelId="{C76334CF-2C38-40EC-82F2-B42A1A5D10C5}"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5244" custLinFactNeighborY="1253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5DDD6740-848A-4BD4-9895-251326C1B02F}" type="presOf" srcId="{6F43C6BE-61BE-4668-BDB0-336D22A4BED7}" destId="{81E63FF8-0558-4309-B80C-505A106AC14C}" srcOrd="0" destOrd="0" presId="urn:microsoft.com/office/officeart/2005/8/layout/hList9"/>
    <dgm:cxn modelId="{9986CC49-0ECD-4770-9029-403F5E6A136F}"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B73FDA30-6BF5-455A-876B-7CC9959EFB9E}" type="presOf" srcId="{456F0D71-4B08-4514-A2A8-B11FCBD65F0B}" destId="{AC301C9C-55E4-4472-8556-3A0608AA445D}" srcOrd="0" destOrd="0" presId="urn:microsoft.com/office/officeart/2005/8/layout/hList9"/>
    <dgm:cxn modelId="{CA224F34-F5F8-4717-AFD7-C4151D7E2350}"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876598D5-F016-4951-91A7-59C171E4BF84}" type="presParOf" srcId="{AC301C9C-55E4-4472-8556-3A0608AA445D}" destId="{92E1D427-C72F-43D1-B603-74E7A651CE55}" srcOrd="0" destOrd="0" presId="urn:microsoft.com/office/officeart/2005/8/layout/hList9"/>
    <dgm:cxn modelId="{C12808C7-0B03-43CB-8218-869712573DAD}" type="presParOf" srcId="{AC301C9C-55E4-4472-8556-3A0608AA445D}" destId="{52F6A636-BCBB-4605-AA8F-DFF3B3AD44B4}" srcOrd="1" destOrd="0" presId="urn:microsoft.com/office/officeart/2005/8/layout/hList9"/>
    <dgm:cxn modelId="{5E58E3CC-E084-48C9-9E43-260C0C08DE3E}" type="presParOf" srcId="{52F6A636-BCBB-4605-AA8F-DFF3B3AD44B4}" destId="{16AD16A2-38A6-440B-93A0-08DB97A8C6EF}" srcOrd="0" destOrd="0" presId="urn:microsoft.com/office/officeart/2005/8/layout/hList9"/>
    <dgm:cxn modelId="{EFA28907-5102-47E0-82F6-CC0A61C534E3}" type="presParOf" srcId="{52F6A636-BCBB-4605-AA8F-DFF3B3AD44B4}" destId="{4D1FF9D0-B0C9-4C10-9389-A1D92CD9C228}" srcOrd="1" destOrd="0" presId="urn:microsoft.com/office/officeart/2005/8/layout/hList9"/>
    <dgm:cxn modelId="{9B469896-4E5B-4D93-A6CD-27621050AFEE}" type="presParOf" srcId="{4D1FF9D0-B0C9-4C10-9389-A1D92CD9C228}" destId="{81E63FF8-0558-4309-B80C-505A106AC14C}" srcOrd="0" destOrd="0" presId="urn:microsoft.com/office/officeart/2005/8/layout/hList9"/>
    <dgm:cxn modelId="{80E7E088-0D1C-4E53-9D45-998F1D86471C}" type="presParOf" srcId="{4D1FF9D0-B0C9-4C10-9389-A1D92CD9C228}" destId="{251B1561-3AC0-4EDF-85EE-1443D89D8595}" srcOrd="1" destOrd="0" presId="urn:microsoft.com/office/officeart/2005/8/layout/hList9"/>
    <dgm:cxn modelId="{31B75E6E-A638-4626-876E-272447270FE5}" type="presParOf" srcId="{AC301C9C-55E4-4472-8556-3A0608AA445D}" destId="{567BC903-57E0-4061-8DD6-A526B0826ABF}" srcOrd="2" destOrd="0" presId="urn:microsoft.com/office/officeart/2005/8/layout/hList9"/>
    <dgm:cxn modelId="{822FF622-E544-4E0A-85C8-EDF40187691B}"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3"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102372" custLinFactNeighborX="-6984" custLinFactNeighborY="2150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E7FC6489-ECBE-4384-864C-70AD864586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37E7B6E-DA35-45BB-8E3F-34258BD2DBC5}" type="presOf" srcId="{6F43C6BE-61BE-4668-BDB0-336D22A4BED7}" destId="{251B1561-3AC0-4EDF-85EE-1443D89D8595}" srcOrd="1" destOrd="0" presId="urn:microsoft.com/office/officeart/2005/8/layout/hList9"/>
    <dgm:cxn modelId="{010A8E75-3763-4767-A7A8-9AF7A4DDFDD9}"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C100841-2FE9-46F7-B642-5ED124121D7B}" type="presOf" srcId="{456F0D71-4B08-4514-A2A8-B11FCBD65F0B}" destId="{AC301C9C-55E4-4472-8556-3A0608AA445D}" srcOrd="0" destOrd="0" presId="urn:microsoft.com/office/officeart/2005/8/layout/hList9"/>
    <dgm:cxn modelId="{FFC1D5AE-C53D-44C8-94D2-B47FBD13FE26}" type="presParOf" srcId="{AC301C9C-55E4-4472-8556-3A0608AA445D}" destId="{92E1D427-C72F-43D1-B603-74E7A651CE55}" srcOrd="0" destOrd="0" presId="urn:microsoft.com/office/officeart/2005/8/layout/hList9"/>
    <dgm:cxn modelId="{1850F803-0948-45AD-988E-32890E0BC825}" type="presParOf" srcId="{AC301C9C-55E4-4472-8556-3A0608AA445D}" destId="{52F6A636-BCBB-4605-AA8F-DFF3B3AD44B4}" srcOrd="1" destOrd="0" presId="urn:microsoft.com/office/officeart/2005/8/layout/hList9"/>
    <dgm:cxn modelId="{864FA4A9-F77F-4254-B837-E944FE4F7666}" type="presParOf" srcId="{52F6A636-BCBB-4605-AA8F-DFF3B3AD44B4}" destId="{16AD16A2-38A6-440B-93A0-08DB97A8C6EF}" srcOrd="0" destOrd="0" presId="urn:microsoft.com/office/officeart/2005/8/layout/hList9"/>
    <dgm:cxn modelId="{F5B21BB4-06A4-49AD-89C1-BC20D9C32AC3}" type="presParOf" srcId="{52F6A636-BCBB-4605-AA8F-DFF3B3AD44B4}" destId="{4D1FF9D0-B0C9-4C10-9389-A1D92CD9C228}" srcOrd="1" destOrd="0" presId="urn:microsoft.com/office/officeart/2005/8/layout/hList9"/>
    <dgm:cxn modelId="{7D172831-B43A-47EA-AF1E-F2A61C586B92}" type="presParOf" srcId="{4D1FF9D0-B0C9-4C10-9389-A1D92CD9C228}" destId="{81E63FF8-0558-4309-B80C-505A106AC14C}" srcOrd="0" destOrd="0" presId="urn:microsoft.com/office/officeart/2005/8/layout/hList9"/>
    <dgm:cxn modelId="{3954C808-5C07-4F67-9F11-2259DC80F70E}" type="presParOf" srcId="{4D1FF9D0-B0C9-4C10-9389-A1D92CD9C228}" destId="{251B1561-3AC0-4EDF-85EE-1443D89D8595}" srcOrd="1" destOrd="0" presId="urn:microsoft.com/office/officeart/2005/8/layout/hList9"/>
    <dgm:cxn modelId="{102759BE-A613-45A1-8455-93BB3A92DB78}" type="presParOf" srcId="{AC301C9C-55E4-4472-8556-3A0608AA445D}" destId="{567BC903-57E0-4061-8DD6-A526B0826ABF}" srcOrd="2" destOrd="0" presId="urn:microsoft.com/office/officeart/2005/8/layout/hList9"/>
    <dgm:cxn modelId="{CF763FE3-59A7-45B8-B30C-D05516090162}"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3"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79" custScaleY="112664" custLinFactNeighborX="-15206" custLinFactNeighborY="14818"/>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10047" custScaleY="110047" custLinFactNeighborX="-23622" custLinFactNeighborY="-21407"/>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3FD03074-0E82-4189-81BF-37166BA487D5}" type="presOf" srcId="{6F43C6BE-61BE-4668-BDB0-336D22A4BED7}" destId="{81E63FF8-0558-4309-B80C-505A106AC14C}" srcOrd="0" destOrd="0" presId="urn:microsoft.com/office/officeart/2005/8/layout/hList9"/>
    <dgm:cxn modelId="{43E80005-C730-44CF-875D-C6E18D3B8383}" type="presOf" srcId="{EA806C36-36C6-4002-9D2E-947D0BAFA653}" destId="{F5C92F1A-B448-4B29-B2B5-77BA92E69A22}" srcOrd="0" destOrd="0" presId="urn:microsoft.com/office/officeart/2005/8/layout/hList9"/>
    <dgm:cxn modelId="{7ABD0E56-93FB-4D4E-BEE6-000F9534CE9B}" type="presOf" srcId="{6F43C6BE-61BE-4668-BDB0-336D22A4BED7}" destId="{251B1561-3AC0-4EDF-85EE-1443D89D8595}" srcOrd="1" destOrd="0" presId="urn:microsoft.com/office/officeart/2005/8/layout/hList9"/>
    <dgm:cxn modelId="{C6D35FDB-B3B2-42DD-9C1C-D4904408D632}"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4A964471-66CD-4E64-9D59-DDC9840C1404}" type="presParOf" srcId="{AC301C9C-55E4-4472-8556-3A0608AA445D}" destId="{92E1D427-C72F-43D1-B603-74E7A651CE55}" srcOrd="0" destOrd="0" presId="urn:microsoft.com/office/officeart/2005/8/layout/hList9"/>
    <dgm:cxn modelId="{6341FB5E-6559-4627-95C8-E4E4B72075CA}" type="presParOf" srcId="{AC301C9C-55E4-4472-8556-3A0608AA445D}" destId="{52F6A636-BCBB-4605-AA8F-DFF3B3AD44B4}" srcOrd="1" destOrd="0" presId="urn:microsoft.com/office/officeart/2005/8/layout/hList9"/>
    <dgm:cxn modelId="{E6BC3586-7421-43B0-AE1C-666916810FD6}" type="presParOf" srcId="{52F6A636-BCBB-4605-AA8F-DFF3B3AD44B4}" destId="{16AD16A2-38A6-440B-93A0-08DB97A8C6EF}" srcOrd="0" destOrd="0" presId="urn:microsoft.com/office/officeart/2005/8/layout/hList9"/>
    <dgm:cxn modelId="{38D2CB34-2647-4686-A856-C631BE898FD3}" type="presParOf" srcId="{52F6A636-BCBB-4605-AA8F-DFF3B3AD44B4}" destId="{4D1FF9D0-B0C9-4C10-9389-A1D92CD9C228}" srcOrd="1" destOrd="0" presId="urn:microsoft.com/office/officeart/2005/8/layout/hList9"/>
    <dgm:cxn modelId="{F22993EA-448B-4E41-9DFF-143029653443}" type="presParOf" srcId="{4D1FF9D0-B0C9-4C10-9389-A1D92CD9C228}" destId="{81E63FF8-0558-4309-B80C-505A106AC14C}" srcOrd="0" destOrd="0" presId="urn:microsoft.com/office/officeart/2005/8/layout/hList9"/>
    <dgm:cxn modelId="{0F4A3CF6-08C0-45FB-B5FA-634807970A43}" type="presParOf" srcId="{4D1FF9D0-B0C9-4C10-9389-A1D92CD9C228}" destId="{251B1561-3AC0-4EDF-85EE-1443D89D8595}" srcOrd="1" destOrd="0" presId="urn:microsoft.com/office/officeart/2005/8/layout/hList9"/>
    <dgm:cxn modelId="{F05FCB95-76A1-488B-B933-2C71038F7D40}" type="presParOf" srcId="{AC301C9C-55E4-4472-8556-3A0608AA445D}" destId="{567BC903-57E0-4061-8DD6-A526B0826ABF}" srcOrd="2" destOrd="0" presId="urn:microsoft.com/office/officeart/2005/8/layout/hList9"/>
    <dgm:cxn modelId="{30DA2A2E-D794-4BDC-9BC8-5EED070E94C8}"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5637" y="612376"/>
          <a:ext cx="1547581" cy="86399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53250" y="612376"/>
        <a:ext cx="1299968" cy="863998"/>
      </dsp:txXfrm>
    </dsp:sp>
    <dsp:sp modelId="{F5C92F1A-B448-4B29-B2B5-77BA92E69A22}">
      <dsp:nvSpPr>
        <dsp:cNvPr id="0" name=""/>
        <dsp:cNvSpPr/>
      </dsp:nvSpPr>
      <dsp:spPr>
        <a:xfrm>
          <a:off x="85433" y="51754"/>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208800" y="175121"/>
        <a:ext cx="595668" cy="5956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474" y="575921"/>
          <a:ext cx="1547581" cy="86399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76087" y="575921"/>
        <a:ext cx="1299968" cy="863998"/>
      </dsp:txXfrm>
    </dsp:sp>
    <dsp:sp modelId="{F5C92F1A-B448-4B29-B2B5-77BA92E69A22}">
      <dsp:nvSpPr>
        <dsp:cNvPr id="0" name=""/>
        <dsp:cNvSpPr/>
      </dsp:nvSpPr>
      <dsp:spPr>
        <a:xfrm>
          <a:off x="85433" y="46991"/>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208800" y="170358"/>
        <a:ext cx="595668" cy="5956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4125" y="737343"/>
          <a:ext cx="1547581" cy="863998"/>
        </a:xfrm>
        <a:prstGeom prst="rect">
          <a:avLst/>
        </a:prstGeom>
        <a:solidFill>
          <a:schemeClr val="accent1">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51739" y="737343"/>
        <a:ext cx="1299968" cy="863998"/>
      </dsp:txXfrm>
    </dsp:sp>
    <dsp:sp modelId="{F5C92F1A-B448-4B29-B2B5-77BA92E69A22}">
      <dsp:nvSpPr>
        <dsp:cNvPr id="0" name=""/>
        <dsp:cNvSpPr/>
      </dsp:nvSpPr>
      <dsp:spPr>
        <a:xfrm>
          <a:off x="85433" y="132716"/>
          <a:ext cx="842402" cy="842402"/>
        </a:xfrm>
        <a:prstGeom prst="ellipse">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208800" y="256083"/>
        <a:ext cx="595668" cy="5956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192125" y="549528"/>
          <a:ext cx="1860129" cy="862860"/>
        </a:xfrm>
        <a:prstGeom prst="rect">
          <a:avLst/>
        </a:prstGeom>
        <a:solidFill>
          <a:schemeClr val="accent1">
            <a:alpha val="90000"/>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EVALUATE &amp; COMMUNICATE</a:t>
          </a:r>
        </a:p>
      </dsp:txBody>
      <dsp:txXfrm>
        <a:off x="489746" y="549528"/>
        <a:ext cx="1562509" cy="862860"/>
      </dsp:txXfrm>
    </dsp:sp>
    <dsp:sp modelId="{F5C92F1A-B448-4B29-B2B5-77BA92E69A22}">
      <dsp:nvSpPr>
        <dsp:cNvPr id="0" name=""/>
        <dsp:cNvSpPr/>
      </dsp:nvSpPr>
      <dsp:spPr>
        <a:xfrm>
          <a:off x="97968" y="0"/>
          <a:ext cx="842396" cy="842396"/>
        </a:xfrm>
        <a:prstGeom prst="ellipse">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4</a:t>
          </a:r>
        </a:p>
      </dsp:txBody>
      <dsp:txXfrm>
        <a:off x="221334" y="123366"/>
        <a:ext cx="595664" cy="595664"/>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D699C-B384-40EB-8726-68CE3BC7FB1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D9A09-BD9F-4E2B-AD5A-F7CADAC16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5</Pages>
  <Words>15372</Words>
  <Characters>87626</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Honey bees</vt:lpstr>
    </vt:vector>
  </TitlesOfParts>
  <Company>Microsoft</Company>
  <LinksUpToDate>false</LinksUpToDate>
  <CharactersWithSpaces>10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s</dc:title>
  <dc:creator>Department of Education WA</dc:creator>
  <cp:lastModifiedBy>DELVES Vicki [Curriculum Support]</cp:lastModifiedBy>
  <cp:revision>4</cp:revision>
  <cp:lastPrinted>2020-05-21T05:21:00Z</cp:lastPrinted>
  <dcterms:created xsi:type="dcterms:W3CDTF">2020-10-15T04:08:00Z</dcterms:created>
  <dcterms:modified xsi:type="dcterms:W3CDTF">2020-11-10T04:29:00Z</dcterms:modified>
</cp:coreProperties>
</file>